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7AD" w:rsidRDefault="00B777AD" w:rsidP="00B777AD">
      <w:pPr>
        <w:pStyle w:val="NoSpacing"/>
        <w:jc w:val="center"/>
        <w:rPr>
          <w:b/>
          <w:bCs/>
          <w:sz w:val="24"/>
          <w:szCs w:val="24"/>
        </w:rPr>
      </w:pPr>
      <w:r w:rsidRPr="00DA4F56">
        <w:rPr>
          <w:b/>
          <w:bCs/>
          <w:color w:val="FF0000"/>
          <w:sz w:val="24"/>
          <w:szCs w:val="24"/>
        </w:rPr>
        <w:t xml:space="preserve">ASK </w:t>
      </w:r>
      <w:r>
        <w:rPr>
          <w:b/>
          <w:bCs/>
          <w:sz w:val="24"/>
          <w:szCs w:val="24"/>
        </w:rPr>
        <w:t xml:space="preserve">                                        </w:t>
      </w:r>
      <w:r w:rsidRPr="00DA4F56">
        <w:rPr>
          <w:b/>
          <w:bCs/>
          <w:color w:val="FF3300"/>
          <w:sz w:val="24"/>
          <w:szCs w:val="24"/>
        </w:rPr>
        <w:t>SEEK</w:t>
      </w:r>
      <w:r w:rsidRPr="00DA4F56">
        <w:rPr>
          <w:b/>
          <w:bCs/>
          <w:color w:val="FF0000"/>
          <w:sz w:val="24"/>
          <w:szCs w:val="24"/>
        </w:rPr>
        <w:t xml:space="preserve">  </w:t>
      </w:r>
      <w:r>
        <w:rPr>
          <w:b/>
          <w:bCs/>
          <w:sz w:val="24"/>
          <w:szCs w:val="24"/>
        </w:rPr>
        <w:t xml:space="preserve">                                       </w:t>
      </w:r>
      <w:r w:rsidRPr="00DA4F56">
        <w:rPr>
          <w:b/>
          <w:bCs/>
          <w:color w:val="002060"/>
          <w:sz w:val="24"/>
          <w:szCs w:val="24"/>
        </w:rPr>
        <w:t>KNOCK</w:t>
      </w:r>
    </w:p>
    <w:p w:rsidR="00B777AD" w:rsidRPr="008F4987" w:rsidRDefault="00B777AD" w:rsidP="00B777AD">
      <w:pPr>
        <w:pStyle w:val="NoSpacing"/>
        <w:jc w:val="center"/>
        <w:rPr>
          <w:b/>
          <w:bCs/>
          <w:sz w:val="16"/>
          <w:szCs w:val="16"/>
        </w:rPr>
      </w:pPr>
    </w:p>
    <w:p w:rsidR="00B777AD" w:rsidRPr="000A2E12" w:rsidRDefault="00B777AD" w:rsidP="00B777AD">
      <w:pPr>
        <w:pStyle w:val="NoSpacing"/>
        <w:jc w:val="center"/>
        <w:rPr>
          <w:b/>
          <w:bCs/>
          <w:color w:val="002060"/>
          <w:sz w:val="40"/>
          <w:szCs w:val="40"/>
        </w:rPr>
      </w:pPr>
      <w:r w:rsidRPr="000A2E12">
        <w:rPr>
          <w:b/>
          <w:bCs/>
          <w:color w:val="002060"/>
          <w:sz w:val="40"/>
          <w:szCs w:val="40"/>
        </w:rPr>
        <w:t>FIRST GNOSTIC PRINCIPLES</w:t>
      </w:r>
    </w:p>
    <w:p w:rsidR="00B777AD" w:rsidRPr="000A2E12" w:rsidRDefault="00B777AD" w:rsidP="00B777AD">
      <w:pPr>
        <w:pStyle w:val="NoSpacing"/>
        <w:jc w:val="center"/>
        <w:rPr>
          <w:b/>
          <w:bCs/>
          <w:sz w:val="40"/>
          <w:szCs w:val="40"/>
        </w:rPr>
      </w:pPr>
      <w:r w:rsidRPr="000A2E12">
        <w:rPr>
          <w:b/>
          <w:bCs/>
          <w:sz w:val="40"/>
          <w:szCs w:val="40"/>
        </w:rPr>
        <w:t>OF</w:t>
      </w:r>
    </w:p>
    <w:p w:rsidR="00B777AD" w:rsidRPr="000A2E12" w:rsidRDefault="00B777AD" w:rsidP="00B777AD">
      <w:pPr>
        <w:pStyle w:val="NoSpacing"/>
        <w:jc w:val="center"/>
        <w:rPr>
          <w:b/>
          <w:bCs/>
          <w:color w:val="000099"/>
          <w:sz w:val="40"/>
          <w:szCs w:val="40"/>
        </w:rPr>
      </w:pPr>
      <w:r w:rsidRPr="000A2E12">
        <w:rPr>
          <w:b/>
          <w:bCs/>
          <w:color w:val="000099"/>
          <w:sz w:val="40"/>
          <w:szCs w:val="40"/>
        </w:rPr>
        <w:t>ONE GOD ONE FAITH</w:t>
      </w:r>
    </w:p>
    <w:p w:rsidR="00B777AD" w:rsidRPr="008F4987" w:rsidRDefault="00B777AD" w:rsidP="00B777AD">
      <w:pPr>
        <w:pStyle w:val="NoSpacing"/>
        <w:jc w:val="center"/>
        <w:rPr>
          <w:b/>
          <w:bCs/>
          <w:sz w:val="16"/>
          <w:szCs w:val="16"/>
        </w:rPr>
      </w:pPr>
    </w:p>
    <w:p w:rsidR="00B777AD" w:rsidRDefault="00B777AD" w:rsidP="00B777AD">
      <w:pPr>
        <w:pStyle w:val="NoSpacing"/>
        <w:jc w:val="center"/>
        <w:rPr>
          <w:b/>
          <w:bCs/>
          <w:sz w:val="24"/>
          <w:szCs w:val="24"/>
        </w:rPr>
      </w:pPr>
      <w:r>
        <w:rPr>
          <w:b/>
          <w:bCs/>
          <w:sz w:val="24"/>
          <w:szCs w:val="24"/>
        </w:rPr>
        <w:t>By</w:t>
      </w:r>
    </w:p>
    <w:p w:rsidR="00B777AD" w:rsidRPr="008F4987" w:rsidRDefault="00B777AD" w:rsidP="00B777AD">
      <w:pPr>
        <w:pStyle w:val="NoSpacing"/>
        <w:jc w:val="center"/>
        <w:rPr>
          <w:b/>
          <w:bCs/>
          <w:sz w:val="16"/>
          <w:szCs w:val="16"/>
        </w:rPr>
      </w:pPr>
    </w:p>
    <w:p w:rsidR="00B777AD" w:rsidRDefault="00B777AD" w:rsidP="00B777AD">
      <w:pPr>
        <w:pStyle w:val="NoSpacing"/>
        <w:jc w:val="center"/>
        <w:rPr>
          <w:b/>
          <w:bCs/>
          <w:sz w:val="24"/>
          <w:szCs w:val="24"/>
        </w:rPr>
      </w:pPr>
      <w:r>
        <w:rPr>
          <w:b/>
          <w:bCs/>
          <w:sz w:val="24"/>
          <w:szCs w:val="24"/>
        </w:rPr>
        <w:t>Ch. Rajinder Nijjhar Jatt, M.Sc.,</w:t>
      </w:r>
    </w:p>
    <w:p w:rsidR="00B777AD" w:rsidRDefault="00B777AD" w:rsidP="00B777AD">
      <w:pPr>
        <w:pStyle w:val="NoSpacing"/>
        <w:jc w:val="center"/>
        <w:rPr>
          <w:b/>
          <w:bCs/>
          <w:sz w:val="24"/>
          <w:szCs w:val="24"/>
        </w:rPr>
      </w:pPr>
      <w:r>
        <w:rPr>
          <w:b/>
          <w:bCs/>
          <w:sz w:val="24"/>
          <w:szCs w:val="24"/>
        </w:rPr>
        <w:t>Retired Senior Lecturer in Metallurgy</w:t>
      </w:r>
    </w:p>
    <w:p w:rsidR="00B777AD" w:rsidRPr="00DA4F56" w:rsidRDefault="00B777AD" w:rsidP="00B777AD">
      <w:pPr>
        <w:pStyle w:val="NoSpacing"/>
        <w:jc w:val="center"/>
        <w:rPr>
          <w:b/>
          <w:bCs/>
          <w:color w:val="000099"/>
          <w:sz w:val="24"/>
          <w:szCs w:val="24"/>
        </w:rPr>
      </w:pPr>
      <w:r w:rsidRPr="00DA4F56">
        <w:rPr>
          <w:b/>
          <w:bCs/>
          <w:color w:val="000099"/>
          <w:sz w:val="24"/>
          <w:szCs w:val="24"/>
        </w:rPr>
        <w:t>“Holy spirit, “common sense” shatters the fetters of the “Dead” Letters.</w:t>
      </w:r>
    </w:p>
    <w:p w:rsidR="00B777AD" w:rsidRDefault="00B777AD" w:rsidP="00B777AD">
      <w:pPr>
        <w:pStyle w:val="NoSpacing"/>
        <w:jc w:val="center"/>
        <w:rPr>
          <w:b/>
          <w:bCs/>
          <w:sz w:val="24"/>
          <w:szCs w:val="24"/>
        </w:rPr>
      </w:pPr>
      <w:r>
        <w:rPr>
          <w:b/>
          <w:bCs/>
          <w:sz w:val="24"/>
          <w:szCs w:val="24"/>
        </w:rPr>
        <w:t>LAST PROPHET WAS ELIJAH (My god is Yahweh/Brahma/Khudah)</w:t>
      </w:r>
    </w:p>
    <w:p w:rsidR="00B777AD" w:rsidRDefault="00B777AD" w:rsidP="00B777AD">
      <w:pPr>
        <w:pStyle w:val="NoSpacing"/>
        <w:jc w:val="center"/>
        <w:rPr>
          <w:b/>
          <w:bCs/>
          <w:sz w:val="24"/>
          <w:szCs w:val="24"/>
        </w:rPr>
      </w:pPr>
      <w:proofErr w:type="gramStart"/>
      <w:r>
        <w:rPr>
          <w:b/>
          <w:bCs/>
          <w:sz w:val="24"/>
          <w:szCs w:val="24"/>
        </w:rPr>
        <w:t>ANGEL JOHN, THE BAPTIST</w:t>
      </w:r>
      <w:r w:rsidR="00FF11C3">
        <w:rPr>
          <w:b/>
          <w:bCs/>
          <w:sz w:val="24"/>
          <w:szCs w:val="24"/>
        </w:rPr>
        <w:t xml:space="preserve"> – LUKE 16V16</w:t>
      </w:r>
      <w:r w:rsidR="00E56E52">
        <w:rPr>
          <w:b/>
          <w:bCs/>
          <w:sz w:val="24"/>
          <w:szCs w:val="24"/>
        </w:rPr>
        <w:t>.</w:t>
      </w:r>
      <w:proofErr w:type="gramEnd"/>
      <w:r w:rsidR="00E56E52">
        <w:rPr>
          <w:b/>
          <w:bCs/>
          <w:sz w:val="24"/>
          <w:szCs w:val="24"/>
        </w:rPr>
        <w:t xml:space="preserve"> HE</w:t>
      </w:r>
      <w:r>
        <w:rPr>
          <w:b/>
          <w:bCs/>
          <w:sz w:val="24"/>
          <w:szCs w:val="24"/>
        </w:rPr>
        <w:t xml:space="preserve"> WAS A WITNESS TO THE LIGHT CHRIST JESUS</w:t>
      </w:r>
      <w:r w:rsidR="00AC4D7B">
        <w:rPr>
          <w:b/>
          <w:bCs/>
          <w:sz w:val="24"/>
          <w:szCs w:val="24"/>
        </w:rPr>
        <w:t>.</w:t>
      </w:r>
    </w:p>
    <w:tbl>
      <w:tblPr>
        <w:tblStyle w:val="TableGrid"/>
        <w:tblW w:w="11057" w:type="dxa"/>
        <w:tblInd w:w="-176" w:type="dxa"/>
        <w:tblLook w:val="04A0" w:firstRow="1" w:lastRow="0" w:firstColumn="1" w:lastColumn="0" w:noHBand="0" w:noVBand="1"/>
      </w:tblPr>
      <w:tblGrid>
        <w:gridCol w:w="5487"/>
        <w:gridCol w:w="280"/>
        <w:gridCol w:w="5290"/>
      </w:tblGrid>
      <w:tr w:rsidR="00B777AD" w:rsidTr="007D11B7">
        <w:tc>
          <w:tcPr>
            <w:tcW w:w="11057" w:type="dxa"/>
            <w:gridSpan w:val="3"/>
          </w:tcPr>
          <w:p w:rsidR="00C27016" w:rsidRDefault="00C27016" w:rsidP="00B777AD">
            <w:pPr>
              <w:pStyle w:val="NoSpacing"/>
              <w:jc w:val="center"/>
              <w:rPr>
                <w:b/>
                <w:bCs/>
                <w:sz w:val="24"/>
                <w:szCs w:val="24"/>
              </w:rPr>
            </w:pPr>
          </w:p>
          <w:p w:rsidR="00B777AD" w:rsidRDefault="00C27016" w:rsidP="00C27016">
            <w:pPr>
              <w:pStyle w:val="NoSpacing"/>
              <w:rPr>
                <w:b/>
                <w:bCs/>
                <w:sz w:val="24"/>
                <w:szCs w:val="24"/>
              </w:rPr>
            </w:pPr>
            <w:r>
              <w:rPr>
                <w:b/>
                <w:bCs/>
                <w:sz w:val="24"/>
                <w:szCs w:val="24"/>
              </w:rPr>
              <w:t xml:space="preserve">                  </w:t>
            </w:r>
            <w:r w:rsidR="00B777AD">
              <w:rPr>
                <w:b/>
                <w:bCs/>
                <w:sz w:val="24"/>
                <w:szCs w:val="24"/>
              </w:rPr>
              <w:t xml:space="preserve">Moon                                                 </w:t>
            </w:r>
            <w:r w:rsidR="005E6313">
              <w:rPr>
                <w:b/>
                <w:bCs/>
                <w:sz w:val="24"/>
                <w:szCs w:val="24"/>
              </w:rPr>
              <w:t xml:space="preserve">     </w:t>
            </w:r>
            <w:r w:rsidR="00B777AD">
              <w:rPr>
                <w:b/>
                <w:bCs/>
                <w:sz w:val="24"/>
                <w:szCs w:val="24"/>
              </w:rPr>
              <w:t xml:space="preserve"> Reflection                                                      </w:t>
            </w:r>
            <w:r w:rsidR="00E56E52">
              <w:rPr>
                <w:b/>
                <w:bCs/>
                <w:sz w:val="24"/>
                <w:szCs w:val="24"/>
              </w:rPr>
              <w:t xml:space="preserve">          </w:t>
            </w:r>
            <w:r w:rsidR="00B777AD">
              <w:rPr>
                <w:b/>
                <w:bCs/>
                <w:sz w:val="24"/>
                <w:szCs w:val="24"/>
              </w:rPr>
              <w:t>Sun</w:t>
            </w:r>
          </w:p>
          <w:p w:rsidR="00C27016" w:rsidRDefault="005E6313" w:rsidP="005E6313">
            <w:pPr>
              <w:pStyle w:val="NoSpacing"/>
              <w:rPr>
                <w:b/>
                <w:bCs/>
                <w:sz w:val="24"/>
                <w:szCs w:val="24"/>
              </w:rPr>
            </w:pPr>
            <w:r>
              <w:rPr>
                <w:b/>
                <w:bCs/>
                <w:sz w:val="24"/>
                <w:szCs w:val="24"/>
              </w:rPr>
              <w:t xml:space="preserve">      </w:t>
            </w:r>
          </w:p>
          <w:p w:rsidR="00B777AD" w:rsidRDefault="005E6313" w:rsidP="005E6313">
            <w:pPr>
              <w:pStyle w:val="NoSpacing"/>
              <w:rPr>
                <w:b/>
                <w:bCs/>
                <w:sz w:val="24"/>
                <w:szCs w:val="24"/>
              </w:rPr>
            </w:pPr>
            <w:r>
              <w:rPr>
                <w:b/>
                <w:bCs/>
                <w:sz w:val="24"/>
                <w:szCs w:val="24"/>
              </w:rPr>
              <w:t xml:space="preserve"> </w:t>
            </w:r>
            <w:r w:rsidR="00B777AD">
              <w:rPr>
                <w:b/>
                <w:bCs/>
                <w:sz w:val="24"/>
                <w:szCs w:val="24"/>
              </w:rPr>
              <w:t>Yahweh</w:t>
            </w:r>
            <w:r>
              <w:rPr>
                <w:b/>
                <w:bCs/>
                <w:sz w:val="24"/>
                <w:szCs w:val="24"/>
              </w:rPr>
              <w:t xml:space="preserve">/Brahma/Khudah </w:t>
            </w:r>
            <w:r w:rsidRPr="005E6313">
              <w:rPr>
                <w:b/>
                <w:bCs/>
                <w:sz w:val="24"/>
                <w:szCs w:val="24"/>
              </w:rPr>
              <w:sym w:font="Wingdings" w:char="F0DF"/>
            </w:r>
            <w:r>
              <w:rPr>
                <w:b/>
                <w:bCs/>
                <w:sz w:val="24"/>
                <w:szCs w:val="24"/>
              </w:rPr>
              <w:t>------------------------------</w:t>
            </w:r>
            <w:r w:rsidR="00B777AD">
              <w:rPr>
                <w:b/>
                <w:bCs/>
                <w:sz w:val="24"/>
                <w:szCs w:val="24"/>
              </w:rPr>
              <w:t>Of</w:t>
            </w:r>
            <w:r>
              <w:rPr>
                <w:b/>
                <w:bCs/>
                <w:sz w:val="24"/>
                <w:szCs w:val="24"/>
              </w:rPr>
              <w:t>--------------------------------</w:t>
            </w:r>
            <w:r w:rsidR="00E56E52">
              <w:rPr>
                <w:b/>
                <w:bCs/>
                <w:sz w:val="24"/>
                <w:szCs w:val="24"/>
              </w:rPr>
              <w:t xml:space="preserve">-----    </w:t>
            </w:r>
            <w:r w:rsidR="00B777AD">
              <w:rPr>
                <w:b/>
                <w:bCs/>
                <w:sz w:val="24"/>
                <w:szCs w:val="24"/>
              </w:rPr>
              <w:t>God/</w:t>
            </w:r>
            <w:r>
              <w:rPr>
                <w:b/>
                <w:bCs/>
                <w:sz w:val="24"/>
                <w:szCs w:val="24"/>
              </w:rPr>
              <w:t>ParBrahm/</w:t>
            </w:r>
            <w:r w:rsidR="00B777AD">
              <w:rPr>
                <w:b/>
                <w:bCs/>
                <w:sz w:val="24"/>
                <w:szCs w:val="24"/>
              </w:rPr>
              <w:t>Allah</w:t>
            </w:r>
          </w:p>
          <w:p w:rsidR="00C27016" w:rsidRDefault="00C27016" w:rsidP="00B777AD">
            <w:pPr>
              <w:pStyle w:val="NoSpacing"/>
              <w:jc w:val="center"/>
              <w:rPr>
                <w:b/>
                <w:bCs/>
                <w:sz w:val="24"/>
                <w:szCs w:val="24"/>
              </w:rPr>
            </w:pPr>
          </w:p>
          <w:p w:rsidR="00C27016" w:rsidRDefault="00E56E52" w:rsidP="00C27016">
            <w:pPr>
              <w:pStyle w:val="NoSpacing"/>
              <w:jc w:val="center"/>
              <w:rPr>
                <w:b/>
                <w:bCs/>
                <w:sz w:val="24"/>
                <w:szCs w:val="24"/>
              </w:rPr>
            </w:pPr>
            <w:r>
              <w:rPr>
                <w:b/>
                <w:bCs/>
                <w:sz w:val="24"/>
                <w:szCs w:val="24"/>
              </w:rPr>
              <w:t xml:space="preserve">        </w:t>
            </w:r>
            <w:r w:rsidR="00C27016">
              <w:rPr>
                <w:b/>
                <w:bCs/>
                <w:sz w:val="24"/>
                <w:szCs w:val="24"/>
              </w:rPr>
              <w:t>Jo</w:t>
            </w:r>
            <w:r>
              <w:rPr>
                <w:b/>
                <w:bCs/>
                <w:sz w:val="24"/>
                <w:szCs w:val="24"/>
              </w:rPr>
              <w:t>hn, th</w:t>
            </w:r>
            <w:r w:rsidR="007D11B7">
              <w:rPr>
                <w:b/>
                <w:bCs/>
                <w:sz w:val="24"/>
                <w:szCs w:val="24"/>
              </w:rPr>
              <w:t xml:space="preserve">e Baptist.                </w:t>
            </w:r>
            <w:r w:rsidR="00C27016">
              <w:rPr>
                <w:b/>
                <w:bCs/>
                <w:sz w:val="24"/>
                <w:szCs w:val="24"/>
              </w:rPr>
              <w:t xml:space="preserve"> </w:t>
            </w:r>
            <w:r w:rsidR="00B777AD">
              <w:rPr>
                <w:b/>
                <w:bCs/>
                <w:sz w:val="24"/>
                <w:szCs w:val="24"/>
              </w:rPr>
              <w:t>Living God = Elohim = Parbrahm = Allah</w:t>
            </w:r>
            <w:r>
              <w:rPr>
                <w:b/>
                <w:bCs/>
                <w:sz w:val="24"/>
                <w:szCs w:val="24"/>
              </w:rPr>
              <w:t xml:space="preserve">                </w:t>
            </w:r>
            <w:r w:rsidR="00C27016">
              <w:rPr>
                <w:b/>
                <w:bCs/>
                <w:sz w:val="24"/>
                <w:szCs w:val="24"/>
              </w:rPr>
              <w:t>Christ Jesus + Nanak.</w:t>
            </w:r>
          </w:p>
          <w:p w:rsidR="00C27016" w:rsidRDefault="00C27016" w:rsidP="00C27016">
            <w:pPr>
              <w:pStyle w:val="NoSpacing"/>
              <w:jc w:val="center"/>
              <w:rPr>
                <w:b/>
                <w:bCs/>
                <w:sz w:val="24"/>
                <w:szCs w:val="24"/>
              </w:rPr>
            </w:pPr>
          </w:p>
        </w:tc>
      </w:tr>
      <w:tr w:rsidR="00B777AD" w:rsidTr="007D11B7">
        <w:tc>
          <w:tcPr>
            <w:tcW w:w="5487" w:type="dxa"/>
          </w:tcPr>
          <w:p w:rsidR="00B777AD" w:rsidRDefault="005E6313" w:rsidP="00B777AD">
            <w:pPr>
              <w:pStyle w:val="NoSpacing"/>
              <w:jc w:val="center"/>
              <w:rPr>
                <w:b/>
                <w:bCs/>
                <w:sz w:val="24"/>
                <w:szCs w:val="24"/>
              </w:rPr>
            </w:pPr>
            <w:r w:rsidRPr="005E6313">
              <w:rPr>
                <w:b/>
                <w:bCs/>
                <w:sz w:val="24"/>
                <w:szCs w:val="24"/>
              </w:rPr>
              <w:t>Adam – YeShua</w:t>
            </w:r>
            <w:r>
              <w:rPr>
                <w:b/>
                <w:bCs/>
                <w:sz w:val="24"/>
                <w:szCs w:val="24"/>
              </w:rPr>
              <w:t xml:space="preserve"> = YeShiva</w:t>
            </w:r>
            <w:r w:rsidRPr="005E6313">
              <w:rPr>
                <w:b/>
                <w:bCs/>
                <w:sz w:val="24"/>
                <w:szCs w:val="24"/>
              </w:rPr>
              <w:t xml:space="preserve"> (Jesus)</w:t>
            </w:r>
          </w:p>
        </w:tc>
        <w:tc>
          <w:tcPr>
            <w:tcW w:w="280" w:type="dxa"/>
          </w:tcPr>
          <w:p w:rsidR="00B777AD" w:rsidRDefault="00B777AD" w:rsidP="00B777AD">
            <w:pPr>
              <w:pStyle w:val="NoSpacing"/>
              <w:jc w:val="center"/>
              <w:rPr>
                <w:b/>
                <w:bCs/>
                <w:sz w:val="24"/>
                <w:szCs w:val="24"/>
              </w:rPr>
            </w:pPr>
          </w:p>
        </w:tc>
        <w:tc>
          <w:tcPr>
            <w:tcW w:w="5290" w:type="dxa"/>
          </w:tcPr>
          <w:p w:rsidR="00B777AD" w:rsidRDefault="00BC441E" w:rsidP="00BC441E">
            <w:pPr>
              <w:pStyle w:val="NoSpacing"/>
              <w:jc w:val="center"/>
              <w:rPr>
                <w:b/>
                <w:bCs/>
                <w:sz w:val="24"/>
                <w:szCs w:val="24"/>
              </w:rPr>
            </w:pPr>
            <w:r w:rsidRPr="00BC441E">
              <w:rPr>
                <w:b/>
                <w:bCs/>
                <w:sz w:val="24"/>
                <w:szCs w:val="24"/>
              </w:rPr>
              <w:t>Royal King Gobind Rai Ji</w:t>
            </w:r>
            <w:r>
              <w:rPr>
                <w:b/>
                <w:bCs/>
                <w:sz w:val="24"/>
                <w:szCs w:val="24"/>
              </w:rPr>
              <w:t>, Representation of God.</w:t>
            </w:r>
          </w:p>
        </w:tc>
      </w:tr>
      <w:tr w:rsidR="00B777AD" w:rsidTr="007D11B7">
        <w:tc>
          <w:tcPr>
            <w:tcW w:w="5487" w:type="dxa"/>
          </w:tcPr>
          <w:p w:rsidR="00B777AD" w:rsidRDefault="00BC441E" w:rsidP="00B777AD">
            <w:pPr>
              <w:pStyle w:val="NoSpacing"/>
              <w:jc w:val="center"/>
              <w:rPr>
                <w:b/>
                <w:bCs/>
                <w:sz w:val="24"/>
                <w:szCs w:val="24"/>
              </w:rPr>
            </w:pPr>
            <w:r w:rsidRPr="00BC441E">
              <w:rPr>
                <w:b/>
                <w:bCs/>
                <w:sz w:val="24"/>
                <w:szCs w:val="24"/>
              </w:rPr>
              <w:t>Angel of Israel, John, the Baptist</w:t>
            </w:r>
            <w:r>
              <w:rPr>
                <w:b/>
                <w:bCs/>
                <w:sz w:val="24"/>
                <w:szCs w:val="24"/>
              </w:rPr>
              <w:t>, Last Prophet Elijah.</w:t>
            </w:r>
          </w:p>
        </w:tc>
        <w:tc>
          <w:tcPr>
            <w:tcW w:w="280" w:type="dxa"/>
          </w:tcPr>
          <w:p w:rsidR="00B777AD" w:rsidRDefault="00B777AD" w:rsidP="00B777AD">
            <w:pPr>
              <w:pStyle w:val="NoSpacing"/>
              <w:jc w:val="center"/>
              <w:rPr>
                <w:b/>
                <w:bCs/>
                <w:sz w:val="24"/>
                <w:szCs w:val="24"/>
              </w:rPr>
            </w:pPr>
          </w:p>
        </w:tc>
        <w:tc>
          <w:tcPr>
            <w:tcW w:w="5290" w:type="dxa"/>
          </w:tcPr>
          <w:p w:rsidR="00B777AD" w:rsidRDefault="00BC441E" w:rsidP="00B777AD">
            <w:pPr>
              <w:pStyle w:val="NoSpacing"/>
              <w:jc w:val="center"/>
              <w:rPr>
                <w:b/>
                <w:bCs/>
                <w:sz w:val="24"/>
                <w:szCs w:val="24"/>
              </w:rPr>
            </w:pPr>
            <w:r w:rsidRPr="00BC441E">
              <w:rPr>
                <w:b/>
                <w:bCs/>
                <w:sz w:val="24"/>
                <w:szCs w:val="24"/>
              </w:rPr>
              <w:t>Anointed – Christ Jesus + Satguru Nanak Dev Ji</w:t>
            </w:r>
            <w:r>
              <w:rPr>
                <w:b/>
                <w:bCs/>
                <w:sz w:val="24"/>
                <w:szCs w:val="24"/>
              </w:rPr>
              <w:t>.</w:t>
            </w:r>
          </w:p>
        </w:tc>
      </w:tr>
      <w:tr w:rsidR="00B777AD" w:rsidTr="007D11B7">
        <w:tc>
          <w:tcPr>
            <w:tcW w:w="5487" w:type="dxa"/>
          </w:tcPr>
          <w:p w:rsidR="00B777AD" w:rsidRDefault="00BC441E" w:rsidP="00B777AD">
            <w:pPr>
              <w:pStyle w:val="NoSpacing"/>
              <w:jc w:val="center"/>
              <w:rPr>
                <w:b/>
                <w:bCs/>
                <w:sz w:val="24"/>
                <w:szCs w:val="24"/>
              </w:rPr>
            </w:pPr>
            <w:r w:rsidRPr="00BC441E">
              <w:rPr>
                <w:b/>
                <w:bCs/>
                <w:sz w:val="24"/>
                <w:szCs w:val="24"/>
              </w:rPr>
              <w:t>Angel Stephen, one of the 70 outer circle Labourers, who took over John, the Baptist.</w:t>
            </w:r>
          </w:p>
        </w:tc>
        <w:tc>
          <w:tcPr>
            <w:tcW w:w="280" w:type="dxa"/>
          </w:tcPr>
          <w:p w:rsidR="00B777AD" w:rsidRDefault="00B777AD" w:rsidP="00B777AD">
            <w:pPr>
              <w:pStyle w:val="NoSpacing"/>
              <w:jc w:val="center"/>
              <w:rPr>
                <w:b/>
                <w:bCs/>
                <w:sz w:val="24"/>
                <w:szCs w:val="24"/>
              </w:rPr>
            </w:pPr>
          </w:p>
        </w:tc>
        <w:tc>
          <w:tcPr>
            <w:tcW w:w="5290" w:type="dxa"/>
          </w:tcPr>
          <w:p w:rsidR="00BC441E" w:rsidRPr="00BC441E" w:rsidRDefault="00BC441E" w:rsidP="00BC441E">
            <w:pPr>
              <w:pStyle w:val="NoSpacing"/>
              <w:jc w:val="center"/>
              <w:rPr>
                <w:b/>
                <w:bCs/>
                <w:sz w:val="24"/>
                <w:szCs w:val="24"/>
              </w:rPr>
            </w:pPr>
            <w:r w:rsidRPr="00BC441E">
              <w:rPr>
                <w:b/>
                <w:bCs/>
                <w:sz w:val="24"/>
                <w:szCs w:val="24"/>
              </w:rPr>
              <w:t xml:space="preserve">Sons of the </w:t>
            </w:r>
            <w:r w:rsidR="00E51E02" w:rsidRPr="00BC441E">
              <w:rPr>
                <w:b/>
                <w:bCs/>
                <w:sz w:val="24"/>
                <w:szCs w:val="24"/>
              </w:rPr>
              <w:t>Highest</w:t>
            </w:r>
            <w:r w:rsidRPr="00BC441E">
              <w:rPr>
                <w:b/>
                <w:bCs/>
                <w:sz w:val="24"/>
                <w:szCs w:val="24"/>
              </w:rPr>
              <w:t xml:space="preserve"> </w:t>
            </w:r>
            <w:r>
              <w:rPr>
                <w:b/>
                <w:bCs/>
                <w:sz w:val="24"/>
                <w:szCs w:val="24"/>
              </w:rPr>
              <w:t>Elohim/ParBrahm/</w:t>
            </w:r>
            <w:r w:rsidRPr="00BC441E">
              <w:rPr>
                <w:b/>
                <w:bCs/>
                <w:sz w:val="24"/>
                <w:szCs w:val="24"/>
              </w:rPr>
              <w:t>Allah</w:t>
            </w:r>
            <w:r>
              <w:rPr>
                <w:b/>
                <w:bCs/>
                <w:sz w:val="24"/>
                <w:szCs w:val="24"/>
              </w:rPr>
              <w:t>.</w:t>
            </w:r>
          </w:p>
          <w:p w:rsidR="00B777AD" w:rsidRDefault="00BC441E" w:rsidP="00BC441E">
            <w:pPr>
              <w:pStyle w:val="NoSpacing"/>
              <w:jc w:val="center"/>
              <w:rPr>
                <w:b/>
                <w:bCs/>
                <w:sz w:val="24"/>
                <w:szCs w:val="24"/>
              </w:rPr>
            </w:pPr>
            <w:r w:rsidRPr="00BC441E">
              <w:rPr>
                <w:b/>
                <w:bCs/>
                <w:sz w:val="24"/>
                <w:szCs w:val="24"/>
              </w:rPr>
              <w:t>Saints,</w:t>
            </w:r>
            <w:r>
              <w:rPr>
                <w:b/>
                <w:bCs/>
                <w:sz w:val="24"/>
                <w:szCs w:val="24"/>
              </w:rPr>
              <w:t xml:space="preserve"> Sants,</w:t>
            </w:r>
            <w:r w:rsidRPr="00BC441E">
              <w:rPr>
                <w:b/>
                <w:bCs/>
                <w:sz w:val="24"/>
                <w:szCs w:val="24"/>
              </w:rPr>
              <w:t xml:space="preserve"> Arif</w:t>
            </w:r>
            <w:r>
              <w:rPr>
                <w:b/>
                <w:bCs/>
                <w:sz w:val="24"/>
                <w:szCs w:val="24"/>
              </w:rPr>
              <w:t>s</w:t>
            </w:r>
            <w:r w:rsidRPr="00BC441E">
              <w:rPr>
                <w:b/>
                <w:bCs/>
                <w:sz w:val="24"/>
                <w:szCs w:val="24"/>
              </w:rPr>
              <w:t xml:space="preserve">, etc. of </w:t>
            </w:r>
            <w:proofErr w:type="spellStart"/>
            <w:r w:rsidRPr="00BC441E">
              <w:rPr>
                <w:b/>
                <w:bCs/>
                <w:sz w:val="24"/>
                <w:szCs w:val="24"/>
              </w:rPr>
              <w:t>Melchizedik</w:t>
            </w:r>
            <w:proofErr w:type="spellEnd"/>
            <w:r w:rsidRPr="00BC441E">
              <w:rPr>
                <w:b/>
                <w:bCs/>
                <w:sz w:val="24"/>
                <w:szCs w:val="24"/>
              </w:rPr>
              <w:t xml:space="preserve"> order.</w:t>
            </w:r>
          </w:p>
        </w:tc>
      </w:tr>
      <w:tr w:rsidR="00B777AD" w:rsidTr="007D11B7">
        <w:tc>
          <w:tcPr>
            <w:tcW w:w="5487" w:type="dxa"/>
          </w:tcPr>
          <w:p w:rsidR="00B777AD" w:rsidRDefault="00BC441E" w:rsidP="00B777AD">
            <w:pPr>
              <w:pStyle w:val="NoSpacing"/>
              <w:jc w:val="center"/>
              <w:rPr>
                <w:b/>
                <w:bCs/>
                <w:sz w:val="24"/>
                <w:szCs w:val="24"/>
              </w:rPr>
            </w:pPr>
            <w:r w:rsidRPr="00BC441E">
              <w:rPr>
                <w:b/>
                <w:bCs/>
                <w:sz w:val="24"/>
                <w:szCs w:val="24"/>
              </w:rPr>
              <w:t>Outer Nat</w:t>
            </w:r>
            <w:r>
              <w:rPr>
                <w:b/>
                <w:bCs/>
                <w:sz w:val="24"/>
                <w:szCs w:val="24"/>
              </w:rPr>
              <w:t>ural once-born tribal Disciples – Shariah.</w:t>
            </w:r>
          </w:p>
        </w:tc>
        <w:tc>
          <w:tcPr>
            <w:tcW w:w="280" w:type="dxa"/>
          </w:tcPr>
          <w:p w:rsidR="00B777AD" w:rsidRDefault="00B777AD" w:rsidP="00B777AD">
            <w:pPr>
              <w:pStyle w:val="NoSpacing"/>
              <w:jc w:val="center"/>
              <w:rPr>
                <w:b/>
                <w:bCs/>
                <w:sz w:val="24"/>
                <w:szCs w:val="24"/>
              </w:rPr>
            </w:pPr>
          </w:p>
        </w:tc>
        <w:tc>
          <w:tcPr>
            <w:tcW w:w="5290" w:type="dxa"/>
          </w:tcPr>
          <w:p w:rsidR="00B777AD" w:rsidRPr="00BC441E" w:rsidRDefault="00BC441E" w:rsidP="00B777AD">
            <w:pPr>
              <w:pStyle w:val="NoSpacing"/>
              <w:jc w:val="center"/>
              <w:rPr>
                <w:b/>
                <w:bCs/>
              </w:rPr>
            </w:pPr>
            <w:r w:rsidRPr="00BC441E">
              <w:rPr>
                <w:b/>
                <w:bCs/>
              </w:rPr>
              <w:t>Inner supernatural twice-born Labourers – no Shariah.</w:t>
            </w:r>
          </w:p>
        </w:tc>
      </w:tr>
      <w:tr w:rsidR="00B777AD" w:rsidTr="007D11B7">
        <w:tc>
          <w:tcPr>
            <w:tcW w:w="5487" w:type="dxa"/>
          </w:tcPr>
          <w:p w:rsidR="00B777AD" w:rsidRDefault="00BC441E" w:rsidP="00B777AD">
            <w:pPr>
              <w:pStyle w:val="NoSpacing"/>
              <w:jc w:val="center"/>
              <w:rPr>
                <w:b/>
                <w:bCs/>
                <w:sz w:val="24"/>
                <w:szCs w:val="24"/>
              </w:rPr>
            </w:pPr>
            <w:r w:rsidRPr="00BC441E">
              <w:rPr>
                <w:b/>
                <w:bCs/>
                <w:sz w:val="24"/>
                <w:szCs w:val="24"/>
              </w:rPr>
              <w:t>7 (Menorah) x 10 = 70</w:t>
            </w:r>
            <w:r w:rsidR="00746977">
              <w:rPr>
                <w:b/>
                <w:bCs/>
                <w:sz w:val="24"/>
                <w:szCs w:val="24"/>
              </w:rPr>
              <w:t xml:space="preserve"> – Synedrion Members.</w:t>
            </w:r>
          </w:p>
        </w:tc>
        <w:tc>
          <w:tcPr>
            <w:tcW w:w="280" w:type="dxa"/>
          </w:tcPr>
          <w:p w:rsidR="00B777AD" w:rsidRDefault="00B777AD" w:rsidP="00B777AD">
            <w:pPr>
              <w:pStyle w:val="NoSpacing"/>
              <w:jc w:val="center"/>
              <w:rPr>
                <w:b/>
                <w:bCs/>
                <w:sz w:val="24"/>
                <w:szCs w:val="24"/>
              </w:rPr>
            </w:pPr>
          </w:p>
        </w:tc>
        <w:tc>
          <w:tcPr>
            <w:tcW w:w="5290" w:type="dxa"/>
          </w:tcPr>
          <w:p w:rsidR="00B777AD" w:rsidRPr="00746977" w:rsidRDefault="00746977" w:rsidP="00B777AD">
            <w:pPr>
              <w:pStyle w:val="NoSpacing"/>
              <w:jc w:val="center"/>
              <w:rPr>
                <w:b/>
                <w:bCs/>
              </w:rPr>
            </w:pPr>
            <w:r w:rsidRPr="00746977">
              <w:rPr>
                <w:b/>
                <w:bCs/>
              </w:rPr>
              <w:t>7 (John/Law) + 5 (Christ/heart) = 12 – KUNBHH MELA.</w:t>
            </w:r>
          </w:p>
        </w:tc>
      </w:tr>
      <w:tr w:rsidR="00B777AD" w:rsidTr="007D11B7">
        <w:tc>
          <w:tcPr>
            <w:tcW w:w="5487" w:type="dxa"/>
          </w:tcPr>
          <w:p w:rsidR="00B777AD" w:rsidRDefault="00746977" w:rsidP="00B777AD">
            <w:pPr>
              <w:pStyle w:val="NoSpacing"/>
              <w:jc w:val="center"/>
              <w:rPr>
                <w:b/>
                <w:bCs/>
                <w:sz w:val="24"/>
                <w:szCs w:val="24"/>
              </w:rPr>
            </w:pPr>
            <w:r w:rsidRPr="00746977">
              <w:rPr>
                <w:b/>
                <w:bCs/>
                <w:sz w:val="24"/>
                <w:szCs w:val="24"/>
              </w:rPr>
              <w:t xml:space="preserve">Kingdom </w:t>
            </w:r>
            <w:r>
              <w:rPr>
                <w:b/>
                <w:bCs/>
                <w:sz w:val="24"/>
                <w:szCs w:val="24"/>
              </w:rPr>
              <w:t>of Heaven seen in Law and order – Rabbis.</w:t>
            </w:r>
          </w:p>
        </w:tc>
        <w:tc>
          <w:tcPr>
            <w:tcW w:w="280" w:type="dxa"/>
          </w:tcPr>
          <w:p w:rsidR="00B777AD" w:rsidRDefault="00B777AD" w:rsidP="00B777AD">
            <w:pPr>
              <w:pStyle w:val="NoSpacing"/>
              <w:jc w:val="center"/>
              <w:rPr>
                <w:b/>
                <w:bCs/>
                <w:sz w:val="24"/>
                <w:szCs w:val="24"/>
              </w:rPr>
            </w:pPr>
          </w:p>
        </w:tc>
        <w:tc>
          <w:tcPr>
            <w:tcW w:w="5290" w:type="dxa"/>
          </w:tcPr>
          <w:p w:rsidR="00B777AD" w:rsidRPr="00746977" w:rsidRDefault="00746977" w:rsidP="00B777AD">
            <w:pPr>
              <w:pStyle w:val="NoSpacing"/>
              <w:jc w:val="center"/>
              <w:rPr>
                <w:b/>
                <w:bCs/>
              </w:rPr>
            </w:pPr>
            <w:r w:rsidRPr="00746977">
              <w:rPr>
                <w:b/>
                <w:bCs/>
              </w:rPr>
              <w:t xml:space="preserve">Royal Kingdom of God </w:t>
            </w:r>
            <w:r w:rsidR="00B40AFB">
              <w:rPr>
                <w:b/>
                <w:bCs/>
              </w:rPr>
              <w:t xml:space="preserve">is </w:t>
            </w:r>
            <w:r w:rsidRPr="00746977">
              <w:rPr>
                <w:b/>
                <w:bCs/>
              </w:rPr>
              <w:t>perceived in Peace of Mind.</w:t>
            </w:r>
          </w:p>
        </w:tc>
      </w:tr>
      <w:tr w:rsidR="00746977" w:rsidTr="007D11B7">
        <w:tc>
          <w:tcPr>
            <w:tcW w:w="5487" w:type="dxa"/>
          </w:tcPr>
          <w:p w:rsidR="00746977" w:rsidRPr="00746977" w:rsidRDefault="00746977" w:rsidP="00B777AD">
            <w:pPr>
              <w:pStyle w:val="NoSpacing"/>
              <w:jc w:val="center"/>
              <w:rPr>
                <w:b/>
                <w:bCs/>
                <w:sz w:val="24"/>
                <w:szCs w:val="24"/>
              </w:rPr>
            </w:pPr>
            <w:r>
              <w:rPr>
                <w:b/>
                <w:bCs/>
                <w:sz w:val="24"/>
                <w:szCs w:val="24"/>
              </w:rPr>
              <w:t xml:space="preserve">Ideal </w:t>
            </w:r>
            <w:r w:rsidRPr="00746977">
              <w:rPr>
                <w:b/>
                <w:bCs/>
                <w:sz w:val="24"/>
                <w:szCs w:val="24"/>
              </w:rPr>
              <w:t>Moral Teachers of Scriptures – Matt. 13v52.</w:t>
            </w:r>
          </w:p>
        </w:tc>
        <w:tc>
          <w:tcPr>
            <w:tcW w:w="280" w:type="dxa"/>
          </w:tcPr>
          <w:p w:rsidR="00746977" w:rsidRDefault="00746977" w:rsidP="00B777AD">
            <w:pPr>
              <w:pStyle w:val="NoSpacing"/>
              <w:jc w:val="center"/>
              <w:rPr>
                <w:b/>
                <w:bCs/>
                <w:sz w:val="24"/>
                <w:szCs w:val="24"/>
              </w:rPr>
            </w:pPr>
          </w:p>
        </w:tc>
        <w:tc>
          <w:tcPr>
            <w:tcW w:w="5290" w:type="dxa"/>
          </w:tcPr>
          <w:p w:rsidR="00746977" w:rsidRPr="00746977" w:rsidRDefault="00746977" w:rsidP="00B777AD">
            <w:pPr>
              <w:pStyle w:val="NoSpacing"/>
              <w:jc w:val="center"/>
              <w:rPr>
                <w:b/>
                <w:bCs/>
                <w:sz w:val="24"/>
                <w:szCs w:val="24"/>
              </w:rPr>
            </w:pPr>
            <w:r w:rsidRPr="00746977">
              <w:rPr>
                <w:b/>
                <w:bCs/>
                <w:sz w:val="24"/>
                <w:szCs w:val="24"/>
              </w:rPr>
              <w:t>Preachers of Gospel from “Hearts”.</w:t>
            </w:r>
          </w:p>
        </w:tc>
      </w:tr>
      <w:tr w:rsidR="00746977" w:rsidTr="007D11B7">
        <w:tc>
          <w:tcPr>
            <w:tcW w:w="5487" w:type="dxa"/>
          </w:tcPr>
          <w:p w:rsidR="00746977" w:rsidRPr="00746977" w:rsidRDefault="00746977" w:rsidP="00B777AD">
            <w:pPr>
              <w:pStyle w:val="NoSpacing"/>
              <w:jc w:val="center"/>
              <w:rPr>
                <w:b/>
                <w:bCs/>
                <w:sz w:val="24"/>
                <w:szCs w:val="24"/>
              </w:rPr>
            </w:pPr>
            <w:r w:rsidRPr="00746977">
              <w:rPr>
                <w:b/>
                <w:bCs/>
                <w:sz w:val="24"/>
                <w:szCs w:val="24"/>
              </w:rPr>
              <w:t>Transgression of the moral laws is “sin”.</w:t>
            </w:r>
          </w:p>
        </w:tc>
        <w:tc>
          <w:tcPr>
            <w:tcW w:w="280" w:type="dxa"/>
          </w:tcPr>
          <w:p w:rsidR="00746977" w:rsidRDefault="00746977" w:rsidP="00B777AD">
            <w:pPr>
              <w:pStyle w:val="NoSpacing"/>
              <w:jc w:val="center"/>
              <w:rPr>
                <w:b/>
                <w:bCs/>
                <w:sz w:val="24"/>
                <w:szCs w:val="24"/>
              </w:rPr>
            </w:pPr>
          </w:p>
        </w:tc>
        <w:tc>
          <w:tcPr>
            <w:tcW w:w="5290" w:type="dxa"/>
          </w:tcPr>
          <w:p w:rsidR="00746977" w:rsidRPr="00746977" w:rsidRDefault="00746977" w:rsidP="00B777AD">
            <w:pPr>
              <w:pStyle w:val="NoSpacing"/>
              <w:jc w:val="center"/>
              <w:rPr>
                <w:b/>
                <w:bCs/>
                <w:sz w:val="24"/>
                <w:szCs w:val="24"/>
              </w:rPr>
            </w:pPr>
            <w:r w:rsidRPr="00746977">
              <w:rPr>
                <w:b/>
                <w:bCs/>
                <w:sz w:val="24"/>
                <w:szCs w:val="24"/>
              </w:rPr>
              <w:t>Transgression of Holy Spirit is “Blasphemy”.</w:t>
            </w:r>
          </w:p>
        </w:tc>
      </w:tr>
      <w:tr w:rsidR="00746977" w:rsidTr="007D11B7">
        <w:tc>
          <w:tcPr>
            <w:tcW w:w="5487" w:type="dxa"/>
          </w:tcPr>
          <w:p w:rsidR="00746977" w:rsidRPr="00746977" w:rsidRDefault="00746977" w:rsidP="00746977">
            <w:pPr>
              <w:pStyle w:val="NoSpacing"/>
              <w:jc w:val="center"/>
              <w:rPr>
                <w:b/>
                <w:bCs/>
                <w:sz w:val="24"/>
                <w:szCs w:val="24"/>
              </w:rPr>
            </w:pPr>
            <w:r w:rsidRPr="00746977">
              <w:rPr>
                <w:b/>
                <w:bCs/>
                <w:sz w:val="24"/>
                <w:szCs w:val="24"/>
              </w:rPr>
              <w:t>Sins are forgiv</w:t>
            </w:r>
            <w:r>
              <w:rPr>
                <w:b/>
                <w:bCs/>
                <w:sz w:val="24"/>
                <w:szCs w:val="24"/>
              </w:rPr>
              <w:t>en</w:t>
            </w:r>
            <w:r w:rsidRPr="00746977">
              <w:rPr>
                <w:b/>
                <w:bCs/>
                <w:sz w:val="24"/>
                <w:szCs w:val="24"/>
              </w:rPr>
              <w:t xml:space="preserve"> by Priests of Moses</w:t>
            </w:r>
            <w:r>
              <w:rPr>
                <w:b/>
                <w:bCs/>
                <w:sz w:val="24"/>
                <w:szCs w:val="24"/>
              </w:rPr>
              <w:t xml:space="preserve"> at Passover</w:t>
            </w:r>
            <w:r w:rsidRPr="00746977">
              <w:rPr>
                <w:b/>
                <w:bCs/>
                <w:sz w:val="24"/>
                <w:szCs w:val="24"/>
              </w:rPr>
              <w:t>.</w:t>
            </w:r>
          </w:p>
        </w:tc>
        <w:tc>
          <w:tcPr>
            <w:tcW w:w="280" w:type="dxa"/>
          </w:tcPr>
          <w:p w:rsidR="00746977" w:rsidRDefault="00746977" w:rsidP="00B777AD">
            <w:pPr>
              <w:pStyle w:val="NoSpacing"/>
              <w:jc w:val="center"/>
              <w:rPr>
                <w:b/>
                <w:bCs/>
                <w:sz w:val="24"/>
                <w:szCs w:val="24"/>
              </w:rPr>
            </w:pPr>
          </w:p>
        </w:tc>
        <w:tc>
          <w:tcPr>
            <w:tcW w:w="5290" w:type="dxa"/>
          </w:tcPr>
          <w:p w:rsidR="00746977" w:rsidRPr="00746977" w:rsidRDefault="00746977" w:rsidP="00B777AD">
            <w:pPr>
              <w:pStyle w:val="NoSpacing"/>
              <w:jc w:val="center"/>
              <w:rPr>
                <w:b/>
                <w:bCs/>
                <w:sz w:val="24"/>
                <w:szCs w:val="24"/>
              </w:rPr>
            </w:pPr>
            <w:r w:rsidRPr="00746977">
              <w:rPr>
                <w:b/>
                <w:bCs/>
                <w:sz w:val="24"/>
                <w:szCs w:val="24"/>
              </w:rPr>
              <w:t>Blasphemy/hypocrisy is not forgivable.</w:t>
            </w:r>
          </w:p>
        </w:tc>
      </w:tr>
      <w:tr w:rsidR="00746977" w:rsidTr="007D11B7">
        <w:tc>
          <w:tcPr>
            <w:tcW w:w="5487" w:type="dxa"/>
          </w:tcPr>
          <w:p w:rsidR="00746977" w:rsidRPr="00746977" w:rsidRDefault="00746977" w:rsidP="00746977">
            <w:pPr>
              <w:pStyle w:val="NoSpacing"/>
              <w:jc w:val="center"/>
              <w:rPr>
                <w:b/>
                <w:bCs/>
                <w:sz w:val="24"/>
                <w:szCs w:val="24"/>
              </w:rPr>
            </w:pPr>
            <w:r w:rsidRPr="00746977">
              <w:rPr>
                <w:b/>
                <w:bCs/>
                <w:sz w:val="24"/>
                <w:szCs w:val="24"/>
              </w:rPr>
              <w:t xml:space="preserve">Prayer + Fasting for the </w:t>
            </w:r>
            <w:r w:rsidR="004E3377">
              <w:rPr>
                <w:b/>
                <w:bCs/>
                <w:sz w:val="24"/>
                <w:szCs w:val="24"/>
              </w:rPr>
              <w:t xml:space="preserve">once-born </w:t>
            </w:r>
            <w:r w:rsidRPr="00746977">
              <w:rPr>
                <w:b/>
                <w:bCs/>
                <w:sz w:val="24"/>
                <w:szCs w:val="24"/>
              </w:rPr>
              <w:t>Disciples.</w:t>
            </w:r>
          </w:p>
        </w:tc>
        <w:tc>
          <w:tcPr>
            <w:tcW w:w="280" w:type="dxa"/>
          </w:tcPr>
          <w:p w:rsidR="00746977" w:rsidRDefault="00746977" w:rsidP="00B777AD">
            <w:pPr>
              <w:pStyle w:val="NoSpacing"/>
              <w:jc w:val="center"/>
              <w:rPr>
                <w:b/>
                <w:bCs/>
                <w:sz w:val="24"/>
                <w:szCs w:val="24"/>
              </w:rPr>
            </w:pPr>
          </w:p>
        </w:tc>
        <w:tc>
          <w:tcPr>
            <w:tcW w:w="5290" w:type="dxa"/>
          </w:tcPr>
          <w:p w:rsidR="00746977" w:rsidRPr="00746977" w:rsidRDefault="004E3377" w:rsidP="00B777AD">
            <w:pPr>
              <w:pStyle w:val="NoSpacing"/>
              <w:jc w:val="center"/>
              <w:rPr>
                <w:b/>
                <w:bCs/>
                <w:sz w:val="24"/>
                <w:szCs w:val="24"/>
              </w:rPr>
            </w:pPr>
            <w:r w:rsidRPr="004E3377">
              <w:rPr>
                <w:b/>
                <w:bCs/>
                <w:sz w:val="24"/>
                <w:szCs w:val="24"/>
              </w:rPr>
              <w:t xml:space="preserve">Seeking + Preaching Gospel for </w:t>
            </w:r>
            <w:r>
              <w:rPr>
                <w:b/>
                <w:bCs/>
                <w:sz w:val="24"/>
                <w:szCs w:val="24"/>
              </w:rPr>
              <w:t xml:space="preserve">T/Born </w:t>
            </w:r>
            <w:r w:rsidRPr="004E3377">
              <w:rPr>
                <w:b/>
                <w:bCs/>
                <w:sz w:val="24"/>
                <w:szCs w:val="24"/>
              </w:rPr>
              <w:t>Labourers.</w:t>
            </w:r>
          </w:p>
        </w:tc>
      </w:tr>
      <w:tr w:rsidR="00746977" w:rsidTr="007D11B7">
        <w:tc>
          <w:tcPr>
            <w:tcW w:w="5487" w:type="dxa"/>
          </w:tcPr>
          <w:p w:rsidR="00746977" w:rsidRPr="00746977" w:rsidRDefault="004E3377" w:rsidP="00746977">
            <w:pPr>
              <w:pStyle w:val="NoSpacing"/>
              <w:jc w:val="center"/>
              <w:rPr>
                <w:b/>
                <w:bCs/>
                <w:sz w:val="24"/>
                <w:szCs w:val="24"/>
              </w:rPr>
            </w:pPr>
            <w:r w:rsidRPr="004E3377">
              <w:rPr>
                <w:b/>
                <w:bCs/>
                <w:sz w:val="24"/>
                <w:szCs w:val="24"/>
              </w:rPr>
              <w:t>Temples made by human hands – imperfect.</w:t>
            </w:r>
          </w:p>
        </w:tc>
        <w:tc>
          <w:tcPr>
            <w:tcW w:w="280" w:type="dxa"/>
          </w:tcPr>
          <w:p w:rsidR="00746977" w:rsidRDefault="00746977" w:rsidP="00B777AD">
            <w:pPr>
              <w:pStyle w:val="NoSpacing"/>
              <w:jc w:val="center"/>
              <w:rPr>
                <w:b/>
                <w:bCs/>
                <w:sz w:val="24"/>
                <w:szCs w:val="24"/>
              </w:rPr>
            </w:pPr>
          </w:p>
        </w:tc>
        <w:tc>
          <w:tcPr>
            <w:tcW w:w="5290" w:type="dxa"/>
          </w:tcPr>
          <w:p w:rsidR="00746977" w:rsidRPr="00746977" w:rsidRDefault="004E3377" w:rsidP="004E3377">
            <w:pPr>
              <w:pStyle w:val="NoSpacing"/>
              <w:jc w:val="center"/>
              <w:rPr>
                <w:b/>
                <w:bCs/>
                <w:sz w:val="24"/>
                <w:szCs w:val="24"/>
              </w:rPr>
            </w:pPr>
            <w:r w:rsidRPr="004E3377">
              <w:rPr>
                <w:b/>
                <w:bCs/>
                <w:sz w:val="24"/>
                <w:szCs w:val="24"/>
              </w:rPr>
              <w:t xml:space="preserve">Temple of God </w:t>
            </w:r>
            <w:r>
              <w:rPr>
                <w:b/>
                <w:bCs/>
                <w:sz w:val="24"/>
                <w:szCs w:val="24"/>
              </w:rPr>
              <w:t>created</w:t>
            </w:r>
            <w:r w:rsidRPr="004E3377">
              <w:rPr>
                <w:b/>
                <w:bCs/>
                <w:sz w:val="24"/>
                <w:szCs w:val="24"/>
              </w:rPr>
              <w:t xml:space="preserve"> by Nature – Perfect</w:t>
            </w:r>
            <w:r>
              <w:rPr>
                <w:b/>
                <w:bCs/>
                <w:sz w:val="24"/>
                <w:szCs w:val="24"/>
              </w:rPr>
              <w:t xml:space="preserve"> Art</w:t>
            </w:r>
            <w:r w:rsidRPr="004E3377">
              <w:rPr>
                <w:b/>
                <w:bCs/>
                <w:sz w:val="24"/>
                <w:szCs w:val="24"/>
              </w:rPr>
              <w:t>.</w:t>
            </w:r>
          </w:p>
        </w:tc>
      </w:tr>
      <w:tr w:rsidR="00746977" w:rsidTr="007D11B7">
        <w:tc>
          <w:tcPr>
            <w:tcW w:w="5487" w:type="dxa"/>
          </w:tcPr>
          <w:p w:rsidR="00746977" w:rsidRPr="00746977" w:rsidRDefault="004E3377" w:rsidP="00746977">
            <w:pPr>
              <w:pStyle w:val="NoSpacing"/>
              <w:jc w:val="center"/>
              <w:rPr>
                <w:b/>
                <w:bCs/>
                <w:sz w:val="24"/>
                <w:szCs w:val="24"/>
              </w:rPr>
            </w:pPr>
            <w:r w:rsidRPr="004E3377">
              <w:rPr>
                <w:b/>
                <w:bCs/>
                <w:sz w:val="24"/>
                <w:szCs w:val="24"/>
              </w:rPr>
              <w:t>Circumcision of flesh for tribal covenant</w:t>
            </w:r>
            <w:r>
              <w:rPr>
                <w:b/>
                <w:bCs/>
                <w:sz w:val="24"/>
                <w:szCs w:val="24"/>
              </w:rPr>
              <w:t>.</w:t>
            </w:r>
          </w:p>
        </w:tc>
        <w:tc>
          <w:tcPr>
            <w:tcW w:w="280" w:type="dxa"/>
          </w:tcPr>
          <w:p w:rsidR="00746977" w:rsidRDefault="00746977" w:rsidP="00B777AD">
            <w:pPr>
              <w:pStyle w:val="NoSpacing"/>
              <w:jc w:val="center"/>
              <w:rPr>
                <w:b/>
                <w:bCs/>
                <w:sz w:val="24"/>
                <w:szCs w:val="24"/>
              </w:rPr>
            </w:pPr>
          </w:p>
        </w:tc>
        <w:tc>
          <w:tcPr>
            <w:tcW w:w="5290" w:type="dxa"/>
          </w:tcPr>
          <w:p w:rsidR="00746977" w:rsidRPr="004E3377" w:rsidRDefault="004E3377" w:rsidP="00B777AD">
            <w:pPr>
              <w:pStyle w:val="NoSpacing"/>
              <w:jc w:val="center"/>
              <w:rPr>
                <w:b/>
                <w:bCs/>
              </w:rPr>
            </w:pPr>
            <w:r w:rsidRPr="004E3377">
              <w:rPr>
                <w:b/>
                <w:bCs/>
              </w:rPr>
              <w:t>Circumcision of heart for spiritual Covenant with God.</w:t>
            </w:r>
          </w:p>
        </w:tc>
      </w:tr>
      <w:tr w:rsidR="004E3377" w:rsidTr="007D11B7">
        <w:tc>
          <w:tcPr>
            <w:tcW w:w="5487" w:type="dxa"/>
          </w:tcPr>
          <w:p w:rsidR="004E3377" w:rsidRPr="004E3377" w:rsidRDefault="004E3377" w:rsidP="004E3377">
            <w:pPr>
              <w:pStyle w:val="NoSpacing"/>
              <w:jc w:val="center"/>
              <w:rPr>
                <w:b/>
                <w:bCs/>
                <w:sz w:val="24"/>
                <w:szCs w:val="24"/>
              </w:rPr>
            </w:pPr>
            <w:r w:rsidRPr="004E3377">
              <w:rPr>
                <w:b/>
                <w:bCs/>
                <w:sz w:val="24"/>
                <w:szCs w:val="24"/>
              </w:rPr>
              <w:t xml:space="preserve">Temple Priests present a “scapegoat” at Passover on behalf of </w:t>
            </w:r>
            <w:r>
              <w:rPr>
                <w:b/>
                <w:bCs/>
                <w:sz w:val="24"/>
                <w:szCs w:val="24"/>
              </w:rPr>
              <w:t>their</w:t>
            </w:r>
            <w:r w:rsidRPr="004E3377">
              <w:rPr>
                <w:b/>
                <w:bCs/>
                <w:sz w:val="24"/>
                <w:szCs w:val="24"/>
              </w:rPr>
              <w:t xml:space="preserve"> trusting blind Disciples.</w:t>
            </w:r>
          </w:p>
        </w:tc>
        <w:tc>
          <w:tcPr>
            <w:tcW w:w="280" w:type="dxa"/>
          </w:tcPr>
          <w:p w:rsidR="004E3377" w:rsidRDefault="004E3377" w:rsidP="00B777AD">
            <w:pPr>
              <w:pStyle w:val="NoSpacing"/>
              <w:jc w:val="center"/>
              <w:rPr>
                <w:b/>
                <w:bCs/>
                <w:sz w:val="24"/>
                <w:szCs w:val="24"/>
              </w:rPr>
            </w:pPr>
          </w:p>
        </w:tc>
        <w:tc>
          <w:tcPr>
            <w:tcW w:w="5290" w:type="dxa"/>
          </w:tcPr>
          <w:p w:rsidR="004E3377" w:rsidRPr="004E3377" w:rsidRDefault="004E3377" w:rsidP="00B777AD">
            <w:pPr>
              <w:pStyle w:val="NoSpacing"/>
              <w:jc w:val="center"/>
              <w:rPr>
                <w:b/>
                <w:bCs/>
                <w:sz w:val="24"/>
                <w:szCs w:val="24"/>
              </w:rPr>
            </w:pPr>
            <w:r w:rsidRPr="004E3377">
              <w:rPr>
                <w:b/>
                <w:bCs/>
                <w:sz w:val="24"/>
                <w:szCs w:val="24"/>
              </w:rPr>
              <w:t>Royal Priests present themselves as Lamb</w:t>
            </w:r>
            <w:r>
              <w:rPr>
                <w:b/>
                <w:bCs/>
                <w:sz w:val="24"/>
                <w:szCs w:val="24"/>
              </w:rPr>
              <w:t>s</w:t>
            </w:r>
            <w:r w:rsidRPr="004E3377">
              <w:rPr>
                <w:b/>
                <w:bCs/>
                <w:sz w:val="24"/>
                <w:szCs w:val="24"/>
              </w:rPr>
              <w:t xml:space="preserve"> of God as everyone is to give his own account</w:t>
            </w:r>
            <w:r>
              <w:rPr>
                <w:b/>
                <w:bCs/>
                <w:sz w:val="24"/>
                <w:szCs w:val="24"/>
              </w:rPr>
              <w:t xml:space="preserve"> to God</w:t>
            </w:r>
            <w:r w:rsidRPr="004E3377">
              <w:rPr>
                <w:b/>
                <w:bCs/>
                <w:sz w:val="24"/>
                <w:szCs w:val="24"/>
              </w:rPr>
              <w:t>.</w:t>
            </w:r>
          </w:p>
        </w:tc>
      </w:tr>
      <w:tr w:rsidR="004E3377" w:rsidTr="007D11B7">
        <w:tc>
          <w:tcPr>
            <w:tcW w:w="5487" w:type="dxa"/>
          </w:tcPr>
          <w:p w:rsidR="004E3377" w:rsidRPr="004E3377" w:rsidRDefault="004E3377" w:rsidP="004E3377">
            <w:pPr>
              <w:pStyle w:val="NoSpacing"/>
              <w:jc w:val="center"/>
              <w:rPr>
                <w:b/>
                <w:bCs/>
                <w:sz w:val="24"/>
                <w:szCs w:val="24"/>
              </w:rPr>
            </w:pPr>
            <w:r w:rsidRPr="004E3377">
              <w:rPr>
                <w:b/>
                <w:bCs/>
                <w:sz w:val="24"/>
                <w:szCs w:val="24"/>
              </w:rPr>
              <w:t>Perfection in the moral laws – Angels.</w:t>
            </w:r>
          </w:p>
        </w:tc>
        <w:tc>
          <w:tcPr>
            <w:tcW w:w="280" w:type="dxa"/>
          </w:tcPr>
          <w:p w:rsidR="004E3377" w:rsidRDefault="004E3377" w:rsidP="00B777AD">
            <w:pPr>
              <w:pStyle w:val="NoSpacing"/>
              <w:jc w:val="center"/>
              <w:rPr>
                <w:b/>
                <w:bCs/>
                <w:sz w:val="24"/>
                <w:szCs w:val="24"/>
              </w:rPr>
            </w:pPr>
          </w:p>
        </w:tc>
        <w:tc>
          <w:tcPr>
            <w:tcW w:w="5290" w:type="dxa"/>
          </w:tcPr>
          <w:p w:rsidR="004E3377" w:rsidRPr="004E3377" w:rsidRDefault="00C27016" w:rsidP="00B777AD">
            <w:pPr>
              <w:pStyle w:val="NoSpacing"/>
              <w:jc w:val="center"/>
              <w:rPr>
                <w:b/>
                <w:bCs/>
                <w:sz w:val="24"/>
                <w:szCs w:val="24"/>
              </w:rPr>
            </w:pPr>
            <w:r w:rsidRPr="00C27016">
              <w:rPr>
                <w:b/>
                <w:bCs/>
                <w:sz w:val="24"/>
                <w:szCs w:val="24"/>
              </w:rPr>
              <w:t>Worship of God in truth and in spirit – Saints.</w:t>
            </w:r>
          </w:p>
        </w:tc>
      </w:tr>
      <w:tr w:rsidR="00C27016" w:rsidTr="007D11B7">
        <w:tc>
          <w:tcPr>
            <w:tcW w:w="5487" w:type="dxa"/>
          </w:tcPr>
          <w:p w:rsidR="00C27016" w:rsidRPr="004E3377" w:rsidRDefault="00C27016" w:rsidP="004E3377">
            <w:pPr>
              <w:pStyle w:val="NoSpacing"/>
              <w:jc w:val="center"/>
              <w:rPr>
                <w:b/>
                <w:bCs/>
                <w:sz w:val="24"/>
                <w:szCs w:val="24"/>
              </w:rPr>
            </w:pPr>
            <w:r w:rsidRPr="00C27016">
              <w:rPr>
                <w:b/>
                <w:bCs/>
                <w:sz w:val="24"/>
                <w:szCs w:val="24"/>
              </w:rPr>
              <w:t>Works lead to re-incarnation.</w:t>
            </w:r>
          </w:p>
        </w:tc>
        <w:tc>
          <w:tcPr>
            <w:tcW w:w="280" w:type="dxa"/>
          </w:tcPr>
          <w:p w:rsidR="00C27016" w:rsidRDefault="00C27016" w:rsidP="00B777AD">
            <w:pPr>
              <w:pStyle w:val="NoSpacing"/>
              <w:jc w:val="center"/>
              <w:rPr>
                <w:b/>
                <w:bCs/>
                <w:sz w:val="24"/>
                <w:szCs w:val="24"/>
              </w:rPr>
            </w:pPr>
          </w:p>
        </w:tc>
        <w:tc>
          <w:tcPr>
            <w:tcW w:w="5290" w:type="dxa"/>
          </w:tcPr>
          <w:p w:rsidR="00C27016" w:rsidRPr="00C27016" w:rsidRDefault="00C27016" w:rsidP="00B777AD">
            <w:pPr>
              <w:pStyle w:val="NoSpacing"/>
              <w:jc w:val="center"/>
              <w:rPr>
                <w:b/>
                <w:bCs/>
                <w:sz w:val="24"/>
                <w:szCs w:val="24"/>
              </w:rPr>
            </w:pPr>
            <w:r w:rsidRPr="00C27016">
              <w:rPr>
                <w:b/>
                <w:bCs/>
                <w:sz w:val="24"/>
                <w:szCs w:val="24"/>
              </w:rPr>
              <w:t>Grace rewards you</w:t>
            </w:r>
            <w:r>
              <w:rPr>
                <w:b/>
                <w:bCs/>
                <w:sz w:val="24"/>
                <w:szCs w:val="24"/>
              </w:rPr>
              <w:t xml:space="preserve"> with</w:t>
            </w:r>
            <w:r w:rsidRPr="00C27016">
              <w:rPr>
                <w:b/>
                <w:bCs/>
                <w:sz w:val="24"/>
                <w:szCs w:val="24"/>
              </w:rPr>
              <w:t xml:space="preserve"> Resurrection or Rest.</w:t>
            </w:r>
          </w:p>
        </w:tc>
      </w:tr>
      <w:tr w:rsidR="00C27016" w:rsidTr="007D11B7">
        <w:tc>
          <w:tcPr>
            <w:tcW w:w="5487" w:type="dxa"/>
          </w:tcPr>
          <w:p w:rsidR="00C27016" w:rsidRPr="00C27016" w:rsidRDefault="00C27016" w:rsidP="00C27016">
            <w:pPr>
              <w:pStyle w:val="NoSpacing"/>
              <w:jc w:val="center"/>
              <w:rPr>
                <w:b/>
                <w:bCs/>
              </w:rPr>
            </w:pPr>
            <w:r w:rsidRPr="00C27016">
              <w:rPr>
                <w:b/>
                <w:bCs/>
              </w:rPr>
              <w:t xml:space="preserve">John 4 – Local Rabbi, Sower, prepared the “White Crop”. </w:t>
            </w:r>
          </w:p>
        </w:tc>
        <w:tc>
          <w:tcPr>
            <w:tcW w:w="280" w:type="dxa"/>
          </w:tcPr>
          <w:p w:rsidR="00C27016" w:rsidRDefault="00C27016" w:rsidP="00B777AD">
            <w:pPr>
              <w:pStyle w:val="NoSpacing"/>
              <w:jc w:val="center"/>
              <w:rPr>
                <w:b/>
                <w:bCs/>
                <w:sz w:val="24"/>
                <w:szCs w:val="24"/>
              </w:rPr>
            </w:pPr>
          </w:p>
        </w:tc>
        <w:tc>
          <w:tcPr>
            <w:tcW w:w="5290" w:type="dxa"/>
          </w:tcPr>
          <w:p w:rsidR="00C27016" w:rsidRPr="00C27016" w:rsidRDefault="00C27016" w:rsidP="00B777AD">
            <w:pPr>
              <w:pStyle w:val="NoSpacing"/>
              <w:jc w:val="center"/>
              <w:rPr>
                <w:b/>
                <w:bCs/>
                <w:sz w:val="24"/>
                <w:szCs w:val="24"/>
              </w:rPr>
            </w:pPr>
            <w:r>
              <w:rPr>
                <w:b/>
                <w:bCs/>
                <w:sz w:val="24"/>
                <w:szCs w:val="24"/>
              </w:rPr>
              <w:t>Christ Jesus came to “Harvest the Crop”.</w:t>
            </w:r>
          </w:p>
        </w:tc>
      </w:tr>
      <w:tr w:rsidR="00E56E52" w:rsidTr="007D11B7">
        <w:tc>
          <w:tcPr>
            <w:tcW w:w="11057" w:type="dxa"/>
            <w:gridSpan w:val="3"/>
          </w:tcPr>
          <w:p w:rsidR="00E56E52" w:rsidRDefault="00E56E52" w:rsidP="00FF11C3">
            <w:pPr>
              <w:pStyle w:val="NoSpacing"/>
              <w:jc w:val="center"/>
              <w:rPr>
                <w:b/>
                <w:bCs/>
                <w:sz w:val="24"/>
                <w:szCs w:val="24"/>
              </w:rPr>
            </w:pPr>
            <w:r>
              <w:rPr>
                <w:b/>
                <w:bCs/>
                <w:sz w:val="24"/>
                <w:szCs w:val="24"/>
              </w:rPr>
              <w:t xml:space="preserve">Resident </w:t>
            </w:r>
            <w:r w:rsidR="00FF11C3">
              <w:rPr>
                <w:b/>
                <w:bCs/>
                <w:sz w:val="24"/>
                <w:szCs w:val="24"/>
              </w:rPr>
              <w:t>Moral Teacher</w:t>
            </w:r>
            <w:r>
              <w:rPr>
                <w:b/>
                <w:bCs/>
                <w:sz w:val="24"/>
                <w:szCs w:val="24"/>
              </w:rPr>
              <w:t xml:space="preserve"> Angel Matthias promoted to Roving </w:t>
            </w:r>
            <w:r w:rsidR="00FF11C3">
              <w:rPr>
                <w:b/>
                <w:bCs/>
                <w:sz w:val="24"/>
                <w:szCs w:val="24"/>
              </w:rPr>
              <w:t xml:space="preserve">Preacher </w:t>
            </w:r>
            <w:r>
              <w:rPr>
                <w:b/>
                <w:bCs/>
                <w:sz w:val="24"/>
                <w:szCs w:val="24"/>
              </w:rPr>
              <w:t>Royal Priest, Saint Matthias.</w:t>
            </w:r>
          </w:p>
        </w:tc>
      </w:tr>
    </w:tbl>
    <w:p w:rsidR="007D11B7" w:rsidRDefault="007D11B7" w:rsidP="00B777AD">
      <w:pPr>
        <w:pStyle w:val="NoSpacing"/>
        <w:jc w:val="center"/>
        <w:rPr>
          <w:b/>
          <w:bCs/>
          <w:sz w:val="24"/>
          <w:szCs w:val="24"/>
        </w:rPr>
      </w:pPr>
    </w:p>
    <w:p w:rsidR="00FF11C3" w:rsidRDefault="00FF11C3" w:rsidP="00B777AD">
      <w:pPr>
        <w:pStyle w:val="NoSpacing"/>
        <w:jc w:val="center"/>
        <w:rPr>
          <w:b/>
          <w:bCs/>
          <w:sz w:val="24"/>
          <w:szCs w:val="24"/>
        </w:rPr>
      </w:pPr>
      <w:r>
        <w:rPr>
          <w:b/>
          <w:bCs/>
          <w:sz w:val="24"/>
          <w:szCs w:val="24"/>
        </w:rPr>
        <w:t>“Holy spirit”, “common sense”, shatters the fetters of the “Dead” Letters, the Holy Scriptures.</w:t>
      </w:r>
    </w:p>
    <w:p w:rsidR="009C10ED" w:rsidRDefault="00FF11C3" w:rsidP="00B777AD">
      <w:pPr>
        <w:pStyle w:val="NoSpacing"/>
        <w:jc w:val="center"/>
        <w:rPr>
          <w:b/>
          <w:bCs/>
          <w:sz w:val="24"/>
          <w:szCs w:val="24"/>
        </w:rPr>
      </w:pPr>
      <w:r>
        <w:rPr>
          <w:b/>
          <w:bCs/>
          <w:sz w:val="24"/>
          <w:szCs w:val="24"/>
        </w:rPr>
        <w:t xml:space="preserve">Logical reasoning </w:t>
      </w:r>
      <w:proofErr w:type="gramStart"/>
      <w:r>
        <w:rPr>
          <w:b/>
          <w:bCs/>
          <w:sz w:val="24"/>
          <w:szCs w:val="24"/>
        </w:rPr>
        <w:t>Brews</w:t>
      </w:r>
      <w:proofErr w:type="gramEnd"/>
      <w:r>
        <w:rPr>
          <w:b/>
          <w:bCs/>
          <w:sz w:val="24"/>
          <w:szCs w:val="24"/>
        </w:rPr>
        <w:t xml:space="preserve"> the New Wine, “Logos”</w:t>
      </w:r>
      <w:r w:rsidR="009C10ED">
        <w:rPr>
          <w:b/>
          <w:bCs/>
          <w:sz w:val="24"/>
          <w:szCs w:val="24"/>
        </w:rPr>
        <w:t>.</w:t>
      </w:r>
    </w:p>
    <w:p w:rsidR="009C10ED" w:rsidRDefault="009C10ED" w:rsidP="00B777AD">
      <w:pPr>
        <w:pStyle w:val="NoSpacing"/>
        <w:jc w:val="center"/>
        <w:rPr>
          <w:b/>
          <w:bCs/>
          <w:sz w:val="24"/>
          <w:szCs w:val="24"/>
        </w:rPr>
      </w:pPr>
      <w:r>
        <w:rPr>
          <w:b/>
          <w:bCs/>
          <w:sz w:val="24"/>
          <w:szCs w:val="24"/>
        </w:rPr>
        <w:t>“Logos” rests in your own heart and it does not rust or get</w:t>
      </w:r>
      <w:r w:rsidR="007D11B7">
        <w:rPr>
          <w:b/>
          <w:bCs/>
          <w:sz w:val="24"/>
          <w:szCs w:val="24"/>
        </w:rPr>
        <w:t>s</w:t>
      </w:r>
      <w:r>
        <w:rPr>
          <w:b/>
          <w:bCs/>
          <w:sz w:val="24"/>
          <w:szCs w:val="24"/>
        </w:rPr>
        <w:t xml:space="preserve"> stolen.</w:t>
      </w:r>
    </w:p>
    <w:p w:rsidR="009C10ED" w:rsidRDefault="009C10ED" w:rsidP="00B777AD">
      <w:pPr>
        <w:pStyle w:val="NoSpacing"/>
        <w:jc w:val="center"/>
        <w:rPr>
          <w:b/>
          <w:bCs/>
          <w:sz w:val="24"/>
          <w:szCs w:val="24"/>
        </w:rPr>
      </w:pPr>
      <w:r>
        <w:rPr>
          <w:b/>
          <w:bCs/>
          <w:sz w:val="24"/>
          <w:szCs w:val="24"/>
        </w:rPr>
        <w:t xml:space="preserve">You cannot </w:t>
      </w:r>
      <w:proofErr w:type="gramStart"/>
      <w:r>
        <w:rPr>
          <w:b/>
          <w:bCs/>
          <w:sz w:val="24"/>
          <w:szCs w:val="24"/>
        </w:rPr>
        <w:t>Pour</w:t>
      </w:r>
      <w:proofErr w:type="gramEnd"/>
      <w:r>
        <w:rPr>
          <w:b/>
          <w:bCs/>
          <w:sz w:val="24"/>
          <w:szCs w:val="24"/>
        </w:rPr>
        <w:t xml:space="preserve"> the Eucharist New Wine, Blood of Christ, from one Cup, person, into another.</w:t>
      </w:r>
    </w:p>
    <w:p w:rsidR="009C10ED" w:rsidRDefault="009C10ED" w:rsidP="00B777AD">
      <w:pPr>
        <w:pStyle w:val="NoSpacing"/>
        <w:jc w:val="center"/>
        <w:rPr>
          <w:b/>
          <w:bCs/>
          <w:sz w:val="24"/>
          <w:szCs w:val="24"/>
        </w:rPr>
      </w:pPr>
      <w:r>
        <w:rPr>
          <w:b/>
          <w:bCs/>
          <w:sz w:val="24"/>
          <w:szCs w:val="24"/>
        </w:rPr>
        <w:t xml:space="preserve">Unless you Eat the Flesh of Jesus (What came out of the Mouth of Jesus), take it to your heart for Digesting or pondering over it and Bring it out from your own mouth called Drinking the Blood of Christ, You have no Part in Christ Jesus. Thumping of the Bible and addressing Jesus a Lord are the Anti-Christ activities.  </w:t>
      </w:r>
      <w:r w:rsidR="005472E8">
        <w:rPr>
          <w:b/>
          <w:bCs/>
          <w:sz w:val="24"/>
          <w:szCs w:val="24"/>
        </w:rPr>
        <w:t xml:space="preserve">Our covenant with Jesus is of the living holy spirit, common sense as exercised by the illiterate Shepherds to whom the Good News of the arrival Christ in the name of Jesus (Yahshua) was delivered by </w:t>
      </w:r>
      <w:r w:rsidR="005472E8">
        <w:rPr>
          <w:b/>
          <w:bCs/>
          <w:sz w:val="24"/>
          <w:szCs w:val="24"/>
        </w:rPr>
        <w:lastRenderedPageBreak/>
        <w:t xml:space="preserve">the Angels and not to His enemies in the Temple, the wise in dead letters scholars as you find them in the Universities and Colleges today and not of the Scriptures, which ends with the Last Prophet among the Chosen People – Luke 16v16; Law and Prophets were till John. </w:t>
      </w:r>
      <w:r w:rsidR="00E335BA">
        <w:rPr>
          <w:b/>
          <w:bCs/>
          <w:sz w:val="24"/>
          <w:szCs w:val="24"/>
        </w:rPr>
        <w:t>No Law, no sins but Blasphemy dominate the world. Typical example:-</w:t>
      </w:r>
    </w:p>
    <w:p w:rsidR="00E335BA" w:rsidRDefault="00E335BA" w:rsidP="00B777AD">
      <w:pPr>
        <w:pStyle w:val="NoSpacing"/>
        <w:jc w:val="center"/>
        <w:rPr>
          <w:rFonts w:ascii="Arial" w:hAnsi="Arial" w:cs="Arial"/>
          <w:sz w:val="23"/>
          <w:szCs w:val="23"/>
        </w:rPr>
      </w:pPr>
      <w:proofErr w:type="gramStart"/>
      <w:r>
        <w:rPr>
          <w:rFonts w:ascii="Arial" w:hAnsi="Arial" w:cs="Arial"/>
          <w:sz w:val="23"/>
          <w:szCs w:val="23"/>
        </w:rPr>
        <w:t>Greatest Blasphemers and Killers Blair and Bush being considered by Anti-Christ Bishops for Nobel Peace Prize.</w:t>
      </w:r>
      <w:proofErr w:type="gramEnd"/>
      <w:r>
        <w:rPr>
          <w:rFonts w:ascii="Arial" w:hAnsi="Arial" w:cs="Arial"/>
          <w:sz w:val="23"/>
          <w:szCs w:val="23"/>
        </w:rPr>
        <w:t xml:space="preserve"> Nobel Peace Prize should rather go to Asange and the Iraqi Journalist who threw both his shoes at the hypocrite Bush in Iraq. </w:t>
      </w:r>
      <w:hyperlink r:id="rId8" w:history="1">
        <w:r w:rsidRPr="00E56566">
          <w:rPr>
            <w:rStyle w:val="Hyperlink"/>
            <w:rFonts w:ascii="Arial" w:hAnsi="Arial" w:cs="Arial"/>
            <w:sz w:val="23"/>
            <w:szCs w:val="23"/>
          </w:rPr>
          <w:t>https://www.youtube.com/watch?v=9qHdTpTXHvE&amp;list=PL0C8AFaJhsWz7HtQEhV91eAKugUw73PW1</w:t>
        </w:r>
      </w:hyperlink>
    </w:p>
    <w:p w:rsidR="00E335BA" w:rsidRDefault="00E335BA" w:rsidP="00B777AD">
      <w:pPr>
        <w:pStyle w:val="NoSpacing"/>
        <w:jc w:val="center"/>
        <w:rPr>
          <w:b/>
          <w:bCs/>
          <w:sz w:val="24"/>
          <w:szCs w:val="24"/>
        </w:rPr>
      </w:pPr>
      <w:r>
        <w:rPr>
          <w:rFonts w:ascii="Arial" w:hAnsi="Arial" w:cs="Arial"/>
          <w:sz w:val="23"/>
          <w:szCs w:val="23"/>
        </w:rPr>
        <w:t>Christ Jesus was killed by the Temple High Priest Hypocrite/Blasphemer against the Holy Spirit and so are these Bush and Blair who at the backing of Jewish people in the USA destroyed one country after the other starting with the cradle of Humanity Iraq, the Land of the forefather of the Chosen People who are no more faithful to Abraham but has become sons of the Highest Satan Al-Djmar Al-Aksa.</w:t>
      </w:r>
    </w:p>
    <w:p w:rsidR="00E335BA" w:rsidRDefault="00E335BA" w:rsidP="00B777AD">
      <w:pPr>
        <w:pStyle w:val="NoSpacing"/>
        <w:jc w:val="center"/>
        <w:rPr>
          <w:b/>
          <w:bCs/>
          <w:sz w:val="24"/>
          <w:szCs w:val="24"/>
        </w:rPr>
      </w:pPr>
    </w:p>
    <w:p w:rsidR="005472E8" w:rsidRDefault="005472E8" w:rsidP="00B777AD">
      <w:pPr>
        <w:pStyle w:val="NoSpacing"/>
        <w:jc w:val="center"/>
        <w:rPr>
          <w:b/>
          <w:bCs/>
          <w:sz w:val="24"/>
          <w:szCs w:val="24"/>
        </w:rPr>
      </w:pPr>
      <w:r>
        <w:rPr>
          <w:b/>
          <w:bCs/>
          <w:sz w:val="24"/>
          <w:szCs w:val="24"/>
        </w:rPr>
        <w:t xml:space="preserve">A T-Shirt design – </w:t>
      </w:r>
      <w:r w:rsidRPr="00A85DF1">
        <w:rPr>
          <w:b/>
          <w:bCs/>
          <w:sz w:val="24"/>
          <w:szCs w:val="24"/>
        </w:rPr>
        <w:t>www.</w:t>
      </w:r>
      <w:r w:rsidR="00A85DF1">
        <w:rPr>
          <w:b/>
          <w:bCs/>
          <w:sz w:val="24"/>
          <w:szCs w:val="24"/>
        </w:rPr>
        <w:t>gnosticgospel.co.uk/EndTimes.pdf</w:t>
      </w:r>
      <w:bookmarkStart w:id="0" w:name="_GoBack"/>
      <w:bookmarkEnd w:id="0"/>
    </w:p>
    <w:p w:rsidR="007D11B7" w:rsidRDefault="007D11B7" w:rsidP="00B777AD">
      <w:pPr>
        <w:pStyle w:val="NoSpacing"/>
        <w:jc w:val="center"/>
        <w:rPr>
          <w:b/>
          <w:bCs/>
          <w:sz w:val="24"/>
          <w:szCs w:val="24"/>
        </w:rPr>
      </w:pPr>
    </w:p>
    <w:p w:rsidR="00AC4D7B" w:rsidRDefault="009C10ED" w:rsidP="00B777AD">
      <w:pPr>
        <w:pStyle w:val="NoSpacing"/>
        <w:jc w:val="center"/>
        <w:rPr>
          <w:b/>
          <w:bCs/>
          <w:sz w:val="24"/>
          <w:szCs w:val="24"/>
        </w:rPr>
      </w:pPr>
      <w:r>
        <w:rPr>
          <w:b/>
          <w:bCs/>
          <w:sz w:val="24"/>
          <w:szCs w:val="24"/>
        </w:rPr>
        <w:t xml:space="preserve">No Copyrights. </w:t>
      </w:r>
      <w:r w:rsidR="00E51E02">
        <w:rPr>
          <w:b/>
          <w:bCs/>
          <w:sz w:val="24"/>
          <w:szCs w:val="24"/>
        </w:rPr>
        <w:t>A translation into other languages is</w:t>
      </w:r>
      <w:r>
        <w:rPr>
          <w:b/>
          <w:bCs/>
          <w:sz w:val="24"/>
          <w:szCs w:val="24"/>
        </w:rPr>
        <w:t xml:space="preserve"> encouraged.</w:t>
      </w:r>
      <w:r w:rsidR="00FF11C3">
        <w:rPr>
          <w:b/>
          <w:bCs/>
          <w:sz w:val="24"/>
          <w:szCs w:val="24"/>
        </w:rPr>
        <w:t xml:space="preserve"> </w:t>
      </w:r>
      <w:r w:rsidR="00F9189C">
        <w:rPr>
          <w:b/>
          <w:bCs/>
          <w:sz w:val="24"/>
          <w:szCs w:val="24"/>
        </w:rPr>
        <w:t>Technical help needed.</w:t>
      </w:r>
    </w:p>
    <w:p w:rsidR="009C10ED" w:rsidRDefault="00E51E02" w:rsidP="00B777AD">
      <w:pPr>
        <w:pStyle w:val="NoSpacing"/>
        <w:jc w:val="center"/>
        <w:rPr>
          <w:b/>
          <w:bCs/>
          <w:sz w:val="28"/>
          <w:szCs w:val="28"/>
        </w:rPr>
      </w:pPr>
      <w:r w:rsidRPr="00E51E02">
        <w:rPr>
          <w:b/>
          <w:bCs/>
          <w:sz w:val="28"/>
          <w:szCs w:val="28"/>
        </w:rPr>
        <w:t xml:space="preserve">We are in the TRIBULATIONS END TIMES – Matt. 13v24-30. </w:t>
      </w:r>
      <w:r w:rsidR="009C10ED" w:rsidRPr="00E51E02">
        <w:rPr>
          <w:b/>
          <w:bCs/>
          <w:sz w:val="28"/>
          <w:szCs w:val="28"/>
        </w:rPr>
        <w:t xml:space="preserve">Our Father </w:t>
      </w:r>
      <w:proofErr w:type="gramStart"/>
      <w:r w:rsidR="009C10ED" w:rsidRPr="00E51E02">
        <w:rPr>
          <w:b/>
          <w:bCs/>
          <w:sz w:val="28"/>
          <w:szCs w:val="28"/>
        </w:rPr>
        <w:t>Blesses</w:t>
      </w:r>
      <w:proofErr w:type="gramEnd"/>
      <w:r w:rsidR="009C10ED" w:rsidRPr="00E51E02">
        <w:rPr>
          <w:b/>
          <w:bCs/>
          <w:sz w:val="28"/>
          <w:szCs w:val="28"/>
        </w:rPr>
        <w:t xml:space="preserve"> you.</w:t>
      </w:r>
    </w:p>
    <w:p w:rsidR="00AC4D7B" w:rsidRDefault="00AC4D7B" w:rsidP="00B777AD">
      <w:pPr>
        <w:pStyle w:val="NoSpacing"/>
        <w:jc w:val="center"/>
        <w:rPr>
          <w:b/>
          <w:bCs/>
          <w:sz w:val="28"/>
          <w:szCs w:val="28"/>
        </w:rPr>
      </w:pPr>
    </w:p>
    <w:p w:rsidR="00A80408" w:rsidRDefault="00A80408" w:rsidP="00B777AD">
      <w:pPr>
        <w:pStyle w:val="NoSpacing"/>
        <w:jc w:val="center"/>
        <w:rPr>
          <w:sz w:val="28"/>
          <w:szCs w:val="28"/>
        </w:rPr>
      </w:pPr>
      <w:r w:rsidRPr="00A80408">
        <w:rPr>
          <w:sz w:val="28"/>
          <w:szCs w:val="28"/>
        </w:rPr>
        <w:t xml:space="preserve">No </w:t>
      </w:r>
      <w:r>
        <w:rPr>
          <w:sz w:val="28"/>
          <w:szCs w:val="28"/>
        </w:rPr>
        <w:t>Copyrights whatsoever, Author.</w:t>
      </w:r>
    </w:p>
    <w:p w:rsidR="00A80408" w:rsidRPr="00976485" w:rsidRDefault="00A80408" w:rsidP="00B777AD">
      <w:pPr>
        <w:pStyle w:val="NoSpacing"/>
        <w:jc w:val="center"/>
        <w:rPr>
          <w:b/>
          <w:bCs/>
          <w:sz w:val="28"/>
          <w:szCs w:val="28"/>
        </w:rPr>
      </w:pPr>
      <w:proofErr w:type="gramStart"/>
      <w:r w:rsidRPr="00976485">
        <w:rPr>
          <w:b/>
          <w:bCs/>
          <w:sz w:val="28"/>
          <w:szCs w:val="28"/>
        </w:rPr>
        <w:t xml:space="preserve">First </w:t>
      </w:r>
      <w:r w:rsidR="00976485" w:rsidRPr="00976485">
        <w:rPr>
          <w:b/>
          <w:bCs/>
          <w:sz w:val="28"/>
          <w:szCs w:val="28"/>
        </w:rPr>
        <w:t>Gnostic Principles of One God One Faith.</w:t>
      </w:r>
      <w:proofErr w:type="gramEnd"/>
    </w:p>
    <w:p w:rsidR="00A80408" w:rsidRDefault="00A80408" w:rsidP="00B777AD">
      <w:pPr>
        <w:pStyle w:val="NoSpacing"/>
        <w:jc w:val="center"/>
        <w:rPr>
          <w:sz w:val="28"/>
          <w:szCs w:val="28"/>
        </w:rPr>
      </w:pPr>
      <w:r>
        <w:rPr>
          <w:sz w:val="28"/>
          <w:szCs w:val="28"/>
        </w:rPr>
        <w:t>ISBN</w:t>
      </w:r>
      <w:r w:rsidR="00976485">
        <w:rPr>
          <w:sz w:val="28"/>
          <w:szCs w:val="28"/>
        </w:rPr>
        <w:t xml:space="preserve"> – 13: 978</w:t>
      </w:r>
      <w:r w:rsidR="00941ADD">
        <w:rPr>
          <w:sz w:val="28"/>
          <w:szCs w:val="28"/>
        </w:rPr>
        <w:t>-</w:t>
      </w:r>
      <w:r w:rsidR="00976485">
        <w:rPr>
          <w:sz w:val="28"/>
          <w:szCs w:val="28"/>
        </w:rPr>
        <w:t>0</w:t>
      </w:r>
      <w:r w:rsidR="00941ADD">
        <w:rPr>
          <w:sz w:val="28"/>
          <w:szCs w:val="28"/>
        </w:rPr>
        <w:t>-</w:t>
      </w:r>
      <w:r w:rsidR="00976485">
        <w:rPr>
          <w:sz w:val="28"/>
          <w:szCs w:val="28"/>
        </w:rPr>
        <w:t>952</w:t>
      </w:r>
      <w:r>
        <w:rPr>
          <w:sz w:val="28"/>
          <w:szCs w:val="28"/>
        </w:rPr>
        <w:t>0936</w:t>
      </w:r>
      <w:r w:rsidR="00941ADD">
        <w:rPr>
          <w:sz w:val="28"/>
          <w:szCs w:val="28"/>
        </w:rPr>
        <w:t>-</w:t>
      </w:r>
      <w:r>
        <w:rPr>
          <w:sz w:val="28"/>
          <w:szCs w:val="28"/>
        </w:rPr>
        <w:t>0</w:t>
      </w:r>
      <w:r w:rsidR="00941ADD">
        <w:rPr>
          <w:sz w:val="28"/>
          <w:szCs w:val="28"/>
        </w:rPr>
        <w:t>-</w:t>
      </w:r>
      <w:r w:rsidR="00976485">
        <w:rPr>
          <w:sz w:val="28"/>
          <w:szCs w:val="28"/>
        </w:rPr>
        <w:t>2</w:t>
      </w:r>
    </w:p>
    <w:p w:rsidR="00976485" w:rsidRDefault="00976485" w:rsidP="005472E8">
      <w:pPr>
        <w:pStyle w:val="NoSpacing"/>
        <w:tabs>
          <w:tab w:val="left" w:pos="4950"/>
        </w:tabs>
        <w:jc w:val="center"/>
        <w:rPr>
          <w:sz w:val="28"/>
          <w:szCs w:val="28"/>
        </w:rPr>
      </w:pPr>
      <w:r>
        <w:rPr>
          <w:sz w:val="28"/>
          <w:szCs w:val="28"/>
        </w:rPr>
        <w:t>ISBN – 10: 0</w:t>
      </w:r>
      <w:r w:rsidR="00941ADD">
        <w:rPr>
          <w:sz w:val="28"/>
          <w:szCs w:val="28"/>
        </w:rPr>
        <w:t>-</w:t>
      </w:r>
      <w:r>
        <w:rPr>
          <w:sz w:val="28"/>
          <w:szCs w:val="28"/>
        </w:rPr>
        <w:t>9520936</w:t>
      </w:r>
      <w:r w:rsidR="00941ADD">
        <w:rPr>
          <w:sz w:val="28"/>
          <w:szCs w:val="28"/>
        </w:rPr>
        <w:t>-</w:t>
      </w:r>
      <w:r>
        <w:rPr>
          <w:sz w:val="28"/>
          <w:szCs w:val="28"/>
        </w:rPr>
        <w:t>0</w:t>
      </w:r>
      <w:r w:rsidR="00941ADD">
        <w:rPr>
          <w:sz w:val="28"/>
          <w:szCs w:val="28"/>
        </w:rPr>
        <w:t>-</w:t>
      </w:r>
      <w:r>
        <w:rPr>
          <w:sz w:val="28"/>
          <w:szCs w:val="28"/>
        </w:rPr>
        <w:t>X</w:t>
      </w:r>
    </w:p>
    <w:p w:rsidR="00976485" w:rsidRDefault="00976485" w:rsidP="00B777AD">
      <w:pPr>
        <w:pStyle w:val="NoSpacing"/>
        <w:jc w:val="center"/>
        <w:rPr>
          <w:sz w:val="28"/>
          <w:szCs w:val="28"/>
        </w:rPr>
      </w:pPr>
      <w:r>
        <w:rPr>
          <w:sz w:val="28"/>
          <w:szCs w:val="28"/>
        </w:rPr>
        <w:t>Author: Rajinder Nijjhar</w:t>
      </w:r>
    </w:p>
    <w:p w:rsidR="00976485" w:rsidRDefault="00976485" w:rsidP="00B777AD">
      <w:pPr>
        <w:pStyle w:val="NoSpacing"/>
        <w:jc w:val="center"/>
        <w:rPr>
          <w:sz w:val="28"/>
          <w:szCs w:val="28"/>
        </w:rPr>
      </w:pPr>
      <w:r>
        <w:rPr>
          <w:sz w:val="28"/>
          <w:szCs w:val="28"/>
        </w:rPr>
        <w:t>Binding: Paperback</w:t>
      </w:r>
    </w:p>
    <w:p w:rsidR="00976485" w:rsidRDefault="00976485" w:rsidP="00B777AD">
      <w:pPr>
        <w:pStyle w:val="NoSpacing"/>
        <w:jc w:val="center"/>
        <w:rPr>
          <w:sz w:val="28"/>
          <w:szCs w:val="28"/>
        </w:rPr>
      </w:pPr>
      <w:r>
        <w:rPr>
          <w:sz w:val="28"/>
          <w:szCs w:val="28"/>
        </w:rPr>
        <w:t xml:space="preserve">Publisher: </w:t>
      </w:r>
      <w:r w:rsidR="00941ADD">
        <w:rPr>
          <w:sz w:val="28"/>
          <w:szCs w:val="28"/>
        </w:rPr>
        <w:t>Gnostic Fellowship</w:t>
      </w:r>
    </w:p>
    <w:p w:rsidR="00976485" w:rsidRDefault="00F41BC3" w:rsidP="00B777AD">
      <w:pPr>
        <w:pStyle w:val="NoSpacing"/>
        <w:jc w:val="center"/>
        <w:rPr>
          <w:sz w:val="28"/>
          <w:szCs w:val="28"/>
        </w:rPr>
      </w:pPr>
      <w:proofErr w:type="gramStart"/>
      <w:r>
        <w:rPr>
          <w:sz w:val="28"/>
          <w:szCs w:val="28"/>
        </w:rPr>
        <w:t>Published: March, 1993.</w:t>
      </w:r>
      <w:proofErr w:type="gramEnd"/>
    </w:p>
    <w:p w:rsidR="00F41BC3" w:rsidRDefault="00F41BC3" w:rsidP="00B777AD">
      <w:pPr>
        <w:pStyle w:val="NoSpacing"/>
        <w:jc w:val="center"/>
        <w:rPr>
          <w:sz w:val="28"/>
          <w:szCs w:val="28"/>
        </w:rPr>
      </w:pPr>
    </w:p>
    <w:p w:rsidR="00F41BC3" w:rsidRDefault="00F41BC3" w:rsidP="00B777AD">
      <w:pPr>
        <w:pStyle w:val="NoSpacing"/>
        <w:jc w:val="center"/>
        <w:rPr>
          <w:sz w:val="28"/>
          <w:szCs w:val="28"/>
        </w:rPr>
      </w:pPr>
      <w:r>
        <w:rPr>
          <w:sz w:val="28"/>
          <w:szCs w:val="28"/>
        </w:rPr>
        <w:t>2</w:t>
      </w:r>
      <w:r w:rsidRPr="00F41BC3">
        <w:rPr>
          <w:sz w:val="28"/>
          <w:szCs w:val="28"/>
          <w:vertAlign w:val="superscript"/>
        </w:rPr>
        <w:t>nd</w:t>
      </w:r>
      <w:r>
        <w:rPr>
          <w:sz w:val="28"/>
          <w:szCs w:val="28"/>
        </w:rPr>
        <w:t xml:space="preserve"> Edition:-</w:t>
      </w:r>
      <w:r w:rsidR="00941ADD">
        <w:rPr>
          <w:sz w:val="28"/>
          <w:szCs w:val="28"/>
        </w:rPr>
        <w:t xml:space="preserve"> </w:t>
      </w:r>
    </w:p>
    <w:p w:rsidR="00941ADD" w:rsidRDefault="00941ADD" w:rsidP="00B777AD">
      <w:pPr>
        <w:pStyle w:val="NoSpacing"/>
        <w:jc w:val="center"/>
        <w:rPr>
          <w:sz w:val="28"/>
          <w:szCs w:val="28"/>
        </w:rPr>
      </w:pPr>
      <w:r>
        <w:rPr>
          <w:sz w:val="28"/>
          <w:szCs w:val="28"/>
        </w:rPr>
        <w:t xml:space="preserve">ISBN – 13: </w:t>
      </w:r>
      <w:r w:rsidRPr="00941ADD">
        <w:rPr>
          <w:sz w:val="28"/>
          <w:szCs w:val="28"/>
        </w:rPr>
        <w:t>978-0-9520936-</w:t>
      </w:r>
      <w:r>
        <w:rPr>
          <w:sz w:val="28"/>
          <w:szCs w:val="28"/>
        </w:rPr>
        <w:t>1</w:t>
      </w:r>
      <w:r w:rsidRPr="00941ADD">
        <w:rPr>
          <w:sz w:val="28"/>
          <w:szCs w:val="28"/>
        </w:rPr>
        <w:t>-</w:t>
      </w:r>
      <w:r>
        <w:rPr>
          <w:sz w:val="28"/>
          <w:szCs w:val="28"/>
        </w:rPr>
        <w:t>9</w:t>
      </w:r>
    </w:p>
    <w:p w:rsidR="00941ADD" w:rsidRDefault="00941ADD" w:rsidP="00B777AD">
      <w:pPr>
        <w:pStyle w:val="NoSpacing"/>
        <w:jc w:val="center"/>
        <w:rPr>
          <w:sz w:val="28"/>
          <w:szCs w:val="28"/>
        </w:rPr>
      </w:pPr>
      <w:r>
        <w:rPr>
          <w:sz w:val="28"/>
          <w:szCs w:val="28"/>
        </w:rPr>
        <w:t xml:space="preserve">Binding: </w:t>
      </w:r>
      <w:proofErr w:type="spellStart"/>
      <w:r>
        <w:rPr>
          <w:sz w:val="28"/>
          <w:szCs w:val="28"/>
        </w:rPr>
        <w:t>ebook</w:t>
      </w:r>
      <w:proofErr w:type="spellEnd"/>
    </w:p>
    <w:p w:rsidR="00941ADD" w:rsidRDefault="00121DF6" w:rsidP="00B777AD">
      <w:pPr>
        <w:pStyle w:val="NoSpacing"/>
        <w:jc w:val="center"/>
        <w:rPr>
          <w:sz w:val="28"/>
          <w:szCs w:val="28"/>
        </w:rPr>
      </w:pPr>
      <w:r>
        <w:rPr>
          <w:sz w:val="28"/>
          <w:szCs w:val="28"/>
        </w:rPr>
        <w:t xml:space="preserve">24 </w:t>
      </w:r>
      <w:r w:rsidR="00941ADD">
        <w:rPr>
          <w:sz w:val="28"/>
          <w:szCs w:val="28"/>
        </w:rPr>
        <w:t>December, 2015.</w:t>
      </w:r>
    </w:p>
    <w:p w:rsidR="00EC4DD0" w:rsidRDefault="00EC4DD0" w:rsidP="00B777AD">
      <w:pPr>
        <w:pStyle w:val="NoSpacing"/>
        <w:jc w:val="center"/>
        <w:rPr>
          <w:sz w:val="28"/>
          <w:szCs w:val="28"/>
        </w:rPr>
      </w:pPr>
      <w:r>
        <w:rPr>
          <w:sz w:val="28"/>
          <w:szCs w:val="28"/>
        </w:rPr>
        <w:t>Price £5.00</w:t>
      </w:r>
    </w:p>
    <w:p w:rsidR="002620BC" w:rsidRDefault="002620BC" w:rsidP="00B777AD">
      <w:pPr>
        <w:pStyle w:val="NoSpacing"/>
        <w:jc w:val="center"/>
        <w:rPr>
          <w:sz w:val="28"/>
          <w:szCs w:val="28"/>
        </w:rPr>
      </w:pPr>
    </w:p>
    <w:p w:rsidR="00941ADD" w:rsidRDefault="002620BC" w:rsidP="00B777AD">
      <w:pPr>
        <w:pStyle w:val="NoSpacing"/>
        <w:jc w:val="center"/>
        <w:rPr>
          <w:sz w:val="28"/>
          <w:szCs w:val="28"/>
        </w:rPr>
      </w:pPr>
      <w:r>
        <w:rPr>
          <w:sz w:val="28"/>
          <w:szCs w:val="28"/>
        </w:rPr>
        <w:t>Let them hear those who have “ears”.</w:t>
      </w:r>
    </w:p>
    <w:p w:rsidR="002620BC" w:rsidRDefault="002620BC" w:rsidP="00B777AD">
      <w:pPr>
        <w:pStyle w:val="NoSpacing"/>
        <w:jc w:val="center"/>
        <w:rPr>
          <w:sz w:val="28"/>
          <w:szCs w:val="28"/>
        </w:rPr>
      </w:pPr>
      <w:proofErr w:type="gramStart"/>
      <w:r>
        <w:rPr>
          <w:sz w:val="28"/>
          <w:szCs w:val="28"/>
        </w:rPr>
        <w:t>To the Glory of our invisible Supernatural Father, Emmanuel.</w:t>
      </w:r>
      <w:proofErr w:type="gramEnd"/>
    </w:p>
    <w:p w:rsidR="002620BC" w:rsidRPr="002620BC" w:rsidRDefault="002620BC" w:rsidP="00B777AD">
      <w:pPr>
        <w:pStyle w:val="NoSpacing"/>
        <w:jc w:val="center"/>
        <w:rPr>
          <w:b/>
          <w:bCs/>
          <w:sz w:val="40"/>
          <w:szCs w:val="40"/>
        </w:rPr>
      </w:pPr>
      <w:proofErr w:type="gramStart"/>
      <w:r w:rsidRPr="002620BC">
        <w:rPr>
          <w:b/>
          <w:bCs/>
          <w:sz w:val="40"/>
          <w:szCs w:val="40"/>
        </w:rPr>
        <w:t>God, Elohim, ParBrahm, Allah (Al-Ilah), etc.</w:t>
      </w:r>
      <w:proofErr w:type="gramEnd"/>
    </w:p>
    <w:p w:rsidR="00941ADD" w:rsidRDefault="002620BC" w:rsidP="00B777AD">
      <w:pPr>
        <w:pStyle w:val="NoSpacing"/>
        <w:jc w:val="center"/>
        <w:rPr>
          <w:sz w:val="28"/>
          <w:szCs w:val="28"/>
        </w:rPr>
      </w:pPr>
      <w:proofErr w:type="gramStart"/>
      <w:r>
        <w:rPr>
          <w:sz w:val="28"/>
          <w:szCs w:val="28"/>
        </w:rPr>
        <w:t>In honour of the anointed Christs Jesus and Nanak and Saints.</w:t>
      </w:r>
      <w:proofErr w:type="gramEnd"/>
    </w:p>
    <w:p w:rsidR="0030389A" w:rsidRDefault="0030389A" w:rsidP="0030389A">
      <w:pPr>
        <w:widowControl/>
        <w:shd w:val="clear" w:color="auto" w:fill="FFFFFF"/>
        <w:suppressAutoHyphens w:val="0"/>
        <w:rPr>
          <w:rFonts w:ascii="Tahoma" w:eastAsia="Times New Roman" w:hAnsi="Tahoma" w:cs="Tahoma"/>
          <w:color w:val="365F91"/>
          <w:kern w:val="0"/>
          <w:sz w:val="20"/>
          <w:szCs w:val="20"/>
          <w:lang w:eastAsia="en-GB" w:bidi="pa-IN"/>
        </w:rPr>
      </w:pPr>
    </w:p>
    <w:p w:rsidR="007D11B7" w:rsidRDefault="00FF2613" w:rsidP="00FF2613">
      <w:pPr>
        <w:widowControl/>
        <w:shd w:val="clear" w:color="auto" w:fill="FFFFFF"/>
        <w:suppressAutoHyphens w:val="0"/>
        <w:jc w:val="center"/>
        <w:rPr>
          <w:rFonts w:ascii="Tahoma" w:eastAsia="Times New Roman" w:hAnsi="Tahoma" w:cs="Tahoma"/>
          <w:color w:val="365F91"/>
          <w:kern w:val="0"/>
          <w:sz w:val="20"/>
          <w:szCs w:val="20"/>
          <w:lang w:eastAsia="en-GB" w:bidi="pa-IN"/>
        </w:rPr>
      </w:pPr>
      <w:r w:rsidRPr="00FF2613">
        <w:rPr>
          <w:rFonts w:ascii="Tahoma" w:eastAsia="Times New Roman" w:hAnsi="Tahoma" w:cs="Tahoma"/>
          <w:color w:val="365F91"/>
          <w:kern w:val="0"/>
          <w:sz w:val="20"/>
          <w:szCs w:val="20"/>
          <w:lang w:eastAsia="en-GB" w:bidi="pa-IN"/>
        </w:rPr>
        <w:t>HELP ME BY POINTING OUT ERRORS AND MAKE SUGGESTIONS. OPEN-HEARTED PEOPLE RECEIVE THE GRACE.</w:t>
      </w:r>
    </w:p>
    <w:p w:rsidR="001F068D" w:rsidRDefault="001F068D" w:rsidP="0030389A">
      <w:pPr>
        <w:widowControl/>
        <w:shd w:val="clear" w:color="auto" w:fill="FFFFFF"/>
        <w:suppressAutoHyphens w:val="0"/>
        <w:rPr>
          <w:rFonts w:ascii="Tahoma" w:eastAsia="Times New Roman" w:hAnsi="Tahoma" w:cs="Tahoma"/>
          <w:color w:val="365F91"/>
          <w:kern w:val="0"/>
          <w:sz w:val="20"/>
          <w:szCs w:val="20"/>
          <w:lang w:eastAsia="en-GB" w:bidi="pa-IN"/>
        </w:rPr>
      </w:pPr>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sidRPr="0030389A">
        <w:rPr>
          <w:rFonts w:ascii="Tahoma" w:eastAsia="Times New Roman" w:hAnsi="Tahoma" w:cs="Tahoma"/>
          <w:color w:val="365F91"/>
          <w:kern w:val="0"/>
          <w:sz w:val="20"/>
          <w:szCs w:val="20"/>
          <w:lang w:eastAsia="en-GB" w:bidi="pa-IN"/>
        </w:rPr>
        <w:t xml:space="preserve">Gnostic </w:t>
      </w:r>
      <w:r>
        <w:rPr>
          <w:rFonts w:ascii="Tahoma" w:eastAsia="Times New Roman" w:hAnsi="Tahoma" w:cs="Tahoma"/>
          <w:color w:val="365F91"/>
          <w:kern w:val="0"/>
          <w:sz w:val="20"/>
          <w:szCs w:val="20"/>
          <w:lang w:eastAsia="en-GB" w:bidi="pa-IN"/>
        </w:rPr>
        <w:t>Fellowship</w:t>
      </w:r>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sidRPr="0030389A">
        <w:rPr>
          <w:rFonts w:ascii="Tahoma" w:eastAsia="Times New Roman" w:hAnsi="Tahoma" w:cs="Tahoma"/>
          <w:color w:val="365F91"/>
          <w:kern w:val="0"/>
          <w:sz w:val="20"/>
          <w:szCs w:val="20"/>
          <w:lang w:eastAsia="en-GB" w:bidi="pa-IN"/>
        </w:rPr>
        <w:t>144 Hamilton Road</w:t>
      </w:r>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sidRPr="0030389A">
        <w:rPr>
          <w:rFonts w:ascii="Tahoma" w:eastAsia="Times New Roman" w:hAnsi="Tahoma" w:cs="Tahoma"/>
          <w:color w:val="365F91"/>
          <w:kern w:val="0"/>
          <w:sz w:val="20"/>
          <w:szCs w:val="20"/>
          <w:lang w:eastAsia="en-GB" w:bidi="pa-IN"/>
        </w:rPr>
        <w:t>Reading</w:t>
      </w:r>
      <w:r>
        <w:rPr>
          <w:rFonts w:ascii="Tahoma" w:eastAsia="Times New Roman" w:hAnsi="Tahoma" w:cs="Tahoma"/>
          <w:color w:val="365F91"/>
          <w:kern w:val="0"/>
          <w:sz w:val="20"/>
          <w:szCs w:val="20"/>
          <w:lang w:eastAsia="en-GB" w:bidi="pa-IN"/>
        </w:rPr>
        <w:t>, Berkshire, U.K.</w:t>
      </w:r>
      <w:r w:rsidR="007D11B7">
        <w:rPr>
          <w:rFonts w:ascii="Tahoma" w:eastAsia="Times New Roman" w:hAnsi="Tahoma" w:cs="Tahoma"/>
          <w:color w:val="365F91"/>
          <w:kern w:val="0"/>
          <w:sz w:val="20"/>
          <w:szCs w:val="20"/>
          <w:lang w:eastAsia="en-GB" w:bidi="pa-IN"/>
        </w:rPr>
        <w:t xml:space="preserve"> </w:t>
      </w:r>
      <w:r w:rsidRPr="0030389A">
        <w:rPr>
          <w:rFonts w:ascii="Tahoma" w:eastAsia="Times New Roman" w:hAnsi="Tahoma" w:cs="Tahoma"/>
          <w:color w:val="365F91"/>
          <w:kern w:val="0"/>
          <w:sz w:val="20"/>
          <w:szCs w:val="20"/>
          <w:lang w:eastAsia="en-GB" w:bidi="pa-IN"/>
        </w:rPr>
        <w:t>RG1 5RE</w:t>
      </w:r>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sidRPr="0030389A">
        <w:rPr>
          <w:rFonts w:ascii="Tahoma" w:eastAsia="Times New Roman" w:hAnsi="Tahoma" w:cs="Tahoma"/>
          <w:color w:val="365F91"/>
          <w:kern w:val="0"/>
          <w:sz w:val="20"/>
          <w:szCs w:val="20"/>
          <w:lang w:eastAsia="en-GB" w:bidi="pa-IN"/>
        </w:rPr>
        <w:t>Phone:  </w:t>
      </w:r>
      <w:r>
        <w:rPr>
          <w:rFonts w:ascii="Tahoma" w:eastAsia="Times New Roman" w:hAnsi="Tahoma" w:cs="Tahoma"/>
          <w:color w:val="365F91"/>
          <w:kern w:val="0"/>
          <w:sz w:val="20"/>
          <w:szCs w:val="20"/>
          <w:lang w:eastAsia="en-GB" w:bidi="pa-IN"/>
        </w:rPr>
        <w:t xml:space="preserve">  </w:t>
      </w:r>
      <w:hyperlink r:id="rId9" w:tgtFrame="_blank" w:history="1">
        <w:r w:rsidRPr="0030389A">
          <w:rPr>
            <w:rFonts w:ascii="Tahoma" w:eastAsia="Times New Roman" w:hAnsi="Tahoma" w:cs="Tahoma"/>
            <w:color w:val="1155CC"/>
            <w:kern w:val="0"/>
            <w:sz w:val="20"/>
            <w:szCs w:val="20"/>
            <w:u w:val="single"/>
            <w:lang w:eastAsia="en-GB" w:bidi="pa-IN"/>
          </w:rPr>
          <w:t>+44 (0) 118 96</w:t>
        </w:r>
        <w:r w:rsidR="000655CE">
          <w:rPr>
            <w:rFonts w:ascii="Tahoma" w:eastAsia="Times New Roman" w:hAnsi="Tahoma" w:cs="Tahoma"/>
            <w:color w:val="1155CC"/>
            <w:kern w:val="0"/>
            <w:sz w:val="20"/>
            <w:szCs w:val="20"/>
            <w:u w:val="single"/>
            <w:lang w:eastAsia="en-GB" w:bidi="pa-IN"/>
          </w:rPr>
          <w:t>2</w:t>
        </w:r>
        <w:r w:rsidRPr="0030389A">
          <w:rPr>
            <w:rFonts w:ascii="Tahoma" w:eastAsia="Times New Roman" w:hAnsi="Tahoma" w:cs="Tahoma"/>
            <w:color w:val="1155CC"/>
            <w:kern w:val="0"/>
            <w:sz w:val="20"/>
            <w:szCs w:val="20"/>
            <w:u w:val="single"/>
            <w:lang w:eastAsia="en-GB" w:bidi="pa-IN"/>
          </w:rPr>
          <w:t xml:space="preserve"> </w:t>
        </w:r>
        <w:r w:rsidR="000655CE">
          <w:rPr>
            <w:rFonts w:ascii="Tahoma" w:eastAsia="Times New Roman" w:hAnsi="Tahoma" w:cs="Tahoma"/>
            <w:color w:val="1155CC"/>
            <w:kern w:val="0"/>
            <w:sz w:val="20"/>
            <w:szCs w:val="20"/>
            <w:u w:val="single"/>
            <w:lang w:eastAsia="en-GB" w:bidi="pa-IN"/>
          </w:rPr>
          <w:t>3200</w:t>
        </w:r>
      </w:hyperlink>
      <w:r w:rsidRPr="0030389A">
        <w:rPr>
          <w:rFonts w:ascii="Tahoma" w:eastAsia="Times New Roman" w:hAnsi="Tahoma" w:cs="Tahoma"/>
          <w:color w:val="365F91"/>
          <w:kern w:val="0"/>
          <w:sz w:val="20"/>
          <w:szCs w:val="20"/>
          <w:lang w:eastAsia="en-GB" w:bidi="pa-IN"/>
        </w:rPr>
        <w:t>    </w:t>
      </w:r>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sidRPr="0030389A">
        <w:rPr>
          <w:rFonts w:ascii="Tahoma" w:eastAsia="Times New Roman" w:hAnsi="Tahoma" w:cs="Tahoma"/>
          <w:color w:val="365F91"/>
          <w:kern w:val="0"/>
          <w:sz w:val="20"/>
          <w:szCs w:val="20"/>
          <w:lang w:eastAsia="en-GB" w:bidi="pa-IN"/>
        </w:rPr>
        <w:t>Fax: </w:t>
      </w:r>
      <w:r>
        <w:rPr>
          <w:rFonts w:ascii="Tahoma" w:eastAsia="Times New Roman" w:hAnsi="Tahoma" w:cs="Tahoma"/>
          <w:color w:val="365F91"/>
          <w:kern w:val="0"/>
          <w:sz w:val="20"/>
          <w:szCs w:val="20"/>
          <w:lang w:eastAsia="en-GB" w:bidi="pa-IN"/>
        </w:rPr>
        <w:t xml:space="preserve">       </w:t>
      </w:r>
      <w:hyperlink r:id="rId10" w:tgtFrame="_blank" w:history="1">
        <w:r w:rsidRPr="0030389A">
          <w:rPr>
            <w:rFonts w:ascii="Tahoma" w:eastAsia="Times New Roman" w:hAnsi="Tahoma" w:cs="Tahoma"/>
            <w:color w:val="1155CC"/>
            <w:kern w:val="0"/>
            <w:sz w:val="20"/>
            <w:szCs w:val="20"/>
            <w:u w:val="single"/>
            <w:lang w:eastAsia="en-GB" w:bidi="pa-IN"/>
          </w:rPr>
          <w:t>+44 (0) 118 96</w:t>
        </w:r>
        <w:r w:rsidR="000655CE">
          <w:rPr>
            <w:rFonts w:ascii="Tahoma" w:eastAsia="Times New Roman" w:hAnsi="Tahoma" w:cs="Tahoma"/>
            <w:color w:val="1155CC"/>
            <w:kern w:val="0"/>
            <w:sz w:val="20"/>
            <w:szCs w:val="20"/>
            <w:u w:val="single"/>
            <w:lang w:eastAsia="en-GB" w:bidi="pa-IN"/>
          </w:rPr>
          <w:t>2 3200</w:t>
        </w:r>
      </w:hyperlink>
      <w:r w:rsidRPr="0030389A">
        <w:rPr>
          <w:rFonts w:ascii="Tahoma" w:eastAsia="Times New Roman" w:hAnsi="Tahoma" w:cs="Tahoma"/>
          <w:color w:val="365F91"/>
          <w:kern w:val="0"/>
          <w:sz w:val="20"/>
          <w:szCs w:val="20"/>
          <w:lang w:eastAsia="en-GB" w:bidi="pa-IN"/>
        </w:rPr>
        <w:t>     </w:t>
      </w:r>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sidRPr="0030389A">
        <w:rPr>
          <w:rFonts w:ascii="Tahoma" w:eastAsia="Times New Roman" w:hAnsi="Tahoma" w:cs="Tahoma"/>
          <w:color w:val="365F91"/>
          <w:kern w:val="0"/>
          <w:sz w:val="20"/>
          <w:szCs w:val="20"/>
          <w:lang w:eastAsia="en-GB" w:bidi="pa-IN"/>
        </w:rPr>
        <w:t>Email:    </w:t>
      </w:r>
      <w:r>
        <w:rPr>
          <w:rFonts w:ascii="Tahoma" w:eastAsia="Times New Roman" w:hAnsi="Tahoma" w:cs="Tahoma"/>
          <w:color w:val="365F91"/>
          <w:kern w:val="0"/>
          <w:sz w:val="20"/>
          <w:szCs w:val="20"/>
          <w:lang w:eastAsia="en-GB" w:bidi="pa-IN"/>
        </w:rPr>
        <w:t xml:space="preserve">  nijjhar@gmail.com</w:t>
      </w:r>
      <w:r w:rsidRPr="0030389A">
        <w:rPr>
          <w:rFonts w:ascii="Tahoma" w:eastAsia="Times New Roman" w:hAnsi="Tahoma" w:cs="Tahoma"/>
          <w:color w:val="365F91"/>
          <w:kern w:val="0"/>
          <w:sz w:val="20"/>
          <w:szCs w:val="20"/>
          <w:lang w:eastAsia="en-GB" w:bidi="pa-IN"/>
        </w:rPr>
        <w:t>  </w:t>
      </w:r>
    </w:p>
    <w:p w:rsidR="0030389A" w:rsidRDefault="0030389A" w:rsidP="0030389A">
      <w:pPr>
        <w:widowControl/>
        <w:shd w:val="clear" w:color="auto" w:fill="FFFFFF"/>
        <w:suppressAutoHyphens w:val="0"/>
        <w:rPr>
          <w:rFonts w:ascii="Tahoma" w:eastAsia="Times New Roman" w:hAnsi="Tahoma" w:cs="Tahoma"/>
          <w:color w:val="365F91"/>
          <w:kern w:val="0"/>
          <w:sz w:val="20"/>
          <w:szCs w:val="20"/>
          <w:lang w:eastAsia="en-GB" w:bidi="pa-IN"/>
        </w:rPr>
      </w:pPr>
      <w:r w:rsidRPr="0030389A">
        <w:rPr>
          <w:rFonts w:ascii="Tahoma" w:eastAsia="Times New Roman" w:hAnsi="Tahoma" w:cs="Tahoma"/>
          <w:color w:val="365F91"/>
          <w:kern w:val="0"/>
          <w:sz w:val="20"/>
          <w:szCs w:val="20"/>
          <w:lang w:eastAsia="en-GB" w:bidi="pa-IN"/>
        </w:rPr>
        <w:t>URL:     </w:t>
      </w:r>
      <w:r>
        <w:rPr>
          <w:rFonts w:ascii="Tahoma" w:eastAsia="Times New Roman" w:hAnsi="Tahoma" w:cs="Tahoma"/>
          <w:color w:val="365F91"/>
          <w:kern w:val="0"/>
          <w:sz w:val="20"/>
          <w:szCs w:val="20"/>
          <w:lang w:eastAsia="en-GB" w:bidi="pa-IN"/>
        </w:rPr>
        <w:t xml:space="preserve">   </w:t>
      </w:r>
      <w:hyperlink r:id="rId11" w:history="1">
        <w:r w:rsidR="00AA6F0C" w:rsidRPr="00E56566">
          <w:rPr>
            <w:rStyle w:val="Hyperlink"/>
            <w:rFonts w:ascii="Tahoma" w:eastAsia="Times New Roman" w:hAnsi="Tahoma" w:cs="Tahoma"/>
            <w:kern w:val="0"/>
            <w:sz w:val="20"/>
            <w:szCs w:val="20"/>
            <w:lang w:eastAsia="en-GB" w:bidi="pa-IN"/>
          </w:rPr>
          <w:t>http://www.gnosticgospel.co.uk/sikhism.htm</w:t>
        </w:r>
      </w:hyperlink>
    </w:p>
    <w:p w:rsidR="0030389A" w:rsidRPr="0030389A" w:rsidRDefault="0030389A" w:rsidP="0030389A">
      <w:pPr>
        <w:widowControl/>
        <w:shd w:val="clear" w:color="auto" w:fill="FFFFFF"/>
        <w:suppressAutoHyphens w:val="0"/>
        <w:rPr>
          <w:rFonts w:ascii="Calibri" w:eastAsia="Times New Roman" w:hAnsi="Calibri" w:cs="Times New Roman"/>
          <w:color w:val="1F497D"/>
          <w:kern w:val="0"/>
          <w:sz w:val="22"/>
          <w:szCs w:val="22"/>
          <w:lang w:eastAsia="en-GB" w:bidi="pa-IN"/>
        </w:rPr>
      </w:pPr>
      <w:r>
        <w:rPr>
          <w:rFonts w:ascii="Tahoma" w:eastAsia="Times New Roman" w:hAnsi="Tahoma" w:cs="Tahoma"/>
          <w:color w:val="365F91"/>
          <w:kern w:val="0"/>
          <w:sz w:val="20"/>
          <w:szCs w:val="20"/>
          <w:lang w:eastAsia="en-GB" w:bidi="pa-IN"/>
        </w:rPr>
        <w:t>Contact: </w:t>
      </w:r>
      <w:r w:rsidRPr="0030389A">
        <w:rPr>
          <w:rFonts w:ascii="Tahoma" w:eastAsia="Times New Roman" w:hAnsi="Tahoma" w:cs="Tahoma"/>
          <w:color w:val="365F91"/>
          <w:kern w:val="0"/>
          <w:sz w:val="20"/>
          <w:szCs w:val="20"/>
          <w:lang w:eastAsia="en-GB" w:bidi="pa-IN"/>
        </w:rPr>
        <w:t> </w:t>
      </w:r>
      <w:r>
        <w:rPr>
          <w:rFonts w:ascii="Tahoma" w:eastAsia="Times New Roman" w:hAnsi="Tahoma" w:cs="Tahoma"/>
          <w:color w:val="365F91"/>
          <w:kern w:val="0"/>
          <w:sz w:val="20"/>
          <w:szCs w:val="20"/>
          <w:lang w:eastAsia="en-GB" w:bidi="pa-IN"/>
        </w:rPr>
        <w:t xml:space="preserve"> (Chaudhry) Rajinder Nijjhar of Jatt/Jaatt tribe, M.Sc. </w:t>
      </w:r>
    </w:p>
    <w:p w:rsidR="003012CE" w:rsidRDefault="003012CE" w:rsidP="003012CE">
      <w:pPr>
        <w:pStyle w:val="NoSpacing"/>
        <w:rPr>
          <w:sz w:val="28"/>
          <w:szCs w:val="28"/>
        </w:rPr>
      </w:pPr>
      <w:r>
        <w:rPr>
          <w:sz w:val="28"/>
          <w:szCs w:val="28"/>
        </w:rPr>
        <w:lastRenderedPageBreak/>
        <w:t>Hi Brethren,</w:t>
      </w:r>
    </w:p>
    <w:p w:rsidR="003012CE" w:rsidRDefault="003012CE" w:rsidP="003012CE">
      <w:pPr>
        <w:pStyle w:val="NoSpacing"/>
        <w:rPr>
          <w:sz w:val="28"/>
          <w:szCs w:val="28"/>
        </w:rPr>
      </w:pPr>
    </w:p>
    <w:p w:rsidR="003012CE" w:rsidRDefault="003012CE" w:rsidP="003012CE">
      <w:pPr>
        <w:pStyle w:val="NoSpacing"/>
        <w:rPr>
          <w:sz w:val="28"/>
          <w:szCs w:val="28"/>
        </w:rPr>
      </w:pPr>
      <w:r>
        <w:rPr>
          <w:sz w:val="28"/>
          <w:szCs w:val="28"/>
        </w:rPr>
        <w:t xml:space="preserve">My services are FREE and I can explain Gospel in details. I have </w:t>
      </w:r>
      <w:r w:rsidR="000A3A9B">
        <w:rPr>
          <w:sz w:val="28"/>
          <w:szCs w:val="28"/>
        </w:rPr>
        <w:t>over</w:t>
      </w:r>
      <w:r>
        <w:rPr>
          <w:sz w:val="28"/>
          <w:szCs w:val="28"/>
        </w:rPr>
        <w:t xml:space="preserve"> </w:t>
      </w:r>
      <w:r w:rsidR="00F54BEF">
        <w:rPr>
          <w:sz w:val="28"/>
          <w:szCs w:val="28"/>
        </w:rPr>
        <w:t>8</w:t>
      </w:r>
      <w:r w:rsidR="000A3A9B">
        <w:rPr>
          <w:sz w:val="28"/>
          <w:szCs w:val="28"/>
        </w:rPr>
        <w:t>1</w:t>
      </w:r>
      <w:r w:rsidR="00F121E2">
        <w:rPr>
          <w:sz w:val="28"/>
          <w:szCs w:val="28"/>
        </w:rPr>
        <w:t>0</w:t>
      </w:r>
      <w:r>
        <w:rPr>
          <w:sz w:val="28"/>
          <w:szCs w:val="28"/>
        </w:rPr>
        <w:t>0 Youtube Videos; channel nijjhar1.</w:t>
      </w:r>
      <w:r w:rsidR="0081628C">
        <w:rPr>
          <w:sz w:val="28"/>
          <w:szCs w:val="28"/>
        </w:rPr>
        <w:t xml:space="preserve"> None </w:t>
      </w:r>
      <w:r w:rsidR="00EC4DD0">
        <w:rPr>
          <w:sz w:val="28"/>
          <w:szCs w:val="28"/>
        </w:rPr>
        <w:t xml:space="preserve">of proceeds </w:t>
      </w:r>
      <w:r w:rsidR="0081628C">
        <w:rPr>
          <w:sz w:val="28"/>
          <w:szCs w:val="28"/>
        </w:rPr>
        <w:t>will be going into my pocket. All will be used for Gospel.</w:t>
      </w:r>
    </w:p>
    <w:p w:rsidR="003012CE" w:rsidRDefault="003012CE" w:rsidP="003012CE">
      <w:pPr>
        <w:pStyle w:val="NoSpacing"/>
        <w:rPr>
          <w:sz w:val="28"/>
          <w:szCs w:val="28"/>
        </w:rPr>
      </w:pPr>
    </w:p>
    <w:p w:rsidR="003012CE" w:rsidRDefault="003012CE" w:rsidP="003012CE">
      <w:pPr>
        <w:pStyle w:val="NoSpacing"/>
        <w:rPr>
          <w:sz w:val="28"/>
          <w:szCs w:val="28"/>
        </w:rPr>
      </w:pPr>
      <w:r>
        <w:rPr>
          <w:sz w:val="28"/>
          <w:szCs w:val="28"/>
        </w:rPr>
        <w:t>Gospel is by grace and more you Preach, more is given to you. Anyone who takes money in Christ Jesus, that person is a Hypocrite or Judas Iscariot in sheep’s clothing.</w:t>
      </w:r>
    </w:p>
    <w:p w:rsidR="003012CE" w:rsidRDefault="003012CE" w:rsidP="003012CE">
      <w:pPr>
        <w:pStyle w:val="NoSpacing"/>
        <w:rPr>
          <w:sz w:val="28"/>
          <w:szCs w:val="28"/>
        </w:rPr>
      </w:pPr>
    </w:p>
    <w:p w:rsidR="00941ADD" w:rsidRDefault="003012CE" w:rsidP="003012CE">
      <w:pPr>
        <w:pStyle w:val="NoSpacing"/>
        <w:rPr>
          <w:sz w:val="28"/>
          <w:szCs w:val="28"/>
        </w:rPr>
      </w:pPr>
      <w:r>
        <w:rPr>
          <w:sz w:val="28"/>
          <w:szCs w:val="28"/>
        </w:rPr>
        <w:t>People shall be seeking Gospel as we are in the Last Days of this Dark Age.</w:t>
      </w:r>
    </w:p>
    <w:p w:rsidR="003012CE" w:rsidRDefault="003012CE" w:rsidP="003012CE">
      <w:pPr>
        <w:pStyle w:val="NoSpacing"/>
        <w:rPr>
          <w:sz w:val="28"/>
          <w:szCs w:val="28"/>
        </w:rPr>
      </w:pPr>
    </w:p>
    <w:p w:rsidR="00941ADD" w:rsidRDefault="003012CE" w:rsidP="00B777AD">
      <w:pPr>
        <w:pStyle w:val="NoSpacing"/>
        <w:jc w:val="center"/>
        <w:rPr>
          <w:b/>
          <w:bCs/>
          <w:i/>
          <w:iCs/>
          <w:sz w:val="28"/>
          <w:szCs w:val="28"/>
        </w:rPr>
      </w:pPr>
      <w:r w:rsidRPr="003012CE">
        <w:rPr>
          <w:b/>
          <w:bCs/>
          <w:i/>
          <w:iCs/>
          <w:sz w:val="28"/>
          <w:szCs w:val="28"/>
        </w:rPr>
        <w:t>THIS IS THE END TIMES GOSPEL; TAKE IT THROUGH “LOGICAL REASONING” OR LEAVE IT.</w:t>
      </w: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b/>
          <w:bCs/>
          <w:i/>
          <w:iCs/>
          <w:sz w:val="28"/>
          <w:szCs w:val="28"/>
        </w:rPr>
      </w:pPr>
    </w:p>
    <w:p w:rsidR="00F13887" w:rsidRDefault="00F13887" w:rsidP="00B777AD">
      <w:pPr>
        <w:pStyle w:val="NoSpacing"/>
        <w:jc w:val="center"/>
        <w:rPr>
          <w:sz w:val="28"/>
          <w:szCs w:val="28"/>
        </w:rPr>
      </w:pPr>
    </w:p>
    <w:p w:rsidR="007D11B7" w:rsidRDefault="007D11B7" w:rsidP="00F252F7">
      <w:pPr>
        <w:pStyle w:val="NoSpacing"/>
        <w:jc w:val="center"/>
        <w:rPr>
          <w:b/>
          <w:bCs/>
          <w:sz w:val="32"/>
          <w:szCs w:val="32"/>
        </w:rPr>
      </w:pPr>
    </w:p>
    <w:p w:rsidR="007D11B7" w:rsidRDefault="007D11B7" w:rsidP="00F252F7">
      <w:pPr>
        <w:pStyle w:val="NoSpacing"/>
        <w:jc w:val="center"/>
        <w:rPr>
          <w:b/>
          <w:bCs/>
          <w:sz w:val="32"/>
          <w:szCs w:val="32"/>
        </w:rPr>
      </w:pPr>
    </w:p>
    <w:p w:rsidR="007D11B7" w:rsidRDefault="007D11B7" w:rsidP="00F252F7">
      <w:pPr>
        <w:pStyle w:val="NoSpacing"/>
        <w:jc w:val="center"/>
        <w:rPr>
          <w:b/>
          <w:bCs/>
          <w:sz w:val="32"/>
          <w:szCs w:val="32"/>
        </w:rPr>
      </w:pPr>
    </w:p>
    <w:p w:rsidR="007D11B7" w:rsidRDefault="007D11B7" w:rsidP="00F252F7">
      <w:pPr>
        <w:pStyle w:val="NoSpacing"/>
        <w:jc w:val="center"/>
        <w:rPr>
          <w:b/>
          <w:bCs/>
          <w:sz w:val="32"/>
          <w:szCs w:val="32"/>
        </w:rPr>
      </w:pPr>
    </w:p>
    <w:p w:rsidR="007D11B7" w:rsidRDefault="007D11B7" w:rsidP="00F252F7">
      <w:pPr>
        <w:pStyle w:val="NoSpacing"/>
        <w:jc w:val="center"/>
        <w:rPr>
          <w:b/>
          <w:bCs/>
          <w:sz w:val="32"/>
          <w:szCs w:val="32"/>
        </w:rPr>
      </w:pPr>
    </w:p>
    <w:p w:rsidR="002620BC" w:rsidRPr="009B189D" w:rsidRDefault="002620BC" w:rsidP="00F252F7">
      <w:pPr>
        <w:pStyle w:val="NoSpacing"/>
        <w:jc w:val="center"/>
        <w:rPr>
          <w:b/>
          <w:bCs/>
          <w:sz w:val="32"/>
          <w:szCs w:val="32"/>
        </w:rPr>
      </w:pPr>
      <w:r w:rsidRPr="009B189D">
        <w:rPr>
          <w:b/>
          <w:bCs/>
          <w:sz w:val="32"/>
          <w:szCs w:val="32"/>
        </w:rPr>
        <w:t>TABLE OF CONTENTS</w:t>
      </w:r>
    </w:p>
    <w:p w:rsidR="00F252F7" w:rsidRPr="00F252F7" w:rsidRDefault="00F252F7" w:rsidP="00F252F7">
      <w:pPr>
        <w:pStyle w:val="NoSpacing"/>
        <w:jc w:val="center"/>
        <w:rPr>
          <w:b/>
          <w:bCs/>
          <w:sz w:val="28"/>
          <w:szCs w:val="28"/>
        </w:rPr>
      </w:pPr>
    </w:p>
    <w:p w:rsidR="002620BC" w:rsidRPr="0084121F" w:rsidRDefault="002620BC" w:rsidP="00F252F7">
      <w:pPr>
        <w:pStyle w:val="NoSpacing"/>
        <w:rPr>
          <w:b/>
          <w:bCs/>
          <w:sz w:val="26"/>
          <w:szCs w:val="26"/>
        </w:rPr>
      </w:pPr>
      <w:proofErr w:type="spellStart"/>
      <w:r w:rsidRPr="0084121F">
        <w:rPr>
          <w:b/>
          <w:bCs/>
          <w:sz w:val="26"/>
          <w:szCs w:val="26"/>
        </w:rPr>
        <w:t>S.No</w:t>
      </w:r>
      <w:proofErr w:type="spellEnd"/>
      <w:r w:rsidRPr="0084121F">
        <w:rPr>
          <w:b/>
          <w:bCs/>
          <w:sz w:val="26"/>
          <w:szCs w:val="26"/>
        </w:rPr>
        <w:t>.</w:t>
      </w:r>
      <w:r w:rsidRPr="0084121F">
        <w:rPr>
          <w:b/>
          <w:bCs/>
          <w:sz w:val="26"/>
          <w:szCs w:val="26"/>
        </w:rPr>
        <w:tab/>
      </w:r>
      <w:r w:rsidRPr="0084121F">
        <w:rPr>
          <w:b/>
          <w:bCs/>
          <w:sz w:val="26"/>
          <w:szCs w:val="26"/>
        </w:rPr>
        <w:tab/>
      </w:r>
      <w:r w:rsidRPr="0084121F">
        <w:rPr>
          <w:b/>
          <w:bCs/>
          <w:sz w:val="26"/>
          <w:szCs w:val="26"/>
        </w:rPr>
        <w:tab/>
      </w:r>
      <w:r w:rsidRPr="0084121F">
        <w:rPr>
          <w:b/>
          <w:bCs/>
          <w:sz w:val="26"/>
          <w:szCs w:val="26"/>
        </w:rPr>
        <w:tab/>
      </w:r>
      <w:r w:rsidRPr="0084121F">
        <w:rPr>
          <w:b/>
          <w:bCs/>
          <w:sz w:val="26"/>
          <w:szCs w:val="26"/>
        </w:rPr>
        <w:tab/>
      </w:r>
      <w:r w:rsidRPr="0084121F">
        <w:rPr>
          <w:b/>
          <w:bCs/>
          <w:sz w:val="26"/>
          <w:szCs w:val="26"/>
        </w:rPr>
        <w:tab/>
        <w:t>Contents</w:t>
      </w:r>
      <w:r w:rsidRPr="0084121F">
        <w:rPr>
          <w:b/>
          <w:bCs/>
          <w:sz w:val="26"/>
          <w:szCs w:val="26"/>
        </w:rPr>
        <w:tab/>
      </w:r>
      <w:r w:rsidRPr="0084121F">
        <w:rPr>
          <w:b/>
          <w:bCs/>
          <w:sz w:val="26"/>
          <w:szCs w:val="26"/>
        </w:rPr>
        <w:tab/>
      </w:r>
      <w:r w:rsidRPr="0084121F">
        <w:rPr>
          <w:b/>
          <w:bCs/>
          <w:sz w:val="26"/>
          <w:szCs w:val="26"/>
        </w:rPr>
        <w:tab/>
      </w:r>
      <w:r w:rsidRPr="0084121F">
        <w:rPr>
          <w:b/>
          <w:bCs/>
          <w:sz w:val="26"/>
          <w:szCs w:val="26"/>
        </w:rPr>
        <w:tab/>
      </w:r>
      <w:r w:rsidRPr="0084121F">
        <w:rPr>
          <w:b/>
          <w:bCs/>
          <w:sz w:val="26"/>
          <w:szCs w:val="26"/>
        </w:rPr>
        <w:tab/>
      </w:r>
      <w:r w:rsidRPr="0084121F">
        <w:rPr>
          <w:b/>
          <w:bCs/>
          <w:sz w:val="26"/>
          <w:szCs w:val="26"/>
        </w:rPr>
        <w:tab/>
      </w:r>
      <w:r w:rsidR="00F90DBF">
        <w:rPr>
          <w:b/>
          <w:bCs/>
          <w:sz w:val="26"/>
          <w:szCs w:val="26"/>
        </w:rPr>
        <w:t xml:space="preserve">       </w:t>
      </w:r>
      <w:r w:rsidRPr="0084121F">
        <w:rPr>
          <w:b/>
          <w:bCs/>
          <w:sz w:val="26"/>
          <w:szCs w:val="26"/>
        </w:rPr>
        <w:t>Page</w:t>
      </w:r>
    </w:p>
    <w:p w:rsidR="00F252F7" w:rsidRPr="0084121F" w:rsidRDefault="00F252F7" w:rsidP="00F252F7">
      <w:pPr>
        <w:pStyle w:val="NoSpacing"/>
        <w:rPr>
          <w:b/>
          <w:bCs/>
          <w:sz w:val="26"/>
          <w:szCs w:val="26"/>
        </w:rPr>
      </w:pPr>
    </w:p>
    <w:p w:rsidR="002620BC" w:rsidRPr="0084121F" w:rsidRDefault="00893FFF" w:rsidP="00F252F7">
      <w:pPr>
        <w:pStyle w:val="NoSpacing"/>
        <w:rPr>
          <w:sz w:val="26"/>
          <w:szCs w:val="26"/>
        </w:rPr>
      </w:pPr>
      <w:r w:rsidRPr="0084121F">
        <w:rPr>
          <w:sz w:val="26"/>
          <w:szCs w:val="26"/>
        </w:rPr>
        <w:t xml:space="preserve"> 1.</w:t>
      </w:r>
      <w:r w:rsidRPr="0084121F">
        <w:rPr>
          <w:sz w:val="26"/>
          <w:szCs w:val="26"/>
        </w:rPr>
        <w:tab/>
      </w:r>
      <w:r w:rsidR="006D73D2" w:rsidRPr="0084121F">
        <w:rPr>
          <w:sz w:val="26"/>
          <w:szCs w:val="26"/>
        </w:rPr>
        <w:tab/>
      </w:r>
      <w:r w:rsidR="006F75A2">
        <w:rPr>
          <w:sz w:val="26"/>
          <w:szCs w:val="26"/>
        </w:rPr>
        <w:t>Foreword</w:t>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r>
      <w:r w:rsidR="006F75A2">
        <w:rPr>
          <w:sz w:val="26"/>
          <w:szCs w:val="26"/>
        </w:rPr>
        <w:tab/>
        <w:t>6</w:t>
      </w:r>
    </w:p>
    <w:p w:rsidR="00F252F7" w:rsidRPr="0084121F" w:rsidRDefault="00F252F7" w:rsidP="00F252F7">
      <w:pPr>
        <w:pStyle w:val="NoSpacing"/>
        <w:rPr>
          <w:sz w:val="26"/>
          <w:szCs w:val="26"/>
        </w:rPr>
      </w:pPr>
    </w:p>
    <w:p w:rsidR="002620BC" w:rsidRPr="0084121F" w:rsidRDefault="002620BC" w:rsidP="00F252F7">
      <w:pPr>
        <w:pStyle w:val="NoSpacing"/>
        <w:rPr>
          <w:sz w:val="26"/>
          <w:szCs w:val="26"/>
        </w:rPr>
      </w:pPr>
      <w:r w:rsidRPr="0084121F">
        <w:rPr>
          <w:sz w:val="26"/>
          <w:szCs w:val="26"/>
        </w:rPr>
        <w:t xml:space="preserve"> 2.  </w:t>
      </w:r>
      <w:r w:rsidRPr="0084121F">
        <w:rPr>
          <w:sz w:val="26"/>
          <w:szCs w:val="26"/>
        </w:rPr>
        <w:tab/>
      </w:r>
      <w:r w:rsidRPr="0084121F">
        <w:rPr>
          <w:sz w:val="26"/>
          <w:szCs w:val="26"/>
        </w:rPr>
        <w:tab/>
      </w:r>
      <w:r w:rsidR="0081628C" w:rsidRPr="0084121F">
        <w:rPr>
          <w:sz w:val="26"/>
          <w:szCs w:val="26"/>
        </w:rPr>
        <w:t xml:space="preserve">Chapter 1 </w:t>
      </w:r>
      <w:r w:rsidR="0081628C" w:rsidRPr="0084121F">
        <w:rPr>
          <w:sz w:val="26"/>
          <w:szCs w:val="26"/>
        </w:rPr>
        <w:tab/>
      </w:r>
      <w:r w:rsidR="0081628C" w:rsidRPr="0084121F">
        <w:rPr>
          <w:sz w:val="26"/>
          <w:szCs w:val="26"/>
        </w:rPr>
        <w:tab/>
        <w:t>Introduction</w:t>
      </w:r>
      <w:r w:rsidR="0081628C" w:rsidRPr="0084121F">
        <w:rPr>
          <w:sz w:val="26"/>
          <w:szCs w:val="26"/>
        </w:rPr>
        <w:tab/>
      </w:r>
      <w:r w:rsidR="0081628C" w:rsidRPr="0084121F">
        <w:rPr>
          <w:sz w:val="26"/>
          <w:szCs w:val="26"/>
        </w:rPr>
        <w:tab/>
      </w:r>
      <w:r w:rsidR="0081628C" w:rsidRPr="0084121F">
        <w:rPr>
          <w:sz w:val="26"/>
          <w:szCs w:val="26"/>
        </w:rPr>
        <w:tab/>
      </w:r>
      <w:r w:rsidR="0081628C" w:rsidRPr="0084121F">
        <w:rPr>
          <w:sz w:val="26"/>
          <w:szCs w:val="26"/>
        </w:rPr>
        <w:tab/>
      </w:r>
      <w:r w:rsidR="0081628C" w:rsidRPr="0084121F">
        <w:rPr>
          <w:sz w:val="26"/>
          <w:szCs w:val="26"/>
        </w:rPr>
        <w:tab/>
      </w:r>
      <w:r w:rsidR="00F252F7" w:rsidRPr="0084121F">
        <w:rPr>
          <w:sz w:val="26"/>
          <w:szCs w:val="26"/>
        </w:rPr>
        <w:t xml:space="preserve">               </w:t>
      </w:r>
      <w:r w:rsidR="0081628C" w:rsidRPr="0084121F">
        <w:rPr>
          <w:sz w:val="26"/>
          <w:szCs w:val="26"/>
        </w:rPr>
        <w:tab/>
      </w:r>
      <w:r w:rsidR="0081628C" w:rsidRPr="0084121F">
        <w:rPr>
          <w:sz w:val="26"/>
          <w:szCs w:val="26"/>
        </w:rPr>
        <w:tab/>
      </w:r>
      <w:r w:rsidR="006F75A2">
        <w:rPr>
          <w:sz w:val="26"/>
          <w:szCs w:val="26"/>
        </w:rPr>
        <w:t>9</w:t>
      </w:r>
    </w:p>
    <w:p w:rsidR="00F252F7" w:rsidRPr="0084121F" w:rsidRDefault="00F252F7"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3.</w:t>
      </w:r>
      <w:r w:rsidRPr="0084121F">
        <w:rPr>
          <w:sz w:val="26"/>
          <w:szCs w:val="26"/>
        </w:rPr>
        <w:tab/>
      </w:r>
      <w:r w:rsidRPr="0084121F">
        <w:rPr>
          <w:sz w:val="26"/>
          <w:szCs w:val="26"/>
        </w:rPr>
        <w:tab/>
        <w:t>Chapter 2</w:t>
      </w:r>
      <w:r w:rsidR="00893FFF" w:rsidRPr="0084121F">
        <w:rPr>
          <w:sz w:val="26"/>
          <w:szCs w:val="26"/>
        </w:rPr>
        <w:tab/>
      </w:r>
      <w:r w:rsidRPr="0084121F">
        <w:rPr>
          <w:sz w:val="26"/>
          <w:szCs w:val="26"/>
        </w:rPr>
        <w:tab/>
        <w:t>Who are the predestined?</w:t>
      </w:r>
      <w:r w:rsidRPr="0084121F">
        <w:rPr>
          <w:sz w:val="26"/>
          <w:szCs w:val="26"/>
        </w:rPr>
        <w:tab/>
      </w:r>
      <w:r w:rsidRPr="0084121F">
        <w:rPr>
          <w:sz w:val="26"/>
          <w:szCs w:val="26"/>
        </w:rPr>
        <w:tab/>
      </w:r>
      <w:r w:rsidR="00F252F7" w:rsidRPr="0084121F">
        <w:rPr>
          <w:sz w:val="26"/>
          <w:szCs w:val="26"/>
        </w:rPr>
        <w:t xml:space="preserve">               </w:t>
      </w:r>
      <w:r w:rsidR="006F75A2">
        <w:rPr>
          <w:sz w:val="26"/>
          <w:szCs w:val="26"/>
        </w:rPr>
        <w:tab/>
      </w:r>
      <w:r w:rsidR="006F75A2">
        <w:rPr>
          <w:sz w:val="26"/>
          <w:szCs w:val="26"/>
        </w:rPr>
        <w:tab/>
        <w:t xml:space="preserve">          12</w:t>
      </w:r>
    </w:p>
    <w:p w:rsidR="00F252F7" w:rsidRPr="0084121F" w:rsidRDefault="00F252F7"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4. </w:t>
      </w:r>
      <w:r w:rsidRPr="0084121F">
        <w:rPr>
          <w:sz w:val="26"/>
          <w:szCs w:val="26"/>
        </w:rPr>
        <w:tab/>
      </w:r>
      <w:r w:rsidRPr="0084121F">
        <w:rPr>
          <w:sz w:val="26"/>
          <w:szCs w:val="26"/>
        </w:rPr>
        <w:tab/>
        <w:t>Chapter 3</w:t>
      </w:r>
      <w:r w:rsidR="00893FFF" w:rsidRPr="0084121F">
        <w:rPr>
          <w:sz w:val="26"/>
          <w:szCs w:val="26"/>
        </w:rPr>
        <w:tab/>
      </w:r>
      <w:r w:rsidR="00893FFF" w:rsidRPr="0084121F">
        <w:rPr>
          <w:sz w:val="26"/>
          <w:szCs w:val="26"/>
        </w:rPr>
        <w:tab/>
        <w:t>Once-Born v</w:t>
      </w:r>
      <w:r w:rsidR="002B0B47" w:rsidRPr="0084121F">
        <w:rPr>
          <w:sz w:val="26"/>
          <w:szCs w:val="26"/>
        </w:rPr>
        <w:t>ersu</w:t>
      </w:r>
      <w:r w:rsidR="00893FFF" w:rsidRPr="0084121F">
        <w:rPr>
          <w:sz w:val="26"/>
          <w:szCs w:val="26"/>
        </w:rPr>
        <w:t>s the Twice-Born</w:t>
      </w:r>
      <w:r w:rsidR="00893FFF" w:rsidRPr="0084121F">
        <w:rPr>
          <w:sz w:val="26"/>
          <w:szCs w:val="26"/>
        </w:rPr>
        <w:tab/>
      </w:r>
      <w:r w:rsidR="00893FFF" w:rsidRPr="0084121F">
        <w:rPr>
          <w:sz w:val="26"/>
          <w:szCs w:val="26"/>
        </w:rPr>
        <w:tab/>
      </w:r>
      <w:r w:rsidR="00F252F7" w:rsidRPr="0084121F">
        <w:rPr>
          <w:sz w:val="26"/>
          <w:szCs w:val="26"/>
        </w:rPr>
        <w:t xml:space="preserve">                             </w:t>
      </w:r>
      <w:r w:rsidR="006F75A2">
        <w:rPr>
          <w:sz w:val="26"/>
          <w:szCs w:val="26"/>
        </w:rPr>
        <w:t xml:space="preserve">      20</w:t>
      </w:r>
    </w:p>
    <w:p w:rsidR="00F252F7" w:rsidRPr="0084121F" w:rsidRDefault="00F252F7"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5.</w:t>
      </w:r>
      <w:r w:rsidRPr="0084121F">
        <w:rPr>
          <w:sz w:val="26"/>
          <w:szCs w:val="26"/>
        </w:rPr>
        <w:tab/>
      </w:r>
      <w:r w:rsidRPr="0084121F">
        <w:rPr>
          <w:sz w:val="26"/>
          <w:szCs w:val="26"/>
        </w:rPr>
        <w:tab/>
        <w:t>Chapter 4</w:t>
      </w:r>
      <w:r w:rsidR="004158D9">
        <w:rPr>
          <w:sz w:val="26"/>
          <w:szCs w:val="26"/>
        </w:rPr>
        <w:tab/>
      </w:r>
      <w:r w:rsidR="004158D9">
        <w:rPr>
          <w:sz w:val="26"/>
          <w:szCs w:val="26"/>
        </w:rPr>
        <w:tab/>
        <w:t>Why did Jesus have twelve L</w:t>
      </w:r>
      <w:r w:rsidR="00893FFF" w:rsidRPr="0084121F">
        <w:rPr>
          <w:sz w:val="26"/>
          <w:szCs w:val="26"/>
        </w:rPr>
        <w:t>abourers?</w:t>
      </w:r>
      <w:r w:rsidR="00893FFF" w:rsidRPr="0084121F">
        <w:rPr>
          <w:sz w:val="26"/>
          <w:szCs w:val="26"/>
        </w:rPr>
        <w:tab/>
      </w:r>
      <w:r w:rsidR="00E81DD9" w:rsidRPr="0084121F">
        <w:rPr>
          <w:sz w:val="26"/>
          <w:szCs w:val="26"/>
        </w:rPr>
        <w:t xml:space="preserve">                                   </w:t>
      </w:r>
      <w:r w:rsidR="00893FFF" w:rsidRPr="0084121F">
        <w:rPr>
          <w:sz w:val="26"/>
          <w:szCs w:val="26"/>
        </w:rPr>
        <w:t>2</w:t>
      </w:r>
      <w:r w:rsidR="006F75A2">
        <w:rPr>
          <w:sz w:val="26"/>
          <w:szCs w:val="26"/>
        </w:rPr>
        <w:t>5</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6.</w:t>
      </w:r>
      <w:r w:rsidRPr="0084121F">
        <w:rPr>
          <w:sz w:val="26"/>
          <w:szCs w:val="26"/>
        </w:rPr>
        <w:tab/>
      </w:r>
      <w:r w:rsidRPr="0084121F">
        <w:rPr>
          <w:sz w:val="26"/>
          <w:szCs w:val="26"/>
        </w:rPr>
        <w:tab/>
        <w:t>Chapter 5</w:t>
      </w:r>
      <w:r w:rsidR="006D73D2" w:rsidRPr="0084121F">
        <w:rPr>
          <w:sz w:val="26"/>
          <w:szCs w:val="26"/>
        </w:rPr>
        <w:tab/>
      </w:r>
      <w:r w:rsidR="006D73D2" w:rsidRPr="0084121F">
        <w:rPr>
          <w:sz w:val="26"/>
          <w:szCs w:val="26"/>
        </w:rPr>
        <w:tab/>
        <w:t>Age for Gospel</w:t>
      </w:r>
      <w:r w:rsidR="006D73D2" w:rsidRPr="0084121F">
        <w:rPr>
          <w:sz w:val="26"/>
          <w:szCs w:val="26"/>
        </w:rPr>
        <w:tab/>
      </w:r>
      <w:r w:rsidR="00E81DD9" w:rsidRPr="0084121F">
        <w:rPr>
          <w:sz w:val="26"/>
          <w:szCs w:val="26"/>
        </w:rPr>
        <w:t xml:space="preserve">                </w:t>
      </w:r>
      <w:r w:rsidR="006F75A2">
        <w:rPr>
          <w:sz w:val="26"/>
          <w:szCs w:val="26"/>
        </w:rPr>
        <w:tab/>
      </w:r>
      <w:r w:rsidR="006F75A2">
        <w:rPr>
          <w:sz w:val="26"/>
          <w:szCs w:val="26"/>
        </w:rPr>
        <w:tab/>
      </w:r>
      <w:r w:rsidR="006F75A2">
        <w:rPr>
          <w:sz w:val="26"/>
          <w:szCs w:val="26"/>
        </w:rPr>
        <w:tab/>
      </w:r>
      <w:r w:rsidR="006F75A2">
        <w:rPr>
          <w:sz w:val="26"/>
          <w:szCs w:val="26"/>
        </w:rPr>
        <w:tab/>
        <w:t xml:space="preserve">           </w:t>
      </w:r>
      <w:r w:rsidR="006D73D2" w:rsidRPr="0084121F">
        <w:rPr>
          <w:sz w:val="26"/>
          <w:szCs w:val="26"/>
        </w:rPr>
        <w:t>3</w:t>
      </w:r>
      <w:r w:rsidR="006F75A2">
        <w:rPr>
          <w:sz w:val="26"/>
          <w:szCs w:val="26"/>
        </w:rPr>
        <w:t>4</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7.</w:t>
      </w:r>
      <w:r w:rsidRPr="0084121F">
        <w:rPr>
          <w:sz w:val="26"/>
          <w:szCs w:val="26"/>
        </w:rPr>
        <w:tab/>
      </w:r>
      <w:r w:rsidRPr="0084121F">
        <w:rPr>
          <w:sz w:val="26"/>
          <w:szCs w:val="26"/>
        </w:rPr>
        <w:tab/>
        <w:t>Chapter 6.</w:t>
      </w:r>
      <w:r w:rsidR="006D73D2" w:rsidRPr="0084121F">
        <w:rPr>
          <w:sz w:val="26"/>
          <w:szCs w:val="26"/>
        </w:rPr>
        <w:tab/>
      </w:r>
      <w:r w:rsidR="006D73D2" w:rsidRPr="0084121F">
        <w:rPr>
          <w:sz w:val="26"/>
          <w:szCs w:val="26"/>
        </w:rPr>
        <w:tab/>
        <w:t>Belief and Faith</w:t>
      </w:r>
      <w:r w:rsidR="006D73D2" w:rsidRPr="0084121F">
        <w:rPr>
          <w:sz w:val="26"/>
          <w:szCs w:val="26"/>
        </w:rPr>
        <w:tab/>
      </w:r>
      <w:r w:rsidR="006D73D2" w:rsidRPr="0084121F">
        <w:rPr>
          <w:sz w:val="26"/>
          <w:szCs w:val="26"/>
        </w:rPr>
        <w:tab/>
      </w:r>
      <w:r w:rsidR="006D73D2" w:rsidRPr="0084121F">
        <w:rPr>
          <w:sz w:val="26"/>
          <w:szCs w:val="26"/>
        </w:rPr>
        <w:tab/>
      </w:r>
      <w:r w:rsidR="00E81DD9" w:rsidRPr="0084121F">
        <w:rPr>
          <w:sz w:val="26"/>
          <w:szCs w:val="26"/>
        </w:rPr>
        <w:t xml:space="preserve">                        </w:t>
      </w:r>
      <w:r w:rsidR="0084121F">
        <w:rPr>
          <w:sz w:val="26"/>
          <w:szCs w:val="26"/>
        </w:rPr>
        <w:tab/>
      </w:r>
      <w:r w:rsidR="0084121F">
        <w:rPr>
          <w:sz w:val="26"/>
          <w:szCs w:val="26"/>
        </w:rPr>
        <w:tab/>
        <w:t xml:space="preserve">           </w:t>
      </w:r>
      <w:r w:rsidR="006D73D2" w:rsidRPr="0084121F">
        <w:rPr>
          <w:sz w:val="26"/>
          <w:szCs w:val="26"/>
        </w:rPr>
        <w:t>3</w:t>
      </w:r>
      <w:r w:rsidR="006F75A2">
        <w:rPr>
          <w:sz w:val="26"/>
          <w:szCs w:val="26"/>
        </w:rPr>
        <w:t>8</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8.</w:t>
      </w:r>
      <w:r w:rsidRPr="0084121F">
        <w:rPr>
          <w:sz w:val="26"/>
          <w:szCs w:val="26"/>
        </w:rPr>
        <w:tab/>
      </w:r>
      <w:r w:rsidRPr="0084121F">
        <w:rPr>
          <w:sz w:val="26"/>
          <w:szCs w:val="26"/>
        </w:rPr>
        <w:tab/>
        <w:t>Chapter 7.</w:t>
      </w:r>
      <w:r w:rsidR="006D73D2" w:rsidRPr="0084121F">
        <w:rPr>
          <w:sz w:val="26"/>
          <w:szCs w:val="26"/>
        </w:rPr>
        <w:tab/>
      </w:r>
      <w:r w:rsidR="006D73D2" w:rsidRPr="0084121F">
        <w:rPr>
          <w:sz w:val="26"/>
          <w:szCs w:val="26"/>
        </w:rPr>
        <w:tab/>
        <w:t>Flesh versus Spirit</w:t>
      </w:r>
      <w:r w:rsidR="006D73D2" w:rsidRPr="0084121F">
        <w:rPr>
          <w:sz w:val="26"/>
          <w:szCs w:val="26"/>
        </w:rPr>
        <w:tab/>
      </w:r>
      <w:r w:rsidR="006D73D2" w:rsidRPr="0084121F">
        <w:rPr>
          <w:sz w:val="26"/>
          <w:szCs w:val="26"/>
        </w:rPr>
        <w:tab/>
      </w:r>
      <w:r w:rsidR="00E81DD9" w:rsidRPr="0084121F">
        <w:rPr>
          <w:sz w:val="26"/>
          <w:szCs w:val="26"/>
        </w:rPr>
        <w:t xml:space="preserve">                </w:t>
      </w:r>
      <w:r w:rsidR="006F75A2">
        <w:rPr>
          <w:sz w:val="26"/>
          <w:szCs w:val="26"/>
        </w:rPr>
        <w:tab/>
      </w:r>
      <w:r w:rsidR="006F75A2">
        <w:rPr>
          <w:sz w:val="26"/>
          <w:szCs w:val="26"/>
        </w:rPr>
        <w:tab/>
      </w:r>
      <w:r w:rsidR="006F75A2">
        <w:rPr>
          <w:sz w:val="26"/>
          <w:szCs w:val="26"/>
        </w:rPr>
        <w:tab/>
        <w:t xml:space="preserve">            42</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 9.</w:t>
      </w:r>
      <w:r w:rsidRPr="0084121F">
        <w:rPr>
          <w:sz w:val="26"/>
          <w:szCs w:val="26"/>
        </w:rPr>
        <w:tab/>
      </w:r>
      <w:r w:rsidRPr="0084121F">
        <w:rPr>
          <w:sz w:val="26"/>
          <w:szCs w:val="26"/>
        </w:rPr>
        <w:tab/>
        <w:t>Chapter 8.</w:t>
      </w:r>
      <w:r w:rsidR="0077566A" w:rsidRPr="0084121F">
        <w:rPr>
          <w:sz w:val="26"/>
          <w:szCs w:val="26"/>
        </w:rPr>
        <w:tab/>
      </w:r>
      <w:r w:rsidR="0077566A" w:rsidRPr="0084121F">
        <w:rPr>
          <w:sz w:val="26"/>
          <w:szCs w:val="26"/>
        </w:rPr>
        <w:tab/>
        <w:t>Two Covenants</w:t>
      </w:r>
      <w:r w:rsidR="0077566A" w:rsidRPr="0084121F">
        <w:rPr>
          <w:sz w:val="26"/>
          <w:szCs w:val="26"/>
        </w:rPr>
        <w:tab/>
      </w:r>
      <w:r w:rsidR="00E81DD9" w:rsidRPr="0084121F">
        <w:rPr>
          <w:sz w:val="26"/>
          <w:szCs w:val="26"/>
        </w:rPr>
        <w:t xml:space="preserve">             </w:t>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t>4</w:t>
      </w:r>
      <w:r w:rsidR="006F75A2">
        <w:rPr>
          <w:sz w:val="26"/>
          <w:szCs w:val="26"/>
        </w:rPr>
        <w:t>7</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0.</w:t>
      </w:r>
      <w:r w:rsidRPr="0084121F">
        <w:rPr>
          <w:sz w:val="26"/>
          <w:szCs w:val="26"/>
        </w:rPr>
        <w:tab/>
      </w:r>
      <w:r w:rsidRPr="0084121F">
        <w:rPr>
          <w:sz w:val="26"/>
          <w:szCs w:val="26"/>
        </w:rPr>
        <w:tab/>
        <w:t>Chapter 9.</w:t>
      </w:r>
      <w:r w:rsidR="0077566A" w:rsidRPr="0084121F">
        <w:rPr>
          <w:sz w:val="26"/>
          <w:szCs w:val="26"/>
        </w:rPr>
        <w:tab/>
      </w:r>
      <w:r w:rsidR="0077566A" w:rsidRPr="0084121F">
        <w:rPr>
          <w:sz w:val="26"/>
          <w:szCs w:val="26"/>
        </w:rPr>
        <w:tab/>
        <w:t>The Hajj</w:t>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6F75A2">
        <w:rPr>
          <w:sz w:val="26"/>
          <w:szCs w:val="26"/>
        </w:rPr>
        <w:t>51</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1.</w:t>
      </w:r>
      <w:r w:rsidRPr="0084121F">
        <w:rPr>
          <w:sz w:val="26"/>
          <w:szCs w:val="26"/>
        </w:rPr>
        <w:tab/>
      </w:r>
      <w:r w:rsidRPr="0084121F">
        <w:rPr>
          <w:sz w:val="26"/>
          <w:szCs w:val="26"/>
        </w:rPr>
        <w:tab/>
        <w:t>Chapter 10.</w:t>
      </w:r>
      <w:r w:rsidR="0077566A" w:rsidRPr="0084121F">
        <w:rPr>
          <w:sz w:val="26"/>
          <w:szCs w:val="26"/>
        </w:rPr>
        <w:t xml:space="preserve">         </w:t>
      </w:r>
      <w:r w:rsidR="00E81DD9" w:rsidRPr="0084121F">
        <w:rPr>
          <w:sz w:val="26"/>
          <w:szCs w:val="26"/>
        </w:rPr>
        <w:tab/>
      </w:r>
      <w:r w:rsidR="0077566A" w:rsidRPr="0084121F">
        <w:rPr>
          <w:sz w:val="26"/>
          <w:szCs w:val="26"/>
        </w:rPr>
        <w:t>Circumcision</w:t>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77566A" w:rsidRPr="0084121F">
        <w:rPr>
          <w:sz w:val="26"/>
          <w:szCs w:val="26"/>
        </w:rPr>
        <w:tab/>
      </w:r>
      <w:r w:rsidR="0084121F">
        <w:rPr>
          <w:sz w:val="26"/>
          <w:szCs w:val="26"/>
        </w:rPr>
        <w:t xml:space="preserve">            </w:t>
      </w:r>
      <w:r w:rsidR="006F75A2">
        <w:rPr>
          <w:sz w:val="26"/>
          <w:szCs w:val="26"/>
        </w:rPr>
        <w:t>60</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 xml:space="preserve">12. </w:t>
      </w:r>
      <w:r w:rsidRPr="0084121F">
        <w:rPr>
          <w:sz w:val="26"/>
          <w:szCs w:val="26"/>
        </w:rPr>
        <w:tab/>
      </w:r>
      <w:r w:rsidRPr="0084121F">
        <w:rPr>
          <w:sz w:val="26"/>
          <w:szCs w:val="26"/>
        </w:rPr>
        <w:tab/>
        <w:t>Chapter 11.</w:t>
      </w:r>
      <w:r w:rsidR="001D7441" w:rsidRPr="0084121F">
        <w:rPr>
          <w:sz w:val="26"/>
          <w:szCs w:val="26"/>
        </w:rPr>
        <w:tab/>
      </w:r>
      <w:r w:rsidR="00E81DD9" w:rsidRPr="0084121F">
        <w:rPr>
          <w:sz w:val="26"/>
          <w:szCs w:val="26"/>
        </w:rPr>
        <w:tab/>
      </w:r>
      <w:r w:rsidR="001D7441" w:rsidRPr="0084121F">
        <w:rPr>
          <w:sz w:val="26"/>
          <w:szCs w:val="26"/>
        </w:rPr>
        <w:t>Baptisms of John and Jesus</w:t>
      </w:r>
      <w:r w:rsidR="001D7441" w:rsidRPr="0084121F">
        <w:rPr>
          <w:sz w:val="26"/>
          <w:szCs w:val="26"/>
        </w:rPr>
        <w:tab/>
      </w:r>
      <w:r w:rsidR="001D7441" w:rsidRPr="0084121F">
        <w:rPr>
          <w:sz w:val="26"/>
          <w:szCs w:val="26"/>
        </w:rPr>
        <w:tab/>
      </w:r>
      <w:r w:rsidR="001D7441" w:rsidRPr="0084121F">
        <w:rPr>
          <w:sz w:val="26"/>
          <w:szCs w:val="26"/>
        </w:rPr>
        <w:tab/>
      </w:r>
      <w:r w:rsidR="001D7441" w:rsidRPr="0084121F">
        <w:rPr>
          <w:sz w:val="26"/>
          <w:szCs w:val="26"/>
        </w:rPr>
        <w:tab/>
      </w:r>
      <w:r w:rsidR="001D7441" w:rsidRPr="0084121F">
        <w:rPr>
          <w:sz w:val="26"/>
          <w:szCs w:val="26"/>
        </w:rPr>
        <w:tab/>
      </w:r>
      <w:r w:rsidR="0084121F">
        <w:rPr>
          <w:sz w:val="26"/>
          <w:szCs w:val="26"/>
        </w:rPr>
        <w:t xml:space="preserve">            </w:t>
      </w:r>
      <w:r w:rsidR="006F75A2">
        <w:rPr>
          <w:sz w:val="26"/>
          <w:szCs w:val="26"/>
        </w:rPr>
        <w:t>63</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3.</w:t>
      </w:r>
      <w:r w:rsidRPr="0084121F">
        <w:rPr>
          <w:sz w:val="26"/>
          <w:szCs w:val="26"/>
        </w:rPr>
        <w:tab/>
      </w:r>
      <w:r w:rsidRPr="0084121F">
        <w:rPr>
          <w:sz w:val="26"/>
          <w:szCs w:val="26"/>
        </w:rPr>
        <w:tab/>
        <w:t>Chapter 12.</w:t>
      </w:r>
      <w:r w:rsidR="001D7441" w:rsidRPr="0084121F">
        <w:rPr>
          <w:sz w:val="26"/>
          <w:szCs w:val="26"/>
        </w:rPr>
        <w:tab/>
      </w:r>
      <w:r w:rsidR="00E81DD9" w:rsidRPr="0084121F">
        <w:rPr>
          <w:sz w:val="26"/>
          <w:szCs w:val="26"/>
        </w:rPr>
        <w:tab/>
      </w:r>
      <w:r w:rsidR="001D7441" w:rsidRPr="0084121F">
        <w:rPr>
          <w:sz w:val="26"/>
          <w:szCs w:val="26"/>
        </w:rPr>
        <w:t>Swastika and the Four Ages</w:t>
      </w:r>
      <w:r w:rsidR="001D7441" w:rsidRPr="0084121F">
        <w:rPr>
          <w:sz w:val="26"/>
          <w:szCs w:val="26"/>
        </w:rPr>
        <w:tab/>
      </w:r>
      <w:r w:rsidR="001D7441" w:rsidRPr="0084121F">
        <w:rPr>
          <w:sz w:val="26"/>
          <w:szCs w:val="26"/>
        </w:rPr>
        <w:tab/>
      </w:r>
      <w:r w:rsidR="001D7441" w:rsidRPr="0084121F">
        <w:rPr>
          <w:sz w:val="26"/>
          <w:szCs w:val="26"/>
        </w:rPr>
        <w:tab/>
      </w:r>
      <w:r w:rsidR="00F13887">
        <w:rPr>
          <w:sz w:val="26"/>
          <w:szCs w:val="26"/>
        </w:rPr>
        <w:t xml:space="preserve">           </w:t>
      </w:r>
      <w:r w:rsidR="006F75A2">
        <w:rPr>
          <w:sz w:val="26"/>
          <w:szCs w:val="26"/>
        </w:rPr>
        <w:t xml:space="preserve">              71</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4.</w:t>
      </w:r>
      <w:r w:rsidRPr="0084121F">
        <w:rPr>
          <w:sz w:val="26"/>
          <w:szCs w:val="26"/>
        </w:rPr>
        <w:tab/>
      </w:r>
      <w:r w:rsidRPr="0084121F">
        <w:rPr>
          <w:sz w:val="26"/>
          <w:szCs w:val="26"/>
        </w:rPr>
        <w:tab/>
        <w:t>Chapter 13.</w:t>
      </w:r>
      <w:r w:rsidR="001D7441" w:rsidRPr="0084121F">
        <w:rPr>
          <w:sz w:val="26"/>
          <w:szCs w:val="26"/>
        </w:rPr>
        <w:tab/>
      </w:r>
      <w:r w:rsidR="00E81DD9" w:rsidRPr="0084121F">
        <w:rPr>
          <w:sz w:val="26"/>
          <w:szCs w:val="26"/>
        </w:rPr>
        <w:tab/>
      </w:r>
      <w:r w:rsidR="001D7441" w:rsidRPr="0084121F">
        <w:rPr>
          <w:sz w:val="26"/>
          <w:szCs w:val="26"/>
        </w:rPr>
        <w:t>The Chosen People</w:t>
      </w:r>
      <w:r w:rsidR="001D7441" w:rsidRPr="0084121F">
        <w:rPr>
          <w:sz w:val="26"/>
          <w:szCs w:val="26"/>
        </w:rPr>
        <w:tab/>
      </w:r>
      <w:r w:rsidR="001D7441" w:rsidRPr="0084121F">
        <w:rPr>
          <w:sz w:val="26"/>
          <w:szCs w:val="26"/>
        </w:rPr>
        <w:tab/>
      </w:r>
      <w:r w:rsidR="001D7441" w:rsidRPr="0084121F">
        <w:rPr>
          <w:sz w:val="26"/>
          <w:szCs w:val="26"/>
        </w:rPr>
        <w:tab/>
      </w:r>
      <w:r w:rsidR="001D7441" w:rsidRPr="0084121F">
        <w:rPr>
          <w:sz w:val="26"/>
          <w:szCs w:val="26"/>
        </w:rPr>
        <w:tab/>
      </w:r>
      <w:r w:rsidR="00F13887">
        <w:rPr>
          <w:sz w:val="26"/>
          <w:szCs w:val="26"/>
        </w:rPr>
        <w:t xml:space="preserve">          </w:t>
      </w:r>
      <w:r w:rsidR="001D7441" w:rsidRPr="0084121F">
        <w:rPr>
          <w:sz w:val="26"/>
          <w:szCs w:val="26"/>
        </w:rPr>
        <w:t xml:space="preserve">     </w:t>
      </w:r>
      <w:r w:rsidR="00E81DD9" w:rsidRPr="0084121F">
        <w:rPr>
          <w:sz w:val="26"/>
          <w:szCs w:val="26"/>
        </w:rPr>
        <w:t xml:space="preserve">                      </w:t>
      </w:r>
      <w:r w:rsidR="00C45257">
        <w:rPr>
          <w:sz w:val="26"/>
          <w:szCs w:val="26"/>
        </w:rPr>
        <w:t>7</w:t>
      </w:r>
      <w:r w:rsidR="006F75A2">
        <w:rPr>
          <w:sz w:val="26"/>
          <w:szCs w:val="26"/>
        </w:rPr>
        <w:t>7</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5.</w:t>
      </w:r>
      <w:r w:rsidRPr="0084121F">
        <w:rPr>
          <w:sz w:val="26"/>
          <w:szCs w:val="26"/>
        </w:rPr>
        <w:tab/>
      </w:r>
      <w:r w:rsidRPr="0084121F">
        <w:rPr>
          <w:sz w:val="26"/>
          <w:szCs w:val="26"/>
        </w:rPr>
        <w:tab/>
        <w:t>Chapter 14.</w:t>
      </w:r>
      <w:r w:rsidR="001D7441" w:rsidRPr="0084121F">
        <w:rPr>
          <w:sz w:val="26"/>
          <w:szCs w:val="26"/>
        </w:rPr>
        <w:tab/>
      </w:r>
      <w:r w:rsidR="00E81DD9" w:rsidRPr="0084121F">
        <w:rPr>
          <w:sz w:val="26"/>
          <w:szCs w:val="26"/>
        </w:rPr>
        <w:tab/>
      </w:r>
      <w:r w:rsidR="001D7441" w:rsidRPr="0084121F">
        <w:rPr>
          <w:sz w:val="26"/>
          <w:szCs w:val="26"/>
        </w:rPr>
        <w:t>Gnostic Trinity and Gospel</w:t>
      </w:r>
      <w:r w:rsidR="001D7441" w:rsidRPr="0084121F">
        <w:rPr>
          <w:sz w:val="26"/>
          <w:szCs w:val="26"/>
        </w:rPr>
        <w:tab/>
      </w:r>
      <w:r w:rsidR="001D7441" w:rsidRPr="0084121F">
        <w:rPr>
          <w:sz w:val="26"/>
          <w:szCs w:val="26"/>
        </w:rPr>
        <w:tab/>
      </w:r>
      <w:r w:rsidR="00F13887">
        <w:rPr>
          <w:sz w:val="26"/>
          <w:szCs w:val="26"/>
        </w:rPr>
        <w:t xml:space="preserve">            </w:t>
      </w:r>
      <w:r w:rsidR="001D7441" w:rsidRPr="0084121F">
        <w:rPr>
          <w:sz w:val="26"/>
          <w:szCs w:val="26"/>
        </w:rPr>
        <w:tab/>
      </w:r>
      <w:r w:rsidR="001D7441" w:rsidRPr="0084121F">
        <w:rPr>
          <w:sz w:val="26"/>
          <w:szCs w:val="26"/>
        </w:rPr>
        <w:tab/>
      </w:r>
      <w:r w:rsidR="00E81DD9" w:rsidRPr="0084121F">
        <w:rPr>
          <w:sz w:val="26"/>
          <w:szCs w:val="26"/>
        </w:rPr>
        <w:t xml:space="preserve">                </w:t>
      </w:r>
      <w:r w:rsidR="00F13887">
        <w:rPr>
          <w:sz w:val="26"/>
          <w:szCs w:val="26"/>
        </w:rPr>
        <w:t xml:space="preserve">         </w:t>
      </w:r>
      <w:r w:rsidR="00C45257">
        <w:rPr>
          <w:sz w:val="26"/>
          <w:szCs w:val="26"/>
        </w:rPr>
        <w:t>8</w:t>
      </w:r>
      <w:r w:rsidR="006F75A2">
        <w:rPr>
          <w:sz w:val="26"/>
          <w:szCs w:val="26"/>
        </w:rPr>
        <w:t>6</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6.</w:t>
      </w:r>
      <w:r w:rsidRPr="0084121F">
        <w:rPr>
          <w:sz w:val="26"/>
          <w:szCs w:val="26"/>
        </w:rPr>
        <w:tab/>
      </w:r>
      <w:r w:rsidRPr="0084121F">
        <w:rPr>
          <w:sz w:val="26"/>
          <w:szCs w:val="26"/>
        </w:rPr>
        <w:tab/>
        <w:t>Chapter 15.</w:t>
      </w:r>
      <w:r w:rsidR="001D7441" w:rsidRPr="0084121F">
        <w:rPr>
          <w:sz w:val="26"/>
          <w:szCs w:val="26"/>
        </w:rPr>
        <w:tab/>
      </w:r>
      <w:r w:rsidR="00E81DD9" w:rsidRPr="0084121F">
        <w:rPr>
          <w:sz w:val="26"/>
          <w:szCs w:val="26"/>
        </w:rPr>
        <w:tab/>
      </w:r>
      <w:r w:rsidR="001D7441" w:rsidRPr="0084121F">
        <w:rPr>
          <w:sz w:val="26"/>
          <w:szCs w:val="26"/>
        </w:rPr>
        <w:t>Heaven, Hell and the Royal Kingdom of God</w:t>
      </w:r>
      <w:r w:rsidR="001D7441" w:rsidRPr="0084121F">
        <w:rPr>
          <w:sz w:val="26"/>
          <w:szCs w:val="26"/>
        </w:rPr>
        <w:tab/>
      </w:r>
      <w:r w:rsidR="00E81DD9" w:rsidRPr="0084121F">
        <w:rPr>
          <w:sz w:val="26"/>
          <w:szCs w:val="26"/>
        </w:rPr>
        <w:t xml:space="preserve">                         </w:t>
      </w:r>
      <w:r w:rsidR="006F75A2">
        <w:rPr>
          <w:sz w:val="26"/>
          <w:szCs w:val="26"/>
        </w:rPr>
        <w:t>92</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17.</w:t>
      </w:r>
      <w:r w:rsidRPr="0084121F">
        <w:rPr>
          <w:sz w:val="26"/>
          <w:szCs w:val="26"/>
        </w:rPr>
        <w:tab/>
      </w:r>
      <w:r w:rsidRPr="0084121F">
        <w:rPr>
          <w:sz w:val="26"/>
          <w:szCs w:val="26"/>
        </w:rPr>
        <w:tab/>
        <w:t>Chapter 16.</w:t>
      </w:r>
      <w:r w:rsidR="001D7441" w:rsidRPr="0084121F">
        <w:rPr>
          <w:sz w:val="26"/>
          <w:szCs w:val="26"/>
        </w:rPr>
        <w:tab/>
      </w:r>
      <w:r w:rsidR="00E81DD9" w:rsidRPr="0084121F">
        <w:rPr>
          <w:sz w:val="26"/>
          <w:szCs w:val="26"/>
        </w:rPr>
        <w:tab/>
      </w:r>
      <w:r w:rsidR="001D7441" w:rsidRPr="0084121F">
        <w:rPr>
          <w:sz w:val="26"/>
          <w:szCs w:val="26"/>
        </w:rPr>
        <w:t>Spiritual Marriage and Divorce – Matt. 19</w:t>
      </w:r>
      <w:r w:rsidR="00631E88" w:rsidRPr="0084121F">
        <w:rPr>
          <w:sz w:val="26"/>
          <w:szCs w:val="26"/>
        </w:rPr>
        <w:tab/>
        <w:t xml:space="preserve">       </w:t>
      </w:r>
      <w:r w:rsidR="00E81DD9" w:rsidRPr="0084121F">
        <w:rPr>
          <w:sz w:val="26"/>
          <w:szCs w:val="26"/>
        </w:rPr>
        <w:t xml:space="preserve">   </w:t>
      </w:r>
      <w:r w:rsidR="0084121F">
        <w:rPr>
          <w:sz w:val="26"/>
          <w:szCs w:val="26"/>
        </w:rPr>
        <w:t xml:space="preserve">              </w:t>
      </w:r>
      <w:r w:rsidR="00C45257">
        <w:rPr>
          <w:sz w:val="26"/>
          <w:szCs w:val="26"/>
        </w:rPr>
        <w:t xml:space="preserve"> 9</w:t>
      </w:r>
      <w:r w:rsidR="006F75A2">
        <w:rPr>
          <w:sz w:val="26"/>
          <w:szCs w:val="26"/>
        </w:rPr>
        <w:t>6</w:t>
      </w:r>
    </w:p>
    <w:p w:rsidR="00E81DD9" w:rsidRPr="0084121F" w:rsidRDefault="00E81DD9" w:rsidP="00F252F7">
      <w:pPr>
        <w:pStyle w:val="NoSpacing"/>
        <w:rPr>
          <w:sz w:val="26"/>
          <w:szCs w:val="26"/>
        </w:rPr>
      </w:pPr>
    </w:p>
    <w:p w:rsidR="00E81DD9" w:rsidRDefault="0081628C" w:rsidP="00F252F7">
      <w:pPr>
        <w:pStyle w:val="NoSpacing"/>
        <w:rPr>
          <w:sz w:val="26"/>
          <w:szCs w:val="26"/>
        </w:rPr>
      </w:pPr>
      <w:r w:rsidRPr="0084121F">
        <w:rPr>
          <w:sz w:val="26"/>
          <w:szCs w:val="26"/>
        </w:rPr>
        <w:t>18.</w:t>
      </w:r>
      <w:r w:rsidRPr="0084121F">
        <w:rPr>
          <w:sz w:val="26"/>
          <w:szCs w:val="26"/>
        </w:rPr>
        <w:tab/>
      </w:r>
      <w:r w:rsidRPr="0084121F">
        <w:rPr>
          <w:sz w:val="26"/>
          <w:szCs w:val="26"/>
        </w:rPr>
        <w:tab/>
        <w:t>Chapter 17.</w:t>
      </w:r>
      <w:r w:rsidR="00631E88" w:rsidRPr="0084121F">
        <w:rPr>
          <w:sz w:val="26"/>
          <w:szCs w:val="26"/>
        </w:rPr>
        <w:tab/>
      </w:r>
      <w:r w:rsidR="00E81DD9" w:rsidRPr="0084121F">
        <w:rPr>
          <w:sz w:val="26"/>
          <w:szCs w:val="26"/>
        </w:rPr>
        <w:tab/>
      </w:r>
      <w:r w:rsidR="00631E88" w:rsidRPr="0084121F">
        <w:rPr>
          <w:sz w:val="26"/>
          <w:szCs w:val="26"/>
        </w:rPr>
        <w:t xml:space="preserve">Five Husbands of the Samaritan Woman </w:t>
      </w:r>
      <w:r w:rsidR="00631E88" w:rsidRPr="0084121F">
        <w:rPr>
          <w:sz w:val="26"/>
          <w:szCs w:val="26"/>
        </w:rPr>
        <w:tab/>
        <w:t xml:space="preserve">       </w:t>
      </w:r>
      <w:r w:rsidR="00E81DD9" w:rsidRPr="0084121F">
        <w:rPr>
          <w:sz w:val="26"/>
          <w:szCs w:val="26"/>
        </w:rPr>
        <w:t xml:space="preserve">         </w:t>
      </w:r>
      <w:r w:rsidR="0084121F">
        <w:rPr>
          <w:sz w:val="26"/>
          <w:szCs w:val="26"/>
        </w:rPr>
        <w:t xml:space="preserve">                  </w:t>
      </w:r>
      <w:r w:rsidR="00C45257">
        <w:rPr>
          <w:sz w:val="26"/>
          <w:szCs w:val="26"/>
        </w:rPr>
        <w:t xml:space="preserve"> </w:t>
      </w:r>
      <w:r w:rsidR="0084121F">
        <w:rPr>
          <w:sz w:val="26"/>
          <w:szCs w:val="26"/>
        </w:rPr>
        <w:t xml:space="preserve">  </w:t>
      </w:r>
      <w:r w:rsidR="00C45257">
        <w:rPr>
          <w:sz w:val="26"/>
          <w:szCs w:val="26"/>
        </w:rPr>
        <w:t>9</w:t>
      </w:r>
      <w:r w:rsidR="006F75A2">
        <w:rPr>
          <w:sz w:val="26"/>
          <w:szCs w:val="26"/>
        </w:rPr>
        <w:t>9</w:t>
      </w:r>
    </w:p>
    <w:p w:rsidR="00C45257" w:rsidRPr="0084121F" w:rsidRDefault="00C45257" w:rsidP="00F252F7">
      <w:pPr>
        <w:pStyle w:val="NoSpacing"/>
        <w:rPr>
          <w:sz w:val="26"/>
          <w:szCs w:val="26"/>
        </w:rPr>
      </w:pPr>
    </w:p>
    <w:p w:rsidR="00E81DD9" w:rsidRDefault="0081628C" w:rsidP="00F252F7">
      <w:pPr>
        <w:pStyle w:val="NoSpacing"/>
        <w:rPr>
          <w:sz w:val="26"/>
          <w:szCs w:val="26"/>
        </w:rPr>
      </w:pPr>
      <w:r w:rsidRPr="0084121F">
        <w:rPr>
          <w:sz w:val="26"/>
          <w:szCs w:val="26"/>
        </w:rPr>
        <w:t>19.</w:t>
      </w:r>
      <w:r w:rsidRPr="0084121F">
        <w:rPr>
          <w:sz w:val="26"/>
          <w:szCs w:val="26"/>
        </w:rPr>
        <w:tab/>
      </w:r>
      <w:r w:rsidRPr="0084121F">
        <w:rPr>
          <w:sz w:val="26"/>
          <w:szCs w:val="26"/>
        </w:rPr>
        <w:tab/>
        <w:t>Chapter 18.</w:t>
      </w:r>
      <w:r w:rsidR="00631E88" w:rsidRPr="0084121F">
        <w:rPr>
          <w:sz w:val="26"/>
          <w:szCs w:val="26"/>
        </w:rPr>
        <w:tab/>
      </w:r>
      <w:r w:rsidR="00E81DD9" w:rsidRPr="0084121F">
        <w:rPr>
          <w:sz w:val="26"/>
          <w:szCs w:val="26"/>
        </w:rPr>
        <w:tab/>
      </w:r>
      <w:r w:rsidR="00631E88" w:rsidRPr="0084121F">
        <w:rPr>
          <w:sz w:val="26"/>
          <w:szCs w:val="26"/>
        </w:rPr>
        <w:t>Ideal Church of God</w:t>
      </w:r>
      <w:r w:rsidR="00631E88" w:rsidRPr="0084121F">
        <w:rPr>
          <w:sz w:val="26"/>
          <w:szCs w:val="26"/>
        </w:rPr>
        <w:tab/>
      </w:r>
      <w:r w:rsidR="00631E88" w:rsidRPr="0084121F">
        <w:rPr>
          <w:sz w:val="26"/>
          <w:szCs w:val="26"/>
        </w:rPr>
        <w:tab/>
      </w:r>
      <w:r w:rsidR="00631E88" w:rsidRPr="0084121F">
        <w:rPr>
          <w:sz w:val="26"/>
          <w:szCs w:val="26"/>
        </w:rPr>
        <w:tab/>
      </w:r>
      <w:r w:rsidR="0084121F">
        <w:rPr>
          <w:sz w:val="26"/>
          <w:szCs w:val="26"/>
        </w:rPr>
        <w:t xml:space="preserve">                      </w:t>
      </w:r>
      <w:r w:rsidR="00631E88" w:rsidRPr="0084121F">
        <w:rPr>
          <w:sz w:val="26"/>
          <w:szCs w:val="26"/>
        </w:rPr>
        <w:t xml:space="preserve">         </w:t>
      </w:r>
      <w:r w:rsidR="00E81DD9" w:rsidRPr="0084121F">
        <w:rPr>
          <w:sz w:val="26"/>
          <w:szCs w:val="26"/>
        </w:rPr>
        <w:t xml:space="preserve">            </w:t>
      </w:r>
      <w:r w:rsidR="0084121F">
        <w:rPr>
          <w:sz w:val="26"/>
          <w:szCs w:val="26"/>
        </w:rPr>
        <w:t xml:space="preserve">     </w:t>
      </w:r>
      <w:r w:rsidR="00C45257">
        <w:rPr>
          <w:sz w:val="26"/>
          <w:szCs w:val="26"/>
        </w:rPr>
        <w:t>10</w:t>
      </w:r>
      <w:r w:rsidR="006F75A2">
        <w:rPr>
          <w:sz w:val="26"/>
          <w:szCs w:val="26"/>
        </w:rPr>
        <w:t>8</w:t>
      </w:r>
    </w:p>
    <w:p w:rsidR="00C45257" w:rsidRPr="0084121F" w:rsidRDefault="00C45257" w:rsidP="00F252F7">
      <w:pPr>
        <w:pStyle w:val="NoSpacing"/>
        <w:rPr>
          <w:sz w:val="26"/>
          <w:szCs w:val="26"/>
        </w:rPr>
      </w:pPr>
    </w:p>
    <w:p w:rsidR="0081628C" w:rsidRPr="0084121F" w:rsidRDefault="0081628C" w:rsidP="00F252F7">
      <w:pPr>
        <w:pStyle w:val="NoSpacing"/>
        <w:rPr>
          <w:sz w:val="26"/>
          <w:szCs w:val="26"/>
        </w:rPr>
      </w:pPr>
      <w:r w:rsidRPr="0084121F">
        <w:rPr>
          <w:sz w:val="26"/>
          <w:szCs w:val="26"/>
        </w:rPr>
        <w:t>20.</w:t>
      </w:r>
      <w:r w:rsidRPr="0084121F">
        <w:rPr>
          <w:sz w:val="26"/>
          <w:szCs w:val="26"/>
        </w:rPr>
        <w:tab/>
      </w:r>
      <w:r w:rsidRPr="0084121F">
        <w:rPr>
          <w:sz w:val="26"/>
          <w:szCs w:val="26"/>
        </w:rPr>
        <w:tab/>
        <w:t>Chapter 19.</w:t>
      </w:r>
      <w:r w:rsidR="00631E88" w:rsidRPr="0084121F">
        <w:rPr>
          <w:sz w:val="26"/>
          <w:szCs w:val="26"/>
        </w:rPr>
        <w:tab/>
      </w:r>
      <w:r w:rsidR="00E81DD9" w:rsidRPr="0084121F">
        <w:rPr>
          <w:sz w:val="26"/>
          <w:szCs w:val="26"/>
        </w:rPr>
        <w:tab/>
      </w:r>
      <w:r w:rsidR="00631E88" w:rsidRPr="0084121F">
        <w:rPr>
          <w:sz w:val="26"/>
          <w:szCs w:val="26"/>
        </w:rPr>
        <w:t xml:space="preserve">Real Shariah-Free Islam of Allah (Sun)                   </w:t>
      </w:r>
      <w:r w:rsidR="006F75A2">
        <w:rPr>
          <w:sz w:val="26"/>
          <w:szCs w:val="26"/>
        </w:rPr>
        <w:tab/>
        <w:t xml:space="preserve">           </w:t>
      </w:r>
      <w:r w:rsidR="00631E88" w:rsidRPr="0084121F">
        <w:rPr>
          <w:sz w:val="26"/>
          <w:szCs w:val="26"/>
        </w:rPr>
        <w:t>1</w:t>
      </w:r>
      <w:r w:rsidR="006F75A2">
        <w:rPr>
          <w:sz w:val="26"/>
          <w:szCs w:val="26"/>
        </w:rPr>
        <w:t>14</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21.</w:t>
      </w:r>
      <w:r w:rsidRPr="0084121F">
        <w:rPr>
          <w:sz w:val="26"/>
          <w:szCs w:val="26"/>
        </w:rPr>
        <w:tab/>
      </w:r>
      <w:r w:rsidRPr="0084121F">
        <w:rPr>
          <w:sz w:val="26"/>
          <w:szCs w:val="26"/>
        </w:rPr>
        <w:tab/>
        <w:t>Chapter 20.</w:t>
      </w:r>
      <w:r w:rsidR="00631E88" w:rsidRPr="0084121F">
        <w:rPr>
          <w:sz w:val="26"/>
          <w:szCs w:val="26"/>
        </w:rPr>
        <w:tab/>
      </w:r>
      <w:r w:rsidR="00E81DD9" w:rsidRPr="0084121F">
        <w:rPr>
          <w:sz w:val="26"/>
          <w:szCs w:val="26"/>
        </w:rPr>
        <w:tab/>
      </w:r>
      <w:r w:rsidR="009B189D">
        <w:rPr>
          <w:sz w:val="26"/>
          <w:szCs w:val="26"/>
        </w:rPr>
        <w:t>Nanak, the Second C</w:t>
      </w:r>
      <w:r w:rsidR="00631E88" w:rsidRPr="0084121F">
        <w:rPr>
          <w:sz w:val="26"/>
          <w:szCs w:val="26"/>
        </w:rPr>
        <w:t>oming of Jesus</w:t>
      </w:r>
      <w:r w:rsidR="00631E88" w:rsidRPr="0084121F">
        <w:rPr>
          <w:sz w:val="26"/>
          <w:szCs w:val="26"/>
        </w:rPr>
        <w:tab/>
      </w:r>
      <w:r w:rsidR="0084121F">
        <w:rPr>
          <w:sz w:val="26"/>
          <w:szCs w:val="26"/>
        </w:rPr>
        <w:t xml:space="preserve"> </w:t>
      </w:r>
      <w:r w:rsidR="00F13887">
        <w:rPr>
          <w:sz w:val="26"/>
          <w:szCs w:val="26"/>
        </w:rPr>
        <w:t xml:space="preserve">                                 </w:t>
      </w:r>
      <w:r w:rsidR="00916510" w:rsidRPr="0084121F">
        <w:rPr>
          <w:sz w:val="26"/>
          <w:szCs w:val="26"/>
        </w:rPr>
        <w:t xml:space="preserve"> </w:t>
      </w:r>
      <w:r w:rsidR="0084121F">
        <w:rPr>
          <w:sz w:val="26"/>
          <w:szCs w:val="26"/>
        </w:rPr>
        <w:t xml:space="preserve"> </w:t>
      </w:r>
      <w:r w:rsidR="00916510" w:rsidRPr="0084121F">
        <w:rPr>
          <w:sz w:val="26"/>
          <w:szCs w:val="26"/>
        </w:rPr>
        <w:t>1</w:t>
      </w:r>
      <w:r w:rsidR="00C45257">
        <w:rPr>
          <w:sz w:val="26"/>
          <w:szCs w:val="26"/>
        </w:rPr>
        <w:t>1</w:t>
      </w:r>
      <w:r w:rsidR="006F75A2">
        <w:rPr>
          <w:sz w:val="26"/>
          <w:szCs w:val="26"/>
        </w:rPr>
        <w:t>8</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22.</w:t>
      </w:r>
      <w:r w:rsidRPr="0084121F">
        <w:rPr>
          <w:sz w:val="26"/>
          <w:szCs w:val="26"/>
        </w:rPr>
        <w:tab/>
      </w:r>
      <w:r w:rsidRPr="0084121F">
        <w:rPr>
          <w:sz w:val="26"/>
          <w:szCs w:val="26"/>
        </w:rPr>
        <w:tab/>
        <w:t>Chapter 21.</w:t>
      </w:r>
      <w:r w:rsidR="00916510" w:rsidRPr="0084121F">
        <w:rPr>
          <w:sz w:val="26"/>
          <w:szCs w:val="26"/>
        </w:rPr>
        <w:tab/>
      </w:r>
      <w:r w:rsidR="00E81DD9" w:rsidRPr="0084121F">
        <w:rPr>
          <w:sz w:val="26"/>
          <w:szCs w:val="26"/>
        </w:rPr>
        <w:tab/>
      </w:r>
      <w:r w:rsidR="00916510" w:rsidRPr="0084121F">
        <w:rPr>
          <w:sz w:val="26"/>
          <w:szCs w:val="26"/>
        </w:rPr>
        <w:t>Virgin Birth of Jesus – Proofs</w:t>
      </w:r>
      <w:r w:rsidR="00916510" w:rsidRPr="0084121F">
        <w:rPr>
          <w:sz w:val="26"/>
          <w:szCs w:val="26"/>
        </w:rPr>
        <w:tab/>
      </w:r>
      <w:r w:rsidR="00916510" w:rsidRPr="0084121F">
        <w:rPr>
          <w:sz w:val="26"/>
          <w:szCs w:val="26"/>
        </w:rPr>
        <w:tab/>
      </w:r>
      <w:r w:rsidR="00916510" w:rsidRPr="0084121F">
        <w:rPr>
          <w:sz w:val="26"/>
          <w:szCs w:val="26"/>
        </w:rPr>
        <w:tab/>
        <w:t xml:space="preserve">     </w:t>
      </w:r>
      <w:r w:rsidR="00E81DD9" w:rsidRPr="0084121F">
        <w:rPr>
          <w:sz w:val="26"/>
          <w:szCs w:val="26"/>
        </w:rPr>
        <w:tab/>
      </w:r>
      <w:r w:rsidR="00F13887">
        <w:rPr>
          <w:sz w:val="26"/>
          <w:szCs w:val="26"/>
        </w:rPr>
        <w:t xml:space="preserve">         </w:t>
      </w:r>
      <w:r w:rsidR="00E81DD9" w:rsidRPr="0084121F">
        <w:rPr>
          <w:sz w:val="26"/>
          <w:szCs w:val="26"/>
        </w:rPr>
        <w:t xml:space="preserve">  </w:t>
      </w:r>
      <w:r w:rsidR="00916510" w:rsidRPr="0084121F">
        <w:rPr>
          <w:sz w:val="26"/>
          <w:szCs w:val="26"/>
        </w:rPr>
        <w:t xml:space="preserve"> 1</w:t>
      </w:r>
      <w:r w:rsidR="006F75A2">
        <w:rPr>
          <w:sz w:val="26"/>
          <w:szCs w:val="26"/>
        </w:rPr>
        <w:t>22</w:t>
      </w:r>
    </w:p>
    <w:p w:rsidR="00E81DD9" w:rsidRPr="0084121F" w:rsidRDefault="00E81DD9" w:rsidP="00F252F7">
      <w:pPr>
        <w:pStyle w:val="NoSpacing"/>
        <w:rPr>
          <w:sz w:val="26"/>
          <w:szCs w:val="26"/>
        </w:rPr>
      </w:pPr>
    </w:p>
    <w:p w:rsidR="0081628C" w:rsidRPr="0084121F" w:rsidRDefault="0081628C" w:rsidP="00F252F7">
      <w:pPr>
        <w:pStyle w:val="NoSpacing"/>
        <w:rPr>
          <w:sz w:val="26"/>
          <w:szCs w:val="26"/>
        </w:rPr>
      </w:pPr>
      <w:r w:rsidRPr="0084121F">
        <w:rPr>
          <w:sz w:val="26"/>
          <w:szCs w:val="26"/>
        </w:rPr>
        <w:t>23.</w:t>
      </w:r>
      <w:r w:rsidRPr="0084121F">
        <w:rPr>
          <w:sz w:val="26"/>
          <w:szCs w:val="26"/>
        </w:rPr>
        <w:tab/>
      </w:r>
      <w:r w:rsidRPr="0084121F">
        <w:rPr>
          <w:sz w:val="26"/>
          <w:szCs w:val="26"/>
        </w:rPr>
        <w:tab/>
        <w:t>Chapter 22.</w:t>
      </w:r>
      <w:r w:rsidR="00916510" w:rsidRPr="0084121F">
        <w:rPr>
          <w:sz w:val="26"/>
          <w:szCs w:val="26"/>
        </w:rPr>
        <w:tab/>
      </w:r>
      <w:r w:rsidR="00E81DD9" w:rsidRPr="0084121F">
        <w:rPr>
          <w:sz w:val="26"/>
          <w:szCs w:val="26"/>
        </w:rPr>
        <w:tab/>
      </w:r>
      <w:r w:rsidR="00916510" w:rsidRPr="0084121F">
        <w:rPr>
          <w:sz w:val="26"/>
          <w:szCs w:val="26"/>
        </w:rPr>
        <w:t>Four Religious Communities of India</w:t>
      </w:r>
      <w:r w:rsidR="00916510" w:rsidRPr="0084121F">
        <w:rPr>
          <w:sz w:val="26"/>
          <w:szCs w:val="26"/>
        </w:rPr>
        <w:tab/>
      </w:r>
      <w:r w:rsidR="00916510" w:rsidRPr="0084121F">
        <w:rPr>
          <w:sz w:val="26"/>
          <w:szCs w:val="26"/>
        </w:rPr>
        <w:tab/>
        <w:t xml:space="preserve">      </w:t>
      </w:r>
      <w:r w:rsidR="00F13887">
        <w:rPr>
          <w:sz w:val="26"/>
          <w:szCs w:val="26"/>
        </w:rPr>
        <w:t xml:space="preserve">       </w:t>
      </w:r>
      <w:r w:rsidR="00E81DD9" w:rsidRPr="0084121F">
        <w:rPr>
          <w:sz w:val="26"/>
          <w:szCs w:val="26"/>
        </w:rPr>
        <w:t xml:space="preserve"> </w:t>
      </w:r>
      <w:r w:rsidR="00F13887">
        <w:rPr>
          <w:sz w:val="26"/>
          <w:szCs w:val="26"/>
        </w:rPr>
        <w:t xml:space="preserve">         </w:t>
      </w:r>
      <w:r w:rsidR="00E81DD9" w:rsidRPr="0084121F">
        <w:rPr>
          <w:sz w:val="26"/>
          <w:szCs w:val="26"/>
        </w:rPr>
        <w:t xml:space="preserve"> </w:t>
      </w:r>
      <w:r w:rsidR="00C45257">
        <w:rPr>
          <w:sz w:val="26"/>
          <w:szCs w:val="26"/>
        </w:rPr>
        <w:t>12</w:t>
      </w:r>
      <w:r w:rsidR="006F75A2">
        <w:rPr>
          <w:sz w:val="26"/>
          <w:szCs w:val="26"/>
        </w:rPr>
        <w:t>7</w:t>
      </w:r>
    </w:p>
    <w:p w:rsidR="00E81DD9" w:rsidRPr="0084121F" w:rsidRDefault="00E81DD9" w:rsidP="00F252F7">
      <w:pPr>
        <w:pStyle w:val="NoSpacing"/>
        <w:rPr>
          <w:sz w:val="26"/>
          <w:szCs w:val="26"/>
        </w:rPr>
      </w:pPr>
    </w:p>
    <w:p w:rsidR="0081628C" w:rsidRPr="0084121F" w:rsidRDefault="00893FFF" w:rsidP="00F252F7">
      <w:pPr>
        <w:pStyle w:val="NoSpacing"/>
        <w:rPr>
          <w:sz w:val="26"/>
          <w:szCs w:val="26"/>
        </w:rPr>
      </w:pPr>
      <w:r w:rsidRPr="0084121F">
        <w:rPr>
          <w:sz w:val="26"/>
          <w:szCs w:val="26"/>
        </w:rPr>
        <w:t>24.</w:t>
      </w:r>
      <w:r w:rsidRPr="0084121F">
        <w:rPr>
          <w:sz w:val="26"/>
          <w:szCs w:val="26"/>
        </w:rPr>
        <w:tab/>
      </w:r>
      <w:r w:rsidRPr="0084121F">
        <w:rPr>
          <w:sz w:val="26"/>
          <w:szCs w:val="26"/>
        </w:rPr>
        <w:tab/>
        <w:t>Chapter 23.</w:t>
      </w:r>
      <w:r w:rsidR="00916510" w:rsidRPr="0084121F">
        <w:rPr>
          <w:sz w:val="26"/>
          <w:szCs w:val="26"/>
        </w:rPr>
        <w:tab/>
      </w:r>
      <w:r w:rsidR="00E81DD9" w:rsidRPr="0084121F">
        <w:rPr>
          <w:sz w:val="26"/>
          <w:szCs w:val="26"/>
        </w:rPr>
        <w:tab/>
      </w:r>
      <w:r w:rsidR="00916510" w:rsidRPr="0084121F">
        <w:rPr>
          <w:b/>
          <w:bCs/>
          <w:sz w:val="26"/>
          <w:szCs w:val="26"/>
        </w:rPr>
        <w:t>P R E D I C T I O N S</w:t>
      </w:r>
      <w:r w:rsidR="00916510" w:rsidRPr="0084121F">
        <w:rPr>
          <w:sz w:val="26"/>
          <w:szCs w:val="26"/>
        </w:rPr>
        <w:tab/>
      </w:r>
      <w:r w:rsidR="00916510" w:rsidRPr="0084121F">
        <w:rPr>
          <w:sz w:val="26"/>
          <w:szCs w:val="26"/>
        </w:rPr>
        <w:tab/>
      </w:r>
      <w:r w:rsidR="00916510" w:rsidRPr="0084121F">
        <w:rPr>
          <w:sz w:val="26"/>
          <w:szCs w:val="26"/>
        </w:rPr>
        <w:tab/>
      </w:r>
      <w:r w:rsidR="00916510" w:rsidRPr="0084121F">
        <w:rPr>
          <w:sz w:val="26"/>
          <w:szCs w:val="26"/>
        </w:rPr>
        <w:tab/>
      </w:r>
      <w:r w:rsidR="00916510" w:rsidRPr="0084121F">
        <w:rPr>
          <w:sz w:val="26"/>
          <w:szCs w:val="26"/>
        </w:rPr>
        <w:tab/>
        <w:t xml:space="preserve">         </w:t>
      </w:r>
      <w:r w:rsidR="00F13887">
        <w:rPr>
          <w:sz w:val="26"/>
          <w:szCs w:val="26"/>
        </w:rPr>
        <w:tab/>
        <w:t xml:space="preserve">            </w:t>
      </w:r>
      <w:r w:rsidR="00C45257">
        <w:rPr>
          <w:sz w:val="26"/>
          <w:szCs w:val="26"/>
        </w:rPr>
        <w:t>15</w:t>
      </w:r>
      <w:r w:rsidR="006F75A2">
        <w:rPr>
          <w:sz w:val="26"/>
          <w:szCs w:val="26"/>
        </w:rPr>
        <w:t>8</w:t>
      </w:r>
    </w:p>
    <w:p w:rsidR="00626C88" w:rsidRPr="0084121F" w:rsidRDefault="00626C88" w:rsidP="00F252F7">
      <w:pPr>
        <w:pStyle w:val="NoSpacing"/>
        <w:rPr>
          <w:sz w:val="26"/>
          <w:szCs w:val="26"/>
        </w:rPr>
      </w:pPr>
    </w:p>
    <w:p w:rsidR="00893FFF" w:rsidRPr="0084121F" w:rsidRDefault="00893FFF" w:rsidP="00F252F7">
      <w:pPr>
        <w:pStyle w:val="NoSpacing"/>
      </w:pPr>
      <w:r w:rsidRPr="0084121F">
        <w:rPr>
          <w:sz w:val="26"/>
          <w:szCs w:val="26"/>
        </w:rPr>
        <w:t>25.</w:t>
      </w:r>
      <w:r w:rsidRPr="0084121F">
        <w:rPr>
          <w:sz w:val="26"/>
          <w:szCs w:val="26"/>
        </w:rPr>
        <w:tab/>
      </w:r>
      <w:r w:rsidRPr="0084121F">
        <w:rPr>
          <w:sz w:val="26"/>
          <w:szCs w:val="26"/>
        </w:rPr>
        <w:tab/>
      </w:r>
      <w:r w:rsidR="006F75A2">
        <w:rPr>
          <w:sz w:val="26"/>
          <w:szCs w:val="26"/>
        </w:rPr>
        <w:t xml:space="preserve">                                     </w:t>
      </w:r>
      <w:r w:rsidRPr="0084121F">
        <w:rPr>
          <w:sz w:val="26"/>
          <w:szCs w:val="26"/>
        </w:rPr>
        <w:t>Tables, drawings and illustrations.</w:t>
      </w:r>
      <w:r w:rsidR="00916510" w:rsidRPr="0084121F">
        <w:rPr>
          <w:sz w:val="26"/>
          <w:szCs w:val="26"/>
        </w:rPr>
        <w:t xml:space="preserve"> </w:t>
      </w:r>
      <w:r w:rsidR="00916510" w:rsidRPr="0084121F">
        <w:rPr>
          <w:sz w:val="26"/>
          <w:szCs w:val="26"/>
        </w:rPr>
        <w:tab/>
      </w:r>
      <w:r w:rsidR="006F75A2">
        <w:rPr>
          <w:sz w:val="26"/>
          <w:szCs w:val="26"/>
        </w:rPr>
        <w:t xml:space="preserve">   </w:t>
      </w:r>
      <w:r w:rsidR="00916510" w:rsidRPr="0084121F">
        <w:rPr>
          <w:sz w:val="26"/>
          <w:szCs w:val="26"/>
        </w:rPr>
        <w:t xml:space="preserve">  </w:t>
      </w:r>
      <w:r w:rsidR="00626C88" w:rsidRPr="0084121F">
        <w:rPr>
          <w:sz w:val="26"/>
          <w:szCs w:val="26"/>
        </w:rPr>
        <w:tab/>
      </w:r>
      <w:r w:rsidR="00F13887">
        <w:rPr>
          <w:sz w:val="26"/>
          <w:szCs w:val="26"/>
        </w:rPr>
        <w:t xml:space="preserve">          </w:t>
      </w:r>
      <w:r w:rsidR="006F75A2">
        <w:rPr>
          <w:sz w:val="26"/>
          <w:szCs w:val="26"/>
        </w:rPr>
        <w:t xml:space="preserve">              163</w:t>
      </w:r>
      <w:r w:rsidR="00916510" w:rsidRPr="0084121F">
        <w:tab/>
      </w:r>
      <w:r w:rsidR="00916510" w:rsidRPr="0084121F">
        <w:tab/>
      </w:r>
      <w:r w:rsidR="00916510" w:rsidRPr="0084121F">
        <w:tab/>
      </w:r>
      <w:r w:rsidR="00916510" w:rsidRPr="0084121F">
        <w:tab/>
      </w:r>
      <w:r w:rsidR="00916510" w:rsidRPr="0084121F">
        <w:tab/>
      </w: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B77351" w:rsidRDefault="00B77351" w:rsidP="00626C88">
      <w:pPr>
        <w:pStyle w:val="NoSpacing"/>
        <w:jc w:val="center"/>
        <w:rPr>
          <w:b/>
          <w:bCs/>
          <w:sz w:val="28"/>
          <w:szCs w:val="28"/>
        </w:rPr>
      </w:pPr>
    </w:p>
    <w:p w:rsidR="00F90DBF" w:rsidRDefault="00F90DBF" w:rsidP="00626C88">
      <w:pPr>
        <w:pStyle w:val="NoSpacing"/>
        <w:jc w:val="center"/>
        <w:rPr>
          <w:b/>
          <w:bCs/>
          <w:sz w:val="32"/>
          <w:szCs w:val="32"/>
        </w:rPr>
      </w:pPr>
    </w:p>
    <w:p w:rsidR="00853EA9" w:rsidRDefault="00853EA9" w:rsidP="00626C88">
      <w:pPr>
        <w:pStyle w:val="NoSpacing"/>
        <w:jc w:val="center"/>
        <w:rPr>
          <w:b/>
          <w:bCs/>
          <w:sz w:val="32"/>
          <w:szCs w:val="32"/>
        </w:rPr>
      </w:pPr>
      <w:r w:rsidRPr="005A3A6B">
        <w:rPr>
          <w:b/>
          <w:bCs/>
          <w:sz w:val="32"/>
          <w:szCs w:val="32"/>
        </w:rPr>
        <w:lastRenderedPageBreak/>
        <w:t>F</w:t>
      </w:r>
      <w:r w:rsidR="006D73D2" w:rsidRPr="005A3A6B">
        <w:rPr>
          <w:b/>
          <w:bCs/>
          <w:sz w:val="32"/>
          <w:szCs w:val="32"/>
        </w:rPr>
        <w:t>oreword</w:t>
      </w:r>
    </w:p>
    <w:p w:rsidR="005A3A6B" w:rsidRDefault="005A3A6B" w:rsidP="00626C88">
      <w:pPr>
        <w:pStyle w:val="NoSpacing"/>
        <w:jc w:val="center"/>
        <w:rPr>
          <w:b/>
          <w:bCs/>
          <w:sz w:val="32"/>
          <w:szCs w:val="32"/>
        </w:rPr>
      </w:pPr>
    </w:p>
    <w:p w:rsidR="002B0B47" w:rsidRDefault="00853EA9" w:rsidP="00626C88">
      <w:pPr>
        <w:pStyle w:val="NoSpacing"/>
        <w:jc w:val="both"/>
        <w:rPr>
          <w:rFonts w:ascii="Tahoma" w:hAnsi="Tahoma" w:cs="Tahoma"/>
          <w:sz w:val="26"/>
          <w:szCs w:val="26"/>
        </w:rPr>
      </w:pPr>
      <w:r w:rsidRPr="00853EA9">
        <w:rPr>
          <w:rFonts w:ascii="Tahoma" w:hAnsi="Tahoma" w:cs="Tahoma"/>
          <w:sz w:val="26"/>
          <w:szCs w:val="26"/>
        </w:rPr>
        <w:t>Gospel stands for Good News of Rapture and it is received from our Supernatural Father by His grace by those who long for it. That is why you cannot pour the Eucharist Wine, Gospel, from one cup, person, into another cup and it is to be served from One Bottle (Source, our Father) only.</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Gospel cannot be written down in ink on paper but over the living Tablets of heart as stressed by Christ Paul in 2Corn. 3:-</w:t>
      </w:r>
    </w:p>
    <w:p w:rsidR="00626C88" w:rsidRPr="00853EA9" w:rsidRDefault="00626C88" w:rsidP="00626C88">
      <w:pPr>
        <w:pStyle w:val="NoSpacing"/>
        <w:jc w:val="both"/>
        <w:rPr>
          <w:rFonts w:ascii="Tahoma" w:hAnsi="Tahoma" w:cs="Tahoma"/>
          <w:sz w:val="26"/>
          <w:szCs w:val="26"/>
        </w:rPr>
      </w:pPr>
    </w:p>
    <w:p w:rsidR="00626C88" w:rsidRDefault="00853EA9" w:rsidP="00626C88">
      <w:pPr>
        <w:pStyle w:val="NoSpacing"/>
        <w:jc w:val="both"/>
        <w:rPr>
          <w:rFonts w:ascii="Tahoma" w:hAnsi="Tahoma" w:cs="Tahoma"/>
          <w:sz w:val="26"/>
          <w:szCs w:val="26"/>
        </w:rPr>
      </w:pPr>
      <w:r w:rsidRPr="00853EA9">
        <w:rPr>
          <w:rFonts w:ascii="Tahoma" w:hAnsi="Tahoma" w:cs="Tahoma"/>
          <w:sz w:val="26"/>
          <w:szCs w:val="26"/>
        </w:rPr>
        <w:t xml:space="preserve"> “Are we beginning to commend ourselves again? Or do we need, like some people, letters of recommendation to you or from you? 2 You yourselves are our letter, written on our hearts, known and read by everyone. 3 You show that you are a letter from Christ, the result of our ministry, written not with ink but with the Spirit of the living God, not on tablets of stone but on tablets of human hearts. 4 Such confidence we have through Christ (within us called Innerman) before God. </w:t>
      </w:r>
      <w:proofErr w:type="gramStart"/>
      <w:r w:rsidRPr="00853EA9">
        <w:rPr>
          <w:rFonts w:ascii="Tahoma" w:hAnsi="Tahoma" w:cs="Tahoma"/>
          <w:sz w:val="26"/>
          <w:szCs w:val="26"/>
        </w:rPr>
        <w:t>5 Not that we are competent in ourselves to claim anything for ourselves, but our competence comes from God.</w:t>
      </w:r>
      <w:proofErr w:type="gramEnd"/>
      <w:r w:rsidRPr="00853EA9">
        <w:rPr>
          <w:rFonts w:ascii="Tahoma" w:hAnsi="Tahoma" w:cs="Tahoma"/>
          <w:sz w:val="26"/>
          <w:szCs w:val="26"/>
        </w:rPr>
        <w:t xml:space="preserve"> 6 He has made us competent as ministers of a new covenant—not of the letter but of the Spirit; for the letter kills, but the Spirit gives life.” Or Salvation is not through the moral laws or Scriptures but through Christ in your heart praising our Father in honour of Christ Jesus, our Bridegroom. This is further stressed by Jesus in Luke 9v3-: “3 And he said unto them, Take nothing for your journey, neither staves, nor scrip (The Bible as Letters are corruptible and they are old wine deadly poison to holy spirit), neither bread, neither money; neither have two coats apiece.” Remember that Christ Paul gave to the Church and not take out of the Church. He earned his living as a tent maker. These hireling Dog-Collared Bible Thumping Priests in the Churches are not only Anti-Christs but they are Thieves of the order of Judas Iscariot, who was thrown out at the Last Supper for he was a thief not worthy to enter the House of our Father where Jesus honoured them by washing their feet that even the proud man of letters Pharisee Simon did not but a twice-born Brother Mary Magdalene, a stranger did give Him the Right High honour that Jesus deserved. In the same sense, the Messianic Jews, the men of letters, would not honour Jesus as much as the people from other countries especially the West. In fact, most of the Messianic Jews are Anti-Christs like the Pharisee Simon. These Anti-Christ Messianic Jews put the Bible in the hand of idol of Jesus to stress their Torah, the Jewish leaven forbidden by our Elder Brother Christ Jesus. No wonder these Messianic Jews addressed Jesus as Lord as if we are his slaves and they are his Masters as the Rabbis were of Yahweh – Matt. 12v43-45.</w:t>
      </w:r>
    </w:p>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 </w:t>
      </w: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My late father longed for Gospel and he received it by thinking logically and not going by what this man or that man says. Second Jesus Satguru Nanak Dev Ji says, </w:t>
      </w:r>
      <w:r w:rsidRPr="00853EA9">
        <w:rPr>
          <w:rFonts w:ascii="Tahoma" w:hAnsi="Tahoma" w:cs="Tahoma"/>
          <w:i/>
          <w:iCs/>
          <w:sz w:val="26"/>
          <w:szCs w:val="26"/>
        </w:rPr>
        <w:t>“GIANI OH; JO AAP VICHARAE”.</w:t>
      </w:r>
      <w:r w:rsidRPr="00853EA9">
        <w:rPr>
          <w:rFonts w:ascii="Tahoma" w:hAnsi="Tahoma" w:cs="Tahoma"/>
          <w:sz w:val="26"/>
          <w:szCs w:val="26"/>
        </w:rPr>
        <w:t xml:space="preserve"> That is a person is said to be a knowledgeable person if he has acquired Gospel through intuition called logical reasoning, the “Gur” or Formula to understand the hidden Gospel. When you ponder over the situation logically, then you get all the answers. For example, you live in the tribal home of your father and if you change your tribal identity say to Sikh </w:t>
      </w:r>
      <w:proofErr w:type="spellStart"/>
      <w:r w:rsidRPr="00853EA9">
        <w:rPr>
          <w:rFonts w:ascii="Tahoma" w:hAnsi="Tahoma" w:cs="Tahoma"/>
          <w:sz w:val="26"/>
          <w:szCs w:val="26"/>
        </w:rPr>
        <w:t>Kom</w:t>
      </w:r>
      <w:proofErr w:type="spellEnd"/>
      <w:r w:rsidRPr="00853EA9">
        <w:rPr>
          <w:rFonts w:ascii="Tahoma" w:hAnsi="Tahoma" w:cs="Tahoma"/>
          <w:sz w:val="26"/>
          <w:szCs w:val="26"/>
        </w:rPr>
        <w:t xml:space="preserve"> (tribe), then you are no more the son of your natural tribal father as you have adopted a new tribal identity or father Sikh. Then, I become unfaithful to my Nijjhar Jatt tribal father and he would kick me out of his home. That is what happened </w:t>
      </w:r>
      <w:r w:rsidRPr="00853EA9">
        <w:rPr>
          <w:rFonts w:ascii="Tahoma" w:hAnsi="Tahoma" w:cs="Tahoma"/>
          <w:sz w:val="26"/>
          <w:szCs w:val="26"/>
        </w:rPr>
        <w:lastRenderedPageBreak/>
        <w:t>during the Partition of India in 1947 and it is happening now in Iraq, Syria, etc. where people have become Christians and Muslims outwardly of tribes, the super bastard fanatic devils (John 8v44) and they are suffering as such Tares are good for nothing.</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People should study the Chosen People for they are a Nation of Priests, the moral teachers. Today, they are Jews outwardly and being the Tares, they are getting </w:t>
      </w:r>
      <w:proofErr w:type="gramStart"/>
      <w:r w:rsidRPr="00853EA9">
        <w:rPr>
          <w:rFonts w:ascii="Tahoma" w:hAnsi="Tahoma" w:cs="Tahoma"/>
          <w:sz w:val="26"/>
          <w:szCs w:val="26"/>
        </w:rPr>
        <w:t>Bundled</w:t>
      </w:r>
      <w:proofErr w:type="gramEnd"/>
      <w:r w:rsidRPr="00853EA9">
        <w:rPr>
          <w:rFonts w:ascii="Tahoma" w:hAnsi="Tahoma" w:cs="Tahoma"/>
          <w:sz w:val="26"/>
          <w:szCs w:val="26"/>
        </w:rPr>
        <w:t xml:space="preserve"> up in Israel for the Final burning expected soon after May, 2018.</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So, we are in the Tribulation Period and there shall be a lot of upheaval in the world. Gospel lightens up your Path so that you have nothing to fear of.</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Although Gospel is as simple as ABC but many have no interest in it. They go by the dead Scriptures. Living Gospel is not there in the Books but it is within your own heart when you have pondered over the New Testament logically. That is why Christ Thomas said: Gospel would be known to one in a thousand and two in ten thousands whilst Satguru Tegh Bahadur Ji said: One in a million.</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This being the Dark Age in which all the three religious qualities, truth, contentment and mercy, disappears among the majority of people and only those who have conscience and are pre-destined twice-born would long for Gospel whilst the rest would go for the sugar-coated sermons of falsehoods called KOORR delivered by the crook twice-born psychics seeking. Thus, the world is full of the clever psychic fake Anti-Christs who seek their own praises rather than glorifying our Father as the solitary pneumatic Preachers of Gospel do in honour of Christ Jesus and Satguru Nanak Dev Ji. About the fakes, Satguru Nanak Dev Ji says: “NANAK TAE NAR ASSALL KHAR; JAE BINN GUNN GHARB KARANT.” That is, a person is a Super Donkey carrying Holy Books if he is a fake.</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This Book is dedicated to my parents and my Bosom Friend Late </w:t>
      </w:r>
      <w:proofErr w:type="spellStart"/>
      <w:r w:rsidRPr="00853EA9">
        <w:rPr>
          <w:rFonts w:ascii="Tahoma" w:hAnsi="Tahoma" w:cs="Tahoma"/>
          <w:sz w:val="26"/>
          <w:szCs w:val="26"/>
        </w:rPr>
        <w:t>Jasmail</w:t>
      </w:r>
      <w:proofErr w:type="spellEnd"/>
      <w:r w:rsidRPr="00853EA9">
        <w:rPr>
          <w:rFonts w:ascii="Tahoma" w:hAnsi="Tahoma" w:cs="Tahoma"/>
          <w:sz w:val="26"/>
          <w:szCs w:val="26"/>
        </w:rPr>
        <w:t xml:space="preserve"> Hans, who got my Punjabi Book, KAKHH OHLAE LAKHH printed from Ludhiana.</w:t>
      </w:r>
    </w:p>
    <w:p w:rsidR="00626C88" w:rsidRPr="00853EA9" w:rsidRDefault="00626C88" w:rsidP="00626C88">
      <w:pPr>
        <w:pStyle w:val="NoSpacing"/>
        <w:jc w:val="both"/>
        <w:rPr>
          <w:rFonts w:ascii="Tahoma" w:hAnsi="Tahoma" w:cs="Tahoma"/>
          <w:sz w:val="26"/>
          <w:szCs w:val="26"/>
        </w:rPr>
      </w:pPr>
    </w:p>
    <w:tbl>
      <w:tblPr>
        <w:tblW w:w="9880" w:type="dxa"/>
        <w:jc w:val="center"/>
        <w:tblInd w:w="-13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2268"/>
        <w:gridCol w:w="2672"/>
        <w:gridCol w:w="2715"/>
      </w:tblGrid>
      <w:tr w:rsidR="00853EA9" w:rsidRPr="00853EA9" w:rsidTr="00D17472">
        <w:trPr>
          <w:jc w:val="center"/>
        </w:trPr>
        <w:tc>
          <w:tcPr>
            <w:tcW w:w="2225" w:type="dxa"/>
            <w:shd w:val="clear" w:color="auto" w:fill="auto"/>
          </w:tcPr>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Mother</w:t>
            </w:r>
          </w:p>
        </w:tc>
        <w:tc>
          <w:tcPr>
            <w:tcW w:w="2268" w:type="dxa"/>
            <w:shd w:val="clear" w:color="auto" w:fill="auto"/>
          </w:tcPr>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Father</w:t>
            </w:r>
          </w:p>
        </w:tc>
        <w:tc>
          <w:tcPr>
            <w:tcW w:w="2672" w:type="dxa"/>
            <w:shd w:val="clear" w:color="auto" w:fill="auto"/>
          </w:tcPr>
          <w:p w:rsidR="00853EA9" w:rsidRPr="00853EA9" w:rsidRDefault="00853EA9" w:rsidP="00626C88">
            <w:pPr>
              <w:pStyle w:val="NoSpacing"/>
              <w:jc w:val="both"/>
              <w:rPr>
                <w:rFonts w:ascii="Tahoma" w:hAnsi="Tahoma" w:cs="Tahoma"/>
                <w:i/>
                <w:iCs/>
                <w:sz w:val="26"/>
                <w:szCs w:val="26"/>
              </w:rPr>
            </w:pPr>
            <w:r w:rsidRPr="00853EA9">
              <w:rPr>
                <w:rFonts w:ascii="Tahoma" w:hAnsi="Tahoma" w:cs="Tahoma"/>
                <w:i/>
                <w:iCs/>
                <w:sz w:val="26"/>
                <w:szCs w:val="26"/>
              </w:rPr>
              <w:t>Bosom Friend</w:t>
            </w:r>
          </w:p>
        </w:tc>
        <w:tc>
          <w:tcPr>
            <w:tcW w:w="2715" w:type="dxa"/>
            <w:shd w:val="clear" w:color="auto" w:fill="auto"/>
          </w:tcPr>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Son</w:t>
            </w:r>
          </w:p>
        </w:tc>
      </w:tr>
      <w:tr w:rsidR="00853EA9" w:rsidRPr="00853EA9" w:rsidTr="00D17472">
        <w:trPr>
          <w:jc w:val="center"/>
        </w:trPr>
        <w:tc>
          <w:tcPr>
            <w:tcW w:w="2225" w:type="dxa"/>
            <w:shd w:val="clear" w:color="auto" w:fill="auto"/>
          </w:tcPr>
          <w:p w:rsidR="00853EA9" w:rsidRPr="00853EA9" w:rsidRDefault="00853EA9" w:rsidP="00626C88">
            <w:pPr>
              <w:pStyle w:val="NoSpacing"/>
              <w:jc w:val="both"/>
              <w:rPr>
                <w:rFonts w:ascii="Tahoma" w:hAnsi="Tahoma" w:cs="Tahoma"/>
                <w:sz w:val="26"/>
                <w:szCs w:val="26"/>
              </w:rPr>
            </w:pPr>
            <w:r>
              <w:rPr>
                <w:rFonts w:ascii="Tahoma" w:hAnsi="Tahoma" w:cs="Tahoma"/>
                <w:noProof/>
                <w:sz w:val="26"/>
                <w:szCs w:val="26"/>
                <w:lang w:eastAsia="en-GB" w:bidi="pa-IN"/>
              </w:rPr>
              <w:drawing>
                <wp:inline distT="0" distB="0" distL="0" distR="0" wp14:anchorId="53640C03" wp14:editId="402DB7B1">
                  <wp:extent cx="1162050" cy="1282700"/>
                  <wp:effectExtent l="0" t="0" r="0" b="0"/>
                  <wp:docPr id="9" name="Picture 9" descr="C:\Sikhnetntl\mot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khnetntl\mothe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62050" cy="1282700"/>
                          </a:xfrm>
                          <a:prstGeom prst="rect">
                            <a:avLst/>
                          </a:prstGeom>
                          <a:noFill/>
                          <a:ln>
                            <a:noFill/>
                          </a:ln>
                        </pic:spPr>
                      </pic:pic>
                    </a:graphicData>
                  </a:graphic>
                </wp:inline>
              </w:drawing>
            </w:r>
          </w:p>
        </w:tc>
        <w:tc>
          <w:tcPr>
            <w:tcW w:w="2268" w:type="dxa"/>
            <w:shd w:val="clear" w:color="auto" w:fill="auto"/>
          </w:tcPr>
          <w:p w:rsidR="00853EA9" w:rsidRPr="00853EA9" w:rsidRDefault="00853EA9" w:rsidP="00626C88">
            <w:pPr>
              <w:pStyle w:val="NoSpacing"/>
              <w:jc w:val="both"/>
              <w:rPr>
                <w:rFonts w:ascii="Tahoma" w:hAnsi="Tahoma" w:cs="Tahoma"/>
                <w:sz w:val="26"/>
                <w:szCs w:val="26"/>
              </w:rPr>
            </w:pPr>
            <w:r>
              <w:rPr>
                <w:rFonts w:ascii="Tahoma" w:hAnsi="Tahoma" w:cs="Tahoma"/>
                <w:noProof/>
                <w:sz w:val="26"/>
                <w:szCs w:val="26"/>
                <w:lang w:eastAsia="en-GB" w:bidi="pa-IN"/>
              </w:rPr>
              <w:drawing>
                <wp:inline distT="0" distB="0" distL="0" distR="0" wp14:anchorId="34ECCAA8" wp14:editId="7B276233">
                  <wp:extent cx="1098550" cy="1327150"/>
                  <wp:effectExtent l="0" t="0" r="6350" b="6350"/>
                  <wp:docPr id="8" name="Picture 8" descr="C:\Sikhnetntl\Fath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khnetntl\Father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8550" cy="1327150"/>
                          </a:xfrm>
                          <a:prstGeom prst="rect">
                            <a:avLst/>
                          </a:prstGeom>
                          <a:noFill/>
                          <a:ln>
                            <a:noFill/>
                          </a:ln>
                        </pic:spPr>
                      </pic:pic>
                    </a:graphicData>
                  </a:graphic>
                </wp:inline>
              </w:drawing>
            </w:r>
          </w:p>
        </w:tc>
        <w:tc>
          <w:tcPr>
            <w:tcW w:w="2672" w:type="dxa"/>
            <w:shd w:val="clear" w:color="auto" w:fill="auto"/>
          </w:tcPr>
          <w:p w:rsidR="00853EA9" w:rsidRPr="00853EA9" w:rsidRDefault="00853EA9" w:rsidP="00626C88">
            <w:pPr>
              <w:pStyle w:val="NoSpacing"/>
              <w:jc w:val="both"/>
              <w:rPr>
                <w:rFonts w:ascii="Tahoma" w:hAnsi="Tahoma" w:cs="Tahoma"/>
                <w:sz w:val="26"/>
                <w:szCs w:val="26"/>
              </w:rPr>
            </w:pPr>
            <w:r>
              <w:rPr>
                <w:rFonts w:ascii="Tahoma" w:hAnsi="Tahoma" w:cs="Tahoma"/>
                <w:noProof/>
                <w:sz w:val="26"/>
                <w:szCs w:val="26"/>
                <w:lang w:eastAsia="en-GB" w:bidi="pa-IN"/>
              </w:rPr>
              <w:drawing>
                <wp:inline distT="0" distB="0" distL="0" distR="0" wp14:anchorId="30EF3032" wp14:editId="6318B6C5">
                  <wp:extent cx="1263650" cy="1422400"/>
                  <wp:effectExtent l="0" t="0" r="0" b="6350"/>
                  <wp:docPr id="7" name="Picture 7" descr="Ja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as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63650" cy="1422400"/>
                          </a:xfrm>
                          <a:prstGeom prst="rect">
                            <a:avLst/>
                          </a:prstGeom>
                          <a:noFill/>
                          <a:ln>
                            <a:noFill/>
                          </a:ln>
                        </pic:spPr>
                      </pic:pic>
                    </a:graphicData>
                  </a:graphic>
                </wp:inline>
              </w:drawing>
            </w:r>
          </w:p>
        </w:tc>
        <w:tc>
          <w:tcPr>
            <w:tcW w:w="2715" w:type="dxa"/>
            <w:shd w:val="clear" w:color="auto" w:fill="auto"/>
          </w:tcPr>
          <w:p w:rsidR="00853EA9" w:rsidRPr="00853EA9" w:rsidRDefault="00853EA9" w:rsidP="00626C88">
            <w:pPr>
              <w:pStyle w:val="NoSpacing"/>
              <w:jc w:val="both"/>
              <w:rPr>
                <w:rFonts w:ascii="Tahoma" w:hAnsi="Tahoma" w:cs="Tahoma"/>
                <w:sz w:val="26"/>
                <w:szCs w:val="26"/>
              </w:rPr>
            </w:pPr>
            <w:r>
              <w:rPr>
                <w:rFonts w:ascii="Tahoma" w:hAnsi="Tahoma" w:cs="Tahoma"/>
                <w:noProof/>
                <w:sz w:val="26"/>
                <w:szCs w:val="26"/>
                <w:lang w:eastAsia="en-GB" w:bidi="pa-IN"/>
              </w:rPr>
              <w:drawing>
                <wp:inline distT="0" distB="0" distL="0" distR="0" wp14:anchorId="46287DC8" wp14:editId="1A6E2FCF">
                  <wp:extent cx="1530350" cy="1371600"/>
                  <wp:effectExtent l="0" t="0" r="0" b="0"/>
                  <wp:docPr id="6" name="Picture 6" descr="C:\Sikhnetntl\Berl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ikhnetntl\Berlin.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30350" cy="1371600"/>
                          </a:xfrm>
                          <a:prstGeom prst="rect">
                            <a:avLst/>
                          </a:prstGeom>
                          <a:noFill/>
                          <a:ln>
                            <a:noFill/>
                          </a:ln>
                        </pic:spPr>
                      </pic:pic>
                    </a:graphicData>
                  </a:graphic>
                </wp:inline>
              </w:drawing>
            </w:r>
          </w:p>
        </w:tc>
      </w:tr>
      <w:tr w:rsidR="00853EA9" w:rsidRPr="00853EA9" w:rsidTr="00D17472">
        <w:trPr>
          <w:jc w:val="center"/>
        </w:trPr>
        <w:tc>
          <w:tcPr>
            <w:tcW w:w="2225" w:type="dxa"/>
            <w:shd w:val="clear" w:color="auto" w:fill="auto"/>
          </w:tcPr>
          <w:p w:rsidR="00853EA9" w:rsidRPr="00853EA9" w:rsidRDefault="00853EA9" w:rsidP="00626C88">
            <w:pPr>
              <w:pStyle w:val="NoSpacing"/>
              <w:jc w:val="both"/>
              <w:rPr>
                <w:rFonts w:ascii="Tahoma" w:hAnsi="Tahoma" w:cs="Tahoma"/>
                <w:sz w:val="26"/>
                <w:szCs w:val="26"/>
              </w:rPr>
            </w:pPr>
            <w:proofErr w:type="spellStart"/>
            <w:r w:rsidRPr="00853EA9">
              <w:rPr>
                <w:rFonts w:ascii="Tahoma" w:hAnsi="Tahoma" w:cs="Tahoma"/>
                <w:sz w:val="26"/>
                <w:szCs w:val="26"/>
              </w:rPr>
              <w:t>Chaudhrani</w:t>
            </w:r>
            <w:proofErr w:type="spellEnd"/>
            <w:r w:rsidRPr="00853EA9">
              <w:rPr>
                <w:rFonts w:ascii="Tahoma" w:hAnsi="Tahoma" w:cs="Tahoma"/>
                <w:sz w:val="26"/>
                <w:szCs w:val="26"/>
              </w:rPr>
              <w:t xml:space="preserve"> </w:t>
            </w:r>
            <w:proofErr w:type="spellStart"/>
            <w:r w:rsidRPr="00853EA9">
              <w:rPr>
                <w:rFonts w:ascii="Tahoma" w:hAnsi="Tahoma" w:cs="Tahoma"/>
                <w:sz w:val="26"/>
                <w:szCs w:val="26"/>
              </w:rPr>
              <w:t>Ajaib</w:t>
            </w:r>
            <w:proofErr w:type="spellEnd"/>
            <w:r w:rsidRPr="00853EA9">
              <w:rPr>
                <w:rFonts w:ascii="Tahoma" w:hAnsi="Tahoma" w:cs="Tahoma"/>
                <w:sz w:val="26"/>
                <w:szCs w:val="26"/>
              </w:rPr>
              <w:t xml:space="preserve"> Nijjhar</w:t>
            </w:r>
          </w:p>
        </w:tc>
        <w:tc>
          <w:tcPr>
            <w:tcW w:w="2268" w:type="dxa"/>
            <w:shd w:val="clear" w:color="auto" w:fill="auto"/>
          </w:tcPr>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Chaudhry Udham Nijjhar, B.Sc.</w:t>
            </w:r>
          </w:p>
        </w:tc>
        <w:tc>
          <w:tcPr>
            <w:tcW w:w="2672" w:type="dxa"/>
            <w:shd w:val="clear" w:color="auto" w:fill="auto"/>
          </w:tcPr>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Ch. </w:t>
            </w:r>
            <w:proofErr w:type="spellStart"/>
            <w:r w:rsidRPr="00853EA9">
              <w:rPr>
                <w:rFonts w:ascii="Tahoma" w:hAnsi="Tahoma" w:cs="Tahoma"/>
                <w:sz w:val="26"/>
                <w:szCs w:val="26"/>
              </w:rPr>
              <w:t>Jasmail</w:t>
            </w:r>
            <w:proofErr w:type="spellEnd"/>
            <w:r w:rsidRPr="00853EA9">
              <w:rPr>
                <w:rFonts w:ascii="Tahoma" w:hAnsi="Tahoma" w:cs="Tahoma"/>
                <w:sz w:val="26"/>
                <w:szCs w:val="26"/>
              </w:rPr>
              <w:t xml:space="preserve"> Hans</w:t>
            </w:r>
          </w:p>
        </w:tc>
        <w:tc>
          <w:tcPr>
            <w:tcW w:w="2715" w:type="dxa"/>
            <w:shd w:val="clear" w:color="auto" w:fill="auto"/>
          </w:tcPr>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Ch. Rajinder Nijjhar</w:t>
            </w:r>
          </w:p>
        </w:tc>
      </w:tr>
    </w:tbl>
    <w:p w:rsidR="00853EA9" w:rsidRP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  </w:t>
      </w: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Temple of the Most High God, our Supernatural Father Allah, Parbrahm, Elohim, etc., the Hospital for the spiritually sick people was built in Amritsar for the people of Lahore and Amritsar were great hypocrites – AMRIT SARIYAE; ANDAR SARRIYAE. They are worse than the crooks of Banaras, the Jerusalem of India.</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lastRenderedPageBreak/>
        <w:t xml:space="preserve">I have got two Books published; one in English – First Gnostic Principles of One God One Faith in 1993 and the other in Punjabi – KAKHH OHLAE LAKHH in 2005. The English one was printed in Park Royal, England whilst the Punjabi one was twice printed by two unreliable </w:t>
      </w:r>
      <w:hyperlink r:id="rId16" w:history="1">
        <w:r w:rsidRPr="00853EA9">
          <w:rPr>
            <w:rFonts w:ascii="Tahoma" w:hAnsi="Tahoma" w:cs="Tahoma"/>
            <w:color w:val="0000FF"/>
            <w:sz w:val="26"/>
            <w:szCs w:val="26"/>
            <w:u w:val="single"/>
          </w:rPr>
          <w:t>printers</w:t>
        </w:r>
      </w:hyperlink>
      <w:r w:rsidRPr="00853EA9">
        <w:rPr>
          <w:rFonts w:ascii="Tahoma" w:hAnsi="Tahoma" w:cs="Tahoma"/>
          <w:color w:val="0000FF"/>
          <w:sz w:val="26"/>
          <w:szCs w:val="26"/>
          <w:u w:val="single"/>
        </w:rPr>
        <w:t xml:space="preserve"> - </w:t>
      </w:r>
      <w:hyperlink r:id="rId17" w:history="1">
        <w:r w:rsidR="00F121E2" w:rsidRPr="00841924">
          <w:rPr>
            <w:rStyle w:val="Hyperlink"/>
            <w:rFonts w:ascii="Tahoma" w:hAnsi="Tahoma" w:cs="Tahoma"/>
            <w:sz w:val="26"/>
            <w:szCs w:val="26"/>
          </w:rPr>
          <w:t>http://www.gnosticgospel.co.uk/johal.jpg</w:t>
        </w:r>
      </w:hyperlink>
      <w:r w:rsidRPr="00853EA9">
        <w:rPr>
          <w:rFonts w:ascii="Tahoma" w:hAnsi="Tahoma" w:cs="Tahoma"/>
          <w:sz w:val="26"/>
          <w:szCs w:val="26"/>
        </w:rPr>
        <w:t xml:space="preserve">. </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In fact, the Punjab is the epicentre of the crooks. That is why the Holiest of Holy Amritsar Complex is situated there to cleanse their hearts with Gospel but they greatly love Mammon. That is why the Lightning strikes in the Punjab but it shines in the West or Gospel is much appreciated by the people of West. </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I have written many articles but the men of letters would not entertain them for I have no degree in theology. So, I started putting up videos on Youtube in 2007</w:t>
      </w:r>
      <w:r w:rsidR="00F252F7">
        <w:rPr>
          <w:rFonts w:ascii="Tahoma" w:hAnsi="Tahoma" w:cs="Tahoma"/>
          <w:sz w:val="26"/>
          <w:szCs w:val="26"/>
        </w:rPr>
        <w:t xml:space="preserve"> and today they are over </w:t>
      </w:r>
      <w:r w:rsidR="000A3A9B">
        <w:rPr>
          <w:rFonts w:ascii="Tahoma" w:hAnsi="Tahoma" w:cs="Tahoma"/>
          <w:sz w:val="26"/>
          <w:szCs w:val="26"/>
        </w:rPr>
        <w:t>8</w:t>
      </w:r>
      <w:r w:rsidR="00F121E2">
        <w:rPr>
          <w:rFonts w:ascii="Tahoma" w:hAnsi="Tahoma" w:cs="Tahoma"/>
          <w:sz w:val="26"/>
          <w:szCs w:val="26"/>
        </w:rPr>
        <w:t>0</w:t>
      </w:r>
      <w:r w:rsidR="000A3A9B">
        <w:rPr>
          <w:rFonts w:ascii="Tahoma" w:hAnsi="Tahoma" w:cs="Tahoma"/>
          <w:sz w:val="26"/>
          <w:szCs w:val="26"/>
        </w:rPr>
        <w:t>1</w:t>
      </w:r>
      <w:r w:rsidRPr="00853EA9">
        <w:rPr>
          <w:rFonts w:ascii="Tahoma" w:hAnsi="Tahoma" w:cs="Tahoma"/>
          <w:sz w:val="26"/>
          <w:szCs w:val="26"/>
        </w:rPr>
        <w:t>0; channel nijjhar1.</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My services that include lectures, seminars, scrips for films and documentaries are all </w:t>
      </w:r>
      <w:proofErr w:type="gramStart"/>
      <w:r w:rsidRPr="00853EA9">
        <w:rPr>
          <w:rFonts w:ascii="Tahoma" w:hAnsi="Tahoma" w:cs="Tahoma"/>
          <w:sz w:val="26"/>
          <w:szCs w:val="26"/>
        </w:rPr>
        <w:t>Free</w:t>
      </w:r>
      <w:proofErr w:type="gramEnd"/>
      <w:r w:rsidRPr="00853EA9">
        <w:rPr>
          <w:rFonts w:ascii="Tahoma" w:hAnsi="Tahoma" w:cs="Tahoma"/>
          <w:sz w:val="26"/>
          <w:szCs w:val="26"/>
        </w:rPr>
        <w:t xml:space="preserve">. Money generated by my publications would be ploughed back into Preaching </w:t>
      </w:r>
      <w:r w:rsidR="00F121E2">
        <w:rPr>
          <w:rFonts w:ascii="Tahoma" w:hAnsi="Tahoma" w:cs="Tahoma"/>
          <w:sz w:val="26"/>
          <w:szCs w:val="26"/>
        </w:rPr>
        <w:t xml:space="preserve">the </w:t>
      </w:r>
      <w:r w:rsidRPr="00853EA9">
        <w:rPr>
          <w:rFonts w:ascii="Tahoma" w:hAnsi="Tahoma" w:cs="Tahoma"/>
          <w:sz w:val="26"/>
          <w:szCs w:val="26"/>
        </w:rPr>
        <w:t>Gospel.</w:t>
      </w:r>
    </w:p>
    <w:p w:rsidR="00626C88" w:rsidRPr="00853EA9" w:rsidRDefault="00626C88" w:rsidP="00626C88">
      <w:pPr>
        <w:pStyle w:val="NoSpacing"/>
        <w:jc w:val="both"/>
        <w:rPr>
          <w:rFonts w:ascii="Tahoma" w:hAnsi="Tahoma" w:cs="Tahoma"/>
          <w:sz w:val="26"/>
          <w:szCs w:val="26"/>
        </w:rPr>
      </w:pPr>
    </w:p>
    <w:p w:rsidR="00853EA9" w:rsidRDefault="00853EA9" w:rsidP="00626C88">
      <w:pPr>
        <w:pStyle w:val="NoSpacing"/>
        <w:jc w:val="both"/>
        <w:rPr>
          <w:rFonts w:ascii="Tahoma" w:hAnsi="Tahoma" w:cs="Tahoma"/>
          <w:sz w:val="26"/>
          <w:szCs w:val="26"/>
        </w:rPr>
      </w:pPr>
      <w:r w:rsidRPr="00853EA9">
        <w:rPr>
          <w:rFonts w:ascii="Tahoma" w:hAnsi="Tahoma" w:cs="Tahoma"/>
          <w:sz w:val="26"/>
          <w:szCs w:val="26"/>
        </w:rPr>
        <w:t xml:space="preserve">Let them hear who have ears to honour Christ Jesus and Satguru Nanak Dev Ji to </w:t>
      </w:r>
      <w:proofErr w:type="gramStart"/>
      <w:r w:rsidRPr="00853EA9">
        <w:rPr>
          <w:rFonts w:ascii="Tahoma" w:hAnsi="Tahoma" w:cs="Tahoma"/>
          <w:sz w:val="26"/>
          <w:szCs w:val="26"/>
        </w:rPr>
        <w:t>Glorify</w:t>
      </w:r>
      <w:proofErr w:type="gramEnd"/>
      <w:r w:rsidRPr="00853EA9">
        <w:rPr>
          <w:rFonts w:ascii="Tahoma" w:hAnsi="Tahoma" w:cs="Tahoma"/>
          <w:sz w:val="26"/>
          <w:szCs w:val="26"/>
        </w:rPr>
        <w:t xml:space="preserve"> our Father Elohim, Parbrahm, Allah, etc.</w:t>
      </w:r>
    </w:p>
    <w:p w:rsidR="00626C88" w:rsidRPr="00853EA9" w:rsidRDefault="00626C88" w:rsidP="00626C88">
      <w:pPr>
        <w:pStyle w:val="NoSpacing"/>
        <w:jc w:val="both"/>
        <w:rPr>
          <w:rFonts w:ascii="Tahoma" w:hAnsi="Tahoma" w:cs="Tahoma"/>
          <w:sz w:val="26"/>
          <w:szCs w:val="26"/>
        </w:rPr>
      </w:pPr>
    </w:p>
    <w:p w:rsidR="00853EA9" w:rsidRPr="00853EA9" w:rsidRDefault="00853EA9" w:rsidP="00626C88">
      <w:pPr>
        <w:pStyle w:val="NoSpacing"/>
        <w:jc w:val="center"/>
        <w:rPr>
          <w:rFonts w:ascii="GurbaniAkhar" w:hAnsi="GurbaniAkhar" w:cs="Tahoma"/>
          <w:color w:val="080088"/>
          <w:sz w:val="26"/>
          <w:szCs w:val="26"/>
          <w:shd w:val="clear" w:color="auto" w:fill="FFFFFF"/>
        </w:rPr>
      </w:pPr>
      <w:proofErr w:type="spellStart"/>
      <w:r w:rsidRPr="00853EA9">
        <w:rPr>
          <w:rFonts w:ascii="GurbaniAkhar" w:hAnsi="GurbaniAkhar" w:cs="Tahoma"/>
          <w:color w:val="080088"/>
          <w:sz w:val="26"/>
          <w:szCs w:val="26"/>
          <w:shd w:val="clear" w:color="auto" w:fill="FFFFFF"/>
        </w:rPr>
        <w:t>Avil</w:t>
      </w:r>
      <w:proofErr w:type="spellEnd"/>
      <w:r w:rsidRPr="00853EA9">
        <w:rPr>
          <w:rFonts w:ascii="GurbaniAkhar" w:hAnsi="GurbaniAkhar" w:cs="Tahoma"/>
          <w:color w:val="080088"/>
          <w:sz w:val="26"/>
          <w:szCs w:val="26"/>
          <w:shd w:val="clear" w:color="auto" w:fill="FFFFFF"/>
        </w:rPr>
        <w:t xml:space="preserve"> </w:t>
      </w:r>
      <w:proofErr w:type="spellStart"/>
      <w:r w:rsidRPr="00853EA9">
        <w:rPr>
          <w:rFonts w:ascii="GurbaniAkhar" w:hAnsi="GurbaniAkhar" w:cs="Tahoma"/>
          <w:color w:val="080088"/>
          <w:sz w:val="26"/>
          <w:szCs w:val="26"/>
          <w:shd w:val="clear" w:color="auto" w:fill="FFFFFF"/>
        </w:rPr>
        <w:t>Alh</w:t>
      </w:r>
      <w:proofErr w:type="spellEnd"/>
      <w:r w:rsidRPr="00853EA9">
        <w:rPr>
          <w:rFonts w:ascii="GurbaniAkhar" w:hAnsi="GurbaniAkhar" w:cs="Tahoma"/>
          <w:color w:val="080088"/>
          <w:sz w:val="26"/>
          <w:szCs w:val="26"/>
          <w:shd w:val="clear" w:color="auto" w:fill="FFFFFF"/>
        </w:rPr>
        <w:t xml:space="preserve"> </w:t>
      </w:r>
      <w:proofErr w:type="spellStart"/>
      <w:r w:rsidRPr="00853EA9">
        <w:rPr>
          <w:rFonts w:ascii="GurbaniAkhar" w:hAnsi="GurbaniAkhar" w:cs="Tahoma"/>
          <w:color w:val="080088"/>
          <w:sz w:val="26"/>
          <w:szCs w:val="26"/>
          <w:shd w:val="clear" w:color="auto" w:fill="FFFFFF"/>
        </w:rPr>
        <w:t>nUru</w:t>
      </w:r>
      <w:proofErr w:type="spellEnd"/>
      <w:r w:rsidRPr="00853EA9">
        <w:rPr>
          <w:rFonts w:ascii="GurbaniAkhar" w:hAnsi="GurbaniAkhar" w:cs="Tahoma"/>
          <w:color w:val="080088"/>
          <w:sz w:val="26"/>
          <w:szCs w:val="26"/>
          <w:shd w:val="clear" w:color="auto" w:fill="FFFFFF"/>
        </w:rPr>
        <w:t xml:space="preserve"> </w:t>
      </w:r>
      <w:proofErr w:type="spellStart"/>
      <w:r w:rsidRPr="00853EA9">
        <w:rPr>
          <w:rFonts w:ascii="GurbaniAkhar" w:hAnsi="GurbaniAkhar" w:cs="Tahoma"/>
          <w:color w:val="080088"/>
          <w:sz w:val="26"/>
          <w:szCs w:val="26"/>
          <w:shd w:val="clear" w:color="auto" w:fill="FFFFFF"/>
        </w:rPr>
        <w:t>aupwieAw</w:t>
      </w:r>
      <w:proofErr w:type="spellEnd"/>
      <w:r w:rsidRPr="00853EA9">
        <w:rPr>
          <w:rFonts w:ascii="GurbaniAkhar" w:hAnsi="GurbaniAkhar" w:cs="Tahoma"/>
          <w:color w:val="080088"/>
          <w:sz w:val="26"/>
          <w:szCs w:val="26"/>
          <w:shd w:val="clear" w:color="auto" w:fill="FFFFFF"/>
        </w:rPr>
        <w:t xml:space="preserve"> </w:t>
      </w:r>
      <w:proofErr w:type="spellStart"/>
      <w:r w:rsidRPr="00853EA9">
        <w:rPr>
          <w:rFonts w:ascii="GurbaniAkhar" w:hAnsi="GurbaniAkhar" w:cs="Tahoma"/>
          <w:color w:val="080088"/>
          <w:sz w:val="26"/>
          <w:szCs w:val="26"/>
          <w:shd w:val="clear" w:color="auto" w:fill="FFFFFF"/>
        </w:rPr>
        <w:t>kudriq</w:t>
      </w:r>
      <w:proofErr w:type="spellEnd"/>
      <w:r w:rsidRPr="00853EA9">
        <w:rPr>
          <w:rFonts w:ascii="GurbaniAkhar" w:hAnsi="GurbaniAkhar" w:cs="Tahoma"/>
          <w:color w:val="080088"/>
          <w:sz w:val="26"/>
          <w:szCs w:val="26"/>
          <w:shd w:val="clear" w:color="auto" w:fill="FFFFFF"/>
        </w:rPr>
        <w:t xml:space="preserve"> </w:t>
      </w:r>
      <w:proofErr w:type="spellStart"/>
      <w:r w:rsidRPr="00853EA9">
        <w:rPr>
          <w:rFonts w:ascii="GurbaniAkhar" w:hAnsi="GurbaniAkhar" w:cs="Tahoma"/>
          <w:color w:val="080088"/>
          <w:sz w:val="26"/>
          <w:szCs w:val="26"/>
          <w:shd w:val="clear" w:color="auto" w:fill="FFFFFF"/>
        </w:rPr>
        <w:t>ky</w:t>
      </w:r>
      <w:proofErr w:type="spellEnd"/>
      <w:r w:rsidRPr="00853EA9">
        <w:rPr>
          <w:rFonts w:ascii="GurbaniAkhar" w:hAnsi="GurbaniAkhar" w:cs="Tahoma"/>
          <w:color w:val="080088"/>
          <w:sz w:val="26"/>
          <w:szCs w:val="26"/>
          <w:shd w:val="clear" w:color="auto" w:fill="FFFFFF"/>
        </w:rPr>
        <w:t xml:space="preserve"> </w:t>
      </w:r>
      <w:proofErr w:type="spellStart"/>
      <w:r w:rsidRPr="00853EA9">
        <w:rPr>
          <w:rFonts w:ascii="GurbaniAkhar" w:hAnsi="GurbaniAkhar" w:cs="Tahoma"/>
          <w:color w:val="080088"/>
          <w:sz w:val="26"/>
          <w:szCs w:val="26"/>
          <w:shd w:val="clear" w:color="auto" w:fill="FFFFFF"/>
        </w:rPr>
        <w:t>sB</w:t>
      </w:r>
      <w:proofErr w:type="spellEnd"/>
      <w:r w:rsidRPr="00853EA9">
        <w:rPr>
          <w:rFonts w:ascii="GurbaniAkhar" w:hAnsi="GurbaniAkhar" w:cs="Tahoma"/>
          <w:color w:val="080088"/>
          <w:sz w:val="26"/>
          <w:szCs w:val="26"/>
          <w:shd w:val="clear" w:color="auto" w:fill="FFFFFF"/>
        </w:rPr>
        <w:t xml:space="preserve"> </w:t>
      </w:r>
      <w:proofErr w:type="spellStart"/>
      <w:proofErr w:type="gramStart"/>
      <w:r w:rsidRPr="00853EA9">
        <w:rPr>
          <w:rFonts w:ascii="GurbaniAkhar" w:hAnsi="GurbaniAkhar" w:cs="Tahoma"/>
          <w:color w:val="080088"/>
          <w:sz w:val="26"/>
          <w:szCs w:val="26"/>
          <w:shd w:val="clear" w:color="auto" w:fill="FFFFFF"/>
        </w:rPr>
        <w:t>bMdy</w:t>
      </w:r>
      <w:proofErr w:type="spellEnd"/>
      <w:r w:rsidRPr="00853EA9">
        <w:rPr>
          <w:rFonts w:ascii="GurbaniAkhar" w:hAnsi="GurbaniAkhar" w:cs="Tahoma"/>
          <w:color w:val="080088"/>
          <w:sz w:val="26"/>
          <w:szCs w:val="26"/>
          <w:shd w:val="clear" w:color="auto" w:fill="FFFFFF"/>
        </w:rPr>
        <w:t xml:space="preserve"> ]</w:t>
      </w:r>
      <w:proofErr w:type="gramEnd"/>
    </w:p>
    <w:p w:rsidR="00853EA9" w:rsidRPr="00853EA9" w:rsidRDefault="00853EA9" w:rsidP="00626C88">
      <w:pPr>
        <w:pStyle w:val="NoSpacing"/>
        <w:jc w:val="center"/>
        <w:rPr>
          <w:rFonts w:ascii="Tahoma" w:hAnsi="Tahoma" w:cs="Tahoma"/>
          <w:color w:val="080088"/>
          <w:sz w:val="26"/>
          <w:szCs w:val="26"/>
          <w:shd w:val="clear" w:color="auto" w:fill="FFFFFF"/>
        </w:rPr>
      </w:pPr>
      <w:proofErr w:type="spellStart"/>
      <w:proofErr w:type="gramStart"/>
      <w:r w:rsidRPr="00853EA9">
        <w:rPr>
          <w:rFonts w:ascii="Tahoma" w:hAnsi="Tahoma" w:cs="Tahoma"/>
          <w:color w:val="080088"/>
          <w:sz w:val="26"/>
          <w:szCs w:val="26"/>
          <w:shd w:val="clear" w:color="auto" w:fill="FFFFFF"/>
        </w:rPr>
        <w:t>aval</w:t>
      </w:r>
      <w:proofErr w:type="spellEnd"/>
      <w:proofErr w:type="gramEnd"/>
      <w:r w:rsidRPr="00853EA9">
        <w:rPr>
          <w:rFonts w:ascii="Tahoma" w:hAnsi="Tahoma" w:cs="Tahoma"/>
          <w:color w:val="080088"/>
          <w:sz w:val="26"/>
          <w:szCs w:val="26"/>
          <w:shd w:val="clear" w:color="auto" w:fill="FFFFFF"/>
        </w:rPr>
        <w:t xml:space="preserve"> </w:t>
      </w:r>
      <w:proofErr w:type="spellStart"/>
      <w:r w:rsidRPr="00853EA9">
        <w:rPr>
          <w:rFonts w:ascii="Tahoma" w:hAnsi="Tahoma" w:cs="Tahoma"/>
          <w:color w:val="080088"/>
          <w:sz w:val="26"/>
          <w:szCs w:val="26"/>
          <w:shd w:val="clear" w:color="auto" w:fill="FFFFFF"/>
        </w:rPr>
        <w:t>aleh</w:t>
      </w:r>
      <w:proofErr w:type="spellEnd"/>
      <w:r w:rsidRPr="00853EA9">
        <w:rPr>
          <w:rFonts w:ascii="Tahoma" w:hAnsi="Tahoma" w:cs="Tahoma"/>
          <w:color w:val="080088"/>
          <w:sz w:val="26"/>
          <w:szCs w:val="26"/>
          <w:shd w:val="clear" w:color="auto" w:fill="FFFFFF"/>
        </w:rPr>
        <w:t xml:space="preserve"> </w:t>
      </w:r>
      <w:proofErr w:type="spellStart"/>
      <w:r w:rsidRPr="00853EA9">
        <w:rPr>
          <w:rFonts w:ascii="Tahoma" w:hAnsi="Tahoma" w:cs="Tahoma"/>
          <w:color w:val="080088"/>
          <w:sz w:val="26"/>
          <w:szCs w:val="26"/>
          <w:shd w:val="clear" w:color="auto" w:fill="FFFFFF"/>
        </w:rPr>
        <w:t>noor</w:t>
      </w:r>
      <w:proofErr w:type="spellEnd"/>
      <w:r w:rsidRPr="00853EA9">
        <w:rPr>
          <w:rFonts w:ascii="Tahoma" w:hAnsi="Tahoma" w:cs="Tahoma"/>
          <w:color w:val="080088"/>
          <w:sz w:val="26"/>
          <w:szCs w:val="26"/>
          <w:shd w:val="clear" w:color="auto" w:fill="FFFFFF"/>
        </w:rPr>
        <w:t xml:space="preserve"> </w:t>
      </w:r>
      <w:proofErr w:type="spellStart"/>
      <w:r w:rsidRPr="00853EA9">
        <w:rPr>
          <w:rFonts w:ascii="Tahoma" w:hAnsi="Tahoma" w:cs="Tahoma"/>
          <w:color w:val="080088"/>
          <w:sz w:val="26"/>
          <w:szCs w:val="26"/>
          <w:shd w:val="clear" w:color="auto" w:fill="FFFFFF"/>
        </w:rPr>
        <w:t>oupaaeiaa</w:t>
      </w:r>
      <w:proofErr w:type="spellEnd"/>
      <w:r w:rsidRPr="00853EA9">
        <w:rPr>
          <w:rFonts w:ascii="Tahoma" w:hAnsi="Tahoma" w:cs="Tahoma"/>
          <w:color w:val="080088"/>
          <w:sz w:val="26"/>
          <w:szCs w:val="26"/>
          <w:shd w:val="clear" w:color="auto" w:fill="FFFFFF"/>
        </w:rPr>
        <w:t> </w:t>
      </w:r>
      <w:proofErr w:type="spellStart"/>
      <w:r w:rsidRPr="00853EA9">
        <w:rPr>
          <w:rFonts w:ascii="Tahoma" w:hAnsi="Tahoma" w:cs="Tahoma"/>
          <w:color w:val="080088"/>
          <w:sz w:val="26"/>
          <w:szCs w:val="26"/>
          <w:shd w:val="clear" w:color="auto" w:fill="FFFFFF"/>
        </w:rPr>
        <w:t>kudharath</w:t>
      </w:r>
      <w:proofErr w:type="spellEnd"/>
      <w:r w:rsidRPr="00853EA9">
        <w:rPr>
          <w:rFonts w:ascii="Tahoma" w:hAnsi="Tahoma" w:cs="Tahoma"/>
          <w:color w:val="080088"/>
          <w:sz w:val="26"/>
          <w:szCs w:val="26"/>
          <w:shd w:val="clear" w:color="auto" w:fill="FFFFFF"/>
        </w:rPr>
        <w:t xml:space="preserve"> kae </w:t>
      </w:r>
      <w:proofErr w:type="spellStart"/>
      <w:r w:rsidRPr="00853EA9">
        <w:rPr>
          <w:rFonts w:ascii="Tahoma" w:hAnsi="Tahoma" w:cs="Tahoma"/>
          <w:color w:val="080088"/>
          <w:sz w:val="26"/>
          <w:szCs w:val="26"/>
          <w:shd w:val="clear" w:color="auto" w:fill="FFFFFF"/>
        </w:rPr>
        <w:t>sabh</w:t>
      </w:r>
      <w:proofErr w:type="spellEnd"/>
      <w:r w:rsidRPr="00853EA9">
        <w:rPr>
          <w:rFonts w:ascii="Tahoma" w:hAnsi="Tahoma" w:cs="Tahoma"/>
          <w:color w:val="080088"/>
          <w:sz w:val="26"/>
          <w:szCs w:val="26"/>
          <w:shd w:val="clear" w:color="auto" w:fill="FFFFFF"/>
        </w:rPr>
        <w:t xml:space="preserve"> ba(n)</w:t>
      </w:r>
      <w:proofErr w:type="spellStart"/>
      <w:r w:rsidRPr="00853EA9">
        <w:rPr>
          <w:rFonts w:ascii="Tahoma" w:hAnsi="Tahoma" w:cs="Tahoma"/>
          <w:color w:val="080088"/>
          <w:sz w:val="26"/>
          <w:szCs w:val="26"/>
          <w:shd w:val="clear" w:color="auto" w:fill="FFFFFF"/>
        </w:rPr>
        <w:t>dhae</w:t>
      </w:r>
      <w:proofErr w:type="spellEnd"/>
      <w:r w:rsidRPr="00853EA9">
        <w:rPr>
          <w:rFonts w:ascii="Tahoma" w:hAnsi="Tahoma" w:cs="Tahoma"/>
          <w:color w:val="080088"/>
          <w:sz w:val="26"/>
          <w:szCs w:val="26"/>
          <w:shd w:val="clear" w:color="auto" w:fill="FFFFFF"/>
        </w:rPr>
        <w:t> ||</w:t>
      </w:r>
    </w:p>
    <w:p w:rsidR="00853EA9" w:rsidRDefault="00853EA9" w:rsidP="00626C88">
      <w:pPr>
        <w:pStyle w:val="NoSpacing"/>
        <w:jc w:val="center"/>
        <w:rPr>
          <w:rFonts w:ascii="Tahoma" w:hAnsi="Tahoma" w:cs="Tahoma"/>
          <w:i/>
          <w:iCs/>
          <w:color w:val="080088"/>
          <w:sz w:val="26"/>
          <w:szCs w:val="26"/>
          <w:shd w:val="clear" w:color="auto" w:fill="FFFFFF"/>
        </w:rPr>
      </w:pPr>
      <w:r w:rsidRPr="00853EA9">
        <w:rPr>
          <w:rFonts w:ascii="Tahoma" w:hAnsi="Tahoma" w:cs="Tahoma"/>
          <w:i/>
          <w:iCs/>
          <w:color w:val="080088"/>
          <w:sz w:val="26"/>
          <w:szCs w:val="26"/>
          <w:shd w:val="clear" w:color="auto" w:fill="FFFFFF"/>
        </w:rPr>
        <w:t>First, Allah sends the soul, Noor, into the creation of Nature. The creator of Nature is the Potter demiurge god Brahma, Khudah, Yahweh, etc.</w:t>
      </w:r>
    </w:p>
    <w:p w:rsidR="00305320" w:rsidRPr="00305320" w:rsidRDefault="00305320" w:rsidP="00305320">
      <w:pPr>
        <w:widowControl/>
        <w:suppressAutoHyphens w:val="0"/>
        <w:jc w:val="center"/>
        <w:rPr>
          <w:rFonts w:eastAsia="Calibri" w:cs="Times New Roman"/>
          <w:b/>
          <w:bCs/>
          <w:color w:val="0000FF"/>
          <w:kern w:val="0"/>
          <w:lang w:eastAsia="en-GB" w:bidi="pa-IN"/>
        </w:rPr>
      </w:pPr>
      <w:r w:rsidRPr="00305320">
        <w:rPr>
          <w:rFonts w:eastAsia="Calibri" w:cs="Times New Roman"/>
          <w:b/>
          <w:bCs/>
          <w:color w:val="0000FF"/>
          <w:kern w:val="0"/>
          <w:lang w:eastAsia="en-GB" w:bidi="pa-IN"/>
        </w:rPr>
        <w:t>ALLAH-HU-AKBAR</w:t>
      </w:r>
    </w:p>
    <w:p w:rsidR="00305320" w:rsidRPr="00305320" w:rsidRDefault="00305320" w:rsidP="00305320">
      <w:pPr>
        <w:widowControl/>
        <w:suppressAutoHyphens w:val="0"/>
        <w:jc w:val="center"/>
        <w:rPr>
          <w:rFonts w:eastAsia="Calibri" w:cs="Times New Roman"/>
          <w:b/>
          <w:bCs/>
          <w:color w:val="0000FF"/>
          <w:kern w:val="0"/>
          <w:lang w:eastAsia="en-GB" w:bidi="pa-IN"/>
        </w:rPr>
      </w:pPr>
      <w:proofErr w:type="gramStart"/>
      <w:r w:rsidRPr="00305320">
        <w:rPr>
          <w:rFonts w:eastAsia="Calibri" w:cs="Times New Roman"/>
          <w:b/>
          <w:bCs/>
          <w:color w:val="0000FF"/>
          <w:kern w:val="0"/>
          <w:lang w:eastAsia="en-GB" w:bidi="pa-IN"/>
        </w:rPr>
        <w:t>AWALL ALLAH “NOOR” OPAYIA; KUDRATT (KHUDA) DAE SABHH BANDAE.</w:t>
      </w:r>
      <w:proofErr w:type="gramEnd"/>
    </w:p>
    <w:p w:rsidR="00305320" w:rsidRPr="00305320" w:rsidRDefault="00305320" w:rsidP="00305320">
      <w:pPr>
        <w:widowControl/>
        <w:suppressAutoHyphens w:val="0"/>
        <w:jc w:val="center"/>
        <w:rPr>
          <w:rFonts w:eastAsia="Calibri" w:cs="Times New Roman"/>
          <w:b/>
          <w:bCs/>
          <w:color w:val="0000FF"/>
          <w:kern w:val="0"/>
          <w:lang w:eastAsia="en-GB" w:bidi="pa-IN"/>
        </w:rPr>
      </w:pPr>
      <w:proofErr w:type="gramStart"/>
      <w:r w:rsidRPr="00305320">
        <w:rPr>
          <w:rFonts w:eastAsia="Calibri" w:cs="Times New Roman"/>
          <w:b/>
          <w:bCs/>
          <w:color w:val="0000FF"/>
          <w:kern w:val="0"/>
          <w:lang w:eastAsia="en-GB" w:bidi="pa-IN"/>
        </w:rPr>
        <w:t>AIK “NOOR” TAE SABHH JAGG OPJAEYA; KAUN BHALLAE KAUN MANDAE.</w:t>
      </w:r>
      <w:proofErr w:type="gramEnd"/>
    </w:p>
    <w:p w:rsidR="00305320" w:rsidRPr="00305320" w:rsidRDefault="00305320" w:rsidP="00305320">
      <w:pPr>
        <w:widowControl/>
        <w:suppressAutoHyphens w:val="0"/>
        <w:jc w:val="center"/>
        <w:rPr>
          <w:rFonts w:eastAsia="Calibri" w:cs="Times New Roman"/>
          <w:b/>
          <w:bCs/>
          <w:color w:val="0000FF"/>
          <w:kern w:val="0"/>
          <w:lang w:eastAsia="en-GB" w:bidi="pa-IN"/>
        </w:rPr>
      </w:pPr>
      <w:r w:rsidRPr="00305320">
        <w:rPr>
          <w:rFonts w:eastAsia="Calibri" w:cs="Times New Roman"/>
          <w:b/>
          <w:bCs/>
          <w:color w:val="0000FF"/>
          <w:kern w:val="0"/>
          <w:lang w:eastAsia="en-GB" w:bidi="pa-IN"/>
        </w:rPr>
        <w:t>INSHALLAH ISLAM IS SHARIAH-FREE WHILST THAT OF INSHMULLAH OF SATAN AL-DJMAR AL-AKSA IS FULL OF SHARIAH.</w:t>
      </w:r>
    </w:p>
    <w:p w:rsidR="00305320" w:rsidRPr="00305320" w:rsidRDefault="00305320" w:rsidP="00305320">
      <w:pPr>
        <w:widowControl/>
        <w:suppressAutoHyphens w:val="0"/>
        <w:jc w:val="center"/>
        <w:rPr>
          <w:rFonts w:eastAsia="Calibri" w:cs="Times New Roman"/>
          <w:b/>
          <w:bCs/>
          <w:color w:val="0000FF"/>
          <w:kern w:val="0"/>
          <w:lang w:eastAsia="en-GB" w:bidi="pa-IN"/>
        </w:rPr>
      </w:pPr>
      <w:r w:rsidRPr="00305320">
        <w:rPr>
          <w:rFonts w:eastAsia="Calibri" w:cs="Times New Roman"/>
          <w:b/>
          <w:bCs/>
          <w:color w:val="0000FF"/>
          <w:kern w:val="0"/>
          <w:lang w:eastAsia="en-GB" w:bidi="pa-IN"/>
        </w:rPr>
        <w:t>FIND ME A “MULLAH”, WHO KNOWS WHY ALLAH IS CALLED “ALLAH”?</w:t>
      </w:r>
    </w:p>
    <w:p w:rsidR="00305320" w:rsidRPr="00305320" w:rsidRDefault="00305320" w:rsidP="00305320">
      <w:pPr>
        <w:widowControl/>
        <w:suppressAutoHyphens w:val="0"/>
        <w:jc w:val="center"/>
        <w:rPr>
          <w:rFonts w:ascii="Calibri" w:eastAsia="Calibri" w:hAnsi="Calibri" w:cs="Raavi"/>
          <w:b/>
          <w:bCs/>
          <w:i/>
          <w:iCs/>
          <w:color w:val="0000FF"/>
          <w:kern w:val="0"/>
          <w:lang w:eastAsia="en-US" w:bidi="pa-IN"/>
        </w:rPr>
      </w:pPr>
      <w:r w:rsidRPr="00305320">
        <w:rPr>
          <w:rFonts w:ascii="Calibri" w:eastAsia="Calibri" w:hAnsi="Calibri" w:cs="Raavi"/>
          <w:b/>
          <w:bCs/>
          <w:i/>
          <w:iCs/>
          <w:color w:val="0000FF"/>
          <w:kern w:val="0"/>
          <w:lang w:eastAsia="en-US" w:bidi="pa-IN"/>
        </w:rPr>
        <w:t>ENTER THE FOLD OF AL-RAHIM ALLAH = RAM RAJAYE;</w:t>
      </w:r>
    </w:p>
    <w:p w:rsidR="00305320" w:rsidRPr="00305320" w:rsidRDefault="00305320" w:rsidP="00305320">
      <w:pPr>
        <w:widowControl/>
        <w:suppressAutoHyphens w:val="0"/>
        <w:jc w:val="center"/>
        <w:rPr>
          <w:rFonts w:ascii="Calibri" w:eastAsia="Calibri" w:hAnsi="Calibri" w:cs="Raavi"/>
          <w:b/>
          <w:bCs/>
          <w:i/>
          <w:iCs/>
          <w:color w:val="0000FF"/>
          <w:kern w:val="0"/>
          <w:lang w:eastAsia="en-US" w:bidi="pa-IN"/>
        </w:rPr>
      </w:pPr>
      <w:r w:rsidRPr="00305320">
        <w:rPr>
          <w:rFonts w:ascii="Calibri" w:eastAsia="Calibri" w:hAnsi="Calibri" w:cs="Raavi"/>
          <w:b/>
          <w:bCs/>
          <w:i/>
          <w:iCs/>
          <w:color w:val="0000FF"/>
          <w:kern w:val="0"/>
          <w:lang w:eastAsia="en-US" w:bidi="pa-IN"/>
        </w:rPr>
        <w:t>SATAN CAN NOT HARM YOU AND YOU LIVE IN BLISS (ANAND).</w:t>
      </w:r>
    </w:p>
    <w:p w:rsidR="00305320" w:rsidRPr="00305320" w:rsidRDefault="00305320" w:rsidP="00305320">
      <w:pPr>
        <w:widowControl/>
        <w:suppressAutoHyphens w:val="0"/>
        <w:jc w:val="center"/>
        <w:rPr>
          <w:rFonts w:ascii="Calibri" w:eastAsia="Calibri" w:hAnsi="Calibri" w:cs="Raavi"/>
          <w:b/>
          <w:bCs/>
          <w:i/>
          <w:iCs/>
          <w:color w:val="0000FF"/>
          <w:kern w:val="0"/>
          <w:lang w:eastAsia="en-US" w:bidi="pa-IN"/>
        </w:rPr>
      </w:pPr>
      <w:r w:rsidRPr="00305320">
        <w:rPr>
          <w:rFonts w:ascii="Calibri" w:eastAsia="Calibri" w:hAnsi="Calibri" w:cs="Raavi"/>
          <w:b/>
          <w:bCs/>
          <w:i/>
          <w:iCs/>
          <w:color w:val="0000FF"/>
          <w:kern w:val="0"/>
          <w:lang w:eastAsia="en-US" w:bidi="pa-IN"/>
        </w:rPr>
        <w:t>FOR THAT YOU NEED TO HAVE HEEYA OF YOUR TRIBAL FATHER “ILAH” = NISAFF EEMAN AND</w:t>
      </w:r>
    </w:p>
    <w:p w:rsidR="00305320" w:rsidRPr="00305320" w:rsidRDefault="00305320" w:rsidP="00305320">
      <w:pPr>
        <w:widowControl/>
        <w:suppressAutoHyphens w:val="0"/>
        <w:jc w:val="center"/>
        <w:rPr>
          <w:rFonts w:ascii="Calibri" w:eastAsia="Calibri" w:hAnsi="Calibri" w:cs="Raavi"/>
          <w:b/>
          <w:bCs/>
          <w:i/>
          <w:iCs/>
          <w:color w:val="0000FF"/>
          <w:kern w:val="0"/>
          <w:lang w:eastAsia="en-US" w:bidi="pa-IN"/>
        </w:rPr>
      </w:pPr>
      <w:r w:rsidRPr="00305320">
        <w:rPr>
          <w:rFonts w:ascii="Calibri" w:eastAsia="Calibri" w:hAnsi="Calibri" w:cs="Raavi"/>
          <w:b/>
          <w:bCs/>
          <w:i/>
          <w:iCs/>
          <w:color w:val="0000FF"/>
          <w:kern w:val="0"/>
          <w:lang w:eastAsia="en-US" w:bidi="pa-IN"/>
        </w:rPr>
        <w:t>BE TRUTHFUL, CONTENTED (HAQ HALLAL) AND MERCIFUL = FULL EEMAN = MUSSALLMAN = GURMUKH SIKH.</w:t>
      </w:r>
    </w:p>
    <w:p w:rsidR="00305320" w:rsidRPr="00305320" w:rsidRDefault="00305320" w:rsidP="00305320">
      <w:pPr>
        <w:widowControl/>
        <w:suppressAutoHyphens w:val="0"/>
        <w:jc w:val="center"/>
        <w:rPr>
          <w:rFonts w:ascii="Calibri" w:eastAsia="Calibri" w:hAnsi="Calibri" w:cs="Raavi"/>
          <w:b/>
          <w:bCs/>
          <w:i/>
          <w:iCs/>
          <w:color w:val="0000FF"/>
          <w:kern w:val="0"/>
          <w:lang w:eastAsia="en-US" w:bidi="pa-IN"/>
        </w:rPr>
      </w:pPr>
      <w:hyperlink r:id="rId18" w:history="1">
        <w:r w:rsidRPr="00305320">
          <w:rPr>
            <w:rFonts w:ascii="Arial" w:eastAsia="Calibri" w:hAnsi="Arial" w:cs="Arial"/>
            <w:b/>
            <w:bCs/>
            <w:color w:val="0000FF"/>
            <w:kern w:val="0"/>
            <w:u w:val="single"/>
            <w:shd w:val="clear" w:color="auto" w:fill="FFFFFF"/>
            <w:lang w:eastAsia="en-US" w:bidi="pa-IN"/>
          </w:rPr>
          <w:t>https://youtu.be/7VmQG3ew19E</w:t>
        </w:r>
      </w:hyperlink>
    </w:p>
    <w:p w:rsidR="00305320" w:rsidRPr="00305320" w:rsidRDefault="00305320" w:rsidP="00305320">
      <w:pPr>
        <w:widowControl/>
        <w:suppressAutoHyphens w:val="0"/>
        <w:jc w:val="center"/>
        <w:rPr>
          <w:rFonts w:ascii="Calibri" w:eastAsia="Calibri" w:hAnsi="Calibri" w:cs="Raavi"/>
          <w:b/>
          <w:bCs/>
          <w:i/>
          <w:iCs/>
          <w:color w:val="0000FF"/>
          <w:kern w:val="0"/>
          <w:lang w:eastAsia="en-US" w:bidi="pa-IN"/>
        </w:rPr>
      </w:pPr>
      <w:r w:rsidRPr="00305320">
        <w:rPr>
          <w:rFonts w:ascii="Calibri" w:eastAsia="Calibri" w:hAnsi="Calibri" w:cs="Raavi"/>
          <w:b/>
          <w:bCs/>
          <w:i/>
          <w:iCs/>
          <w:color w:val="0000FF"/>
          <w:kern w:val="0"/>
          <w:lang w:eastAsia="en-US" w:bidi="pa-IN"/>
        </w:rPr>
        <w:t>MATT. 13V24-30:- ATOMIC WAR EXPECTED ON 14/05/2023</w:t>
      </w:r>
    </w:p>
    <w:p w:rsidR="00305320" w:rsidRPr="00853EA9" w:rsidRDefault="00305320" w:rsidP="00626C88">
      <w:pPr>
        <w:pStyle w:val="NoSpacing"/>
        <w:jc w:val="center"/>
        <w:rPr>
          <w:rFonts w:ascii="Tahoma" w:hAnsi="Tahoma" w:cs="Tahoma"/>
          <w:i/>
          <w:iCs/>
          <w:color w:val="080088"/>
          <w:sz w:val="26"/>
          <w:szCs w:val="26"/>
          <w:shd w:val="clear" w:color="auto" w:fill="FFFFFF"/>
        </w:rPr>
      </w:pPr>
    </w:p>
    <w:p w:rsidR="00853EA9" w:rsidRPr="00853EA9" w:rsidRDefault="00853EA9" w:rsidP="00626C88">
      <w:pPr>
        <w:pStyle w:val="NoSpacing"/>
        <w:jc w:val="both"/>
        <w:rPr>
          <w:rFonts w:ascii="GurbaniWebThick" w:hAnsi="GurbaniWebThick"/>
          <w:color w:val="080088"/>
          <w:sz w:val="26"/>
          <w:szCs w:val="26"/>
          <w:shd w:val="clear" w:color="auto" w:fill="FFFFFF"/>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853EA9" w:rsidRPr="00853EA9" w:rsidRDefault="00853EA9" w:rsidP="00626C88">
      <w:pPr>
        <w:pStyle w:val="NoSpacing"/>
        <w:jc w:val="both"/>
        <w:rPr>
          <w:rFonts w:ascii="Tahoma" w:hAnsi="Tahoma"/>
          <w:color w:val="000000"/>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626C88" w:rsidRDefault="00626C88" w:rsidP="00626C88">
      <w:pPr>
        <w:pStyle w:val="NoSpacing"/>
        <w:jc w:val="center"/>
        <w:rPr>
          <w:rFonts w:ascii="Tahoma" w:hAnsi="Tahoma"/>
          <w:color w:val="000000"/>
          <w:sz w:val="28"/>
          <w:szCs w:val="28"/>
        </w:rPr>
      </w:pPr>
    </w:p>
    <w:p w:rsidR="00853EA9" w:rsidRPr="005A3A6B" w:rsidRDefault="00853EA9" w:rsidP="005A3A6B">
      <w:pPr>
        <w:pStyle w:val="NoSpacing"/>
        <w:jc w:val="center"/>
        <w:rPr>
          <w:b/>
          <w:bCs/>
          <w:sz w:val="32"/>
          <w:szCs w:val="32"/>
        </w:rPr>
      </w:pPr>
      <w:r w:rsidRPr="005A3A6B">
        <w:rPr>
          <w:b/>
          <w:bCs/>
          <w:sz w:val="32"/>
          <w:szCs w:val="32"/>
        </w:rPr>
        <w:t>Chapter 1</w:t>
      </w:r>
    </w:p>
    <w:p w:rsidR="00853EA9" w:rsidRDefault="00853EA9" w:rsidP="005A3A6B">
      <w:pPr>
        <w:pStyle w:val="NoSpacing"/>
        <w:jc w:val="center"/>
        <w:rPr>
          <w:b/>
          <w:sz w:val="32"/>
          <w:szCs w:val="32"/>
        </w:rPr>
      </w:pPr>
      <w:r w:rsidRPr="005A3A6B">
        <w:rPr>
          <w:noProof/>
          <w:sz w:val="32"/>
          <w:szCs w:val="32"/>
          <w:lang w:eastAsia="en-GB" w:bidi="pa-IN"/>
        </w:rPr>
        <w:drawing>
          <wp:anchor distT="0" distB="0" distL="0" distR="0" simplePos="0" relativeHeight="251659264" behindDoc="0" locked="0" layoutInCell="1" allowOverlap="1" wp14:anchorId="102CDCFD" wp14:editId="24267FA6">
            <wp:simplePos x="0" y="0"/>
            <wp:positionH relativeFrom="column">
              <wp:align>center</wp:align>
            </wp:positionH>
            <wp:positionV relativeFrom="paragraph">
              <wp:posOffset>76200</wp:posOffset>
            </wp:positionV>
            <wp:extent cx="791210" cy="826770"/>
            <wp:effectExtent l="0" t="0" r="889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91210" cy="8267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roofErr w:type="gramStart"/>
      <w:r w:rsidRPr="005A3A6B">
        <w:rPr>
          <w:b/>
          <w:sz w:val="32"/>
          <w:szCs w:val="32"/>
        </w:rPr>
        <w:t>Introduction</w:t>
      </w:r>
      <w:r w:rsidR="005A3A6B" w:rsidRPr="005A3A6B">
        <w:rPr>
          <w:b/>
          <w:sz w:val="32"/>
          <w:szCs w:val="32"/>
        </w:rPr>
        <w:t>.</w:t>
      </w:r>
      <w:proofErr w:type="gramEnd"/>
    </w:p>
    <w:p w:rsidR="005A3A6B" w:rsidRPr="005A3A6B" w:rsidRDefault="005A3A6B" w:rsidP="005A3A6B">
      <w:pPr>
        <w:pStyle w:val="NoSpacing"/>
        <w:jc w:val="center"/>
        <w:rPr>
          <w:b/>
          <w:sz w:val="32"/>
          <w:szCs w:val="32"/>
        </w:rPr>
      </w:pPr>
    </w:p>
    <w:p w:rsidR="00853EA9" w:rsidRPr="00853EA9" w:rsidRDefault="00853EA9" w:rsidP="00626C88">
      <w:pPr>
        <w:pStyle w:val="NoSpacing"/>
        <w:jc w:val="both"/>
        <w:rPr>
          <w:sz w:val="26"/>
          <w:szCs w:val="26"/>
        </w:rPr>
      </w:pPr>
      <w:r w:rsidRPr="00853EA9">
        <w:rPr>
          <w:sz w:val="26"/>
          <w:szCs w:val="26"/>
        </w:rPr>
        <w:t xml:space="preserve">All the Holy Books of the world are based upon His Word. These Books or Scriptures have their roots in His Word, and the moral teachers (the Rabbis or Brahmins,) are supposed to have the knowledge of His Word, which is also called the Oral Torah. It is this Incorruptible Gospel which cannot be written down on ink and paper, as the corruptible scriptures are written down for the common natural man to read. It is only in this dark age of Kal Yug that most of the Rabbis have become materialistic or greedy family men, and that the logical reasoning power to brew Logos (superior divine reasoning) or His Word is taken away from them. They just ply the dead letters of the scriptures for their own materialistic gains, whereas the True Gospel is received freely and it is to be given freely to the sensible people of age, and not to the children who are still under the domination of their parents or Rabbis. The Rabbis are the school masters who teach the moral laws to the once-born natural boys and/or men called disciples. Remember that the root of the word </w:t>
      </w:r>
      <w:r w:rsidRPr="00853EA9">
        <w:rPr>
          <w:i/>
          <w:iCs/>
          <w:sz w:val="26"/>
          <w:szCs w:val="26"/>
        </w:rPr>
        <w:t>disciple</w:t>
      </w:r>
      <w:r w:rsidRPr="00853EA9">
        <w:rPr>
          <w:sz w:val="26"/>
          <w:szCs w:val="26"/>
        </w:rPr>
        <w:t xml:space="preserve"> is </w:t>
      </w:r>
      <w:r w:rsidRPr="00853EA9">
        <w:rPr>
          <w:i/>
          <w:iCs/>
          <w:sz w:val="26"/>
          <w:szCs w:val="26"/>
        </w:rPr>
        <w:t>discipline</w:t>
      </w:r>
      <w:r w:rsidRPr="00853EA9">
        <w:rPr>
          <w:sz w:val="26"/>
          <w:szCs w:val="26"/>
        </w:rPr>
        <w:t xml:space="preserve">, and it is only the natural men who need disciplining through the moral laws. Thus, the disciples of the Rabbis are mostly children, and when they make a mistake or the transgression of the moral laws under ignorance, they are punished by their Rabbi for having committed a “sin.” The moral laws are related to Adam and Eve, so the Rabbi sitting in the seat of Moses has the power to remit their sins as they do in the Passover, when they start the next year afresh, free of any sins. Normally, a scapegoat or an animal is sacrificed for atoning people to Yahweh, the creator of Adam and Eve, but some highly devoted Rabbis gave their own sacrifices for their congregations. At the time of the arrival of Christ Jesus, the temple priests had become very greedy, and for the satisfaction of that greed they became liars and hypocrites. However, the Rabbis of the Samaritan villages were very sincere and they kept their tenets in honour of Joseph, whom the other eleven crook brethren wanted to kill. But as the mighty hand of our heavenly Father Yahweh was on this faithful-to-Abraham righteous man, he was instead sold as a slave to the Egyptians, the sons of Abraham from the slave Egyptian girl Hagar. The Egyptians treated Joseph fairly-and-squarely as expected of the sons of Man, and for his wisdom he was promoted to </w:t>
      </w:r>
      <w:r w:rsidRPr="00853EA9">
        <w:rPr>
          <w:sz w:val="26"/>
          <w:szCs w:val="26"/>
        </w:rPr>
        <w:lastRenderedPageBreak/>
        <w:t>the highest position under righteous Pharaoh. The quality of the Samaritan village Rabbis was displayed in the Samaritan woman as well – John 4, who engaged Jesus in a spiritual discussion (whereas the Jerusalem Rabbis could not, for they hated Jesus out of jealousy.) That is, the Light came among His Own people of the tribe of Judah, and they hated Him the most, for they loved darkness. This Samaritan Woman became an apostle called St. Photina, and I will outline her qualities in a separate chapter: The Five Husbands of the Samaritan Woman.</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Now, the moral laws are centred on the creator </w:t>
      </w:r>
      <w:r w:rsidRPr="00853EA9">
        <w:rPr>
          <w:i/>
          <w:iCs/>
          <w:sz w:val="26"/>
          <w:szCs w:val="26"/>
        </w:rPr>
        <w:t>demiurge</w:t>
      </w:r>
      <w:r w:rsidRPr="00853EA9">
        <w:rPr>
          <w:sz w:val="26"/>
          <w:szCs w:val="26"/>
        </w:rPr>
        <w:t xml:space="preserve"> god called Yahweh in the Middle East, also called Khudah in Arabic and Brahma in Hindi. The word </w:t>
      </w:r>
      <w:r w:rsidRPr="00853EA9">
        <w:rPr>
          <w:i/>
          <w:iCs/>
          <w:sz w:val="26"/>
          <w:szCs w:val="26"/>
        </w:rPr>
        <w:t>demiurge</w:t>
      </w:r>
      <w:r w:rsidRPr="00853EA9">
        <w:rPr>
          <w:sz w:val="26"/>
          <w:szCs w:val="26"/>
        </w:rPr>
        <w:t xml:space="preserve"> comes from the Greek, and translates as public worker, architect, or craftsman. Yahweh, being the Lord of Nature, is a jealous and vengeful god, just as the once-born natural man is jealous and vengeful - for the natural man was created in his image. Abraham was planted by Yahweh to demonstrate the moral laws through practical examples presented by his “seed,” the Chosen People. Whenever these Chosen People were faithful to Abraham and Yahweh, they received the heavenly blessings of the heavenly father Yahweh through rain and crops, which made the Promised Land a Garden of Eden, so that the faithful Chosen People could enjoy the company of Yahweh through food and protection. But as soon as they became unfaithful to Abraham and Yahweh, thus becoming “Tares,” then the same land became barren and the Chosen People were forced out into exile. Again, I will explain this in detail in a separate chapter on the Chosen Peopl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According to their predominant religious qualities, there are four distinct ages (symbolically represented by the Swastika, which appears all over the world.) These ages proceed in the Great Cycle (also called </w:t>
      </w:r>
      <w:proofErr w:type="spellStart"/>
      <w:r w:rsidRPr="00853EA9">
        <w:rPr>
          <w:sz w:val="26"/>
          <w:szCs w:val="26"/>
        </w:rPr>
        <w:t>Kalpa</w:t>
      </w:r>
      <w:proofErr w:type="spellEnd"/>
      <w:r w:rsidRPr="00853EA9">
        <w:rPr>
          <w:sz w:val="26"/>
          <w:szCs w:val="26"/>
        </w:rPr>
        <w:t xml:space="preserve"> in Hindi,) and each of these four ages is called Yug. The Age (or Yug) beginning with all the three religious qualities of truth, contentment, and mercy, and the base conscience (or shame) intact is called Sat Yug (the Golden Age,) in which all were living in the company of Yahweh as the Sons of Most High Elohim, ParBrahm or Allah, our Supernatural Father. Such people are called Saints or Bhagats. But today, we are in the last Age of the current </w:t>
      </w:r>
      <w:proofErr w:type="spellStart"/>
      <w:r w:rsidRPr="00853EA9">
        <w:rPr>
          <w:sz w:val="26"/>
          <w:szCs w:val="26"/>
        </w:rPr>
        <w:t>Kalpa</w:t>
      </w:r>
      <w:proofErr w:type="spellEnd"/>
      <w:r w:rsidRPr="00853EA9">
        <w:rPr>
          <w:sz w:val="26"/>
          <w:szCs w:val="26"/>
        </w:rPr>
        <w:t xml:space="preserve">: the Dark Age called Kal Yug, which stands for the famine (Kal) of religious qualities. The age in which we find ourselves is full of Mammon-orientated vices and is very heavy with the negative qualities of ego and materialism or greed, and the deluding energies of Maya are at their strongest.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It is only during this Age that the Most High, our Supernatural Father Who has dominion over the demiurge Yahweh and his nature sends His Very Son (called Christ in English and Satguru in the Punjabi.)  His Son introduces to us the Very Royal Kingdom of God of our Father that has a Narrow Gate for the Solitary Virgin Brides, and those who long for the Royal Kingdom of God seek this Narrow Gate for Salvation, Resurrection, and Rest. To them, our Supernatural Father shows the Narrow Gate by His Grace, and plants the Seed of Holy Spirit (common sense) in their hearts, the spiritual womb, so that through intuition or logical reasoning they could understand His Word called Logos, the Nectar of Immortality, or Amrit. This is the Extract of logical reasoning. In Punjabi, this is called SATTGUR PARSHAAD, where SATT means Gospel Truth, GUR means Formula, which is logical reasoning, and PARSHAAD means the End Product, or His Word.  So, you need to be a spiritually living, twice-born person capable of logical reasoning to brew Logos or Gospel for you to receive His Word through revelations, which no Scripture (the dead letters) can give you. You must have a discerning intellect capable of digging out the Treasures of our Spiritual Father buried deeply within the Parables. This I will demonstrate throughout this Book, but the men of letters drunk with the old wine of the Scriptures or Letters, as the university professors are today, and the </w:t>
      </w:r>
      <w:r w:rsidRPr="00853EA9">
        <w:rPr>
          <w:sz w:val="26"/>
          <w:szCs w:val="26"/>
        </w:rPr>
        <w:lastRenderedPageBreak/>
        <w:t xml:space="preserve">Temple Priests were at the time of Christ Jesus.  They asked Jesus, “By whose authority are </w:t>
      </w:r>
      <w:proofErr w:type="gramStart"/>
      <w:r w:rsidRPr="00853EA9">
        <w:rPr>
          <w:sz w:val="26"/>
          <w:szCs w:val="26"/>
        </w:rPr>
        <w:t>You</w:t>
      </w:r>
      <w:proofErr w:type="gramEnd"/>
      <w:r w:rsidRPr="00853EA9">
        <w:rPr>
          <w:sz w:val="26"/>
          <w:szCs w:val="26"/>
        </w:rPr>
        <w:t xml:space="preserve"> teaching these things?” Such men will not be able to grasp the Logos. That is why Christ Jesus asked them things of natural men, such as whether the Baptism of John in water was from our heavenly father Yahweh or from men. They refused to answer Him the question because John the Baptist baptized only the Chosen People in the name of Abraham, whom they didn’t want to know, as they were producing fake sons of Abraham through circumcision of the Gentiles. The ultimate goal of this was to make more money by expanding their empire for the sons of Satan. Again, I will explain this important issue later. The True Gospel is for the Sons of Man, who are sensible enough to know their tribal fathers. This Christ Thomas stressed in His saying, “First know what you see with your two naked eyes, then what is not seen, but perceived of our invisible Supernatural Father God would be known to you.” At the time of Christ Jesus, most of the Chosen People, especially of the tribe of Judah, had become Jews outwardly by saying “bye </w:t>
      </w:r>
      <w:proofErr w:type="spellStart"/>
      <w:r w:rsidRPr="00853EA9">
        <w:rPr>
          <w:sz w:val="26"/>
          <w:szCs w:val="26"/>
        </w:rPr>
        <w:t>bye</w:t>
      </w:r>
      <w:proofErr w:type="spellEnd"/>
      <w:r w:rsidRPr="00853EA9">
        <w:rPr>
          <w:sz w:val="26"/>
          <w:szCs w:val="26"/>
        </w:rPr>
        <w:t>” to their tribal fathers. By doing so, they replaced their tribal fathers outwardly with the “spiritual self-Jew” inwardly, to become unfaithful to their tribal fathers and Abraham - the super bastards worse than those natural bastards that are born of the prostitutes, as they do not know who their real father could be. That is why Christ Jesus told the Jews outwardly, in the Temple, that their forefathers are super bastard fanatic devils – John 8v44. And they retorted that they were not born out of fornication but had legitimate parents. Jesus agreed with them, but He told them that by replacing their tribes with Jew outwardly that they had renounced their tribal fathers, and Abraham and Yahweh as well. Such people, who are unfaithful to both Abraham and to Yahweh, are called “Tares,” the super bastard fanatic Saltless devils such as these Mohammedans who killed the people looking after the suffering people in the Middle East where all Hell has broken. Today, these unfaithful people are being bundled up in Israel for the Final Burning that will happen soon after the month of May in the year 2018, when Israel shall be 70 years old. As the True Gospel is intended for the Sons of Man, not many have their tribal identities intact. Tribal identity would not let you do wrong to others or the sons of Man give their forefathers a bad nam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at is why Christ Thomas said, “Gospel will be received by one in a thousand and two in ten thousand. They shall be solitary but of one accord.” No wonder these organized churches that employ hireling dog-collared Priests, the very apotheosis of Judas Iscariot in sheep’s clothing, are the synagogues of Satan fulfilling Matt. 12v43-45, “When an impure spirit (sacked Temple Priests, the Husband men of the Winepress) comes out of a person, it goes through arid places seeking rest or green pastures to fleece people and does not find it. 44 Then it says, 'I will return to the house I left, the Church of God headed by Christ Jesus.' When it arrives, it finds the house unoccupied, (Jews outwardly seeking Darkness had killed Angel Stephen, St. James the Just, etc., the owners of the House,) swept clean (clean-hearted people) and put in order (no liars or hypocrites.) 45 Then it goes, occupies the Church of God, and takes with it seven wicked deacons, other spirits more wicked than itself, and they go in and live there. And the final condition of that person is worse than the first, ending up with a much heavier Yoke than before the arrival of Jesus. That is how it will be with this wicked generation.”</w:t>
      </w:r>
    </w:p>
    <w:p w:rsidR="00853EA9" w:rsidRPr="00853EA9" w:rsidRDefault="00853EA9" w:rsidP="00626C88">
      <w:pPr>
        <w:pStyle w:val="NoSpacing"/>
        <w:jc w:val="both"/>
        <w:rPr>
          <w:sz w:val="26"/>
          <w:szCs w:val="26"/>
        </w:rPr>
      </w:pPr>
    </w:p>
    <w:p w:rsidR="00853EA9" w:rsidRPr="00853EA9" w:rsidRDefault="00853EA9" w:rsidP="00626C88">
      <w:pPr>
        <w:pStyle w:val="NoSpacing"/>
        <w:jc w:val="both"/>
      </w:pPr>
      <w:r w:rsidRPr="00853EA9">
        <w:rPr>
          <w:sz w:val="26"/>
          <w:szCs w:val="26"/>
        </w:rPr>
        <w:t>Saying of the Second Jesus, Satguru Nanak Dev Ji about the characteristics of this Dark Age:</w:t>
      </w:r>
    </w:p>
    <w:p w:rsidR="00853EA9" w:rsidRPr="00853EA9" w:rsidRDefault="00853EA9" w:rsidP="00626C88">
      <w:pPr>
        <w:pStyle w:val="NoSpacing"/>
        <w:jc w:val="both"/>
        <w:rPr>
          <w:rFonts w:ascii="Mangal" w:hAnsi="Mangal"/>
          <w:sz w:val="26"/>
          <w:szCs w:val="26"/>
        </w:rPr>
      </w:pPr>
      <w:r w:rsidRPr="00853EA9">
        <w:t xml:space="preserve"> </w:t>
      </w:r>
    </w:p>
    <w:p w:rsidR="00853EA9" w:rsidRPr="00F252F7" w:rsidRDefault="00853EA9" w:rsidP="00B77351">
      <w:pPr>
        <w:pStyle w:val="NoSpacing"/>
        <w:jc w:val="center"/>
        <w:rPr>
          <w:b/>
          <w:bCs/>
        </w:rPr>
      </w:pPr>
      <w:r w:rsidRPr="00F252F7">
        <w:rPr>
          <w:rFonts w:ascii="Raavi" w:hAnsi="Raavi" w:hint="cs"/>
          <w:b/>
          <w:bCs/>
          <w:sz w:val="26"/>
          <w:szCs w:val="26"/>
          <w:cs/>
          <w:lang w:eastAsia="pa-IN" w:bidi="pa-IN"/>
        </w:rPr>
        <w:lastRenderedPageBreak/>
        <w:t>ਸਲੋਕੁ</w:t>
      </w:r>
      <w:r w:rsidRPr="00F252F7">
        <w:rPr>
          <w:rFonts w:ascii="Mangal" w:hAnsi="Mangal"/>
          <w:b/>
          <w:bCs/>
          <w:sz w:val="26"/>
          <w:szCs w:val="26"/>
          <w:rtl/>
          <w:cs/>
        </w:rPr>
        <w:t xml:space="preserve"> </w:t>
      </w:r>
      <w:r w:rsidRPr="00F252F7">
        <w:rPr>
          <w:rFonts w:ascii="Raavi" w:hAnsi="Raavi" w:hint="cs"/>
          <w:b/>
          <w:bCs/>
          <w:sz w:val="26"/>
          <w:szCs w:val="26"/>
          <w:cs/>
          <w:lang w:eastAsia="pa-IN" w:bidi="pa-IN"/>
        </w:rPr>
        <w:t>ਮਃ</w:t>
      </w:r>
      <w:r w:rsidRPr="00F252F7">
        <w:rPr>
          <w:rFonts w:ascii="Mangal" w:hAnsi="Mangal"/>
          <w:b/>
          <w:bCs/>
          <w:sz w:val="26"/>
          <w:szCs w:val="26"/>
          <w:rtl/>
          <w:cs/>
        </w:rPr>
        <w:t xml:space="preserve"> </w:t>
      </w:r>
      <w:r w:rsidRPr="00F252F7">
        <w:rPr>
          <w:rFonts w:ascii="Raavi" w:hAnsi="Raavi" w:hint="cs"/>
          <w:b/>
          <w:bCs/>
          <w:sz w:val="26"/>
          <w:szCs w:val="26"/>
          <w:cs/>
          <w:lang w:eastAsia="pa-IN" w:bidi="pa-IN"/>
        </w:rPr>
        <w:t>੧</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Raavi" w:hAnsi="Raavi" w:hint="cs"/>
          <w:b/>
          <w:bCs/>
          <w:sz w:val="26"/>
          <w:szCs w:val="26"/>
          <w:cs/>
          <w:lang w:eastAsia="pa-IN" w:bidi="pa-IN"/>
        </w:rPr>
        <w:t>ਸਚਿ</w:t>
      </w:r>
      <w:r w:rsidRPr="00F252F7">
        <w:rPr>
          <w:rFonts w:ascii="Mangal" w:hAnsi="Mangal"/>
          <w:b/>
          <w:bCs/>
          <w:sz w:val="26"/>
          <w:szCs w:val="26"/>
          <w:rtl/>
          <w:cs/>
        </w:rPr>
        <w:t xml:space="preserve"> </w:t>
      </w:r>
      <w:r w:rsidRPr="00F252F7">
        <w:rPr>
          <w:rFonts w:ascii="Raavi" w:hAnsi="Raavi" w:hint="cs"/>
          <w:b/>
          <w:bCs/>
          <w:sz w:val="26"/>
          <w:szCs w:val="26"/>
          <w:cs/>
          <w:lang w:eastAsia="pa-IN" w:bidi="pa-IN"/>
        </w:rPr>
        <w:t>ਕਾਲੁ</w:t>
      </w:r>
      <w:r w:rsidRPr="00F252F7">
        <w:rPr>
          <w:rFonts w:ascii="Mangal" w:hAnsi="Mangal"/>
          <w:b/>
          <w:bCs/>
          <w:sz w:val="26"/>
          <w:szCs w:val="26"/>
          <w:rtl/>
          <w:cs/>
        </w:rPr>
        <w:t xml:space="preserve"> </w:t>
      </w:r>
      <w:r w:rsidRPr="00F252F7">
        <w:rPr>
          <w:rFonts w:ascii="Raavi" w:hAnsi="Raavi" w:hint="cs"/>
          <w:b/>
          <w:bCs/>
          <w:sz w:val="26"/>
          <w:szCs w:val="26"/>
          <w:cs/>
          <w:lang w:eastAsia="pa-IN" w:bidi="pa-IN"/>
        </w:rPr>
        <w:t>ਕੂੜੁ</w:t>
      </w:r>
      <w:r w:rsidRPr="00F252F7">
        <w:rPr>
          <w:rFonts w:ascii="Mangal" w:hAnsi="Mangal"/>
          <w:b/>
          <w:bCs/>
          <w:sz w:val="26"/>
          <w:szCs w:val="26"/>
          <w:rtl/>
          <w:cs/>
        </w:rPr>
        <w:t xml:space="preserve"> </w:t>
      </w:r>
      <w:r w:rsidRPr="00F252F7">
        <w:rPr>
          <w:rFonts w:ascii="Raavi" w:hAnsi="Raavi" w:hint="cs"/>
          <w:b/>
          <w:bCs/>
          <w:sz w:val="26"/>
          <w:szCs w:val="26"/>
          <w:cs/>
          <w:lang w:eastAsia="pa-IN" w:bidi="pa-IN"/>
        </w:rPr>
        <w:t>ਵਰਤਿਆ</w:t>
      </w:r>
      <w:r w:rsidRPr="00F252F7">
        <w:rPr>
          <w:rFonts w:ascii="Mangal" w:hAnsi="Mangal"/>
          <w:b/>
          <w:bCs/>
          <w:sz w:val="26"/>
          <w:szCs w:val="26"/>
          <w:rtl/>
          <w:cs/>
        </w:rPr>
        <w:t xml:space="preserve"> </w:t>
      </w:r>
      <w:r w:rsidRPr="00F252F7">
        <w:rPr>
          <w:rFonts w:ascii="Raavi" w:hAnsi="Raavi" w:hint="cs"/>
          <w:b/>
          <w:bCs/>
          <w:sz w:val="26"/>
          <w:szCs w:val="26"/>
          <w:cs/>
          <w:lang w:eastAsia="pa-IN" w:bidi="pa-IN"/>
        </w:rPr>
        <w:t>ਕਲਿ</w:t>
      </w:r>
      <w:r w:rsidRPr="00F252F7">
        <w:rPr>
          <w:rFonts w:ascii="Mangal" w:hAnsi="Mangal"/>
          <w:b/>
          <w:bCs/>
          <w:sz w:val="26"/>
          <w:szCs w:val="26"/>
          <w:rtl/>
          <w:cs/>
        </w:rPr>
        <w:t xml:space="preserve"> </w:t>
      </w:r>
      <w:r w:rsidRPr="00F252F7">
        <w:rPr>
          <w:rFonts w:ascii="Raavi" w:hAnsi="Raavi" w:hint="cs"/>
          <w:b/>
          <w:bCs/>
          <w:sz w:val="26"/>
          <w:szCs w:val="26"/>
          <w:cs/>
          <w:lang w:eastAsia="pa-IN" w:bidi="pa-IN"/>
        </w:rPr>
        <w:t>ਕਾ</w:t>
      </w:r>
      <w:r w:rsidRPr="00F252F7">
        <w:rPr>
          <w:rFonts w:ascii="Mangal" w:hAnsi="Mangal"/>
          <w:b/>
          <w:bCs/>
          <w:sz w:val="26"/>
          <w:szCs w:val="26"/>
          <w:rtl/>
          <w:cs/>
        </w:rPr>
        <w:t xml:space="preserve"> </w:t>
      </w:r>
      <w:r w:rsidRPr="00F252F7">
        <w:rPr>
          <w:rFonts w:ascii="Raavi" w:hAnsi="Raavi" w:hint="cs"/>
          <w:b/>
          <w:bCs/>
          <w:sz w:val="26"/>
          <w:szCs w:val="26"/>
          <w:cs/>
          <w:lang w:eastAsia="pa-IN" w:bidi="pa-IN"/>
        </w:rPr>
        <w:t>ਲਖ</w:t>
      </w:r>
      <w:r w:rsidRPr="00F252F7">
        <w:rPr>
          <w:rFonts w:ascii="Mangal" w:hAnsi="Mangal"/>
          <w:b/>
          <w:bCs/>
          <w:sz w:val="26"/>
          <w:szCs w:val="26"/>
          <w:rtl/>
          <w:cs/>
        </w:rPr>
        <w:t xml:space="preserve"> </w:t>
      </w:r>
      <w:r w:rsidRPr="00F252F7">
        <w:rPr>
          <w:rFonts w:ascii="Raavi" w:hAnsi="Raavi" w:hint="cs"/>
          <w:b/>
          <w:bCs/>
          <w:sz w:val="26"/>
          <w:szCs w:val="26"/>
          <w:cs/>
          <w:lang w:eastAsia="pa-IN" w:bidi="pa-IN"/>
        </w:rPr>
        <w:t>ਬੇਤਾਲ</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Raavi" w:hAnsi="Raavi" w:hint="cs"/>
          <w:b/>
          <w:bCs/>
          <w:sz w:val="26"/>
          <w:szCs w:val="26"/>
          <w:cs/>
          <w:lang w:eastAsia="pa-IN" w:bidi="pa-IN"/>
        </w:rPr>
        <w:t>ਬੀਉ</w:t>
      </w:r>
      <w:r w:rsidRPr="00F252F7">
        <w:rPr>
          <w:rFonts w:ascii="Mangal" w:hAnsi="Mangal"/>
          <w:b/>
          <w:bCs/>
          <w:sz w:val="26"/>
          <w:szCs w:val="26"/>
          <w:rtl/>
          <w:cs/>
        </w:rPr>
        <w:t xml:space="preserve"> </w:t>
      </w:r>
      <w:r w:rsidRPr="00F252F7">
        <w:rPr>
          <w:rFonts w:ascii="Raavi" w:hAnsi="Raavi" w:hint="cs"/>
          <w:b/>
          <w:bCs/>
          <w:sz w:val="26"/>
          <w:szCs w:val="26"/>
          <w:cs/>
          <w:lang w:eastAsia="pa-IN" w:bidi="pa-IN"/>
        </w:rPr>
        <w:t>ਬੀਜਿ</w:t>
      </w:r>
      <w:r w:rsidRPr="00F252F7">
        <w:rPr>
          <w:rFonts w:ascii="Mangal" w:hAnsi="Mangal"/>
          <w:b/>
          <w:bCs/>
          <w:sz w:val="26"/>
          <w:szCs w:val="26"/>
          <w:rtl/>
          <w:cs/>
        </w:rPr>
        <w:t xml:space="preserve"> </w:t>
      </w:r>
      <w:r w:rsidRPr="00F252F7">
        <w:rPr>
          <w:rFonts w:ascii="Raavi" w:hAnsi="Raavi" w:hint="cs"/>
          <w:b/>
          <w:bCs/>
          <w:sz w:val="26"/>
          <w:szCs w:val="26"/>
          <w:cs/>
          <w:lang w:eastAsia="pa-IN" w:bidi="pa-IN"/>
        </w:rPr>
        <w:t>ਪਤਿ</w:t>
      </w:r>
      <w:r w:rsidRPr="00F252F7">
        <w:rPr>
          <w:rFonts w:ascii="Mangal" w:hAnsi="Mangal"/>
          <w:b/>
          <w:bCs/>
          <w:sz w:val="26"/>
          <w:szCs w:val="26"/>
          <w:rtl/>
          <w:cs/>
        </w:rPr>
        <w:t xml:space="preserve"> </w:t>
      </w:r>
      <w:r w:rsidRPr="00F252F7">
        <w:rPr>
          <w:rFonts w:ascii="Raavi" w:hAnsi="Raavi" w:hint="cs"/>
          <w:b/>
          <w:bCs/>
          <w:sz w:val="26"/>
          <w:szCs w:val="26"/>
          <w:cs/>
          <w:lang w:eastAsia="pa-IN" w:bidi="pa-IN"/>
        </w:rPr>
        <w:t>ਲੈ</w:t>
      </w:r>
      <w:r w:rsidRPr="00F252F7">
        <w:rPr>
          <w:rFonts w:ascii="Mangal" w:hAnsi="Mangal"/>
          <w:b/>
          <w:bCs/>
          <w:sz w:val="26"/>
          <w:szCs w:val="26"/>
          <w:rtl/>
          <w:cs/>
        </w:rPr>
        <w:t xml:space="preserve"> </w:t>
      </w:r>
      <w:r w:rsidRPr="00F252F7">
        <w:rPr>
          <w:rFonts w:ascii="Raavi" w:hAnsi="Raavi" w:hint="cs"/>
          <w:b/>
          <w:bCs/>
          <w:sz w:val="26"/>
          <w:szCs w:val="26"/>
          <w:cs/>
          <w:lang w:eastAsia="pa-IN" w:bidi="pa-IN"/>
        </w:rPr>
        <w:t>ਗਏ</w:t>
      </w:r>
      <w:r w:rsidRPr="00F252F7">
        <w:rPr>
          <w:rFonts w:ascii="Mangal" w:hAnsi="Mangal"/>
          <w:b/>
          <w:bCs/>
          <w:sz w:val="26"/>
          <w:szCs w:val="26"/>
          <w:rtl/>
          <w:cs/>
        </w:rPr>
        <w:t xml:space="preserve"> </w:t>
      </w:r>
      <w:r w:rsidRPr="00F252F7">
        <w:rPr>
          <w:rFonts w:ascii="Raavi" w:hAnsi="Raavi" w:hint="cs"/>
          <w:b/>
          <w:bCs/>
          <w:sz w:val="26"/>
          <w:szCs w:val="26"/>
          <w:cs/>
          <w:lang w:eastAsia="pa-IN" w:bidi="pa-IN"/>
        </w:rPr>
        <w:t>ਅਬ</w:t>
      </w:r>
      <w:r w:rsidRPr="00F252F7">
        <w:rPr>
          <w:rFonts w:ascii="Mangal" w:hAnsi="Mangal"/>
          <w:b/>
          <w:bCs/>
          <w:sz w:val="26"/>
          <w:szCs w:val="26"/>
          <w:rtl/>
          <w:cs/>
        </w:rPr>
        <w:t xml:space="preserve"> </w:t>
      </w:r>
      <w:r w:rsidRPr="00F252F7">
        <w:rPr>
          <w:rFonts w:ascii="Raavi" w:hAnsi="Raavi" w:hint="cs"/>
          <w:b/>
          <w:bCs/>
          <w:sz w:val="26"/>
          <w:szCs w:val="26"/>
          <w:cs/>
          <w:lang w:eastAsia="pa-IN" w:bidi="pa-IN"/>
        </w:rPr>
        <w:t>ਕਿਉ</w:t>
      </w:r>
      <w:r w:rsidRPr="00F252F7">
        <w:rPr>
          <w:rFonts w:ascii="Mangal" w:hAnsi="Mangal"/>
          <w:b/>
          <w:bCs/>
          <w:sz w:val="26"/>
          <w:szCs w:val="26"/>
          <w:rtl/>
          <w:cs/>
        </w:rPr>
        <w:t xml:space="preserve"> </w:t>
      </w:r>
      <w:r w:rsidRPr="00F252F7">
        <w:rPr>
          <w:rFonts w:ascii="Raavi" w:hAnsi="Raavi" w:hint="cs"/>
          <w:b/>
          <w:bCs/>
          <w:sz w:val="26"/>
          <w:szCs w:val="26"/>
          <w:cs/>
          <w:lang w:eastAsia="pa-IN" w:bidi="pa-IN"/>
        </w:rPr>
        <w:t>ਉਗਵੈ</w:t>
      </w:r>
      <w:r w:rsidRPr="00F252F7">
        <w:rPr>
          <w:rFonts w:ascii="Mangal" w:hAnsi="Mangal"/>
          <w:b/>
          <w:bCs/>
          <w:sz w:val="26"/>
          <w:szCs w:val="26"/>
          <w:rtl/>
          <w:cs/>
        </w:rPr>
        <w:t xml:space="preserve"> </w:t>
      </w:r>
      <w:r w:rsidRPr="00F252F7">
        <w:rPr>
          <w:rFonts w:ascii="Raavi" w:hAnsi="Raavi" w:hint="cs"/>
          <w:b/>
          <w:bCs/>
          <w:sz w:val="26"/>
          <w:szCs w:val="26"/>
          <w:cs/>
          <w:lang w:eastAsia="pa-IN" w:bidi="pa-IN"/>
        </w:rPr>
        <w:t>ਦਾਲਿ</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Raavi" w:hAnsi="Raavi" w:hint="cs"/>
          <w:b/>
          <w:bCs/>
          <w:sz w:val="26"/>
          <w:szCs w:val="26"/>
          <w:cs/>
          <w:lang w:eastAsia="pa-IN" w:bidi="pa-IN"/>
        </w:rPr>
        <w:t>ਜੇ</w:t>
      </w:r>
      <w:r w:rsidRPr="00F252F7">
        <w:rPr>
          <w:rFonts w:ascii="Mangal" w:hAnsi="Mangal"/>
          <w:b/>
          <w:bCs/>
          <w:sz w:val="26"/>
          <w:szCs w:val="26"/>
          <w:rtl/>
          <w:cs/>
        </w:rPr>
        <w:t xml:space="preserve"> </w:t>
      </w:r>
      <w:r w:rsidRPr="00F252F7">
        <w:rPr>
          <w:rFonts w:ascii="Raavi" w:hAnsi="Raavi" w:hint="cs"/>
          <w:b/>
          <w:bCs/>
          <w:sz w:val="26"/>
          <w:szCs w:val="26"/>
          <w:cs/>
          <w:lang w:eastAsia="pa-IN" w:bidi="pa-IN"/>
        </w:rPr>
        <w:t>ਇਕੁ</w:t>
      </w:r>
      <w:r w:rsidRPr="00F252F7">
        <w:rPr>
          <w:rFonts w:ascii="Mangal" w:hAnsi="Mangal"/>
          <w:b/>
          <w:bCs/>
          <w:sz w:val="26"/>
          <w:szCs w:val="26"/>
          <w:rtl/>
          <w:cs/>
        </w:rPr>
        <w:t xml:space="preserve"> </w:t>
      </w:r>
      <w:r w:rsidRPr="00F252F7">
        <w:rPr>
          <w:rFonts w:ascii="Raavi" w:hAnsi="Raavi" w:hint="cs"/>
          <w:b/>
          <w:bCs/>
          <w:sz w:val="26"/>
          <w:szCs w:val="26"/>
          <w:cs/>
          <w:lang w:eastAsia="pa-IN" w:bidi="pa-IN"/>
        </w:rPr>
        <w:t>ਹੋਇ</w:t>
      </w:r>
      <w:r w:rsidRPr="00F252F7">
        <w:rPr>
          <w:rFonts w:ascii="Mangal" w:hAnsi="Mangal"/>
          <w:b/>
          <w:bCs/>
          <w:sz w:val="26"/>
          <w:szCs w:val="26"/>
          <w:rtl/>
          <w:cs/>
        </w:rPr>
        <w:t xml:space="preserve"> </w:t>
      </w:r>
      <w:r w:rsidRPr="00F252F7">
        <w:rPr>
          <w:rFonts w:ascii="Raavi" w:hAnsi="Raavi" w:hint="cs"/>
          <w:b/>
          <w:bCs/>
          <w:sz w:val="26"/>
          <w:szCs w:val="26"/>
          <w:cs/>
          <w:lang w:eastAsia="pa-IN" w:bidi="pa-IN"/>
        </w:rPr>
        <w:t>ਤ</w:t>
      </w:r>
      <w:r w:rsidRPr="00F252F7">
        <w:rPr>
          <w:rFonts w:ascii="Mangal" w:hAnsi="Mangal"/>
          <w:b/>
          <w:bCs/>
          <w:sz w:val="26"/>
          <w:szCs w:val="26"/>
          <w:rtl/>
          <w:cs/>
        </w:rPr>
        <w:t xml:space="preserve"> </w:t>
      </w:r>
      <w:r w:rsidRPr="00F252F7">
        <w:rPr>
          <w:rFonts w:ascii="Raavi" w:hAnsi="Raavi" w:hint="cs"/>
          <w:b/>
          <w:bCs/>
          <w:sz w:val="26"/>
          <w:szCs w:val="26"/>
          <w:cs/>
          <w:lang w:eastAsia="pa-IN" w:bidi="pa-IN"/>
        </w:rPr>
        <w:t>ਉਗਵੈ</w:t>
      </w:r>
      <w:r w:rsidRPr="00F252F7">
        <w:rPr>
          <w:rFonts w:ascii="Mangal" w:hAnsi="Mangal"/>
          <w:b/>
          <w:bCs/>
          <w:sz w:val="26"/>
          <w:szCs w:val="26"/>
          <w:rtl/>
          <w:cs/>
        </w:rPr>
        <w:t xml:space="preserve"> </w:t>
      </w:r>
      <w:r w:rsidRPr="00F252F7">
        <w:rPr>
          <w:rFonts w:ascii="Raavi" w:hAnsi="Raavi" w:hint="cs"/>
          <w:b/>
          <w:bCs/>
          <w:sz w:val="26"/>
          <w:szCs w:val="26"/>
          <w:cs/>
          <w:lang w:eastAsia="pa-IN" w:bidi="pa-IN"/>
        </w:rPr>
        <w:t>ਰੁਤੀ</w:t>
      </w:r>
      <w:r w:rsidRPr="00F252F7">
        <w:rPr>
          <w:rFonts w:ascii="Mangal" w:hAnsi="Mangal"/>
          <w:b/>
          <w:bCs/>
          <w:sz w:val="26"/>
          <w:szCs w:val="26"/>
          <w:rtl/>
          <w:cs/>
        </w:rPr>
        <w:t xml:space="preserve"> </w:t>
      </w:r>
      <w:r w:rsidRPr="00F252F7">
        <w:rPr>
          <w:rFonts w:ascii="Raavi" w:hAnsi="Raavi" w:hint="cs"/>
          <w:b/>
          <w:bCs/>
          <w:sz w:val="26"/>
          <w:szCs w:val="26"/>
          <w:cs/>
          <w:lang w:eastAsia="pa-IN" w:bidi="pa-IN"/>
        </w:rPr>
        <w:t>ਹੂ</w:t>
      </w:r>
      <w:r w:rsidRPr="00F252F7">
        <w:rPr>
          <w:rFonts w:ascii="Mangal" w:hAnsi="Mangal"/>
          <w:b/>
          <w:bCs/>
          <w:sz w:val="26"/>
          <w:szCs w:val="26"/>
          <w:rtl/>
          <w:cs/>
        </w:rPr>
        <w:t xml:space="preserve"> </w:t>
      </w:r>
      <w:r w:rsidRPr="00F252F7">
        <w:rPr>
          <w:rFonts w:ascii="Raavi" w:hAnsi="Raavi" w:hint="cs"/>
          <w:b/>
          <w:bCs/>
          <w:sz w:val="26"/>
          <w:szCs w:val="26"/>
          <w:cs/>
          <w:lang w:eastAsia="pa-IN" w:bidi="pa-IN"/>
        </w:rPr>
        <w:t>ਰੁਤਿ</w:t>
      </w:r>
      <w:r w:rsidRPr="00F252F7">
        <w:rPr>
          <w:rFonts w:ascii="Mangal" w:hAnsi="Mangal"/>
          <w:b/>
          <w:bCs/>
          <w:sz w:val="26"/>
          <w:szCs w:val="26"/>
          <w:rtl/>
          <w:cs/>
        </w:rPr>
        <w:t xml:space="preserve"> </w:t>
      </w:r>
      <w:r w:rsidRPr="00F252F7">
        <w:rPr>
          <w:rFonts w:ascii="Raavi" w:hAnsi="Raavi" w:hint="cs"/>
          <w:b/>
          <w:bCs/>
          <w:sz w:val="26"/>
          <w:szCs w:val="26"/>
          <w:cs/>
          <w:lang w:eastAsia="pa-IN" w:bidi="pa-IN"/>
        </w:rPr>
        <w:t>ਹੋਇ</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Raavi" w:hAnsi="Raavi" w:hint="cs"/>
          <w:b/>
          <w:bCs/>
          <w:sz w:val="26"/>
          <w:szCs w:val="26"/>
          <w:cs/>
          <w:lang w:eastAsia="pa-IN" w:bidi="pa-IN"/>
        </w:rPr>
        <w:t>ਨਾਨਕ</w:t>
      </w:r>
      <w:r w:rsidRPr="00F252F7">
        <w:rPr>
          <w:rFonts w:ascii="Mangal" w:hAnsi="Mangal"/>
          <w:b/>
          <w:bCs/>
          <w:sz w:val="26"/>
          <w:szCs w:val="26"/>
          <w:rtl/>
          <w:cs/>
        </w:rPr>
        <w:t xml:space="preserve"> </w:t>
      </w:r>
      <w:r w:rsidRPr="00F252F7">
        <w:rPr>
          <w:rFonts w:ascii="Raavi" w:hAnsi="Raavi" w:hint="cs"/>
          <w:b/>
          <w:bCs/>
          <w:sz w:val="26"/>
          <w:szCs w:val="26"/>
          <w:cs/>
          <w:lang w:eastAsia="pa-IN" w:bidi="pa-IN"/>
        </w:rPr>
        <w:t>ਪਾਹੈ</w:t>
      </w:r>
      <w:r w:rsidRPr="00F252F7">
        <w:rPr>
          <w:rFonts w:ascii="Mangal" w:hAnsi="Mangal"/>
          <w:b/>
          <w:bCs/>
          <w:sz w:val="26"/>
          <w:szCs w:val="26"/>
          <w:rtl/>
          <w:cs/>
        </w:rPr>
        <w:t xml:space="preserve"> </w:t>
      </w:r>
      <w:r w:rsidRPr="00F252F7">
        <w:rPr>
          <w:rFonts w:ascii="Raavi" w:hAnsi="Raavi" w:hint="cs"/>
          <w:b/>
          <w:bCs/>
          <w:sz w:val="26"/>
          <w:szCs w:val="26"/>
          <w:cs/>
          <w:lang w:eastAsia="pa-IN" w:bidi="pa-IN"/>
        </w:rPr>
        <w:t>ਬਾਹਰਾ</w:t>
      </w:r>
      <w:r w:rsidRPr="00F252F7">
        <w:rPr>
          <w:rFonts w:ascii="Mangal" w:hAnsi="Mangal"/>
          <w:b/>
          <w:bCs/>
          <w:sz w:val="26"/>
          <w:szCs w:val="26"/>
          <w:rtl/>
          <w:cs/>
        </w:rPr>
        <w:t xml:space="preserve"> </w:t>
      </w:r>
      <w:r w:rsidRPr="00F252F7">
        <w:rPr>
          <w:rFonts w:ascii="Raavi" w:hAnsi="Raavi" w:hint="cs"/>
          <w:b/>
          <w:bCs/>
          <w:sz w:val="26"/>
          <w:szCs w:val="26"/>
          <w:cs/>
          <w:lang w:eastAsia="pa-IN" w:bidi="pa-IN"/>
        </w:rPr>
        <w:t>ਕੋਰੈ</w:t>
      </w:r>
      <w:r w:rsidRPr="00F252F7">
        <w:rPr>
          <w:rFonts w:ascii="Mangal" w:hAnsi="Mangal"/>
          <w:b/>
          <w:bCs/>
          <w:sz w:val="26"/>
          <w:szCs w:val="26"/>
          <w:rtl/>
          <w:cs/>
        </w:rPr>
        <w:t xml:space="preserve"> </w:t>
      </w:r>
      <w:r w:rsidRPr="00F252F7">
        <w:rPr>
          <w:rFonts w:ascii="Raavi" w:hAnsi="Raavi" w:hint="cs"/>
          <w:b/>
          <w:bCs/>
          <w:sz w:val="26"/>
          <w:szCs w:val="26"/>
          <w:cs/>
          <w:lang w:eastAsia="pa-IN" w:bidi="pa-IN"/>
        </w:rPr>
        <w:t>ਰੰਗੁ</w:t>
      </w:r>
      <w:r w:rsidRPr="00F252F7">
        <w:rPr>
          <w:rFonts w:ascii="Mangal" w:hAnsi="Mangal"/>
          <w:b/>
          <w:bCs/>
          <w:sz w:val="26"/>
          <w:szCs w:val="26"/>
          <w:rtl/>
          <w:cs/>
        </w:rPr>
        <w:t xml:space="preserve"> </w:t>
      </w:r>
      <w:r w:rsidRPr="00F252F7">
        <w:rPr>
          <w:rFonts w:ascii="Raavi" w:hAnsi="Raavi" w:hint="cs"/>
          <w:b/>
          <w:bCs/>
          <w:sz w:val="26"/>
          <w:szCs w:val="26"/>
          <w:cs/>
          <w:lang w:eastAsia="pa-IN" w:bidi="pa-IN"/>
        </w:rPr>
        <w:t>ਨ</w:t>
      </w:r>
      <w:r w:rsidRPr="00F252F7">
        <w:rPr>
          <w:rFonts w:ascii="Mangal" w:hAnsi="Mangal"/>
          <w:b/>
          <w:bCs/>
          <w:sz w:val="26"/>
          <w:szCs w:val="26"/>
          <w:rtl/>
          <w:cs/>
        </w:rPr>
        <w:t xml:space="preserve"> </w:t>
      </w:r>
      <w:r w:rsidRPr="00F252F7">
        <w:rPr>
          <w:rFonts w:ascii="Raavi" w:hAnsi="Raavi" w:hint="cs"/>
          <w:b/>
          <w:bCs/>
          <w:sz w:val="26"/>
          <w:szCs w:val="26"/>
          <w:cs/>
          <w:lang w:eastAsia="pa-IN" w:bidi="pa-IN"/>
        </w:rPr>
        <w:t>ਸੋਇ</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Raavi" w:hAnsi="Raavi" w:hint="cs"/>
          <w:b/>
          <w:bCs/>
          <w:sz w:val="26"/>
          <w:szCs w:val="26"/>
          <w:cs/>
          <w:lang w:eastAsia="pa-IN" w:bidi="pa-IN"/>
        </w:rPr>
        <w:t>ਭੈ</w:t>
      </w:r>
      <w:r w:rsidRPr="00F252F7">
        <w:rPr>
          <w:rFonts w:ascii="Mangal" w:hAnsi="Mangal"/>
          <w:b/>
          <w:bCs/>
          <w:sz w:val="26"/>
          <w:szCs w:val="26"/>
          <w:rtl/>
          <w:cs/>
        </w:rPr>
        <w:t xml:space="preserve"> </w:t>
      </w:r>
      <w:r w:rsidRPr="00F252F7">
        <w:rPr>
          <w:rFonts w:ascii="Raavi" w:hAnsi="Raavi" w:hint="cs"/>
          <w:b/>
          <w:bCs/>
          <w:sz w:val="26"/>
          <w:szCs w:val="26"/>
          <w:cs/>
          <w:lang w:eastAsia="pa-IN" w:bidi="pa-IN"/>
        </w:rPr>
        <w:t>ਵਿਚਿ</w:t>
      </w:r>
      <w:r w:rsidRPr="00F252F7">
        <w:rPr>
          <w:rFonts w:ascii="Mangal" w:hAnsi="Mangal"/>
          <w:b/>
          <w:bCs/>
          <w:sz w:val="26"/>
          <w:szCs w:val="26"/>
          <w:rtl/>
          <w:cs/>
        </w:rPr>
        <w:t xml:space="preserve"> </w:t>
      </w:r>
      <w:r w:rsidRPr="00F252F7">
        <w:rPr>
          <w:rFonts w:ascii="Raavi" w:hAnsi="Raavi" w:hint="cs"/>
          <w:b/>
          <w:bCs/>
          <w:sz w:val="26"/>
          <w:szCs w:val="26"/>
          <w:cs/>
          <w:lang w:eastAsia="pa-IN" w:bidi="pa-IN"/>
        </w:rPr>
        <w:t>ਖੁੰਬਿ</w:t>
      </w:r>
      <w:r w:rsidRPr="00F252F7">
        <w:rPr>
          <w:rFonts w:ascii="Mangal" w:hAnsi="Mangal"/>
          <w:b/>
          <w:bCs/>
          <w:sz w:val="26"/>
          <w:szCs w:val="26"/>
          <w:rtl/>
          <w:cs/>
        </w:rPr>
        <w:t xml:space="preserve"> </w:t>
      </w:r>
      <w:r w:rsidRPr="00F252F7">
        <w:rPr>
          <w:rFonts w:ascii="Raavi" w:hAnsi="Raavi" w:hint="cs"/>
          <w:b/>
          <w:bCs/>
          <w:sz w:val="26"/>
          <w:szCs w:val="26"/>
          <w:cs/>
          <w:lang w:eastAsia="pa-IN" w:bidi="pa-IN"/>
        </w:rPr>
        <w:t>ਚੜਾਈਐ</w:t>
      </w:r>
      <w:r w:rsidRPr="00F252F7">
        <w:rPr>
          <w:rFonts w:ascii="Mangal" w:hAnsi="Mangal"/>
          <w:b/>
          <w:bCs/>
          <w:sz w:val="26"/>
          <w:szCs w:val="26"/>
          <w:rtl/>
          <w:cs/>
        </w:rPr>
        <w:t xml:space="preserve"> </w:t>
      </w:r>
      <w:r w:rsidRPr="00F252F7">
        <w:rPr>
          <w:rFonts w:ascii="Raavi" w:hAnsi="Raavi" w:hint="cs"/>
          <w:b/>
          <w:bCs/>
          <w:sz w:val="26"/>
          <w:szCs w:val="26"/>
          <w:cs/>
          <w:lang w:eastAsia="pa-IN" w:bidi="pa-IN"/>
        </w:rPr>
        <w:t>ਸਰਮੁ</w:t>
      </w:r>
      <w:r w:rsidRPr="00F252F7">
        <w:rPr>
          <w:rFonts w:ascii="Mangal" w:hAnsi="Mangal"/>
          <w:b/>
          <w:bCs/>
          <w:sz w:val="26"/>
          <w:szCs w:val="26"/>
          <w:rtl/>
          <w:cs/>
        </w:rPr>
        <w:t xml:space="preserve"> </w:t>
      </w:r>
      <w:r w:rsidRPr="00F252F7">
        <w:rPr>
          <w:rFonts w:ascii="Raavi" w:hAnsi="Raavi" w:hint="cs"/>
          <w:b/>
          <w:bCs/>
          <w:sz w:val="26"/>
          <w:szCs w:val="26"/>
          <w:cs/>
          <w:lang w:eastAsia="pa-IN" w:bidi="pa-IN"/>
        </w:rPr>
        <w:t>ਪਾਹੁ</w:t>
      </w:r>
      <w:r w:rsidRPr="00F252F7">
        <w:rPr>
          <w:rFonts w:ascii="Mangal" w:hAnsi="Mangal"/>
          <w:b/>
          <w:bCs/>
          <w:sz w:val="26"/>
          <w:szCs w:val="26"/>
          <w:rtl/>
          <w:cs/>
        </w:rPr>
        <w:t xml:space="preserve"> </w:t>
      </w:r>
      <w:r w:rsidRPr="00F252F7">
        <w:rPr>
          <w:rFonts w:ascii="Raavi" w:hAnsi="Raavi" w:hint="cs"/>
          <w:b/>
          <w:bCs/>
          <w:sz w:val="26"/>
          <w:szCs w:val="26"/>
          <w:cs/>
          <w:lang w:eastAsia="pa-IN" w:bidi="pa-IN"/>
        </w:rPr>
        <w:t>ਤਨਿ</w:t>
      </w:r>
      <w:r w:rsidRPr="00F252F7">
        <w:rPr>
          <w:rFonts w:ascii="Mangal" w:hAnsi="Mangal"/>
          <w:b/>
          <w:bCs/>
          <w:sz w:val="26"/>
          <w:szCs w:val="26"/>
          <w:rtl/>
          <w:cs/>
        </w:rPr>
        <w:t xml:space="preserve"> </w:t>
      </w:r>
      <w:r w:rsidRPr="00F252F7">
        <w:rPr>
          <w:rFonts w:ascii="Raavi" w:hAnsi="Raavi" w:hint="cs"/>
          <w:b/>
          <w:bCs/>
          <w:sz w:val="26"/>
          <w:szCs w:val="26"/>
          <w:cs/>
          <w:lang w:eastAsia="pa-IN" w:bidi="pa-IN"/>
        </w:rPr>
        <w:t>ਹੋਇ</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Raavi" w:hAnsi="Raavi" w:hint="cs"/>
          <w:b/>
          <w:bCs/>
          <w:sz w:val="26"/>
          <w:szCs w:val="26"/>
          <w:cs/>
          <w:lang w:eastAsia="pa-IN" w:bidi="pa-IN"/>
        </w:rPr>
        <w:t>ਨਾਨਕ</w:t>
      </w:r>
      <w:r w:rsidRPr="00F252F7">
        <w:rPr>
          <w:rFonts w:ascii="Mangal" w:hAnsi="Mangal"/>
          <w:b/>
          <w:bCs/>
          <w:sz w:val="26"/>
          <w:szCs w:val="26"/>
          <w:rtl/>
          <w:cs/>
        </w:rPr>
        <w:t xml:space="preserve"> </w:t>
      </w:r>
      <w:r w:rsidRPr="00F252F7">
        <w:rPr>
          <w:rFonts w:ascii="Raavi" w:hAnsi="Raavi" w:hint="cs"/>
          <w:b/>
          <w:bCs/>
          <w:sz w:val="26"/>
          <w:szCs w:val="26"/>
          <w:cs/>
          <w:lang w:eastAsia="pa-IN" w:bidi="pa-IN"/>
        </w:rPr>
        <w:t>ਭਗਤੀ</w:t>
      </w:r>
      <w:r w:rsidRPr="00F252F7">
        <w:rPr>
          <w:rFonts w:ascii="Mangal" w:hAnsi="Mangal"/>
          <w:b/>
          <w:bCs/>
          <w:sz w:val="26"/>
          <w:szCs w:val="26"/>
          <w:rtl/>
          <w:cs/>
        </w:rPr>
        <w:t xml:space="preserve"> </w:t>
      </w:r>
      <w:r w:rsidRPr="00F252F7">
        <w:rPr>
          <w:rFonts w:ascii="Raavi" w:hAnsi="Raavi" w:hint="cs"/>
          <w:b/>
          <w:bCs/>
          <w:sz w:val="26"/>
          <w:szCs w:val="26"/>
          <w:cs/>
          <w:lang w:eastAsia="pa-IN" w:bidi="pa-IN"/>
        </w:rPr>
        <w:t>ਜੇ</w:t>
      </w:r>
      <w:r w:rsidRPr="00F252F7">
        <w:rPr>
          <w:rFonts w:ascii="Mangal" w:hAnsi="Mangal"/>
          <w:b/>
          <w:bCs/>
          <w:sz w:val="26"/>
          <w:szCs w:val="26"/>
          <w:rtl/>
          <w:cs/>
        </w:rPr>
        <w:t xml:space="preserve"> </w:t>
      </w:r>
      <w:r w:rsidRPr="00F252F7">
        <w:rPr>
          <w:rFonts w:ascii="Raavi" w:hAnsi="Raavi" w:hint="cs"/>
          <w:b/>
          <w:bCs/>
          <w:sz w:val="26"/>
          <w:szCs w:val="26"/>
          <w:cs/>
          <w:lang w:eastAsia="pa-IN" w:bidi="pa-IN"/>
        </w:rPr>
        <w:t>ਰਪੈ</w:t>
      </w:r>
      <w:r w:rsidRPr="00F252F7">
        <w:rPr>
          <w:rFonts w:ascii="Mangal" w:hAnsi="Mangal"/>
          <w:b/>
          <w:bCs/>
          <w:sz w:val="26"/>
          <w:szCs w:val="26"/>
          <w:rtl/>
          <w:cs/>
        </w:rPr>
        <w:t xml:space="preserve"> </w:t>
      </w:r>
      <w:r w:rsidRPr="00F252F7">
        <w:rPr>
          <w:rFonts w:ascii="Raavi" w:hAnsi="Raavi" w:hint="cs"/>
          <w:b/>
          <w:bCs/>
          <w:sz w:val="26"/>
          <w:szCs w:val="26"/>
          <w:cs/>
          <w:lang w:eastAsia="pa-IN" w:bidi="pa-IN"/>
        </w:rPr>
        <w:t>ਕੂੜੈ</w:t>
      </w:r>
      <w:r w:rsidRPr="00F252F7">
        <w:rPr>
          <w:rFonts w:ascii="Mangal" w:hAnsi="Mangal"/>
          <w:b/>
          <w:bCs/>
          <w:sz w:val="26"/>
          <w:szCs w:val="26"/>
          <w:rtl/>
          <w:cs/>
        </w:rPr>
        <w:t xml:space="preserve"> </w:t>
      </w:r>
      <w:r w:rsidRPr="00F252F7">
        <w:rPr>
          <w:rFonts w:ascii="Raavi" w:hAnsi="Raavi" w:hint="cs"/>
          <w:b/>
          <w:bCs/>
          <w:sz w:val="26"/>
          <w:szCs w:val="26"/>
          <w:cs/>
          <w:lang w:eastAsia="pa-IN" w:bidi="pa-IN"/>
        </w:rPr>
        <w:t>ਸੋਇ</w:t>
      </w:r>
      <w:r w:rsidRPr="00F252F7">
        <w:rPr>
          <w:rFonts w:ascii="Mangal" w:hAnsi="Mangal"/>
          <w:b/>
          <w:bCs/>
          <w:sz w:val="26"/>
          <w:szCs w:val="26"/>
          <w:rtl/>
          <w:cs/>
        </w:rPr>
        <w:t xml:space="preserve"> </w:t>
      </w:r>
      <w:r w:rsidRPr="00F252F7">
        <w:rPr>
          <w:rFonts w:ascii="Raavi" w:hAnsi="Raavi" w:hint="cs"/>
          <w:b/>
          <w:bCs/>
          <w:sz w:val="26"/>
          <w:szCs w:val="26"/>
          <w:cs/>
          <w:lang w:eastAsia="pa-IN" w:bidi="pa-IN"/>
        </w:rPr>
        <w:t>ਨ</w:t>
      </w:r>
      <w:r w:rsidRPr="00F252F7">
        <w:rPr>
          <w:rFonts w:ascii="Mangal" w:hAnsi="Mangal"/>
          <w:b/>
          <w:bCs/>
          <w:sz w:val="26"/>
          <w:szCs w:val="26"/>
          <w:rtl/>
          <w:cs/>
        </w:rPr>
        <w:t xml:space="preserve"> </w:t>
      </w:r>
      <w:r w:rsidRPr="00F252F7">
        <w:rPr>
          <w:rFonts w:ascii="Raavi" w:hAnsi="Raavi" w:hint="cs"/>
          <w:b/>
          <w:bCs/>
          <w:sz w:val="26"/>
          <w:szCs w:val="26"/>
          <w:cs/>
          <w:lang w:eastAsia="pa-IN" w:bidi="pa-IN"/>
        </w:rPr>
        <w:t>ਕੋਇ</w:t>
      </w:r>
      <w:r w:rsidRPr="00F252F7">
        <w:rPr>
          <w:rFonts w:ascii="Mangal" w:hAnsi="Mangal"/>
          <w:b/>
          <w:bCs/>
          <w:sz w:val="26"/>
          <w:szCs w:val="26"/>
          <w:rtl/>
          <w:cs/>
        </w:rPr>
        <w:t xml:space="preserve"> </w:t>
      </w:r>
      <w:r w:rsidRPr="00F252F7">
        <w:rPr>
          <w:rFonts w:ascii="Nirmala UI" w:hAnsi="Nirmala UI" w:cs="Nirmala UI" w:hint="cs"/>
          <w:b/>
          <w:bCs/>
          <w:sz w:val="26"/>
          <w:szCs w:val="26"/>
          <w:cs/>
          <w:lang w:eastAsia="pa-IN" w:bidi="hi-IN"/>
        </w:rPr>
        <w:t>॥</w:t>
      </w:r>
      <w:r w:rsidRPr="00F252F7">
        <w:rPr>
          <w:rFonts w:ascii="Nirmala UI" w:hAnsi="Nirmala UI" w:cs="Nirmala UI" w:hint="cs"/>
          <w:b/>
          <w:bCs/>
          <w:sz w:val="26"/>
          <w:szCs w:val="26"/>
          <w:cs/>
          <w:lang w:eastAsia="pa-IN" w:bidi="pa-IN"/>
        </w:rPr>
        <w:t>੧</w:t>
      </w:r>
      <w:r w:rsidRPr="00F252F7">
        <w:rPr>
          <w:rFonts w:ascii="Nirmala UI" w:hAnsi="Nirmala UI" w:cs="Nirmala UI" w:hint="cs"/>
          <w:b/>
          <w:bCs/>
          <w:sz w:val="26"/>
          <w:szCs w:val="26"/>
          <w:cs/>
          <w:lang w:eastAsia="pa-IN" w:bidi="hi-IN"/>
        </w:rPr>
        <w:t>॥</w:t>
      </w:r>
      <w:r w:rsidRPr="00F252F7">
        <w:rPr>
          <w:rFonts w:ascii="Mangal" w:hAnsi="Mangal"/>
          <w:b/>
          <w:bCs/>
          <w:sz w:val="26"/>
          <w:szCs w:val="26"/>
          <w:rtl/>
          <w:cs/>
        </w:rPr>
        <w:t xml:space="preserve"> </w:t>
      </w:r>
      <w:r w:rsidRPr="00F252F7">
        <w:rPr>
          <w:rFonts w:ascii="Mangal" w:hAnsi="Mangal"/>
          <w:b/>
          <w:bCs/>
          <w:sz w:val="26"/>
          <w:szCs w:val="26"/>
        </w:rPr>
        <w:t>{</w:t>
      </w:r>
      <w:r w:rsidRPr="00F252F7">
        <w:rPr>
          <w:rFonts w:ascii="Raavi" w:hAnsi="Raavi" w:hint="cs"/>
          <w:b/>
          <w:bCs/>
          <w:sz w:val="26"/>
          <w:szCs w:val="26"/>
          <w:cs/>
          <w:lang w:eastAsia="pa-IN" w:bidi="pa-IN"/>
        </w:rPr>
        <w:t>ਪੰਨਾ</w:t>
      </w:r>
      <w:r w:rsidRPr="00F252F7">
        <w:rPr>
          <w:rFonts w:ascii="Mangal" w:hAnsi="Mangal"/>
          <w:b/>
          <w:bCs/>
          <w:sz w:val="26"/>
          <w:szCs w:val="26"/>
          <w:rtl/>
          <w:cs/>
        </w:rPr>
        <w:t xml:space="preserve"> </w:t>
      </w:r>
      <w:r w:rsidRPr="00F252F7">
        <w:rPr>
          <w:rFonts w:ascii="Mangal" w:hAnsi="Mangal"/>
          <w:b/>
          <w:bCs/>
          <w:sz w:val="26"/>
          <w:szCs w:val="26"/>
        </w:rPr>
        <w:t>468}</w:t>
      </w:r>
    </w:p>
    <w:p w:rsidR="00853EA9" w:rsidRPr="00853EA9" w:rsidRDefault="00853EA9" w:rsidP="00626C88">
      <w:pPr>
        <w:pStyle w:val="NoSpacing"/>
        <w:jc w:val="both"/>
        <w:rPr>
          <w:sz w:val="26"/>
          <w:szCs w:val="26"/>
        </w:rPr>
      </w:pPr>
      <w:r w:rsidRPr="00853EA9">
        <w:t xml:space="preserve"> </w:t>
      </w:r>
    </w:p>
    <w:p w:rsidR="00853EA9" w:rsidRPr="00853EA9" w:rsidRDefault="00853EA9" w:rsidP="00626C88">
      <w:pPr>
        <w:pStyle w:val="NoSpacing"/>
        <w:jc w:val="both"/>
        <w:rPr>
          <w:sz w:val="26"/>
          <w:szCs w:val="26"/>
        </w:rPr>
      </w:pPr>
      <w:r w:rsidRPr="00853EA9">
        <w:rPr>
          <w:sz w:val="26"/>
          <w:szCs w:val="26"/>
        </w:rPr>
        <w:t>Then, who will receive the Gospel or the New Win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p>
    <w:p w:rsidR="00B77351" w:rsidRDefault="00B77351" w:rsidP="00626C88">
      <w:pPr>
        <w:pStyle w:val="NoSpacing"/>
        <w:jc w:val="both"/>
        <w:rPr>
          <w:b/>
          <w:bCs/>
          <w:sz w:val="28"/>
          <w:szCs w:val="28"/>
        </w:rPr>
      </w:pPr>
    </w:p>
    <w:p w:rsidR="00B77351" w:rsidRDefault="00B77351" w:rsidP="00626C88">
      <w:pPr>
        <w:pStyle w:val="NoSpacing"/>
        <w:jc w:val="both"/>
        <w:rPr>
          <w:b/>
          <w:bCs/>
          <w:sz w:val="28"/>
          <w:szCs w:val="28"/>
        </w:rPr>
      </w:pPr>
    </w:p>
    <w:p w:rsidR="00B77351" w:rsidRDefault="00B77351" w:rsidP="00626C88">
      <w:pPr>
        <w:pStyle w:val="NoSpacing"/>
        <w:jc w:val="both"/>
        <w:rPr>
          <w:b/>
          <w:bCs/>
          <w:sz w:val="28"/>
          <w:szCs w:val="28"/>
        </w:rPr>
      </w:pPr>
    </w:p>
    <w:p w:rsidR="00B77351" w:rsidRDefault="00B77351" w:rsidP="00626C88">
      <w:pPr>
        <w:pStyle w:val="NoSpacing"/>
        <w:jc w:val="both"/>
        <w:rPr>
          <w:b/>
          <w:bCs/>
          <w:sz w:val="28"/>
          <w:szCs w:val="28"/>
        </w:rPr>
      </w:pPr>
    </w:p>
    <w:p w:rsidR="00853EA9" w:rsidRPr="005A3A6B" w:rsidRDefault="00853EA9" w:rsidP="00B77351">
      <w:pPr>
        <w:pStyle w:val="NoSpacing"/>
        <w:jc w:val="center"/>
        <w:rPr>
          <w:sz w:val="32"/>
          <w:szCs w:val="32"/>
        </w:rPr>
      </w:pPr>
      <w:r w:rsidRPr="005A3A6B">
        <w:rPr>
          <w:b/>
          <w:bCs/>
          <w:sz w:val="32"/>
          <w:szCs w:val="32"/>
        </w:rPr>
        <w:t>Chapter 2</w:t>
      </w:r>
    </w:p>
    <w:p w:rsidR="005A3A6B" w:rsidRDefault="00853EA9" w:rsidP="005A3A6B">
      <w:pPr>
        <w:pStyle w:val="NoSpacing"/>
        <w:jc w:val="center"/>
        <w:rPr>
          <w:b/>
          <w:sz w:val="32"/>
          <w:szCs w:val="32"/>
        </w:rPr>
      </w:pPr>
      <w:r w:rsidRPr="005A3A6B">
        <w:rPr>
          <w:noProof/>
          <w:sz w:val="32"/>
          <w:szCs w:val="32"/>
          <w:lang w:eastAsia="en-GB" w:bidi="pa-IN"/>
        </w:rPr>
        <w:drawing>
          <wp:anchor distT="0" distB="0" distL="0" distR="0" simplePos="0" relativeHeight="251660288" behindDoc="0" locked="0" layoutInCell="1" allowOverlap="1" wp14:anchorId="73FBBD72" wp14:editId="1B9FBCD2">
            <wp:simplePos x="0" y="0"/>
            <wp:positionH relativeFrom="column">
              <wp:align>center</wp:align>
            </wp:positionH>
            <wp:positionV relativeFrom="paragraph">
              <wp:posOffset>76200</wp:posOffset>
            </wp:positionV>
            <wp:extent cx="1428750" cy="1270000"/>
            <wp:effectExtent l="0" t="0" r="0"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750" cy="127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5A3A6B">
        <w:rPr>
          <w:b/>
          <w:sz w:val="32"/>
          <w:szCs w:val="32"/>
        </w:rPr>
        <w:t>Who are the predestined?</w:t>
      </w:r>
    </w:p>
    <w:p w:rsidR="00F252F7" w:rsidRDefault="00853EA9" w:rsidP="005A3A6B">
      <w:pPr>
        <w:pStyle w:val="NoSpacing"/>
        <w:jc w:val="center"/>
        <w:rPr>
          <w:sz w:val="26"/>
          <w:szCs w:val="26"/>
        </w:rPr>
      </w:pPr>
      <w:r w:rsidRPr="00853EA9">
        <w:rPr>
          <w:sz w:val="26"/>
          <w:szCs w:val="26"/>
        </w:rPr>
        <w:t xml:space="preserve"> </w:t>
      </w:r>
    </w:p>
    <w:p w:rsidR="00853EA9" w:rsidRDefault="00853EA9" w:rsidP="00626C88">
      <w:pPr>
        <w:pStyle w:val="NoSpacing"/>
        <w:jc w:val="both"/>
        <w:rPr>
          <w:sz w:val="26"/>
          <w:szCs w:val="26"/>
        </w:rPr>
      </w:pPr>
      <w:r w:rsidRPr="00853EA9">
        <w:rPr>
          <w:sz w:val="26"/>
          <w:szCs w:val="26"/>
        </w:rPr>
        <w:t xml:space="preserve">Jesus picked up the predestined remnant who were longing for Gospel, and they happily worked in the Vineyard of our Father under the Foremanship of Jesus. Their friends, relatives, etc., were pestered by the local Rabbis that they were joining the company of a Heretic, but they were not deterred by such hatred against them. Even some prominent Rabbis from Jerusalem were sent to Nazareth to persuade Mary that her Foster Son Jesus was going against their traditions, and that He was teaching strange things to the people. She was told ask Jesus to stop that heretical teaching that people do not understand. Persuaded by these Jerusalem Doctors of Theology, she went to Jesus to tell Him that He was misleading the people from the Jewish traditions. That is why Jesus said, “My relatives, parents, brothers, etc., are those who do the Will of my Father”. </w:t>
      </w:r>
    </w:p>
    <w:p w:rsidR="00B77351" w:rsidRDefault="00B77351"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Jesus, Himself, was a </w:t>
      </w:r>
      <w:proofErr w:type="gramStart"/>
      <w:r w:rsidRPr="00853EA9">
        <w:rPr>
          <w:sz w:val="26"/>
          <w:szCs w:val="26"/>
        </w:rPr>
        <w:t>Free</w:t>
      </w:r>
      <w:proofErr w:type="gramEnd"/>
      <w:r w:rsidRPr="00853EA9">
        <w:rPr>
          <w:sz w:val="26"/>
          <w:szCs w:val="26"/>
        </w:rPr>
        <w:t xml:space="preserve"> solitary man and He encouraged His Labourers to be solitary as well. Remember that when Jesus fed the 5000 people, He stressed that Moses fed them on Manna in a similar Wilderness, but He was going to feed them with the Heavenly Bread, which is much tastier than Manna. After making them satisfied with their physical hunger (as they do in the Sikh Temples today where food is served “free,”) then Jesus opened His Mouth that unless you eat the flesh of Jesus, which is what comes out of the mouth of Jesus that you need to understand by lending your ears, take it to your heart for digesting or pondering over, and then Preach Gospel from your own mouth in honour of Christ Jesus to glorify our Father (which is called Drinking the Blood of Christ,) you have no part in me. This was a Test of their spirituality, or of the Oral Torah, which they failed by taking His words in a literal sense, as they were used to the Letters of the </w:t>
      </w:r>
      <w:r w:rsidRPr="00853EA9">
        <w:rPr>
          <w:sz w:val="26"/>
          <w:szCs w:val="26"/>
        </w:rPr>
        <w:lastRenderedPageBreak/>
        <w:t xml:space="preserve">written Torah only. They all vanished, taking Jesus for a mad man, and demanded that His body be cut into pieces and His flesh eaten raw. When the 5000 had left and Jesus was alone, then Jesus turned around asking His Labourers, “Do you want to leave me as well?” That is, in Jesus you are totally FREE and you do not follow anyone in the manner of the blind Disciples of the Rabbis. Then, the once-born Peter (who was highly impressed by His Miracles) replied, “You have the living Bread from Heaven, we will not leave </w:t>
      </w:r>
      <w:proofErr w:type="gramStart"/>
      <w:r w:rsidRPr="00853EA9">
        <w:rPr>
          <w:sz w:val="26"/>
          <w:szCs w:val="26"/>
        </w:rPr>
        <w:t>You</w:t>
      </w:r>
      <w:proofErr w:type="gramEnd"/>
      <w:r w:rsidRPr="00853EA9">
        <w:rPr>
          <w:sz w:val="26"/>
          <w:szCs w:val="26"/>
        </w:rPr>
        <w:t xml:space="preserve">.” Later on Jesus explained to them what is meant by eating the flesh of Jesus and drinking the Blood of Christ. By the End of His Ministry, this sacrament was celebrated as the Eucharist, also called the “Last Supper,” in which the same Oath was repeated by serving the remaining Eleven (as Judas Iscariot had been thrown out earlier.) This Eucharist is also called entering into the Bridal Chamber for Marriage with the Son Christ Jesus, as outlined in the Parable of Father God, wishing to celebrate the Marriage of His Son Christ Jesus by first inviting His Own people, especially of the Tribe of Judah, yet the Tribe of Judah made excuses. Then, the Invitation was extended to the Gentiles, and the Wedding Hall was soon </w:t>
      </w:r>
      <w:proofErr w:type="gramStart"/>
      <w:r w:rsidRPr="00853EA9">
        <w:rPr>
          <w:sz w:val="26"/>
          <w:szCs w:val="26"/>
        </w:rPr>
        <w:t>Full</w:t>
      </w:r>
      <w:proofErr w:type="gramEnd"/>
      <w:r w:rsidRPr="00853EA9">
        <w:rPr>
          <w:sz w:val="26"/>
          <w:szCs w:val="26"/>
        </w:rPr>
        <w:t xml:space="preserve">. That is, Gospel would not be appreciated by the Chosen People, but by the Gentiles. When the Father of the Son appeared to Greet and welcome them, He found one man not properly dressed for the Eucharist. He was thrown out into the Darkness where he suffered. And this man was Judas Iscariot - stressing that money thieves, such as these hireling Dog-Collared Priests in the Churches, the very Synagogues of Satan, are NOT entertained into the Royal Kingdom of God. People donate money, and this man of no conscience, dead in letters of Scriptures with a Dog-Collar, steals the donation as his salary as if he is working for Mammon. He hypocritically tells his blind paymaster stooges that he is working for God and that they should obey him as the Disciples of the Rabbis do. Such a spiritually-blind Dog-Collared guide, as well as his disciples - they all fall into the Pit of sectarian riots as you saw in Ireland. And today you are seeing killing in Iraq, Syria, etc. Further, recently I was among the audience of a BBC show on </w:t>
      </w:r>
      <w:r w:rsidRPr="00853EA9">
        <w:rPr>
          <w:i/>
          <w:iCs/>
          <w:sz w:val="26"/>
          <w:szCs w:val="26"/>
        </w:rPr>
        <w:t>The Big Question; Is God the Problem?</w:t>
      </w:r>
      <w:r w:rsidRPr="00853EA9">
        <w:rPr>
          <w:sz w:val="26"/>
          <w:szCs w:val="26"/>
        </w:rPr>
        <w:t xml:space="preserve"> This program was of Series 8, Episode 18 that was presented on Sunday, 31 May, 2015. The presenter Nicky Campbell happened to address a retired Vicar by using his former title. The Vicar, who was the main spokesman on the topic retorted, “Please do not address me as a Vicar, as I am retired from the post.” Nicky was taken aback, and he had to stop the program for a fresh start. I was laughing that this retired Vicar worked for Mammon all his life just as a Policeman in uniform does.  What the hell would he know about God? This is a typical example of the intellectual levels of the people with no discerning intellect, who are not capable of digging the Treasures of our Father from their own hearts through intuition.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us, the people who are devoted to worship our Father are very Few indeed; one in a thousand and two in ten thousand. You should not be surprised with this “intuition” based upon logical reasoning. Jesus led us to the spiritual Heights, making us capable of Brewing His Word, called Logos, through logical reasoning. First the Labourers were Brethren under One Father God and as they learned “Logos” and were capable of Preaching from their own Mouths (called drinking the Blood of Christ Jesus,) then they became Workers - His Philosopher Friends ready to lay down their lives for each other. This Philia love they proved when Jesus insisted upon visiting dead Lazarus in the most hostile Judea region. They, as His Friends, warned Him, “Don’t You </w:t>
      </w:r>
      <w:proofErr w:type="gramStart"/>
      <w:r w:rsidRPr="00853EA9">
        <w:rPr>
          <w:sz w:val="26"/>
          <w:szCs w:val="26"/>
        </w:rPr>
        <w:t>know</w:t>
      </w:r>
      <w:proofErr w:type="gramEnd"/>
      <w:r w:rsidRPr="00853EA9">
        <w:rPr>
          <w:sz w:val="26"/>
          <w:szCs w:val="26"/>
        </w:rPr>
        <w:t xml:space="preserve"> that they want to kill You, and yet You are planning to go there to see dead Lazarus?” But when He insisted upon going, then His Friends did not let Him down, expecting something serious might happen. But Jesus reminded them that they were under the Protection of our Supernatural Father God and no one could touch them unless our Father </w:t>
      </w:r>
      <w:proofErr w:type="spellStart"/>
      <w:r w:rsidRPr="00853EA9">
        <w:rPr>
          <w:sz w:val="26"/>
          <w:szCs w:val="26"/>
        </w:rPr>
        <w:t>willeth</w:t>
      </w:r>
      <w:proofErr w:type="spellEnd"/>
      <w:r w:rsidRPr="00853EA9">
        <w:rPr>
          <w:sz w:val="26"/>
          <w:szCs w:val="26"/>
        </w:rPr>
        <w:t>. Remember that Christ Paul made many dangerous journeys to visit Churches filled with people hostile to those who preach The Gospel.</w:t>
      </w:r>
    </w:p>
    <w:p w:rsidR="00853EA9" w:rsidRPr="00853EA9" w:rsidRDefault="00853EA9" w:rsidP="00626C88">
      <w:pPr>
        <w:pStyle w:val="NoSpacing"/>
        <w:jc w:val="both"/>
        <w:rPr>
          <w:b/>
          <w:sz w:val="26"/>
          <w:szCs w:val="26"/>
        </w:rPr>
      </w:pPr>
      <w:r w:rsidRPr="00853EA9">
        <w:rPr>
          <w:sz w:val="26"/>
          <w:szCs w:val="26"/>
        </w:rPr>
        <w:lastRenderedPageBreak/>
        <w:t xml:space="preserve"> </w:t>
      </w:r>
    </w:p>
    <w:p w:rsidR="00853EA9" w:rsidRPr="00853EA9" w:rsidRDefault="00853EA9" w:rsidP="00626C88">
      <w:pPr>
        <w:pStyle w:val="NoSpacing"/>
        <w:jc w:val="both"/>
        <w:rPr>
          <w:sz w:val="26"/>
          <w:szCs w:val="26"/>
        </w:rPr>
      </w:pPr>
      <w:r w:rsidRPr="00853EA9">
        <w:rPr>
          <w:b/>
          <w:sz w:val="26"/>
          <w:szCs w:val="26"/>
        </w:rPr>
        <w:t>Jesus Presents the Two Extremes</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Jesus has presented to us the two extremes: one - that the haughty and arrogant men of letters in Jerusalem thought that the people of Galilee were most ignorant of Scriptures, and the other - an illiterate person of Jerusalem that the Rabbis of letters thought of as the most ignorant person living among them, the born-blind person of John 9, who mocked those men of letters through an open-mind of a child - so much so that they could not tolerate his challenges anymor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us, the qualities that a person should possess in order to be His Labourer was stressed by Jesus throughout His Ministry in an orderly manner, starting with the Demonstration of preparing the New Wine at Cana wedding party. Here, Jesus presented the complete “Formula” to prepare the New Wine.  And who would appreciate the Taste of New Wine - His Word?</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b/>
          <w:sz w:val="26"/>
          <w:szCs w:val="26"/>
        </w:rPr>
        <w:t>John 2: The Wedding at Cana</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On the third day, (the First Day being for the </w:t>
      </w:r>
      <w:proofErr w:type="spellStart"/>
      <w:r w:rsidRPr="00853EA9">
        <w:rPr>
          <w:sz w:val="26"/>
          <w:szCs w:val="26"/>
        </w:rPr>
        <w:t>hylic</w:t>
      </w:r>
      <w:proofErr w:type="spellEnd"/>
      <w:r w:rsidRPr="00853EA9">
        <w:rPr>
          <w:sz w:val="26"/>
          <w:szCs w:val="26"/>
        </w:rPr>
        <w:t xml:space="preserve"> natural men or the Disciples of the Rabbis, the Second Day for the doubting Psychic Labourers, and the Third Day of decision for the Pneumatic Workers Sealed to Serve God who are Fit to marry our Father,) there was a wedding in Cana of Galilee, and the Surrogate mother of Jesus was there. Jesus and His Labouring Brethren were also invited to the wedding. When the wine ran short, or people were not satisfied with the Scriptures of the dead Letters, the Surrogate mother of Jesus said to Him, “They have no wine.” That is, the people were not satisfied or pleased with the old wine of “letters” and they were still longing for something very pleasing to their minds - the New Wine or the Oral Torah, the knowledge of which the Rabbis had lost due to greed. But these simple and clean-hearted village people were sincere, as they were not drunk with the old wine of the letters.  They deserved Tasting the New Wine. So Jesus  knew that they were not satisfied with the Scriptures, but instead desired Topping up with New Wine that would not only satisfy their Hunger for His Word, but would also put their striving minds at rest from their search for Gospel. [And] Jesus said to her, “Woman, how does your concern affect me, a Solitary Free Man, the master of His own destiny?” For a person who follows the Blind guides, such as the Rabbis, Pope, etc., is not truly free. Christ Thomas Said, “Unless a female (a Disciple of the Rabbis as Saul was) becomes a male (or master of his own destiny as the twice-born, born-blind person of John 9 was,) she cannot get into the Royal Kingdom of God, the Royal Vineyard with the Narrow Gate for the solitary.”  The born-blind person of John 9 was under the domination of no one at all. Jesus continued, “My hour has not yet come. Let them first long for Gospel New Wine,” just as the ones Jesus had picked up as His Labourers for the Royal Vineyard of our Father were longing for. His surrogate mother said to the servers, “Do whatever He tells you.” Now, this is how Jesus advised His Labourers, the “servers” or Apostles, how to Brew the New Wine.  Now there were six stone water jars, six types of secular people represented by the Six Candles of Menorah or the Star of David that involve the six types of secular works or KARMA we perform in our secular life. This family was of the Tribe of Judah, and they, like those of the Khatri tribe of India, were very religious in observing the rituals that their Rabbi or Brahmin had told them. And they were there for the Jewish ceremonial washings of the sins committed under ignorance of the Law. They even put these vats in a certain direction as recommended by their Rabbi, a sound proof of the blind leading the blind. Each stone vat was holding twenty to thirty gallons. Before Jesus told them to fill the jars with clean water, He advised them to </w:t>
      </w:r>
      <w:r w:rsidRPr="00853EA9">
        <w:rPr>
          <w:sz w:val="26"/>
          <w:szCs w:val="26"/>
        </w:rPr>
        <w:lastRenderedPageBreak/>
        <w:t xml:space="preserve">thoroughly rinse out the specks of old wine of letters or Scriptures from their hearts to start life afresh as the twice-born of spirit do with the unbiased heart of a child. This is called filling the stone vat, physical body, with crystal clear fresh water by throwing out all the confusions caused by what this Rabbi said or that Rabbi said. That is, no more muddy and murky water like the minds of those of the men of letters at Jerusalem were, but as clear a mind as that of a little child. Jesus said, “Fill the jars with water.” So they filled them to the brim. No more room for the old wine of letters or dependence upon the religious Books or Scriptures, but they were all ready and desiring for the New Wine.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As the Holy Spirit is “common sense,” it works for our Father when you are impartial and unbiased. Then you are capable of Brewing the New Wine through logical reasoning called GURPARSAAD (Gur = logical reasoning; </w:t>
      </w:r>
      <w:proofErr w:type="spellStart"/>
      <w:r w:rsidRPr="00853EA9">
        <w:rPr>
          <w:sz w:val="26"/>
          <w:szCs w:val="26"/>
        </w:rPr>
        <w:t>Parsaad</w:t>
      </w:r>
      <w:proofErr w:type="spellEnd"/>
      <w:r w:rsidRPr="00853EA9">
        <w:rPr>
          <w:sz w:val="26"/>
          <w:szCs w:val="26"/>
        </w:rPr>
        <w:t xml:space="preserve">, the Nectar,) the Logos. Then He told them, “Draw some out now and take it to the headwaiter.” So they took it. And when the headwaiter tasted the water that had become wine, without knowing (received only through revelations direct from our Father untouched by human hands or corruptible Scriptures) where it came from (although the servers, the Apostles, who had drawn or Brewed the New Wine knew,) the headwaiter called the bridegroom, the persons who are Solitary, the sons of most High, and said to them, “Everyone serves good wine first, and then when people have drunk freely, an inferior one; but you have kept the good wine until now.” That is, these simple villagers were outspoken like the little children that are free of hypocrisy. Hypocrisy was prevalent in Jerusalem, and the Scribes and Rabbis knew that Jesus is the Christ, but they would not admit that fact for the sake of their authorities as these hireling Dog-Collared Priests are doing today. No, these simple villagers told what was in their hearts. People study Scriptures, Old Cloth, as in the past Ages, but when that Old Cloth gets highly corrupted through the hypocrisy of the clever, greedy Rabbis, it becomes good for nothing. Then the twice-born people of age (as the born-blind young man of age in John 9 was) would appreciate the New Wine introduced by the Anointed Christ Jesus to prepare the Solitary Virgin Brides for our Father. Remember that what applies to flesh, the opposite applies to spirit. In flesh, a father gives his virgin daughter away to a boy, whilst in spirit our Father Marries His own solitary Virgin daughters, </w:t>
      </w:r>
      <w:r w:rsidRPr="00853EA9">
        <w:rPr>
          <w:b/>
          <w:sz w:val="26"/>
          <w:szCs w:val="26"/>
        </w:rPr>
        <w:t>SOOHAGHAN</w:t>
      </w:r>
      <w:r w:rsidRPr="00853EA9">
        <w:rPr>
          <w:sz w:val="26"/>
          <w:szCs w:val="26"/>
        </w:rPr>
        <w:t xml:space="preserve">, to produce more sons of Most High through the Solitary Virgin Brides - called </w:t>
      </w:r>
      <w:proofErr w:type="gramStart"/>
      <w:r w:rsidRPr="00853EA9">
        <w:rPr>
          <w:sz w:val="26"/>
          <w:szCs w:val="26"/>
        </w:rPr>
        <w:t>Fishing</w:t>
      </w:r>
      <w:proofErr w:type="gramEnd"/>
      <w:r w:rsidRPr="00853EA9">
        <w:rPr>
          <w:sz w:val="26"/>
          <w:szCs w:val="26"/>
        </w:rPr>
        <w:t xml:space="preserve"> the spiritual men. Such spiritual people are masters of their own destinies, and they are admitted into the Royal Kingdom of God that has a Narrow Gate. Jesus did this Miracle among the simple-minded village people that the clever psychic Jerusalem theologians were thinking of as good for nothing. Thus, in this Miracle, He introduced to desiring people the purpose of His coming into the world in Cana in Galilee, a place far away from Jerusalem that is full of the spiritually dead men of letters who are heavily drunk with the Old wine of Scriptures. The Old wine made them stiff-necked and haughty, desiring not the New Wine. Such theologians of the letters were so proud of their degrees in theology that they looked down upon the others from villages as stupid, or Goyeishi </w:t>
      </w:r>
      <w:proofErr w:type="spellStart"/>
      <w:r w:rsidRPr="00853EA9">
        <w:rPr>
          <w:sz w:val="26"/>
          <w:szCs w:val="26"/>
        </w:rPr>
        <w:t>Koppa</w:t>
      </w:r>
      <w:proofErr w:type="spellEnd"/>
      <w:r w:rsidRPr="00853EA9">
        <w:rPr>
          <w:sz w:val="26"/>
          <w:szCs w:val="26"/>
        </w:rPr>
        <w:t>. That is, once you get drunk with the old wine, you desireth not the New. So, this village situation, far away from Jerusalem, was the best for people to receive or appreciate the New Wine - the Gospel. In fact, these University Professors of Theology, being the men of letters, and being completely lacking in spirit, are best described as the “</w:t>
      </w:r>
      <w:r w:rsidRPr="00853EA9">
        <w:rPr>
          <w:b/>
          <w:sz w:val="26"/>
          <w:szCs w:val="26"/>
        </w:rPr>
        <w:t>super donkeys carrying holy books,”</w:t>
      </w:r>
      <w:r w:rsidRPr="00853EA9">
        <w:rPr>
          <w:sz w:val="26"/>
          <w:szCs w:val="26"/>
        </w:rPr>
        <w:t xml:space="preserve"> capable of taking the skins of letters only. They highly lack common sense - so much so that they do not know who was born and died on the Cross, Jesus or Christ, or whether Jesus was a moral teacher or a spiritual Preacher. It is clearly written in the New Testament that Christ was in the beginning, and He is forever: Christ = His Word.  And so Jesus and His solitary Workers, and not </w:t>
      </w:r>
      <w:r w:rsidRPr="00853EA9">
        <w:rPr>
          <w:sz w:val="26"/>
          <w:szCs w:val="26"/>
        </w:rPr>
        <w:lastRenderedPageBreak/>
        <w:t xml:space="preserve">the slave disciples of the Rabbis, revealed the Glory of our Father, and His Labourers began to believe in Him. </w:t>
      </w:r>
    </w:p>
    <w:p w:rsidR="00853EA9" w:rsidRPr="00853EA9" w:rsidRDefault="00853EA9" w:rsidP="00626C88">
      <w:pPr>
        <w:pStyle w:val="NoSpacing"/>
        <w:jc w:val="both"/>
        <w:rPr>
          <w:b/>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b/>
          <w:sz w:val="26"/>
          <w:szCs w:val="26"/>
        </w:rPr>
        <w:t>Jesus Calls Philip and Nathanael</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Philip found Nathanael and said to him, "We have found Him of whom Moses in the Law and also the Prophets wrote - Jesus of Nazareth, the son of Joseph." Nathanael said to him, "Can any good thing come out of Nazareth?" Philip said to him, "Come and see." Jesus saw Nathanael coming to Him, and said of him, "Behold, an Israelite indeed, in whom there is no deceit!” That is, Jesus could read the minds of His Labourers. And further, the contempt displayed against these honest to God, simple-minded people by the clever psychic Jerusalem Rabbis is shown by their opinion against such people when they said to Nicodemus, “Are you also from Galilee? Search and look, for no Prophet has arisen out of Galilee.” (John 7v52.) Prophets used to come into the world to “Pull the ears of the Rabbis” to mend their ways. John the Baptist was the last Prophet on Earth; Luke 16v16: "The Law and the Prophets remained until John. Since then, the good news about the Royal Kingdom of God has been proclaimed, and everyone entering it is under attack”.</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Many hearing Him were astonished, saying, “Where did this man get these things? And what wisdom is this which is given to Him, that such mighty works are performed by His hands! Is this not the carpenter, the son of Mary, and brother of James, Joses, Judas, and Simon? And are not His sisters here with us?” And they were offended at Him out of jealousy (Mark 6v2-3). These people were the once-born simpletons, and they, being egoistic, always think that they are wiser than others. </w:t>
      </w:r>
    </w:p>
    <w:p w:rsidR="00853EA9" w:rsidRPr="00853EA9" w:rsidRDefault="00853EA9" w:rsidP="00626C88">
      <w:pPr>
        <w:pStyle w:val="NoSpacing"/>
        <w:jc w:val="both"/>
        <w:rPr>
          <w:sz w:val="26"/>
          <w:szCs w:val="26"/>
        </w:rPr>
      </w:pPr>
      <w:r w:rsidRPr="00853EA9">
        <w:rPr>
          <w:sz w:val="26"/>
          <w:szCs w:val="26"/>
        </w:rPr>
        <w:t>We have a saying, “A hundred wise men have one opinion whilst a hundred egoistic persons have their own opinions.”</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Further, Jesus presents the other extreme in Jerusalem, where the people were drunk with the old wine of the letters, making them egoistic. Such egoistic people create an atmosphere where they argue with each other about what this Rabbi said or what the other Rabbi said, whilst they themselves will not air-out their own views, as they are not well-known among the men of letters. In short, such people create very murky water against the least drunk with the old wine men of Galilee. But as the beautiful Lotus flower thrives even in dirty water, so here Jesus presents a person, a Lotus, who was not drunk with the old wine of the letters and he had the Holy Spirit, or “common sense” (John 9.)</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us, His Will that is governed by His Word cannot be understood unless God blesses the person with Holy Spirit to reason logically. Such persons of spirit are rare, indeed. This has been revealed to us by Jesus in John 9 in which He opened the eyes of a born-blind man with His spittle. Here, Jesus not only stresses the type of people that He is seeking for His ministry, but He also presents to us a confrontation between a living man of spirit, the new skin very suitable for the New Wine, and the spiritually dead Priests of Moses, the old skins full of the old wine of Moses' letters. </w:t>
      </w:r>
    </w:p>
    <w:p w:rsidR="00853EA9" w:rsidRPr="00853EA9" w:rsidRDefault="00853EA9" w:rsidP="00626C88">
      <w:pPr>
        <w:pStyle w:val="NoSpacing"/>
        <w:jc w:val="both"/>
        <w:rPr>
          <w:sz w:val="26"/>
          <w:szCs w:val="26"/>
        </w:rPr>
      </w:pPr>
      <w:r w:rsidRPr="00853EA9">
        <w:rPr>
          <w:sz w:val="26"/>
          <w:szCs w:val="26"/>
        </w:rPr>
        <w:t xml:space="preserve">Now, many of us are doing things wrong unknowingly in the manners of Saul before Jesus opened his spiritual eyes and he became St. Paul. So this blind man was a predestined and sensible person of his sensible parents through whom Jesus could proclaim His mission (i.e. Jesus came to open the spiritual third eye of the predestined, sensible people only.) And it was for this reason that He told His Labourers not to publicly proclaim Him to be the anointed Christ of God. But to this sensible </w:t>
      </w:r>
      <w:r w:rsidRPr="00853EA9">
        <w:rPr>
          <w:sz w:val="26"/>
          <w:szCs w:val="26"/>
        </w:rPr>
        <w:lastRenderedPageBreak/>
        <w:t xml:space="preserve">man whom Jesus sought afterword, He was too pleased to proclaim His </w:t>
      </w:r>
      <w:proofErr w:type="spellStart"/>
      <w:r w:rsidRPr="00853EA9">
        <w:rPr>
          <w:sz w:val="26"/>
          <w:szCs w:val="26"/>
        </w:rPr>
        <w:t>Christship</w:t>
      </w:r>
      <w:proofErr w:type="spellEnd"/>
      <w:r w:rsidRPr="00853EA9">
        <w:rPr>
          <w:sz w:val="26"/>
          <w:szCs w:val="26"/>
        </w:rPr>
        <w:t xml:space="preserve">, and the man acknowledged it without any hitch. This blind man was neither a stupid person nor a stooge of the Priests of Moses, but a very outspoken and "solitary" sensible person who gave very sensible and assuring answers to his neighbours, and the Priests who put all sorts of silly questions to him. In fact, the blind man's answers to the Priests were interesting in that Moses' Priests, who were totally blinded with the old wine of Moses' letters, the written Torah, totally rejected the blind man's claims, and they did not accept that Jesus was of God; whereas the less drunk Pharisees and Sadducees did confess that unless Jesus was of God, He could not have performed such miracles. This mixture of thoughts caused a great confusion in their camp, and the blind man tactically mocked them by such remarks as in John 9v27: “Look!” the man exclaimed, “I told you once! Didn't you listen? Why do you want to hear it again? Do you want to become His disciples too?” Finally, Jesus summarizes His purpose of coming into the world in John 9v39: Then Jesus told him, "I have come into the world to give sight to those who are seeking spiritual Light and to show those who think they see, men of letters, that they are blind". Thus, in the above passage, the predestined and sensible person of spirit called Jesus a Prophet, whereas His opponents, Moses' Priests of letters, called Jesus a Satan.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e Priests of today, being drunk with the senseless letters of the New Testament as well, are worse off than Moses' Priests. And no wonder that they label the Gnostics of spirit as heretics! Firstly, one cannot be a Gnostic unless one is a sensible and outspoken person - a solitary person in the manners of the blind man. Such a person cannot be any other than that predestined of our Father. And as you will realize, such persons are quite rare (remnants.) Secondly, predestined persons normally meet people of light to have the "spark" to kindle their own inner spiritual candle as Jesus did to the blind man. And just to mention, I received this "spark" of light from my late father Ch. Udham Nijjhar. Nobody is capable of receiving His Word unless God wills it. The Gnostics, past and present, are the living persons of spirit called Christs, the sons of Most High Elohim, Allah or ParBrahm, and not the dead persons of letters as those University Professors who are studying the Gnostic Gospels recently found in Egypt. Such dead men of letters cannot even understand the very fundamental Logo 114 in the Gospel of Thomas: Jesus said, "I myself shall lead her in order to make her male, so that she too may become a living spirit resembling you males. For every woman who will make herself male will enter the Royal Kingdom of God." That is, in Jesus all the brethren living in spirit in our One Supernatural Father God, being solitary masters of their own destinies, are Male - whether in flesh they may be male or female. That is, in Jesus we are Fishers of spiritual solitary men and not the stooges of Priests, Pope, etc., the Female Prostitutes that have already married the spiritually-blind guides leading them to Pits of Death, the holocausts.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I have tried to help the book-Gnostics explain such simple passages, but as they are of the type worse than Moses' Priests of letters, they hate me much more than the blind man experienced in his ordeal. We all know that a person without spirit is dead. And the people who are full of the old wine of letters, as the present university theologians are, may be best described as the super donkeys - the most stupid animal - carrying Holy Books. One example of such donkeys was Priests of Moses of letters, who called Jesus a Satan. Now, the things of spirit being opposite to those of the flesh, the Spiritual Principles, i.e. His Word, are opposite in narration to the moral laws of Moses - a fact that Jesus exploited to mock the Pharisees and Sadducees e.g. Matt.19, the Parable of marriage and divorce. In this context, think of the university theologians who teach the New </w:t>
      </w:r>
      <w:r w:rsidRPr="00853EA9">
        <w:rPr>
          <w:sz w:val="26"/>
          <w:szCs w:val="26"/>
        </w:rPr>
        <w:lastRenderedPageBreak/>
        <w:t xml:space="preserve">Testament by the letters. </w:t>
      </w:r>
      <w:proofErr w:type="gramStart"/>
      <w:r w:rsidRPr="00853EA9">
        <w:rPr>
          <w:sz w:val="26"/>
          <w:szCs w:val="26"/>
        </w:rPr>
        <w:t>For it makes no sense in letters at all against the moral laws of Moses that make sense in letters.</w:t>
      </w:r>
      <w:proofErr w:type="gramEnd"/>
      <w:r w:rsidRPr="00853EA9">
        <w:rPr>
          <w:sz w:val="26"/>
          <w:szCs w:val="26"/>
        </w:rPr>
        <w:t xml:space="preserve"> The present academic theologians are a breed of "super donkeys" and their poor stable keepers, the vice-chancellors also being the men of letters. They won't let a living Gnostic enter into their fold lest their "super donkey" Mammon-orientated breeding process is stifled. Some of the obvious effects of this academic Christianity of Mammon ar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1. People call Jesus to be their Lord and God but they take great pride in the export of weapons to the poor third-world countries. In America, even the Presidents are toppled if their armament factories cannot run.</w:t>
      </w:r>
    </w:p>
    <w:p w:rsidR="00853EA9" w:rsidRPr="00853EA9" w:rsidRDefault="00853EA9" w:rsidP="00626C88">
      <w:pPr>
        <w:pStyle w:val="NoSpacing"/>
        <w:jc w:val="both"/>
        <w:rPr>
          <w:sz w:val="26"/>
          <w:szCs w:val="26"/>
        </w:rPr>
      </w:pPr>
      <w:r w:rsidRPr="00853EA9">
        <w:rPr>
          <w:sz w:val="26"/>
          <w:szCs w:val="26"/>
        </w:rPr>
        <w:t xml:space="preserve"> </w:t>
      </w:r>
    </w:p>
    <w:p w:rsidR="00853EA9" w:rsidRDefault="00853EA9" w:rsidP="00626C88">
      <w:pPr>
        <w:pStyle w:val="NoSpacing"/>
        <w:jc w:val="both"/>
        <w:rPr>
          <w:sz w:val="26"/>
          <w:szCs w:val="26"/>
        </w:rPr>
      </w:pPr>
      <w:r w:rsidRPr="00853EA9">
        <w:rPr>
          <w:sz w:val="26"/>
          <w:szCs w:val="26"/>
        </w:rPr>
        <w:t xml:space="preserve">2. Now, in God we love and serve people whilst in Mammon kill and rule over them. Thus, the churches of these countries, being national rather than international or Universal, have their archbishops honour the dead soldiers of their countries, as if to have glorified God. And their main cathedrals are full of the statues of those people who helped establish the empires (e.g. St. Paul’s cathedral in London is full of the statues of those soldiers who killed others in the third world countries for the sake of Mammon) and there is not a single statue of a person who served the poor in the name of Jesus - even in the manners of Bro. William Booth of the Salvation Army. </w:t>
      </w:r>
    </w:p>
    <w:p w:rsidR="002B0B47" w:rsidRPr="00853EA9" w:rsidRDefault="002B0B47"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3. Their countries have the highest number of abortions which is infanticide - Matt.19. </w:t>
      </w:r>
    </w:p>
    <w:p w:rsidR="00853EA9" w:rsidRPr="00853EA9" w:rsidRDefault="00853EA9" w:rsidP="00626C88">
      <w:pPr>
        <w:pStyle w:val="NoSpacing"/>
        <w:jc w:val="both"/>
        <w:rPr>
          <w:sz w:val="26"/>
          <w:szCs w:val="26"/>
        </w:rPr>
      </w:pPr>
    </w:p>
    <w:p w:rsidR="005A3A6B" w:rsidRDefault="00853EA9" w:rsidP="00626C88">
      <w:pPr>
        <w:pStyle w:val="NoSpacing"/>
        <w:jc w:val="both"/>
        <w:rPr>
          <w:sz w:val="26"/>
          <w:szCs w:val="26"/>
        </w:rPr>
      </w:pPr>
      <w:r w:rsidRPr="00853EA9">
        <w:rPr>
          <w:sz w:val="26"/>
          <w:szCs w:val="26"/>
        </w:rPr>
        <w:t>All the above facts point out that the God of such nations is not the loving Father of Jesus but the killer Mammon. Mammon was also the God of Moses' Priests who hated Jesus but sang the songs of His Father. The above crystal clear facts are known to many but hardly a few speak</w:t>
      </w:r>
      <w:r w:rsidR="005A3A6B">
        <w:rPr>
          <w:sz w:val="26"/>
          <w:szCs w:val="26"/>
        </w:rPr>
        <w:t xml:space="preserve"> out</w:t>
      </w:r>
      <w:r w:rsidRPr="00853EA9">
        <w:rPr>
          <w:sz w:val="26"/>
          <w:szCs w:val="26"/>
        </w:rPr>
        <w:t xml:space="preserve"> their mind; </w:t>
      </w:r>
    </w:p>
    <w:p w:rsidR="005A3A6B" w:rsidRDefault="005A3A6B" w:rsidP="00626C88">
      <w:pPr>
        <w:pStyle w:val="NoSpacing"/>
        <w:jc w:val="both"/>
        <w:rPr>
          <w:sz w:val="26"/>
          <w:szCs w:val="26"/>
        </w:rPr>
      </w:pPr>
    </w:p>
    <w:p w:rsidR="00853EA9" w:rsidRPr="005A3A6B" w:rsidRDefault="00853EA9" w:rsidP="00626C88">
      <w:pPr>
        <w:pStyle w:val="NoSpacing"/>
        <w:jc w:val="both"/>
        <w:rPr>
          <w:b/>
          <w:bCs/>
          <w:i/>
          <w:iCs/>
          <w:sz w:val="26"/>
          <w:szCs w:val="26"/>
        </w:rPr>
      </w:pPr>
      <w:r w:rsidRPr="005A3A6B">
        <w:rPr>
          <w:b/>
          <w:bCs/>
          <w:i/>
          <w:iCs/>
          <w:sz w:val="26"/>
          <w:szCs w:val="26"/>
        </w:rPr>
        <w:t>Logo 23: Jesus said, “I shall choose you, one out of a thousand, and two out of ten thousand, and they shall stand as a single one.” In other words, the men of spirit who honour Jesus are very rare indeed.</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Now, God blesses people according to their deeds or conscience. Thus, the Mammon worshipers of Europe and America have been blessed with the Atomic Arsenals for their own wholesale destruction which is expected to take place soon after May 2018, when Israel shall be seventy years old. The next few years will follow the same pattern as when the Temple was destroyed in 70 CE, in which the Holiest of Holy Temple of God belonging to Christ, the Royal High Priest of God was destroyed forever. The above forecasts, including the establishment of Israel, are contained in the New Testament. However, most people do not make any effort to understand the Bible. They would rather depend upon a hireling, dog-collared, soft-spoken, and neatly dressed clergyman of Mammon, like a cup shining from outside, who has no place in the ministry of Jesus. Such Priests have been replaced by Holy Spirit, “common sense,” that shatters the fetters of the letters and sets us Free to receive the incorruptible Gospel of Spirit through logical reasoning. Thus, the Pope and other clerics of different denominations appear like the blind men describing an elephant, and are all but the prophets of the Beast, and they act as the blind guides of the blind.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Remembering that the New Covenant of Jesus is of spirit and grace and not that of the “letters” and “works,” please do not be misled by the blind guides of letters who are even worse off than the blind guides of Moses – Matt. 12v43-45. Always use your own common sense and renew your </w:t>
      </w:r>
      <w:r w:rsidRPr="00853EA9">
        <w:rPr>
          <w:sz w:val="26"/>
          <w:szCs w:val="26"/>
        </w:rPr>
        <w:lastRenderedPageBreak/>
        <w:t xml:space="preserve">innerman, the Christ, and not an </w:t>
      </w:r>
      <w:proofErr w:type="spellStart"/>
      <w:r w:rsidRPr="00853EA9">
        <w:rPr>
          <w:sz w:val="26"/>
          <w:szCs w:val="26"/>
        </w:rPr>
        <w:t>innerwoman</w:t>
      </w:r>
      <w:proofErr w:type="spellEnd"/>
      <w:r w:rsidRPr="00853EA9">
        <w:rPr>
          <w:sz w:val="26"/>
          <w:szCs w:val="26"/>
        </w:rPr>
        <w:t xml:space="preserve">.  Do so every day in honour of Christ Jesus. After the proclamation of Gospel, you cannot hold any person responsible for your deeds when God asks you for the account, i.e. your clergy or bishop cannot defend you in the court of God. And further, it does not make sense for a poor man to give money (alms) for the upkeep of Pope or other clerics who live lavishly on widow’s mite.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Furthermore, everything that happens in the world is governed by the Will of God. For example, why couldn't people produce Atomic Bombs, say, 200 years ago? The answers to such questions are clearly stated in the New Testament, but you have to be a predestined man of Holy Spirit to understand His Word - the Pearls that cannot be thrown before either the super donkeys of letters or the swine of Mammon. Many things will be explained, but unless you have a discerning intellect you cannot be convinced. For example, Jesus came the second time in 1469 in the name of Nanak in India, and he has gone after Preaching Gospel through Six Satgurus for almost 150 years, but hardly anyone could perceive Him.  This is like the coming of Elijah in the name of John the Baptist, and was known to the real sons of Abraham only. Also, Jesus has established the Royal Kingdom of God, and those who become the Royal Priests and the Royal Kings of this Royal Kingdom of God enjoy the Peace of Jesus. But the blind Priests of letters are expecting an earthly Kingdom of God, which not only does not exist, but they indirectly proclaim that Christ of God in the name of Jesus has not come yet - a blindness worse than that of the Jews of flesh who are still expecting their Messiah. As there cannot be kings without kingdoms, people should seek the Royal Kingdom of God by letting Jesus enter into their way of life. Therefore, the Royal Kingdom of God is of the hearts when we serve and not rule over the people in truth and in spirit to honour our Anointed Elder Brothers Christ Jesus and Christ = Satguru Nanak Dev Ji.</w:t>
      </w:r>
    </w:p>
    <w:p w:rsidR="00853EA9" w:rsidRPr="00853EA9" w:rsidRDefault="00853EA9" w:rsidP="00626C88">
      <w:pPr>
        <w:pStyle w:val="NoSpacing"/>
        <w:jc w:val="both"/>
        <w:rPr>
          <w:b/>
          <w:sz w:val="26"/>
          <w:szCs w:val="26"/>
        </w:rPr>
      </w:pPr>
      <w:r w:rsidRPr="00853EA9">
        <w:rPr>
          <w:sz w:val="26"/>
          <w:szCs w:val="26"/>
        </w:rPr>
        <w:t xml:space="preserve"> </w:t>
      </w:r>
    </w:p>
    <w:p w:rsidR="0081628C" w:rsidRDefault="00853EA9" w:rsidP="00B77351">
      <w:pPr>
        <w:pStyle w:val="NoSpacing"/>
        <w:jc w:val="center"/>
        <w:rPr>
          <w:b/>
          <w:sz w:val="26"/>
          <w:szCs w:val="26"/>
        </w:rPr>
      </w:pPr>
      <w:r w:rsidRPr="00853EA9">
        <w:rPr>
          <w:b/>
          <w:sz w:val="26"/>
          <w:szCs w:val="26"/>
        </w:rPr>
        <w:t xml:space="preserve">Holy Spirit, “common sense” shatters the fetters of the </w:t>
      </w:r>
      <w:r w:rsidR="00B77351">
        <w:rPr>
          <w:b/>
          <w:sz w:val="26"/>
          <w:szCs w:val="26"/>
        </w:rPr>
        <w:t xml:space="preserve">dead </w:t>
      </w:r>
      <w:r w:rsidRPr="00853EA9">
        <w:rPr>
          <w:b/>
          <w:sz w:val="26"/>
          <w:szCs w:val="26"/>
        </w:rPr>
        <w:t>Letters, the “Holy Books.”</w:t>
      </w:r>
    </w:p>
    <w:p w:rsidR="0081628C" w:rsidRPr="00853EA9" w:rsidRDefault="0081628C" w:rsidP="00626C88">
      <w:pPr>
        <w:pStyle w:val="NoSpacing"/>
        <w:jc w:val="both"/>
        <w:rPr>
          <w:b/>
          <w:sz w:val="30"/>
          <w:szCs w:val="30"/>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646EF" w:rsidRDefault="008646EF" w:rsidP="008646EF">
      <w:pPr>
        <w:pStyle w:val="NoSpacing"/>
        <w:jc w:val="center"/>
        <w:rPr>
          <w:b/>
          <w:sz w:val="32"/>
          <w:szCs w:val="32"/>
        </w:rPr>
      </w:pPr>
    </w:p>
    <w:p w:rsidR="00893FFF" w:rsidRPr="00B77351" w:rsidRDefault="00853EA9" w:rsidP="008646EF">
      <w:pPr>
        <w:pStyle w:val="NoSpacing"/>
        <w:jc w:val="center"/>
        <w:rPr>
          <w:sz w:val="28"/>
          <w:szCs w:val="28"/>
        </w:rPr>
      </w:pPr>
      <w:r w:rsidRPr="008646EF">
        <w:rPr>
          <w:b/>
          <w:sz w:val="32"/>
          <w:szCs w:val="32"/>
        </w:rPr>
        <w:t>Chapter 3</w:t>
      </w:r>
    </w:p>
    <w:p w:rsidR="00853EA9" w:rsidRPr="008646EF" w:rsidRDefault="00853EA9" w:rsidP="008646EF">
      <w:pPr>
        <w:pStyle w:val="NoSpacing"/>
        <w:jc w:val="center"/>
        <w:rPr>
          <w:sz w:val="32"/>
          <w:szCs w:val="32"/>
        </w:rPr>
      </w:pPr>
      <w:r w:rsidRPr="008646EF">
        <w:rPr>
          <w:noProof/>
          <w:sz w:val="32"/>
          <w:szCs w:val="32"/>
          <w:lang w:eastAsia="en-GB" w:bidi="pa-IN"/>
        </w:rPr>
        <w:drawing>
          <wp:anchor distT="0" distB="0" distL="0" distR="0" simplePos="0" relativeHeight="251661312" behindDoc="0" locked="0" layoutInCell="1" allowOverlap="1" wp14:anchorId="5A1B883F" wp14:editId="6D46CF6C">
            <wp:simplePos x="0" y="0"/>
            <wp:positionH relativeFrom="column">
              <wp:align>center</wp:align>
            </wp:positionH>
            <wp:positionV relativeFrom="paragraph">
              <wp:posOffset>76200</wp:posOffset>
            </wp:positionV>
            <wp:extent cx="1039495" cy="1071245"/>
            <wp:effectExtent l="0" t="0" r="825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39495" cy="10712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roofErr w:type="gramStart"/>
      <w:r w:rsidRPr="008646EF">
        <w:rPr>
          <w:b/>
          <w:sz w:val="32"/>
          <w:szCs w:val="32"/>
        </w:rPr>
        <w:t>Once-Born v</w:t>
      </w:r>
      <w:r w:rsidR="002B0B47" w:rsidRPr="008646EF">
        <w:rPr>
          <w:b/>
          <w:sz w:val="32"/>
          <w:szCs w:val="32"/>
        </w:rPr>
        <w:t>ersus</w:t>
      </w:r>
      <w:r w:rsidRPr="008646EF">
        <w:rPr>
          <w:b/>
          <w:sz w:val="32"/>
          <w:szCs w:val="32"/>
        </w:rPr>
        <w:t xml:space="preserve"> the Twice-Born.</w:t>
      </w:r>
      <w:proofErr w:type="gramEnd"/>
    </w:p>
    <w:p w:rsidR="00853EA9" w:rsidRPr="00853EA9" w:rsidRDefault="00853EA9" w:rsidP="00626C88">
      <w:pPr>
        <w:pStyle w:val="NoSpacing"/>
        <w:jc w:val="both"/>
        <w:rPr>
          <w:b/>
          <w:sz w:val="26"/>
          <w:szCs w:val="26"/>
        </w:rPr>
      </w:pPr>
      <w:r w:rsidRPr="00853EA9">
        <w:rPr>
          <w:sz w:val="26"/>
          <w:szCs w:val="26"/>
        </w:rPr>
        <w:t xml:space="preserve"> </w:t>
      </w:r>
    </w:p>
    <w:p w:rsidR="00853EA9" w:rsidRPr="00853EA9" w:rsidRDefault="00853EA9" w:rsidP="00626C88">
      <w:pPr>
        <w:pStyle w:val="NoSpacing"/>
        <w:jc w:val="both"/>
        <w:rPr>
          <w:sz w:val="26"/>
          <w:szCs w:val="26"/>
        </w:rPr>
      </w:pPr>
      <w:proofErr w:type="gramStart"/>
      <w:r w:rsidRPr="00853EA9">
        <w:rPr>
          <w:b/>
          <w:sz w:val="26"/>
          <w:szCs w:val="26"/>
        </w:rPr>
        <w:t>FLESH (Water – semen or seed) SOUL (Blood) AND SPIRIT (Seed or son of God) CALLED “SURTTI.”</w:t>
      </w:r>
      <w:proofErr w:type="gramEnd"/>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Recently, I took part in a BBC1 debate called </w:t>
      </w:r>
      <w:r w:rsidRPr="00853EA9">
        <w:rPr>
          <w:i/>
          <w:iCs/>
          <w:sz w:val="26"/>
          <w:szCs w:val="26"/>
        </w:rPr>
        <w:t>Big Questions</w:t>
      </w:r>
      <w:r w:rsidRPr="00853EA9">
        <w:rPr>
          <w:sz w:val="26"/>
          <w:szCs w:val="26"/>
        </w:rPr>
        <w:t xml:space="preserve"> and the topic was </w:t>
      </w:r>
      <w:r w:rsidRPr="00853EA9">
        <w:rPr>
          <w:i/>
          <w:iCs/>
          <w:sz w:val="26"/>
          <w:szCs w:val="26"/>
        </w:rPr>
        <w:t>Is God the problem?</w:t>
      </w:r>
      <w:r w:rsidRPr="00853EA9">
        <w:rPr>
          <w:sz w:val="26"/>
          <w:szCs w:val="26"/>
        </w:rPr>
        <w:t xml:space="preserve"> As stated in the previous Chapter, a retired Vicar outed himself as a servant of Mammon by stating his station as a mere job title.  This being so, how could he know about God? That is, these Priests in Churches like the Policemen on their beats are just enjoying a secular job working for Mammon. No wonder that the Priests </w:t>
      </w:r>
      <w:proofErr w:type="gramStart"/>
      <w:r w:rsidRPr="00853EA9">
        <w:rPr>
          <w:sz w:val="26"/>
          <w:szCs w:val="26"/>
        </w:rPr>
        <w:t>come</w:t>
      </w:r>
      <w:proofErr w:type="gramEnd"/>
      <w:r w:rsidRPr="00853EA9">
        <w:rPr>
          <w:sz w:val="26"/>
          <w:szCs w:val="26"/>
        </w:rPr>
        <w:t xml:space="preserve"> number one on the job satisfaction survey by a newspaper. If such Priests are working for Mammon only, then what the hell would they know about God, which is pure Spirit and Mammon-Free? That is, why did Jesus say that you cannot serve Mammon and God? You will love one and hate the other. People working for Mammon cannot speak the Gospel Truth as it will hurt them and their congregations. So they must deliver sugar-coated sermons of falsehoods to keep their congregations, their paymasters, happy.  Either that, or they would be thrown out of the Church and lose their jobs. Even the University Professors hate Gospel Truth. I told a University Professor that Jew is a spiritual self, inwardly and not the physical self, outwardly. So, a Jew, Hindu, Sikh, Muslim, etc. is never born and he never dies but the tribal selves. He agreed with me that a Jew is a spiritual self, but when I told him that not a single Jew died during the holocaust, he was not happy to agree with me because it would upset his congregation, his paymasters. That is, why is Gospel Truth not for everyone, but only for those solitary, spiritual persons who can carry their own Crosses of affliction? People who are used to the sugar-coated tablets of falsehoods cannot absorb the Bitter Gospel Truth that saves life. The hireling Dog-</w:t>
      </w:r>
      <w:r w:rsidRPr="00853EA9">
        <w:rPr>
          <w:sz w:val="26"/>
          <w:szCs w:val="26"/>
        </w:rPr>
        <w:lastRenderedPageBreak/>
        <w:t>Collared Priests of Mammon would never admit that Gospel is for the remnant solitary ones capable of carrying their own Crosses. But to please their congregation, he would rather happily say that Gospel is for everyon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Now, Jesus hired Twelve Labourers for the Royal Vineyard of our Father, which has a Narrow Gate for the solitary, and where our Father planted the True Vine Christ Jesus. Of the Twelve, one of them called Simon was a once-born natural man. Jesus nicknamed him Peter, a stone, because he could not understand Gospel that He Preached. Only once, Jesus gave him the Taste of Gospel when Jesus asked him what he thinks of Him. Or you cannot pour the Eucharist Wine, Gospel, from one cup, person, to another cup. This Eucharist Wine is to be served from One Bottle only. Here, I quote the New Testament to stress my point:-</w:t>
      </w:r>
    </w:p>
    <w:p w:rsidR="00853EA9" w:rsidRPr="00853EA9" w:rsidRDefault="00853EA9" w:rsidP="00626C88">
      <w:pPr>
        <w:pStyle w:val="NoSpacing"/>
        <w:jc w:val="both"/>
        <w:rPr>
          <w:b/>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b/>
          <w:sz w:val="26"/>
          <w:szCs w:val="26"/>
        </w:rPr>
        <w:t>Peter Declares That Jesus Is the Messiah</w:t>
      </w:r>
    </w:p>
    <w:p w:rsidR="00853EA9" w:rsidRPr="00853EA9" w:rsidRDefault="00853EA9" w:rsidP="00626C88">
      <w:pPr>
        <w:pStyle w:val="NoSpacing"/>
        <w:jc w:val="both"/>
        <w:rPr>
          <w:sz w:val="26"/>
          <w:szCs w:val="26"/>
        </w:rPr>
      </w:pPr>
      <w:r w:rsidRPr="00853EA9">
        <w:rPr>
          <w:sz w:val="26"/>
          <w:szCs w:val="26"/>
        </w:rPr>
        <w:t xml:space="preserve"> </w:t>
      </w:r>
    </w:p>
    <w:p w:rsidR="00853EA9" w:rsidRDefault="00853EA9" w:rsidP="00626C88">
      <w:pPr>
        <w:pStyle w:val="NoSpacing"/>
        <w:jc w:val="both"/>
        <w:rPr>
          <w:sz w:val="26"/>
          <w:szCs w:val="26"/>
        </w:rPr>
      </w:pPr>
      <w:r w:rsidRPr="00853EA9">
        <w:rPr>
          <w:sz w:val="26"/>
          <w:szCs w:val="26"/>
        </w:rPr>
        <w:t xml:space="preserve">Matt. 16v13: When Jesus came to the region of Caesarea Philippi, He asked His Labourers, “Who do people say the Son of Man is?” 14 They replied, “Some says John the Baptist; others say Elijah; and still others, Jeremiah or one of the prophets.” 15 He asked, “But what about you? Who do you say I am?” That is, in Jesus, what come out of our own mouths are what matters and not what this man or that man or the Books say because we are the living Christs of living God, Who is within us and not alienated like the demiurge Yahweh in heaven. This is called Emmanuel. 16 Simon Peter answered, “You are the Messiah, the Son of the living God within us.” 17 Jesus replied, “Blessed are you, Simon son of Jonah, for this was not revealed to you by flesh and blood, but by our Father within you. 18 And I tell you that you are Peter, and on this rock I will build my Church of God, One Fold headed by Christ Jesus, and the gates of Hades will not overcome it. 19 I will give you the keys of the kingdom of heaven that used to be with the Rabbis:- </w:t>
      </w:r>
    </w:p>
    <w:p w:rsidR="008646EF" w:rsidRPr="00853EA9" w:rsidRDefault="008646EF"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Whatever you bind on earth will be bound in heaven of Law and order, and whatever you loose on earth, forgives them sins as the Rabbis used to do, will be loosed in heaven.” </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Remember that Christ Peter was the Gatekeeper to the Church of God and people sold their properties to join this One Fold that was Free from Mammon. But Ananias and </w:t>
      </w:r>
      <w:proofErr w:type="spellStart"/>
      <w:r w:rsidRPr="00853EA9">
        <w:rPr>
          <w:sz w:val="26"/>
          <w:szCs w:val="26"/>
        </w:rPr>
        <w:t>Saphira</w:t>
      </w:r>
      <w:proofErr w:type="spellEnd"/>
      <w:r w:rsidRPr="00853EA9">
        <w:rPr>
          <w:sz w:val="26"/>
          <w:szCs w:val="26"/>
        </w:rPr>
        <w:t xml:space="preserve"> sold their property and upon telling lies to Christ Peter, they were killed on the spot. These liars built their House Of God on Sand and it could not stand the test. Truthful people build their Temples of God on solid rock and such people then love Gospel Truth. Such Brethren Preached Gospel from the Rooftops. In fact, the Brethren of the First Church of God used to go to town to help people on Philanthropic basis and they never asked for money. Philanthropy earns you honour in the hearts of people and they donate of their own free-will.</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Matt. 16v20: Then He requested His Brethren, or Labourers, not to tell anyone that He was the Messiah. Christ stands for Light, and to tell the arrogant blind men of letters that you are the Christ, then you are inviting mockery and disrespect, whilst Jesus happily told the twice-born Born-blind person and the Samaritan Woman of spirit as well, that He is the Christ.</w:t>
      </w:r>
    </w:p>
    <w:p w:rsidR="00853EA9" w:rsidRPr="00853EA9" w:rsidRDefault="00853EA9" w:rsidP="00626C88">
      <w:pPr>
        <w:pStyle w:val="NoSpacing"/>
        <w:jc w:val="both"/>
        <w:rPr>
          <w:b/>
          <w:bCs/>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b/>
          <w:bCs/>
          <w:sz w:val="26"/>
          <w:szCs w:val="26"/>
        </w:rPr>
        <w:t>Jesus Predicts His Death</w:t>
      </w:r>
    </w:p>
    <w:p w:rsidR="00853EA9" w:rsidRPr="00853EA9" w:rsidRDefault="00853EA9" w:rsidP="00626C88">
      <w:pPr>
        <w:pStyle w:val="NoSpacing"/>
        <w:jc w:val="both"/>
        <w:rPr>
          <w:sz w:val="26"/>
          <w:szCs w:val="26"/>
        </w:rPr>
      </w:pPr>
      <w:r w:rsidRPr="00853EA9">
        <w:rPr>
          <w:sz w:val="26"/>
          <w:szCs w:val="26"/>
        </w:rPr>
        <w:t xml:space="preserve"> </w:t>
      </w:r>
    </w:p>
    <w:p w:rsidR="00853EA9" w:rsidRDefault="00853EA9" w:rsidP="00626C88">
      <w:pPr>
        <w:pStyle w:val="NoSpacing"/>
        <w:jc w:val="both"/>
        <w:rPr>
          <w:sz w:val="26"/>
          <w:szCs w:val="26"/>
        </w:rPr>
      </w:pPr>
      <w:r w:rsidRPr="00853EA9">
        <w:rPr>
          <w:sz w:val="26"/>
          <w:szCs w:val="26"/>
        </w:rPr>
        <w:lastRenderedPageBreak/>
        <w:t xml:space="preserve">Matt. 16v21: From that time on Jesus began to explain to His Labouring Brethren that He must go to Jerusalem and suffers many things at the hands of the elders, the chief priests and the teachers of the law, and that He must be killed and on the third day be raised to life. 22 Peter, on receiving the Taste of Gospel, had become arrogant as the once-born men of letters, like the Pharisee Simon who invited Jesus to his house was, and he took him aside and began to rebuke him. “Never, Lord!” he said. “This shall never happen to </w:t>
      </w:r>
      <w:proofErr w:type="gramStart"/>
      <w:r w:rsidRPr="00853EA9">
        <w:rPr>
          <w:sz w:val="26"/>
          <w:szCs w:val="26"/>
        </w:rPr>
        <w:t>You</w:t>
      </w:r>
      <w:proofErr w:type="gramEnd"/>
      <w:r w:rsidRPr="00853EA9">
        <w:rPr>
          <w:sz w:val="26"/>
          <w:szCs w:val="26"/>
        </w:rPr>
        <w:t>!” (Peter, being the once-born, always took Jesus for a Good Rabbi. And like the Rabbis, he addressed Him as “Lord” instead of as a Brother equal to him. That is why he would not let Jesus wash his feet at Eucharist, which is entering into the Bridal Chamber for Marriage to the Son, Christ Jesus, and the Bridegroom.) 23 Jesus turned and said to Peter, “Get behind me, Satan!” (Peter had become arrogant like the once-born men of letters heavily drunk with the old wine.) “You are a stumbling block to me; you do not have in mind the concerns of God, the spiritual sense that the twice-born possess but merely human concerns in which Jesus made the dead alive, the Miracles performed in honour of our Supernatural Father.” 24 Then Jesus said to His Labouring Brethren, “Whoever wants to be My Wife must deny them or be ready to give his sacrifice and take up their own cross to join me. 25 For whoever wants to save their life will lose it, but whoever loses their life for Service to Me will find it.” (We, being the Solitary Virgin Wives of our Anointed Bridegroom Christ Jesus, serve Jesus with honour of the Highest Order to glorify our Father.) 26 What good will it be for someone to gain the whole world for the sake of greed, yet forfeit their soul the chance to earn Resurrection by the Grace of our Father as depicted by the soul of the poor Lazarus? Or what can anyone give in exchange for their soul, the Real self that was given the great chance in a human form to seek Rest? 27 For the Son of Man is going to come in His Father’s glory with His angels, the people perfect in the moral laws as John the Baptist was, and then He will reward each person according to what they have done. (This is the Pentecost, when each Labourer was Rewarded the same Holy Spirit with different Gifts.) Peter was given the Key to the Kingdom of Heaven, and for this reason, he laid the Foundation of the Church of God by delivering the First Sermon to Congregation to be “Truthful” in order to create a solid rock for the Temple of God. That is, no Temple of God - no Bitter Pill of Gospel - but the sugar-coated pill of falsehoods that creates sectarian riots. 28 “Truly I tell you, some who are standing here will not taste death before they see the Son of Man, YeShiva, the First-Born of Yahweh, the Second Adam, coming in his Eternal Royal Kingdom of God, resurrected in the body of Jesus. Remember that works lead to reincarnation, whilst grace to resurrection. This Dark Age, Kalyug of Christ, is the Golden Chance to earn your resurrection or Rest.”</w:t>
      </w:r>
    </w:p>
    <w:p w:rsidR="008646EF" w:rsidRPr="00853EA9" w:rsidRDefault="008646EF"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Fortunately, I was born in an outspoken Jatt tribal family - who were very much interested in Gospel that was Preached by Christ = Satguru Nanak Dev Ji of the Punjab, Who was the Second Coming of Jesus. Like Jesus, Nanak too was the anointed Son of God. But unlike Jesus, He was not born of a Virgin, but of the Khatri tribal parents. I will explain this later in another Chapter on the Virgin Birth of Jesus.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us, the second coming of Jesus was the Satguru, Christ Nanak Dev Ji, born in 1469 in the Punjab. He explained everything in detail through Five Specialist Lights. Further, Four Lights were in the name of Last and the Fourth Light Sachae Patshah Gobind Rai Ji, or the Royal King Gobind Rai Ji, Who after His Baptism became Royal King Gobind Singh Ji. Thus, two Lights came in the Middle East: John the Baptist, an Ideal moral teacher and Rabbi, and Prophet Elijah, the Angel of Israel and the Anointed Son of God, Christ Jesus, Preacher of His Word called Oral Torah, to fulfil the Law. Those Two, Who came in the East, were Christ Nanak Dev Ji, the Anointed Son of God and the </w:t>
      </w:r>
      <w:r w:rsidRPr="00853EA9">
        <w:rPr>
          <w:sz w:val="26"/>
          <w:szCs w:val="26"/>
        </w:rPr>
        <w:lastRenderedPageBreak/>
        <w:t xml:space="preserve">Representation of our Father God, ParShiv, in the name of Royal King Gobind Rai Ji with His Escort Mahadevan, our Mother Holy Spirit. Royal King Gobind Rai Ji put the </w:t>
      </w:r>
      <w:proofErr w:type="gramStart"/>
      <w:r w:rsidRPr="00853EA9">
        <w:rPr>
          <w:sz w:val="26"/>
          <w:szCs w:val="26"/>
        </w:rPr>
        <w:t>Last</w:t>
      </w:r>
      <w:proofErr w:type="gramEnd"/>
      <w:r w:rsidRPr="00853EA9">
        <w:rPr>
          <w:sz w:val="26"/>
          <w:szCs w:val="26"/>
        </w:rPr>
        <w:t xml:space="preserve"> two communities, called Panth, the Ways of Life, the Third Khalsa Community of Philanthropic Warriors, who sorted out the stubborn sons of Satan troubling the sons of God, the Bhagats with sword power and the Fourth Community of Apostles, Who Preached Gospel as the roving Preachers. My grandparents used to look after the Roving Preachers and my late father had a chance to meet them, from whom he learned the basics of Sikhism. We were told to be honest and not to take or give bribes. But today, bribery is the order of the day. In fact, Amritsar is the Epicentre of corruption, and that is why the Replacement of the destroyed Holiest of Holy Temples that used to be in Jerusalem, the Hospital for the spiritually sick and dishonest people called Golden Temple, is in Amritsar. The Last Sixth Christ, Satguru Tegh Bahadur Ji, was not allowed to enter His Own House, the Harmandir Sahib, by the crook Khatris who locked the Doors from inside. After paying Homage to Satguru Nanak Dev Ji, He left for Bihar, a place far away from the crook Khatris, who created a lasting Darkness to their heart’s content. </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Thus, Jesus said Gospel is for one in a thousand and two in ten thousand, whilst Christ Nanak said, One in a Million will know Gospel.  Thus, Gospel is not for everyone, and here is the very simple explanation: All living things have two things in common or essential to exist; </w:t>
      </w:r>
      <w:r w:rsidRPr="00853EA9">
        <w:rPr>
          <w:b/>
          <w:sz w:val="26"/>
          <w:szCs w:val="26"/>
        </w:rPr>
        <w:t>Flesh (water) and Soul (Blood.)</w:t>
      </w:r>
      <w:r w:rsidRPr="00853EA9">
        <w:rPr>
          <w:sz w:val="26"/>
          <w:szCs w:val="26"/>
        </w:rPr>
        <w:t xml:space="preserve"> Flesh comes from flesh Adam and its creator Yahweh, called Brahma in Punjabi and Khudah in Arabic - the demiurge god of Nature that creates a Vessel like the stone Vats in Cana that Jesus used to demonstrate how the New Wine is Brewed in us - the stone Vats in which the real self-soul dwells. Or </w:t>
      </w:r>
      <w:r w:rsidRPr="00853EA9">
        <w:rPr>
          <w:b/>
          <w:sz w:val="26"/>
          <w:szCs w:val="26"/>
        </w:rPr>
        <w:t>FLESH (SEMEN OR WATER) + SOUL (BLOOD) = A NATURAL PERSON, THE ONCE-BORN THAT IS TRAINED OR DISCIPLINED BY THE RABBIS THROUGH THE MORAL LAWS.</w:t>
      </w:r>
      <w:r w:rsidRPr="00853EA9">
        <w:rPr>
          <w:sz w:val="26"/>
          <w:szCs w:val="26"/>
        </w:rPr>
        <w:t xml:space="preserve"> Thus, a man fancies a woman and marries her to produce natural family that obeys the man-made natural moral laws for good behaviour leading to a civilized </w:t>
      </w:r>
      <w:r w:rsidRPr="00853EA9">
        <w:rPr>
          <w:b/>
          <w:sz w:val="26"/>
          <w:szCs w:val="26"/>
        </w:rPr>
        <w:t>kingdom of heaven</w:t>
      </w:r>
      <w:r w:rsidRPr="00853EA9">
        <w:rPr>
          <w:sz w:val="26"/>
          <w:szCs w:val="26"/>
        </w:rPr>
        <w:t xml:space="preserve"> for him to Rule over – Matt.13v52: Then said He unto them, “Therefore every scribe which is instructed unto the kingdom of heaven is like unto a man that is an householder, the owner of the Synagogue which bringeth forth out of his treasure of knowledge things new (the Oral Torah, or His Word) and old (the written Torah or the Scriptures.)” This defines an ideal Rabbi.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Peter was the typical example of the once-born natural man who could only understand Scriptures learned through the letters as those in universities do. He also obeyed his hereditary Rabbi. Such a person who goes by the instructions of his Rabbi is a Blind Slave or a Disciple of his Ruler Rabbi, and he does what pleases his Rabbi as Saul, of conscience, was not happy in the persecution of the Labourers of Jesus, but his Ruler Rabbi Gamaliel was happy in the persecutions. Thus, his conscience was against what his physical body was doing. The actions of his body were those of the divorced wife named Saul, which was controlled by his Rabbi Gamaliel. All that he was doing was against his personal will, the will of his “innerman,” called Christ, as our physical body is the Temple of God. That is why Saul changed his </w:t>
      </w:r>
      <w:proofErr w:type="gramStart"/>
      <w:r w:rsidRPr="00853EA9">
        <w:rPr>
          <w:sz w:val="26"/>
          <w:szCs w:val="26"/>
        </w:rPr>
        <w:t>New</w:t>
      </w:r>
      <w:proofErr w:type="gramEnd"/>
      <w:r w:rsidRPr="00853EA9">
        <w:rPr>
          <w:sz w:val="26"/>
          <w:szCs w:val="26"/>
        </w:rPr>
        <w:t xml:space="preserve"> wife’s name to Paul, as he was redeemed by Christ for his utter devotion by the Grace of our Father, making Him a Twin-Brother of Jesus.</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If our Supernatural Father God be willing, or Fancies you as the natural man fancied his girl to get married, then He will induce His “seed” in our heart, the spiritual Womb that will produce His supernatural son “Christ” with Holy Spirit, called “common sense,” refreshing the person from once-born simpleton or “</w:t>
      </w:r>
      <w:r w:rsidRPr="00853EA9">
        <w:rPr>
          <w:b/>
          <w:sz w:val="26"/>
          <w:szCs w:val="26"/>
        </w:rPr>
        <w:t>stone-headed”</w:t>
      </w:r>
      <w:r w:rsidRPr="00853EA9">
        <w:rPr>
          <w:sz w:val="26"/>
          <w:szCs w:val="26"/>
        </w:rPr>
        <w:t xml:space="preserve"> person to a sensible person of the discerning intellect that would set him not only Free of the clutches of the Rabbis or their modern forms these hireling </w:t>
      </w:r>
      <w:r w:rsidRPr="00853EA9">
        <w:rPr>
          <w:sz w:val="26"/>
          <w:szCs w:val="26"/>
        </w:rPr>
        <w:lastRenderedPageBreak/>
        <w:t xml:space="preserve">Dog-Collared Priests in Churches, the Synagogues of Satan made by human hands in the fashion of the destroyed Jerusalem Temple, but He will also help them to become the solitary Virgin Brides of Jesus through understanding Gospel Preached by our Bridegroom Christ Jesus. Such people have tendency to become Atheist, and those who long for Gospel find the Narrow Gate to the Vineyard of our Father where the True Vine Christ Jesus has been Planted by our Father. Thus, Christ Jesus is The True Son of God, a Preacher called Christ, Messiah, or Satguru - a Shepherd, Who knows the names of His Remnant Solitary Virgin Brides or the Sheep. He </w:t>
      </w:r>
      <w:proofErr w:type="gramStart"/>
      <w:r w:rsidRPr="00853EA9">
        <w:rPr>
          <w:sz w:val="26"/>
          <w:szCs w:val="26"/>
        </w:rPr>
        <w:t>Feeds</w:t>
      </w:r>
      <w:proofErr w:type="gramEnd"/>
      <w:r w:rsidRPr="00853EA9">
        <w:rPr>
          <w:sz w:val="26"/>
          <w:szCs w:val="26"/>
        </w:rPr>
        <w:t xml:space="preserve"> them with His Word through Gospel Puzzles or Parables that the once-born men of letters cannot grasp. Thus, Christ appeared in the name of Jesus, the Clothing needed for His Word, the Christ, to live among us and He knew His Sheep, the Remnant by their names, who are seeking His Word. This is called predestination of our Father. Then, the situation of the twice-born person becomes:</w:t>
      </w:r>
    </w:p>
    <w:p w:rsidR="00853EA9" w:rsidRPr="00853EA9" w:rsidRDefault="00853EA9" w:rsidP="00626C88">
      <w:pPr>
        <w:pStyle w:val="NoSpacing"/>
        <w:jc w:val="both"/>
        <w:rPr>
          <w:b/>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b/>
          <w:sz w:val="26"/>
          <w:szCs w:val="26"/>
        </w:rPr>
        <w:t>FLESH (SEMEN or son of Man) + SOUL (BLOOD) + SPIRIT</w:t>
      </w:r>
      <w:r w:rsidRPr="00853EA9">
        <w:rPr>
          <w:sz w:val="26"/>
          <w:szCs w:val="26"/>
        </w:rPr>
        <w:t xml:space="preserve"> (the Christ, son, or Seed of God, or the “innerman”) that makes the person twice-born of sensible discerning intellect suitable to receive His Word. Thus, in the Pick of Jesus, Eleven were picked by Jesus Himself whilst the Twelfth, clever Judas Iscariot, begged Jesus to be included in His Party. In short, His Twelve were made up of one Simon nicknamed Peter for him being a once-born man of flesh or of nature, Judas Iscariot, a clever twice-born man of the greedy Judah tribe of evil or arid spirit, the one lost Sheep out of the Perfect 100. Thus, ninety nine were already in the </w:t>
      </w:r>
      <w:r w:rsidRPr="00853EA9">
        <w:rPr>
          <w:b/>
          <w:sz w:val="26"/>
          <w:szCs w:val="26"/>
        </w:rPr>
        <w:t>Royal Kingdom of God</w:t>
      </w:r>
      <w:r w:rsidRPr="00853EA9">
        <w:rPr>
          <w:sz w:val="26"/>
          <w:szCs w:val="26"/>
        </w:rPr>
        <w:t>, The Secure Fold of our Royal Father God, and the rest of the Ten Labourers were of Holy Spirit with Thomas, who was always doubting the Holy Father and testing before believing, whilst the rest of those in the holy ghost were sealed to serve God (or they were wise men,) the pneumatics. As for Judas Iscariot, being a psychic Prince of Darkness, a Baby regretting so much of Missing the Boat steered by Christ Jesus - he killed himself out of remorse. But the people of the Khatri tribe of the Punjab, the Kings and Emperors of Darkness – these showed no remorse at all. Remember that these hireling Dog-Collared Priests in the Churches, Judas Iscariots in sheep’s clothing are mostly the psychic sons of Satan. They love the comforts and glory of Mammon but hypocritically tell people through their Dog-Collars that they are men of God. House Fellowships of the Royal Priests (that the crook Messianic Jews banned in 300 by the decree of Emperor Constantine) are the answer.</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e Two Lights that came in the Punjab, the land of Kings and Emperors of Darkness of Khatri tribe were Christ = Satguru Nanak Dev Ji, and Royal King or Sachae Patshah Gobind Rai Ji, who gave the finishing Touches to the last two philanthropic communities; third of Philanthropic Soldiers of Akal Purakh or God called Khalsas, the Philanthropic Puritans as Oliver Cromwell demonstrated in Europe and the Fourth of Apostles called NIRMALLAE (Pure of heart) SANTS. People of both these communities renounced their family homes to join these two communities to work for God and no more for Mammon or their secular families. Remember Peter telling Jesus in Matt. 19v27, Then Peter said in reply, “See, we have left everything and followed you. What then will we have?” or that we have forsaken our families and what will we get?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In India, the greediest people of Khatri tribe have corrupted the Holy Book, Ad-Granth for the Sikhs and other Holy Books heavily creating confusion among the men of letters. Khatris, being the Kings and Emperors of Darkness, they also became Mohammedans and Mullahs in the Mosques creating the Army of the </w:t>
      </w:r>
      <w:r w:rsidRPr="00853EA9">
        <w:rPr>
          <w:b/>
          <w:sz w:val="26"/>
          <w:szCs w:val="26"/>
        </w:rPr>
        <w:t xml:space="preserve">sons of the Most High Satan Al-Djmar Al-Aksa, </w:t>
      </w:r>
      <w:r w:rsidRPr="00853EA9">
        <w:rPr>
          <w:sz w:val="26"/>
          <w:szCs w:val="26"/>
        </w:rPr>
        <w:t xml:space="preserve">which is represented in the Hajj rites by a Pillar in the West leaning against a hillock of Super Bastard Fanatic Devils – John 8v44. The present intact western wall of the Temple in Jerusalem has been left for the sons of this Satan, </w:t>
      </w:r>
      <w:r w:rsidRPr="00853EA9">
        <w:rPr>
          <w:sz w:val="26"/>
          <w:szCs w:val="26"/>
        </w:rPr>
        <w:lastRenderedPageBreak/>
        <w:t xml:space="preserve">the super bastard fanatic devils – John 8v44, some eunuchs were made by men – Matt. 19v12 to worship.  Here is a Youtube Video on this topic:  </w:t>
      </w:r>
    </w:p>
    <w:p w:rsidR="00853EA9" w:rsidRPr="00853EA9" w:rsidRDefault="00853EA9" w:rsidP="00626C88">
      <w:pPr>
        <w:pStyle w:val="NoSpacing"/>
        <w:jc w:val="both"/>
        <w:rPr>
          <w:sz w:val="26"/>
          <w:szCs w:val="26"/>
        </w:rPr>
      </w:pPr>
    </w:p>
    <w:p w:rsidR="002B0B47" w:rsidRDefault="00853EA9" w:rsidP="00626C88">
      <w:pPr>
        <w:pStyle w:val="NoSpacing"/>
        <w:jc w:val="both"/>
        <w:rPr>
          <w:sz w:val="26"/>
          <w:szCs w:val="26"/>
        </w:rPr>
      </w:pPr>
      <w:r w:rsidRPr="00853EA9">
        <w:rPr>
          <w:sz w:val="26"/>
          <w:szCs w:val="26"/>
        </w:rPr>
        <w:t>Nijjhar, Rajinder. “The strange name of John was to Matt.19v12” Youtube. Dec 24</w:t>
      </w:r>
      <w:r w:rsidRPr="00853EA9">
        <w:rPr>
          <w:sz w:val="26"/>
          <w:szCs w:val="26"/>
          <w:vertAlign w:val="superscript"/>
        </w:rPr>
        <w:t>th</w:t>
      </w:r>
      <w:r w:rsidRPr="00853EA9">
        <w:rPr>
          <w:sz w:val="26"/>
          <w:szCs w:val="26"/>
        </w:rPr>
        <w:t>, 2014. July 22</w:t>
      </w:r>
      <w:r w:rsidRPr="00853EA9">
        <w:rPr>
          <w:sz w:val="26"/>
          <w:szCs w:val="26"/>
          <w:vertAlign w:val="superscript"/>
        </w:rPr>
        <w:t>nd</w:t>
      </w:r>
      <w:r w:rsidRPr="00853EA9">
        <w:rPr>
          <w:sz w:val="26"/>
          <w:szCs w:val="26"/>
        </w:rPr>
        <w:t>, 2015.</w:t>
      </w:r>
    </w:p>
    <w:p w:rsidR="002B0B47" w:rsidRDefault="002B0B47"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lt;</w:t>
      </w:r>
      <w:hyperlink r:id="rId22" w:anchor="q=Matt.19v12" w:history="1">
        <w:r w:rsidRPr="00853EA9">
          <w:rPr>
            <w:color w:val="000080"/>
            <w:sz w:val="26"/>
            <w:szCs w:val="26"/>
            <w:u w:val="single"/>
          </w:rPr>
          <w:t>https://www.google.co.uk/webhp?sourceid=chrome-instant&amp;ion=1&amp;espv=2&amp;ie=UTF-8#q=Matt.19v12</w:t>
        </w:r>
      </w:hyperlink>
      <w:r w:rsidRPr="00853EA9">
        <w:rPr>
          <w:sz w:val="26"/>
          <w:szCs w:val="26"/>
        </w:rPr>
        <w:t>&g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us, the once-born natural men, having no common sense or spirit as the twice-born of Spirit, as the born-blind man of John 9 displayed, are kept in strict law and order by their Ruler Rabbis. However, the twice-born, being of spirit and having common sense have Freedom in God either to stay with Him as a sealed virgin bride or to leave Him for their Mammon orientated satanic activities demonstrated by Popes, who killed those who were seeking freedom of speech. Men of spirit are few, and most of them go for fleecing people in the name of God. This you will find by knowing that in Jesus, we need twice-born Labouring sons of Most High and not the spiritually-blind Disciples of these Dog-Collared or robed Rabbis.</w:t>
      </w:r>
    </w:p>
    <w:p w:rsidR="00853EA9" w:rsidRPr="00853EA9" w:rsidRDefault="00853EA9" w:rsidP="00626C88">
      <w:pPr>
        <w:pStyle w:val="NoSpacing"/>
        <w:jc w:val="both"/>
        <w:rPr>
          <w:sz w:val="26"/>
          <w:szCs w:val="26"/>
        </w:rPr>
      </w:pPr>
    </w:p>
    <w:p w:rsidR="00853EA9" w:rsidRPr="008646EF" w:rsidRDefault="00853EA9" w:rsidP="008646EF">
      <w:pPr>
        <w:pStyle w:val="NoSpacing"/>
        <w:jc w:val="center"/>
        <w:rPr>
          <w:sz w:val="32"/>
          <w:szCs w:val="32"/>
        </w:rPr>
      </w:pPr>
      <w:r w:rsidRPr="008646EF">
        <w:rPr>
          <w:b/>
          <w:bCs/>
          <w:sz w:val="32"/>
          <w:szCs w:val="32"/>
        </w:rPr>
        <w:t>Chapter 4</w:t>
      </w:r>
    </w:p>
    <w:p w:rsidR="00853EA9" w:rsidRDefault="00853EA9" w:rsidP="008646EF">
      <w:pPr>
        <w:pStyle w:val="NoSpacing"/>
        <w:jc w:val="center"/>
        <w:rPr>
          <w:b/>
          <w:bCs/>
          <w:sz w:val="32"/>
          <w:szCs w:val="32"/>
        </w:rPr>
      </w:pPr>
      <w:r w:rsidRPr="008646EF">
        <w:rPr>
          <w:noProof/>
          <w:sz w:val="32"/>
          <w:szCs w:val="32"/>
          <w:lang w:eastAsia="en-GB" w:bidi="pa-IN"/>
        </w:rPr>
        <w:drawing>
          <wp:anchor distT="0" distB="0" distL="0" distR="0" simplePos="0" relativeHeight="251662336" behindDoc="0" locked="0" layoutInCell="1" allowOverlap="1" wp14:anchorId="509049B6" wp14:editId="4A689F1D">
            <wp:simplePos x="0" y="0"/>
            <wp:positionH relativeFrom="column">
              <wp:align>center</wp:align>
            </wp:positionH>
            <wp:positionV relativeFrom="paragraph">
              <wp:posOffset>76200</wp:posOffset>
            </wp:positionV>
            <wp:extent cx="1666875" cy="1421130"/>
            <wp:effectExtent l="0" t="0" r="9525"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66875" cy="14211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8646EF">
        <w:rPr>
          <w:b/>
          <w:bCs/>
          <w:sz w:val="32"/>
          <w:szCs w:val="32"/>
        </w:rPr>
        <w:t>Why did Jesus have twelve labourers?</w:t>
      </w:r>
    </w:p>
    <w:p w:rsidR="008646EF" w:rsidRPr="008646EF" w:rsidRDefault="008646EF" w:rsidP="008646EF">
      <w:pPr>
        <w:pStyle w:val="NoSpacing"/>
        <w:jc w:val="center"/>
        <w:rPr>
          <w:b/>
          <w:bCs/>
          <w:sz w:val="32"/>
          <w:szCs w:val="32"/>
        </w:rPr>
      </w:pPr>
    </w:p>
    <w:p w:rsidR="00853EA9" w:rsidRPr="00853EA9" w:rsidRDefault="00853EA9" w:rsidP="00626C88">
      <w:pPr>
        <w:pStyle w:val="NoSpacing"/>
        <w:jc w:val="both"/>
        <w:rPr>
          <w:sz w:val="26"/>
          <w:szCs w:val="26"/>
        </w:rPr>
      </w:pPr>
      <w:r w:rsidRPr="00853EA9">
        <w:rPr>
          <w:sz w:val="26"/>
          <w:szCs w:val="26"/>
        </w:rPr>
        <w:t xml:space="preserve">The twelve have nothing to do with the twelve tribes of Israel but they were picked up seven in the name of our natural heavenly father Yahweh of works (10 times 7 = 70 Outer Circle Labourers that worked for John, the Baptist,) the creator of male and female, and five in the name of our Supernatural Father Elohim, the Most High (The Twelve of “inner circle” Labourers being Trained for the Ministry of Christ. They never baptized anyone in water as their Elder Brother or Bridegroom Jesus didn’t,) making it Twelve. They were all men because in Yahweh, the “seed” is with man and not with woman. Or man represents Adam, the first creation of Yahweh from dust, through “water or seed or semen” and woman, the universal, represents Elohim through “blood or life” in the procreation. Further, as Adam was a Noble Man and perfect in the image of heavenly father Yahweh, so His noble sons should endeavour to be </w:t>
      </w:r>
      <w:proofErr w:type="gramStart"/>
      <w:r w:rsidRPr="00853EA9">
        <w:rPr>
          <w:sz w:val="26"/>
          <w:szCs w:val="26"/>
        </w:rPr>
        <w:t>Perfect</w:t>
      </w:r>
      <w:proofErr w:type="gramEnd"/>
      <w:r w:rsidRPr="00853EA9">
        <w:rPr>
          <w:sz w:val="26"/>
          <w:szCs w:val="26"/>
        </w:rPr>
        <w:t xml:space="preserve"> in our Most High Supernatural Father to attain resurrection, salvation or rest from the cycles of re-incarnations of births and deaths. That is why Christ appears in this Dark Age when the Rabbis have become corrupt hypocrites, and therefore He Preaches Gospel to the noble family men in which man is the responsible head of the family. Thus, Yahweh is represented by the tribal sons of Man, whilst the Messianic Jews corrupted the New Testament as well - and this certainly is a major corruption. Here, it is worth mentioning that in the Ministry of Christ = Satguru Nanak Dev Ji, the people had not forgotten their tribal identities and, therefore, there was no need to prepare people in Brahma </w:t>
      </w:r>
      <w:r w:rsidRPr="00853EA9">
        <w:rPr>
          <w:sz w:val="26"/>
          <w:szCs w:val="26"/>
        </w:rPr>
        <w:lastRenderedPageBreak/>
        <w:t xml:space="preserve">(material energy) that you can see with two naked eyes, but Preach Gospel to our supernatural self “soul” only that has no colour, gender, etc. as of flesh. Or Satguru or Christ Preaches Gospel to our mind (called Munn, Nafs, etc.,) and neither teaches nor interferes in the affairs of flesh or the moral laws as John, the Baptist. John was an Ideal Moral Teacher, and lost his head for exposing the immorality of Herod marrying the wife of Philip.  Avoiding the same fate, the crook hireling Temple Priests dare not as of today. No, the hireling Dog-Collared Priests of Churches (especially of the COE) will do anything to protect their Mammon-worshiping masters. Hypocrites killed Jesus on the Cross - an act of extreme Terrorism, which is not forgiven. Today, they are getting Bundled up (Matt. 13v24-30) to harvest the Fruit of the Tree of Terrorism sown 2000 years ago before their Final Burning soon after May, 2018 when Israel shall be 70 years old. </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Now, Jesus Said, “What is born of Flesh (Yahweh,) Adam is flesh and what is born of Spirit (God,) is spirit.” Let us ponder over this Saying to investigate our two fathers; one in flesh, our natural jealous and vengeful father, the Demiurge Yahweh, and the other in Spirit, our all loving and merciful Supernatural Father Elohim, the Most High, with no trait of the natural man or his rituals. Let us start with the Gospel of John 3.</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b/>
          <w:sz w:val="26"/>
          <w:szCs w:val="26"/>
        </w:rPr>
      </w:pPr>
      <w:r w:rsidRPr="00853EA9">
        <w:rPr>
          <w:b/>
          <w:sz w:val="26"/>
          <w:szCs w:val="26"/>
        </w:rPr>
        <w:t>Jesus Teaches Nicodemus (Once-born are Taught Letters whilst the twice-born are Preached Gospel)</w:t>
      </w: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sz w:val="26"/>
          <w:szCs w:val="26"/>
        </w:rPr>
      </w:pPr>
      <w:r w:rsidRPr="00853EA9">
        <w:rPr>
          <w:sz w:val="26"/>
          <w:szCs w:val="26"/>
        </w:rPr>
        <w:t xml:space="preserve">1 Now there was a man of the Pharisees named Nicodemus, a member of the Jewish ruling council. 2 He came to Jesus at night because the Temple Priests hated Jesus out of jealousy but Nicodemus was not jealous but a child-like righteous person free of hypocrisy and said, “Rabbi, we know that you are a teacher who has come from God. For no one could perform the miraculous signs those you are doing if God were not with him.” 3 In reply Jesus declared, “I tell you the truth that no one can perceive, and not see, of the Royal Kingdom of God unless he is born again.” 4 “How can a man </w:t>
      </w:r>
      <w:proofErr w:type="gramStart"/>
      <w:r w:rsidRPr="00853EA9">
        <w:rPr>
          <w:sz w:val="26"/>
          <w:szCs w:val="26"/>
        </w:rPr>
        <w:t>be</w:t>
      </w:r>
      <w:proofErr w:type="gramEnd"/>
      <w:r w:rsidRPr="00853EA9">
        <w:rPr>
          <w:sz w:val="26"/>
          <w:szCs w:val="26"/>
        </w:rPr>
        <w:t xml:space="preserve"> born when he is old?” Nicodemus asked. Nicodemus being a man of letters, a School master, like those 5000 that Jesus fed with heavenly Bread, and they could not understand how to eat the flesh of Jesus and drink the blood of Christ, he too could not understand and replied, “Surely he cannot enter a second time into his mother's womb to be born!” 5 Jesus answered, “I tell you the truth, no one can enter the Royal Kingdom of God unless he is born of water, be a son of Man faithful to his tribal forefathers, the creator demiurge Yahweh of Nature at large and the Spirit, the 'Seed of Holy Spirit' or common sense capable of logical reasoning, which is planted in our hearts by the grace of our Father. 6 Flesh in Adam and Eve gives birth to flesh, but the Spirit, our Father God, gives birth to spirit, 'common sense.' 7 You should not be surprised at my saying, 'You must be born again.' 8 The wind blows wherever it pleases. That is, our Father goes by His grace freely planting His 'seed' in the hearts of people that are longing for Gospel, the Remnant creating 'Solitary Freemen of spirit' that are not bound by any Laws as wind moves freely wherever it likes. You hear its sound, but you cannot tell where it comes from or where it is going. That is, you must be capable of perceiving as well. Things of God are appreciated by the people of spirit whilst the men of letters or the natural men cannot perceive because they are used to seeing the things of nature that are created by the demiurge god Yahweh of Nature in which our two physical eyes see. So it is with everyone born of the Spirit.” That is they are as </w:t>
      </w:r>
      <w:proofErr w:type="gramStart"/>
      <w:r w:rsidRPr="00853EA9">
        <w:rPr>
          <w:sz w:val="26"/>
          <w:szCs w:val="26"/>
        </w:rPr>
        <w:t>Free</w:t>
      </w:r>
      <w:proofErr w:type="gramEnd"/>
      <w:r w:rsidRPr="00853EA9">
        <w:rPr>
          <w:sz w:val="26"/>
          <w:szCs w:val="26"/>
        </w:rPr>
        <w:t xml:space="preserve"> as the wind that you cannot withhold or control like the once-born disciples are controlled by the Rabbis through the moral laws. In short, you cannot stop the men of Holy Spirit from Preaching Gospel even by locking them in the silence of the graveyard as the two were locked near the Lake of </w:t>
      </w:r>
      <w:r w:rsidRPr="00853EA9">
        <w:rPr>
          <w:sz w:val="26"/>
          <w:szCs w:val="26"/>
        </w:rPr>
        <w:lastRenderedPageBreak/>
        <w:t xml:space="preserve">Gennesaret that Jesus went to rescue by telling them that, “As in God. Everyone is to give his own account to God. So, Brethren, why are you throwing Pearls before swine? Leave them alone.” He showed them the Fate of those who reject His Word by drowning 2000 swine into the lake indicating that such spiritually-blind stooges of the Rabbis will die in the thousands, as today they are being killed in the Middle East led by their hypocrite Priests and Mullahs. </w:t>
      </w:r>
      <w:proofErr w:type="gramStart"/>
      <w:r w:rsidRPr="00853EA9">
        <w:rPr>
          <w:sz w:val="26"/>
          <w:szCs w:val="26"/>
        </w:rPr>
        <w:t>9 “How can this be?”</w:t>
      </w:r>
      <w:proofErr w:type="gramEnd"/>
      <w:r w:rsidRPr="00853EA9">
        <w:rPr>
          <w:sz w:val="26"/>
          <w:szCs w:val="26"/>
        </w:rPr>
        <w:t xml:space="preserve"> Nicodemus asked. 10 “You are Israel's teacher,” said Jesus, “and do you not understand these things? 11 I tell you the truth, we speak of what we know through logical reasoning, and we testify to what we have perceived and not seen, but still you people do not accept our logical testimony because unless you yourself are capable of logical reasoning, you cannot understand 'Logos or His Word' in your own heart. 12 I have spoken to you of earthly things in my name YeShua, the Second Adam born of the 'Seed' of Yahweh that you can see and you do not believe; how then will you believe if I speak of heavenly or spiritual things that are to be perceived?” Or first know what you see with your two naked eyes, the tribal world of Yahweh, the demiurge god of Nature. Then you would be sensible enough to know what is of our Supernatural Father God, and you will be able to perceive the spiritual world of the Royal Kingdom of God. 13 No one has ever gone into the Royal Kingdom of God, (not of heaven) except the one who came from our Supernatural Father God. 14 Just as Moses lifted up the snake in the desert, so the Son of Man must be lifted up, after he has emptied himself 15 that everyone who believes in him may have eternal life or resurrection. Or we perform works under Rabbis in the name of Yahweh and we are subject to re-incarnation; whilst by the grace of our Father, we know our Father God within us, Emmanuel, and by worshipping Him in truth (no liars that build their Houses or the Temples of God on sand are allowed into the Royal Kingdom of God, which is why St. Peter killed two liars Ananias and </w:t>
      </w:r>
      <w:proofErr w:type="spellStart"/>
      <w:r w:rsidRPr="00853EA9">
        <w:rPr>
          <w:sz w:val="26"/>
          <w:szCs w:val="26"/>
        </w:rPr>
        <w:t>Saphira</w:t>
      </w:r>
      <w:proofErr w:type="spellEnd"/>
      <w:r w:rsidRPr="00853EA9">
        <w:rPr>
          <w:sz w:val="26"/>
          <w:szCs w:val="26"/>
        </w:rPr>
        <w:t>) and in spirit with an unbiased heart of a little child, we earn our Salvation, Resurrection, and Rest. 16 "For God so loved the world that he gave his anointed Son, (and not one and only Son,) the Omnipotent Ambassador, that whoever believes in him shall not perish but have eternal life. Or it is like Father, like son. 17 For God did not send his Son into the world to condemn the world, but to save the world through him. Our Father sent Prophets like Moses or Ram Chander to put the people on the Right Track, and they were the incarnation of Vishnu, whilst Christ Jesus and Satguru Nanak Dev Ji were the incarnation of Par(Super) Vishnu, in which you Preach Gospel like a Sower.  18 Whoever believes in Him or eats the flesh of Jesus by his ears, the spiritual Mouth and drinks the Blood of Christ by Preaching Gospel from his own heart (mouth) in honour of Christ Jesus is not condemned, but whoever does not believe in Gospel but misuses the gift of “Holy Spirit,” common sense, that person is condemned already because he has not believed in the name of God's Anointed Son, but in Mammon (called the other fold.) 19 This is the verdict: Light has come into the world, but men loved darkness instead of light because their deeds were evil in which you fleece people as these hireling Dog-Collared Priests in Churches are doing in different countries. 20 Everyone who does evil hates the light, and will not come into the light for fear that his deeds will be exposed. This applies to the hireling Dog-Collared Priests of Mammon that work for Mammon and not God. Thus, a retired Vicar in Oxford hated to be addressed as Vicar because he had retired from his job of Mammon. He worked like a secular Policeman in a Dog-Collar for Mammon, but told people he is a man of God. What Blindness!</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In God, you need to be open-minded like a little child, hiding nothing in your heart. 21 But whoever lives by the truth or builds his Temple of God on solid rock comes into the light, so that it may be seen plainly that what he had done was done with the love of God in his heart. This Matthew demonstrated when he boldly proclaimed that if he has cheated anyone of money, let </w:t>
      </w:r>
      <w:r w:rsidRPr="00853EA9">
        <w:rPr>
          <w:sz w:val="26"/>
          <w:szCs w:val="26"/>
        </w:rPr>
        <w:lastRenderedPageBreak/>
        <w:t>him come forward and he will pay him seven times.  He further gave half of his possessions to the poor. Jesus needed such Mammon-Free Labourers for His Royal Vineyard that belongs to our Father."</w:t>
      </w: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So, Jesus, the flesh that Christ, the Word, within His heart bore, had natural demiurge god Yahweh of Nature as His heavenly father in flesh, and for this reason His Hebrew name was YeShua or YeShiva, which stands for Ye = Yahweh and Shua or Shiva, Adam or the First Born of the Seed of Yahweh, the Second Adam. Thus, Mary was his Surrogate Mother and Joseph of the Judah tribe was his foster father. I will explain the reason for His Virgin Birth under “Chosen People”.</w:t>
      </w:r>
    </w:p>
    <w:p w:rsidR="00853EA9" w:rsidRPr="00853EA9" w:rsidRDefault="00853EA9"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Jesus, when he was of the school age of 12, stayed behind in the Temple of his heavenly father Yahweh to tell the Teachers of the Moral Laws in Yahweh the basic Principles, “Oral Torah,” behind the sound moral laws. His knowledge astonished the Temple Priests. The Temple of Yahweh, the creator of male and female or of nature at large was to look after the secular affairs, Karma, of the people. Secular affairs are concerned with “works or Karmas” that we perform in our daily lives. They are social, economic, and political. Social affairs are centred on family, economical for your upkeep or profession, and political for your defence to stay free of slavery. To every holy work, you have his equal evil work as well. To deter people from evil works, moral laws are coined and if the “roots or basis” of the three types of secular works are in the light of our most high super natural Father God, then they are holy otherwise they are evil and the person, normally a student of 12 to 25 years, is said to have committed a “sin.” Thus, sins are committed by people who are the ignorant Disciples of the Rabbis - and the Rabbi punished their students or disciples appropriately. Ideally, what is a sin in the religious sense is a crime in the secular world, but in the Age of Christ we are not under Laws and Prophets (Luke 16v16,) but under spirit or conscience. Thus, the sound moral laws could be analogized to a Tree of Life in which the visible leaves bear the moral laws of Moses or Scriptures, whilst the invisible life-giving Roots are “His Word” that cannot be written down on ink and paper (or could even be defined) but learned through logical reasoning with your own heart, called “intuition,” and you treat others as you wished to be treated. Or we can say the leaves are the written Torah, and the Roots are the “Oral Torah.” That is why in Matt. 13v52 Jesus defines the moral teacher called Rabbi: And he said to them, “Therefore every scribe or Rabbi, the moral teacher who has been trained for the kingdom of heaven of Yahweh is like a master of a house, as Rabbis are of the Synagogues, who brings out of his Treasure of knowledge what is new, Oral Torah or His Word for the sensible adults and what is old, the written Torah or the Scriptures for the once-born children.” Thus, an honest to God Rabbi is supposed to have the knowledge of written Scriptures in the Light of Oral Torah or His Word. Now, the letters of the written Torah anyone could learn, either by attending a school, or, on his own if he is of age and capable of reading the letters of the Scriptures. However, the knowledge of the Oral Torah is on an individual basis by the grace of our Father only. This, Jesus demonstrated in Peter who was the only once-born Labourers of Jesus who could not understand what Jesus was Preaching about. Jesus gave Peter a glimpse of Gospel when he asked him, “What he thinks of Him”. Then, Peter replied, “You are the living Christ of living God”. Here Jesus stressed Peter that flesh and blood cannot reveal this to you but by the spirit of God you have come to know Him. Peter being once-born, he became big-headed or arrogant and started to rebuke Jesus when Jesus told him of his future punishment and death by the Temple Priests. Then Jesus rebuked him for being arrogant instead of being humble in spirit to learn more through logical reasoning.</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lastRenderedPageBreak/>
        <w:t>Let us put the above six types of Karmas; three holy and three evil that forms the David’s Cross and the Light of God on which the sound Moral Laws of Yahweh, the creator of different pots or physical bodies, are based. This is all represented by the seven-candled Menorah in which the Middle Candle is of God, our Super Natural Father. This Menorah is the Central Figure of the Rabbis leading people to perform good works that pleases our heavenly father Yahweh, who looks after our daily physical needs through rain and crops making our lands of honey and milk with supporting protection. This was demonstrated by Moses when he brought the slave Chosen People from Egypt, made them repent for forty years in wilderness and sending them to the Promised Land under the responsible guidance of Aaron of the Levi Tribe. He himself did not enter the Promised Land otherwise the blessings of Yahweh and Abraham would have been doubted. The same barren land had become lush green to welcome them back home as Jesus tell us in the Parable of the Prodigal son, Isaac and his people. Here, father is Abraham and the elder son is Ishmael born of the slave girl Hagar. Further, when Jesus reminded Mary Magdalene, the prostitute how their forefather Abraham and Yahweh looked after as soon as you are faithful sons of Abraham, a Jew inwardly and not outwardly, then you are looked after of your physical needs such as food and comfort by Yahweh whilst the merciful and righteous qualities of Abraham help you become the sons of Most High. That is, no faithful to your natural tribal father, no virtues of our Supernatural Father Elohim. Thus, Lazarus became Friend of Jesus Preaching Gospel and He earned his resurrection sitting in the Lap of Abraham whilst the crook rich Jew outwardly, a cheat, who was unfaithful to Abraham, suffered the Torments of Hell. Mary Magdalene became a Saint Preaching Gospel to those who were longing for it. Pearls thrown before swine are not valued as the man locked in the silence of graveyard was doing. Instead, they turn around and locked him off.  More of this is to be in the Chosen People chapter.</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By the way, all the seven candles of Menorah used to be at par or the same level but in this Dark Age, the greedy Rabbis lost their logical reasoning power and they pretend not to understand the corruptions in the written Torah, the old cloth full of holes that had become good for nothing. That is why Jesus forbade the Jewish leaven into the Church of God or patching the old cloth, written Torah, Old Testament, with the Brand New Cloth, His Word, and New Testament of Parables or Puzzles for the sensible twice-born people of Holy Spirit. Marcion knew this fact but the Messianic Jews loved Darkness and killed those who Preached Gospel turning people back to square one making them the “People of the Book”. I have found many corruptions in the New Testament and you need a separate chapter to expose them. Thus, the Middle Candle of the Menorah is raised higher than the other six candles in honour of Christ Jesus stressing that in Christ Jesus, we are Lords of the Sabbath and no more slaves to the Rabbis and their moral laws. Luke 16v16 stresses this: - "The Law and the Prophets remained until John. Since then, the Good News about the Royal Kingdom of God for the solitary Royal Priests has been proclaimed, and everyone entering it is under attack because he is solitary”. Remember that Lords have slaves as the Rabbis used to have slave Disciples; the root of the word Disciple is discipline and the once-born natural men were disciplined by the Rabbis through the moral laws of Moses. Saul of conscience was a typical example of such Disciples and he persecuted the Workers of Jesus under the directions of his clever Rabbi Gamaliel. Thus, in Jesus, we are the sons of the most high Elohim, the Royal Priests and being greater than the Ideal Priest Prophet Elijah John, the Baptist, Angel of Israel, we do not need these hireling Dog-Collared Priests that are worse than those Rabbis, Matt. 12v43-45, from the Yoke of which Christ Jesus set us FREE by giving his own Sacrifice to Open the Gate of the Royal Kingdom of God, in which the Curtain of the Holiest of Holy was torn apart from top, Temple High </w:t>
      </w:r>
      <w:r w:rsidRPr="00853EA9">
        <w:rPr>
          <w:sz w:val="26"/>
          <w:szCs w:val="26"/>
        </w:rPr>
        <w:lastRenderedPageBreak/>
        <w:t>Priest, to Bottom, the village Rabbis, for the solitary twice-born of spirit to enter. So, anyone who stands between man and God, he is Anti-Christ. That is, no following in the name of Jesus as everyone has to give his own account to God.</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Further, Jesus demonstrated His own Super Nature by performing the philanthropic works of our Father on Sabbath, a Day devoted to perform such works on philanthropic basis as for the rest of the six days, you work for your own living as Christ Paul did as a Tent maker. But as the Rabbis were devoid of the Light of our Father, which is Mercy, they were rather objecting to such philanthropic merciful works and sought people to visit them during the secular working days so that they could fleece them. Also, Jesus made </w:t>
      </w:r>
      <w:proofErr w:type="gramStart"/>
      <w:r w:rsidRPr="00853EA9">
        <w:rPr>
          <w:sz w:val="26"/>
          <w:szCs w:val="26"/>
        </w:rPr>
        <w:t>Twelve</w:t>
      </w:r>
      <w:proofErr w:type="gramEnd"/>
      <w:r w:rsidRPr="00853EA9">
        <w:rPr>
          <w:sz w:val="26"/>
          <w:szCs w:val="26"/>
        </w:rPr>
        <w:t xml:space="preserve"> sparrows of clay on a Sabbath and when a passing by Rabbi saw him working on Sabbath, he was very furious and upset. He went straight to Joseph to make a complaint against Jesus. So, both of them came to visit Jesus and as they approached him, He clapped his hands and the twelve sparrows flew away chirping happily or singing the praises of our Father. The Rabbi and Joseph were surprised to see this miracle in which Jesus demonstrated how the First Man was fashioned by Yahweh, the Potter and our Supernatural Father infused soul into him. So, the Seven of the Twelve was related to our heavenly father Yahweh of Karma or works and Five of spirit to our Supernatural Father Elohim for the grace of Holy Spirit or of discerning intellect as possessed by the birds of the air stated in the Parable of Sower, who picked up the “Seed” that fell on the Footpaths or from the knowledge in letters that the once-born natural men of letters possessed. I will make these Five of Spirit clear to you when dealing with Trinity and the Five Husbands of the Samaritan Woman as well. Here is the summary of the Five Temptations of heart called Husbands in the spiritual sense:-</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The names of these Five Husbands of the Samaritan Woman are well-known to the Sikhs.</w:t>
      </w:r>
    </w:p>
    <w:p w:rsidR="002B0B47" w:rsidRPr="00853EA9" w:rsidRDefault="002B0B47" w:rsidP="00626C88">
      <w:pPr>
        <w:pStyle w:val="NoSpacing"/>
        <w:jc w:val="both"/>
        <w:rPr>
          <w:sz w:val="26"/>
          <w:szCs w:val="26"/>
        </w:rPr>
      </w:pPr>
    </w:p>
    <w:p w:rsidR="00853EA9" w:rsidRPr="00853EA9" w:rsidRDefault="00853EA9" w:rsidP="00626C88">
      <w:pPr>
        <w:pStyle w:val="NoSpacing"/>
        <w:jc w:val="both"/>
        <w:rPr>
          <w:sz w:val="26"/>
          <w:szCs w:val="26"/>
        </w:rPr>
      </w:pPr>
      <w:r w:rsidRPr="00853EA9">
        <w:rPr>
          <w:sz w:val="26"/>
          <w:szCs w:val="26"/>
        </w:rPr>
        <w:t xml:space="preserve">1.     Immorality that she had overpowered for Samaritans are very Moral People – </w:t>
      </w:r>
      <w:r w:rsidRPr="00853EA9">
        <w:rPr>
          <w:b/>
          <w:sz w:val="26"/>
          <w:szCs w:val="26"/>
        </w:rPr>
        <w:t>Ego related.</w:t>
      </w:r>
    </w:p>
    <w:p w:rsidR="00853EA9" w:rsidRPr="00853EA9" w:rsidRDefault="00853EA9" w:rsidP="00626C88">
      <w:pPr>
        <w:pStyle w:val="NoSpacing"/>
        <w:jc w:val="both"/>
        <w:rPr>
          <w:sz w:val="26"/>
          <w:szCs w:val="26"/>
        </w:rPr>
      </w:pPr>
      <w:r w:rsidRPr="00853EA9">
        <w:rPr>
          <w:sz w:val="26"/>
          <w:szCs w:val="26"/>
        </w:rPr>
        <w:t xml:space="preserve">2.     Anger, which the once-born natural persons display – </w:t>
      </w:r>
      <w:r w:rsidRPr="00853EA9">
        <w:rPr>
          <w:b/>
          <w:sz w:val="26"/>
          <w:szCs w:val="26"/>
        </w:rPr>
        <w:t>Ego related.</w:t>
      </w:r>
    </w:p>
    <w:p w:rsidR="00853EA9" w:rsidRPr="00853EA9" w:rsidRDefault="00853EA9" w:rsidP="00626C88">
      <w:pPr>
        <w:pStyle w:val="NoSpacing"/>
        <w:jc w:val="both"/>
        <w:rPr>
          <w:sz w:val="26"/>
          <w:szCs w:val="26"/>
        </w:rPr>
      </w:pPr>
      <w:r w:rsidRPr="00853EA9">
        <w:rPr>
          <w:sz w:val="26"/>
          <w:szCs w:val="26"/>
        </w:rPr>
        <w:t xml:space="preserve">3.     Greed that is displayed by evil-spirited twice-born people of evil spirit – </w:t>
      </w:r>
      <w:r w:rsidRPr="00853EA9">
        <w:rPr>
          <w:b/>
          <w:sz w:val="26"/>
          <w:szCs w:val="26"/>
        </w:rPr>
        <w:t>Mind related.</w:t>
      </w:r>
    </w:p>
    <w:p w:rsidR="00853EA9" w:rsidRPr="00853EA9" w:rsidRDefault="00853EA9" w:rsidP="00626C88">
      <w:pPr>
        <w:pStyle w:val="NoSpacing"/>
        <w:jc w:val="both"/>
        <w:rPr>
          <w:sz w:val="26"/>
          <w:szCs w:val="26"/>
        </w:rPr>
      </w:pPr>
      <w:r w:rsidRPr="00853EA9">
        <w:rPr>
          <w:sz w:val="26"/>
          <w:szCs w:val="26"/>
        </w:rPr>
        <w:t xml:space="preserve">4.     Worldly Temptations in which you become cruel to rule over others – </w:t>
      </w:r>
      <w:r w:rsidRPr="00853EA9">
        <w:rPr>
          <w:b/>
          <w:sz w:val="26"/>
          <w:szCs w:val="26"/>
        </w:rPr>
        <w:t>Mind related - Pope.</w:t>
      </w:r>
    </w:p>
    <w:p w:rsidR="00853EA9" w:rsidRDefault="00853EA9" w:rsidP="00626C88">
      <w:pPr>
        <w:pStyle w:val="NoSpacing"/>
        <w:jc w:val="both"/>
        <w:rPr>
          <w:b/>
          <w:sz w:val="26"/>
          <w:szCs w:val="26"/>
        </w:rPr>
      </w:pPr>
      <w:r w:rsidRPr="00853EA9">
        <w:rPr>
          <w:sz w:val="26"/>
          <w:szCs w:val="26"/>
        </w:rPr>
        <w:t xml:space="preserve">5.     Haughtiness displayed by the stiff-necked, hard dry wood, men of Letters – </w:t>
      </w:r>
      <w:r w:rsidRPr="00853EA9">
        <w:rPr>
          <w:b/>
          <w:sz w:val="26"/>
          <w:szCs w:val="26"/>
        </w:rPr>
        <w:t>Ego related.</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Thus, in a House, our physical body, there are Five. </w:t>
      </w:r>
      <w:proofErr w:type="gramStart"/>
      <w:r w:rsidRPr="00853EA9">
        <w:rPr>
          <w:sz w:val="26"/>
          <w:szCs w:val="26"/>
        </w:rPr>
        <w:t>Three of Ego against Two of Mind and two of Mind against three of Ego.</w:t>
      </w:r>
      <w:proofErr w:type="gramEnd"/>
      <w:r w:rsidRPr="00853EA9">
        <w:rPr>
          <w:sz w:val="26"/>
          <w:szCs w:val="26"/>
        </w:rPr>
        <w:t xml:space="preserve"> There is always a struggle between the Two, twice-born of evil spirit cheat and cruel hypocrite clever rulers, of Mind-dominated against the three of once-born simpletons, the stones. Holocausts and revolutions are the end results. Samaritan Society was an Ideal Society and they were the 99 sheep in the safe Fold of our Father whilst the lost Sheep were the Chosen People especially of the Judah tribe that Jesus wanted to redeem but they killed him. That is why Jesus was born among the Lost Sheep but they did not honour Him. The same happened to the Second Coming of Jesus in the name of Satguru Nanak Dev Ji and his own of Khatri tribe became his staunch enemies. </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Thus, a Righteous person is called a Wise Man of holy ghost when he has overpowered the above Five temptations of heart by applying the Spiritual Soap, His Word, to his own heart and such contented and merciful wise rulers, the sons of Man live in the Peace of God. Centurion was a typical example, who loved his people in God. Such kind people love God by serving people against </w:t>
      </w:r>
      <w:r w:rsidRPr="00853EA9">
        <w:rPr>
          <w:sz w:val="26"/>
          <w:szCs w:val="26"/>
        </w:rPr>
        <w:lastRenderedPageBreak/>
        <w:t>the Anti-Christ Pope, a Cruel and Merciless Ruler who could not stand the Third Temptation of Jesus by the Satan, “Forget about God, worship me, Mammon, for the worldly rule”.</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Now, the Temple had become a den of robbers and the Rabbis were fleecing people of their money rather than rendering honest services to them as the Priests of Gentiles especially of the Samaria region were doing effectively. That is why in Jerusalem, hardly anyone was interested in Gospel whilst the Samaritans came in great number to greet Jesus into their village after their woman at well had vetted Jesus in spirit and found him to be a Prophet. In fact, she was so knowledgeable and told Him that when Christ comes, He will explain to us everything in details. That is, she knew that Christ is greater than the Prophets as John, the Baptist was the last Prophet on earth and afterwards the Narrow Gate to the Royal Kingdom of God was opened by Christ Jesus, the True Vine planted by our Father in His Royal Vineyard. Thus, in Jesus our aim is to get ourselves Grafted to this True Vine or die.</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Further, son looks after the property of his father. This Jesus did by striking the traders in the Temple Court Yard by a whip and turning their tables and shouting at them with the Anger of our natural father Yahweh, “Don’t you know that my heavenly father Yahweh’s House, the outer Sanctuary that looked after the once-born sons of Yahweh is a place for prayers, fasting, etc. to Yahweh in heaven for rain, food, protection, etc. and you have made it a den of robbers.” Remember that stranger devotees visiting the Temple were fleeced by the Temple Rabbis and the penniless pilgrims used to tell their plight to St. James, the Just, who would go to the house of the crook Rabbi and beg him to return the fleeced money back to the simple-minded devotees. Crook Rabbis killed St. James, the Just as he became a pain in their necks. So, in these actions of a natural man, Jesus defended the property of his heavenly natural father Yahweh whilst just the opposite as the Lamb of God, He defended the Holiest of Holy, the Temple of God, by giving His own humble sacrifice, in which the Super Bastard Fanatic Devils – John 8v44, the Jews outwardly, sowed the “seed” of Terrorism that has grown into a very Big Tree. That is, why these unfaithful to Abraham and Yahweh, Jews outwardly, the Anti-Semitic sons of most high Satan, the Tares of Matt. 13v24-30 are getting bundled up for Harvesting the Fruit of this Tree of Terrorism. That is, whatever you have sown, so shall you reap. I will explain this further as we go along.</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Demiurge god Yahweh of Nature is called the “heavenly father” because heaven and hell is flesh related. Thus, when there is law and order, we live peacefully as the sons of Man are expected to live but when people become the sons of Satan, and then there is no law and order but hell as you can see presently in the world at large. Those who are faithful to our heavenly father Yahweh, to them he gives best food to eat and protects them from their enemies. Blessings of heavenly father Yahweh are well demonstrated through the “Chosen People” and Jesus outlined them in the Parable of the Prodigal son in which father is Abraham, elder son is Ishmael and the younger prodigal son is Isaac and his people. I will speak about this in the Chapter on Chosen People. Thus, when you are faithful to your tribal fathers and Yahweh, then you are called the sons of Man and live peacefully on the Planet earth but when you become unfaithful to Yahweh, then you suffer as the sons of Satan do in hell. </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That is why, only the sons of Man who have conscience can appreciate Gospel Truth, the Light whereas the sons of Satan love utter Darkness. As the sons of Man speak the secular truth so they would love to hear the Gospel Truth. That is why Peter killed two liars Ananias and </w:t>
      </w:r>
      <w:proofErr w:type="spellStart"/>
      <w:r w:rsidRPr="00853EA9">
        <w:rPr>
          <w:sz w:val="26"/>
          <w:szCs w:val="26"/>
        </w:rPr>
        <w:t>Saphira</w:t>
      </w:r>
      <w:proofErr w:type="spellEnd"/>
      <w:r w:rsidRPr="00853EA9">
        <w:rPr>
          <w:sz w:val="26"/>
          <w:szCs w:val="26"/>
        </w:rPr>
        <w:t xml:space="preserve"> as they </w:t>
      </w:r>
      <w:r w:rsidRPr="00853EA9">
        <w:rPr>
          <w:sz w:val="26"/>
          <w:szCs w:val="26"/>
        </w:rPr>
        <w:lastRenderedPageBreak/>
        <w:t>were liars and sons of Satan. Jesus threw Judas Iscariot out soon after the Last Supper as he was a hypocrite and a Thief like these hireling Dog-Collared Priests are today who steal the Church donations at the end of the month as their salaries in which they are turning stones, simpletons, into bread and butter. No wonder the sensible people are leaving Churches dominated by hypocrites of the first degree. These sons of Satan Priests in Churches know very well that St. Paul set a good example by earning his own livelihood by making tents and he gave to the Church and never took anything out of the Church. That was the main reason why the people sold their Mammon related interests in the world to join a Big Family of Mammon-Free God and shared with each other. But when the Messianic Jews overtook the Church of God by jumping over the walls like a Thief, they brought with them the Bait, the written Torah, the old wine to make people drunk so that they have no desire for the New Wine or the Brewers, the Apostles and these super crooks established their old Jewish malpractices from which Jesus had got rid of by giving his own sacrifice as the Lamb of God to set us Free. They made the  situation worse than that before the arrival of Jesus as stated in Matt. 12v43-45:  "When an evil spirit (the sacked husbandmen of the Winepress, the Jerusalem Temple) comes out of a person, that spirit travels through dry places looking for a place to rest (similar comfortable job as of a Rabbi). But that spirit finds no place to rest (No one trusts those crook Terrorist Temple Priests who had killed Jesus for nothing). So the spirit (such evil-spirited people) says, 'I will go back to the home (Church of God) I left.' When the spirit comes back to that person, the spirit finds that home (Church of God) still empty (In Jesus, we are solitary Virgin Brides in which everyone gives his own account to God. There they created similar jobs as the Rabbis with Dog-Collars or robes of hypocrisy). That home is swept clean and made neat (Church of God members were truthful and honest). Then the evil (psychic, experts in sugar-coated sermons of falsehoods) spirit goes out and brings seven other spirits (Church Deacons) more evil than itself (Watch how these Cardinals struggle for the position of Pope, the Anti-Christ). Then all the spirits (evil-spirited crooks seeking position and Mammon) go into that person (Church of God) and live there (Establish their Synagogues of Satan as today we have so many denominations against One Universal Church of God, Fold, headed by One Shepherd Christ Jesus). And that person (Church of God) has even more trouble than he had before (the arrival of Jesus to set us Free of the Yokes of the Rabbis). It is the same way with the evil people (hireling Dog-Collared Priests in Churches of Mammon) that live today."</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Thus, the sons of Man, faithful to Yahweh, who longed for our Father did penitence through prayers and fasting as Jesus himself did in the Wilderness for Forty days before starting His Preaching Ministry of Christ. Simeon and the other widow lady in the Temple were also saying prayers and fasting as penitence to know our Father and they had the Holy Spirit to Greet Jesus into the world. Monks in the Monasteries are in a similar positions but their Abbotts like the Temple High Priest would clip their head hair for Discipleship in that you cannot listen to anyone else than them only. Such Abbotts are Anti-Christs.</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Remember that when Jesus came into world, the Chosen People especially of the Judah tribe were the only people in the world that had become unfaithful to their tribal forefather Abraham and Yahweh by becoming Jews outwardly of flesh and not remaining Jews inwardly of heart or spirit. Thus, by replacing their tribal self with the spiritual self-Jew, they severed their tribal link with Abraham, who belonged to the Semitic race, a subdivision of Mankind on the physical selves or in Adam. If Abraham was a Jew outwardly, then his son Ishmael born of the slave woman Hagar should also be a Jew but it is not so. </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Further, Abraham gave a tribal mark of circumcision to Isaac only as today people in Africa and Brazil have the facial tribal marks for identification of their tribes. But the greedy Temple Priests were making their Disciples and the fake sons of Isaac through circumcision for fleecing people. How could a person of Aryan race from say India, Pakistan or Germany, etc. could become the son of Isaac of Semitic race through circumcision? No way. Thus, the hypocrite greedy Jews were producing fake sons of Isaac which Angel Stephen exposed by reminding them that our forefather Abraham was a Noble righteous man and do not make fake sons of Isaac through circumcision. At this exposure, the Temple Priests were grinding their teeth in anger and putting fingers in their ears not willing to hear the secular truth in Adam. They took Angel Stephen, who was in the seat of John, the Baptist, outside and stoned him to death for requesting them to become the faithful Semitic tribal sons of Abraham. Today, the storms of fake sons of Isaac through circumcision are gathered around Israel to destroy them or in simple words, the sons of Satan, the Tares, are going to burn and kill each other leaving the tribal sons of Man in Peace. In John 8v44 Jesus told the Jews in the Temple that their forefathers are super bastard fanatic devils as they were not the natural bastards born out of fornication but the spiritual super bastards that are far more dangerous than the natural bastards, the Mustard Seeds, who could become Saints. </w:t>
      </w:r>
    </w:p>
    <w:p w:rsidR="002B0B47" w:rsidRPr="00853EA9" w:rsidRDefault="002B0B47" w:rsidP="00626C88">
      <w:pPr>
        <w:pStyle w:val="NoSpacing"/>
        <w:jc w:val="both"/>
        <w:rPr>
          <w:sz w:val="26"/>
          <w:szCs w:val="26"/>
        </w:rPr>
      </w:pPr>
    </w:p>
    <w:p w:rsidR="00853EA9" w:rsidRDefault="00853EA9" w:rsidP="00626C88">
      <w:pPr>
        <w:pStyle w:val="NoSpacing"/>
        <w:jc w:val="both"/>
        <w:rPr>
          <w:sz w:val="26"/>
          <w:szCs w:val="26"/>
        </w:rPr>
      </w:pPr>
      <w:r w:rsidRPr="00853EA9">
        <w:rPr>
          <w:sz w:val="26"/>
          <w:szCs w:val="26"/>
        </w:rPr>
        <w:t xml:space="preserve">Thus, the 144000 that would be saved are all mentioned by their tribes or the sons of Man and not as Jews. Same will apply to other religious people who severe their tribal links by becoming Hindu, Sikh, Muslim, Christian, etc. of the physical selves and not remain of the spiritual self. </w:t>
      </w:r>
    </w:p>
    <w:p w:rsidR="002B0B47" w:rsidRPr="00853EA9" w:rsidRDefault="002B0B47" w:rsidP="00626C88">
      <w:pPr>
        <w:pStyle w:val="NoSpacing"/>
        <w:jc w:val="both"/>
        <w:rPr>
          <w:sz w:val="26"/>
          <w:szCs w:val="26"/>
        </w:rPr>
      </w:pPr>
    </w:p>
    <w:p w:rsidR="00853EA9" w:rsidRPr="00853EA9" w:rsidRDefault="00853EA9" w:rsidP="00626C88">
      <w:pPr>
        <w:pStyle w:val="NoSpacing"/>
        <w:jc w:val="both"/>
      </w:pPr>
      <w:r w:rsidRPr="00853EA9">
        <w:rPr>
          <w:sz w:val="26"/>
          <w:szCs w:val="26"/>
        </w:rPr>
        <w:t>I will explain this in details under Hajj for the sons of Man. Study the Table comparing the Temples of Yahweh built by human hands and of our Supernatural Father God built by Nature.</w:t>
      </w:r>
    </w:p>
    <w:p w:rsidR="00853EA9" w:rsidRDefault="0079711C" w:rsidP="00626C88">
      <w:pPr>
        <w:pStyle w:val="NoSpacing"/>
        <w:jc w:val="both"/>
        <w:rPr>
          <w:color w:val="000080"/>
          <w:sz w:val="26"/>
          <w:szCs w:val="26"/>
          <w:u w:val="single"/>
        </w:rPr>
      </w:pPr>
      <w:hyperlink r:id="rId24" w:history="1">
        <w:r w:rsidR="00853EA9" w:rsidRPr="00853EA9">
          <w:rPr>
            <w:color w:val="000080"/>
            <w:sz w:val="26"/>
            <w:szCs w:val="26"/>
            <w:u w:val="single"/>
          </w:rPr>
          <w:t>http://www.</w:t>
        </w:r>
        <w:r w:rsidR="00AA6F0C">
          <w:rPr>
            <w:color w:val="000080"/>
            <w:sz w:val="26"/>
            <w:szCs w:val="26"/>
            <w:u w:val="single"/>
          </w:rPr>
          <w:t>gnosticgospel.co.uk</w:t>
        </w:r>
        <w:r w:rsidR="00853EA9" w:rsidRPr="00853EA9">
          <w:rPr>
            <w:color w:val="000080"/>
            <w:sz w:val="26"/>
            <w:szCs w:val="26"/>
            <w:u w:val="single"/>
          </w:rPr>
          <w:t>/temples.docx</w:t>
        </w:r>
      </w:hyperlink>
    </w:p>
    <w:p w:rsidR="002B0B47" w:rsidRPr="00853EA9" w:rsidRDefault="002B0B47" w:rsidP="00626C88">
      <w:pPr>
        <w:pStyle w:val="NoSpacing"/>
        <w:jc w:val="both"/>
        <w:rPr>
          <w:sz w:val="26"/>
          <w:szCs w:val="26"/>
        </w:rPr>
      </w:pPr>
    </w:p>
    <w:p w:rsidR="002B0B47" w:rsidRDefault="00853EA9" w:rsidP="00626C88">
      <w:pPr>
        <w:pStyle w:val="NoSpacing"/>
        <w:jc w:val="both"/>
        <w:rPr>
          <w:b/>
          <w:sz w:val="30"/>
          <w:szCs w:val="30"/>
        </w:rPr>
      </w:pPr>
      <w:r w:rsidRPr="00853EA9">
        <w:rPr>
          <w:sz w:val="26"/>
          <w:szCs w:val="26"/>
        </w:rPr>
        <w:t>In the next chapter is the Age of Gospel.</w:t>
      </w: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F13887" w:rsidRDefault="00F13887" w:rsidP="008646EF">
      <w:pPr>
        <w:pStyle w:val="NoSpacing"/>
        <w:jc w:val="center"/>
        <w:rPr>
          <w:b/>
          <w:sz w:val="32"/>
          <w:szCs w:val="32"/>
        </w:rPr>
      </w:pPr>
    </w:p>
    <w:p w:rsidR="00853EA9" w:rsidRDefault="00853EA9" w:rsidP="008646EF">
      <w:pPr>
        <w:pStyle w:val="NoSpacing"/>
        <w:jc w:val="center"/>
        <w:rPr>
          <w:b/>
          <w:sz w:val="32"/>
          <w:szCs w:val="32"/>
        </w:rPr>
      </w:pPr>
      <w:r w:rsidRPr="008646EF">
        <w:rPr>
          <w:b/>
          <w:sz w:val="32"/>
          <w:szCs w:val="32"/>
        </w:rPr>
        <w:t>Chapter 5</w:t>
      </w:r>
    </w:p>
    <w:p w:rsidR="008646EF" w:rsidRPr="00853EA9" w:rsidRDefault="008646EF" w:rsidP="008646EF">
      <w:pPr>
        <w:pStyle w:val="NoSpacing"/>
        <w:jc w:val="center"/>
        <w:rPr>
          <w:b/>
          <w:sz w:val="30"/>
          <w:szCs w:val="30"/>
        </w:rPr>
      </w:pPr>
    </w:p>
    <w:p w:rsidR="008646EF" w:rsidRDefault="00853EA9" w:rsidP="008646EF">
      <w:pPr>
        <w:pStyle w:val="NoSpacing"/>
        <w:jc w:val="center"/>
        <w:rPr>
          <w:b/>
          <w:sz w:val="32"/>
          <w:szCs w:val="32"/>
        </w:rPr>
      </w:pPr>
      <w:r w:rsidRPr="008646EF">
        <w:rPr>
          <w:b/>
          <w:sz w:val="32"/>
          <w:szCs w:val="32"/>
        </w:rPr>
        <w:t>A</w:t>
      </w:r>
      <w:r w:rsidR="006D73D2" w:rsidRPr="008646EF">
        <w:rPr>
          <w:b/>
          <w:sz w:val="32"/>
          <w:szCs w:val="32"/>
        </w:rPr>
        <w:t xml:space="preserve">ge for </w:t>
      </w:r>
      <w:r w:rsidRPr="008646EF">
        <w:rPr>
          <w:b/>
          <w:sz w:val="32"/>
          <w:szCs w:val="32"/>
        </w:rPr>
        <w:t>G</w:t>
      </w:r>
      <w:r w:rsidR="006D73D2" w:rsidRPr="008646EF">
        <w:rPr>
          <w:b/>
          <w:sz w:val="32"/>
          <w:szCs w:val="32"/>
        </w:rPr>
        <w:t>ospel</w:t>
      </w:r>
    </w:p>
    <w:p w:rsidR="00853EA9" w:rsidRPr="00853EA9" w:rsidRDefault="00853EA9" w:rsidP="008646EF">
      <w:pPr>
        <w:pStyle w:val="NoSpacing"/>
        <w:jc w:val="center"/>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Naturally not people of all ages are capable of understanding the Gospel. Although God can overrule this generalization yet by nature there is a certain stage in one's life when one is more capable of receiving the Gospel than at the other stages. This is well demonstrated by Jesus in the process of creating the Footsteps for us to tread upon even though He possessed the very Spirit of God right from His Virgin conception. Thus, when Jesus was a child, He behaved like a normal child and he concentrated His efforts in explaining to the Rabbis the spiritual basis of their moral laws and the significance of the "Oral Torah" in the Light of which the very moral laws had been written. Thus, at the school age of twelve, he explained to the Temple Priests at Jerusalem the roots of the written Torah in the light of the Oral Torah, the knowledge of which was missing among them. It was only when He was over the school age when the person starts his responsible married life and becomes the head of the family or master of his own destiny that He offered Himself to the ideal Priest of Moses, Prophet Elijah, in the name of John, the Baptist for the Baptism of water that stood for the remission of “sins” committed under the ignorance or the full knowledge of the moral laws.  Although Jesus Himself was the "sinless" Second Adam yet this formality was performed to distinguish himself from the mainstream of Jews outwardly that the temple Priests were creating against John, the Baptist who was creating the tribal sons of Man outwardly and the spiritual Jews inwardly of their qualities. That is why John, the Baptist called the Temple Priests the Brood of Vipers, who were spreading falsehoods at communal levels that kill many fanatics as you can see in the Middle East today.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Now, John, the Baptist knew that Jesus is the Second living Adam whilst he himself was working as a Prophet for the mythological Adam that no one has seen. That is why John, the Baptist honoured Him most and stressed that Jesus was the Christ, He will give his own sacrifice to get rid of the hireling Temple Priests that rejected Him as the last Prophet Elijah – Luke 16v16: “Law and Prophets were till John, the Baptist.” The above facts were known to John as He was the spiritual </w:t>
      </w:r>
      <w:r w:rsidRPr="00853EA9">
        <w:rPr>
          <w:sz w:val="26"/>
          <w:szCs w:val="26"/>
        </w:rPr>
        <w:lastRenderedPageBreak/>
        <w:t xml:space="preserve">Cousin of Jesus but Jesus asked Him to go ahead for the sake of preparing the Way to Salvation for the twice-born Labourers of discerning intellect that would like to work in the Royal Vineyard of our Father to earn their Rest, Salvation or Resurrection. Significance of age in which Nature plays its role has been demonstrated by Jesus through Nicodemus, a man of letters and Saul, who was questioning his heart what Gamaliel was telling him to do for he was a faithful Disciple of him.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us, Nicodemus was a very old Pharisee, an experienced teacher of the moral laws, the dead letters who was a righteous clean-hearted pious person but he, like most of his colleagues, too was a man of "letters".  Most of them would apply the laws strict to the letters without tempering them with the "Holy Spirit" or common sense. For example, the curing of crooked hand of a person on Sabbath, a holy day best celebrated by performing holy works, was highly criticised by the men of the letters devoid of the Spirit of God or Oral Torah.</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In order to appreciate the significance of "spirit", let us distinguish between the "letters" and the "spirit" by giving an example. Now, it is written in the moral laws that if a person steals, then he should be handed over to the law keepers. But in some parts of the world, the people would let a hungry man go if he takes enough food from a farm just to fill his hungry stomach. This custom of generosity represents the "Holy Spirit" of God but it cannot be written down into the law books in black and white for the clever men of letters will exploit such acts of generosity. So, in accordance with the man-made laws that are mostly obeyed and quoted by the letters, it is unlawful to steal but exceptions to these moral laws are made by tempering them with the Holy Spirit. Thus, Holy Spirit is nothing else but "common sense" that only the sensible people who can handle the Treasures of God, do exercise in their daily life e.g. the Samaritan man who looked after the wounded person that had been overlooked by the other two men of "letters".</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Now, both Nicodemus and the young enthusiast in the name of Saul were clean-hearted pious persons who were obeying the moral laws by the letters. Yet they were both blind to "spirit" but fortunately Saul being still young man of conscience or of inquiring mind, he was capable of receiving "His Word" without taking a physical re-birth.</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e reason why Saul and not Nicodemus was capable of receiving "His Word" without taking a re-birth will become clear through an analogy that we are like plants planted by our heavenly father Yahweh who in the manners of a Farmer expects us to bear fruit – Matt. 13v24-30. Thus says Jesus in Mark 4v26-29: "This is what the heavenly kingdom of Yahweh is like. A man scatters seed on the ground. Night and day, whether he sleeps or gets up, the seed sprouts and grows, though he does not know how. All by itself the soil (faith in God) produces corn - first the stalk (once-born ego stage), then the ear (the twice-born spiritual stage of discerning intellect in which the person receives “His Word”), then the full kernel in the ear (the person Preaches Gospel to develop the Fruit for our Father).  As soon as the grain is ripe, He, our Father, puts the sickle to it (rewards the person Salvation) because the harvest has come (the person is worthy of Salvation)."</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us, we are plants planted by God and our natural growth is compared with that of a "corn" plant.  So, when a person is a child, he is like a plant having only the "blades".  That is, the children being led by "ego", they have no "spiritual ears" to hear "His Word" and that was the reason why the Labourers of Jesus rebuked those who brought the little children to Him for blessing.  However, as the person becomes adult or better comes of age as stressed by Jesus in John </w:t>
      </w:r>
      <w:r w:rsidRPr="00853EA9">
        <w:rPr>
          <w:sz w:val="26"/>
          <w:szCs w:val="26"/>
        </w:rPr>
        <w:lastRenderedPageBreak/>
        <w:t>9.21:"But how he can see now, or who opened his eyes, we don't know.  Ask him.  He is of age; he will speak for himself", then the person becomes Master of his own destiny or Solitary called developing "ears" to hear "His Word" and it is like a corn plant that brings forth "ears" with protruding tender and sticky "silk" threads that are capable of receiving pollen grains shed by the long and feathery "tassels" that also appear at the right time on top of the stalk.</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Now, a corn plant can have a varied number of ears but only a few receive pollen grains to produce fruit.  Thus, those ears on which the pollen grains fall but they do not receive them are like the "sensible" people who understand "His Word" but they do not care to put </w:t>
      </w:r>
      <w:proofErr w:type="gramStart"/>
      <w:r w:rsidRPr="00853EA9">
        <w:rPr>
          <w:sz w:val="26"/>
          <w:szCs w:val="26"/>
        </w:rPr>
        <w:t>It</w:t>
      </w:r>
      <w:proofErr w:type="gramEnd"/>
      <w:r w:rsidRPr="00853EA9">
        <w:rPr>
          <w:sz w:val="26"/>
          <w:szCs w:val="26"/>
        </w:rPr>
        <w:t xml:space="preserve"> into practice.  In fact, they are like the satanic people of evil spirit, the hypocrites as of Jerusalem to whom Christ Jesus preached "His Word" in a plain language and afterwards cautioned them that if after understanding Gospel you still go against "His Will", then you commit blasphemy, which is not forgivable like the “sins”, which are forgiven by the Rabbi. Thus, the Saying goes, "For many are called but a very few are chosen". That is, out of the sensible people who have ears to hear Gospel, only a few will put </w:t>
      </w:r>
      <w:proofErr w:type="gramStart"/>
      <w:r w:rsidRPr="00853EA9">
        <w:rPr>
          <w:sz w:val="26"/>
          <w:szCs w:val="26"/>
        </w:rPr>
        <w:t>It</w:t>
      </w:r>
      <w:proofErr w:type="gramEnd"/>
      <w:r w:rsidRPr="00853EA9">
        <w:rPr>
          <w:sz w:val="26"/>
          <w:szCs w:val="26"/>
        </w:rPr>
        <w:t xml:space="preserve"> into practice to receive It and produce fruit (oil for the lamps) for Salvation.  This Jesus summarised in Thomas Logo 23:"I shall choose you, one out of a thousand, and two out of ten thousands, and they shall stand as a single on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Hearing of "His Word" by the sensible adults with receptive ears and producing of fruit through receiving the pollen grains of "His Word", the New Treasures, from God-fearing Pharisees used to be the normal practice when the Pharisees were ideal as defined by Jesus in Matt.13.52: "Therefore, every teacher of the (moral) law who has been instructed about the Royal Kingdom of God is like the (hereditary) owner (Priest) of a house (temple), who brings out of his storeroom (of knowledge) New Treasures (His Word passed on in the form of Oral Torah) as well as old (the written moral laws of Moses)".</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proofErr w:type="gramStart"/>
      <w:r w:rsidRPr="00853EA9">
        <w:rPr>
          <w:sz w:val="26"/>
          <w:szCs w:val="26"/>
        </w:rPr>
        <w:t>Now, keeping in view Matt. 6v24:"No one can serve two masters.</w:t>
      </w:r>
      <w:proofErr w:type="gramEnd"/>
      <w:r w:rsidRPr="00853EA9">
        <w:rPr>
          <w:sz w:val="26"/>
          <w:szCs w:val="26"/>
        </w:rPr>
        <w:t xml:space="preserve">  Either he will hate the one and love the other, or he will be devoted to the one and despise the other. You cannot serve both God and Mammon", the Pharisees had become greedy and materialistic and, therefore, they corrupted the moral laws of Moses in order to satisfy their material lusts. This was like making holes in the old cloth (written moral laws) that had been passed through many hands. As the Pharisees started to love Money and to hate God, God took away "His Word" or Oral Torah from such swine; they were left only with the dead "letters" of Moses.</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erefore, such corrupt Pharisees were unable to pollinate the "ears" of the people with the grains of "His Word".  In other words, the Pharisees themselves were not producing any fruit, how could they encourage the others to do so?  Thus, the Pharisees through the application of moral laws by the "letters" could produce only the healthy people, the stalks, physical bodies, like Saul, Peter, Nicodemus, etc. but not any frui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Now, a healthy plant being essential for producing fruit in abundance that Jesus recommended to His Labourers in Matt. 23v2-3:"The teachers of the law and the Pharisees sit in Moses' seat.  So, you must obey them and do everything they tell you.  But do not do what they do, for they do not practice what they teach". Saul did what his teacher Gamaliel told him to do.</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lastRenderedPageBreak/>
        <w:t xml:space="preserve">An example of ideal Levi Priest was Prophet Elijah, Angel of Israel, John, </w:t>
      </w:r>
      <w:proofErr w:type="gramStart"/>
      <w:r w:rsidRPr="00853EA9">
        <w:rPr>
          <w:sz w:val="26"/>
          <w:szCs w:val="26"/>
        </w:rPr>
        <w:t>the</w:t>
      </w:r>
      <w:proofErr w:type="gramEnd"/>
      <w:r w:rsidRPr="00853EA9">
        <w:rPr>
          <w:sz w:val="26"/>
          <w:szCs w:val="26"/>
        </w:rPr>
        <w:t xml:space="preserve"> Baptist.  He loved God and not the Money. Therefore, he lived a simple celibate life in wilderness preparing people morally sound and suitable enough for Jesus to pollinate their ears with the grains of "His Word".</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us, Saul and Nicodemus were both healthy plants (stalks) but Saul being still young, the "silk" threads of his "ears" were still tender and sticky enough to receive the pollen grains of "His Word" and, therefore, he was capable of receiving "His Word" without a physical re-birth; whereas the "silk" threads of the "ears" of the old Nicodemus had not only gone dry but they had also fallen off the "ears" with the result that even if a shower of the pollen grains of "His Word" had fallen on his "ears", he would not have been able to understand and receive "His Word" to produce the frui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erefore, the only way that was left for Nicodemus to understand and receive "His Word" was to take a physical re-birth or re-incarnation in order to re-produce tender and sticky receptive "silk" threads in his "ears".  The degree of spiritual blindness that the letters had produced in Saul towards "His Word" was signified by the thickness of scales that came off his eyes when Jesus opened his Fourth Eye to "Holy Spirit" through Grac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erefore, everybody is not capable of understanding "His Word" and </w:t>
      </w:r>
      <w:proofErr w:type="gramStart"/>
      <w:r w:rsidRPr="00853EA9">
        <w:rPr>
          <w:sz w:val="26"/>
          <w:szCs w:val="26"/>
        </w:rPr>
        <w:t>It</w:t>
      </w:r>
      <w:proofErr w:type="gramEnd"/>
      <w:r w:rsidRPr="00853EA9">
        <w:rPr>
          <w:sz w:val="26"/>
          <w:szCs w:val="26"/>
        </w:rPr>
        <w:t xml:space="preserve"> cannot be learnt by the letters in the colleges and universities in the manners of other subjects but It is Preached in spirit to the sensible people and It is understood through logical "Reasoning" only.  Out of the sensible people, one who understands and multiply It through Preaching is called the "wise man" and he produces fruit whilst the others who try to misuse Holy Spirit and therefore, "His Word", God not only takes away "His Word" from them but also leaves them in a state of great confusion.</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Remembering that Jesus started His ministry at the age of 30, we can say that the ideal age for receiving Gospel is between 30 and 50.  That is, a person below the age of 20 normally has not developed his ears to hear "His Word" whereas a person over the age of 50 is normally too old to understand "His Word" with an open mind.  In fact, the children up to the age of 20 should be taught the moral laws of Moses in order to make them physically and mentally hale and hearty and morally suitable (salt of the earth) for receiving the spiritual education from the roving Royal Preachers of Jesus who, unlike the present clerics, are not the "hirelings" of Mammon.  </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In a nutshell, obeying of the moral laws by the letters produces a healthy "stalk" but it is only the "spirit" that enables a person to understand and put into practice "His Word" for bearing frui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he importance of the fruit has been stressed by John, the Baptist and Jesus.  John warned the people in Matt.3.10:"The axe is already at the roots of trees, and every tree that does not produce good fruit, Karma, will be cut down and thrown into the fire (of hell)", whereas Jesus by making the fig tree wither fulfilled the warning of John.  That is, meagre obeying of the moral laws by the letters is not enough but rather tempers your works with the Holy Spirit.  Here, it is worth mentioning that the present horrific crimes that the children commit in U.K., America, etc., the so-called rich and advanced countries, are the consequences of applying the moral laws by the very letters and not tempering them with the "spirit" on which the moral laws were originally based upon.</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lastRenderedPageBreak/>
        <w:t>It is worth mentioning exceptions to the natural rules. In Sikhism, the Third Light Satguru Amar Dev Ji received the Light from Satguru Angad Dev Ji at the age of 73 for his utter humbleness and services whilst Royal King Har Krishan Ji received Light at the age of 5 and he was a great expositor of “His Word”. Thus, our Supernatural Father is not bound by any laws of nature as he is Super or greater than Nature. The same Super qualities of our Father were shown by Jesus in His Miracles.</w:t>
      </w:r>
    </w:p>
    <w:p w:rsidR="00853EA9" w:rsidRPr="00853EA9" w:rsidRDefault="00853EA9" w:rsidP="00626C88">
      <w:pPr>
        <w:pStyle w:val="NoSpacing"/>
        <w:jc w:val="both"/>
        <w:rPr>
          <w:b/>
          <w:sz w:val="26"/>
          <w:szCs w:val="26"/>
        </w:rPr>
      </w:pPr>
      <w:r w:rsidRPr="00853EA9">
        <w:rPr>
          <w:sz w:val="26"/>
          <w:szCs w:val="26"/>
        </w:rPr>
        <w:t xml:space="preserve"> </w:t>
      </w:r>
    </w:p>
    <w:p w:rsidR="00853EA9" w:rsidRPr="00853EA9" w:rsidRDefault="00853EA9" w:rsidP="008646EF">
      <w:pPr>
        <w:pStyle w:val="NoSpacing"/>
        <w:jc w:val="center"/>
        <w:rPr>
          <w:b/>
          <w:sz w:val="26"/>
          <w:szCs w:val="26"/>
        </w:rPr>
      </w:pPr>
      <w:r w:rsidRPr="008646EF">
        <w:rPr>
          <w:b/>
          <w:sz w:val="32"/>
          <w:szCs w:val="32"/>
        </w:rPr>
        <w:t>"LETTER KILLETH SPIRIT GIVETH LIFE"</w:t>
      </w: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b/>
          <w:sz w:val="26"/>
          <w:szCs w:val="26"/>
        </w:rPr>
      </w:pPr>
    </w:p>
    <w:p w:rsidR="00853EA9" w:rsidRPr="00853EA9" w:rsidRDefault="00853EA9" w:rsidP="00626C88">
      <w:pPr>
        <w:pStyle w:val="NoSpacing"/>
        <w:jc w:val="both"/>
        <w:rPr>
          <w:sz w:val="26"/>
          <w:szCs w:val="26"/>
        </w:rPr>
      </w:pPr>
    </w:p>
    <w:p w:rsidR="00853EA9" w:rsidRPr="00853EA9" w:rsidRDefault="00853EA9" w:rsidP="00626C88">
      <w:pPr>
        <w:pStyle w:val="NoSpacing"/>
        <w:jc w:val="both"/>
        <w:rPr>
          <w:sz w:val="26"/>
          <w:szCs w:val="26"/>
        </w:rPr>
      </w:pPr>
    </w:p>
    <w:p w:rsidR="006D73D2" w:rsidRDefault="006D73D2" w:rsidP="00626C88">
      <w:pPr>
        <w:pStyle w:val="NoSpacing"/>
        <w:jc w:val="both"/>
        <w:rPr>
          <w:b/>
          <w:sz w:val="30"/>
          <w:szCs w:val="30"/>
        </w:rPr>
      </w:pPr>
    </w:p>
    <w:p w:rsidR="009946A0" w:rsidRDefault="009946A0" w:rsidP="009946A0">
      <w:pPr>
        <w:pStyle w:val="NoSpacing"/>
        <w:jc w:val="center"/>
        <w:rPr>
          <w:b/>
          <w:sz w:val="32"/>
          <w:szCs w:val="32"/>
        </w:rPr>
      </w:pPr>
      <w:r>
        <w:rPr>
          <w:b/>
          <w:sz w:val="32"/>
          <w:szCs w:val="32"/>
        </w:rPr>
        <w:t>C</w:t>
      </w:r>
      <w:r w:rsidR="00853EA9" w:rsidRPr="009946A0">
        <w:rPr>
          <w:b/>
          <w:sz w:val="32"/>
          <w:szCs w:val="32"/>
        </w:rPr>
        <w:t>HAPTER 6</w:t>
      </w:r>
    </w:p>
    <w:p w:rsidR="009946A0" w:rsidRDefault="009946A0" w:rsidP="009946A0">
      <w:pPr>
        <w:pStyle w:val="NoSpacing"/>
        <w:jc w:val="center"/>
        <w:rPr>
          <w:b/>
          <w:sz w:val="32"/>
          <w:szCs w:val="32"/>
        </w:rPr>
      </w:pPr>
    </w:p>
    <w:p w:rsidR="00853EA9" w:rsidRDefault="00853EA9" w:rsidP="009946A0">
      <w:pPr>
        <w:pStyle w:val="NoSpacing"/>
        <w:jc w:val="center"/>
        <w:rPr>
          <w:b/>
          <w:sz w:val="32"/>
          <w:szCs w:val="32"/>
        </w:rPr>
      </w:pPr>
      <w:r w:rsidRPr="009946A0">
        <w:rPr>
          <w:b/>
          <w:sz w:val="32"/>
          <w:szCs w:val="32"/>
        </w:rPr>
        <w:t>B</w:t>
      </w:r>
      <w:r w:rsidR="006D73D2" w:rsidRPr="009946A0">
        <w:rPr>
          <w:b/>
          <w:sz w:val="32"/>
          <w:szCs w:val="32"/>
        </w:rPr>
        <w:t>elief and Faith</w:t>
      </w:r>
    </w:p>
    <w:p w:rsidR="009946A0" w:rsidRPr="00853EA9" w:rsidRDefault="009946A0" w:rsidP="009946A0">
      <w:pPr>
        <w:pStyle w:val="NoSpacing"/>
        <w:jc w:val="center"/>
        <w:rPr>
          <w:sz w:val="26"/>
          <w:szCs w:val="26"/>
        </w:rPr>
      </w:pPr>
    </w:p>
    <w:p w:rsidR="00853EA9" w:rsidRPr="00853EA9" w:rsidRDefault="00853EA9" w:rsidP="00626C88">
      <w:pPr>
        <w:pStyle w:val="NoSpacing"/>
        <w:jc w:val="both"/>
        <w:rPr>
          <w:sz w:val="26"/>
          <w:szCs w:val="26"/>
        </w:rPr>
      </w:pPr>
      <w:r w:rsidRPr="00853EA9">
        <w:rPr>
          <w:sz w:val="26"/>
          <w:szCs w:val="26"/>
        </w:rPr>
        <w:t>Most people do not care to differentiate between "Belief" and "Faith" and, therefore, such messages as "Have Faith in God" when people do not act according to Gospel, make no sens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Belief called "DIN" in Urdu is the forerunner of Faith called "EEMAN". Thus, you act according to your beliefs and your deeds generate faith in what you had believed in. And if you happened to follow others without having your own beliefs, then you are blind believers and have a blind faith as well. On the other hands those who act in accordance with the Gospel are said to be the enlightened believers and their faith is not blind. In short, the people who understand the Gospel and put </w:t>
      </w:r>
      <w:proofErr w:type="gramStart"/>
      <w:r w:rsidRPr="00853EA9">
        <w:rPr>
          <w:sz w:val="26"/>
          <w:szCs w:val="26"/>
        </w:rPr>
        <w:t>It</w:t>
      </w:r>
      <w:proofErr w:type="gramEnd"/>
      <w:r w:rsidRPr="00853EA9">
        <w:rPr>
          <w:sz w:val="26"/>
          <w:szCs w:val="26"/>
        </w:rPr>
        <w:t xml:space="preserve"> into practice believe in God and they have a "Faith in God". Thus, those people who have a deep faith in God are given a greater ability to understand Gospel.</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e significance of "Belief and Faith" is well stressed by the Christ Jesus in the Parable of Sower in which Jesus or His Apostles are the Sowers of "His Word", the "Seed", whilst the capability of understanding "His Word" and transforming </w:t>
      </w:r>
      <w:proofErr w:type="gramStart"/>
      <w:r w:rsidRPr="00853EA9">
        <w:rPr>
          <w:sz w:val="26"/>
          <w:szCs w:val="26"/>
        </w:rPr>
        <w:t>It</w:t>
      </w:r>
      <w:proofErr w:type="gramEnd"/>
      <w:r w:rsidRPr="00853EA9">
        <w:rPr>
          <w:sz w:val="26"/>
          <w:szCs w:val="26"/>
        </w:rPr>
        <w:t xml:space="preserve"> into Faith is depicted by the various types of people or the depths of soil. This Parable also outlines the characteristics of the three members of trinity or the three types of people known as "</w:t>
      </w:r>
      <w:proofErr w:type="spellStart"/>
      <w:r w:rsidRPr="00853EA9">
        <w:rPr>
          <w:sz w:val="26"/>
          <w:szCs w:val="26"/>
        </w:rPr>
        <w:t>hylic</w:t>
      </w:r>
      <w:proofErr w:type="spellEnd"/>
      <w:r w:rsidRPr="00853EA9">
        <w:rPr>
          <w:sz w:val="26"/>
          <w:szCs w:val="26"/>
        </w:rPr>
        <w:t xml:space="preserve">", the people of flesh, "psychic", and the clever people of "evil spirit" with doubting minds and "pneumatic", the people of "Holy Spirit" who have firm Faith in God. In Matt.13.33, these three types of people also form the three layers of flour into which the Woman, our Mother "Holy Spirit", hid the Leaven of "His Word" to form a huge single Loaf of Bread, the Body of Jesus, </w:t>
      </w:r>
      <w:proofErr w:type="gramStart"/>
      <w:r w:rsidRPr="00853EA9">
        <w:rPr>
          <w:sz w:val="26"/>
          <w:szCs w:val="26"/>
        </w:rPr>
        <w:t>the</w:t>
      </w:r>
      <w:proofErr w:type="gramEnd"/>
      <w:r w:rsidRPr="00853EA9">
        <w:rPr>
          <w:sz w:val="26"/>
          <w:szCs w:val="26"/>
        </w:rPr>
        <w:t xml:space="preserve"> Church of God Congregation.</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us, we have in St. Luke 8v5: "A Sower (Jesus and His Roving Apostles) went out to Sow (Preach) His Seed: and as He sowed (into the hearts of people), some fell by the wayside or footpath (This </w:t>
      </w:r>
      <w:r w:rsidRPr="00853EA9">
        <w:rPr>
          <w:sz w:val="26"/>
          <w:szCs w:val="26"/>
        </w:rPr>
        <w:lastRenderedPageBreak/>
        <w:t xml:space="preserve">type of soil represents the "once-born" </w:t>
      </w:r>
      <w:proofErr w:type="spellStart"/>
      <w:r w:rsidRPr="00853EA9">
        <w:rPr>
          <w:sz w:val="26"/>
          <w:szCs w:val="26"/>
        </w:rPr>
        <w:t>hylic</w:t>
      </w:r>
      <w:proofErr w:type="spellEnd"/>
      <w:r w:rsidRPr="00853EA9">
        <w:rPr>
          <w:sz w:val="26"/>
          <w:szCs w:val="26"/>
        </w:rPr>
        <w:t xml:space="preserve"> people of the "flesh", who are incapable of understanding or grasping "His Word" because they are normally led by the natural animal "instincts". Such people normally respond to child psychology and they will go by the "Tit-for-Tat" moral laws of Moses.  Because they lack "spirit" to understand the Gospel, their deeds are governed by "blind faith" e.g. the widow's mite and the cheating of the simpletons by the American televangelists.); It was trodden down (Gospel being for the sensible people of spirit, the </w:t>
      </w:r>
      <w:proofErr w:type="spellStart"/>
      <w:r w:rsidRPr="00853EA9">
        <w:rPr>
          <w:sz w:val="26"/>
          <w:szCs w:val="26"/>
        </w:rPr>
        <w:t>hylic</w:t>
      </w:r>
      <w:proofErr w:type="spellEnd"/>
      <w:r w:rsidRPr="00853EA9">
        <w:rPr>
          <w:sz w:val="26"/>
          <w:szCs w:val="26"/>
        </w:rPr>
        <w:t xml:space="preserve"> people would interpret it by the very "letters" of Gospel which leads to misinterpretation. For example, the most pious married Samaritan woman of John 4 is proclaimed by the theologians of the "letters" as a prostitute and Matt.19, the Parable of so-called marriage and divorce is also very much misinterpreted. This is called the treading over the "Precious Pearls" of Gospel); and the fowls of air (sensible people of spirit) devoured It (picked up the sense out of the utterances made by the </w:t>
      </w:r>
      <w:proofErr w:type="spellStart"/>
      <w:r w:rsidRPr="00853EA9">
        <w:rPr>
          <w:sz w:val="26"/>
          <w:szCs w:val="26"/>
        </w:rPr>
        <w:t>hylic</w:t>
      </w:r>
      <w:proofErr w:type="spellEnd"/>
      <w:r w:rsidRPr="00853EA9">
        <w:rPr>
          <w:sz w:val="26"/>
          <w:szCs w:val="26"/>
        </w:rPr>
        <w:t xml:space="preserve"> men of letters and they took the Gospel to their hearts to generate "faith").</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And Some fell down upon rocky soil (these are the twice-born people of "spirit" who have the ability to understand the Gospel but they lack confidence or faith in God and half-heartedly they put "His Word" into practice i.e. their faith in God is not firm or deep but doubting. Their faith is rather as shallow as the rocky soil. Such persons cannot stand the testing times and, therefore, as soon as the plant of faith sprung up and faced the Prince of Darkness, it withered away (left the Way of God) because the person lacked guts, the moistur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And Some fell among thorns; and the thorns sprang up with it, and choked It (these are also the twice-born persons of "Holy Spirit", who understand Gospel, believe in and put into practice "His Word" through Preaching, i.e. they have full faith in God but being involved in the secular world of Mammon, the worldly temptations, the "thorns" that do not let them make a "headway". Thus, these are the "pneumatics", which go by the "logic" and they do not exploit the once-born simpletons but their faith in God is choked by the worldly temptations).</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And Other fell on good ground (these are the "pneumatics", who have set themselves free of the Mammon, and thus the "worldly temptations", by selling their personal possessions and renouncing the ways of secular world in order to become the "Apostles or Roving Preachers" in honour of their Elder Brother and Bridegroom Christ Jesus. Such people have pledged their lives to serve God only - Matt.4v10: Then saith Jesus unto him. Get thee hence, Satan; for it is written, Thou shalt worship the Father God, and Him only shalt thou serve. Also, the rich young man who wanted to be "Perfect", Jesus advised him to give his property to the poor for “Perfection”. Thus, they receive "His Word" Free and in abundance and un-like the present clerics, who are the "hirelings" of Mammon, they "Preach" the Gospel FREE from the core of their hearts, and not "teach" the dead letters as they do in the Universities), and sprang up, and bear fruit an hundred fold (100% is the best one that one can attain meaning that such devoted "pneumatics" enter the "Bridal Chamber" and attain the Perfection through the gifts of "Holy Spirit" as they received at Pentecos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In brief, the "hylics" being the men of flesh, they could easily be misled by the evil-spirited sons of Satan and turned into "fanatics". Thus, the "hylics" bear no fruit. The evil-spirited "psychics" called the hypocrite “fathers” understand "His Word" but their lack of faith in God and their "selfish" nature and temptations of Mammon, could easily lure them into the kingdom of Satan e.g. Judas Iscariot, the Thief who stole money from the Purse as these hireling Dog-Collared Priests in </w:t>
      </w:r>
      <w:r w:rsidRPr="00853EA9">
        <w:rPr>
          <w:sz w:val="26"/>
          <w:szCs w:val="26"/>
        </w:rPr>
        <w:lastRenderedPageBreak/>
        <w:t xml:space="preserve">Churches do today as their salaries in Mammon. For their doubts, the psychics, who normally put Light under the Bushel, bear 30% fruit. </w:t>
      </w:r>
      <w:proofErr w:type="gramStart"/>
      <w:r w:rsidRPr="00853EA9">
        <w:rPr>
          <w:sz w:val="26"/>
          <w:szCs w:val="26"/>
        </w:rPr>
        <w:t>Whilst the sealed to serve God "pneumatics", who are still involved in the secular world bare 60% fruit.</w:t>
      </w:r>
      <w:proofErr w:type="gramEnd"/>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Typical examples of the blind faith are the existence of so many churches. Most are devoted to their countries rather than the universal Church of God in honour of Christ Jesus to glorify our Father. Thus, there are Churches of England, Scotland, Ireland, etc. and the Church of England in particular is headed by Queen, who is also the head of Mammon in Great Britain. Now, how could Jesus be the co-head of such a Church where the soldiers of Mammon, who died in the process of expanding the empire are proclaimed by their bishops as to have glorified God when our Father God stands for Love and Service?</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In fact, poor archbishop </w:t>
      </w:r>
      <w:proofErr w:type="spellStart"/>
      <w:r w:rsidRPr="00853EA9">
        <w:rPr>
          <w:sz w:val="26"/>
          <w:szCs w:val="26"/>
        </w:rPr>
        <w:t>Dr.</w:t>
      </w:r>
      <w:proofErr w:type="spellEnd"/>
      <w:r w:rsidRPr="00853EA9">
        <w:rPr>
          <w:sz w:val="26"/>
          <w:szCs w:val="26"/>
        </w:rPr>
        <w:t xml:space="preserve"> Robert Runcie happened to be impartial like a little child during a Church service of Mammon that was held after the Falkland war in which </w:t>
      </w:r>
      <w:proofErr w:type="spellStart"/>
      <w:r w:rsidRPr="00853EA9">
        <w:rPr>
          <w:sz w:val="26"/>
          <w:szCs w:val="26"/>
        </w:rPr>
        <w:t>Dr.</w:t>
      </w:r>
      <w:proofErr w:type="spellEnd"/>
      <w:r w:rsidRPr="00853EA9">
        <w:rPr>
          <w:sz w:val="26"/>
          <w:szCs w:val="26"/>
        </w:rPr>
        <w:t xml:space="preserve"> Runcie wanted to bless the dead soldiers of Argentine along with those of Britain but the representative of Mammon, the Prime Minister Mrs. M. Thatcher objected to such a devotion of the poor “hireling” archbishop and ordered him to bless the soldiers of Mammon who employed and paid him his salary i.e. you are a "hireling" of Queen, the Head of Mammon in Great Britain and the "Defender of faith" in the Church of England!!!</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Even so much so is the devotion to Mammon in their Christianity that their crosses at cenotaph have an embedded sword in the middle of the cross symbolising the Christianity of wolves in the sheep's clothing. No wonder in the expansion of their empires, the white colonists had the Holy Bible in their left hand and a sword in the right. Same way in their Lord's prayer they say that we forgive those who trespassed against us but the very next moment the soldiers are on their mission of killing the people that is nothing else but the Christianity of Mammon or the Beas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In fact, there are many other countless examples of faithlessness of the so-called religious people all over the world. For example, a Sikh, like the Labourers of Jesus, is supposed to be humble, loving and serving but instead he is a killer in the manners of the soldiers of Mammon. In fact, in India the Sikhism has become so corrupt that their Priests, never mind their blind followers, even do not know the difference between a Sikh Sewadar and a Khalsa fighter or why the Sikh Temple, HARMANDIR SAHIB, was built right in the middle of the water tank. So, please do not be worried so far as you love God and honour His Son Christ Jesus with your heart and seek the praises of God and not those of the people, you can make a good headway.</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proofErr w:type="gramStart"/>
      <w:r w:rsidRPr="00853EA9">
        <w:rPr>
          <w:sz w:val="26"/>
          <w:szCs w:val="26"/>
        </w:rPr>
        <w:t>Remembering that Christ Jesus came among us because the manly Priests of Moses had become corrupt and erring.</w:t>
      </w:r>
      <w:proofErr w:type="gramEnd"/>
      <w:r w:rsidRPr="00853EA9">
        <w:rPr>
          <w:sz w:val="26"/>
          <w:szCs w:val="26"/>
        </w:rPr>
        <w:t xml:space="preserve"> It was to supersede the manly Priests that Christ Jesus gave us Gospel as the Light of God so that by understanding, </w:t>
      </w:r>
      <w:proofErr w:type="gramStart"/>
      <w:r w:rsidRPr="00853EA9">
        <w:rPr>
          <w:sz w:val="26"/>
          <w:szCs w:val="26"/>
        </w:rPr>
        <w:t>Eating</w:t>
      </w:r>
      <w:proofErr w:type="gramEnd"/>
      <w:r w:rsidRPr="00853EA9">
        <w:rPr>
          <w:sz w:val="26"/>
          <w:szCs w:val="26"/>
        </w:rPr>
        <w:t xml:space="preserve"> the Flesh of Jesus, and Preaching the Gospel, Drinking the Blood of Christ, we can guide our own lives into the Royal Kingdom of God independently.</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r w:rsidRPr="00853EA9">
        <w:rPr>
          <w:sz w:val="26"/>
          <w:szCs w:val="26"/>
        </w:rPr>
        <w:t xml:space="preserve">Thus, when you are capable of Preaching Gospel, then you are a “Royal Priest” and when you are contented with your lot, then you are a “Royal King”. But most of the present clerics are the "hirelings" of Mammon who are neither the hereditary Priests of Moses nor the Roving Preacher or the Royal Priests of Jesus making the situation worse than before the arrival of Christ Jesus – </w:t>
      </w:r>
      <w:r w:rsidRPr="00853EA9">
        <w:rPr>
          <w:sz w:val="26"/>
          <w:szCs w:val="26"/>
        </w:rPr>
        <w:lastRenderedPageBreak/>
        <w:t>Matt. 12v43-45.  In fact, they are the "hired" evil-spirited psychics of Mammon, who brain wash the people by making them to sing the songs of Jesus but indirectly help the monarchs to expand their kingdoms of Beast.</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sz w:val="26"/>
          <w:szCs w:val="26"/>
        </w:rPr>
      </w:pPr>
      <w:proofErr w:type="gramStart"/>
      <w:r w:rsidRPr="00853EA9">
        <w:rPr>
          <w:sz w:val="26"/>
          <w:szCs w:val="26"/>
        </w:rPr>
        <w:t>Further, the pneumatics re-new their inner "man", the Christ and not the inner "woman", a blind follower, every day.</w:t>
      </w:r>
      <w:proofErr w:type="gramEnd"/>
      <w:r w:rsidRPr="00853EA9">
        <w:rPr>
          <w:sz w:val="26"/>
          <w:szCs w:val="26"/>
        </w:rPr>
        <w:t xml:space="preserve"> The inner self of a person, whether in flesh the person is a male or a female, is a "man" when the person is led by his own logical Reasoning capabilities (intuition) with a crystal clear conscience of a little child-like.  And it is a "woman" when the person lets his own conscience to be over ruled by the others such as the Pope, clerics of Mammon, etc., and the anti-christs, who impose their own views upon their blind followers. This is also called the "prostitution of soul" and it is against the very FREE spirit of Gospel in which every one of us gives his own account to God.</w:t>
      </w:r>
    </w:p>
    <w:p w:rsidR="00853EA9" w:rsidRPr="00853EA9" w:rsidRDefault="00853EA9" w:rsidP="00626C88">
      <w:pPr>
        <w:pStyle w:val="NoSpacing"/>
        <w:jc w:val="both"/>
        <w:rPr>
          <w:sz w:val="26"/>
          <w:szCs w:val="26"/>
        </w:rPr>
      </w:pPr>
      <w:r w:rsidRPr="00853EA9">
        <w:rPr>
          <w:sz w:val="26"/>
          <w:szCs w:val="26"/>
        </w:rPr>
        <w:t xml:space="preserve"> </w:t>
      </w:r>
    </w:p>
    <w:p w:rsidR="00853EA9" w:rsidRPr="00853EA9" w:rsidRDefault="00853EA9" w:rsidP="00626C88">
      <w:pPr>
        <w:pStyle w:val="NoSpacing"/>
        <w:jc w:val="both"/>
        <w:rPr>
          <w:rFonts w:cs="Tahoma"/>
          <w:b/>
          <w:sz w:val="30"/>
          <w:szCs w:val="30"/>
        </w:rPr>
      </w:pPr>
      <w:r w:rsidRPr="00853EA9">
        <w:rPr>
          <w:sz w:val="26"/>
          <w:szCs w:val="26"/>
        </w:rPr>
        <w:t>Thus, Gnostically speaking "Belief" is the Road to Salvation which Christ Jesus paved with the stepping stones of Gospel and "Faith" in God is our journey, which is measured by the depth of soil into which the Seed of Gospel takes its roots; "Hope" in Holy Spirit, our Reward, is the "moisture" that nourishes our religious plant; "Love" of our Royal Father, Agape, is the cool and refreshing air that tenderly blows through our hearts and the "Knowledge" of Gospel is the Light of the Royal Kingdom of God that enables us to perceive the Narrow Road that leads to our Father’s Vineyard where the True Vine Christ Jesus exists to which we must Graft ourselves to bring forth the "Fruit" of our Labour, the Preaching of Gospel, that pleases our Father Who puts in His Sickle to harvest the ripe Crop.</w:t>
      </w:r>
    </w:p>
    <w:p w:rsidR="00853EA9" w:rsidRPr="00853EA9" w:rsidRDefault="00853EA9" w:rsidP="00626C88">
      <w:pPr>
        <w:pStyle w:val="NoSpacing"/>
        <w:jc w:val="both"/>
        <w:rPr>
          <w:rFonts w:cs="Tahoma"/>
          <w:b/>
          <w:sz w:val="30"/>
          <w:szCs w:val="30"/>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6440F" w:rsidRDefault="0086440F" w:rsidP="009946A0">
      <w:pPr>
        <w:pStyle w:val="NoSpacing"/>
        <w:jc w:val="center"/>
        <w:rPr>
          <w:rFonts w:cs="Tahoma"/>
          <w:b/>
          <w:sz w:val="32"/>
          <w:szCs w:val="32"/>
        </w:rPr>
      </w:pPr>
    </w:p>
    <w:p w:rsidR="00853EA9" w:rsidRDefault="00853EA9" w:rsidP="009946A0">
      <w:pPr>
        <w:pStyle w:val="NoSpacing"/>
        <w:jc w:val="center"/>
        <w:rPr>
          <w:rFonts w:cs="Tahoma"/>
          <w:b/>
          <w:sz w:val="32"/>
          <w:szCs w:val="32"/>
        </w:rPr>
      </w:pPr>
      <w:r w:rsidRPr="009946A0">
        <w:rPr>
          <w:rFonts w:cs="Tahoma"/>
          <w:b/>
          <w:sz w:val="32"/>
          <w:szCs w:val="32"/>
        </w:rPr>
        <w:t>C</w:t>
      </w:r>
      <w:r w:rsidR="006D73D2" w:rsidRPr="009946A0">
        <w:rPr>
          <w:rFonts w:cs="Tahoma"/>
          <w:b/>
          <w:sz w:val="32"/>
          <w:szCs w:val="32"/>
        </w:rPr>
        <w:t>hapter</w:t>
      </w:r>
      <w:r w:rsidRPr="009946A0">
        <w:rPr>
          <w:rFonts w:cs="Tahoma"/>
          <w:b/>
          <w:sz w:val="32"/>
          <w:szCs w:val="32"/>
        </w:rPr>
        <w:t xml:space="preserve"> 7</w:t>
      </w:r>
    </w:p>
    <w:p w:rsidR="009946A0" w:rsidRPr="009946A0" w:rsidRDefault="009946A0" w:rsidP="009946A0">
      <w:pPr>
        <w:pStyle w:val="NoSpacing"/>
        <w:jc w:val="center"/>
        <w:rPr>
          <w:rFonts w:cs="Tahoma"/>
          <w:b/>
          <w:sz w:val="32"/>
          <w:szCs w:val="32"/>
        </w:rPr>
      </w:pPr>
    </w:p>
    <w:p w:rsidR="009946A0" w:rsidRDefault="00853EA9" w:rsidP="009946A0">
      <w:pPr>
        <w:pStyle w:val="NoSpacing"/>
        <w:jc w:val="center"/>
        <w:rPr>
          <w:rFonts w:cs="Tahoma"/>
          <w:b/>
          <w:sz w:val="32"/>
          <w:szCs w:val="32"/>
        </w:rPr>
      </w:pPr>
      <w:r w:rsidRPr="009946A0">
        <w:rPr>
          <w:rFonts w:cs="Tahoma"/>
          <w:b/>
          <w:sz w:val="32"/>
          <w:szCs w:val="32"/>
        </w:rPr>
        <w:t>F</w:t>
      </w:r>
      <w:r w:rsidR="006D73D2" w:rsidRPr="009946A0">
        <w:rPr>
          <w:rFonts w:cs="Tahoma"/>
          <w:b/>
          <w:sz w:val="32"/>
          <w:szCs w:val="32"/>
        </w:rPr>
        <w:t>lesh versus Spirit</w:t>
      </w:r>
    </w:p>
    <w:p w:rsidR="00853EA9" w:rsidRPr="00853EA9" w:rsidRDefault="00853EA9" w:rsidP="009946A0">
      <w:pPr>
        <w:pStyle w:val="NoSpacing"/>
        <w:jc w:val="center"/>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w:t>
      </w:r>
      <w:r w:rsidRPr="00853EA9">
        <w:rPr>
          <w:rFonts w:cs="Tahoma"/>
          <w:b/>
          <w:sz w:val="26"/>
          <w:szCs w:val="26"/>
        </w:rPr>
        <w:t>"GOLDEN RULE"</w:t>
      </w:r>
      <w:r w:rsidRPr="00853EA9">
        <w:rPr>
          <w:rFonts w:cs="Tahoma"/>
          <w:sz w:val="26"/>
          <w:szCs w:val="26"/>
        </w:rPr>
        <w:t> that what applies to "flesh", the opposite applies to the matters of "spirit" is illustrated further to give the reader a thorough grasp of the basic principles.  Thu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Default="00853EA9" w:rsidP="009946A0">
      <w:pPr>
        <w:pStyle w:val="NoSpacing"/>
        <w:numPr>
          <w:ilvl w:val="0"/>
          <w:numId w:val="9"/>
        </w:numPr>
        <w:jc w:val="both"/>
        <w:rPr>
          <w:rFonts w:cs="Tahoma"/>
          <w:sz w:val="26"/>
          <w:szCs w:val="26"/>
        </w:rPr>
      </w:pPr>
      <w:r w:rsidRPr="00853EA9">
        <w:rPr>
          <w:rFonts w:cs="Tahoma"/>
          <w:sz w:val="26"/>
          <w:szCs w:val="26"/>
        </w:rPr>
        <w:t xml:space="preserve">In our secular family, each one has his own parents and they are two entities or individuals whilst in our spiritual Family, our Father (God) and Mother (Holy Spirit) are One and the same. Even the representation of Father God, the Christ and of Mother Holy Spirit, the Solitary Virgin Bride are part of our Parents and they are as intermixed as water of the streams mixes with that of Sea. That is, when the woman married the Seventh Husband God represented by the Middle Candle of Menorah, there is neither giving nor taking. Our souls are the sons of God that emanates from our Parents becoming two in this world and we strive to become </w:t>
      </w:r>
      <w:proofErr w:type="gramStart"/>
      <w:r w:rsidRPr="00853EA9">
        <w:rPr>
          <w:rFonts w:cs="Tahoma"/>
          <w:sz w:val="26"/>
          <w:szCs w:val="26"/>
        </w:rPr>
        <w:t>One</w:t>
      </w:r>
      <w:proofErr w:type="gramEnd"/>
      <w:r w:rsidRPr="00853EA9">
        <w:rPr>
          <w:rFonts w:cs="Tahoma"/>
          <w:sz w:val="26"/>
          <w:szCs w:val="26"/>
        </w:rPr>
        <w:t xml:space="preserve"> again with our Parents. That is, </w:t>
      </w:r>
      <w:proofErr w:type="gramStart"/>
      <w:r w:rsidRPr="00853EA9">
        <w:rPr>
          <w:rFonts w:cs="Tahoma"/>
          <w:sz w:val="26"/>
          <w:szCs w:val="26"/>
        </w:rPr>
        <w:t>First</w:t>
      </w:r>
      <w:proofErr w:type="gramEnd"/>
      <w:r w:rsidRPr="00853EA9">
        <w:rPr>
          <w:rFonts w:cs="Tahoma"/>
          <w:sz w:val="26"/>
          <w:szCs w:val="26"/>
        </w:rPr>
        <w:t xml:space="preserve"> you were one, and then you became two.</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 xml:space="preserve">In our secular marriage the girl leaves her mother and father to join her husband whilst in the spiritual Marriage – Matt. 19 – the man (soul) leaves his Father (God) and Mother (Holy Spirit) to join with his wife (flesh) in the womb of the woman. When they are joined together, they are no more two but one person. So, what God has joined together, man should not put it asunder as the girls do in abortions in which an innocent person has been killed for no fault. Jesus mocked the men of letters drunk with the old wine of letters devoid of the </w:t>
      </w:r>
      <w:proofErr w:type="gramStart"/>
      <w:r w:rsidRPr="009946A0">
        <w:rPr>
          <w:rFonts w:cs="Tahoma"/>
          <w:sz w:val="26"/>
          <w:szCs w:val="26"/>
        </w:rPr>
        <w:t>holy spirit</w:t>
      </w:r>
      <w:proofErr w:type="gramEnd"/>
      <w:r w:rsidRPr="009946A0">
        <w:rPr>
          <w:rFonts w:cs="Tahoma"/>
          <w:sz w:val="26"/>
          <w:szCs w:val="26"/>
        </w:rPr>
        <w:t>, common sense, in Matt. 19 to his utmost which even his own Labourers could not grasp. I will render the exposition of this most interesting Parable in a Chapter.</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lastRenderedPageBreak/>
        <w:t>The creator demiurge god of male and female or of Nature at large called "Yahweh", Brahma, Khudah, etc. has one name and he is well-known for being "jealous and revengeful"; whilst the Emanatory of souls called God, ParBrahm, Allah, Ram, etc. has many names according to the Personality and Beneficiary qualities that He displays. He is "Loving and Merciful".</w:t>
      </w:r>
    </w:p>
    <w:p w:rsidR="009946A0" w:rsidRPr="00853EA9" w:rsidRDefault="009946A0" w:rsidP="009946A0">
      <w:pPr>
        <w:pStyle w:val="NoSpacing"/>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 xml:space="preserve">Holy books such as the written "Torah", Vedas, etc. are learnt from a hereditary moral teacher called a Rabbi, Brahmin Guru, etc. by the "letters" of the holy books and exceptions to the laws are made by the Guru, Rabbi or </w:t>
      </w:r>
      <w:proofErr w:type="spellStart"/>
      <w:r w:rsidRPr="009946A0">
        <w:rPr>
          <w:rFonts w:cs="Tahoma"/>
          <w:sz w:val="26"/>
          <w:szCs w:val="26"/>
        </w:rPr>
        <w:t>Pandit</w:t>
      </w:r>
      <w:proofErr w:type="spellEnd"/>
      <w:r w:rsidRPr="009946A0">
        <w:rPr>
          <w:rFonts w:cs="Tahoma"/>
          <w:sz w:val="26"/>
          <w:szCs w:val="26"/>
        </w:rPr>
        <w:t xml:space="preserve"> in the Light of Oral Torah or holy spirit, “common sense”; whilst Gospel is ushered in by an “anointed Christ”, called a "Satguru" in Panjabi and the people understand Gospel only by the grace of God (Bal Ram </w:t>
      </w:r>
      <w:proofErr w:type="spellStart"/>
      <w:r w:rsidRPr="009946A0">
        <w:rPr>
          <w:rFonts w:cs="Tahoma"/>
          <w:sz w:val="26"/>
          <w:szCs w:val="26"/>
        </w:rPr>
        <w:t>Jeo</w:t>
      </w:r>
      <w:proofErr w:type="spellEnd"/>
      <w:r w:rsidRPr="009946A0">
        <w:rPr>
          <w:rFonts w:cs="Tahoma"/>
          <w:sz w:val="26"/>
          <w:szCs w:val="26"/>
        </w:rPr>
        <w:t>). Gospel, unlike the "letters" that could be taught in the universities, is "Preached", like a Sower, by the Roving Preachers called the Royal Priests, through heart-to-heart discussions in holy spirit. Logical reasoning brews Logos, The Word", which has no exceptions. In learning the Secrets of Gospel one has to be impartial and unbiased like a little child.</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Vedas of Brahma, the Scriptures are taught by the incarnation of demiurge god "Vishnu", the Preserver of life. Thus, Shri Ram Chander Ji, the Moon (Chand) of the Sun (Ram or God) and Moses based their moral laws on the "Word of God" i.e. Moses put on Christ and wrote the Torah or Moses Himself saw the Face of God as we do in Gospel delivered by Christ Jesus but he showed the back or reflection to the people. Rabbis and Pandits, just the Priests or Gurus, being the "teachers" of the moral laws are also called the witness to the "Light", but not the "Light". Thus, the last Prophet Elijah, John, the Baptist, Angel of Israel was an ideal Levi Priest of Moses. Whilst God being our Supernatural "Eternal Father" and the very Source of “His Word”, He Himself sends His Own anointed Royal High Priest or Christ to spread "His Word", the very Light of the light of Moon, when the Priests of Moses, “Moons”, had become corrupt, inefficient and lightless spiritually blind hypocrites creating corruptions in the written Torah, the old cloth to please their stooges. Thus, God has no incarnation as He is Eternal and so was His Omnipotent Ambassador Christ Jesus, Who came to fulfil the law i.e. to darn the holes in the corrupted Scriptures. Now, the first Administrator of the Church of God, Angel Stephen, who was sitting in the Seat of John, the Baptist, Angel of Israel did point out such corruptions to the corrupt Temple Priests who were making fake sons of Isaac through circumcision and they were putting fingers in their ears and grinding their teeth to kill him. Thus, Jesus did not come either to replace or destroy the moral laws but to put them on firm footing in the Light of Oral Torah, “His Word”. So, Gospel is also the "Oral Torah", New Cloth, New Wine or the New Treasures - Matt.13.52.</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 xml:space="preserve">Moral laws being for the once-born natural children of flesh to discipline them morally, so they are based upon the natural animal instincts such as an "eye for an eye". The Rabbis boost their ego for status in society and such people seek the praises of men for their "extrinsic status or values". It is for the sake of moral dignity that men fight with each other and get killed like animals. Whilst the "Spiritual Principles or His Word" being for the twice-born of Spirit, they are based upon "common sense or holy spirit", in which the enemy is subdued by appealing to his "conscience". A person without "conscience" is a "Saltless" person and such a person cannot be a religious person but a Beast. Such persons should be </w:t>
      </w:r>
      <w:r w:rsidRPr="009946A0">
        <w:rPr>
          <w:rFonts w:cs="Tahoma"/>
          <w:sz w:val="26"/>
          <w:szCs w:val="26"/>
        </w:rPr>
        <w:lastRenderedPageBreak/>
        <w:t xml:space="preserve">avoided as Jesus stressed this by advising His Labourers to shake the very dust of the village that does not honour you in </w:t>
      </w:r>
      <w:proofErr w:type="gramStart"/>
      <w:r w:rsidRPr="009946A0">
        <w:rPr>
          <w:rFonts w:cs="Tahoma"/>
          <w:sz w:val="26"/>
          <w:szCs w:val="26"/>
        </w:rPr>
        <w:t>My</w:t>
      </w:r>
      <w:proofErr w:type="gramEnd"/>
      <w:r w:rsidRPr="009946A0">
        <w:rPr>
          <w:rFonts w:cs="Tahoma"/>
          <w:sz w:val="26"/>
          <w:szCs w:val="26"/>
        </w:rPr>
        <w:t xml:space="preserve"> name.</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Moral laws being the "letters" make the men of letters arrogant or big headed as the Pharisee Simon who invited Jesus into his house was; whilst the matters of spirit being common sense that make appeal to your heart e.g. the Parable of the wounded person and the Samaritan who looked after him. Recently in May, 92, I read on Teletext the news that a Jewish house in Jerusalem caught fire on Sabbath and the Jews did nothing but went to consult the Rabbi. By the time Rabbi gave them the permission to call the fire brigade, three more houses got burnt down i.e. "Letter killeth, spirit giveth life". Thus, the Jews were and they are still the men of "letters" whilst the Samaritans who were not allowed to sit in the inner circle of the Temple but the outer circle, had their moral laws written over their hearts in spirit.</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People are "bound" under the moral laws of Moses and going against the moral law is a "sin" punishable by the law makers of the country. Injustices were normally out cried by the Rabbis as John, the Baptist, out cried the illegal marriage of Herod with the wife of Philip; whilst in "spirit", the person has the "free will" e.g. the Parable of the prodigal son, Isaac, who left his Father Abraham, a Noble man, and suffered in Egypt. Thus, going against the "Holy Spirit" is a blasphemy punishable, not by men, but by God e.g. the people who uttered blasphemy at the trial of Jesus were punished by God in which their Holiest of Holy Temple was destroyed forever and the blasphemers were expelled from their "Promised Land" till May, 1948 so that the Parable of Wheat and Tares Matt.13.24-30 could be fulfilled. It is expected that nobody will be able to harm the Jews outwardly, the Tares until Israel is 70 years old and after that we shall have Great Tribulations and the destruction of Israel and the world through Atomic War. People will be able to predict the </w:t>
      </w:r>
      <w:r w:rsidRPr="00853EA9">
        <w:rPr>
          <w:rFonts w:cs="Tahoma"/>
          <w:b/>
          <w:i/>
          <w:sz w:val="26"/>
          <w:szCs w:val="26"/>
        </w:rPr>
        <w:t>ATOMIC WAR</w:t>
      </w:r>
      <w:r w:rsidRPr="00853EA9">
        <w:rPr>
          <w:rFonts w:cs="Tahoma"/>
          <w:sz w:val="26"/>
          <w:szCs w:val="26"/>
        </w:rPr>
        <w:t> but our Father is the best Knower. Our duty is to Preach Gospel.</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Prophet Elijah or John, the Baptist, who sat in his chair enforced the moral laws of Moses and in doing so, he gave his own life in the course of his duty i.e. fighting the sinners; whereas the “hireling” Temple Priests dare not challenge the immorality of the King. Thus, in Elijah, the Priest keeps behind the "flock" and the "flock" has no option or "free will". Whilst in Jesus emphasis is not so much on "sin" as on "blasphemy" – Luke 16v16 speaks of the end of the Prophets and law. Thus, the woman who was caught red-handed in the act of adultery was just cautioned by Jesus and He rather asked the accusers in Moses to search their own "hearts" for "sins" before accusing the others emphasising that in God we treat others as we wished to be treated. In fact, we are all sinners whilst Jesus took the "sinful" human form in order to create for us the Perfect "Footsteps" to Salvation. Thus, in Jesus the Apostles walk ahead of the flock and the people have the "free will" to go astray e.g. Judas Iscariot. Further, God being Spirit, only the living persons in spirit, which are very few in number, can understand the Gospel. This fact is emphasised by Jesus when He told a living in spirit person, who wanted to go home to bury his dead father, that "Let the (spiritually) dead bury their dead in letters" as at present the so-called Christians, Sikhs, etc. follow their clerics blindly and thus kill and bury their very own "Reasoning Power" capable of "intuition". Thus, in Jesus the Living in </w:t>
      </w:r>
      <w:proofErr w:type="gramStart"/>
      <w:r w:rsidRPr="00853EA9">
        <w:rPr>
          <w:rFonts w:cs="Tahoma"/>
          <w:sz w:val="26"/>
          <w:szCs w:val="26"/>
        </w:rPr>
        <w:t>holy spirit</w:t>
      </w:r>
      <w:proofErr w:type="gramEnd"/>
      <w:r w:rsidRPr="00853EA9">
        <w:rPr>
          <w:rFonts w:cs="Tahoma"/>
          <w:sz w:val="26"/>
          <w:szCs w:val="26"/>
        </w:rPr>
        <w:t xml:space="preserve"> shall never die (Resurrection of Lazarus shown to public at large and of Himself that only the Believers could see) and the dead shall </w:t>
      </w:r>
      <w:r w:rsidRPr="00853EA9">
        <w:rPr>
          <w:rFonts w:cs="Tahoma"/>
          <w:sz w:val="26"/>
          <w:szCs w:val="26"/>
        </w:rPr>
        <w:lastRenderedPageBreak/>
        <w:t>never rise from their graves as propagated by the anti-christs, who even used to take bribes for issuing tickets to the non-existent heaven after death! Remember that in Moses the Priest was responsible for the sins of the people whilst in Jesus every one of us has to give his own account to God and not these dog-collared blind clerics who are worse than the Moses’ Priests – Matt. 12v43-45.</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Priests establish the covenant of Adam, who was a mortal whilst the Royal Priests introduce the people to the covenant of grace of God, Who is eternal.</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Sons of Adam" are termed the "wheat plants" - Matt.13v24-30. We, who are born of the physical natural tribal fathers, are just "sons of Man"; whilst Jesus being born of a Virgin was the second Adam, the anointed "Son of Man". That is why the name of Jesus was “YeShua”, the First born of Yahweh. Mary was his Surrogate mother and Joseph, a Foster father. As in Adam, the boys carry the "seed" and are the "heirs", so in God, the people of spirit, </w:t>
      </w:r>
      <w:proofErr w:type="gramStart"/>
      <w:r w:rsidRPr="00853EA9">
        <w:rPr>
          <w:rFonts w:cs="Tahoma"/>
          <w:sz w:val="26"/>
          <w:szCs w:val="26"/>
        </w:rPr>
        <w:t>both</w:t>
      </w:r>
      <w:proofErr w:type="gramEnd"/>
      <w:r w:rsidRPr="00853EA9">
        <w:rPr>
          <w:rFonts w:cs="Tahoma"/>
          <w:sz w:val="26"/>
          <w:szCs w:val="26"/>
        </w:rPr>
        <w:t> male and female in flesh, being the "heirs of God" are the "sons of God". And Jesus being the anointed "Son of God" had the very Spirit of God right from His Virgin conception. Royal Priests of God being capable of logical reasoning, they are called the "Christs" with non-erring “Holy Spirit”; those with the "erring spirit of man", they are called the "christs" and they are the younger Brethren of Jesus whilst those with the non-erring "Spirit of God" like the Apostles were, they are called the "Christs" and they are the Twin Brethren of Jesus, the anointed Christ. It is only for the people of flesh that Jesus is Lord and God incarnate and they are the spiritually blind "Christians" of the Book.</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In Elijah, the moral teachers - Matt.13.52 - are authoritarians and super-rulers i.e. they used to sit in the secular courts and had the power to overrule the judgement of the kings; whilst in Jesus the Apostles, with the exception of St. Peter, Who was given the Key to the kingdom of heaven, we are humble super-servants; Jesus came to serve and not to be served. For being contented with our lot and being merciful, we are the loving "Royal Kings" of God as well.</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Secular kings are called "BAADSHAH" i.e. the head (SHAH) of an area (ABAADI) and they are generally materialistic as the Queen is in U.K.; whilst the Royal Kings are called "PAATSHAH" i.e. the Head who looks after the honour (PATT) of the people and They being "spiritualistic", Their Royal Kingdom is within the hearts of people and It has no physical boundaries. Here, it is worth mentioning that the materialistic Jews were expecting their King Messiah in their great King David to be the conqueror of countries returning to his Capital Jerusalem in pomp and show whilst Jesus being the Serving King returned on a colt to be welcome by the clean-hearted little children. Seeing this, the Temple Priests dressed in silk and jewellery laughed at Jesus. Look at this King Jesus coming in line of King David!!!!!</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Secular kings put on an expensive and comfortable crown made up of the artificial and dead materials such as of the precious metals and stones; whilst our Royal King Jesus had a much coveted, un-comfortable and cheap Crown made up of the living Natural material from a thorny bush. None of the Apostles had a similar honour of a Royal Kingship as Jesus had.</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lastRenderedPageBreak/>
        <w:t>Moral teachers being the hereditary owners of a temple (Matt.13.52), the bishop of an autonomous Church of God would be a "man" in the name of John, the Baptist. He would teach the moral laws of Moses and keep the congregation morally sound especially on the principles of treating others as one wished to be treated. Thus, the corrupt government officials and businessmen will have no place in the Church of God. The bishop being one of the seven male deacons who were democratically elected by the male Church members, his praises lie with the men who elected and ordained him. Whilst the Royal Priests of God are Pre-ordained of God and they are the Roving Preachers of Gospel. They expose the prevalent "blasphemies or hypocrisies" in the Light of Gospel e.g. in the Light of "A Jew is one who is inwardly and not outwardly", it is a blasphemy to say that Jews, Sikhs, Hindus, Catholics, Protestants, etc. were killed and/or are being killed. Apostles of both sexes being ordained of God, they are outspoken and they seek the praises and Protection of God and not those of the people.</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The bishops being the representatives of John, the Baptist make men the "sons of Man". The first ideal bishop Angel Stephen was trying to make the Temple Priests the sons of Abraham that they got mad at him and ordered their fanatic "Saltless", the people without conscience, "sons of Satan", to stone him to death. John, the Baptist, called those Rabbis, Pharisees, Sadducees, etc., the "satanic fathers", a Brood of Vipers and refused to baptise them in the name of Abraham. Further, the woman being a "daughter of Eve" that carries no tribal “seed” she is a counterpart of God in procreation. She is not required to be baptised in water. Whilst in Jesus, it is the heart that matters most and it needs the Baptism of Holy Spirit. Thus, the Apostles urged the clean-hearted people to seek the "Royal Kingdom of God" within their own hearts in order to be the sons and "heirs of God" and, therefore, be "eternal" like their "Eternal Father". Thus, the Last Footstep in the Ministry of Jesus was the "Last Supper" in which the Loaf of Bread, the Body of Jesus, the congregation, was broken or asked them to disperse in order to Preach the Gospel. That is, the Last Supper is the Baptism of Jesus in Holy Spirit in which the Thief Judas Iscariot was thrown out. Present hireling Dog-Collared Priests in the Churches are Judas Iscariot in sheep’s clothing not welcome into the Royal Kingdom of God.</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Thus, the bishops can baptise men in water but they cannot administer the "Eucharist of Sacrifice"; whilst in Jesus, even women could become the Roving Preachers to spread Gospel and administer the "Eucharist" but the women cannot teach the moral laws of Moses. Remember that Eucharist was served only to those who were baptised by John, the Baptist in the name of Abraham.</w:t>
      </w:r>
    </w:p>
    <w:p w:rsidR="009946A0" w:rsidRPr="00853EA9" w:rsidRDefault="009946A0" w:rsidP="009946A0">
      <w:pPr>
        <w:pStyle w:val="NoSpacing"/>
        <w:ind w:left="740"/>
        <w:jc w:val="both"/>
        <w:rPr>
          <w:rFonts w:cs="Tahoma"/>
          <w:sz w:val="26"/>
          <w:szCs w:val="26"/>
        </w:rPr>
      </w:pPr>
    </w:p>
    <w:p w:rsidR="009946A0" w:rsidRPr="009946A0" w:rsidRDefault="00853EA9" w:rsidP="009946A0">
      <w:pPr>
        <w:pStyle w:val="NoSpacing"/>
        <w:numPr>
          <w:ilvl w:val="0"/>
          <w:numId w:val="9"/>
        </w:numPr>
        <w:jc w:val="both"/>
        <w:rPr>
          <w:rFonts w:cs="Tahoma"/>
          <w:sz w:val="26"/>
          <w:szCs w:val="26"/>
        </w:rPr>
      </w:pPr>
      <w:r w:rsidRPr="009946A0">
        <w:rPr>
          <w:rFonts w:cs="Tahoma"/>
          <w:sz w:val="26"/>
          <w:szCs w:val="26"/>
        </w:rPr>
        <w:t>Keys to the kingdom of heaven, which is for the comforts of "flesh" and is to be "seen" in law and order, used to be with the Rabbis, who after becoming corrupt would neither themselves enter nor let anybody else enter; whilst Jesus introduced to us the much superior "Royal Kingdom of God" for the "Peace of our minds", which is established within our own hearts and is "perceived" through the qualities of the person in God such as "mercy" and philanthropic services.</w:t>
      </w:r>
    </w:p>
    <w:p w:rsidR="009946A0" w:rsidRPr="00853EA9" w:rsidRDefault="009946A0" w:rsidP="00626C88">
      <w:pPr>
        <w:pStyle w:val="NoSpacing"/>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 xml:space="preserve">High Priests in Moses used to give a sin-sacrifice of a lamb for his people once a year and some devoted priests even give their very own sacrifice, instead of a scapegoat, for the sins </w:t>
      </w:r>
      <w:r w:rsidRPr="00853EA9">
        <w:rPr>
          <w:rFonts w:cs="Tahoma"/>
          <w:sz w:val="26"/>
          <w:szCs w:val="26"/>
        </w:rPr>
        <w:lastRenderedPageBreak/>
        <w:t>of their people; whilst Jesus, our Royal High Priest gave his own sacrifice once only for all the people of world. Such a sacrifice is expected of all the Labourers of Jesus to win over the blasphemers. Also, remember that John, the Baptist gave his life fighting against the "sinners" whereas the martyrdom of Jesus rested upon the shoulders of "blasphemers" who were punished by God in 70 A.D.</w:t>
      </w:r>
    </w:p>
    <w:p w:rsidR="009946A0" w:rsidRPr="00853EA9" w:rsidRDefault="009946A0" w:rsidP="009946A0">
      <w:pPr>
        <w:pStyle w:val="NoSpacing"/>
        <w:ind w:left="740"/>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Secular relations observe fleshly love called "Eros"; whilst the divine spiritual true love is called "Agape". Thus, the fleshly relations can wither away but not the spiritual Brethren.</w:t>
      </w:r>
    </w:p>
    <w:p w:rsidR="009946A0" w:rsidRPr="00853EA9" w:rsidRDefault="009946A0" w:rsidP="009946A0">
      <w:pPr>
        <w:pStyle w:val="NoSpacing"/>
        <w:ind w:left="740"/>
        <w:jc w:val="both"/>
        <w:rPr>
          <w:rFonts w:cs="Tahoma"/>
          <w:sz w:val="26"/>
          <w:szCs w:val="26"/>
        </w:rPr>
      </w:pPr>
    </w:p>
    <w:p w:rsidR="009946A0" w:rsidRDefault="00853EA9" w:rsidP="009946A0">
      <w:pPr>
        <w:pStyle w:val="NoSpacing"/>
        <w:numPr>
          <w:ilvl w:val="0"/>
          <w:numId w:val="9"/>
        </w:numPr>
        <w:jc w:val="both"/>
        <w:rPr>
          <w:rFonts w:cs="Tahoma"/>
          <w:sz w:val="26"/>
          <w:szCs w:val="26"/>
        </w:rPr>
      </w:pPr>
      <w:r w:rsidRPr="00853EA9">
        <w:rPr>
          <w:rFonts w:cs="Tahoma"/>
          <w:sz w:val="26"/>
          <w:szCs w:val="26"/>
        </w:rPr>
        <w:t>Physically sick people thank the doctor for the cure; whilst the spiritually sick people not only hate the Doctor but even kill Him as they did to Jesus.</w:t>
      </w:r>
    </w:p>
    <w:p w:rsidR="009946A0" w:rsidRDefault="009946A0" w:rsidP="00626C88">
      <w:pPr>
        <w:pStyle w:val="NoSpacing"/>
        <w:jc w:val="both"/>
        <w:rPr>
          <w:rFonts w:cs="Tahoma"/>
          <w:sz w:val="26"/>
          <w:szCs w:val="26"/>
        </w:rPr>
      </w:pPr>
    </w:p>
    <w:p w:rsidR="00853EA9" w:rsidRDefault="00853EA9" w:rsidP="009946A0">
      <w:pPr>
        <w:pStyle w:val="NoSpacing"/>
        <w:numPr>
          <w:ilvl w:val="0"/>
          <w:numId w:val="9"/>
        </w:numPr>
        <w:jc w:val="both"/>
        <w:rPr>
          <w:rFonts w:cs="Tahoma"/>
          <w:sz w:val="26"/>
          <w:szCs w:val="26"/>
        </w:rPr>
      </w:pPr>
      <w:r w:rsidRPr="00853EA9">
        <w:rPr>
          <w:rFonts w:cs="Tahoma"/>
          <w:sz w:val="26"/>
          <w:szCs w:val="26"/>
        </w:rPr>
        <w:t>Rabbis fight against the "sins" whilst the Apostles expose "blasphemi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Many more things could be written down but they are best thrashed over in a heart-to-heart discussion.</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215A19" w:rsidRDefault="00853EA9" w:rsidP="00215A19">
      <w:pPr>
        <w:pStyle w:val="NoSpacing"/>
        <w:jc w:val="center"/>
        <w:rPr>
          <w:rFonts w:cs="Tahoma"/>
          <w:sz w:val="32"/>
          <w:szCs w:val="32"/>
        </w:rPr>
      </w:pPr>
      <w:r w:rsidRPr="00215A19">
        <w:rPr>
          <w:rFonts w:cs="Tahoma"/>
          <w:b/>
          <w:sz w:val="32"/>
          <w:szCs w:val="32"/>
        </w:rPr>
        <w:t>EGO OF FLESH IS THE ENEMY OF THE SPIRIT OF GOD</w:t>
      </w:r>
      <w:r w:rsidR="00215A19">
        <w:rPr>
          <w:rFonts w:cs="Tahoma"/>
          <w:b/>
          <w:sz w:val="32"/>
          <w:szCs w:val="32"/>
        </w:rPr>
        <w:t>.</w:t>
      </w:r>
    </w:p>
    <w:p w:rsidR="00853EA9" w:rsidRPr="00853EA9" w:rsidRDefault="00853EA9" w:rsidP="00626C88">
      <w:pPr>
        <w:pStyle w:val="NoSpacing"/>
        <w:jc w:val="both"/>
        <w:rPr>
          <w:rFonts w:cs="Tahoma"/>
          <w:b/>
          <w:sz w:val="26"/>
          <w:szCs w:val="26"/>
        </w:rPr>
      </w:pPr>
      <w:r w:rsidRPr="00853EA9">
        <w:rPr>
          <w:rFonts w:cs="Tahoma"/>
          <w:sz w:val="26"/>
          <w:szCs w:val="26"/>
        </w:rPr>
        <w:t> </w:t>
      </w: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215A19" w:rsidRDefault="00853EA9" w:rsidP="00215A19">
      <w:pPr>
        <w:pStyle w:val="NoSpacing"/>
        <w:jc w:val="center"/>
        <w:rPr>
          <w:rFonts w:cs="Tahoma"/>
          <w:b/>
          <w:sz w:val="32"/>
          <w:szCs w:val="32"/>
        </w:rPr>
      </w:pPr>
      <w:r w:rsidRPr="00215A19">
        <w:rPr>
          <w:rFonts w:cs="Tahoma"/>
          <w:b/>
          <w:sz w:val="32"/>
          <w:szCs w:val="32"/>
        </w:rPr>
        <w:t>Chapter 8</w:t>
      </w:r>
    </w:p>
    <w:p w:rsidR="00215A19" w:rsidRDefault="00215A19" w:rsidP="00215A19">
      <w:pPr>
        <w:pStyle w:val="NoSpacing"/>
        <w:jc w:val="center"/>
        <w:rPr>
          <w:rFonts w:cs="Tahoma"/>
          <w:b/>
          <w:sz w:val="32"/>
          <w:szCs w:val="32"/>
        </w:rPr>
      </w:pPr>
    </w:p>
    <w:p w:rsidR="00215A19" w:rsidRDefault="00853EA9" w:rsidP="00215A19">
      <w:pPr>
        <w:pStyle w:val="NoSpacing"/>
        <w:jc w:val="center"/>
        <w:rPr>
          <w:rFonts w:cs="Tahoma"/>
          <w:b/>
          <w:sz w:val="32"/>
          <w:szCs w:val="32"/>
        </w:rPr>
      </w:pPr>
      <w:r w:rsidRPr="00215A19">
        <w:rPr>
          <w:rFonts w:cs="Tahoma"/>
          <w:b/>
          <w:sz w:val="32"/>
          <w:szCs w:val="32"/>
        </w:rPr>
        <w:t>T</w:t>
      </w:r>
      <w:r w:rsidR="0077566A" w:rsidRPr="00215A19">
        <w:rPr>
          <w:rFonts w:cs="Tahoma"/>
          <w:b/>
          <w:sz w:val="32"/>
          <w:szCs w:val="32"/>
        </w:rPr>
        <w:t>wo Covenants</w:t>
      </w:r>
    </w:p>
    <w:p w:rsidR="00853EA9" w:rsidRPr="00853EA9" w:rsidRDefault="00853EA9" w:rsidP="00215A19">
      <w:pPr>
        <w:pStyle w:val="NoSpacing"/>
        <w:jc w:val="center"/>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Covenants, which are our bonds to, are only two; one is to our natural father in "flesh" Adam and his creator demiurge god of Nature, Yahweh that forms the clay Pot into which the soul of our Supernatural Father God can live and the other is to our Supernatural spiritual Father God.  We are to keep both of these covenants for the kingdom of heaven and the Royal Kingdom of God respectively.</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b/>
          <w:sz w:val="26"/>
          <w:szCs w:val="26"/>
        </w:rPr>
        <w:t>COVENANT OF FLESH IN YAHWEH</w:t>
      </w:r>
      <w:r w:rsidRPr="00853EA9">
        <w:rPr>
          <w:rFonts w:cs="Tahoma"/>
          <w:sz w:val="26"/>
          <w:szCs w:val="26"/>
        </w:rPr>
        <w:t>: The importance of this covenant for bearing "fruit" has been stressed by Jesus in Matt.13v24-30, the Parable of Wheat, sons of Man and Tares, sons of Satan. Thus, Adam was created by the Farmer, demiurge god Yahweh called Brahma in Hindi and Khudah in Arabic, in His own Angelic image and, therefore, those who stay in covenant with Adam are termed the "wheat" plants, the noble sons of Man called Angels and they bear "fruit" through "works" called Karma whilst those who break their covenant with Adam are termed the "Tares", the sons of Satan and they are the trouble makers who have no "conscience" called Sharm in Hindi and Hiya in Arabic or "Salt of the earth" and no faith called Eemaan or Dharm. That is no Sharm, no Dharm or no son of Man, no son of Yahweh. Thus, when a religious person is not religious of his heart but is of the physical body or flesh i.e. a Jew is one which is inwardly (spiritual) and not outwardly (of flesh), then such a person, a Jew outwardly, becomes a "super bastard fanatic devil – John 8v44" or Tar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The work of these Tares is well manifested in </w:t>
      </w:r>
      <w:proofErr w:type="spellStart"/>
      <w:r w:rsidRPr="00853EA9">
        <w:rPr>
          <w:rFonts w:cs="Tahoma"/>
          <w:sz w:val="26"/>
          <w:szCs w:val="26"/>
        </w:rPr>
        <w:t>N.Ireland</w:t>
      </w:r>
      <w:proofErr w:type="spellEnd"/>
      <w:r w:rsidRPr="00853EA9">
        <w:rPr>
          <w:rFonts w:cs="Tahoma"/>
          <w:sz w:val="26"/>
          <w:szCs w:val="26"/>
        </w:rPr>
        <w:t>, the Panjab, Israel, Lebanon, Syria, Iraq, etc. This work of maltreating the innocent people will carry on till the End of Age, which is going to be soon after May, 2018, when Israel shall be 70 years old and it will have no protectio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the covenant of flesh, people may not be of "spirit" but their "works" in good faith are counted e.g. the widow's mite or the collection of money from the poor to the lavish living of the Pop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this natural covenant, the intake of Rabbis is mostly natural once-born children and they need to be disciplined through the moral laws made by men in the Light of “His Word”, the Oral Torah. So, the Rabbis have the knowledge of Oral Torah but they do not give this to their once-born Disciples. When the children become adults of age capable of “perceiving”, the twice-born, then the Rabbi will give them discourses in the Light of Oral Torah. The Rabbis of the Samaritan villages used to have the knowledge of Oral Torah and this was well reflected in the Samaritan Woman at well, who became St.Photina.</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ose who transgress the moral laws under “ignorance” are said to have committed a sin and the Rabbi will punish them hard as the crimes are punished in the secular courts to make people behave in society. Thus, the Rabbis kept law and order and for this reason, Jesus said, “The Key to the Kingdom of Heaven” was given to the Rabbi but when they became corrupt, then they would neither enter themselves nor let the others to ente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w, in this secular world of Yahweh, Rabbi is the moral teacher who teaches the boys the moral laws of Moses so that in their married lives, they could lead their families in the footsteps of their Rabbis for law and order that would create Peace in the society pleasing to the Rabbi and this is the kingdom of heaven in Yahweh. Thus, men are head of the families and they are the "sinners", and not their wife or the members of his family so far they have obeyed his instructions. Further, as the men obeyed the Rabbi, so their Rabbi carries the sins of his people and gives an annual blood sacrifice for the remission of their sins. Thus, John, the Baptist, an Ideal Rabbi Prophet Elijah baptised only the tribal "sons of Man" of age and masters of their own destinies in water in the name of Abraham for the remission of their sins committed under the ignorance of law when they were once-born natural boys serving their crook and hypocrite Rabbis as their Disciples. John, the Baptist never baptised a woman. The Hajj rites, which are to establish our "covenant with Adam", are also for the natural boys of 12 to 16 years old to make them the "sons of their natural tribal fathers". Further, John, the Baptist never baptised a Gentile because they had their tribal covenants in place through their honest and efficient Rabbis. I will explain this in details in the chapter devoted to “Hajj”.</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this covenant of flesh, our next rebirth or re-incarnation after our death is determined by our works or Karmas. This has been stated by Satguru Nanak Dev Ji, the Second coming of Jesus, “</w:t>
      </w:r>
      <w:r w:rsidRPr="00853EA9">
        <w:rPr>
          <w:rFonts w:cs="Tahoma"/>
          <w:b/>
          <w:sz w:val="26"/>
          <w:szCs w:val="26"/>
        </w:rPr>
        <w:t>KARMI AAWE KAPRRA”</w:t>
      </w:r>
      <w:r w:rsidRPr="00853EA9">
        <w:rPr>
          <w:rFonts w:cs="Tahoma"/>
          <w:sz w:val="26"/>
          <w:szCs w:val="26"/>
        </w:rPr>
        <w:t> i.e. Karmas or works determine your next covering of soul, the physical body, which could be a human or an animal.</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Those who keep their tribal covenants in Yahweh or are the sons of Man, then if they be lucky, our Supernatural Father God honour them with “grace” to know Him. The person, male or female, becomes sensible with </w:t>
      </w:r>
      <w:proofErr w:type="gramStart"/>
      <w:r w:rsidRPr="00853EA9">
        <w:rPr>
          <w:rFonts w:cs="Tahoma"/>
          <w:sz w:val="26"/>
          <w:szCs w:val="26"/>
        </w:rPr>
        <w:t>holy spirit</w:t>
      </w:r>
      <w:proofErr w:type="gramEnd"/>
      <w:r w:rsidRPr="00853EA9">
        <w:rPr>
          <w:rFonts w:cs="Tahoma"/>
          <w:sz w:val="26"/>
          <w:szCs w:val="26"/>
        </w:rPr>
        <w:t xml:space="preserve"> in his heart and the individual enjoys the “freewill” to either go for God, Thomas, or for Mammon, Judas Iscariot.</w:t>
      </w:r>
    </w:p>
    <w:p w:rsidR="00853EA9" w:rsidRPr="00853EA9" w:rsidRDefault="00853EA9" w:rsidP="00626C88">
      <w:pPr>
        <w:pStyle w:val="NoSpacing"/>
        <w:jc w:val="both"/>
        <w:rPr>
          <w:rFonts w:cs="Tahoma"/>
          <w:sz w:val="26"/>
          <w:szCs w:val="26"/>
        </w:rPr>
      </w:pPr>
      <w:r w:rsidRPr="00853EA9">
        <w:rPr>
          <w:rFonts w:cs="Tahoma"/>
          <w:sz w:val="26"/>
          <w:szCs w:val="26"/>
        </w:rPr>
        <w:lastRenderedPageBreak/>
        <w:t> </w:t>
      </w:r>
    </w:p>
    <w:p w:rsidR="00853EA9" w:rsidRPr="00853EA9" w:rsidRDefault="00853EA9" w:rsidP="00626C88">
      <w:pPr>
        <w:pStyle w:val="NoSpacing"/>
        <w:jc w:val="both"/>
        <w:rPr>
          <w:rFonts w:cs="Tahoma"/>
          <w:sz w:val="26"/>
          <w:szCs w:val="26"/>
        </w:rPr>
      </w:pPr>
      <w:r w:rsidRPr="00853EA9">
        <w:rPr>
          <w:rFonts w:cs="Tahoma"/>
          <w:sz w:val="26"/>
          <w:szCs w:val="26"/>
        </w:rPr>
        <w:t>Now, Jesus stressed this point to the prostitute Mary Magdalene who was forced to go into this profession due to poverty. But when Jesus recounted to her how the Chosen People lived in a land of honey and milk lacking nothing when they were faithful to Abraham and Yahweh, then upon understanding the crook greedy rich clients who were unfaithful to Abraham and Yahweh or Jews outwardly, she realised that it is no good dealing with such crooks when their Noble forefather Abraham had such great blessings from Yahweh as seen by them after return from exodus, she left the profession of prostitution in order to be an honourable daughter of Abraham. Lazarus and his family were Jews inwardly and of Judah tribe outwardly faithful to Abraham and Yahweh. They lacked nothing. So, this poor family of Lazarus being “Salt of earth” faithful to Abraham and Yahweh honoured Jesus the most and out of the gratitude, she washed the feet of Jesus at the house of haughty unfaithful to Abraham and Yahweh Pharisee Simon. Her tears were of extreme Philia love and she dried Jesus’ feet with her honour, the head hair. No wonder Lazarus was sitting in the lap of Abraham after his death and the crook rich man was getting roasted in the hell fire as you see today unfaithful to their tribal fathers Muslim and Christians outwardly people are suffering in hell in Syria, Iraq, etc. More will be presented in the Chapter on Hajj.</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is is also stressed by Christ = Satguru Nanak Dev Ji, “</w:t>
      </w:r>
      <w:r w:rsidRPr="00853EA9">
        <w:rPr>
          <w:rFonts w:cs="Tahoma"/>
          <w:b/>
          <w:sz w:val="26"/>
          <w:szCs w:val="26"/>
        </w:rPr>
        <w:t>BRAHM KAE BAETTE SHABD PAHSHHAATTA”</w:t>
      </w:r>
      <w:r w:rsidRPr="00853EA9">
        <w:rPr>
          <w:rFonts w:cs="Tahoma"/>
          <w:sz w:val="26"/>
          <w:szCs w:val="26"/>
        </w:rPr>
        <w:t> i.e. the twice-born tribal son of Man of age then being sensible master of his own destiny or “solitary”, will also understand “His Word” with ease. That is, no son of Man, no son of the Most High God, Elohim, Parbrahm, Allah, etc. </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as our physical body is a Pot into which the soul (son) of our Supernatural Father God lives, human birth is the most convenient way to approach God. So, our physical body is also the earth that had gone to the Potter (</w:t>
      </w:r>
      <w:proofErr w:type="spellStart"/>
      <w:r w:rsidRPr="00853EA9">
        <w:rPr>
          <w:rFonts w:cs="Tahoma"/>
          <w:sz w:val="26"/>
          <w:szCs w:val="26"/>
        </w:rPr>
        <w:t>Ghummiar</w:t>
      </w:r>
      <w:proofErr w:type="spellEnd"/>
      <w:r w:rsidRPr="00853EA9">
        <w:rPr>
          <w:rFonts w:cs="Tahoma"/>
          <w:sz w:val="26"/>
          <w:szCs w:val="26"/>
        </w:rPr>
        <w:t>) to be turned into a human form – Isaiah 64:8:- We are the clay, you are the potter; we are all the work of your hand. </w:t>
      </w:r>
      <w:proofErr w:type="gramStart"/>
      <w:r w:rsidRPr="00853EA9">
        <w:rPr>
          <w:rFonts w:cs="Tahoma"/>
          <w:b/>
          <w:sz w:val="26"/>
          <w:szCs w:val="26"/>
        </w:rPr>
        <w:t>MITTI MUSSALMAAN DI PAYEE PAIRRE GHUMMIAR.</w:t>
      </w:r>
      <w:proofErr w:type="gramEnd"/>
      <w:r w:rsidRPr="00853EA9">
        <w:rPr>
          <w:rFonts w:cs="Tahoma"/>
          <w:sz w:val="26"/>
          <w:szCs w:val="26"/>
        </w:rPr>
        <w:t> Mussallmaan is the spiritual self that is well sealed to serve Allah only. This human Pot, son of Man or Ba-Ilah, is then subjected to the Kiln of “His Word” for baking the Faith hard as a raw brick is fired in a kiln to have a baked hard brick. Thus, a true Mussallmaan is one whose faith in Allah is well baked; he is in Allah and Allah in him.</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b/>
          <w:sz w:val="26"/>
          <w:szCs w:val="26"/>
        </w:rPr>
        <w:t>COVENANT OF THE GRACE OF GOD:</w:t>
      </w:r>
      <w:r w:rsidRPr="00853EA9">
        <w:rPr>
          <w:rFonts w:cs="Tahoma"/>
          <w:sz w:val="26"/>
          <w:szCs w:val="26"/>
        </w:rPr>
        <w:t xml:space="preserve"> This covenant is for the Remnant pre-destined twice-born sensible people of age and unless God be willing, nobody can understand Gospel which is learnt through logical Reasoning. Such people of spirit display "common sense" and they are "rare" to come by but there are many hypocrites who make fool of the once-born people of "flesh" in the name of Jesus or they turn stones into Bread and Butter as these hireling Dog-Collared people do today. American Televangelists are typical examples of such hypocrites best termed the "psychics". Psychics are the twice-born people of evil spirit that misuse the gift of God for selfish ends. Example of extreme misuse is presented in Acts 16v16: “Once when we were going to the place of prayer, we were met by a female slave (not solitary) who had a spirit by which she predicted the future. She earned a great deal of money for her owners by fortune-telling.” This girl was not a “solitary independent girl” but slave to her masters in Mammon. So, she was misusing the Power of God for making money for her masters and that is why Christ Paul took away that Gift of God away from her making her useless for her masters. Against this girl we have a typical example of proper use of divination powers in Acts 21:8. On the next day we left and came to Caesarea, and entered the house of Philip the evangelist, who was one of the seven (It is a corruption by the </w:t>
      </w:r>
      <w:r w:rsidRPr="00853EA9">
        <w:rPr>
          <w:rFonts w:cs="Tahoma"/>
          <w:sz w:val="26"/>
          <w:szCs w:val="26"/>
        </w:rPr>
        <w:lastRenderedPageBreak/>
        <w:t xml:space="preserve">Messianic Jews), and stayed with him. 9 (He had four unmarried (solitary) daughters who prophesied. These girls didn’t work for money and being unmarried, they were solitary masters of their own destinies) 10 While we remained there for a number of days, a prophet named </w:t>
      </w:r>
      <w:proofErr w:type="spellStart"/>
      <w:r w:rsidRPr="00853EA9">
        <w:rPr>
          <w:rFonts w:cs="Tahoma"/>
          <w:sz w:val="26"/>
          <w:szCs w:val="26"/>
        </w:rPr>
        <w:t>Agabus</w:t>
      </w:r>
      <w:proofErr w:type="spellEnd"/>
      <w:r w:rsidRPr="00853EA9">
        <w:rPr>
          <w:rFonts w:cs="Tahoma"/>
          <w:sz w:val="26"/>
          <w:szCs w:val="26"/>
        </w:rPr>
        <w:t xml:space="preserve"> came down from Judea. 11 He came to us, took Paul’s belt, tied his own hands and feet with it, and said, “The Holy Spirit says this: ‘This is the way the Jews in Jerusalem will tie up the man whose belt this is, and will hand him over to the Gentiles.’” So, be careful of the sycophant men of "letters", the wolves in sheep's clothing, who are nothing else but the "super donkeys" carrying the "Holy Books". Remember that Jesus faced many learned donkeys, the men of letters of the written Torah, who wanted to challenge Him by the "letters" of the books or law.</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In Jesus, what comes out of your own mouth that matters and not what you have put on, the colour of your skin, cultural dress, etc., because "heart" is the seat of "spirit"; evil spirit bringing out evil deceptions of the Beast and holy spirit the good tidings of our Father. Thus, in Jesus both the sexes in flesh are the same in spirit but as in Adam, the males represent Adam's seed, or are the "heirs", so in God, the people of both sexes are "male heirs of the Royal Kingdom of God" in spirit. In general, understanding of the New Testament is beyond the capabilities of the "academic robes" mostly acquired through academic qualifications in the "letters" whilst the people of spirit do not long for any such robes but they rather seek "His Treasures" through intuition or logical reasoning. Remember that the bishops sitting in the seat of John, the Baptist can only teach the "moral Laws" of Moses and they cannot </w:t>
      </w:r>
      <w:proofErr w:type="gramStart"/>
      <w:r w:rsidRPr="00853EA9">
        <w:rPr>
          <w:rFonts w:cs="Tahoma"/>
          <w:sz w:val="26"/>
          <w:szCs w:val="26"/>
        </w:rPr>
        <w:t>Preach</w:t>
      </w:r>
      <w:proofErr w:type="gramEnd"/>
      <w:r w:rsidRPr="00853EA9">
        <w:rPr>
          <w:rFonts w:cs="Tahoma"/>
          <w:sz w:val="26"/>
          <w:szCs w:val="26"/>
        </w:rPr>
        <w:t xml:space="preserve"> the Gospel of God; whilst the women cannot teach the moral laws but they can "Preach" Gospel by becoming the roving Preachers. Thus, in Moses we have Priests that need the ordination by men whilst in Jesus we have Pre-destined and Pre-ordained of our Father, the Royal Priest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Blasphemy", </w:t>
      </w:r>
      <w:r w:rsidRPr="00853EA9">
        <w:rPr>
          <w:rFonts w:cs="Tahoma"/>
          <w:b/>
          <w:sz w:val="26"/>
          <w:szCs w:val="26"/>
        </w:rPr>
        <w:t>KUFIR</w:t>
      </w:r>
      <w:r w:rsidRPr="00853EA9">
        <w:rPr>
          <w:rFonts w:cs="Tahoma"/>
          <w:sz w:val="26"/>
          <w:szCs w:val="26"/>
        </w:rPr>
        <w:t> in Urdu or </w:t>
      </w:r>
      <w:r w:rsidRPr="00853EA9">
        <w:rPr>
          <w:rFonts w:cs="Tahoma"/>
          <w:b/>
          <w:sz w:val="26"/>
          <w:szCs w:val="26"/>
        </w:rPr>
        <w:t>KOORR</w:t>
      </w:r>
      <w:r w:rsidRPr="00853EA9">
        <w:rPr>
          <w:rFonts w:cs="Tahoma"/>
          <w:sz w:val="26"/>
          <w:szCs w:val="26"/>
        </w:rPr>
        <w:t xml:space="preserve"> in Panjabi, which is going against the "Holy Spirit" or heart, is terribly serious transgression as compared against the "sins" because it is normally propagated on large communal scales against the sin which is committed on an individual basis. In blasphemy, people in thousands suffer as the Jews of "flesh" who blasphemed against Jesus at His trial suffered during the great siege of Jerusalem and after the destruction of Holiest of Holy Temple in Jerusalem. Further, blasphemy being of the field of “spirit” and not of the “letters”, the blasphemers is not normally punishable by the law of the country but they are rather punished by God. The destruction of Jerusalem Temple, death of the blasphemers and their sufferings wherever they went, sectarian riots in </w:t>
      </w:r>
      <w:proofErr w:type="spellStart"/>
      <w:r w:rsidRPr="00853EA9">
        <w:rPr>
          <w:rFonts w:cs="Tahoma"/>
          <w:sz w:val="26"/>
          <w:szCs w:val="26"/>
        </w:rPr>
        <w:t>N.Ireland</w:t>
      </w:r>
      <w:proofErr w:type="spellEnd"/>
      <w:r w:rsidRPr="00853EA9">
        <w:rPr>
          <w:rFonts w:cs="Tahoma"/>
          <w:sz w:val="26"/>
          <w:szCs w:val="26"/>
        </w:rPr>
        <w:t>, Panjab, Lebanon, etc. are all typical examples in which the blasphemers suffered at communal level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Blasphemy cannot be exposed without the knowledge of the New Testament. For example, God stands for Love and Service whilst Mammon for Kill and Rule over others as the British and other European nations did overseas in the past but proclaimed that their soldiers who died fighting for Mammon or survived as to have glorified God. Such fallacies cannot be understood unless you are a sensible person of integrity, as the born-blind person in John 9 was, who could not be persuaded by the others. Such a solitary person of discerning intellect is said to be capable of finding the narrow Gate for the solitary to the Royal Kingdom of God whilst the broad road is treaded collectively under the cover of blasphemers. Typical example of the cover of blasphemy is afforded by the Church of England, which is headed by Queen, the head of Mammon in Britain and the members of this establishment are told that Jesus is also the Head of their Church when He has </w:t>
      </w:r>
      <w:r w:rsidRPr="00853EA9">
        <w:rPr>
          <w:rFonts w:cs="Tahoma"/>
          <w:sz w:val="26"/>
          <w:szCs w:val="26"/>
        </w:rPr>
        <w:lastRenderedPageBreak/>
        <w:t>clearly said that you cannot serve God and Mammon. No wonder such a church is protected under the umbrella of the baseless law of blasphemy which the people of spirit can easily shatte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Peace in </w:t>
      </w:r>
      <w:proofErr w:type="spellStart"/>
      <w:r w:rsidRPr="00853EA9">
        <w:rPr>
          <w:rFonts w:cs="Tahoma"/>
          <w:sz w:val="26"/>
          <w:szCs w:val="26"/>
        </w:rPr>
        <w:t>N.Ireland</w:t>
      </w:r>
      <w:proofErr w:type="spellEnd"/>
      <w:r w:rsidRPr="00853EA9">
        <w:rPr>
          <w:rFonts w:cs="Tahoma"/>
          <w:sz w:val="26"/>
          <w:szCs w:val="26"/>
        </w:rPr>
        <w:t>, a colony of mainland Mammon worshippers, whose faith in Mammon is defended by Queen cannot be achieved unless the blasphemy that it belongs to Catholics and Protestants is shattered by exposing that Catholic and Protestant are the spiritual selves of the "hearts" and not of the "flesh", which are English, Scot, Irish, etc., the selves which were born and do die in the communal riots i.e. "A Jew is one which is inwardly (spiritual) and not outwardly (physical)". Blasphemy being spoken at communal level, many blasphemers will die as they did during the partition of India in 1947. Roving Apostles, the Royal Priests of Jesus, and not the "hirelings" Dog-Collared Priests of Mammon, have the answer and they can create everlasting PEACE and LOV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by the grace of our Supernatural spiritual Father that you know Him and have a chance to earn your own Salvation or Rest by Preaching Gospel. Satguru Nanak Dev Ji Said: “</w:t>
      </w:r>
      <w:r w:rsidRPr="00853EA9">
        <w:rPr>
          <w:rFonts w:cs="Tahoma"/>
          <w:b/>
          <w:sz w:val="26"/>
          <w:szCs w:val="26"/>
        </w:rPr>
        <w:t>NADRI MOKH DAWAAR</w:t>
      </w:r>
      <w:r w:rsidRPr="00853EA9">
        <w:rPr>
          <w:rFonts w:cs="Tahoma"/>
          <w:sz w:val="26"/>
          <w:szCs w:val="26"/>
        </w:rPr>
        <w:t>”. That is by His grace, </w:t>
      </w:r>
      <w:r w:rsidRPr="00853EA9">
        <w:rPr>
          <w:rFonts w:cs="Tahoma"/>
          <w:b/>
          <w:sz w:val="26"/>
          <w:szCs w:val="26"/>
        </w:rPr>
        <w:t>NADRI</w:t>
      </w:r>
      <w:r w:rsidRPr="00853EA9">
        <w:rPr>
          <w:rFonts w:cs="Tahoma"/>
          <w:sz w:val="26"/>
          <w:szCs w:val="26"/>
        </w:rPr>
        <w:t>, you find the Narrow Gate, </w:t>
      </w:r>
      <w:r w:rsidRPr="00853EA9">
        <w:rPr>
          <w:rFonts w:cs="Tahoma"/>
          <w:b/>
          <w:sz w:val="26"/>
          <w:szCs w:val="26"/>
        </w:rPr>
        <w:t>MOKH DAWAAR</w:t>
      </w:r>
      <w:r w:rsidRPr="00853EA9">
        <w:rPr>
          <w:rFonts w:cs="Tahoma"/>
          <w:sz w:val="26"/>
          <w:szCs w:val="26"/>
        </w:rPr>
        <w:t>, leading to Salvation or resurrection.</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215A19" w:rsidRDefault="00853EA9" w:rsidP="00215A19">
      <w:pPr>
        <w:pStyle w:val="NoSpacing"/>
        <w:jc w:val="center"/>
        <w:rPr>
          <w:rFonts w:cs="Tahoma"/>
          <w:sz w:val="32"/>
          <w:szCs w:val="32"/>
        </w:rPr>
      </w:pPr>
      <w:r w:rsidRPr="00215A19">
        <w:rPr>
          <w:rFonts w:cs="Tahoma"/>
          <w:b/>
          <w:sz w:val="32"/>
          <w:szCs w:val="32"/>
        </w:rPr>
        <w:t>THOSE WHO FOLLOW OTHERS BLINDLY HAVE "INNERWOMAN" AND THEY ARE TERMED "PROSTITUTES" CALLED "KAMJAAT" IN PANJABI.</w:t>
      </w:r>
    </w:p>
    <w:p w:rsidR="00853EA9" w:rsidRPr="00853EA9" w:rsidRDefault="00853EA9" w:rsidP="00626C88">
      <w:pPr>
        <w:pStyle w:val="NoSpacing"/>
        <w:jc w:val="both"/>
        <w:rPr>
          <w:rFonts w:cs="Tahoma"/>
          <w:sz w:val="26"/>
          <w:szCs w:val="26"/>
        </w:rPr>
      </w:pPr>
      <w:r w:rsidRPr="00853EA9">
        <w:rPr>
          <w:rFonts w:cs="Tahoma"/>
          <w:sz w:val="26"/>
          <w:szCs w:val="26"/>
        </w:rPr>
        <w:t> </w:t>
      </w:r>
    </w:p>
    <w:p w:rsidR="0077566A" w:rsidRDefault="0077566A" w:rsidP="00626C88">
      <w:pPr>
        <w:pStyle w:val="NoSpacing"/>
        <w:jc w:val="both"/>
        <w:rPr>
          <w:rFonts w:cs="Tahoma"/>
          <w:b/>
          <w:sz w:val="30"/>
          <w:szCs w:val="30"/>
        </w:rPr>
      </w:pPr>
    </w:p>
    <w:p w:rsidR="00215A19" w:rsidRDefault="00853EA9" w:rsidP="00215A19">
      <w:pPr>
        <w:pStyle w:val="NoSpacing"/>
        <w:jc w:val="center"/>
        <w:rPr>
          <w:rFonts w:cs="Tahoma"/>
          <w:b/>
          <w:sz w:val="32"/>
          <w:szCs w:val="32"/>
        </w:rPr>
      </w:pPr>
      <w:r w:rsidRPr="00215A19">
        <w:rPr>
          <w:rFonts w:cs="Tahoma"/>
          <w:b/>
          <w:sz w:val="32"/>
          <w:szCs w:val="32"/>
        </w:rPr>
        <w:t>C</w:t>
      </w:r>
      <w:r w:rsidR="0077566A" w:rsidRPr="00215A19">
        <w:rPr>
          <w:rFonts w:cs="Tahoma"/>
          <w:b/>
          <w:sz w:val="32"/>
          <w:szCs w:val="32"/>
        </w:rPr>
        <w:t>hapter</w:t>
      </w:r>
      <w:r w:rsidRPr="00215A19">
        <w:rPr>
          <w:rFonts w:cs="Tahoma"/>
          <w:b/>
          <w:sz w:val="32"/>
          <w:szCs w:val="32"/>
        </w:rPr>
        <w:t xml:space="preserve"> 9</w:t>
      </w:r>
    </w:p>
    <w:p w:rsidR="00215A19" w:rsidRDefault="00215A19" w:rsidP="00215A19">
      <w:pPr>
        <w:pStyle w:val="NoSpacing"/>
        <w:jc w:val="center"/>
        <w:rPr>
          <w:rFonts w:cs="Tahoma"/>
          <w:b/>
          <w:sz w:val="32"/>
          <w:szCs w:val="32"/>
        </w:rPr>
      </w:pPr>
    </w:p>
    <w:p w:rsidR="00215A19" w:rsidRDefault="0077566A" w:rsidP="00215A19">
      <w:pPr>
        <w:pStyle w:val="NoSpacing"/>
        <w:jc w:val="center"/>
        <w:rPr>
          <w:rFonts w:cs="Tahoma"/>
          <w:b/>
          <w:sz w:val="32"/>
          <w:szCs w:val="32"/>
        </w:rPr>
      </w:pPr>
      <w:r w:rsidRPr="00215A19">
        <w:rPr>
          <w:rFonts w:cs="Tahoma"/>
          <w:b/>
          <w:sz w:val="32"/>
          <w:szCs w:val="32"/>
        </w:rPr>
        <w:t>The</w:t>
      </w:r>
      <w:r w:rsidR="00853EA9" w:rsidRPr="00215A19">
        <w:rPr>
          <w:rFonts w:cs="Tahoma"/>
          <w:b/>
          <w:sz w:val="32"/>
          <w:szCs w:val="32"/>
        </w:rPr>
        <w:t xml:space="preserve"> H</w:t>
      </w:r>
      <w:r w:rsidRPr="00215A19">
        <w:rPr>
          <w:rFonts w:cs="Tahoma"/>
          <w:b/>
          <w:sz w:val="32"/>
          <w:szCs w:val="32"/>
        </w:rPr>
        <w:t>ajj</w:t>
      </w:r>
    </w:p>
    <w:p w:rsidR="00853EA9" w:rsidRPr="00853EA9" w:rsidRDefault="00853EA9" w:rsidP="00215A19">
      <w:pPr>
        <w:pStyle w:val="NoSpacing"/>
        <w:jc w:val="center"/>
        <w:rPr>
          <w:rFonts w:cs="Tahoma"/>
          <w:sz w:val="30"/>
          <w:szCs w:val="30"/>
        </w:rPr>
      </w:pPr>
      <w:r w:rsidRPr="00853EA9">
        <w:rPr>
          <w:rFonts w:cs="Tahoma"/>
          <w:sz w:val="30"/>
          <w:szCs w:val="30"/>
        </w:rPr>
        <w:t> </w:t>
      </w:r>
    </w:p>
    <w:p w:rsidR="00853EA9" w:rsidRPr="00853EA9" w:rsidRDefault="00853EA9" w:rsidP="00626C88">
      <w:pPr>
        <w:pStyle w:val="NoSpacing"/>
        <w:jc w:val="both"/>
        <w:rPr>
          <w:rFonts w:cs="Tahoma"/>
          <w:sz w:val="26"/>
          <w:szCs w:val="26"/>
        </w:rPr>
      </w:pPr>
      <w:r w:rsidRPr="00853EA9">
        <w:rPr>
          <w:rFonts w:cs="Tahoma"/>
          <w:sz w:val="26"/>
          <w:szCs w:val="26"/>
        </w:rPr>
        <w:t xml:space="preserve">The first step on the ladder of "faith" is to establish ones covenant with Noble Adam by becoming a noble tribal "son of Man" and the Hajj rites were established by Abraham for this purpose. The importance of being the tribal sons of Man is that this Planet earth is for the habitation of noble sons of Man identified through their tribes or </w:t>
      </w:r>
      <w:proofErr w:type="spellStart"/>
      <w:r w:rsidRPr="00853EA9">
        <w:rPr>
          <w:rFonts w:cs="Tahoma"/>
          <w:sz w:val="26"/>
          <w:szCs w:val="26"/>
        </w:rPr>
        <w:t>Kabeelas</w:t>
      </w:r>
      <w:proofErr w:type="spellEnd"/>
      <w:r w:rsidRPr="00853EA9">
        <w:rPr>
          <w:rFonts w:cs="Tahoma"/>
          <w:sz w:val="26"/>
          <w:szCs w:val="26"/>
        </w:rPr>
        <w:t xml:space="preserve"> whilst the sons of Satan, the Tares, severed their tribal links and they will kill and burn each other as you see them today in the Middle East and all over the world to some extent or the other. The Tares create Hell whilst the sons of Man, Wheat plants, kingdom of heaven to live peacefully. That is why the 144000 that would be saved are all mentioned by their tribes and not as Jews, Hindus, Sikhs, Muslims, etc. Here, I will make it crystal clear through the Hajj rit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w:t>
      </w:r>
      <w:r w:rsidRPr="00853EA9">
        <w:rPr>
          <w:rFonts w:cs="Tahoma"/>
          <w:b/>
          <w:i/>
          <w:sz w:val="26"/>
          <w:szCs w:val="26"/>
        </w:rPr>
        <w:t>KAABA</w:t>
      </w:r>
      <w:r w:rsidRPr="00853EA9">
        <w:rPr>
          <w:rFonts w:cs="Tahoma"/>
          <w:sz w:val="26"/>
          <w:szCs w:val="26"/>
        </w:rPr>
        <w:t> in Mecca is the temple of </w:t>
      </w:r>
      <w:r w:rsidRPr="00853EA9">
        <w:rPr>
          <w:rFonts w:cs="Tahoma"/>
          <w:b/>
          <w:sz w:val="26"/>
          <w:szCs w:val="26"/>
        </w:rPr>
        <w:t>Adam</w:t>
      </w:r>
      <w:r w:rsidRPr="00853EA9">
        <w:rPr>
          <w:rFonts w:cs="Tahoma"/>
          <w:sz w:val="26"/>
          <w:szCs w:val="26"/>
        </w:rPr>
        <w:t xml:space="preserve"> and the pilgrimage of Hajj used to be for the boys, and not for the girls or older people, of age 12 to 16 years, who were capable of expressing their tribal identities explicitly as Jesus did when He stayed behind in Jerusalem in his heavenly father Yahweh’s House of prayer and fasting. Thus, the essence of Hajj rests upon the repulsion of Satan, the source of all evils, who takes on different forms to lure the simpletons into his own kingdom of hell, where there is a chaos and hell prevails as you presently see in most of the countries.  After the successful Hajj rituals, the boy becomes a noble "son of Man" or of his tribal father called “Ilah”, the very source of shame, Sharm or Hiya. They are referred to in the Bible Matt.13.24-30 as a "wheat plant" that the demiurge god of Nature Yahweh, Brahma or Khudah planted through the </w:t>
      </w:r>
      <w:r w:rsidRPr="00853EA9">
        <w:rPr>
          <w:rFonts w:cs="Tahoma"/>
          <w:sz w:val="26"/>
          <w:szCs w:val="26"/>
        </w:rPr>
        <w:lastRenderedPageBreak/>
        <w:t>image of "Adam, Shua or Shiva" (YeShua, the First Born of Yahweh, the Second Adam displayed the Nobility of Adam); whilst the "tares" are the "sons of Satan", who have broken their covenant of flesh with Adam and they are called "bastards" after their bastardly satanic deeds such as killing Jesus for nothing than jealousy. The bastards are of two types; one natural of physical body and the other supernatural of evil spirit. The natural bastards are easily identified by the once-born natural men but to identify the spiritual super bastards, you need to be twice-born of Spirit capable of logical reasoning. I will deal with them as we progress in defining the </w:t>
      </w:r>
      <w:proofErr w:type="gramStart"/>
      <w:r w:rsidRPr="00853EA9">
        <w:rPr>
          <w:rFonts w:cs="Tahoma"/>
          <w:sz w:val="26"/>
          <w:szCs w:val="26"/>
        </w:rPr>
        <w:t>Three</w:t>
      </w:r>
      <w:proofErr w:type="gramEnd"/>
      <w:r w:rsidRPr="00853EA9">
        <w:rPr>
          <w:rFonts w:cs="Tahoma"/>
          <w:sz w:val="26"/>
          <w:szCs w:val="26"/>
        </w:rPr>
        <w:t> types of bastard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w, the Temple of Adam is Kabah and to have alliance with Adam or to become a son of Man, the boys used to go around Kabah for seven times clockwise i.e. keeping Kabah to their right hand for “Ba Ilah”, I am the son of my tribal father Ilah. There used to be 365 or so tribal gods called “Ilahs”.  But today, people of all ages go there and they keep Kabah to their left hand side while going around anti-clockwise. This is to conform to “La Ilah </w:t>
      </w:r>
      <w:proofErr w:type="spellStart"/>
      <w:r w:rsidRPr="00853EA9">
        <w:rPr>
          <w:rFonts w:cs="Tahoma"/>
          <w:sz w:val="26"/>
          <w:szCs w:val="26"/>
        </w:rPr>
        <w:t>wahid</w:t>
      </w:r>
      <w:proofErr w:type="spellEnd"/>
      <w:r w:rsidRPr="00853EA9">
        <w:rPr>
          <w:rFonts w:cs="Tahoma"/>
          <w:sz w:val="26"/>
          <w:szCs w:val="26"/>
        </w:rPr>
        <w:t> Allah”. In the same sense, Sikhs of the second community (Panth) keep Harmandir Sahib to their right hand side whilst the Khalsas of the Third community to their left hand side meaning that they have passed the second community.</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sons of Satan are represented in Mina by three idols or pillars called Al-Djmar. Thus, the representation and significance of these three types of sons of Satan is as follows:-</w:t>
      </w:r>
    </w:p>
    <w:p w:rsidR="00853EA9" w:rsidRPr="00853EA9" w:rsidRDefault="00853EA9" w:rsidP="00626C88">
      <w:pPr>
        <w:pStyle w:val="NoSpacing"/>
        <w:jc w:val="both"/>
        <w:rPr>
          <w:rFonts w:cs="Tahoma"/>
          <w:sz w:val="26"/>
          <w:szCs w:val="26"/>
        </w:rPr>
      </w:pPr>
      <w:r w:rsidRPr="00853EA9">
        <w:rPr>
          <w:rFonts w:cs="Tahoma"/>
          <w:sz w:val="26"/>
          <w:szCs w:val="26"/>
        </w:rPr>
        <w:t> </w:t>
      </w:r>
    </w:p>
    <w:p w:rsidR="00215A19" w:rsidRDefault="00853EA9" w:rsidP="00626C88">
      <w:pPr>
        <w:pStyle w:val="NoSpacing"/>
        <w:numPr>
          <w:ilvl w:val="0"/>
          <w:numId w:val="12"/>
        </w:numPr>
        <w:jc w:val="both"/>
        <w:rPr>
          <w:rFonts w:cs="Tahoma"/>
          <w:sz w:val="26"/>
          <w:szCs w:val="26"/>
        </w:rPr>
      </w:pPr>
      <w:r w:rsidRPr="00215A19">
        <w:rPr>
          <w:rFonts w:cs="Tahoma"/>
          <w:sz w:val="26"/>
          <w:szCs w:val="26"/>
        </w:rPr>
        <w:t>The pillar </w:t>
      </w:r>
      <w:r w:rsidRPr="00215A19">
        <w:rPr>
          <w:rFonts w:cs="Tahoma"/>
          <w:b/>
          <w:sz w:val="26"/>
          <w:szCs w:val="26"/>
        </w:rPr>
        <w:t>(AL-DJMAAR AL-DUNIYA)</w:t>
      </w:r>
      <w:r w:rsidRPr="00215A19">
        <w:rPr>
          <w:rFonts w:cs="Tahoma"/>
          <w:sz w:val="26"/>
          <w:szCs w:val="26"/>
        </w:rPr>
        <w:t> of the first type of natural sons of Satan is sited in the direction of East, the direction of sunrise representing the religious Light, and it represents the bastards born of the prostitutes or the Temple dancing girls called “</w:t>
      </w:r>
      <w:r w:rsidRPr="00215A19">
        <w:rPr>
          <w:rFonts w:cs="Tahoma"/>
          <w:b/>
          <w:sz w:val="26"/>
          <w:szCs w:val="26"/>
        </w:rPr>
        <w:t>DAASIS”</w:t>
      </w:r>
      <w:r w:rsidRPr="00215A19">
        <w:rPr>
          <w:rFonts w:cs="Tahoma"/>
          <w:sz w:val="26"/>
          <w:szCs w:val="26"/>
        </w:rPr>
        <w:t> (the boys born of the Daasi girls are called “</w:t>
      </w:r>
      <w:proofErr w:type="spellStart"/>
      <w:r w:rsidRPr="00215A19">
        <w:rPr>
          <w:rFonts w:cs="Tahoma"/>
          <w:b/>
          <w:sz w:val="26"/>
          <w:szCs w:val="26"/>
        </w:rPr>
        <w:t>Harijans</w:t>
      </w:r>
      <w:proofErr w:type="spellEnd"/>
      <w:r w:rsidRPr="00215A19">
        <w:rPr>
          <w:rFonts w:cs="Tahoma"/>
          <w:b/>
          <w:sz w:val="26"/>
          <w:szCs w:val="26"/>
        </w:rPr>
        <w:t>”,</w:t>
      </w:r>
      <w:r w:rsidRPr="00215A19">
        <w:rPr>
          <w:rFonts w:cs="Tahoma"/>
          <w:sz w:val="26"/>
          <w:szCs w:val="26"/>
        </w:rPr>
        <w:t> the sons of Hari of Hari Om Shanti and their counterpart the solitary sons of Most High God are called “</w:t>
      </w:r>
      <w:proofErr w:type="spellStart"/>
      <w:r w:rsidRPr="00215A19">
        <w:rPr>
          <w:rFonts w:cs="Tahoma"/>
          <w:b/>
          <w:sz w:val="26"/>
          <w:szCs w:val="26"/>
        </w:rPr>
        <w:t>Harjans</w:t>
      </w:r>
      <w:proofErr w:type="spellEnd"/>
      <w:r w:rsidRPr="00215A19">
        <w:rPr>
          <w:rFonts w:cs="Tahoma"/>
          <w:b/>
          <w:sz w:val="26"/>
          <w:szCs w:val="26"/>
        </w:rPr>
        <w:t>”</w:t>
      </w:r>
      <w:r w:rsidRPr="00215A19">
        <w:rPr>
          <w:rFonts w:cs="Tahoma"/>
          <w:sz w:val="26"/>
          <w:szCs w:val="26"/>
        </w:rPr>
        <w:t>). Prostitution being mainly as the result of "lust for sex", which is inherent in the people of all Ages, therefore, this idol is sited not only in the East but he is also called </w:t>
      </w:r>
      <w:r w:rsidRPr="00215A19">
        <w:rPr>
          <w:rFonts w:cs="Tahoma"/>
          <w:b/>
          <w:sz w:val="26"/>
          <w:szCs w:val="26"/>
        </w:rPr>
        <w:t>AL-DJMAAR AL-DUNIYA</w:t>
      </w:r>
      <w:r w:rsidRPr="00215A19">
        <w:rPr>
          <w:rFonts w:cs="Tahoma"/>
          <w:sz w:val="26"/>
          <w:szCs w:val="26"/>
        </w:rPr>
        <w:t> i.e. the son of Satan of the secular natural world of Yahweh.</w:t>
      </w:r>
      <w:r w:rsidR="00215A19">
        <w:rPr>
          <w:rFonts w:cs="Tahoma"/>
          <w:sz w:val="26"/>
          <w:szCs w:val="26"/>
        </w:rPr>
        <w:t xml:space="preserve"> </w:t>
      </w:r>
    </w:p>
    <w:p w:rsidR="00215A19" w:rsidRDefault="00215A19" w:rsidP="00215A19">
      <w:pPr>
        <w:pStyle w:val="NoSpacing"/>
        <w:ind w:left="720"/>
        <w:jc w:val="both"/>
        <w:rPr>
          <w:rFonts w:cs="Tahoma"/>
          <w:sz w:val="26"/>
          <w:szCs w:val="26"/>
        </w:rPr>
      </w:pPr>
    </w:p>
    <w:p w:rsidR="00215A19" w:rsidRDefault="00853EA9" w:rsidP="00215A19">
      <w:pPr>
        <w:pStyle w:val="NoSpacing"/>
        <w:ind w:left="720"/>
        <w:jc w:val="both"/>
        <w:rPr>
          <w:rFonts w:cs="Tahoma"/>
          <w:sz w:val="26"/>
          <w:szCs w:val="26"/>
        </w:rPr>
      </w:pPr>
      <w:r w:rsidRPr="00215A19">
        <w:rPr>
          <w:rFonts w:cs="Tahoma"/>
          <w:sz w:val="26"/>
          <w:szCs w:val="26"/>
        </w:rPr>
        <w:t>The secular world being for the "sons of Man" with tribal identifiable "seed" or surname, the bastards born of the prostitutes are morally prohibited from marrying girls to reproduce children with no family identities. Jesus termed them moral eunuchs in Matt.19.12: "For there are some eunuchs, who were so born from their mother's womb." Jesus also called these bastards </w:t>
      </w:r>
      <w:r w:rsidRPr="00215A19">
        <w:rPr>
          <w:rFonts w:cs="Tahoma"/>
          <w:b/>
          <w:sz w:val="26"/>
          <w:szCs w:val="26"/>
        </w:rPr>
        <w:t>"mustard seeds"</w:t>
      </w:r>
      <w:r w:rsidRPr="00215A19">
        <w:rPr>
          <w:rFonts w:cs="Tahoma"/>
          <w:sz w:val="26"/>
          <w:szCs w:val="26"/>
        </w:rPr>
        <w:t> and they for not getting involved in the family life, lead a life of celibacy, who can concentrate more upon their spiritual uplifts that can make them great Saint - a mustard seed growing into a big plant where the birds of air (twice-born sensible people of discerning intellect) can roost (or gather around Him for spiritual knowledge) - than the normal tribal married people who first get themselves involved in the material world of “weeds”, the secular affairs, before embarking upon the spiritual life of full devotion to God. Such a bastard is known by the first name of his mother only. But Jesus known as the Son of Mary was an exception in that His birth was a </w:t>
      </w:r>
      <w:r w:rsidRPr="00215A19">
        <w:rPr>
          <w:rFonts w:cs="Tahoma"/>
          <w:b/>
          <w:sz w:val="26"/>
          <w:szCs w:val="26"/>
        </w:rPr>
        <w:t>"Virgin Birth"</w:t>
      </w:r>
      <w:r w:rsidRPr="00215A19">
        <w:rPr>
          <w:rFonts w:cs="Tahoma"/>
          <w:sz w:val="26"/>
          <w:szCs w:val="26"/>
        </w:rPr>
        <w:t> through the Power of "Holy Spirit" implying that he had no earthly or physical father. That is why Jesus was given the name YeShua or YeShiva, the First anointed "Son of Yahweh", the second Adam; unlike us born of our tribal fathers, we are just "sons of our tribal fathers in Adam". The super bastard sons of the most High Satan, Al-Djmar Al-Aksa, </w:t>
      </w:r>
      <w:proofErr w:type="gramStart"/>
      <w:r w:rsidRPr="00215A19">
        <w:rPr>
          <w:rFonts w:cs="Tahoma"/>
          <w:sz w:val="26"/>
          <w:szCs w:val="26"/>
        </w:rPr>
        <w:t>the</w:t>
      </w:r>
      <w:proofErr w:type="gramEnd"/>
      <w:r w:rsidRPr="00215A19">
        <w:rPr>
          <w:rFonts w:cs="Tahoma"/>
          <w:sz w:val="26"/>
          <w:szCs w:val="26"/>
        </w:rPr>
        <w:t xml:space="preserve"> Temple Priests did accuse Mary on moral grounds but Baby Jesus defended her and they left her in </w:t>
      </w:r>
      <w:r w:rsidRPr="00215A19">
        <w:rPr>
          <w:rFonts w:cs="Tahoma"/>
          <w:sz w:val="26"/>
          <w:szCs w:val="26"/>
        </w:rPr>
        <w:lastRenderedPageBreak/>
        <w:t>peace. That is why Baby Jesus was sent to the faithful sons of Abraham in Egypt to look after Him as the Crook Temple Priests, the hirelings of Herod, were inciting King Herod against Jesus who came in the line of King David born of a Virgin of Judah tribe. Thus, Mary was the Surrogate Mother of Jesus and Joseph of Judah tribe his foster father. For being Born of a Virgin through the Power of Holy Spirit of our Supernatural Father God, ParBrahm or Allah, Jesus, unlike His second coming in the name of Christ = Satguru Nanak Dev Ji in 1469, came as “Floating” Adam into this world and he left no physical mark on earth. That is, Jesus never got married or produced children and had no tribal landed property or a permanent home to rest his head – Luke 9v58: Jesus replied, "Foxes have dens and birds have nests, but the Son of Man has no place to lay his head."</w:t>
      </w:r>
    </w:p>
    <w:p w:rsidR="00215A19" w:rsidRDefault="00215A19" w:rsidP="00215A19">
      <w:pPr>
        <w:pStyle w:val="NoSpacing"/>
        <w:ind w:left="720"/>
        <w:jc w:val="both"/>
        <w:rPr>
          <w:rFonts w:cs="Tahoma"/>
          <w:sz w:val="26"/>
          <w:szCs w:val="26"/>
        </w:rPr>
      </w:pPr>
    </w:p>
    <w:p w:rsidR="00853EA9" w:rsidRPr="00853EA9" w:rsidRDefault="00853EA9" w:rsidP="00215A19">
      <w:pPr>
        <w:pStyle w:val="NoSpacing"/>
        <w:ind w:left="720"/>
        <w:jc w:val="both"/>
        <w:rPr>
          <w:rFonts w:cs="Tahoma"/>
          <w:sz w:val="26"/>
          <w:szCs w:val="26"/>
        </w:rPr>
      </w:pPr>
      <w:r w:rsidRPr="00853EA9">
        <w:rPr>
          <w:rFonts w:cs="Tahoma"/>
          <w:sz w:val="26"/>
          <w:szCs w:val="26"/>
        </w:rPr>
        <w:t>Further, Shri Krishan Baldev Ji, the Prophet of Doapar Yug, the incarnation of “Shiv”, preferred to stay in the humble house of a Mustard seed Saint Bidar, who was born of a Daasi, the Temple Dancing Girl instead of in the comfortable Palace of his relatives. John, the Baptist was the Last Prophet Elijah on this Planet – Luke 16v16, and we being the sons of Most High are greater than John, the Baptist, Angel of Israel.</w:t>
      </w:r>
    </w:p>
    <w:p w:rsidR="00853EA9" w:rsidRPr="00853EA9" w:rsidRDefault="00853EA9" w:rsidP="00626C88">
      <w:pPr>
        <w:pStyle w:val="NoSpacing"/>
        <w:jc w:val="both"/>
        <w:rPr>
          <w:rFonts w:cs="Tahoma"/>
          <w:sz w:val="26"/>
          <w:szCs w:val="26"/>
        </w:rPr>
      </w:pPr>
      <w:r w:rsidRPr="00853EA9">
        <w:rPr>
          <w:rFonts w:cs="Tahoma"/>
          <w:sz w:val="26"/>
          <w:szCs w:val="26"/>
        </w:rPr>
        <w:t> </w:t>
      </w:r>
    </w:p>
    <w:p w:rsidR="00AE25F4" w:rsidRDefault="00853EA9" w:rsidP="00626C88">
      <w:pPr>
        <w:pStyle w:val="NoSpacing"/>
        <w:numPr>
          <w:ilvl w:val="0"/>
          <w:numId w:val="12"/>
        </w:numPr>
        <w:jc w:val="both"/>
        <w:rPr>
          <w:rFonts w:cs="Tahoma"/>
          <w:sz w:val="26"/>
          <w:szCs w:val="26"/>
        </w:rPr>
      </w:pPr>
      <w:r w:rsidRPr="00AE25F4">
        <w:rPr>
          <w:rFonts w:cs="Tahoma"/>
          <w:sz w:val="26"/>
          <w:szCs w:val="26"/>
        </w:rPr>
        <w:t>The second pillar of the son of Satan </w:t>
      </w:r>
      <w:r w:rsidRPr="00AE25F4">
        <w:rPr>
          <w:rFonts w:cs="Tahoma"/>
          <w:b/>
          <w:sz w:val="26"/>
          <w:szCs w:val="26"/>
        </w:rPr>
        <w:t>AL-WUSTA</w:t>
      </w:r>
      <w:r w:rsidRPr="00AE25F4">
        <w:rPr>
          <w:rFonts w:cs="Tahoma"/>
          <w:sz w:val="26"/>
          <w:szCs w:val="26"/>
        </w:rPr>
        <w:t> (middle) is sited in the middle of East and West and it represents those opportunists who change their surnames or even tribes to gain economical favours from the rulers. Thus, the son of Satan of this type was born of a tribal father in his father's house and had a surname and tribe to identify his "seed" but he changed it, knowingly, for the sake of the treasures of Mammon. That is, he became a "super bastard" of his own free-will for the sake of the kingdom of Mammon.</w:t>
      </w:r>
      <w:r w:rsidR="00AE25F4" w:rsidRPr="00AE25F4">
        <w:rPr>
          <w:rFonts w:cs="Tahoma"/>
          <w:sz w:val="26"/>
          <w:szCs w:val="26"/>
        </w:rPr>
        <w:t xml:space="preserve"> </w:t>
      </w:r>
    </w:p>
    <w:p w:rsidR="00AE25F4" w:rsidRDefault="00AE25F4" w:rsidP="00AE25F4">
      <w:pPr>
        <w:pStyle w:val="NoSpacing"/>
        <w:ind w:left="720"/>
        <w:jc w:val="both"/>
        <w:rPr>
          <w:rFonts w:cs="Tahoma"/>
          <w:sz w:val="26"/>
          <w:szCs w:val="26"/>
        </w:rPr>
      </w:pPr>
    </w:p>
    <w:p w:rsidR="00AE25F4" w:rsidRDefault="00853EA9" w:rsidP="00AE25F4">
      <w:pPr>
        <w:pStyle w:val="NoSpacing"/>
        <w:ind w:left="720"/>
        <w:jc w:val="both"/>
        <w:rPr>
          <w:rFonts w:cs="Tahoma"/>
          <w:sz w:val="26"/>
          <w:szCs w:val="26"/>
        </w:rPr>
      </w:pPr>
      <w:r w:rsidRPr="00AE25F4">
        <w:rPr>
          <w:rFonts w:cs="Tahoma"/>
          <w:sz w:val="26"/>
          <w:szCs w:val="26"/>
        </w:rPr>
        <w:t xml:space="preserve">East, especially India, Pakistan, etc. has the majority of such people who became the so-called Muslims during the Mughal reign and adopted surnames with the Arabic touch. Most of these sons of Satan are keeping their real tribal identities through secret family trees that are not only consulted but checked and counter-checked during such important social affairs as marriages. Typical examples are Ansari, </w:t>
      </w:r>
      <w:proofErr w:type="spellStart"/>
      <w:r w:rsidRPr="00AE25F4">
        <w:rPr>
          <w:rFonts w:cs="Tahoma"/>
          <w:sz w:val="26"/>
          <w:szCs w:val="26"/>
        </w:rPr>
        <w:t>Jaffry</w:t>
      </w:r>
      <w:proofErr w:type="spellEnd"/>
      <w:r w:rsidRPr="00AE25F4">
        <w:rPr>
          <w:rFonts w:cs="Tahoma"/>
          <w:sz w:val="26"/>
          <w:szCs w:val="26"/>
        </w:rPr>
        <w:t>, etc. Further, most of them also changed their tribal names as well. Thus, the Saini became Arian, Khatri Sheikh, Julahe Sayed, etc. The only few notable exception who did not change their tribal identity as well are my tribal people Jatts. If someone knows other tribes who didn’t change their tribal names when becoming Mohammedans, I would appreciate. These are called economical super bastards.</w:t>
      </w:r>
      <w:r w:rsidR="00AE25F4">
        <w:rPr>
          <w:rFonts w:cs="Tahoma"/>
          <w:sz w:val="26"/>
          <w:szCs w:val="26"/>
        </w:rPr>
        <w:t xml:space="preserve"> </w:t>
      </w:r>
    </w:p>
    <w:p w:rsidR="00AE25F4" w:rsidRDefault="00AE25F4" w:rsidP="00AE25F4">
      <w:pPr>
        <w:pStyle w:val="NoSpacing"/>
        <w:ind w:left="720"/>
        <w:jc w:val="both"/>
        <w:rPr>
          <w:rFonts w:cs="Tahoma"/>
          <w:sz w:val="26"/>
          <w:szCs w:val="26"/>
        </w:rPr>
      </w:pPr>
    </w:p>
    <w:p w:rsidR="00853EA9" w:rsidRPr="00853EA9" w:rsidRDefault="00853EA9" w:rsidP="00AE25F4">
      <w:pPr>
        <w:pStyle w:val="NoSpacing"/>
        <w:ind w:left="720"/>
        <w:jc w:val="both"/>
        <w:rPr>
          <w:rFonts w:cs="Tahoma"/>
          <w:sz w:val="26"/>
          <w:szCs w:val="26"/>
        </w:rPr>
      </w:pPr>
      <w:r w:rsidRPr="00853EA9">
        <w:rPr>
          <w:rFonts w:cs="Tahoma"/>
          <w:sz w:val="26"/>
          <w:szCs w:val="26"/>
        </w:rPr>
        <w:t>In fact, these sons of Satan are a stepping stone to the most powerful political sons of Satan </w:t>
      </w:r>
      <w:r w:rsidRPr="00853EA9">
        <w:rPr>
          <w:rFonts w:cs="Tahoma"/>
          <w:b/>
          <w:sz w:val="26"/>
          <w:szCs w:val="26"/>
        </w:rPr>
        <w:t>AL-AKSA</w:t>
      </w:r>
      <w:r w:rsidRPr="00853EA9">
        <w:rPr>
          <w:rFonts w:cs="Tahoma"/>
          <w:sz w:val="26"/>
          <w:szCs w:val="26"/>
        </w:rPr>
        <w:t> and </w:t>
      </w:r>
      <w:r w:rsidRPr="00853EA9">
        <w:rPr>
          <w:rFonts w:cs="Tahoma"/>
          <w:b/>
          <w:sz w:val="26"/>
          <w:szCs w:val="26"/>
        </w:rPr>
        <w:t>AL-KUBRA</w:t>
      </w:r>
      <w:r w:rsidRPr="00853EA9">
        <w:rPr>
          <w:rFonts w:cs="Tahoma"/>
          <w:sz w:val="26"/>
          <w:szCs w:val="26"/>
        </w:rPr>
        <w:t>, both of which are highly "psychics" i.e. great hypocrites, who exploit the simpletons, the stones, through human psychology by luring them into the green pastures or brain-washing them through sugar-coated sermons of falsehoods.</w:t>
      </w:r>
    </w:p>
    <w:p w:rsidR="00853EA9" w:rsidRPr="00853EA9" w:rsidRDefault="00853EA9" w:rsidP="00626C88">
      <w:pPr>
        <w:pStyle w:val="NoSpacing"/>
        <w:jc w:val="both"/>
        <w:rPr>
          <w:rFonts w:cs="Tahoma"/>
          <w:sz w:val="26"/>
          <w:szCs w:val="26"/>
        </w:rPr>
      </w:pPr>
      <w:r w:rsidRPr="00853EA9">
        <w:rPr>
          <w:rFonts w:cs="Tahoma"/>
          <w:sz w:val="26"/>
          <w:szCs w:val="26"/>
        </w:rPr>
        <w:t> </w:t>
      </w:r>
    </w:p>
    <w:p w:rsidR="00AE25F4" w:rsidRDefault="00853EA9" w:rsidP="00626C88">
      <w:pPr>
        <w:pStyle w:val="NoSpacing"/>
        <w:numPr>
          <w:ilvl w:val="0"/>
          <w:numId w:val="12"/>
        </w:numPr>
        <w:jc w:val="both"/>
        <w:rPr>
          <w:rFonts w:cs="Tahoma"/>
          <w:sz w:val="26"/>
          <w:szCs w:val="26"/>
        </w:rPr>
      </w:pPr>
      <w:r w:rsidRPr="00AE25F4">
        <w:rPr>
          <w:rFonts w:cs="Tahoma"/>
          <w:sz w:val="26"/>
          <w:szCs w:val="26"/>
        </w:rPr>
        <w:t>The pillar of this most powerful son of Satan, who dominates this Dark Age, is sited in the West, the direction of sun set, that represents the total religious Darkness </w:t>
      </w:r>
      <w:r w:rsidRPr="00AE25F4">
        <w:rPr>
          <w:rFonts w:cs="Tahoma"/>
          <w:b/>
          <w:sz w:val="26"/>
          <w:szCs w:val="26"/>
        </w:rPr>
        <w:t>(Kal Yug)</w:t>
      </w:r>
      <w:r w:rsidRPr="00AE25F4">
        <w:rPr>
          <w:rFonts w:cs="Tahoma"/>
          <w:sz w:val="26"/>
          <w:szCs w:val="26"/>
        </w:rPr>
        <w:t> as the East represents total religious Light </w:t>
      </w:r>
      <w:r w:rsidRPr="00AE25F4">
        <w:rPr>
          <w:rFonts w:cs="Tahoma"/>
          <w:b/>
          <w:sz w:val="26"/>
          <w:szCs w:val="26"/>
        </w:rPr>
        <w:t>(Satt Yug)</w:t>
      </w:r>
      <w:r w:rsidRPr="00AE25F4">
        <w:rPr>
          <w:rFonts w:cs="Tahoma"/>
          <w:sz w:val="26"/>
          <w:szCs w:val="26"/>
        </w:rPr>
        <w:t xml:space="preserve"> and it is shown leaning against a hillock or mountain. The mountain is of the ignorant simpletons turned super bastard fanatic devils – John 8v44, who follow the orders of sons of Satan to do his will, INSH TEMPLE PRIESTS, INSH MULLAH (FATWA), INSH POPE (Edicts), etc. and not that of God called INSH ALLAH, learnt </w:t>
      </w:r>
      <w:r w:rsidRPr="00AE25F4">
        <w:rPr>
          <w:rFonts w:cs="Tahoma"/>
          <w:sz w:val="26"/>
          <w:szCs w:val="26"/>
        </w:rPr>
        <w:lastRenderedPageBreak/>
        <w:t>through Gospel. For example, Islam stands for one's submission to the Will of God called Inshallah and not the will of a person like Mullah, Pope, Jathedar, etc. Unlike the sons of Satan No.2, these sons of Satan do not seek economic gains but political power and secular rule that are tribal related in Adam. When this Satan takes on a religious cover, he is called </w:t>
      </w:r>
      <w:r w:rsidRPr="00AE25F4">
        <w:rPr>
          <w:rFonts w:cs="Tahoma"/>
          <w:b/>
          <w:sz w:val="26"/>
          <w:szCs w:val="26"/>
        </w:rPr>
        <w:t>"AL-AKSA (spiritual)"</w:t>
      </w:r>
      <w:r w:rsidRPr="00AE25F4">
        <w:rPr>
          <w:rFonts w:cs="Tahoma"/>
          <w:sz w:val="26"/>
          <w:szCs w:val="26"/>
        </w:rPr>
        <w:t> and when the non-religious cover, he is called </w:t>
      </w:r>
      <w:r w:rsidRPr="00AE25F4">
        <w:rPr>
          <w:rFonts w:cs="Tahoma"/>
          <w:b/>
          <w:sz w:val="26"/>
          <w:szCs w:val="26"/>
        </w:rPr>
        <w:t>"AL-KUBRA (great)"</w:t>
      </w:r>
      <w:r w:rsidRPr="00AE25F4">
        <w:rPr>
          <w:rFonts w:cs="Tahoma"/>
          <w:sz w:val="26"/>
          <w:szCs w:val="26"/>
        </w:rPr>
        <w:t>. The nature of these two types of Satan will be appreciated on grasping the basic principle that the countries being the homes of tribes such as Afghanistan of Afghan tribe, Baluchistan of Baluch, etc., politics is for the tribal people of the country only and not for either the spiritual selves Christians, Muslims, Hindus, Sikhs, Jews, etc. i.e. a Jew is one who is inwardly (spiritual) and not outwardly (secular of the flesh or tribe) and so on, or the non-tribal selves such as Congress. Conservative, Labour, Communist, SDP, Liberal, etc. that are not the tribal selves and they have no country to represent in politics. Irresponsible politicians change their political parties like changing a shirt and cap.</w:t>
      </w:r>
      <w:r w:rsidR="00AE25F4" w:rsidRPr="00AE25F4">
        <w:rPr>
          <w:rFonts w:cs="Tahoma"/>
          <w:sz w:val="26"/>
          <w:szCs w:val="26"/>
        </w:rPr>
        <w:t xml:space="preserve"> </w:t>
      </w:r>
    </w:p>
    <w:p w:rsidR="00AE25F4" w:rsidRDefault="00AE25F4" w:rsidP="00AE25F4">
      <w:pPr>
        <w:pStyle w:val="NoSpacing"/>
        <w:ind w:left="720"/>
        <w:jc w:val="both"/>
        <w:rPr>
          <w:rFonts w:cs="Tahoma"/>
          <w:sz w:val="26"/>
          <w:szCs w:val="26"/>
        </w:rPr>
      </w:pPr>
    </w:p>
    <w:p w:rsidR="00AE25F4" w:rsidRDefault="00853EA9" w:rsidP="00AE25F4">
      <w:pPr>
        <w:pStyle w:val="NoSpacing"/>
        <w:ind w:left="720"/>
        <w:jc w:val="both"/>
        <w:rPr>
          <w:rFonts w:cs="Tahoma"/>
          <w:sz w:val="26"/>
          <w:szCs w:val="26"/>
        </w:rPr>
      </w:pPr>
      <w:r w:rsidRPr="00AE25F4">
        <w:rPr>
          <w:rFonts w:cs="Tahoma"/>
          <w:sz w:val="26"/>
          <w:szCs w:val="26"/>
        </w:rPr>
        <w:t>Thus, Pope and his accomplices, archbishops, clerics, etc. who are seeking political powers in one way or the other are all the establishments of </w:t>
      </w:r>
      <w:r w:rsidRPr="00AE25F4">
        <w:rPr>
          <w:rFonts w:cs="Tahoma"/>
          <w:b/>
          <w:sz w:val="26"/>
          <w:szCs w:val="26"/>
        </w:rPr>
        <w:t>AL-AKSA</w:t>
      </w:r>
      <w:r w:rsidRPr="00AE25F4">
        <w:rPr>
          <w:rFonts w:cs="Tahoma"/>
          <w:sz w:val="26"/>
          <w:szCs w:val="26"/>
        </w:rPr>
        <w:t xml:space="preserve"> in the name of Politics that controls Mammon - Matt.4.8-10, the third temptation of Satan to Jesus, because after the advent of Gospel, we have roving Preachers of God, the Royal Priests, who preach “His Word” in honour of Jesus to glorify our Father and they serve people in His name. Sectarian riots in India, Middle East, Lebanon, </w:t>
      </w:r>
      <w:proofErr w:type="spellStart"/>
      <w:r w:rsidRPr="00AE25F4">
        <w:rPr>
          <w:rFonts w:cs="Tahoma"/>
          <w:sz w:val="26"/>
          <w:szCs w:val="26"/>
        </w:rPr>
        <w:t>N.Ireland</w:t>
      </w:r>
      <w:proofErr w:type="spellEnd"/>
      <w:r w:rsidRPr="00AE25F4">
        <w:rPr>
          <w:rFonts w:cs="Tahoma"/>
          <w:sz w:val="26"/>
          <w:szCs w:val="26"/>
        </w:rPr>
        <w:t>, etc. are all the works of these sons of Satan </w:t>
      </w:r>
      <w:r w:rsidRPr="00AE25F4">
        <w:rPr>
          <w:rFonts w:cs="Tahoma"/>
          <w:b/>
          <w:sz w:val="26"/>
          <w:szCs w:val="26"/>
        </w:rPr>
        <w:t>AL-AKSA</w:t>
      </w:r>
      <w:r w:rsidRPr="00AE25F4">
        <w:rPr>
          <w:rFonts w:cs="Tahoma"/>
          <w:sz w:val="26"/>
          <w:szCs w:val="26"/>
        </w:rPr>
        <w:t>, the </w:t>
      </w:r>
      <w:r w:rsidRPr="00AE25F4">
        <w:rPr>
          <w:rFonts w:cs="Tahoma"/>
          <w:b/>
          <w:sz w:val="26"/>
          <w:szCs w:val="26"/>
        </w:rPr>
        <w:t>Brood of Vipers </w:t>
      </w:r>
      <w:r w:rsidRPr="00AE25F4">
        <w:rPr>
          <w:rFonts w:cs="Tahoma"/>
          <w:sz w:val="26"/>
          <w:szCs w:val="26"/>
        </w:rPr>
        <w:t>who are more powerful and destructive in the East than in the West. For example, the sons of Satan of America, the televangelists, Dog-Collared Priests, etc. are rather more concerned with Mammon i.e. lavish living, immorality, etc. than with the political exploitations; whereas the heads of non-tribal and non-religious political parties, who represent the sons of Satan </w:t>
      </w:r>
      <w:r w:rsidRPr="00AE25F4">
        <w:rPr>
          <w:rFonts w:cs="Tahoma"/>
          <w:b/>
          <w:sz w:val="26"/>
          <w:szCs w:val="26"/>
        </w:rPr>
        <w:t>AL-KUBRA</w:t>
      </w:r>
      <w:r w:rsidRPr="00AE25F4">
        <w:rPr>
          <w:rFonts w:cs="Tahoma"/>
          <w:sz w:val="26"/>
          <w:szCs w:val="26"/>
        </w:rPr>
        <w:t> are more powerful in the West than in the East. Thus, heads of the political Parties in the West, who talk of peace but produce sophisticated weapons to destroy humanity, will produce great havoc during the Atomic War expected soon after May, 2018 when Israel will be 70 years old – those who take to sword shall die by the sword. For their hypocritical behaviours, such sons of Satan, </w:t>
      </w:r>
      <w:r w:rsidRPr="00AE25F4">
        <w:rPr>
          <w:rFonts w:cs="Tahoma"/>
          <w:b/>
          <w:sz w:val="26"/>
          <w:szCs w:val="26"/>
        </w:rPr>
        <w:t>AL-AKSA and AL-KUBRA</w:t>
      </w:r>
      <w:r w:rsidRPr="00AE25F4">
        <w:rPr>
          <w:rFonts w:cs="Tahoma"/>
          <w:sz w:val="26"/>
          <w:szCs w:val="26"/>
        </w:rPr>
        <w:t> are said to have </w:t>
      </w:r>
      <w:r w:rsidRPr="00AE25F4">
        <w:rPr>
          <w:rFonts w:cs="Tahoma"/>
          <w:b/>
          <w:sz w:val="26"/>
          <w:szCs w:val="26"/>
        </w:rPr>
        <w:t>"marks of evil spirit over their foreheads"</w:t>
      </w:r>
      <w:r w:rsidRPr="00AE25F4">
        <w:rPr>
          <w:rFonts w:cs="Tahoma"/>
          <w:sz w:val="26"/>
          <w:szCs w:val="26"/>
        </w:rPr>
        <w:t> and the super bastard fanatics, which are represented by the mountain, who obey the orders of their irresponsible satanic masters are said to have </w:t>
      </w:r>
      <w:r w:rsidRPr="00AE25F4">
        <w:rPr>
          <w:rFonts w:cs="Tahoma"/>
          <w:b/>
          <w:sz w:val="26"/>
          <w:szCs w:val="26"/>
        </w:rPr>
        <w:t>"marks over their hands"</w:t>
      </w:r>
      <w:r w:rsidRPr="00AE25F4">
        <w:rPr>
          <w:rFonts w:cs="Tahoma"/>
          <w:sz w:val="26"/>
          <w:szCs w:val="26"/>
        </w:rPr>
        <w:t>.</w:t>
      </w:r>
      <w:r w:rsidR="00AE25F4">
        <w:rPr>
          <w:rFonts w:cs="Tahoma"/>
          <w:sz w:val="26"/>
          <w:szCs w:val="26"/>
        </w:rPr>
        <w:t xml:space="preserve"> </w:t>
      </w:r>
    </w:p>
    <w:p w:rsidR="00AE25F4" w:rsidRDefault="00AE25F4" w:rsidP="00AE25F4">
      <w:pPr>
        <w:pStyle w:val="NoSpacing"/>
        <w:ind w:left="720"/>
        <w:jc w:val="both"/>
        <w:rPr>
          <w:rFonts w:cs="Tahoma"/>
          <w:sz w:val="26"/>
          <w:szCs w:val="26"/>
        </w:rPr>
      </w:pPr>
    </w:p>
    <w:p w:rsidR="00AE25F4" w:rsidRDefault="00853EA9" w:rsidP="00AE25F4">
      <w:pPr>
        <w:pStyle w:val="NoSpacing"/>
        <w:ind w:left="720"/>
        <w:jc w:val="both"/>
        <w:rPr>
          <w:rFonts w:cs="Tahoma"/>
          <w:sz w:val="26"/>
          <w:szCs w:val="26"/>
        </w:rPr>
      </w:pPr>
      <w:r w:rsidRPr="00853EA9">
        <w:rPr>
          <w:rFonts w:cs="Tahoma"/>
          <w:sz w:val="26"/>
          <w:szCs w:val="26"/>
        </w:rPr>
        <w:t>As the mountain of supporters (super bastard fanatic devils – John 8v44) that denounce their tribal identities, had become such super bastard fanatic devils in ignorance and Jesus refers to them in Matt. 19v12: “…..: and there are some eunuchs (super bastards), which were made eunuchs of men, the Brood of Vipers, the religious or non-religious heads of non-tribal political parties”. Whereas people like John, the Baptist, who was the son of Zachariah but dropped the family surname, became eunuch for the Royal Kingdom of God - Matt.19.12"...: and there be eunuchs, which have made themselves eunuchs for the Royal Kingdom of God’s sake. He that is able to receive it let him receive it."</w:t>
      </w:r>
    </w:p>
    <w:p w:rsidR="00AE25F4" w:rsidRDefault="00AE25F4" w:rsidP="00AE25F4">
      <w:pPr>
        <w:pStyle w:val="NoSpacing"/>
        <w:ind w:left="720"/>
        <w:jc w:val="both"/>
        <w:rPr>
          <w:rFonts w:cs="Tahoma"/>
          <w:sz w:val="26"/>
          <w:szCs w:val="26"/>
        </w:rPr>
      </w:pPr>
    </w:p>
    <w:p w:rsidR="00853EA9" w:rsidRPr="00853EA9" w:rsidRDefault="00853EA9" w:rsidP="00AE25F4">
      <w:pPr>
        <w:pStyle w:val="NoSpacing"/>
        <w:jc w:val="both"/>
        <w:rPr>
          <w:rFonts w:cs="Tahoma"/>
          <w:sz w:val="26"/>
          <w:szCs w:val="26"/>
        </w:rPr>
      </w:pPr>
      <w:r w:rsidRPr="00853EA9">
        <w:rPr>
          <w:rFonts w:cs="Tahoma"/>
          <w:sz w:val="26"/>
          <w:szCs w:val="26"/>
        </w:rPr>
        <w:t xml:space="preserve">It is worth mentioning here that some stupid politicians especially in the Punjab, India, generally drop their tribal surnames in favour of the name of their village or town from which they hail for gaining extra political popularity and public support. Now, the village or the town stands for one’s </w:t>
      </w:r>
      <w:r w:rsidRPr="00853EA9">
        <w:rPr>
          <w:rFonts w:cs="Tahoma"/>
          <w:sz w:val="26"/>
          <w:szCs w:val="26"/>
        </w:rPr>
        <w:lastRenderedPageBreak/>
        <w:t>social mother and the person who adopts or is given this surname becomes a bastard who was born of a prostitute that had served the whole village or town. Such a bastard born of a well-known prostitute will be, no doubt, a famous mischievous son of Satan with no tribal identity or family shame or Hiya. They become the most corrupt politicians that are very hard to trust.</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w, the above AL-DJMAARS or pillars representing the various types of sons of Satan are stoned with seven stones each as a ritual of repulsion. Thus, on the first day of stoning only the son of Satan AL-AKSA, and not AL-KUBRA although both of them are represented by the same pillar, is stoned with seven stones (related to the Seven Candles of Menorah of works) whilst on the remaining three days of stoning all the three are stoned with seven stones each; the total number of stones thus thrown being seventy.</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fter understanding that by becoming a religious person of "flesh" rather than of the "spirit", one becomes a "son of Satan" with whom the demiurge god of creation, Yahweh, Brahma or Khudah has nothing to do with. At the time of arrival of Jesus most of the Jews, especially of the Judah tribe, were Jews outwardly of the flesh and not inwardly of the heart or spirit that Jesus was left with no other alternative of appearing among the first spiritually sick people in the world than to take on a "Virgin Birth" among the most satanic people of Judah tribe. I have the feeling that the traitor Judas Iscariot belonged to the tribe of Judah and so was the Temple High Priest, who killed Jesus. Thus, the birth of Jesus was in Bethlehem, the birth place of angelic king David of the Judah tribe and in the manger of an inn that stands for the most humble place (manger) in the Church of God (in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the lesson or Moral of Hajj is emphasised in a rumour by the people that Ishmael was a "foundling" and not the real son of Abraham. To stress the purpose of Hajj and to discredit the rumour by the sons of Satan, it is said that Khudah made Ishmael and Abraham to look alike, i.e. the ritual of Hajj is to establish the covenant of the boy with their tribal father implying in that to be the "sons of Man", our forefather in flesh. After becoming a "son of Man", the person has tribal Hiya or conscience, the “base” and he is at the threshold of Islam to know Allah i.e. "Say ISLAMA, EEMAN hath not entered your heart yet". That is, no one is born of his own will but by the Will of Allah into a certain tribal family or the earthen Pot in which the “soul” of our Father Allah rests. If you refute this very First Will of Allah, then you are not sensible enough to know all loving and merciful Father of all “souls” that originates or emanates from Him alon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for establishing the Hajj rites, Abraham earned the title: </w:t>
      </w:r>
      <w:r w:rsidRPr="00853EA9">
        <w:rPr>
          <w:rFonts w:cs="Tahoma"/>
          <w:b/>
          <w:i/>
          <w:sz w:val="26"/>
          <w:szCs w:val="26"/>
        </w:rPr>
        <w:t>"Father of the faithful"</w:t>
      </w:r>
      <w:r w:rsidRPr="00853EA9">
        <w:rPr>
          <w:rFonts w:cs="Tahoma"/>
          <w:sz w:val="26"/>
          <w:szCs w:val="26"/>
        </w:rPr>
        <w:t> to Yahweh, the creator of male and female who feeds you to live peacefully among the tribal sons of Man as the Chosen People lived in the Promised Land of honey and milk when they were faithful to Abraham and their demiurge god in flesh or of Nature Yahweh, the jealous and revengeful Lord. Our Supernatural Father in Spirit is just the opposite of the Natural father Yahweh, a loving and merciful Father Al-Raheem and Al-Karim Allah, the Father of our true-self soul. He expects us that His sons would be loving and merciful in His image as it was demonstrated by Him in the anointed Eternal Son Christ Jesu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Now, a Mussallmaan – Mussallum = Firm like a fired brick; Eemaan = Faith in Allah is “sealed” to serve God - is one whose Eemaan (faith in God) is firm (Mussallum) i.e. he is shameful (He has the tribal Hiya, the base or the threshold of Islam also called half Eemaan), truthful, contented and </w:t>
      </w:r>
      <w:r w:rsidRPr="00853EA9">
        <w:rPr>
          <w:rFonts w:cs="Tahoma"/>
          <w:sz w:val="26"/>
          <w:szCs w:val="26"/>
        </w:rPr>
        <w:lastRenderedPageBreak/>
        <w:t>merciful (the three qualities of Islam that are the measures of the person’s faith or Eemaan) but the looters like the British, Mughals, Pathans, Afghans, etc., who ruled over India and elsewhere were nowhere near a true Christian or a Muslim but the Kafirs (infidels). Thus, a true Muslim being a merciful person then all the merciful people of the world submit themselves to the Will of God, and not to their own, have one religion and that is Isla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a Mullah asked Saint Kabir Ji, "You are also a Muslim; let us go to Hajj". Saint Kabir Ji replied that I had a word with my Master and He rebuked me saying, "Oh, Foolish Kabir you possess all the maximum four qualities of Islam (truth, contentment, mercy and 'His Word'); what for you want to go for Hajj that imparts not a single quality of Islam?" So, to be a true Mussallmaan is not a joke as he is in Allah and Allah is in him. And further, as a Mussallmaan reflects the inwardly spiritual religious qualities through works or deeds; he is never born and, therefore, he never dies but the tribal self.</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Mosques being for the twice-born spiritual sons of Allah called Muslims and not for the once-born natural boys, the sons of Khudah, who are still at the threshold of Islam after performing the Hajj rites, for this reason the holy Mosque situated in the holy complex in Mecca is highly forbidden (</w:t>
      </w:r>
      <w:r w:rsidRPr="00853EA9">
        <w:rPr>
          <w:rFonts w:cs="Tahoma"/>
          <w:b/>
          <w:sz w:val="26"/>
          <w:szCs w:val="26"/>
        </w:rPr>
        <w:t>AL-HARAAM</w:t>
      </w:r>
      <w:r w:rsidRPr="00853EA9">
        <w:rPr>
          <w:rFonts w:cs="Tahoma"/>
          <w:sz w:val="26"/>
          <w:szCs w:val="26"/>
        </w:rPr>
        <w:t>) to the young boys who go for Hajj. That is, Kabah is the house of Adam for prayers and fasting as the Jerusalem Temple was and not of Allah. The Temple of Allah is our physical body created by Khudah, Yahweh or Brahma. House of Allah cannot be built by human hands and there is one House of Allah and that is the Golden Temple, which is the replacement of the Holiest of Holy that was destroyed in 70 A.D. forever. But what gold has to do with God? It is the most corrupt place in the world than that used to be in Jerusale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the people who remain "faithful to Adam", i.e. remain the "wheat plants", the demiurge creator god of Nature Yahweh provides them with plenty of food to live and this is implied in the provision of a ram for sacrifice instead of Ishmael having been starved and killed by the sons of Satan as at present it is happening in Syria, Iraq, Libya, etc. This is also emphasised in the Parable of Prodigal son Luke 15v11-32 in which Abraham, the father had two sons Ishmael and Isaac. When the chosen people of Isaac became arrogant and unfaithful to Abraham, they wanted to kill the only faithful son Joseph, out of jealousy, who possessed all the good qualities or Salt of Abraham. Yahweh came to his help and he was sold as a slave to the Egyptians, the faithful sons of Abraham or “Salt of the earth”. Then there was none left in the Promised Land, who was faithful to Abraham and Yahweh, the land that produced meagre food due to the presence of Joseph became totally barren forcing the unfaithful sons of Abraham to leave the Promised Land. So, when they were taken slaves by the Egyptians, they were badly maltreated as outlined by Jesus in the Parable of the Prodigal son that was the generation of Isaac. Elder son of Father Abraham was Ishmael and his people, the Egyptians. Moses brought them back by making them to repent for Forty Years in the Wilderness before they returned into the Promised Land that had become lush green to greet the faithful sons of Abraham, the heir to the Promised Land, back home. That is, Yahweh is only pleased if you remain faithful to your tribal fathers and you live in Peace in a land of honey and milk, a Paradise on earth. This Jesus described as the welcome back of his lost Prodigal son with a fattened calf.</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 So, in the Abraham - Isaac story as there was no acts of repulsion of the sons of Satan, Yahweh didn’t provide a ram for them to enjoy and, therefore, it is one of the falsifications of the Old </w:t>
      </w:r>
      <w:r w:rsidRPr="00853EA9">
        <w:rPr>
          <w:rFonts w:cs="Tahoma"/>
          <w:sz w:val="26"/>
          <w:szCs w:val="26"/>
        </w:rPr>
        <w:lastRenderedPageBreak/>
        <w:t>Testament. This was because they had become Jews outwardly of flesh, the Tares unfaithful to Abraham and Yahweh. That is why Jesus sitting in the Temple told them that their forefathers are super bastard fanatic Devils – John 8v44. This Gospel Truth annoyed the Jews outwardly and they wanted to hit him with ston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at the times of Jesus most of the Chosen People had become the Jews of flesh under the directions of their Temple's high Priests who were sons of Satan </w:t>
      </w:r>
      <w:r w:rsidRPr="00853EA9">
        <w:rPr>
          <w:rFonts w:cs="Tahoma"/>
          <w:b/>
          <w:sz w:val="26"/>
          <w:szCs w:val="26"/>
        </w:rPr>
        <w:t>AL-AKSA</w:t>
      </w:r>
      <w:r w:rsidRPr="00853EA9">
        <w:rPr>
          <w:rFonts w:cs="Tahoma"/>
          <w:sz w:val="26"/>
          <w:szCs w:val="26"/>
        </w:rPr>
        <w:t> and they had altered the Holy Books i.e. had produced holes in the old cloth, the written Torah. Thus, when Angel (not a Saint) Stephen pointed out to them that our Father Abraham was a Noble man. Be a faithful son of Abraham by keeping the covenant of Abraham in circumcision (tribal mark of Abraham to Isaac only) to the noble sons of Abraham and do not circumcise Gentile to produce fake sons of Abraham for your business, then they were putting fingers in their ears and grinding their teeth to kill him for exposing their satanic business in Mammon. No wonder they took him out and killed him for making them the sons of Abraham whilst they had a flourishing business in making people Jews outwardly, the mountain of super bastard fanatic devils at the command of the sons of most high Satan AL-AKSA. That is why John, the Baptist called the Temple Priests the Brood of Vipers and today those fake sons of Abraham in circumcision are gathered around Israel to destroy the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AE25F4">
        <w:rPr>
          <w:rFonts w:cs="Tahoma"/>
          <w:b/>
          <w:bCs/>
          <w:i/>
          <w:iCs/>
          <w:sz w:val="26"/>
          <w:szCs w:val="26"/>
        </w:rPr>
        <w:t>Thus, the story of Ishmael – Abraham is true whilst that of Isaac – Abraham is false.</w:t>
      </w:r>
      <w:r w:rsidRPr="00853EA9">
        <w:rPr>
          <w:rFonts w:cs="Tahoma"/>
          <w:sz w:val="26"/>
          <w:szCs w:val="26"/>
        </w:rPr>
        <w:t xml:space="preserve"> This is further pointed out by St. Thomas in Logo 13: "Jesus took Thomas aside and spoke to him three words. Now when Thomas came to his companions, they asked him: What did Jesus say to thee?  Thomas said to them: If I tell you one of the words which He said to me, you will take up stones and throw at me as they did to Jesus in the Temple when He called them super bastard fanatic Devils – John 8v44; and fire will come from the stones and burn you up as you will see today how the fake sons of Abraham through circumcision will burn them soon after May, 2018 when Israel shall be 70 years old". Now, the first Word or the Will of our Father is to be a "son of Man", which Angel Stephen expressed to the Temple Priests and he was stoned to death. That is no "son of Man", no "son of God" or the Islam of Allah.</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Most recent example of this most high son of Satan, AL-AKSA, is the deposed President of Egypt Morsi who wanted a mountain of Muslim Brotherhood to take over the political affairs of Egypt. But as the tribal instinct in Egypt is still there, he cannot succeed in his satanic missio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inally, this Dark Age is a Golden Age for the people of "spirit, Surtti or discerning intellect" and whosoever will seek the Treasures of our Father, “His Word” delivered by our anointed Elder Brother Christ Jesus and His Second coming Satguru Nanak Dev Ji, shall enjoy Eating the Flesh of Jesus or what came out from the Mouth of Jesus and he will Drink the Blood of Christ by Preaching Gospel from the Rooftop in honour of Christ Jesus to glorify our Father Allah would become Eternal like our Father God or Merge with Him as the water from the rivers merges into Sea. Further, in Thomas Logo 11: Jesus said: This heaven shall pass away and the one above it shall pass away and the dead are not alive and the living shall not die. That is, people dead in letters cannot understand Gospel and those who are alive in </w:t>
      </w:r>
      <w:proofErr w:type="gramStart"/>
      <w:r w:rsidRPr="00853EA9">
        <w:rPr>
          <w:rFonts w:cs="Tahoma"/>
          <w:sz w:val="26"/>
          <w:szCs w:val="26"/>
        </w:rPr>
        <w:t>holy spirit</w:t>
      </w:r>
      <w:proofErr w:type="gramEnd"/>
      <w:r w:rsidRPr="00853EA9">
        <w:rPr>
          <w:rFonts w:cs="Tahoma"/>
          <w:sz w:val="26"/>
          <w:szCs w:val="26"/>
        </w:rPr>
        <w:t>, “common sense”, shall not face death but resurrection as presented by Jesus in his Friend Lazaru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That the Hajj is for the children of school age to become the "sons of their tribal fathers in Adam" is further emphasised by Jesus in Luke 2.40-50: ".....And when He was "twelve" years old, they </w:t>
      </w:r>
      <w:r w:rsidRPr="00853EA9">
        <w:rPr>
          <w:rFonts w:cs="Tahoma"/>
          <w:sz w:val="26"/>
          <w:szCs w:val="26"/>
        </w:rPr>
        <w:lastRenderedPageBreak/>
        <w:t>went up to Jerusalem after the custom of the feast. And when they had fulfilled the days, as they returned, the child Jesus tarried behind in Jerusalem; and Joseph and his mother knew not of it. .........And it came to pass, that after three days they found him in the Temple, sitting in the midst of the doctors, both hearing them, and asking them questions......... And all who heard Him were astonished at His understanding and answers. So when they saw Him, they were amazed; and His mother said to Him, “Son, why have </w:t>
      </w:r>
      <w:proofErr w:type="gramStart"/>
      <w:r w:rsidRPr="00853EA9">
        <w:rPr>
          <w:rFonts w:cs="Tahoma"/>
          <w:sz w:val="26"/>
          <w:szCs w:val="26"/>
        </w:rPr>
        <w:t>You</w:t>
      </w:r>
      <w:proofErr w:type="gramEnd"/>
      <w:r w:rsidRPr="00853EA9">
        <w:rPr>
          <w:rFonts w:cs="Tahoma"/>
          <w:sz w:val="26"/>
          <w:szCs w:val="26"/>
        </w:rPr>
        <w:t> done this to us? Look, </w:t>
      </w:r>
      <w:proofErr w:type="gramStart"/>
      <w:r w:rsidRPr="00853EA9">
        <w:rPr>
          <w:rFonts w:cs="Tahoma"/>
          <w:sz w:val="26"/>
          <w:szCs w:val="26"/>
        </w:rPr>
        <w:t>Your</w:t>
      </w:r>
      <w:proofErr w:type="gramEnd"/>
      <w:r w:rsidRPr="00853EA9">
        <w:rPr>
          <w:rFonts w:cs="Tahoma"/>
          <w:sz w:val="26"/>
          <w:szCs w:val="26"/>
        </w:rPr>
        <w:t> (foster) father and I have sought You anxiously.” And He said to them, “Why did you seek </w:t>
      </w:r>
      <w:proofErr w:type="gramStart"/>
      <w:r w:rsidRPr="00853EA9">
        <w:rPr>
          <w:rFonts w:cs="Tahoma"/>
          <w:sz w:val="26"/>
          <w:szCs w:val="26"/>
        </w:rPr>
        <w:t>Me</w:t>
      </w:r>
      <w:proofErr w:type="gramEnd"/>
      <w:r w:rsidRPr="00853EA9">
        <w:rPr>
          <w:rFonts w:cs="Tahoma"/>
          <w:sz w:val="26"/>
          <w:szCs w:val="26"/>
        </w:rPr>
        <w:t>? Did you not know that I must be about </w:t>
      </w:r>
      <w:proofErr w:type="gramStart"/>
      <w:r w:rsidRPr="00853EA9">
        <w:rPr>
          <w:rFonts w:cs="Tahoma"/>
          <w:sz w:val="26"/>
          <w:szCs w:val="26"/>
        </w:rPr>
        <w:t>My</w:t>
      </w:r>
      <w:proofErr w:type="gramEnd"/>
      <w:r w:rsidRPr="00853EA9">
        <w:rPr>
          <w:rFonts w:cs="Tahoma"/>
          <w:sz w:val="26"/>
          <w:szCs w:val="26"/>
        </w:rPr>
        <w:t> (heavenly) Father’s (Yahweh’s) business?” And they understand not the saying which He spake unto the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Here, it would be worth mentioning our own experience during the Partition of India in 1947. My late father was inspector of schools but for being honest, he would not take or give bribe. His officers were not happy with him and they demoted him in 1942 or so to a school teacher. He was very upset but it proved a blessing in disguise that he learnt the subject of religion. So, he used to tell people not to become Sikh, Hindu or Muslim of physical body or outwardly but inwardly of spirit. Further, religious selves are never born and they never die but the tribal selves. And he went to villages to warn them of the ensuing sectarian riots. We also moved from a big town to our village. People from neighbouring villages used to come to our village to help guard the village from Mohammedan attacks. Our Mohammedan menial village entertainer called Maraasi incited the neighbouring village people of Arian tribe that we have gathered people to attack them. So, the headman of the Mohammedan villages called Zaildar gathered around 2000 people to attack our village but he asked our Maraasi, the greedy entertainer to bring out the headman of our village for an explanation. So, my father and his elder brother, the village headman, went to the attacking party head, the Zaildar. When my father told him that Muslim and Sikh are spiritual selves that are never born or die but the tribal selves and if you have any enmity between our tribes, we are ready to settle. But there was none between the sons of Man and he told his 2000 attackers to look after us as their guests, which they did. And he further suggested to my father, let us go to Lahore, the capital to stop this Partition but my father told him that it is too late to stop. That is how the Gospel Truth saves life and brings in the Peace of Allah. The same could happen in Syria, Iraq, Libya, etc., if someone could open their third eye of logical reasoning.</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AE25F4" w:rsidP="00626C88">
      <w:pPr>
        <w:pStyle w:val="NoSpacing"/>
        <w:jc w:val="both"/>
        <w:rPr>
          <w:rFonts w:cs="Tahoma"/>
          <w:sz w:val="26"/>
          <w:szCs w:val="26"/>
        </w:rPr>
      </w:pPr>
      <w:r>
        <w:rPr>
          <w:rFonts w:cs="Tahoma"/>
          <w:sz w:val="26"/>
          <w:szCs w:val="26"/>
        </w:rPr>
        <w:t xml:space="preserve">Very </w:t>
      </w:r>
      <w:r w:rsidR="00853EA9" w:rsidRPr="00853EA9">
        <w:rPr>
          <w:rFonts w:cs="Tahoma"/>
          <w:sz w:val="26"/>
          <w:szCs w:val="26"/>
        </w:rPr>
        <w:t>truly religion is </w:t>
      </w:r>
      <w:r w:rsidR="00853EA9" w:rsidRPr="00853EA9">
        <w:rPr>
          <w:rFonts w:cs="Tahoma"/>
          <w:b/>
          <w:sz w:val="26"/>
          <w:szCs w:val="26"/>
        </w:rPr>
        <w:t>opium for the masses</w:t>
      </w:r>
      <w:r w:rsidR="00853EA9" w:rsidRPr="00853EA9">
        <w:rPr>
          <w:rFonts w:cs="Tahoma"/>
          <w:sz w:val="26"/>
          <w:szCs w:val="26"/>
        </w:rPr>
        <w:t>, which sing the songs of Jesus but follow the fashions of the world. God stands for love and service, the inherent qualities of Jesus but they will kill and rule over people saying that they are glorifying their so-called God (Mammon).</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b/>
          <w:sz w:val="26"/>
          <w:szCs w:val="26"/>
        </w:rPr>
        <w:t>What Christ/Satguru Jesus and Nanak have Said in appreciation of Hajj:-</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Christ Jesus Said in Matt.15v13:- He replied, "Every plant (every person) that my heavenly Father (Yahweh) did not plant (has become unfaithful to their tribal fathers in Adam such as Jews, Hindus, Sikhs, Muslims, etc. outwardly of physical body and NOT spiritual inwardly) will be pulled up (killed) by the roots (along with their “</w:t>
      </w:r>
      <w:r w:rsidRPr="00853EA9">
        <w:rPr>
          <w:rFonts w:cs="Tahoma"/>
          <w:b/>
          <w:sz w:val="26"/>
          <w:szCs w:val="26"/>
        </w:rPr>
        <w:t>super bastard fanatic”</w:t>
      </w:r>
      <w:r w:rsidRPr="00853EA9">
        <w:rPr>
          <w:rFonts w:cs="Tahoma"/>
          <w:sz w:val="26"/>
          <w:szCs w:val="26"/>
        </w:rPr>
        <w:t> supporter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nd Satguru Nanak Dev Ji Said:-</w:t>
      </w:r>
    </w:p>
    <w:p w:rsidR="00853EA9" w:rsidRPr="00853EA9" w:rsidRDefault="00853EA9" w:rsidP="00626C88">
      <w:pPr>
        <w:pStyle w:val="NoSpacing"/>
        <w:jc w:val="both"/>
        <w:rPr>
          <w:rFonts w:cs="Tahoma"/>
          <w:sz w:val="26"/>
          <w:szCs w:val="26"/>
          <w:cs/>
          <w:lang w:eastAsia="pa-IN" w:bidi="pa-IN"/>
        </w:rPr>
      </w:pPr>
      <w:r w:rsidRPr="00853EA9">
        <w:rPr>
          <w:rFonts w:cs="Tahoma"/>
          <w:sz w:val="26"/>
          <w:szCs w:val="26"/>
        </w:rPr>
        <w:t> </w:t>
      </w:r>
    </w:p>
    <w:p w:rsidR="0077566A" w:rsidRDefault="00853EA9" w:rsidP="00626C88">
      <w:pPr>
        <w:pStyle w:val="NoSpacing"/>
        <w:jc w:val="both"/>
        <w:rPr>
          <w:rFonts w:cs="Tahoma"/>
          <w:b/>
          <w:sz w:val="30"/>
          <w:szCs w:val="30"/>
        </w:rPr>
      </w:pPr>
      <w:r w:rsidRPr="00853EA9">
        <w:rPr>
          <w:rFonts w:ascii="Raavi" w:hAnsi="Raavi" w:hint="cs"/>
          <w:sz w:val="26"/>
          <w:szCs w:val="26"/>
          <w:cs/>
          <w:lang w:eastAsia="pa-IN" w:bidi="pa-IN"/>
        </w:rPr>
        <w:lastRenderedPageBreak/>
        <w:t>ਸਲੋਕੁ</w:t>
      </w:r>
      <w:r w:rsidRPr="00853EA9">
        <w:rPr>
          <w:rFonts w:cs="Tahoma"/>
          <w:sz w:val="26"/>
          <w:szCs w:val="26"/>
          <w:cs/>
          <w:lang w:eastAsia="pa-IN" w:bidi="pa-IN"/>
        </w:rPr>
        <w:t xml:space="preserve"> </w:t>
      </w:r>
      <w:r w:rsidRPr="00853EA9">
        <w:rPr>
          <w:rFonts w:ascii="Raavi" w:hAnsi="Raavi" w:hint="cs"/>
          <w:sz w:val="26"/>
          <w:szCs w:val="26"/>
          <w:cs/>
          <w:lang w:eastAsia="pa-IN" w:bidi="pa-IN"/>
        </w:rPr>
        <w:t>ਮਃ</w:t>
      </w:r>
      <w:r w:rsidRPr="00853EA9">
        <w:rPr>
          <w:rFonts w:cs="Tahoma"/>
          <w:sz w:val="26"/>
          <w:szCs w:val="26"/>
          <w:cs/>
          <w:lang w:eastAsia="pa-IN" w:bidi="pa-IN"/>
        </w:rPr>
        <w:t xml:space="preserve"> </w:t>
      </w:r>
      <w:r w:rsidRPr="00853EA9">
        <w:rPr>
          <w:rFonts w:ascii="Raavi" w:hAnsi="Raavi" w:hint="cs"/>
          <w:sz w:val="26"/>
          <w:szCs w:val="26"/>
          <w:cs/>
          <w:lang w:eastAsia="pa-IN" w:bidi="pa-IN"/>
        </w:rPr>
        <w:t>੧</w:t>
      </w:r>
      <w:r w:rsidRPr="00853EA9">
        <w:rPr>
          <w:rFonts w:cs="Tahoma"/>
          <w:sz w:val="26"/>
          <w:szCs w:val="26"/>
          <w:cs/>
          <w:lang w:eastAsia="pa-IN" w:bidi="pa-IN"/>
        </w:rPr>
        <w:t xml:space="preserve"> </w:t>
      </w:r>
      <w:r w:rsidRPr="00853EA9">
        <w:rPr>
          <w:rFonts w:ascii="Nirmala UI" w:hAnsi="Nirmala UI" w:cs="Nirmala UI" w:hint="cs"/>
          <w:sz w:val="26"/>
          <w:szCs w:val="26"/>
          <w:cs/>
          <w:lang w:eastAsia="pa-IN" w:bidi="hi-IN"/>
        </w:rPr>
        <w:t>॥</w:t>
      </w:r>
      <w:r w:rsidRPr="00853EA9">
        <w:rPr>
          <w:rFonts w:cs="Tahoma"/>
          <w:sz w:val="26"/>
          <w:szCs w:val="26"/>
          <w:cs/>
          <w:lang w:eastAsia="pa-IN" w:bidi="pa-IN"/>
        </w:rPr>
        <w:t xml:space="preserve"> </w:t>
      </w:r>
      <w:r w:rsidRPr="00853EA9">
        <w:rPr>
          <w:rFonts w:ascii="Raavi" w:hAnsi="Raavi" w:hint="cs"/>
          <w:sz w:val="26"/>
          <w:szCs w:val="26"/>
          <w:cs/>
          <w:lang w:eastAsia="pa-IN" w:bidi="pa-IN"/>
        </w:rPr>
        <w:t>ਸਚਿ</w:t>
      </w:r>
      <w:r w:rsidRPr="00853EA9">
        <w:rPr>
          <w:rFonts w:cs="Tahoma"/>
          <w:sz w:val="26"/>
          <w:szCs w:val="26"/>
          <w:cs/>
          <w:lang w:eastAsia="pa-IN" w:bidi="pa-IN"/>
        </w:rPr>
        <w:t xml:space="preserve"> </w:t>
      </w:r>
      <w:r w:rsidRPr="00853EA9">
        <w:rPr>
          <w:rFonts w:ascii="Raavi" w:hAnsi="Raavi" w:hint="cs"/>
          <w:sz w:val="26"/>
          <w:szCs w:val="26"/>
          <w:cs/>
          <w:lang w:eastAsia="pa-IN" w:bidi="pa-IN"/>
        </w:rPr>
        <w:t>ਕਾਲੁ</w:t>
      </w:r>
      <w:r w:rsidRPr="00853EA9">
        <w:rPr>
          <w:rFonts w:cs="Tahoma"/>
          <w:sz w:val="26"/>
          <w:szCs w:val="26"/>
          <w:rtl/>
          <w:cs/>
        </w:rPr>
        <w:t> </w:t>
      </w:r>
      <w:r w:rsidRPr="00853EA9">
        <w:rPr>
          <w:rFonts w:cs="Tahoma"/>
          <w:sz w:val="26"/>
          <w:szCs w:val="26"/>
        </w:rPr>
        <w:t>(there is a famine of secular truth that a once-born natural man can know but their Rabbis are crook and inefficient) </w:t>
      </w:r>
      <w:r w:rsidRPr="00853EA9">
        <w:rPr>
          <w:rFonts w:ascii="Raavi" w:hAnsi="Raavi" w:hint="cs"/>
          <w:sz w:val="26"/>
          <w:szCs w:val="26"/>
          <w:cs/>
          <w:lang w:eastAsia="pa-IN" w:bidi="pa-IN"/>
        </w:rPr>
        <w:t>ਕੂੜੁ</w:t>
      </w:r>
      <w:r w:rsidRPr="00853EA9">
        <w:rPr>
          <w:rFonts w:cs="Tahoma"/>
          <w:sz w:val="26"/>
          <w:szCs w:val="26"/>
          <w:cs/>
          <w:lang w:eastAsia="pa-IN" w:bidi="pa-IN"/>
        </w:rPr>
        <w:t xml:space="preserve"> </w:t>
      </w:r>
      <w:r w:rsidRPr="00853EA9">
        <w:rPr>
          <w:rFonts w:ascii="Raavi" w:hAnsi="Raavi" w:hint="cs"/>
          <w:sz w:val="26"/>
          <w:szCs w:val="26"/>
          <w:cs/>
          <w:lang w:eastAsia="pa-IN" w:bidi="pa-IN"/>
        </w:rPr>
        <w:t>ਵਰਤਿਆ</w:t>
      </w:r>
      <w:r w:rsidRPr="00853EA9">
        <w:rPr>
          <w:rFonts w:cs="Tahoma" w:hint="cs"/>
          <w:sz w:val="26"/>
          <w:szCs w:val="26"/>
          <w:cs/>
          <w:lang w:eastAsia="pa-IN" w:bidi="pa-IN"/>
        </w:rPr>
        <w:t> </w:t>
      </w:r>
      <w:r w:rsidRPr="00853EA9">
        <w:rPr>
          <w:rFonts w:cs="Tahoma"/>
          <w:sz w:val="26"/>
          <w:szCs w:val="26"/>
        </w:rPr>
        <w:t>(then, the falsehoods delivered by psychics through sugar-coated sermons have become prevalent) </w:t>
      </w:r>
      <w:r w:rsidRPr="00853EA9">
        <w:rPr>
          <w:rFonts w:ascii="Raavi" w:hAnsi="Raavi" w:hint="cs"/>
          <w:sz w:val="26"/>
          <w:szCs w:val="26"/>
          <w:cs/>
          <w:lang w:eastAsia="pa-IN" w:bidi="pa-IN"/>
        </w:rPr>
        <w:t>ਕਲਿ</w:t>
      </w:r>
      <w:r w:rsidRPr="00853EA9">
        <w:rPr>
          <w:rFonts w:cs="Tahoma"/>
          <w:sz w:val="26"/>
          <w:szCs w:val="26"/>
          <w:cs/>
          <w:lang w:eastAsia="pa-IN" w:bidi="pa-IN"/>
        </w:rPr>
        <w:t xml:space="preserve"> </w:t>
      </w:r>
      <w:r w:rsidRPr="00853EA9">
        <w:rPr>
          <w:rFonts w:ascii="Raavi" w:hAnsi="Raavi" w:hint="cs"/>
          <w:sz w:val="26"/>
          <w:szCs w:val="26"/>
          <w:cs/>
          <w:lang w:eastAsia="pa-IN" w:bidi="pa-IN"/>
        </w:rPr>
        <w:t>ਕਾ</w:t>
      </w:r>
      <w:r w:rsidRPr="00853EA9">
        <w:rPr>
          <w:rFonts w:cs="Tahoma"/>
          <w:sz w:val="26"/>
          <w:szCs w:val="26"/>
          <w:cs/>
          <w:lang w:eastAsia="pa-IN" w:bidi="pa-IN"/>
        </w:rPr>
        <w:t xml:space="preserve"> </w:t>
      </w:r>
      <w:r w:rsidRPr="00853EA9">
        <w:rPr>
          <w:rFonts w:ascii="Raavi" w:hAnsi="Raavi" w:hint="cs"/>
          <w:sz w:val="26"/>
          <w:szCs w:val="26"/>
          <w:cs/>
          <w:lang w:eastAsia="pa-IN" w:bidi="pa-IN"/>
        </w:rPr>
        <w:t>ਲਖ</w:t>
      </w:r>
      <w:r w:rsidRPr="00853EA9">
        <w:rPr>
          <w:rFonts w:cs="Tahoma"/>
          <w:sz w:val="26"/>
          <w:szCs w:val="26"/>
          <w:rtl/>
          <w:cs/>
        </w:rPr>
        <w:t> </w:t>
      </w:r>
      <w:r w:rsidRPr="00853EA9">
        <w:rPr>
          <w:rFonts w:cs="Tahoma"/>
          <w:sz w:val="26"/>
          <w:szCs w:val="26"/>
        </w:rPr>
        <w:t>(the characteristics of Kal Yug are that people speak ignoring the basic Principles learnt through “Oral Torah” or “His Word”) </w:t>
      </w:r>
      <w:r w:rsidRPr="00853EA9">
        <w:rPr>
          <w:rFonts w:ascii="Raavi" w:hAnsi="Raavi" w:hint="cs"/>
          <w:sz w:val="26"/>
          <w:szCs w:val="26"/>
          <w:cs/>
          <w:lang w:eastAsia="pa-IN" w:bidi="pa-IN"/>
        </w:rPr>
        <w:t>ਬੇਤਾਲ</w:t>
      </w:r>
      <w:r w:rsidRPr="00853EA9">
        <w:rPr>
          <w:rFonts w:cs="Tahoma"/>
          <w:sz w:val="26"/>
          <w:szCs w:val="26"/>
          <w:rtl/>
          <w:cs/>
        </w:rPr>
        <w:t> </w:t>
      </w:r>
      <w:r w:rsidRPr="00853EA9">
        <w:rPr>
          <w:rFonts w:cs="Tahoma"/>
          <w:sz w:val="26"/>
          <w:szCs w:val="26"/>
        </w:rPr>
        <w:t>(without any fundamentals or foundations. They will say anything that pleases the people to secure votes whereas the Gospel Truth is Bitter) </w:t>
      </w:r>
      <w:r w:rsidRPr="00853EA9">
        <w:rPr>
          <w:rFonts w:ascii="Nirmala UI" w:hAnsi="Nirmala UI" w:cs="Nirmala UI" w:hint="cs"/>
          <w:sz w:val="26"/>
          <w:szCs w:val="26"/>
          <w:cs/>
          <w:lang w:bidi="hi-IN"/>
        </w:rPr>
        <w:t>॥</w:t>
      </w:r>
      <w:r w:rsidRPr="00853EA9">
        <w:rPr>
          <w:rFonts w:cs="Tahoma" w:hint="cs"/>
          <w:sz w:val="26"/>
          <w:szCs w:val="26"/>
          <w:rtl/>
          <w:cs/>
        </w:rPr>
        <w:t> </w:t>
      </w:r>
      <w:r w:rsidRPr="00853EA9">
        <w:rPr>
          <w:rFonts w:ascii="Raavi" w:hAnsi="Raavi" w:hint="cs"/>
          <w:sz w:val="26"/>
          <w:szCs w:val="26"/>
          <w:cs/>
          <w:lang w:eastAsia="pa-IN" w:bidi="pa-IN"/>
        </w:rPr>
        <w:t>ਬੀਉ</w:t>
      </w:r>
      <w:r w:rsidRPr="00853EA9">
        <w:rPr>
          <w:rFonts w:cs="Tahoma"/>
          <w:sz w:val="26"/>
          <w:szCs w:val="26"/>
          <w:cs/>
          <w:lang w:eastAsia="pa-IN" w:bidi="pa-IN"/>
        </w:rPr>
        <w:t xml:space="preserve"> </w:t>
      </w:r>
      <w:r w:rsidRPr="00853EA9">
        <w:rPr>
          <w:rFonts w:ascii="Raavi" w:hAnsi="Raavi" w:hint="cs"/>
          <w:sz w:val="26"/>
          <w:szCs w:val="26"/>
          <w:cs/>
          <w:lang w:eastAsia="pa-IN" w:bidi="pa-IN"/>
        </w:rPr>
        <w:t>ਬੀਜਿ</w:t>
      </w:r>
      <w:r w:rsidRPr="00853EA9">
        <w:rPr>
          <w:rFonts w:cs="Tahoma"/>
          <w:sz w:val="26"/>
          <w:szCs w:val="26"/>
          <w:cs/>
          <w:lang w:eastAsia="pa-IN" w:bidi="pa-IN"/>
        </w:rPr>
        <w:t xml:space="preserve"> </w:t>
      </w:r>
      <w:r w:rsidRPr="00853EA9">
        <w:rPr>
          <w:rFonts w:ascii="Raavi" w:hAnsi="Raavi" w:hint="cs"/>
          <w:sz w:val="26"/>
          <w:szCs w:val="26"/>
          <w:cs/>
          <w:lang w:eastAsia="pa-IN" w:bidi="pa-IN"/>
        </w:rPr>
        <w:t>ਪਤਿ</w:t>
      </w:r>
      <w:r w:rsidRPr="00853EA9">
        <w:rPr>
          <w:rFonts w:cs="Tahoma"/>
          <w:sz w:val="26"/>
          <w:szCs w:val="26"/>
          <w:cs/>
          <w:lang w:eastAsia="pa-IN" w:bidi="pa-IN"/>
        </w:rPr>
        <w:t xml:space="preserve"> </w:t>
      </w:r>
      <w:r w:rsidRPr="00853EA9">
        <w:rPr>
          <w:rFonts w:ascii="Raavi" w:hAnsi="Raavi" w:hint="cs"/>
          <w:sz w:val="26"/>
          <w:szCs w:val="26"/>
          <w:cs/>
          <w:lang w:eastAsia="pa-IN" w:bidi="pa-IN"/>
        </w:rPr>
        <w:t>ਲੈ</w:t>
      </w:r>
      <w:r w:rsidRPr="00853EA9">
        <w:rPr>
          <w:rFonts w:cs="Tahoma"/>
          <w:sz w:val="26"/>
          <w:szCs w:val="26"/>
          <w:cs/>
          <w:lang w:eastAsia="pa-IN" w:bidi="pa-IN"/>
        </w:rPr>
        <w:t xml:space="preserve"> </w:t>
      </w:r>
      <w:r w:rsidRPr="00853EA9">
        <w:rPr>
          <w:rFonts w:ascii="Raavi" w:hAnsi="Raavi" w:hint="cs"/>
          <w:sz w:val="26"/>
          <w:szCs w:val="26"/>
          <w:cs/>
          <w:lang w:eastAsia="pa-IN" w:bidi="pa-IN"/>
        </w:rPr>
        <w:t>ਗਏ</w:t>
      </w:r>
      <w:r w:rsidRPr="00853EA9">
        <w:rPr>
          <w:rFonts w:cs="Tahoma"/>
          <w:sz w:val="26"/>
          <w:szCs w:val="26"/>
          <w:rtl/>
          <w:cs/>
        </w:rPr>
        <w:t> </w:t>
      </w:r>
      <w:r w:rsidRPr="00853EA9">
        <w:rPr>
          <w:rFonts w:cs="Tahoma"/>
          <w:sz w:val="26"/>
          <w:szCs w:val="26"/>
        </w:rPr>
        <w:t>(those who will not forget their tribal “seed”, will live with their honour intact as we lived during the Partition of India) </w:t>
      </w:r>
      <w:r w:rsidRPr="00853EA9">
        <w:rPr>
          <w:rFonts w:ascii="Raavi" w:hAnsi="Raavi" w:hint="cs"/>
          <w:sz w:val="26"/>
          <w:szCs w:val="26"/>
          <w:cs/>
          <w:lang w:eastAsia="pa-IN" w:bidi="pa-IN"/>
        </w:rPr>
        <w:t>ਅਬ</w:t>
      </w:r>
      <w:r w:rsidRPr="00853EA9">
        <w:rPr>
          <w:rFonts w:cs="Tahoma"/>
          <w:sz w:val="26"/>
          <w:szCs w:val="26"/>
          <w:cs/>
          <w:lang w:eastAsia="pa-IN" w:bidi="pa-IN"/>
        </w:rPr>
        <w:t xml:space="preserve"> </w:t>
      </w:r>
      <w:r w:rsidRPr="00853EA9">
        <w:rPr>
          <w:rFonts w:ascii="Raavi" w:hAnsi="Raavi" w:hint="cs"/>
          <w:sz w:val="26"/>
          <w:szCs w:val="26"/>
          <w:cs/>
          <w:lang w:eastAsia="pa-IN" w:bidi="pa-IN"/>
        </w:rPr>
        <w:t>ਕਿਉ</w:t>
      </w:r>
      <w:r w:rsidRPr="00853EA9">
        <w:rPr>
          <w:rFonts w:cs="Tahoma"/>
          <w:sz w:val="26"/>
          <w:szCs w:val="26"/>
          <w:cs/>
          <w:lang w:eastAsia="pa-IN" w:bidi="pa-IN"/>
        </w:rPr>
        <w:t xml:space="preserve"> </w:t>
      </w:r>
      <w:r w:rsidRPr="00853EA9">
        <w:rPr>
          <w:rFonts w:ascii="Raavi" w:hAnsi="Raavi" w:hint="cs"/>
          <w:sz w:val="26"/>
          <w:szCs w:val="26"/>
          <w:cs/>
          <w:lang w:eastAsia="pa-IN" w:bidi="pa-IN"/>
        </w:rPr>
        <w:t>ਉਗਵੈ</w:t>
      </w:r>
      <w:r w:rsidRPr="00853EA9">
        <w:rPr>
          <w:rFonts w:cs="Tahoma"/>
          <w:sz w:val="26"/>
          <w:szCs w:val="26"/>
          <w:cs/>
          <w:lang w:eastAsia="pa-IN" w:bidi="pa-IN"/>
        </w:rPr>
        <w:t xml:space="preserve"> </w:t>
      </w:r>
      <w:r w:rsidRPr="00853EA9">
        <w:rPr>
          <w:rFonts w:ascii="Raavi" w:hAnsi="Raavi" w:hint="cs"/>
          <w:sz w:val="26"/>
          <w:szCs w:val="26"/>
          <w:cs/>
          <w:lang w:eastAsia="pa-IN" w:bidi="pa-IN"/>
        </w:rPr>
        <w:t>ਦਾਲਿ</w:t>
      </w:r>
      <w:r w:rsidRPr="00853EA9">
        <w:rPr>
          <w:rFonts w:cs="Tahoma" w:hint="cs"/>
          <w:sz w:val="26"/>
          <w:szCs w:val="26"/>
          <w:cs/>
          <w:lang w:eastAsia="pa-IN" w:bidi="pa-IN"/>
        </w:rPr>
        <w:t> </w:t>
      </w:r>
      <w:r w:rsidRPr="00853EA9">
        <w:rPr>
          <w:rFonts w:cs="Tahoma"/>
          <w:sz w:val="26"/>
          <w:szCs w:val="26"/>
        </w:rPr>
        <w:t>(whilst those who have lost their tribal identities under religious cover to become the super bastard fanatic devils of either Al-Djmar Al-Aksa or non-religious covers such as Labour, Conservative, Liberal, Communist, etc., the sons of Al-Djmar Al-Kubra, they being no more the “Wheat Plants, the sons of Man” but “Tares, the sons of Satan, cannot take roots in the Fold of Humanity to bear Fruit pleasing to our Father but of destruction to glorify the Satan) </w:t>
      </w:r>
      <w:r w:rsidRPr="00853EA9">
        <w:rPr>
          <w:rFonts w:ascii="Nirmala UI" w:hAnsi="Nirmala UI" w:cs="Nirmala UI" w:hint="cs"/>
          <w:sz w:val="26"/>
          <w:szCs w:val="26"/>
          <w:cs/>
          <w:lang w:bidi="hi-IN"/>
        </w:rPr>
        <w:t>॥</w:t>
      </w:r>
      <w:r w:rsidRPr="00853EA9">
        <w:rPr>
          <w:rFonts w:cs="Tahoma" w:hint="cs"/>
          <w:sz w:val="26"/>
          <w:szCs w:val="26"/>
          <w:rtl/>
          <w:cs/>
        </w:rPr>
        <w:t> </w:t>
      </w:r>
      <w:r w:rsidRPr="00853EA9">
        <w:rPr>
          <w:rFonts w:ascii="Raavi" w:hAnsi="Raavi" w:hint="cs"/>
          <w:sz w:val="26"/>
          <w:szCs w:val="26"/>
          <w:cs/>
          <w:lang w:eastAsia="pa-IN" w:bidi="pa-IN"/>
        </w:rPr>
        <w:t>ਜੇ</w:t>
      </w:r>
      <w:r w:rsidRPr="00853EA9">
        <w:rPr>
          <w:rFonts w:cs="Tahoma"/>
          <w:sz w:val="26"/>
          <w:szCs w:val="26"/>
          <w:cs/>
          <w:lang w:eastAsia="pa-IN" w:bidi="pa-IN"/>
        </w:rPr>
        <w:t xml:space="preserve"> </w:t>
      </w:r>
      <w:r w:rsidRPr="00853EA9">
        <w:rPr>
          <w:rFonts w:ascii="Raavi" w:hAnsi="Raavi" w:hint="cs"/>
          <w:sz w:val="26"/>
          <w:szCs w:val="26"/>
          <w:cs/>
          <w:lang w:eastAsia="pa-IN" w:bidi="pa-IN"/>
        </w:rPr>
        <w:t>ਇਕੁ</w:t>
      </w:r>
      <w:r w:rsidRPr="00853EA9">
        <w:rPr>
          <w:rFonts w:cs="Tahoma"/>
          <w:sz w:val="26"/>
          <w:szCs w:val="26"/>
          <w:cs/>
          <w:lang w:eastAsia="pa-IN" w:bidi="pa-IN"/>
        </w:rPr>
        <w:t xml:space="preserve"> </w:t>
      </w:r>
      <w:r w:rsidRPr="00853EA9">
        <w:rPr>
          <w:rFonts w:ascii="Raavi" w:hAnsi="Raavi" w:hint="cs"/>
          <w:sz w:val="26"/>
          <w:szCs w:val="26"/>
          <w:cs/>
          <w:lang w:eastAsia="pa-IN" w:bidi="pa-IN"/>
        </w:rPr>
        <w:t>ਹੋਇ</w:t>
      </w:r>
      <w:r w:rsidRPr="00853EA9">
        <w:rPr>
          <w:rFonts w:cs="Tahoma" w:hint="cs"/>
          <w:sz w:val="26"/>
          <w:szCs w:val="26"/>
          <w:cs/>
          <w:lang w:eastAsia="pa-IN" w:bidi="pa-IN"/>
        </w:rPr>
        <w:t> </w:t>
      </w:r>
      <w:r w:rsidRPr="00853EA9">
        <w:rPr>
          <w:rFonts w:cs="Tahoma"/>
          <w:sz w:val="26"/>
          <w:szCs w:val="26"/>
        </w:rPr>
        <w:t>(If per chance there be a son of Man with tribal identity intact ) </w:t>
      </w:r>
      <w:r w:rsidRPr="00853EA9">
        <w:rPr>
          <w:rFonts w:ascii="Raavi" w:hAnsi="Raavi" w:hint="cs"/>
          <w:sz w:val="26"/>
          <w:szCs w:val="26"/>
          <w:cs/>
          <w:lang w:eastAsia="pa-IN" w:bidi="pa-IN"/>
        </w:rPr>
        <w:t>ਤ</w:t>
      </w:r>
      <w:r w:rsidRPr="00853EA9">
        <w:rPr>
          <w:rFonts w:cs="Tahoma"/>
          <w:sz w:val="26"/>
          <w:szCs w:val="26"/>
          <w:cs/>
          <w:lang w:eastAsia="pa-IN" w:bidi="pa-IN"/>
        </w:rPr>
        <w:t xml:space="preserve"> </w:t>
      </w:r>
      <w:r w:rsidRPr="00853EA9">
        <w:rPr>
          <w:rFonts w:ascii="Raavi" w:hAnsi="Raavi" w:hint="cs"/>
          <w:sz w:val="26"/>
          <w:szCs w:val="26"/>
          <w:cs/>
          <w:lang w:eastAsia="pa-IN" w:bidi="pa-IN"/>
        </w:rPr>
        <w:t>ਉਗਵੈ</w:t>
      </w:r>
      <w:r w:rsidRPr="00853EA9">
        <w:rPr>
          <w:rFonts w:cs="Tahoma" w:hint="cs"/>
          <w:sz w:val="26"/>
          <w:szCs w:val="26"/>
          <w:cs/>
          <w:lang w:eastAsia="pa-IN" w:bidi="pa-IN"/>
        </w:rPr>
        <w:t> </w:t>
      </w:r>
      <w:r w:rsidRPr="00853EA9">
        <w:rPr>
          <w:rFonts w:cs="Tahoma"/>
          <w:sz w:val="26"/>
          <w:szCs w:val="26"/>
        </w:rPr>
        <w:t>(then he will germinate or become twice-born to produce Fruit worthy of our Father) </w:t>
      </w:r>
      <w:r w:rsidRPr="00853EA9">
        <w:rPr>
          <w:rFonts w:ascii="Raavi" w:hAnsi="Raavi" w:hint="cs"/>
          <w:sz w:val="26"/>
          <w:szCs w:val="26"/>
          <w:cs/>
          <w:lang w:eastAsia="pa-IN" w:bidi="pa-IN"/>
        </w:rPr>
        <w:t>ਰੁਤੀ</w:t>
      </w:r>
      <w:r w:rsidRPr="00853EA9">
        <w:rPr>
          <w:rFonts w:cs="Tahoma"/>
          <w:sz w:val="26"/>
          <w:szCs w:val="26"/>
          <w:cs/>
          <w:lang w:eastAsia="pa-IN" w:bidi="pa-IN"/>
        </w:rPr>
        <w:t xml:space="preserve"> </w:t>
      </w:r>
      <w:r w:rsidRPr="00853EA9">
        <w:rPr>
          <w:rFonts w:ascii="Raavi" w:hAnsi="Raavi" w:hint="cs"/>
          <w:sz w:val="26"/>
          <w:szCs w:val="26"/>
          <w:cs/>
          <w:lang w:eastAsia="pa-IN" w:bidi="pa-IN"/>
        </w:rPr>
        <w:t>ਹੂ</w:t>
      </w:r>
      <w:r w:rsidRPr="00853EA9">
        <w:rPr>
          <w:rFonts w:cs="Tahoma"/>
          <w:sz w:val="26"/>
          <w:szCs w:val="26"/>
          <w:cs/>
          <w:lang w:eastAsia="pa-IN" w:bidi="pa-IN"/>
        </w:rPr>
        <w:t xml:space="preserve"> </w:t>
      </w:r>
      <w:r w:rsidRPr="00853EA9">
        <w:rPr>
          <w:rFonts w:ascii="Raavi" w:hAnsi="Raavi" w:hint="cs"/>
          <w:sz w:val="26"/>
          <w:szCs w:val="26"/>
          <w:cs/>
          <w:lang w:eastAsia="pa-IN" w:bidi="pa-IN"/>
        </w:rPr>
        <w:t>ਰੁਤਿ</w:t>
      </w:r>
      <w:r w:rsidRPr="00853EA9">
        <w:rPr>
          <w:rFonts w:cs="Tahoma"/>
          <w:sz w:val="26"/>
          <w:szCs w:val="26"/>
          <w:cs/>
          <w:lang w:eastAsia="pa-IN" w:bidi="pa-IN"/>
        </w:rPr>
        <w:t xml:space="preserve"> </w:t>
      </w:r>
      <w:r w:rsidRPr="00853EA9">
        <w:rPr>
          <w:rFonts w:ascii="Raavi" w:hAnsi="Raavi" w:hint="cs"/>
          <w:sz w:val="26"/>
          <w:szCs w:val="26"/>
          <w:cs/>
          <w:lang w:eastAsia="pa-IN" w:bidi="pa-IN"/>
        </w:rPr>
        <w:t>ਹੋਇ</w:t>
      </w:r>
      <w:r w:rsidRPr="00853EA9">
        <w:rPr>
          <w:rFonts w:cs="Tahoma" w:hint="cs"/>
          <w:sz w:val="26"/>
          <w:szCs w:val="26"/>
          <w:cs/>
          <w:lang w:eastAsia="pa-IN" w:bidi="pa-IN"/>
        </w:rPr>
        <w:t> </w:t>
      </w:r>
      <w:r w:rsidRPr="00853EA9">
        <w:rPr>
          <w:rFonts w:cs="Tahoma"/>
          <w:sz w:val="26"/>
          <w:szCs w:val="26"/>
        </w:rPr>
        <w:t>(such sons of Man with their tribal identities intact will enjoy this Time of Christ (Sun) in which what they have sown in their past lives under the Rabbis called Karma or works (winter) will ripen to produce “Fruit” that pleases our Father) </w:t>
      </w:r>
      <w:r w:rsidRPr="00853EA9">
        <w:rPr>
          <w:rFonts w:ascii="Nirmala UI" w:hAnsi="Nirmala UI" w:cs="Nirmala UI" w:hint="cs"/>
          <w:sz w:val="26"/>
          <w:szCs w:val="26"/>
          <w:cs/>
          <w:lang w:bidi="hi-IN"/>
        </w:rPr>
        <w:t>॥</w:t>
      </w:r>
      <w:r w:rsidRPr="00853EA9">
        <w:rPr>
          <w:rFonts w:cs="Tahoma" w:hint="cs"/>
          <w:sz w:val="26"/>
          <w:szCs w:val="26"/>
          <w:rtl/>
          <w:cs/>
        </w:rPr>
        <w:t> </w:t>
      </w:r>
      <w:r w:rsidRPr="00853EA9">
        <w:rPr>
          <w:rFonts w:ascii="Raavi" w:hAnsi="Raavi" w:hint="cs"/>
          <w:sz w:val="26"/>
          <w:szCs w:val="26"/>
          <w:cs/>
          <w:lang w:eastAsia="pa-IN" w:bidi="pa-IN"/>
        </w:rPr>
        <w:t>ਨਾਨਕ</w:t>
      </w:r>
      <w:r w:rsidRPr="00853EA9">
        <w:rPr>
          <w:rFonts w:cs="Tahoma"/>
          <w:sz w:val="26"/>
          <w:szCs w:val="26"/>
          <w:cs/>
          <w:lang w:eastAsia="pa-IN" w:bidi="pa-IN"/>
        </w:rPr>
        <w:t xml:space="preserve"> </w:t>
      </w:r>
      <w:r w:rsidRPr="00853EA9">
        <w:rPr>
          <w:rFonts w:ascii="Raavi" w:hAnsi="Raavi" w:hint="cs"/>
          <w:sz w:val="26"/>
          <w:szCs w:val="26"/>
          <w:cs/>
          <w:lang w:eastAsia="pa-IN" w:bidi="pa-IN"/>
        </w:rPr>
        <w:t>ਪਾਹੈ</w:t>
      </w:r>
      <w:r w:rsidRPr="00853EA9">
        <w:rPr>
          <w:rFonts w:cs="Tahoma"/>
          <w:sz w:val="26"/>
          <w:szCs w:val="26"/>
          <w:cs/>
          <w:lang w:eastAsia="pa-IN" w:bidi="pa-IN"/>
        </w:rPr>
        <w:t xml:space="preserve"> </w:t>
      </w:r>
      <w:r w:rsidRPr="00853EA9">
        <w:rPr>
          <w:rFonts w:ascii="Raavi" w:hAnsi="Raavi" w:hint="cs"/>
          <w:sz w:val="26"/>
          <w:szCs w:val="26"/>
          <w:cs/>
          <w:lang w:eastAsia="pa-IN" w:bidi="pa-IN"/>
        </w:rPr>
        <w:t>ਬਾਹਰਾ</w:t>
      </w:r>
      <w:r w:rsidRPr="00853EA9">
        <w:rPr>
          <w:rFonts w:cs="Tahoma"/>
          <w:sz w:val="26"/>
          <w:szCs w:val="26"/>
          <w:rtl/>
          <w:cs/>
        </w:rPr>
        <w:t> </w:t>
      </w:r>
      <w:r w:rsidRPr="00853EA9">
        <w:rPr>
          <w:rFonts w:cs="Tahoma"/>
          <w:sz w:val="26"/>
          <w:szCs w:val="26"/>
        </w:rPr>
        <w:t>(as without mordant or being a morally sound son of Man) </w:t>
      </w:r>
      <w:r w:rsidRPr="00853EA9">
        <w:rPr>
          <w:rFonts w:ascii="Raavi" w:hAnsi="Raavi" w:hint="cs"/>
          <w:sz w:val="26"/>
          <w:szCs w:val="26"/>
          <w:cs/>
          <w:lang w:eastAsia="pa-IN" w:bidi="pa-IN"/>
        </w:rPr>
        <w:t>ਕੋਰੈ</w:t>
      </w:r>
      <w:r w:rsidRPr="00853EA9">
        <w:rPr>
          <w:rFonts w:cs="Tahoma"/>
          <w:sz w:val="26"/>
          <w:szCs w:val="26"/>
          <w:cs/>
          <w:lang w:eastAsia="pa-IN" w:bidi="pa-IN"/>
        </w:rPr>
        <w:t xml:space="preserve"> </w:t>
      </w:r>
      <w:r w:rsidRPr="00853EA9">
        <w:rPr>
          <w:rFonts w:ascii="Raavi" w:hAnsi="Raavi" w:hint="cs"/>
          <w:sz w:val="26"/>
          <w:szCs w:val="26"/>
          <w:cs/>
          <w:lang w:eastAsia="pa-IN" w:bidi="pa-IN"/>
        </w:rPr>
        <w:t>ਰੰਗੁ</w:t>
      </w:r>
      <w:r w:rsidRPr="00853EA9">
        <w:rPr>
          <w:rFonts w:cs="Tahoma"/>
          <w:sz w:val="26"/>
          <w:szCs w:val="26"/>
          <w:cs/>
          <w:lang w:eastAsia="pa-IN" w:bidi="pa-IN"/>
        </w:rPr>
        <w:t xml:space="preserve"> </w:t>
      </w:r>
      <w:r w:rsidRPr="00853EA9">
        <w:rPr>
          <w:rFonts w:ascii="Raavi" w:hAnsi="Raavi" w:hint="cs"/>
          <w:sz w:val="26"/>
          <w:szCs w:val="26"/>
          <w:cs/>
          <w:lang w:eastAsia="pa-IN" w:bidi="pa-IN"/>
        </w:rPr>
        <w:t>ਨ</w:t>
      </w:r>
      <w:r w:rsidRPr="00853EA9">
        <w:rPr>
          <w:rFonts w:cs="Tahoma"/>
          <w:sz w:val="26"/>
          <w:szCs w:val="26"/>
          <w:cs/>
          <w:lang w:eastAsia="pa-IN" w:bidi="pa-IN"/>
        </w:rPr>
        <w:t xml:space="preserve"> </w:t>
      </w:r>
      <w:r w:rsidRPr="00853EA9">
        <w:rPr>
          <w:rFonts w:ascii="Raavi" w:hAnsi="Raavi" w:hint="cs"/>
          <w:sz w:val="26"/>
          <w:szCs w:val="26"/>
          <w:cs/>
          <w:lang w:eastAsia="pa-IN" w:bidi="pa-IN"/>
        </w:rPr>
        <w:t>ਸੋਇ</w:t>
      </w:r>
      <w:r w:rsidRPr="00853EA9">
        <w:rPr>
          <w:rFonts w:cs="Tahoma" w:hint="cs"/>
          <w:sz w:val="26"/>
          <w:szCs w:val="26"/>
          <w:cs/>
          <w:lang w:eastAsia="pa-IN" w:bidi="pa-IN"/>
        </w:rPr>
        <w:t> </w:t>
      </w:r>
      <w:r w:rsidRPr="00853EA9">
        <w:rPr>
          <w:rFonts w:cs="Tahoma"/>
          <w:sz w:val="26"/>
          <w:szCs w:val="26"/>
        </w:rPr>
        <w:t>(As without the cloth being treated with mordant, you cannot have fast and shining colour so without being a son of Man, you cannot be a son of God and brighten up your heart with Gospel Truth)</w:t>
      </w:r>
      <w:r w:rsidRPr="00853EA9">
        <w:rPr>
          <w:rFonts w:ascii="Nirmala UI" w:hAnsi="Nirmala UI" w:cs="Nirmala UI" w:hint="cs"/>
          <w:sz w:val="26"/>
          <w:szCs w:val="26"/>
          <w:cs/>
          <w:lang w:bidi="hi-IN"/>
        </w:rPr>
        <w:t>॥</w:t>
      </w:r>
      <w:r w:rsidRPr="00853EA9">
        <w:rPr>
          <w:rFonts w:cs="Tahoma" w:hint="cs"/>
          <w:sz w:val="26"/>
          <w:szCs w:val="26"/>
          <w:rtl/>
          <w:cs/>
        </w:rPr>
        <w:t> </w:t>
      </w:r>
      <w:r w:rsidRPr="00853EA9">
        <w:rPr>
          <w:rFonts w:ascii="Raavi" w:hAnsi="Raavi" w:hint="cs"/>
          <w:sz w:val="26"/>
          <w:szCs w:val="26"/>
          <w:cs/>
          <w:lang w:eastAsia="pa-IN" w:bidi="pa-IN"/>
        </w:rPr>
        <w:t>ਭੈ</w:t>
      </w:r>
      <w:r w:rsidRPr="00853EA9">
        <w:rPr>
          <w:rFonts w:cs="Tahoma"/>
          <w:sz w:val="26"/>
          <w:szCs w:val="26"/>
          <w:cs/>
          <w:lang w:eastAsia="pa-IN" w:bidi="pa-IN"/>
        </w:rPr>
        <w:t xml:space="preserve"> </w:t>
      </w:r>
      <w:r w:rsidRPr="00853EA9">
        <w:rPr>
          <w:rFonts w:ascii="Raavi" w:hAnsi="Raavi" w:hint="cs"/>
          <w:sz w:val="26"/>
          <w:szCs w:val="26"/>
          <w:cs/>
          <w:lang w:eastAsia="pa-IN" w:bidi="pa-IN"/>
        </w:rPr>
        <w:t>ਵਿਚਿ</w:t>
      </w:r>
      <w:r w:rsidRPr="00853EA9">
        <w:rPr>
          <w:rFonts w:cs="Tahoma" w:hint="cs"/>
          <w:sz w:val="26"/>
          <w:szCs w:val="26"/>
          <w:cs/>
          <w:lang w:eastAsia="pa-IN" w:bidi="pa-IN"/>
        </w:rPr>
        <w:t> </w:t>
      </w:r>
      <w:r w:rsidRPr="00853EA9">
        <w:rPr>
          <w:rFonts w:cs="Tahoma"/>
          <w:sz w:val="26"/>
          <w:szCs w:val="26"/>
        </w:rPr>
        <w:t>(A person who is twice-born is tempted to fall into the trap of Mammon and become a “greedy” person but when you have the fear of wise men –Gurmukhs, who will expose your tricks – then you cleanse your heart white and become morally sound too) </w:t>
      </w:r>
      <w:r w:rsidRPr="00853EA9">
        <w:rPr>
          <w:rFonts w:ascii="Raavi" w:hAnsi="Raavi" w:hint="cs"/>
          <w:sz w:val="26"/>
          <w:szCs w:val="26"/>
          <w:cs/>
          <w:lang w:eastAsia="pa-IN" w:bidi="pa-IN"/>
        </w:rPr>
        <w:t>ਖੁੰਬਿ</w:t>
      </w:r>
      <w:r w:rsidRPr="00853EA9">
        <w:rPr>
          <w:rFonts w:cs="Tahoma"/>
          <w:sz w:val="26"/>
          <w:szCs w:val="26"/>
          <w:cs/>
          <w:lang w:eastAsia="pa-IN" w:bidi="pa-IN"/>
        </w:rPr>
        <w:t xml:space="preserve"> </w:t>
      </w:r>
      <w:r w:rsidRPr="00853EA9">
        <w:rPr>
          <w:rFonts w:ascii="Raavi" w:hAnsi="Raavi" w:hint="cs"/>
          <w:sz w:val="26"/>
          <w:szCs w:val="26"/>
          <w:cs/>
          <w:lang w:eastAsia="pa-IN" w:bidi="pa-IN"/>
        </w:rPr>
        <w:t>ਚੜਾਈਐ</w:t>
      </w:r>
      <w:r w:rsidRPr="00853EA9">
        <w:rPr>
          <w:rFonts w:cs="Tahoma"/>
          <w:sz w:val="26"/>
          <w:szCs w:val="26"/>
          <w:cs/>
          <w:lang w:eastAsia="pa-IN" w:bidi="pa-IN"/>
        </w:rPr>
        <w:t xml:space="preserve"> </w:t>
      </w:r>
      <w:r w:rsidRPr="00853EA9">
        <w:rPr>
          <w:rFonts w:ascii="Raavi" w:hAnsi="Raavi" w:hint="cs"/>
          <w:sz w:val="26"/>
          <w:szCs w:val="26"/>
          <w:cs/>
          <w:lang w:eastAsia="pa-IN" w:bidi="pa-IN"/>
        </w:rPr>
        <w:t>ਸਰਮੁ</w:t>
      </w:r>
      <w:r w:rsidRPr="00853EA9">
        <w:rPr>
          <w:rFonts w:cs="Tahoma"/>
          <w:sz w:val="26"/>
          <w:szCs w:val="26"/>
          <w:cs/>
          <w:lang w:eastAsia="pa-IN" w:bidi="pa-IN"/>
        </w:rPr>
        <w:t xml:space="preserve"> </w:t>
      </w:r>
      <w:r w:rsidRPr="00853EA9">
        <w:rPr>
          <w:rFonts w:ascii="Raavi" w:hAnsi="Raavi" w:hint="cs"/>
          <w:sz w:val="26"/>
          <w:szCs w:val="26"/>
          <w:cs/>
          <w:lang w:eastAsia="pa-IN" w:bidi="pa-IN"/>
        </w:rPr>
        <w:t>ਪਾਹੁ</w:t>
      </w:r>
      <w:r w:rsidRPr="00853EA9">
        <w:rPr>
          <w:rFonts w:cs="Tahoma"/>
          <w:sz w:val="26"/>
          <w:szCs w:val="26"/>
          <w:cs/>
          <w:lang w:eastAsia="pa-IN" w:bidi="pa-IN"/>
        </w:rPr>
        <w:t xml:space="preserve"> </w:t>
      </w:r>
      <w:r w:rsidRPr="00853EA9">
        <w:rPr>
          <w:rFonts w:ascii="Raavi" w:hAnsi="Raavi" w:hint="cs"/>
          <w:sz w:val="26"/>
          <w:szCs w:val="26"/>
          <w:cs/>
          <w:lang w:eastAsia="pa-IN" w:bidi="pa-IN"/>
        </w:rPr>
        <w:t>ਤਨਿ</w:t>
      </w:r>
      <w:r w:rsidRPr="00853EA9">
        <w:rPr>
          <w:rFonts w:cs="Tahoma"/>
          <w:sz w:val="26"/>
          <w:szCs w:val="26"/>
          <w:cs/>
          <w:lang w:eastAsia="pa-IN" w:bidi="pa-IN"/>
        </w:rPr>
        <w:t xml:space="preserve"> </w:t>
      </w:r>
      <w:r w:rsidRPr="00853EA9">
        <w:rPr>
          <w:rFonts w:ascii="Raavi" w:hAnsi="Raavi" w:hint="cs"/>
          <w:sz w:val="26"/>
          <w:szCs w:val="26"/>
          <w:cs/>
          <w:lang w:eastAsia="pa-IN" w:bidi="pa-IN"/>
        </w:rPr>
        <w:t>ਹੋਇ</w:t>
      </w:r>
      <w:r w:rsidRPr="00853EA9">
        <w:rPr>
          <w:rFonts w:cs="Tahoma"/>
          <w:sz w:val="26"/>
          <w:szCs w:val="26"/>
          <w:cs/>
          <w:lang w:eastAsia="pa-IN" w:bidi="pa-IN"/>
        </w:rPr>
        <w:t xml:space="preserve"> </w:t>
      </w:r>
      <w:r w:rsidRPr="00853EA9">
        <w:rPr>
          <w:rFonts w:ascii="Nirmala UI" w:hAnsi="Nirmala UI" w:cs="Nirmala UI" w:hint="cs"/>
          <w:sz w:val="26"/>
          <w:szCs w:val="26"/>
          <w:cs/>
          <w:lang w:eastAsia="pa-IN" w:bidi="hi-IN"/>
        </w:rPr>
        <w:t>॥</w:t>
      </w:r>
      <w:r w:rsidRPr="00853EA9">
        <w:rPr>
          <w:rFonts w:cs="Tahoma"/>
          <w:sz w:val="26"/>
          <w:szCs w:val="26"/>
          <w:cs/>
          <w:lang w:eastAsia="pa-IN" w:bidi="pa-IN"/>
        </w:rPr>
        <w:t xml:space="preserve"> </w:t>
      </w:r>
      <w:r w:rsidRPr="00853EA9">
        <w:rPr>
          <w:rFonts w:ascii="Raavi" w:hAnsi="Raavi" w:hint="cs"/>
          <w:sz w:val="26"/>
          <w:szCs w:val="26"/>
          <w:cs/>
          <w:lang w:eastAsia="pa-IN" w:bidi="pa-IN"/>
        </w:rPr>
        <w:t>ਨਾਨਕ</w:t>
      </w:r>
      <w:r w:rsidRPr="00853EA9">
        <w:rPr>
          <w:rFonts w:cs="Tahoma"/>
          <w:sz w:val="26"/>
          <w:szCs w:val="26"/>
          <w:cs/>
          <w:lang w:eastAsia="pa-IN" w:bidi="pa-IN"/>
        </w:rPr>
        <w:t xml:space="preserve"> </w:t>
      </w:r>
      <w:r w:rsidRPr="00853EA9">
        <w:rPr>
          <w:rFonts w:ascii="Raavi" w:hAnsi="Raavi" w:hint="cs"/>
          <w:sz w:val="26"/>
          <w:szCs w:val="26"/>
          <w:cs/>
          <w:lang w:eastAsia="pa-IN" w:bidi="pa-IN"/>
        </w:rPr>
        <w:t>ਭਗਤੀ</w:t>
      </w:r>
      <w:r w:rsidRPr="00853EA9">
        <w:rPr>
          <w:rFonts w:cs="Tahoma"/>
          <w:sz w:val="26"/>
          <w:szCs w:val="26"/>
          <w:cs/>
          <w:lang w:eastAsia="pa-IN" w:bidi="pa-IN"/>
        </w:rPr>
        <w:t xml:space="preserve"> </w:t>
      </w:r>
      <w:r w:rsidRPr="00853EA9">
        <w:rPr>
          <w:rFonts w:ascii="Raavi" w:hAnsi="Raavi" w:hint="cs"/>
          <w:sz w:val="26"/>
          <w:szCs w:val="26"/>
          <w:cs/>
          <w:lang w:eastAsia="pa-IN" w:bidi="pa-IN"/>
        </w:rPr>
        <w:t>ਜੇ</w:t>
      </w:r>
      <w:r w:rsidRPr="00853EA9">
        <w:rPr>
          <w:rFonts w:cs="Tahoma"/>
          <w:sz w:val="26"/>
          <w:szCs w:val="26"/>
          <w:cs/>
          <w:lang w:eastAsia="pa-IN" w:bidi="pa-IN"/>
        </w:rPr>
        <w:t xml:space="preserve"> </w:t>
      </w:r>
      <w:r w:rsidRPr="00853EA9">
        <w:rPr>
          <w:rFonts w:ascii="Raavi" w:hAnsi="Raavi" w:hint="cs"/>
          <w:sz w:val="26"/>
          <w:szCs w:val="26"/>
          <w:cs/>
          <w:lang w:eastAsia="pa-IN" w:bidi="pa-IN"/>
        </w:rPr>
        <w:t>ਰਪੈ</w:t>
      </w:r>
      <w:r w:rsidRPr="00853EA9">
        <w:rPr>
          <w:rFonts w:cs="Tahoma" w:hint="cs"/>
          <w:sz w:val="26"/>
          <w:szCs w:val="26"/>
          <w:cs/>
          <w:lang w:eastAsia="pa-IN" w:bidi="pa-IN"/>
        </w:rPr>
        <w:t> </w:t>
      </w:r>
      <w:r w:rsidRPr="00853EA9">
        <w:rPr>
          <w:rFonts w:cs="Tahoma"/>
          <w:sz w:val="26"/>
          <w:szCs w:val="26"/>
        </w:rPr>
        <w:t>(If you worship God in truth and spirit and become sealed to serve God) </w:t>
      </w:r>
      <w:r w:rsidRPr="00853EA9">
        <w:rPr>
          <w:rFonts w:ascii="Raavi" w:hAnsi="Raavi" w:hint="cs"/>
          <w:sz w:val="26"/>
          <w:szCs w:val="26"/>
          <w:cs/>
          <w:lang w:eastAsia="pa-IN" w:bidi="pa-IN"/>
        </w:rPr>
        <w:t>ਕੂੜੈ</w:t>
      </w:r>
      <w:r w:rsidRPr="00853EA9">
        <w:rPr>
          <w:rFonts w:cs="Tahoma"/>
          <w:sz w:val="26"/>
          <w:szCs w:val="26"/>
          <w:cs/>
          <w:lang w:eastAsia="pa-IN" w:bidi="pa-IN"/>
        </w:rPr>
        <w:t xml:space="preserve"> </w:t>
      </w:r>
      <w:r w:rsidRPr="00853EA9">
        <w:rPr>
          <w:rFonts w:ascii="Raavi" w:hAnsi="Raavi" w:hint="cs"/>
          <w:sz w:val="26"/>
          <w:szCs w:val="26"/>
          <w:cs/>
          <w:lang w:eastAsia="pa-IN" w:bidi="pa-IN"/>
        </w:rPr>
        <w:t>ਸੋਇ</w:t>
      </w:r>
      <w:r w:rsidRPr="00853EA9">
        <w:rPr>
          <w:rFonts w:cs="Tahoma"/>
          <w:sz w:val="26"/>
          <w:szCs w:val="26"/>
          <w:cs/>
          <w:lang w:eastAsia="pa-IN" w:bidi="pa-IN"/>
        </w:rPr>
        <w:t xml:space="preserve"> </w:t>
      </w:r>
      <w:r w:rsidRPr="00853EA9">
        <w:rPr>
          <w:rFonts w:ascii="Raavi" w:hAnsi="Raavi" w:hint="cs"/>
          <w:sz w:val="26"/>
          <w:szCs w:val="26"/>
          <w:cs/>
          <w:lang w:eastAsia="pa-IN" w:bidi="pa-IN"/>
        </w:rPr>
        <w:t>ਨ</w:t>
      </w:r>
      <w:r w:rsidRPr="00853EA9">
        <w:rPr>
          <w:rFonts w:cs="Tahoma"/>
          <w:sz w:val="26"/>
          <w:szCs w:val="26"/>
          <w:cs/>
          <w:lang w:eastAsia="pa-IN" w:bidi="pa-IN"/>
        </w:rPr>
        <w:t xml:space="preserve"> </w:t>
      </w:r>
      <w:r w:rsidRPr="00853EA9">
        <w:rPr>
          <w:rFonts w:ascii="Raavi" w:hAnsi="Raavi" w:hint="cs"/>
          <w:sz w:val="26"/>
          <w:szCs w:val="26"/>
          <w:cs/>
          <w:lang w:eastAsia="pa-IN" w:bidi="pa-IN"/>
        </w:rPr>
        <w:t>ਕੋਇ</w:t>
      </w:r>
      <w:r w:rsidRPr="00853EA9">
        <w:rPr>
          <w:rFonts w:cs="Tahoma" w:hint="cs"/>
          <w:sz w:val="26"/>
          <w:szCs w:val="26"/>
          <w:cs/>
          <w:lang w:eastAsia="pa-IN" w:bidi="pa-IN"/>
        </w:rPr>
        <w:t> </w:t>
      </w:r>
      <w:r w:rsidRPr="00853EA9">
        <w:rPr>
          <w:rFonts w:cs="Tahoma"/>
          <w:sz w:val="26"/>
          <w:szCs w:val="26"/>
        </w:rPr>
        <w:t>(Such a person will outshine the hypocrites)</w:t>
      </w:r>
      <w:r w:rsidRPr="00853EA9">
        <w:rPr>
          <w:rFonts w:ascii="Nirmala UI" w:hAnsi="Nirmala UI" w:cs="Nirmala UI" w:hint="cs"/>
          <w:sz w:val="26"/>
          <w:szCs w:val="26"/>
          <w:cs/>
          <w:lang w:bidi="hi-IN"/>
        </w:rPr>
        <w:t>॥</w:t>
      </w:r>
      <w:r w:rsidRPr="00853EA9">
        <w:rPr>
          <w:rFonts w:ascii="Raavi" w:hAnsi="Raavi" w:hint="cs"/>
          <w:sz w:val="26"/>
          <w:szCs w:val="26"/>
          <w:cs/>
          <w:lang w:eastAsia="pa-IN" w:bidi="pa-IN"/>
        </w:rPr>
        <w:t>੧</w:t>
      </w:r>
      <w:r w:rsidRPr="00853EA9">
        <w:rPr>
          <w:rFonts w:ascii="Nirmala UI" w:hAnsi="Nirmala UI" w:cs="Nirmala UI" w:hint="cs"/>
          <w:sz w:val="26"/>
          <w:szCs w:val="26"/>
          <w:cs/>
          <w:lang w:bidi="hi-IN"/>
        </w:rPr>
        <w:t>॥</w:t>
      </w:r>
      <w:r w:rsidRPr="00853EA9">
        <w:rPr>
          <w:rFonts w:cs="Tahoma" w:hint="cs"/>
          <w:sz w:val="26"/>
          <w:szCs w:val="26"/>
          <w:rtl/>
          <w:cs/>
        </w:rPr>
        <w:t> </w:t>
      </w:r>
      <w:r w:rsidRPr="00853EA9">
        <w:rPr>
          <w:rFonts w:cs="Tahoma"/>
          <w:sz w:val="26"/>
          <w:szCs w:val="26"/>
        </w:rPr>
        <w:t>{</w:t>
      </w:r>
      <w:r w:rsidRPr="00853EA9">
        <w:rPr>
          <w:rFonts w:ascii="Raavi" w:hAnsi="Raavi" w:hint="cs"/>
          <w:sz w:val="26"/>
          <w:szCs w:val="26"/>
          <w:cs/>
          <w:lang w:eastAsia="pa-IN" w:bidi="pa-IN"/>
        </w:rPr>
        <w:t>ਪੰਨਾ</w:t>
      </w:r>
      <w:r w:rsidRPr="00853EA9">
        <w:rPr>
          <w:rFonts w:cs="Tahoma" w:hint="cs"/>
          <w:sz w:val="26"/>
          <w:szCs w:val="26"/>
          <w:cs/>
          <w:lang w:eastAsia="pa-IN" w:bidi="pa-IN"/>
        </w:rPr>
        <w:t> </w:t>
      </w:r>
      <w:r w:rsidRPr="00853EA9">
        <w:rPr>
          <w:rFonts w:cs="Tahoma"/>
          <w:sz w:val="26"/>
          <w:szCs w:val="26"/>
        </w:rPr>
        <w:t>468}</w:t>
      </w:r>
    </w:p>
    <w:p w:rsidR="0077566A" w:rsidRDefault="0077566A" w:rsidP="00626C88">
      <w:pPr>
        <w:pStyle w:val="NoSpacing"/>
        <w:jc w:val="both"/>
        <w:rPr>
          <w:rFonts w:cs="Tahoma"/>
          <w:b/>
          <w:sz w:val="30"/>
          <w:szCs w:val="30"/>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86440F" w:rsidRDefault="0086440F" w:rsidP="00AE25F4">
      <w:pPr>
        <w:pStyle w:val="NoSpacing"/>
        <w:jc w:val="center"/>
        <w:rPr>
          <w:rFonts w:cs="Tahoma"/>
          <w:b/>
          <w:sz w:val="32"/>
          <w:szCs w:val="32"/>
        </w:rPr>
      </w:pPr>
    </w:p>
    <w:p w:rsidR="00AE25F4" w:rsidRDefault="00853EA9" w:rsidP="00AE25F4">
      <w:pPr>
        <w:pStyle w:val="NoSpacing"/>
        <w:jc w:val="center"/>
        <w:rPr>
          <w:rFonts w:cs="Tahoma"/>
          <w:b/>
          <w:sz w:val="32"/>
          <w:szCs w:val="32"/>
        </w:rPr>
      </w:pPr>
      <w:r w:rsidRPr="00AE25F4">
        <w:rPr>
          <w:rFonts w:cs="Tahoma"/>
          <w:b/>
          <w:sz w:val="32"/>
          <w:szCs w:val="32"/>
        </w:rPr>
        <w:t>C</w:t>
      </w:r>
      <w:r w:rsidR="0077566A" w:rsidRPr="00AE25F4">
        <w:rPr>
          <w:rFonts w:cs="Tahoma"/>
          <w:b/>
          <w:sz w:val="32"/>
          <w:szCs w:val="32"/>
        </w:rPr>
        <w:t>hapter</w:t>
      </w:r>
      <w:r w:rsidRPr="00AE25F4">
        <w:rPr>
          <w:rFonts w:cs="Tahoma"/>
          <w:b/>
          <w:sz w:val="32"/>
          <w:szCs w:val="32"/>
        </w:rPr>
        <w:t xml:space="preserve"> 10</w:t>
      </w:r>
    </w:p>
    <w:p w:rsidR="00AE25F4" w:rsidRDefault="00AE25F4" w:rsidP="00AE25F4">
      <w:pPr>
        <w:pStyle w:val="NoSpacing"/>
        <w:jc w:val="center"/>
        <w:rPr>
          <w:rFonts w:cs="Tahoma"/>
          <w:b/>
          <w:sz w:val="32"/>
          <w:szCs w:val="32"/>
        </w:rPr>
      </w:pPr>
    </w:p>
    <w:p w:rsidR="004F2FB5" w:rsidRDefault="0077566A" w:rsidP="00AE25F4">
      <w:pPr>
        <w:pStyle w:val="NoSpacing"/>
        <w:jc w:val="center"/>
        <w:rPr>
          <w:rFonts w:cs="Tahoma"/>
          <w:b/>
          <w:sz w:val="32"/>
          <w:szCs w:val="32"/>
        </w:rPr>
      </w:pPr>
      <w:proofErr w:type="gramStart"/>
      <w:r w:rsidRPr="00AE25F4">
        <w:rPr>
          <w:rFonts w:cs="Tahoma"/>
          <w:b/>
          <w:sz w:val="32"/>
          <w:szCs w:val="32"/>
        </w:rPr>
        <w:t>Circumcision</w:t>
      </w:r>
      <w:r w:rsidR="00853EA9" w:rsidRPr="00AE25F4">
        <w:rPr>
          <w:rFonts w:cs="Tahoma"/>
          <w:b/>
          <w:sz w:val="32"/>
          <w:szCs w:val="32"/>
        </w:rPr>
        <w:t>;</w:t>
      </w:r>
      <w:r w:rsidR="00AE25F4">
        <w:rPr>
          <w:rFonts w:cs="Tahoma"/>
          <w:b/>
          <w:sz w:val="32"/>
          <w:szCs w:val="32"/>
        </w:rPr>
        <w:t xml:space="preserve"> </w:t>
      </w:r>
      <w:r w:rsidRPr="00AE25F4">
        <w:rPr>
          <w:rFonts w:cs="Tahoma"/>
          <w:b/>
          <w:sz w:val="32"/>
          <w:szCs w:val="32"/>
        </w:rPr>
        <w:t>the “Tribal Mark” of Abraham to Isaac.</w:t>
      </w:r>
      <w:proofErr w:type="gramEnd"/>
    </w:p>
    <w:p w:rsidR="00853EA9" w:rsidRPr="00853EA9" w:rsidRDefault="00853EA9" w:rsidP="00AE25F4">
      <w:pPr>
        <w:pStyle w:val="NoSpacing"/>
        <w:jc w:val="center"/>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is circumcision of flesh, a specific Tribal Mark, was given by Abraham to his real son Isaac and not to his son Ishmael born of the slave woman. That is, this tribal mark is for the “seeds” of Isaac through water or semen and you cannot make another person a son of Abraham through circumcision. And if you make a Gentile the son of Abraham, then he is entitled to inherit the Promised Land as well. But the greedy Rabbis were doing so to increase the number of their blind following for the sake of Mammon. This malpractice of producing fake sons of Abraham was prevalent among the Rabbis, who used to go faraway places outside the Promised Land to catch their prey by putting this millstone of rituals around the necks that they themselves would not carry. Thus, Mohammedans and some Christians who are circumcised most of them are not the real sons of Isaac through his “seed or semen” but the fake, who have renounced their own tribal identities or fathers in order to become Jews outwardly of flesh, the super bastard fanatics to serve their Master Rabbis Al-Djmar Aksa in the form of Mullahs. I lived in Ghana from 1969 to 1983 and was pleased to see the wisdom of their Fetish Priests in marking the faces of people with specific tribal marks. Jesus approved of these tribal marks in His Saying: “Every plant (person) that my heavenly father (Yahweh) did not plant (forgets his tribal identity) shall be uprooted by the roots (shall be killed along with the supporter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lastRenderedPageBreak/>
        <w:t>That is how the Rabbis were fleecing people and honest to God people could not tolerate and requested our Father to send His Own Royal Priest, the Christ, to expose such hypocrisies of the Rabbis in Mammon and to introduce the Universal New Covenant of the circumcision of our hearts through “His Seed” of Gospel that makes us the sons of Most High Elohim, ParBrahm, Allah, etc. in Spirit.</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in Jesus, we are the Royal Priests of Spirit, the Christs, who deliver “Oral Torah” lessons, which is Meat for the twice-born adults of age longing for Gospel, to encourage them to become the eternal sons of our Eternal Father whereas the Rabbis, the Priests of Moses in “Letters” or Scriptures working for Adam fed Milk to their once-born natural young men called the Disciples for disciplining them to be morally sound in the name of their Noble Forefathers or make them the “sons of Man” as displayed by the Samaritan man who picked up the wounded person and looked after him in honour of his forefather Joseph, the only faithful son of Jacob out of the twelve. Rest of the eleven were Saltless crook that were unfaithful to Abraham and Yahweh.</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Remember that John, the Baptist was an Ideal Priest of Moses, who enforced the moral laws that were based upon the Principles of “Oral Torah” that Jesus was proclaiming to the twice-born of spirit. “His Word” is the Principles that are left to the sensible general public to implement or base their moral laws upon such a Strong Root. Thus, the Gentiles had the Moral Laws written over their living in spirit hearts and not in the dead letters of the Scriptures. That is, A Gentile never dies for he does not live to di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Jesus knowing these Roots of written Torah astonished the Doctors of Law or Jerusalem theologians by explaining to them the Sound Basis of their moral laws in details. Same He did in the Synagogues but those who had spiritual ears to hear His Word, appreciated but mostly they were deaf of ears created by their Dead in Letters Rabbis as you see today these Dog-Collared hireling Priests of Mammon have created the dead in spirit blind Christian Disciples that are more dead than those of the Rabbis. Ethiopian eunuch was not spiritually dead and he was wondering what the hell this Torah is saying? How could you make a slave a son of Abraham through circumcision? Only fools dead in spirit will believe it.</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ypical example to test these dead in letters hireling Priests is to ask them a question. John, the Baptist said, “I am baptising you in water (in the name of Abraham), the One coming after me will </w:t>
      </w:r>
      <w:proofErr w:type="gramStart"/>
      <w:r w:rsidRPr="00853EA9">
        <w:rPr>
          <w:rFonts w:cs="Tahoma"/>
          <w:sz w:val="26"/>
          <w:szCs w:val="26"/>
        </w:rPr>
        <w:t>Baptise</w:t>
      </w:r>
      <w:proofErr w:type="gramEnd"/>
      <w:r w:rsidRPr="00853EA9">
        <w:rPr>
          <w:rFonts w:cs="Tahoma"/>
          <w:sz w:val="26"/>
          <w:szCs w:val="26"/>
        </w:rPr>
        <w:t xml:space="preserve"> you in Holy Spirit”. Then, in whose name John, the Baptist baptised Jewish men only, the Only Lost sheep of the hundred, and Jesus in water? None of them will know this simple answe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Gospel of our living Father is for the living in spirit Solitary Labourers and not for the dead in spirit blind Disciples of the hireling Dog-Collared crook Rabbis. The root of the word disciple is discipline and you discipline the once-born natural men through the Moral Laws and that was done by the Rabbis. To get rid of those greedy and hypocrite Rabbis, Jesus laid His own Precious Life as the Lamb of God and these new brand of greedy and hypocrite Rabbis, the Dog-Collared Priests have cropped up to fulfil Matt.12v43-45. So, unless you get rid of these hirelings of Mammon and create Fellowships of the Royal Priests, the Solitary sons of the Most High that will find the Narrow Gate leading to the Vineyard of our Father where the True Vine Christ Jesus is Planted by our Father and for Life in Jesus, it is our Duty to get ourselves Grafted to Him, otherwise you have no part in Jesus, </w:t>
      </w:r>
      <w:r w:rsidRPr="00853EA9">
        <w:rPr>
          <w:rFonts w:cs="Tahoma"/>
          <w:sz w:val="26"/>
          <w:szCs w:val="26"/>
        </w:rPr>
        <w:lastRenderedPageBreak/>
        <w:t xml:space="preserve">our anointed Bridegroom. Against the dead in letters Scriptures of Moses taught by the defunct Rabbis, our Covenant of heart with our Father is fulfilled when we become the Solitary Virgin Bride of Christ Jesus and get ourselves “Sealed” to serve God by Preaching Gospel from our own hearts, the living Tablets in honour of Christ Jesus to glorify our Father as in a family wife glorifies her husband by going under his instructions to become sinless. Sins are carried by men and the sins of men by their Rabbis who instructed them. That is why the Rabbi finds a scapegoat to wash away the sins of his congregation. But our Royal High Priest had no Scapegoat but he gave his own sacrifice to get rid of these hypocrite Dog-Collared Priests, the intermediaries, once and forever. He has provided us the Covenant of Heart with our Father through “His Word” and we must keep our heart circumcised by worshipping Him in Truth and in spirit. In truth, Christ Peter, Who was given the Key to the kingdom of heaven in law and order, killed two liars Anais and </w:t>
      </w:r>
      <w:proofErr w:type="spellStart"/>
      <w:r w:rsidRPr="00853EA9">
        <w:rPr>
          <w:rFonts w:cs="Tahoma"/>
          <w:sz w:val="26"/>
          <w:szCs w:val="26"/>
        </w:rPr>
        <w:t>Saphira</w:t>
      </w:r>
      <w:proofErr w:type="spellEnd"/>
      <w:r w:rsidRPr="00853EA9">
        <w:rPr>
          <w:rFonts w:cs="Tahoma"/>
          <w:sz w:val="26"/>
          <w:szCs w:val="26"/>
        </w:rPr>
        <w:t xml:space="preserve"> for telling lies or building their Temples of God on Sand. And in spirit, hiding nothing in our hearts or what is inside us is outside. Politicians and these Dog-Collared Priests, the Judas Iscariot Thieves in sheep’s clothing, are the greatest hypocrites causing wars and sectarian riot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inally, the Jews outwardly created these worldwide Mountains of super bastard fanatics through “circumcision” and they killed Angel Stephen for exposing their dirty business. Today, they will face those fake sons of Abraham as their number one enemies. So, you cannot blame a third person if Atomic Bombs prepared in Iran and other fanatic countries will kill them. Fake sons of Abraham who have changed their tribal surnames altogether are most dangerous whilst those who are still keeping their tribal identities intact will still display the Salt of their forefathers. We all make mistakes and those who do so under ignorance such as those in Africa are forgiven. This Nanak, the second coming of Jesus, Said, “Do not blame a third person but blame yourself for whatsoever you have sown, so you have reape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4F2FB5" w:rsidRDefault="00853EA9" w:rsidP="004F2FB5">
      <w:pPr>
        <w:pStyle w:val="NoSpacing"/>
        <w:jc w:val="center"/>
        <w:rPr>
          <w:rFonts w:cs="Tahoma"/>
          <w:b/>
          <w:bCs/>
          <w:sz w:val="32"/>
          <w:szCs w:val="32"/>
        </w:rPr>
      </w:pPr>
      <w:r w:rsidRPr="004F2FB5">
        <w:rPr>
          <w:rFonts w:cs="Tahoma"/>
          <w:b/>
          <w:bCs/>
          <w:sz w:val="32"/>
          <w:szCs w:val="32"/>
        </w:rPr>
        <w:t xml:space="preserve">ATOMIC WAR IS NOT FAR AWAY. IT WILL BE SOON AFTER MAY, 2018. TODAY, YOU CAN SEE THE TARES KILLING AND BURNING EACH OTHERS AS BOTH THE JEWS OUTWARDLY AND HAMAS AND </w:t>
      </w:r>
      <w:r w:rsidR="004F2FB5">
        <w:rPr>
          <w:rFonts w:cs="Tahoma"/>
          <w:b/>
          <w:bCs/>
          <w:sz w:val="32"/>
          <w:szCs w:val="32"/>
        </w:rPr>
        <w:t>FATAH ARE UNFAITHFUL TO ABRAHA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w, you will understand the Baptism of John, the Baptist with great eas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853EA9" w:rsidRPr="00853EA9" w:rsidRDefault="00853EA9"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4F2FB5" w:rsidRDefault="004F2FB5"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77566A" w:rsidRDefault="0077566A" w:rsidP="00626C88">
      <w:pPr>
        <w:pStyle w:val="NoSpacing"/>
        <w:jc w:val="both"/>
        <w:rPr>
          <w:rFonts w:cs="Tahoma"/>
          <w:b/>
          <w:sz w:val="30"/>
          <w:szCs w:val="30"/>
        </w:rPr>
      </w:pPr>
    </w:p>
    <w:p w:rsidR="00EC721D" w:rsidRDefault="00853EA9" w:rsidP="00EC721D">
      <w:pPr>
        <w:pStyle w:val="NoSpacing"/>
        <w:jc w:val="center"/>
        <w:rPr>
          <w:rFonts w:cs="Tahoma"/>
          <w:b/>
          <w:sz w:val="32"/>
          <w:szCs w:val="32"/>
        </w:rPr>
      </w:pPr>
      <w:r w:rsidRPr="00EC721D">
        <w:rPr>
          <w:rFonts w:cs="Tahoma"/>
          <w:b/>
          <w:sz w:val="32"/>
          <w:szCs w:val="32"/>
        </w:rPr>
        <w:t>Chapter 11</w:t>
      </w:r>
    </w:p>
    <w:p w:rsidR="00EC721D" w:rsidRDefault="00EC721D" w:rsidP="00EC721D">
      <w:pPr>
        <w:pStyle w:val="NoSpacing"/>
        <w:jc w:val="center"/>
        <w:rPr>
          <w:rFonts w:cs="Tahoma"/>
          <w:b/>
          <w:sz w:val="32"/>
          <w:szCs w:val="32"/>
        </w:rPr>
      </w:pPr>
    </w:p>
    <w:p w:rsidR="00853EA9" w:rsidRDefault="00853EA9" w:rsidP="00EC721D">
      <w:pPr>
        <w:pStyle w:val="NoSpacing"/>
        <w:jc w:val="center"/>
        <w:rPr>
          <w:rFonts w:cs="Tahoma"/>
          <w:b/>
          <w:sz w:val="32"/>
          <w:szCs w:val="32"/>
        </w:rPr>
      </w:pPr>
      <w:r w:rsidRPr="00EC721D">
        <w:rPr>
          <w:rFonts w:cs="Tahoma"/>
          <w:b/>
          <w:sz w:val="32"/>
          <w:szCs w:val="32"/>
        </w:rPr>
        <w:t>B</w:t>
      </w:r>
      <w:r w:rsidR="0077566A" w:rsidRPr="00EC721D">
        <w:rPr>
          <w:rFonts w:cs="Tahoma"/>
          <w:b/>
          <w:sz w:val="32"/>
          <w:szCs w:val="32"/>
        </w:rPr>
        <w:t>aptisms of John and Jesus</w:t>
      </w:r>
    </w:p>
    <w:p w:rsidR="00EC721D" w:rsidRPr="00853EA9" w:rsidRDefault="00EC721D" w:rsidP="00EC721D">
      <w:pPr>
        <w:pStyle w:val="NoSpacing"/>
        <w:jc w:val="center"/>
        <w:rPr>
          <w:rFonts w:cs="Tahoma"/>
          <w:b/>
          <w:sz w:val="30"/>
          <w:szCs w:val="30"/>
        </w:rPr>
      </w:pPr>
    </w:p>
    <w:p w:rsidR="00853EA9" w:rsidRDefault="00853EA9" w:rsidP="00626C88">
      <w:pPr>
        <w:pStyle w:val="NoSpacing"/>
        <w:jc w:val="both"/>
        <w:rPr>
          <w:rFonts w:cs="Tahoma"/>
          <w:b/>
          <w:i/>
          <w:sz w:val="26"/>
          <w:szCs w:val="26"/>
        </w:rPr>
      </w:pPr>
      <w:r w:rsidRPr="00853EA9">
        <w:rPr>
          <w:rFonts w:cs="Tahoma"/>
          <w:b/>
          <w:i/>
          <w:sz w:val="26"/>
          <w:szCs w:val="26"/>
        </w:rPr>
        <w:t>John 3v5:- Aramaic Bible in Plain English</w:t>
      </w:r>
    </w:p>
    <w:p w:rsidR="00EC721D" w:rsidRPr="00853EA9" w:rsidRDefault="00EC721D" w:rsidP="00626C88">
      <w:pPr>
        <w:pStyle w:val="NoSpacing"/>
        <w:jc w:val="both"/>
        <w:rPr>
          <w:rFonts w:cs="Tahoma"/>
          <w:b/>
          <w:sz w:val="30"/>
          <w:szCs w:val="30"/>
        </w:rPr>
      </w:pPr>
    </w:p>
    <w:p w:rsidR="00853EA9" w:rsidRDefault="00853EA9" w:rsidP="00626C88">
      <w:pPr>
        <w:pStyle w:val="NoSpacing"/>
        <w:jc w:val="both"/>
        <w:rPr>
          <w:rFonts w:cs="Tahoma"/>
          <w:b/>
          <w:i/>
          <w:sz w:val="26"/>
          <w:szCs w:val="26"/>
        </w:rPr>
      </w:pPr>
      <w:r w:rsidRPr="00853EA9">
        <w:rPr>
          <w:rFonts w:cs="Tahoma"/>
          <w:b/>
          <w:i/>
          <w:sz w:val="26"/>
          <w:szCs w:val="26"/>
        </w:rPr>
        <w:t>Yeshua (Ye = Yahweh and Shua = Adam; thus Jesus was Second “Floating” Adam who had no place to rest his head and he left no physical mark on earth) answered and said to him: “Timeless (Gospel) truth I am telling you: “If a person is not born from water (be a son of the natural tribal father) and The Spirit (be a son of our Supernatural Father God, Elohim, etc.), it is impossible that he shall enter the Royal Kingdom of God.</w:t>
      </w:r>
    </w:p>
    <w:p w:rsidR="00EC721D" w:rsidRPr="00853EA9" w:rsidRDefault="00EC721D"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Thus, we all know that John, the Baptist, an Ideal Rabbi or Moral Teacher that held the Key to the kingdom of heaven came to pave the way for Christ Jesus that leads us to the Royal Kingdom of God for Salvation, Rest or Resurrection but hardly anyone knows what was that paving of the way? This would become clear if we know the source of “Evil” that leads to the destruction of humanity or the kingdom of hell as you can see it being done in the Middle East today and it would become worldwide. This destruction is  very easily understood if we know that evil does not come from our loving and merciful Father God, ParBrahm, Allah or the Noble sons of Man called “Wheat Plants” that bear fruit worthy of our Father’s Barn but from the sons of Satan, the “Tares”, who are unfaithful to their own tribal forefathers as I outlined them in the Chapter on Hajj, a ritual that </w:t>
      </w:r>
      <w:r w:rsidRPr="00853EA9">
        <w:rPr>
          <w:rFonts w:cs="Tahoma"/>
          <w:sz w:val="26"/>
          <w:szCs w:val="26"/>
        </w:rPr>
        <w:lastRenderedPageBreak/>
        <w:t>used to be for the boys 12 to 16 years old but today it has been taken over by the sons of most high Satan Al-Djmar Al-Aksa to create the sectarian riots and killing. Further, this planet earth is for the peaceful habitation of the sons of Adam who were created by the demiurge god of Nature called Yahweh, Brahma or Khudah. As Yahweh created Adam and so, he looks after the sons of Adam through rain for the production of food. This is amply reflected in the Chosen People who were given the Special Promised Land to live peacefully and prosperously as a demonstration to the people of world if they are faithful to Abraham, a Noble Man in the image of Yahweh and Righteous in our Supernatural Father Elohim, ParBrahm or Allah.</w:t>
      </w:r>
    </w:p>
    <w:p w:rsidR="00EC721D" w:rsidRPr="00853EA9" w:rsidRDefault="00EC721D"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Now, our Supernatural Father is invisible God from Whom our supernatural self “soul” emanates and His presence in us is reflected through our natural physical body that was created by the demiurge god Yahweh, Brahma or Khudah, the Potter. Or Yahweh is the reflection of our Real Father God and unless you become the sons of Yahweh, you cannot perceive or represent the invisible God within ourselves. Remember that we are the living Temples of living God not made by human hands but by the demiurge god of Nature. This is called Emmanuel. Thus, unless you are a son of Man, which is born of water or the tribal “seed”, you cannot be a son of the Most High Invisible Supernatural Father God that is twice-born of Spirit. This Jesus called the Fold that belongs to our Father where you find Rest whilst the Temple Priests belonged to another fold that belonged to Satan in which people suffer. So, the people who join the fold of Satan suffer as you see them in Syria, Iraq, Libya, etc. and I have described this fold in details in the chapter on Hajj.</w:t>
      </w:r>
    </w:p>
    <w:p w:rsidR="00EC721D" w:rsidRPr="00853EA9" w:rsidRDefault="00EC721D"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So, in order to be in the Fold of our Real Father God, Whose Shepherd is Christ Jesus, you need to be in the fold of Yahweh or be a noble son of Man, the “Salt of Earth”, “Wheat”, to enable the person to display the Qualities of our Supernatural Father through the sons of Man. Whilst the sons of Satan reflect evil through the “shameless” people who are unfaithful to their tribal forefathers, the “Tares” – John 8v44. This Christ = Satguru Nanak Dev Ji stressed in His Saying:-</w:t>
      </w:r>
    </w:p>
    <w:p w:rsidR="00EC721D" w:rsidRDefault="00EC721D" w:rsidP="00626C88">
      <w:pPr>
        <w:pStyle w:val="NoSpacing"/>
        <w:jc w:val="both"/>
        <w:rPr>
          <w:rFonts w:cs="Tahoma"/>
          <w:sz w:val="26"/>
          <w:szCs w:val="26"/>
        </w:rPr>
      </w:pPr>
    </w:p>
    <w:p w:rsidR="00EC721D" w:rsidRPr="00EC721D" w:rsidRDefault="00EC721D" w:rsidP="00EC721D">
      <w:pPr>
        <w:pStyle w:val="NoSpacing"/>
        <w:jc w:val="center"/>
        <w:rPr>
          <w:rFonts w:ascii="GurbaniWebThick" w:hAnsi="GurbaniWebThick" w:cs="Tahoma"/>
          <w:sz w:val="26"/>
          <w:szCs w:val="26"/>
        </w:rPr>
      </w:pPr>
      <w:proofErr w:type="spellStart"/>
      <w:proofErr w:type="gramStart"/>
      <w:r w:rsidRPr="00EC721D">
        <w:rPr>
          <w:rFonts w:ascii="GurbaniWebThick" w:hAnsi="GurbaniWebThick" w:cs="Tahoma"/>
          <w:sz w:val="26"/>
          <w:szCs w:val="26"/>
        </w:rPr>
        <w:t>nwmw</w:t>
      </w:r>
      <w:proofErr w:type="spellEnd"/>
      <w:proofErr w:type="gram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CIbw</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kbIru</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juolwhw</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pUry</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gur</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qy</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giq</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pweI</w:t>
      </w:r>
      <w:proofErr w:type="spellEnd"/>
      <w:r w:rsidRPr="00EC721D">
        <w:rPr>
          <w:rFonts w:ascii="GurbaniWebThick" w:hAnsi="GurbaniWebThick" w:cs="Tahoma"/>
          <w:sz w:val="26"/>
          <w:szCs w:val="26"/>
        </w:rPr>
        <w:t xml:space="preserve"> ]</w:t>
      </w:r>
    </w:p>
    <w:p w:rsidR="00EC721D" w:rsidRPr="00EC721D" w:rsidRDefault="00EC721D" w:rsidP="00EC721D">
      <w:pPr>
        <w:pStyle w:val="NoSpacing"/>
        <w:jc w:val="both"/>
        <w:rPr>
          <w:rFonts w:cs="Tahoma"/>
          <w:sz w:val="26"/>
          <w:szCs w:val="26"/>
        </w:rPr>
      </w:pPr>
    </w:p>
    <w:p w:rsidR="00EC721D" w:rsidRDefault="00EC721D" w:rsidP="00EC721D">
      <w:pPr>
        <w:pStyle w:val="NoSpacing"/>
        <w:jc w:val="both"/>
        <w:rPr>
          <w:rFonts w:cs="Tahoma"/>
          <w:sz w:val="26"/>
          <w:szCs w:val="26"/>
        </w:rPr>
      </w:pPr>
      <w:r w:rsidRPr="00EC721D">
        <w:rPr>
          <w:rFonts w:cs="Tahoma"/>
          <w:sz w:val="26"/>
          <w:szCs w:val="26"/>
        </w:rPr>
        <w:t xml:space="preserve">Naam </w:t>
      </w:r>
      <w:proofErr w:type="spellStart"/>
      <w:r w:rsidRPr="00EC721D">
        <w:rPr>
          <w:rFonts w:cs="Tahoma"/>
          <w:sz w:val="26"/>
          <w:szCs w:val="26"/>
        </w:rPr>
        <w:t>Dayv</w:t>
      </w:r>
      <w:proofErr w:type="spellEnd"/>
      <w:r w:rsidRPr="00EC721D">
        <w:rPr>
          <w:rFonts w:cs="Tahoma"/>
          <w:sz w:val="26"/>
          <w:szCs w:val="26"/>
        </w:rPr>
        <w:t xml:space="preserve"> the calico printer, and </w:t>
      </w:r>
      <w:proofErr w:type="spellStart"/>
      <w:r w:rsidRPr="00EC721D">
        <w:rPr>
          <w:rFonts w:cs="Tahoma"/>
          <w:sz w:val="26"/>
          <w:szCs w:val="26"/>
        </w:rPr>
        <w:t>Kabeer</w:t>
      </w:r>
      <w:proofErr w:type="spellEnd"/>
      <w:r w:rsidRPr="00EC721D">
        <w:rPr>
          <w:rFonts w:cs="Tahoma"/>
          <w:sz w:val="26"/>
          <w:szCs w:val="26"/>
        </w:rPr>
        <w:t xml:space="preserve"> the cloth weaver, by tribes, they obtained salvation through the Perfect </w:t>
      </w:r>
      <w:proofErr w:type="spellStart"/>
      <w:r w:rsidRPr="00EC721D">
        <w:rPr>
          <w:rFonts w:cs="Tahoma"/>
          <w:sz w:val="26"/>
          <w:szCs w:val="26"/>
        </w:rPr>
        <w:t>SatGuru</w:t>
      </w:r>
      <w:proofErr w:type="spellEnd"/>
      <w:r w:rsidRPr="00EC721D">
        <w:rPr>
          <w:rFonts w:cs="Tahoma"/>
          <w:sz w:val="26"/>
          <w:szCs w:val="26"/>
        </w:rPr>
        <w:t>, the “Innerman” called Satguru or Christ, which is capable of logical reasoning (Gur means Formula).</w:t>
      </w:r>
    </w:p>
    <w:p w:rsidR="00EC721D" w:rsidRPr="00EC721D" w:rsidRDefault="00EC721D" w:rsidP="00EC721D">
      <w:pPr>
        <w:pStyle w:val="NoSpacing"/>
        <w:jc w:val="both"/>
        <w:rPr>
          <w:rFonts w:cs="Tahoma"/>
          <w:sz w:val="26"/>
          <w:szCs w:val="26"/>
        </w:rPr>
      </w:pPr>
    </w:p>
    <w:p w:rsidR="00EC721D" w:rsidRPr="00EC721D" w:rsidRDefault="00EC721D" w:rsidP="00EC721D">
      <w:pPr>
        <w:pStyle w:val="NoSpacing"/>
        <w:jc w:val="center"/>
        <w:rPr>
          <w:rFonts w:cs="Tahoma"/>
          <w:sz w:val="26"/>
          <w:szCs w:val="26"/>
        </w:rPr>
      </w:pPr>
      <w:proofErr w:type="spellStart"/>
      <w:proofErr w:type="gramStart"/>
      <w:r w:rsidRPr="00EC721D">
        <w:rPr>
          <w:rFonts w:cs="Tahoma"/>
          <w:sz w:val="26"/>
          <w:szCs w:val="26"/>
        </w:rPr>
        <w:t>naamaa</w:t>
      </w:r>
      <w:proofErr w:type="spellEnd"/>
      <w:proofErr w:type="gramEnd"/>
      <w:r w:rsidRPr="00EC721D">
        <w:rPr>
          <w:rFonts w:cs="Tahoma"/>
          <w:sz w:val="26"/>
          <w:szCs w:val="26"/>
        </w:rPr>
        <w:t xml:space="preserve"> </w:t>
      </w:r>
      <w:proofErr w:type="spellStart"/>
      <w:r w:rsidRPr="00EC721D">
        <w:rPr>
          <w:rFonts w:cs="Tahoma"/>
          <w:sz w:val="26"/>
          <w:szCs w:val="26"/>
        </w:rPr>
        <w:t>chheebaa</w:t>
      </w:r>
      <w:proofErr w:type="spellEnd"/>
      <w:r w:rsidRPr="00EC721D">
        <w:rPr>
          <w:rFonts w:cs="Tahoma"/>
          <w:sz w:val="26"/>
          <w:szCs w:val="26"/>
        </w:rPr>
        <w:t xml:space="preserve"> </w:t>
      </w:r>
      <w:proofErr w:type="spellStart"/>
      <w:r w:rsidRPr="00EC721D">
        <w:rPr>
          <w:rFonts w:cs="Tahoma"/>
          <w:sz w:val="26"/>
          <w:szCs w:val="26"/>
        </w:rPr>
        <w:t>kabeer</w:t>
      </w:r>
      <w:proofErr w:type="spellEnd"/>
      <w:r w:rsidRPr="00EC721D">
        <w:rPr>
          <w:rFonts w:cs="Tahoma"/>
          <w:sz w:val="26"/>
          <w:szCs w:val="26"/>
        </w:rPr>
        <w:t xml:space="preserve"> </w:t>
      </w:r>
      <w:proofErr w:type="spellStart"/>
      <w:r w:rsidRPr="00EC721D">
        <w:rPr>
          <w:rFonts w:cs="Tahoma"/>
          <w:sz w:val="26"/>
          <w:szCs w:val="26"/>
        </w:rPr>
        <w:t>jolaahaa</w:t>
      </w:r>
      <w:proofErr w:type="spellEnd"/>
      <w:r w:rsidRPr="00EC721D">
        <w:rPr>
          <w:rFonts w:cs="Tahoma"/>
          <w:sz w:val="26"/>
          <w:szCs w:val="26"/>
        </w:rPr>
        <w:t xml:space="preserve"> </w:t>
      </w:r>
      <w:proofErr w:type="spellStart"/>
      <w:r w:rsidRPr="00EC721D">
        <w:rPr>
          <w:rFonts w:cs="Tahoma"/>
          <w:sz w:val="26"/>
          <w:szCs w:val="26"/>
        </w:rPr>
        <w:t>pooray</w:t>
      </w:r>
      <w:proofErr w:type="spellEnd"/>
      <w:r w:rsidRPr="00EC721D">
        <w:rPr>
          <w:rFonts w:cs="Tahoma"/>
          <w:sz w:val="26"/>
          <w:szCs w:val="26"/>
        </w:rPr>
        <w:t xml:space="preserve"> </w:t>
      </w:r>
      <w:proofErr w:type="spellStart"/>
      <w:r w:rsidRPr="00EC721D">
        <w:rPr>
          <w:rFonts w:cs="Tahoma"/>
          <w:sz w:val="26"/>
          <w:szCs w:val="26"/>
        </w:rPr>
        <w:t>gur</w:t>
      </w:r>
      <w:proofErr w:type="spellEnd"/>
      <w:r w:rsidRPr="00EC721D">
        <w:rPr>
          <w:rFonts w:cs="Tahoma"/>
          <w:sz w:val="26"/>
          <w:szCs w:val="26"/>
        </w:rPr>
        <w:t xml:space="preserve"> </w:t>
      </w:r>
      <w:proofErr w:type="spellStart"/>
      <w:r w:rsidRPr="00EC721D">
        <w:rPr>
          <w:rFonts w:cs="Tahoma"/>
          <w:sz w:val="26"/>
          <w:szCs w:val="26"/>
        </w:rPr>
        <w:t>tay</w:t>
      </w:r>
      <w:proofErr w:type="spellEnd"/>
      <w:r w:rsidRPr="00EC721D">
        <w:rPr>
          <w:rFonts w:cs="Tahoma"/>
          <w:sz w:val="26"/>
          <w:szCs w:val="26"/>
        </w:rPr>
        <w:t xml:space="preserve"> gat paa-</w:t>
      </w:r>
      <w:proofErr w:type="spellStart"/>
      <w:r w:rsidRPr="00EC721D">
        <w:rPr>
          <w:rFonts w:cs="Tahoma"/>
          <w:sz w:val="26"/>
          <w:szCs w:val="26"/>
        </w:rPr>
        <w:t>ee</w:t>
      </w:r>
      <w:proofErr w:type="spellEnd"/>
      <w:r w:rsidRPr="00EC721D">
        <w:rPr>
          <w:rFonts w:cs="Tahoma"/>
          <w:sz w:val="26"/>
          <w:szCs w:val="26"/>
        </w:rPr>
        <w:t>.</w:t>
      </w:r>
    </w:p>
    <w:p w:rsidR="00EC721D" w:rsidRPr="00EC721D" w:rsidRDefault="00EC721D" w:rsidP="00EC721D">
      <w:pPr>
        <w:pStyle w:val="NoSpacing"/>
        <w:jc w:val="both"/>
        <w:rPr>
          <w:rFonts w:cs="Tahoma"/>
          <w:sz w:val="26"/>
          <w:szCs w:val="26"/>
        </w:rPr>
      </w:pPr>
      <w:r w:rsidRPr="00EC721D">
        <w:rPr>
          <w:rFonts w:cs="Tahoma"/>
          <w:sz w:val="26"/>
          <w:szCs w:val="26"/>
        </w:rPr>
        <w:t xml:space="preserve">   </w:t>
      </w:r>
    </w:p>
    <w:p w:rsidR="00EC721D" w:rsidRPr="00EC721D" w:rsidRDefault="00EC721D" w:rsidP="00EC721D">
      <w:pPr>
        <w:pStyle w:val="NoSpacing"/>
        <w:jc w:val="center"/>
        <w:rPr>
          <w:rFonts w:ascii="GurbaniWebThick" w:hAnsi="GurbaniWebThick" w:cs="Tahoma"/>
          <w:sz w:val="26"/>
          <w:szCs w:val="26"/>
        </w:rPr>
      </w:pPr>
      <w:proofErr w:type="spellStart"/>
      <w:proofErr w:type="gramStart"/>
      <w:r w:rsidRPr="00EC721D">
        <w:rPr>
          <w:rFonts w:ascii="GurbaniWebThick" w:hAnsi="GurbaniWebThick" w:cs="Tahoma"/>
          <w:sz w:val="26"/>
          <w:szCs w:val="26"/>
        </w:rPr>
        <w:t>bRhm</w:t>
      </w:r>
      <w:proofErr w:type="spellEnd"/>
      <w:proofErr w:type="gram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ky</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byqy</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sbdu</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pCwxih</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haumY</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jwiq</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gvweI</w:t>
      </w:r>
      <w:proofErr w:type="spellEnd"/>
      <w:r w:rsidRPr="00EC721D">
        <w:rPr>
          <w:rFonts w:ascii="GurbaniWebThick" w:hAnsi="GurbaniWebThick" w:cs="Tahoma"/>
          <w:sz w:val="26"/>
          <w:szCs w:val="26"/>
        </w:rPr>
        <w:t xml:space="preserve"> ]</w:t>
      </w:r>
    </w:p>
    <w:p w:rsidR="00EC721D" w:rsidRPr="00EC721D" w:rsidRDefault="00EC721D" w:rsidP="00EC721D">
      <w:pPr>
        <w:pStyle w:val="NoSpacing"/>
        <w:jc w:val="both"/>
        <w:rPr>
          <w:rFonts w:cs="Tahoma"/>
          <w:sz w:val="26"/>
          <w:szCs w:val="26"/>
        </w:rPr>
      </w:pPr>
    </w:p>
    <w:p w:rsidR="00EC721D" w:rsidRDefault="00EC721D" w:rsidP="00EC721D">
      <w:pPr>
        <w:pStyle w:val="NoSpacing"/>
        <w:jc w:val="both"/>
        <w:rPr>
          <w:rFonts w:cs="Tahoma"/>
          <w:sz w:val="26"/>
          <w:szCs w:val="26"/>
        </w:rPr>
      </w:pPr>
      <w:r w:rsidRPr="00EC721D">
        <w:rPr>
          <w:rFonts w:cs="Tahoma"/>
          <w:sz w:val="26"/>
          <w:szCs w:val="26"/>
        </w:rPr>
        <w:t xml:space="preserve">The sons of Brahma (Yahweh, Khudah), they being sensible enough will understand “His Word”, </w:t>
      </w:r>
      <w:proofErr w:type="spellStart"/>
      <w:r w:rsidRPr="00EC721D">
        <w:rPr>
          <w:rFonts w:cs="Tahoma"/>
          <w:sz w:val="26"/>
          <w:szCs w:val="26"/>
        </w:rPr>
        <w:t>Shabad</w:t>
      </w:r>
      <w:proofErr w:type="spellEnd"/>
      <w:r w:rsidRPr="00EC721D">
        <w:rPr>
          <w:rFonts w:cs="Tahoma"/>
          <w:sz w:val="26"/>
          <w:szCs w:val="26"/>
        </w:rPr>
        <w:t>, to know God and they will lose their tribal ego of their natural fathers in favour of our Real Supreme Supernatural Father. That is, nobody is born in a certain tribal family of his own free will but by the Will of our Father, his soul was cast into that particular physical body created by Brahma. If you are not a faithful son of Brahma then how could you serve God, our Supernatural Father, but Satan?</w:t>
      </w:r>
    </w:p>
    <w:p w:rsidR="00EC721D" w:rsidRPr="00EC721D" w:rsidRDefault="00EC721D" w:rsidP="00EC721D">
      <w:pPr>
        <w:pStyle w:val="NoSpacing"/>
        <w:jc w:val="both"/>
        <w:rPr>
          <w:rFonts w:cs="Tahoma"/>
          <w:sz w:val="26"/>
          <w:szCs w:val="26"/>
        </w:rPr>
      </w:pPr>
    </w:p>
    <w:p w:rsidR="00EC721D" w:rsidRPr="00EC721D" w:rsidRDefault="00EC721D" w:rsidP="00EC721D">
      <w:pPr>
        <w:pStyle w:val="NoSpacing"/>
        <w:jc w:val="center"/>
        <w:rPr>
          <w:rFonts w:cs="Tahoma"/>
          <w:sz w:val="26"/>
          <w:szCs w:val="26"/>
        </w:rPr>
      </w:pPr>
      <w:proofErr w:type="spellStart"/>
      <w:proofErr w:type="gramStart"/>
      <w:r w:rsidRPr="00EC721D">
        <w:rPr>
          <w:rFonts w:cs="Tahoma"/>
          <w:sz w:val="26"/>
          <w:szCs w:val="26"/>
        </w:rPr>
        <w:t>barahm</w:t>
      </w:r>
      <w:proofErr w:type="spellEnd"/>
      <w:proofErr w:type="gramEnd"/>
      <w:r w:rsidRPr="00EC721D">
        <w:rPr>
          <w:rFonts w:cs="Tahoma"/>
          <w:sz w:val="26"/>
          <w:szCs w:val="26"/>
        </w:rPr>
        <w:t xml:space="preserve"> kay </w:t>
      </w:r>
      <w:proofErr w:type="spellStart"/>
      <w:r w:rsidRPr="00EC721D">
        <w:rPr>
          <w:rFonts w:cs="Tahoma"/>
          <w:sz w:val="26"/>
          <w:szCs w:val="26"/>
        </w:rPr>
        <w:t>baytay</w:t>
      </w:r>
      <w:proofErr w:type="spellEnd"/>
      <w:r w:rsidRPr="00EC721D">
        <w:rPr>
          <w:rFonts w:cs="Tahoma"/>
          <w:sz w:val="26"/>
          <w:szCs w:val="26"/>
        </w:rPr>
        <w:t xml:space="preserve"> </w:t>
      </w:r>
      <w:proofErr w:type="spellStart"/>
      <w:r w:rsidRPr="00EC721D">
        <w:rPr>
          <w:rFonts w:cs="Tahoma"/>
          <w:sz w:val="26"/>
          <w:szCs w:val="26"/>
        </w:rPr>
        <w:t>sabad</w:t>
      </w:r>
      <w:proofErr w:type="spellEnd"/>
      <w:r w:rsidRPr="00EC721D">
        <w:rPr>
          <w:rFonts w:cs="Tahoma"/>
          <w:sz w:val="26"/>
          <w:szCs w:val="26"/>
        </w:rPr>
        <w:t xml:space="preserve"> </w:t>
      </w:r>
      <w:proofErr w:type="spellStart"/>
      <w:r w:rsidRPr="00EC721D">
        <w:rPr>
          <w:rFonts w:cs="Tahoma"/>
          <w:sz w:val="26"/>
          <w:szCs w:val="26"/>
        </w:rPr>
        <w:t>pachhaaneh</w:t>
      </w:r>
      <w:proofErr w:type="spellEnd"/>
      <w:r w:rsidRPr="00EC721D">
        <w:rPr>
          <w:rFonts w:cs="Tahoma"/>
          <w:sz w:val="26"/>
          <w:szCs w:val="26"/>
        </w:rPr>
        <w:t xml:space="preserve"> ha-</w:t>
      </w:r>
      <w:proofErr w:type="spellStart"/>
      <w:r w:rsidRPr="00EC721D">
        <w:rPr>
          <w:rFonts w:cs="Tahoma"/>
          <w:sz w:val="26"/>
          <w:szCs w:val="26"/>
        </w:rPr>
        <w:t>umai</w:t>
      </w:r>
      <w:proofErr w:type="spellEnd"/>
      <w:r w:rsidRPr="00EC721D">
        <w:rPr>
          <w:rFonts w:cs="Tahoma"/>
          <w:sz w:val="26"/>
          <w:szCs w:val="26"/>
        </w:rPr>
        <w:t xml:space="preserve"> </w:t>
      </w:r>
      <w:proofErr w:type="spellStart"/>
      <w:r w:rsidRPr="00EC721D">
        <w:rPr>
          <w:rFonts w:cs="Tahoma"/>
          <w:sz w:val="26"/>
          <w:szCs w:val="26"/>
        </w:rPr>
        <w:t>jaat</w:t>
      </w:r>
      <w:proofErr w:type="spellEnd"/>
      <w:r w:rsidRPr="00EC721D">
        <w:rPr>
          <w:rFonts w:cs="Tahoma"/>
          <w:sz w:val="26"/>
          <w:szCs w:val="26"/>
        </w:rPr>
        <w:t xml:space="preserve"> </w:t>
      </w:r>
      <w:proofErr w:type="spellStart"/>
      <w:r w:rsidRPr="00EC721D">
        <w:rPr>
          <w:rFonts w:cs="Tahoma"/>
          <w:sz w:val="26"/>
          <w:szCs w:val="26"/>
        </w:rPr>
        <w:t>gavaa-ee</w:t>
      </w:r>
      <w:proofErr w:type="spellEnd"/>
      <w:r w:rsidRPr="00EC721D">
        <w:rPr>
          <w:rFonts w:cs="Tahoma"/>
          <w:sz w:val="26"/>
          <w:szCs w:val="26"/>
        </w:rPr>
        <w:t>.</w:t>
      </w:r>
    </w:p>
    <w:p w:rsidR="00EC721D" w:rsidRPr="00EC721D" w:rsidRDefault="00EC721D" w:rsidP="00EC721D">
      <w:pPr>
        <w:pStyle w:val="NoSpacing"/>
        <w:jc w:val="both"/>
        <w:rPr>
          <w:rFonts w:cs="Tahoma"/>
          <w:sz w:val="26"/>
          <w:szCs w:val="26"/>
        </w:rPr>
      </w:pPr>
      <w:r w:rsidRPr="00EC721D">
        <w:rPr>
          <w:rFonts w:cs="Tahoma"/>
          <w:sz w:val="26"/>
          <w:szCs w:val="26"/>
        </w:rPr>
        <w:t xml:space="preserve">   </w:t>
      </w:r>
    </w:p>
    <w:p w:rsidR="00EC721D" w:rsidRPr="00EC721D" w:rsidRDefault="00EC721D" w:rsidP="00EC721D">
      <w:pPr>
        <w:pStyle w:val="NoSpacing"/>
        <w:jc w:val="center"/>
        <w:rPr>
          <w:rFonts w:ascii="GurbaniWebThick" w:hAnsi="GurbaniWebThick" w:cs="Tahoma"/>
          <w:sz w:val="26"/>
          <w:szCs w:val="26"/>
        </w:rPr>
      </w:pPr>
      <w:proofErr w:type="spellStart"/>
      <w:r w:rsidRPr="00EC721D">
        <w:rPr>
          <w:rFonts w:ascii="GurbaniWebThick" w:hAnsi="GurbaniWebThick" w:cs="Tahoma"/>
          <w:sz w:val="26"/>
          <w:szCs w:val="26"/>
        </w:rPr>
        <w:lastRenderedPageBreak/>
        <w:t>suir</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nr</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iqn</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kI</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bwxI</w:t>
      </w:r>
      <w:proofErr w:type="spellEnd"/>
      <w:r w:rsidRPr="00EC721D">
        <w:rPr>
          <w:rFonts w:ascii="GurbaniWebThick" w:hAnsi="GurbaniWebThick" w:cs="Tahoma"/>
          <w:sz w:val="26"/>
          <w:szCs w:val="26"/>
        </w:rPr>
        <w:t xml:space="preserve"> </w:t>
      </w:r>
      <w:proofErr w:type="spellStart"/>
      <w:r w:rsidRPr="00EC721D">
        <w:rPr>
          <w:rFonts w:ascii="GurbaniWebThick" w:hAnsi="GurbaniWebThick" w:cs="Tahoma"/>
          <w:sz w:val="26"/>
          <w:szCs w:val="26"/>
        </w:rPr>
        <w:t>gwvih</w:t>
      </w:r>
      <w:proofErr w:type="spellEnd"/>
      <w:r w:rsidRPr="00EC721D">
        <w:rPr>
          <w:rFonts w:ascii="GurbaniWebThick" w:hAnsi="GurbaniWebThick" w:cs="Tahoma"/>
          <w:sz w:val="26"/>
          <w:szCs w:val="26"/>
        </w:rPr>
        <w:t xml:space="preserve"> koie n </w:t>
      </w:r>
      <w:proofErr w:type="spellStart"/>
      <w:r w:rsidRPr="00EC721D">
        <w:rPr>
          <w:rFonts w:ascii="GurbaniWebThick" w:hAnsi="GurbaniWebThick" w:cs="Tahoma"/>
          <w:sz w:val="26"/>
          <w:szCs w:val="26"/>
        </w:rPr>
        <w:t>mytY</w:t>
      </w:r>
      <w:proofErr w:type="spellEnd"/>
      <w:r w:rsidRPr="00EC721D">
        <w:rPr>
          <w:rFonts w:ascii="GurbaniWebThick" w:hAnsi="GurbaniWebThick" w:cs="Tahoma"/>
          <w:sz w:val="26"/>
          <w:szCs w:val="26"/>
        </w:rPr>
        <w:t xml:space="preserve"> </w:t>
      </w:r>
      <w:proofErr w:type="spellStart"/>
      <w:proofErr w:type="gramStart"/>
      <w:r w:rsidRPr="00EC721D">
        <w:rPr>
          <w:rFonts w:ascii="GurbaniWebThick" w:hAnsi="GurbaniWebThick" w:cs="Tahoma"/>
          <w:sz w:val="26"/>
          <w:szCs w:val="26"/>
        </w:rPr>
        <w:t>BweI</w:t>
      </w:r>
      <w:proofErr w:type="spellEnd"/>
      <w:r w:rsidRPr="00EC721D">
        <w:rPr>
          <w:rFonts w:ascii="GurbaniWebThick" w:hAnsi="GurbaniWebThick" w:cs="Tahoma"/>
          <w:sz w:val="26"/>
          <w:szCs w:val="26"/>
        </w:rPr>
        <w:t xml:space="preserve"> ]3</w:t>
      </w:r>
      <w:proofErr w:type="gramEnd"/>
      <w:r w:rsidRPr="00EC721D">
        <w:rPr>
          <w:rFonts w:ascii="GurbaniWebThick" w:hAnsi="GurbaniWebThick" w:cs="Tahoma"/>
          <w:sz w:val="26"/>
          <w:szCs w:val="26"/>
        </w:rPr>
        <w:t>]</w:t>
      </w:r>
    </w:p>
    <w:p w:rsidR="00EC721D" w:rsidRPr="00EC721D" w:rsidRDefault="00EC721D" w:rsidP="00EC721D">
      <w:pPr>
        <w:pStyle w:val="NoSpacing"/>
        <w:jc w:val="both"/>
        <w:rPr>
          <w:rFonts w:cs="Tahoma"/>
          <w:sz w:val="26"/>
          <w:szCs w:val="26"/>
        </w:rPr>
      </w:pPr>
    </w:p>
    <w:p w:rsidR="00EC721D" w:rsidRDefault="00EC721D" w:rsidP="00EC721D">
      <w:pPr>
        <w:pStyle w:val="NoSpacing"/>
        <w:jc w:val="both"/>
        <w:rPr>
          <w:rFonts w:cs="Tahoma"/>
          <w:sz w:val="26"/>
          <w:szCs w:val="26"/>
        </w:rPr>
      </w:pPr>
      <w:r w:rsidRPr="00EC721D">
        <w:rPr>
          <w:rFonts w:cs="Tahoma"/>
          <w:sz w:val="26"/>
          <w:szCs w:val="26"/>
        </w:rPr>
        <w:t>The sensible spiritual men, the sons of Most High, the Christs, then honour those Saints by singing their non-erring praises of our Supernatural Father that no one can erase or challenge. That is, they too become the Eternal Sons of God Who Preach Gospel from their own mouths in honour of those Saints. ||3||</w:t>
      </w:r>
    </w:p>
    <w:p w:rsidR="00EC721D" w:rsidRPr="00EC721D" w:rsidRDefault="00EC721D" w:rsidP="00EC721D">
      <w:pPr>
        <w:pStyle w:val="NoSpacing"/>
        <w:jc w:val="both"/>
        <w:rPr>
          <w:rFonts w:cs="Tahoma"/>
          <w:sz w:val="26"/>
          <w:szCs w:val="26"/>
        </w:rPr>
      </w:pPr>
    </w:p>
    <w:p w:rsidR="00EC721D" w:rsidRDefault="00EC721D" w:rsidP="00EC721D">
      <w:pPr>
        <w:pStyle w:val="NoSpacing"/>
        <w:jc w:val="center"/>
        <w:rPr>
          <w:rFonts w:cs="Tahoma"/>
          <w:sz w:val="26"/>
          <w:szCs w:val="26"/>
        </w:rPr>
      </w:pPr>
      <w:proofErr w:type="gramStart"/>
      <w:r w:rsidRPr="00EC721D">
        <w:rPr>
          <w:rFonts w:cs="Tahoma"/>
          <w:sz w:val="26"/>
          <w:szCs w:val="26"/>
        </w:rPr>
        <w:t>sur</w:t>
      </w:r>
      <w:proofErr w:type="gramEnd"/>
      <w:r w:rsidRPr="00EC721D">
        <w:rPr>
          <w:rFonts w:cs="Tahoma"/>
          <w:sz w:val="26"/>
          <w:szCs w:val="26"/>
        </w:rPr>
        <w:t xml:space="preserve"> </w:t>
      </w:r>
      <w:proofErr w:type="spellStart"/>
      <w:r w:rsidRPr="00EC721D">
        <w:rPr>
          <w:rFonts w:cs="Tahoma"/>
          <w:sz w:val="26"/>
          <w:szCs w:val="26"/>
        </w:rPr>
        <w:t>nar</w:t>
      </w:r>
      <w:proofErr w:type="spellEnd"/>
      <w:r w:rsidRPr="00EC721D">
        <w:rPr>
          <w:rFonts w:cs="Tahoma"/>
          <w:sz w:val="26"/>
          <w:szCs w:val="26"/>
        </w:rPr>
        <w:t xml:space="preserve"> tin </w:t>
      </w:r>
      <w:proofErr w:type="spellStart"/>
      <w:r w:rsidRPr="00EC721D">
        <w:rPr>
          <w:rFonts w:cs="Tahoma"/>
          <w:sz w:val="26"/>
          <w:szCs w:val="26"/>
        </w:rPr>
        <w:t>kee</w:t>
      </w:r>
      <w:proofErr w:type="spellEnd"/>
      <w:r w:rsidRPr="00EC721D">
        <w:rPr>
          <w:rFonts w:cs="Tahoma"/>
          <w:sz w:val="26"/>
          <w:szCs w:val="26"/>
        </w:rPr>
        <w:t xml:space="preserve"> </w:t>
      </w:r>
      <w:proofErr w:type="spellStart"/>
      <w:r w:rsidRPr="00EC721D">
        <w:rPr>
          <w:rFonts w:cs="Tahoma"/>
          <w:sz w:val="26"/>
          <w:szCs w:val="26"/>
        </w:rPr>
        <w:t>banee</w:t>
      </w:r>
      <w:proofErr w:type="spellEnd"/>
      <w:r w:rsidRPr="00EC721D">
        <w:rPr>
          <w:rFonts w:cs="Tahoma"/>
          <w:sz w:val="26"/>
          <w:szCs w:val="26"/>
        </w:rPr>
        <w:t xml:space="preserve"> </w:t>
      </w:r>
      <w:proofErr w:type="spellStart"/>
      <w:r w:rsidRPr="00EC721D">
        <w:rPr>
          <w:rFonts w:cs="Tahoma"/>
          <w:sz w:val="26"/>
          <w:szCs w:val="26"/>
        </w:rPr>
        <w:t>gaavahi</w:t>
      </w:r>
      <w:proofErr w:type="spellEnd"/>
      <w:r w:rsidRPr="00EC721D">
        <w:rPr>
          <w:rFonts w:cs="Tahoma"/>
          <w:sz w:val="26"/>
          <w:szCs w:val="26"/>
        </w:rPr>
        <w:t xml:space="preserve"> ko-ay na </w:t>
      </w:r>
      <w:proofErr w:type="spellStart"/>
      <w:r w:rsidRPr="00EC721D">
        <w:rPr>
          <w:rFonts w:cs="Tahoma"/>
          <w:sz w:val="26"/>
          <w:szCs w:val="26"/>
        </w:rPr>
        <w:t>maytai</w:t>
      </w:r>
      <w:proofErr w:type="spellEnd"/>
      <w:r w:rsidRPr="00EC721D">
        <w:rPr>
          <w:rFonts w:cs="Tahoma"/>
          <w:sz w:val="26"/>
          <w:szCs w:val="26"/>
        </w:rPr>
        <w:t xml:space="preserve"> </w:t>
      </w:r>
      <w:proofErr w:type="spellStart"/>
      <w:r w:rsidRPr="00EC721D">
        <w:rPr>
          <w:rFonts w:cs="Tahoma"/>
          <w:sz w:val="26"/>
          <w:szCs w:val="26"/>
        </w:rPr>
        <w:t>bhaa-ee</w:t>
      </w:r>
      <w:proofErr w:type="spellEnd"/>
      <w:r w:rsidRPr="00EC721D">
        <w:rPr>
          <w:rFonts w:cs="Tahoma"/>
          <w:sz w:val="26"/>
          <w:szCs w:val="26"/>
        </w:rPr>
        <w:t>. ||3||</w:t>
      </w:r>
    </w:p>
    <w:p w:rsidR="00170E97" w:rsidRDefault="00170E97" w:rsidP="00EC721D">
      <w:pPr>
        <w:pStyle w:val="NoSpacing"/>
        <w:jc w:val="center"/>
        <w:rPr>
          <w:rFonts w:cs="Tahoma"/>
          <w:sz w:val="26"/>
          <w:szCs w:val="26"/>
        </w:rPr>
      </w:pPr>
    </w:p>
    <w:p w:rsidR="00853EA9" w:rsidRDefault="00853EA9" w:rsidP="00170E97">
      <w:pPr>
        <w:pStyle w:val="NoSpacing"/>
        <w:jc w:val="center"/>
        <w:rPr>
          <w:rFonts w:ascii="GurbaniAkhar" w:hAnsi="GurbaniAkhar" w:cs="Tahoma"/>
          <w:b/>
          <w:sz w:val="26"/>
          <w:szCs w:val="26"/>
          <w:shd w:val="clear" w:color="auto" w:fill="FFFFFF"/>
        </w:rPr>
      </w:pPr>
      <w:proofErr w:type="spellStart"/>
      <w:proofErr w:type="gramStart"/>
      <w:r w:rsidRPr="00853EA9">
        <w:rPr>
          <w:rFonts w:ascii="GurbaniAkhar" w:hAnsi="GurbaniAkhar" w:cs="Tahoma"/>
          <w:b/>
          <w:sz w:val="26"/>
          <w:szCs w:val="26"/>
          <w:shd w:val="clear" w:color="auto" w:fill="FFFFFF"/>
        </w:rPr>
        <w:t>bRhmw</w:t>
      </w:r>
      <w:proofErr w:type="spellEnd"/>
      <w:proofErr w:type="gram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ibsnu</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mhys</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swij</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kudriq</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dw</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Kylu</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rcwie</w:t>
      </w:r>
      <w:proofErr w:type="spellEnd"/>
      <w:r w:rsidRPr="00853EA9">
        <w:rPr>
          <w:rFonts w:ascii="GurbaniAkhar" w:hAnsi="GurbaniAkhar" w:cs="Tahoma"/>
          <w:b/>
          <w:sz w:val="26"/>
          <w:szCs w:val="26"/>
          <w:shd w:val="clear" w:color="auto" w:fill="FFFFFF"/>
        </w:rPr>
        <w:t xml:space="preserve"> </w:t>
      </w:r>
      <w:proofErr w:type="spellStart"/>
      <w:r w:rsidRPr="00853EA9">
        <w:rPr>
          <w:rFonts w:ascii="GurbaniAkhar" w:hAnsi="GurbaniAkhar" w:cs="Tahoma"/>
          <w:b/>
          <w:sz w:val="26"/>
          <w:szCs w:val="26"/>
          <w:shd w:val="clear" w:color="auto" w:fill="FFFFFF"/>
        </w:rPr>
        <w:t>bxwieAw</w:t>
      </w:r>
      <w:proofErr w:type="spellEnd"/>
      <w:r w:rsidRPr="00853EA9">
        <w:rPr>
          <w:rFonts w:ascii="GurbaniAkhar" w:hAnsi="GurbaniAkhar" w:cs="Tahoma"/>
          <w:b/>
          <w:sz w:val="26"/>
          <w:szCs w:val="26"/>
          <w:shd w:val="clear" w:color="auto" w:fill="FFFFFF"/>
        </w:rPr>
        <w:t xml:space="preserve"> ]</w:t>
      </w:r>
    </w:p>
    <w:p w:rsidR="00170E97" w:rsidRPr="00853EA9" w:rsidRDefault="00170E97" w:rsidP="00170E97">
      <w:pPr>
        <w:pStyle w:val="NoSpacing"/>
        <w:jc w:val="center"/>
        <w:rPr>
          <w:rFonts w:ascii="GurbaniAkhar" w:hAnsi="GurbaniAkhar" w:cs="Tahoma"/>
          <w:b/>
          <w:i/>
          <w:color w:val="C00000"/>
          <w:sz w:val="26"/>
          <w:szCs w:val="26"/>
          <w:shd w:val="clear" w:color="auto" w:fill="FFFFFF"/>
        </w:rPr>
      </w:pPr>
    </w:p>
    <w:p w:rsidR="00853EA9" w:rsidRDefault="00853EA9" w:rsidP="00626C88">
      <w:pPr>
        <w:pStyle w:val="NoSpacing"/>
        <w:jc w:val="both"/>
        <w:rPr>
          <w:rFonts w:cs="Tahoma"/>
          <w:b/>
          <w:i/>
          <w:color w:val="C00000"/>
          <w:sz w:val="26"/>
          <w:szCs w:val="26"/>
          <w:shd w:val="clear" w:color="auto" w:fill="FFFFFF"/>
        </w:rPr>
      </w:pPr>
      <w:r w:rsidRPr="00853EA9">
        <w:rPr>
          <w:rFonts w:cs="Tahoma"/>
          <w:b/>
          <w:i/>
          <w:color w:val="C00000"/>
          <w:sz w:val="26"/>
          <w:szCs w:val="26"/>
          <w:shd w:val="clear" w:color="auto" w:fill="FFFFFF"/>
        </w:rPr>
        <w:t xml:space="preserve">Having created Brahma, Vishnu and Shiva, the mythological demiurge gods of Nature in His own Reflections or Witnesses, He composed the play of the cosmos so that through them they may know their Real Father Parbrahm and His sons, the </w:t>
      </w:r>
      <w:proofErr w:type="spellStart"/>
      <w:r w:rsidRPr="00853EA9">
        <w:rPr>
          <w:rFonts w:cs="Tahoma"/>
          <w:b/>
          <w:i/>
          <w:color w:val="C00000"/>
          <w:sz w:val="26"/>
          <w:szCs w:val="26"/>
          <w:shd w:val="clear" w:color="auto" w:fill="FFFFFF"/>
        </w:rPr>
        <w:t>ParVishnu</w:t>
      </w:r>
      <w:proofErr w:type="spellEnd"/>
      <w:r w:rsidRPr="00853EA9">
        <w:rPr>
          <w:rFonts w:cs="Tahoma"/>
          <w:b/>
          <w:i/>
          <w:color w:val="C00000"/>
          <w:sz w:val="26"/>
          <w:szCs w:val="26"/>
          <w:shd w:val="clear" w:color="auto" w:fill="FFFFFF"/>
        </w:rPr>
        <w:t xml:space="preserve"> Satgurus or Christs. Our Father Himself then took the form of ParShiv, (whose reflection was Shri Krishan Baldev Ji, the incarnation of “</w:t>
      </w:r>
      <w:proofErr w:type="spellStart"/>
      <w:r w:rsidRPr="00853EA9">
        <w:rPr>
          <w:rFonts w:cs="Tahoma"/>
          <w:b/>
          <w:i/>
          <w:color w:val="C00000"/>
          <w:sz w:val="26"/>
          <w:szCs w:val="26"/>
          <w:shd w:val="clear" w:color="auto" w:fill="FFFFFF"/>
        </w:rPr>
        <w:t>Mahandev</w:t>
      </w:r>
      <w:proofErr w:type="spellEnd"/>
      <w:r w:rsidRPr="00853EA9">
        <w:rPr>
          <w:rFonts w:cs="Tahoma"/>
          <w:b/>
          <w:i/>
          <w:color w:val="C00000"/>
          <w:sz w:val="26"/>
          <w:szCs w:val="26"/>
          <w:shd w:val="clear" w:color="auto" w:fill="FFFFFF"/>
        </w:rPr>
        <w:t xml:space="preserve"> or Shiv”), in the name of Sachae Patshah or Royal King Gobind Rai Ji and His Escort or Shakti “Mahadevan”, Holy Spirit, to destroy the very stubborn sons of Satan and to establish His Royal Kingdom of Righteousness through His Royal Priests or Apostles called NIRMALLAE SANT and His Royal Philanthropic Soldiers called Puritans or Khalsas that used sword power to enforce righteousness. Both of them, Apostles and Puritans, renounced their families to become “Eunuchs” for the Royal Kingdom of God – Matt. 19v12 …</w:t>
      </w:r>
      <w:r w:rsidRPr="00853EA9">
        <w:rPr>
          <w:rFonts w:cs="Tahoma"/>
          <w:sz w:val="26"/>
          <w:szCs w:val="26"/>
        </w:rPr>
        <w:t> </w:t>
      </w:r>
      <w:r w:rsidRPr="00853EA9">
        <w:rPr>
          <w:rFonts w:cs="Tahoma"/>
          <w:b/>
          <w:i/>
          <w:color w:val="C00000"/>
          <w:sz w:val="26"/>
          <w:szCs w:val="26"/>
          <w:shd w:val="clear" w:color="auto" w:fill="FFFFFF"/>
        </w:rPr>
        <w:t xml:space="preserve">and there are also eunuchs who made themselves eunuchs for the sake of the Royal Kingdom of God. He, who is able to accept this, let him accept it." </w:t>
      </w:r>
      <w:proofErr w:type="gramStart"/>
      <w:r w:rsidRPr="00853EA9">
        <w:rPr>
          <w:rFonts w:cs="Tahoma"/>
          <w:b/>
          <w:i/>
          <w:color w:val="C00000"/>
          <w:sz w:val="26"/>
          <w:szCs w:val="26"/>
          <w:shd w:val="clear" w:color="auto" w:fill="FFFFFF"/>
        </w:rPr>
        <w:t>More on this topic in my chapter on the four Communities of Religion in India.</w:t>
      </w:r>
      <w:proofErr w:type="gramEnd"/>
    </w:p>
    <w:p w:rsidR="00170E97" w:rsidRPr="00853EA9" w:rsidRDefault="00170E97" w:rsidP="00626C88">
      <w:pPr>
        <w:pStyle w:val="NoSpacing"/>
        <w:jc w:val="both"/>
        <w:rPr>
          <w:rFonts w:cs="Tahoma"/>
          <w:b/>
          <w:sz w:val="26"/>
          <w:szCs w:val="26"/>
        </w:rPr>
      </w:pPr>
    </w:p>
    <w:p w:rsidR="00853EA9" w:rsidRDefault="00853EA9" w:rsidP="00170E97">
      <w:pPr>
        <w:pStyle w:val="NoSpacing"/>
        <w:jc w:val="center"/>
        <w:rPr>
          <w:rFonts w:cs="Tahoma"/>
          <w:b/>
          <w:sz w:val="26"/>
          <w:szCs w:val="26"/>
        </w:rPr>
      </w:pPr>
      <w:proofErr w:type="spellStart"/>
      <w:proofErr w:type="gramStart"/>
      <w:r w:rsidRPr="00853EA9">
        <w:rPr>
          <w:rFonts w:cs="Tahoma"/>
          <w:b/>
          <w:sz w:val="26"/>
          <w:szCs w:val="26"/>
        </w:rPr>
        <w:t>brehamaa</w:t>
      </w:r>
      <w:proofErr w:type="spellEnd"/>
      <w:proofErr w:type="gramEnd"/>
      <w:r w:rsidRPr="00853EA9">
        <w:rPr>
          <w:rFonts w:cs="Tahoma"/>
          <w:b/>
          <w:sz w:val="26"/>
          <w:szCs w:val="26"/>
        </w:rPr>
        <w:t xml:space="preserve"> </w:t>
      </w:r>
      <w:proofErr w:type="spellStart"/>
      <w:r w:rsidRPr="00853EA9">
        <w:rPr>
          <w:rFonts w:cs="Tahoma"/>
          <w:b/>
          <w:sz w:val="26"/>
          <w:szCs w:val="26"/>
        </w:rPr>
        <w:t>bisan</w:t>
      </w:r>
      <w:proofErr w:type="spellEnd"/>
      <w:r w:rsidRPr="00853EA9">
        <w:rPr>
          <w:rFonts w:cs="Tahoma"/>
          <w:b/>
          <w:sz w:val="26"/>
          <w:szCs w:val="26"/>
        </w:rPr>
        <w:t xml:space="preserve"> </w:t>
      </w:r>
      <w:proofErr w:type="spellStart"/>
      <w:r w:rsidRPr="00853EA9">
        <w:rPr>
          <w:rFonts w:cs="Tahoma"/>
          <w:b/>
          <w:sz w:val="26"/>
          <w:szCs w:val="26"/>
        </w:rPr>
        <w:t>mehaes</w:t>
      </w:r>
      <w:proofErr w:type="spellEnd"/>
      <w:r w:rsidRPr="00853EA9">
        <w:rPr>
          <w:rFonts w:cs="Tahoma"/>
          <w:b/>
          <w:sz w:val="26"/>
          <w:szCs w:val="26"/>
        </w:rPr>
        <w:t xml:space="preserve"> </w:t>
      </w:r>
      <w:proofErr w:type="spellStart"/>
      <w:r w:rsidRPr="00853EA9">
        <w:rPr>
          <w:rFonts w:cs="Tahoma"/>
          <w:b/>
          <w:sz w:val="26"/>
          <w:szCs w:val="26"/>
        </w:rPr>
        <w:t>saaj</w:t>
      </w:r>
      <w:proofErr w:type="spellEnd"/>
      <w:r w:rsidRPr="00853EA9">
        <w:rPr>
          <w:rFonts w:cs="Tahoma"/>
          <w:b/>
          <w:sz w:val="26"/>
          <w:szCs w:val="26"/>
        </w:rPr>
        <w:t xml:space="preserve"> </w:t>
      </w:r>
      <w:proofErr w:type="spellStart"/>
      <w:r w:rsidRPr="00853EA9">
        <w:rPr>
          <w:rFonts w:cs="Tahoma"/>
          <w:b/>
          <w:sz w:val="26"/>
          <w:szCs w:val="26"/>
        </w:rPr>
        <w:t>kudharath</w:t>
      </w:r>
      <w:proofErr w:type="spellEnd"/>
      <w:r w:rsidRPr="00853EA9">
        <w:rPr>
          <w:rFonts w:cs="Tahoma"/>
          <w:b/>
          <w:sz w:val="26"/>
          <w:szCs w:val="26"/>
        </w:rPr>
        <w:t xml:space="preserve"> </w:t>
      </w:r>
      <w:proofErr w:type="spellStart"/>
      <w:r w:rsidRPr="00853EA9">
        <w:rPr>
          <w:rFonts w:cs="Tahoma"/>
          <w:b/>
          <w:sz w:val="26"/>
          <w:szCs w:val="26"/>
        </w:rPr>
        <w:t>dhaa</w:t>
      </w:r>
      <w:proofErr w:type="spellEnd"/>
      <w:r w:rsidRPr="00853EA9">
        <w:rPr>
          <w:rFonts w:cs="Tahoma"/>
          <w:b/>
          <w:sz w:val="26"/>
          <w:szCs w:val="26"/>
        </w:rPr>
        <w:t xml:space="preserve"> </w:t>
      </w:r>
      <w:proofErr w:type="spellStart"/>
      <w:r w:rsidRPr="00853EA9">
        <w:rPr>
          <w:rFonts w:cs="Tahoma"/>
          <w:b/>
          <w:sz w:val="26"/>
          <w:szCs w:val="26"/>
        </w:rPr>
        <w:t>khael</w:t>
      </w:r>
      <w:proofErr w:type="spellEnd"/>
      <w:r w:rsidRPr="00853EA9">
        <w:rPr>
          <w:rFonts w:cs="Tahoma"/>
          <w:b/>
          <w:sz w:val="26"/>
          <w:szCs w:val="26"/>
        </w:rPr>
        <w:t xml:space="preserve"> </w:t>
      </w:r>
      <w:proofErr w:type="spellStart"/>
      <w:r w:rsidRPr="00853EA9">
        <w:rPr>
          <w:rFonts w:cs="Tahoma"/>
          <w:b/>
          <w:sz w:val="26"/>
          <w:szCs w:val="26"/>
        </w:rPr>
        <w:t>rachaae</w:t>
      </w:r>
      <w:proofErr w:type="spellEnd"/>
      <w:r w:rsidRPr="00853EA9">
        <w:rPr>
          <w:rFonts w:cs="Tahoma"/>
          <w:b/>
          <w:sz w:val="26"/>
          <w:szCs w:val="26"/>
        </w:rPr>
        <w:t xml:space="preserve"> </w:t>
      </w:r>
      <w:proofErr w:type="spellStart"/>
      <w:r w:rsidRPr="00853EA9">
        <w:rPr>
          <w:rFonts w:cs="Tahoma"/>
          <w:b/>
          <w:sz w:val="26"/>
          <w:szCs w:val="26"/>
        </w:rPr>
        <w:t>banaaeiaa</w:t>
      </w:r>
      <w:proofErr w:type="spellEnd"/>
      <w:r w:rsidRPr="00853EA9">
        <w:rPr>
          <w:rFonts w:cs="Tahoma"/>
          <w:b/>
          <w:sz w:val="26"/>
          <w:szCs w:val="26"/>
        </w:rPr>
        <w:t xml:space="preserve"> ||</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As stressed in the Chapter on Hajj, there are very few people who still have their tribal identities intact explicitly and such sensible solitary people of discerning intellect will understand “His Word” (Eat the Flesh of Jesus) and Preach Gospel from their own hearts (Drink the Blood of Christ). People with their tribal identities intact are mostly found in the Brazilian and African jungles and they will survive the Massive Atomic War Destruction to carry on re-populating the planet earth. That is, all those 144000 that are mentioned in the Revelations to be saved are the tribal people and not Jew, Hindu, Sikh, Muslim, etc. So, become a son of Man to understand Gospel and earn your Salvation by Preaching Gospel from the Rooftops. This is the Golden Age of Christ for earning Salvation called clearing the Thrashing Floor.</w:t>
      </w:r>
    </w:p>
    <w:p w:rsidR="003F1118" w:rsidRPr="00853EA9" w:rsidRDefault="003F1118"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Thus, the sons of Man or the tribal people with conscience, shame, Sharm or Hiya, the base for spirituality, live peacefully together and create a kingdom of heaven, which is a stepping stone to the Royal Kingdom of God that is within our own hearts or Emmanuel. Good Fetish Priests or Rabbis looked after their congregations as those of the Samaritan villages reflected in the Samaritan Woman at well, who engaged Jesus into deep spiritual discussion did whilst the bad Rabbis led their congregations to hell as the present hireling Dog-Collared Priests do in the Churches of Mammon through sectarian riots.</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lastRenderedPageBreak/>
        <w:t>So, John, the Baptist, an Ideal (Levi) Rabbi Prophet Elijah or the Angel of Israel had the Key to the Kingdom of Heaven and he baptised the sons of Abraham, the “Salt of earth” with tribal Hiya or conscience. Such sensible adults of discerning intellect were capable of seeking the Narrow Gate to Royal Kingdom of God where the True Vine Christ Jesus had been planted by our Father.</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Thus, Paving the Way is to make sensible people the sons of Abraham through the baptism in water, the cleansing agent for our physical body and it also represents the tribal seed or semen that is in the men and not in the women. So, after baptism the Jewish men in the name of Abraham, the men were said to be born of water. For women supplying the blood, the life or “soul”, they become the counterpart or reflections of God. As God is Universal and so are the women with no tribal seed of their own or a country. That is why woman came out of the rib of Adam and they are to be highly respected for procreation and services. Thus, men fight to defend their territories, the countries, their homelands whilst the women give them all the moral support or Shakti to fight well. Rabbis are school masters, Matt. 13v52, who discipline the once-born natural men to behave well for the kingdom of heaven otherwise they will kill each other as the animals do in the Jungles creating a kingdom of hell.</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Let us ponder over the Baptism of John, the Baptist, </w:t>
      </w:r>
      <w:proofErr w:type="gramStart"/>
      <w:r w:rsidRPr="00853EA9">
        <w:rPr>
          <w:rFonts w:cs="Tahoma"/>
          <w:sz w:val="26"/>
          <w:szCs w:val="26"/>
        </w:rPr>
        <w:t>last</w:t>
      </w:r>
      <w:proofErr w:type="gramEnd"/>
      <w:r w:rsidRPr="00853EA9">
        <w:rPr>
          <w:rFonts w:cs="Tahoma"/>
          <w:sz w:val="26"/>
          <w:szCs w:val="26"/>
        </w:rPr>
        <w:t xml:space="preserve"> Prophet on earth – Luke 16v16: “Law and Prophets were till John, the Baptist.” Transgression against the moral laws is a “sin” and that means no Rabbis after John, the Baptist and no sin to condemn anyone. Christianity being for the twice-born of Spirit, they need to be the sensible people of discerning intellect. The Parable of the Born-blind person whose eyes Jesus opened with His Spittle is an ideal example of a twice-born person of discerning intellect and such is the solitary people of both sexes, the spiritual men, which Jesus is looking for to become His Fishers of Men, the Apostles. He mocked the hypocrite blind Rabbis who tried to suppress him. Thus, when Jesus told his Labourers that these Rabbis are blind guides of the blind, a Pharisee over heard Him and he retorted, “Do you call me a blind guide?” Then, Jesus told him that if you are not blind of the moral laws, then by going against the moral laws knowingly, you are committing blasphemy, which is more serious than sins committed under the ignorance of the law. Sins are forgivable but not the blasphemy as out cried by the stooges of the Temple Priests at the Trial of Jesus.</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Now, when we are once-born children, then we make mistakes under the ignorance of the moral laws and, therefore, commit “sins”, which the Schoolmaster Rabbis forgive us at the end of the year through “Passover” in which sins committed in the previous year are forgiven to start life afresh with a clean slate. But once you grow up and reach your age at which you are no more a child but a sensible adult and do wrong things with the full knowledge of the law, then you commit blasphemy against Holy Spirit, in which a spirit inside you tries to stop you from doing wrong things. But if you still do it, then you become a hypocrite, an evil Father otherwise a </w:t>
      </w:r>
      <w:proofErr w:type="gramStart"/>
      <w:r w:rsidRPr="00853EA9">
        <w:rPr>
          <w:rFonts w:cs="Tahoma"/>
          <w:sz w:val="26"/>
          <w:szCs w:val="26"/>
        </w:rPr>
        <w:t>holy</w:t>
      </w:r>
      <w:proofErr w:type="gramEnd"/>
      <w:r w:rsidRPr="00853EA9">
        <w:rPr>
          <w:rFonts w:cs="Tahoma"/>
          <w:sz w:val="26"/>
          <w:szCs w:val="26"/>
        </w:rPr>
        <w:t xml:space="preserve"> Father in God of Righteousness. Thus, those grown up young men who realised that by becoming a Jew outwardly, you renounce your tribal father and Abraham. Abraham was a Semite and his seed is represented by his generations in Isaac, the Patriarchs or forefathers, which outwardly in Yahweh and not inwardly, which is of God. This Christ Paul stressed in his Saying: “A Jew is one who is inwardly, spiritual, a self that is never born or died and not outwardly, the tribal, the self that was born and died”. So, not a single Jew, Hindu, Sikh, Muslim, etc. is ever born or died during the holocausts or the sectarian riots.</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lastRenderedPageBreak/>
        <w:t xml:space="preserve">Thus, the sensible solitary young men of age presented themselves to John, the Baptist for they were not happy with the hypocrite greedy Rabbis, they knew the Promised Land belonged to Abraham and only the faithful sons of Abraham can occupy it and enjoy the best fruit as the Samaritans, the generation of Joseph, were enjoying and they were sincerely obeying the Ten Commandments of Moses as taught and explained by John in the Light of Oral Torah. Out of all the tribes of Abraham, the people of Judah tribe were mostly unfaithful to Abraham and Yahweh by becoming Jews outwardly of appearances and not inwardly of spirit. They had the ego of their great King David and they were despising the people of other tribes. Thus, for their religious domination over the Temple, they changed their tribal name from Judah to Judaism and finally to Jew. </w:t>
      </w:r>
      <w:proofErr w:type="gramStart"/>
      <w:r w:rsidRPr="00853EA9">
        <w:rPr>
          <w:rFonts w:cs="Tahoma"/>
          <w:sz w:val="26"/>
          <w:szCs w:val="26"/>
        </w:rPr>
        <w:t>So, most of the Jews outwardly unfaithful to Abraham and Yahweh, the super bastard fanatic devils – John 8v44 – were of the Judah tribe.</w:t>
      </w:r>
      <w:proofErr w:type="gramEnd"/>
      <w:r w:rsidRPr="00853EA9">
        <w:rPr>
          <w:rFonts w:cs="Tahoma"/>
          <w:sz w:val="26"/>
          <w:szCs w:val="26"/>
        </w:rPr>
        <w:t xml:space="preserve"> This Jesus called the Lost Sheep out of the Hundred and to redeem them he spent most of his time in the Judea region but most of them became his staunch enemies. They killed him like a Terrorist sowing the seed of Terrorism. That is why John, the Baptist also pitched his tent in the Judea region and baptised only the Jewish men in water in the name of Abraham making them faithful to Abraham and Yahweh, the Salt of earth with conscience. No Samaritan, Gentile or a woman was baptised by John, the Baptist because the Samaritans and Gentiles that formed ninety nine sheep were already safe in the Fold of our Father, the Royal Kingdom of God as displayed by the Samaritan man who picked up the wounded person and looked after him on philanthropic basis. This is stressed by Christ Philip: “A Gentile never dies for he does not live to die”. And a woman does not represent the father for the seed is with son. Women do not commit sins if they obey their husbands morally.</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Now, Jesus too presented Himself to John, the Baptist to stress upon the necessity of the baptism of water before that of Holy Spirit. John, the Baptist being His spiritual Cousin with the same Holy Spirit as Jesus possessed on conception (That is why they were jumping with joy when Mary of Judah tribe and Elizabeth of Levi tribe (not cousins) met and John was never sent to a School for learning from a Rabbi indicated in the Saying that no razor touched his head), he knew about the Greatness of Jesus as He was of the Light (Sun) that deals with our hearts and John himself a Witness to the Light (Moon), a secondary source of light that applies to our physical bodies through the moral laws but Jesus advised him to go ahead in baptising Him for Him to become his Disciple like the other sons of Abraham. Thus, as in the Hebrew name of YeShua implies, the First Born of Yahweh, the Second Adam (Shua), John, the Baptist baptised Jesus in the name of his heavenly father Yahweh. Further, as a Disciple of John, the Baptist, Jesus left for Wilderness as he had no physical father to inherit his property or lead a married life. So, Mary was the Surrogate Mother of Jesus and Joseph the Foster Father. That is, He came as a “Floating” second Adam with no place to rest his head and on his death; he left no physical mark on earth. That is, he took his physical body away from planet earth. Thus, as the Disciples of John, Rabbis, Pharisees, etc. </w:t>
      </w:r>
      <w:proofErr w:type="spellStart"/>
      <w:r w:rsidRPr="00853EA9">
        <w:rPr>
          <w:rFonts w:cs="Tahoma"/>
          <w:sz w:val="26"/>
          <w:szCs w:val="26"/>
        </w:rPr>
        <w:t>were</w:t>
      </w:r>
      <w:proofErr w:type="spellEnd"/>
      <w:r w:rsidRPr="00853EA9">
        <w:rPr>
          <w:rFonts w:cs="Tahoma"/>
          <w:sz w:val="26"/>
          <w:szCs w:val="26"/>
        </w:rPr>
        <w:t xml:space="preserve"> saying prayers to heavenly father Yahweh and did fasting in honour of Elohim to promote righteousness, Jesus also said prayers and kept hard fasting for Forty Days as penitence that showed his longing for Father Elohim. Same the Jews were saying prayers in the Temple and kept fasts as a penitence for longing to know our Supernatural invisible Father Elohim, ParBrahm or Allah. Then, if Allah be gracious they will be known to God through Christ, His Royal Priest, in their hearts. Thus, Jesus did not start the Ministry of Christ, the Royal Priest before the Forty Days in the Wilderness but after when He had Christ in His heart by the grace of our Father and he remained “sealed” to serve God against the three temptations of the Satan. Then, He started to hire the </w:t>
      </w:r>
      <w:r w:rsidRPr="00853EA9">
        <w:rPr>
          <w:rFonts w:cs="Tahoma"/>
          <w:sz w:val="26"/>
          <w:szCs w:val="26"/>
        </w:rPr>
        <w:lastRenderedPageBreak/>
        <w:t>Labourers for the Royal Vineyard of our Father and started Preaching them the Gospel of our Father, which is Logos derived through “logical reasoning” called “GUR” in Punjabi or formula.</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Now, you will appreciate the Baptism of John, the Baptist as stated in Matt. 3:-</w:t>
      </w:r>
    </w:p>
    <w:p w:rsidR="00170E97" w:rsidRPr="00853EA9" w:rsidRDefault="00170E97" w:rsidP="00626C88">
      <w:pPr>
        <w:pStyle w:val="NoSpacing"/>
        <w:jc w:val="both"/>
        <w:rPr>
          <w:rFonts w:cs="Tahoma"/>
          <w:b/>
          <w:sz w:val="26"/>
          <w:szCs w:val="26"/>
        </w:rPr>
      </w:pPr>
    </w:p>
    <w:p w:rsidR="00853EA9" w:rsidRDefault="00853EA9" w:rsidP="00626C88">
      <w:pPr>
        <w:pStyle w:val="NoSpacing"/>
        <w:jc w:val="both"/>
        <w:rPr>
          <w:rFonts w:cs="Tahoma"/>
          <w:b/>
          <w:sz w:val="26"/>
          <w:szCs w:val="26"/>
        </w:rPr>
      </w:pPr>
      <w:r w:rsidRPr="00853EA9">
        <w:rPr>
          <w:rFonts w:cs="Tahoma"/>
          <w:b/>
          <w:sz w:val="26"/>
          <w:szCs w:val="26"/>
        </w:rPr>
        <w:t>John the Baptist Prepares the Way</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In those days John the Baptist came, teaching the Ten Commandments in the wilderness of Judea, a region full of “Tares”, the Jews outwardly of appearances 2 and saying, “Repent, for the kingdom of heaven for the sons of Man has come near.” 3 This is he who was spoken of through the Prophet Isaiah:</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proofErr w:type="gramStart"/>
      <w:r w:rsidRPr="00853EA9">
        <w:rPr>
          <w:rFonts w:cs="Tahoma"/>
          <w:sz w:val="26"/>
          <w:szCs w:val="26"/>
        </w:rPr>
        <w:t>“A voice of one calling in the wilderness, ‘Prepare the way for the Lord of the Sabbath Christ Jesus.</w:t>
      </w:r>
      <w:proofErr w:type="gramEnd"/>
      <w:r w:rsidRPr="00853EA9">
        <w:rPr>
          <w:rFonts w:cs="Tahoma"/>
          <w:sz w:val="26"/>
          <w:szCs w:val="26"/>
        </w:rPr>
        <w:t xml:space="preserve"> Make straight paths for him.’” 4 John’s clothes were made of camel’s hair, and he had a leather belt around his waist. His food was locusts and wild honey. 5 People went out to him from Jerusalem and all Judea and the whole region of the Jordan. 6 Confessing their sins that they were made Jews outwardly of appearances by the crook Temple Priests and they were baptized by him in the Jordan River in the name of Abraham. 7 But when he saw many of the Pharisees and Sadducees (sent by the Temple High Priest to know by whose authority he was baptising. He didn’t attend a school nor had a paper qualification to teach the moral laws) coming to where he was baptizing, he said to them: “You brood of vipers! Who warned you to flee from the coming wrath in which the unfaithful to Abraham had no right to live in the Promised Land? </w:t>
      </w:r>
      <w:proofErr w:type="gramStart"/>
      <w:r w:rsidRPr="00853EA9">
        <w:rPr>
          <w:rFonts w:cs="Tahoma"/>
          <w:sz w:val="26"/>
          <w:szCs w:val="26"/>
        </w:rPr>
        <w:t>8 Produce fruit (Karmas or works) in keeping with repentance.</w:t>
      </w:r>
      <w:proofErr w:type="gramEnd"/>
      <w:r w:rsidRPr="00853EA9">
        <w:rPr>
          <w:rFonts w:cs="Tahoma"/>
          <w:sz w:val="26"/>
          <w:szCs w:val="26"/>
        </w:rPr>
        <w:t xml:space="preserve"> 9 And do not think you can say to yourselves, ‘We have Abraham as our father. This was a warning that by mere saying that you are the sons of Abraham but become Jews outwardly of appearances and not through clean-hearted deeds in honour of Abraham’ I tell you that out of these stones, clean-hearted simpletons, Goyeishi </w:t>
      </w:r>
      <w:proofErr w:type="spellStart"/>
      <w:r w:rsidRPr="00853EA9">
        <w:rPr>
          <w:rFonts w:cs="Tahoma"/>
          <w:sz w:val="26"/>
          <w:szCs w:val="26"/>
        </w:rPr>
        <w:t>Koppa</w:t>
      </w:r>
      <w:proofErr w:type="spellEnd"/>
      <w:r w:rsidRPr="00853EA9">
        <w:rPr>
          <w:rFonts w:cs="Tahoma"/>
          <w:sz w:val="26"/>
          <w:szCs w:val="26"/>
        </w:rPr>
        <w:t>, Yahweh can raise up children for Abraham. 10 The axe is already at the root of the trees, and every tree that does not produce good fruit will be cut down and thrown into the fire as it happened during the Great Siege of Jerusalem from 66 – 70 A.D. All the Tares, Jews outwardly died for the hypocrisy of the Temple Priests, the Brood of Vipers, as at the Trial of Jesus. </w:t>
      </w:r>
    </w:p>
    <w:p w:rsidR="00170E97" w:rsidRPr="00853EA9" w:rsidRDefault="00170E97" w:rsidP="00626C88">
      <w:pPr>
        <w:pStyle w:val="NoSpacing"/>
        <w:jc w:val="both"/>
        <w:rPr>
          <w:rFonts w:cs="Tahoma"/>
          <w:b/>
          <w:i/>
          <w:sz w:val="26"/>
          <w:szCs w:val="26"/>
        </w:rPr>
      </w:pPr>
    </w:p>
    <w:p w:rsidR="00853EA9" w:rsidRDefault="00853EA9" w:rsidP="00626C88">
      <w:pPr>
        <w:pStyle w:val="NoSpacing"/>
        <w:jc w:val="both"/>
        <w:rPr>
          <w:rFonts w:cs="Tahoma"/>
          <w:b/>
          <w:i/>
          <w:sz w:val="26"/>
          <w:szCs w:val="26"/>
        </w:rPr>
      </w:pPr>
      <w:r w:rsidRPr="00853EA9">
        <w:rPr>
          <w:rFonts w:cs="Tahoma"/>
          <w:b/>
          <w:i/>
          <w:sz w:val="26"/>
          <w:szCs w:val="26"/>
        </w:rPr>
        <w:t>Now, this is very important: -</w:t>
      </w:r>
    </w:p>
    <w:p w:rsidR="00170E97" w:rsidRPr="00853EA9" w:rsidRDefault="00170E97" w:rsidP="00626C88">
      <w:pPr>
        <w:pStyle w:val="NoSpacing"/>
        <w:jc w:val="both"/>
        <w:rPr>
          <w:rFonts w:cs="Tahoma"/>
          <w:b/>
          <w:i/>
          <w:sz w:val="26"/>
          <w:szCs w:val="26"/>
        </w:rPr>
      </w:pPr>
    </w:p>
    <w:p w:rsidR="00853EA9" w:rsidRDefault="00853EA9" w:rsidP="00626C88">
      <w:pPr>
        <w:pStyle w:val="NoSpacing"/>
        <w:jc w:val="both"/>
        <w:rPr>
          <w:rFonts w:cs="Tahoma"/>
          <w:sz w:val="26"/>
          <w:szCs w:val="26"/>
        </w:rPr>
      </w:pPr>
      <w:r w:rsidRPr="00853EA9">
        <w:rPr>
          <w:rFonts w:cs="Tahoma"/>
          <w:sz w:val="26"/>
          <w:szCs w:val="26"/>
        </w:rPr>
        <w:t> </w:t>
      </w:r>
      <w:proofErr w:type="gramStart"/>
      <w:r w:rsidRPr="00853EA9">
        <w:rPr>
          <w:rFonts w:cs="Tahoma"/>
          <w:sz w:val="26"/>
          <w:szCs w:val="26"/>
        </w:rPr>
        <w:t xml:space="preserve">11 </w:t>
      </w:r>
      <w:r w:rsidRPr="00170E97">
        <w:rPr>
          <w:rFonts w:cs="Tahoma"/>
          <w:b/>
          <w:bCs/>
          <w:sz w:val="26"/>
          <w:szCs w:val="26"/>
        </w:rPr>
        <w:t>“I baptize you with water for repentance of sins.</w:t>
      </w:r>
      <w:proofErr w:type="gramEnd"/>
      <w:r w:rsidRPr="00170E97">
        <w:rPr>
          <w:rFonts w:cs="Tahoma"/>
          <w:b/>
          <w:bCs/>
          <w:sz w:val="26"/>
          <w:szCs w:val="26"/>
        </w:rPr>
        <w:t xml:space="preserve"> But after me comes one, Christ Jesus, who is more powerful (Sun) than I (Moon), whose sandals I am not worthy to carry. He will baptize you with the Holy Spirit and fire in which the sons of Abraham are baked into the sons of Most High Elohim in the Kiln of “His Word”</w:t>
      </w:r>
      <w:r w:rsidRPr="00853EA9">
        <w:rPr>
          <w:rFonts w:cs="Tahoma"/>
          <w:sz w:val="26"/>
          <w:szCs w:val="26"/>
        </w:rPr>
        <w:t>. Gospel being bitter, not many presented themselves to be “Sealed to serve God” by Baking their raw faith in Abraham/Yahweh to their hard faith in God by becoming the Fishers of Men. 12 His winnowing fork is in his hand, and he will clear his threshing floor, gathering his wheat into the barn and burning up the chaff with unquenchable fire. Christ appears in the Dark Age to show them the Royal Vineyard of our Father with a Narrow Gate for the “solitary” Virgin Brides of the Bridegroom Christ Jesus. Previous Ages were of works under the honest Rabbis called “</w:t>
      </w:r>
      <w:proofErr w:type="gramStart"/>
      <w:r w:rsidRPr="00853EA9">
        <w:rPr>
          <w:rFonts w:cs="Tahoma"/>
          <w:sz w:val="26"/>
          <w:szCs w:val="26"/>
        </w:rPr>
        <w:t>Winter</w:t>
      </w:r>
      <w:proofErr w:type="gramEnd"/>
      <w:r w:rsidRPr="00853EA9">
        <w:rPr>
          <w:rFonts w:cs="Tahoma"/>
          <w:sz w:val="26"/>
          <w:szCs w:val="26"/>
        </w:rPr>
        <w:t xml:space="preserve">” in which people sow their Karmas for their next re-incarnation whilst this Dark Age is of grace in which you receive holy spirit, common sense. If you go by your “innerman”, the Christ and exploit </w:t>
      </w:r>
      <w:proofErr w:type="gramStart"/>
      <w:r w:rsidRPr="00853EA9">
        <w:rPr>
          <w:rFonts w:cs="Tahoma"/>
          <w:sz w:val="26"/>
          <w:szCs w:val="26"/>
        </w:rPr>
        <w:t>holy spirit</w:t>
      </w:r>
      <w:proofErr w:type="gramEnd"/>
      <w:r w:rsidRPr="00853EA9">
        <w:rPr>
          <w:rFonts w:cs="Tahoma"/>
          <w:sz w:val="26"/>
          <w:szCs w:val="26"/>
        </w:rPr>
        <w:t xml:space="preserve"> to earn His Treasures for Salvation or Resurrection, then it is called clearing the threshing Floor. This is summarised by Christ Philip in His Saying:-</w:t>
      </w:r>
    </w:p>
    <w:p w:rsidR="00170E97" w:rsidRPr="00853EA9" w:rsidRDefault="00170E97" w:rsidP="00626C88">
      <w:pPr>
        <w:pStyle w:val="NoSpacing"/>
        <w:jc w:val="both"/>
        <w:rPr>
          <w:rFonts w:cs="Tahoma"/>
          <w:b/>
          <w:i/>
          <w:sz w:val="26"/>
          <w:szCs w:val="26"/>
        </w:rPr>
      </w:pPr>
    </w:p>
    <w:p w:rsidR="00853EA9" w:rsidRDefault="00853EA9" w:rsidP="00626C88">
      <w:pPr>
        <w:pStyle w:val="NoSpacing"/>
        <w:jc w:val="both"/>
        <w:rPr>
          <w:rFonts w:cs="Tahoma"/>
          <w:sz w:val="26"/>
          <w:szCs w:val="26"/>
        </w:rPr>
      </w:pPr>
      <w:r w:rsidRPr="00853EA9">
        <w:rPr>
          <w:rFonts w:cs="Tahoma"/>
          <w:sz w:val="26"/>
          <w:szCs w:val="26"/>
        </w:rPr>
        <w:t>Those who sow in winter (works or Karma done under honest Rabbis) reap in summer (This Age of Christ). The winter is the world (of Karmas), the summer the other Aeon (eternal realm of Elohim, our Eternal Father). Let us sow in the world (of works or Karma for re-incarnation) that we may reap in the summer (Get re-incarnation of a human being to earn the Treasures of our Father through Preaching Gospel as shown by Christ Jesus in Lazarus). Because of this, it is fitting for us not to pray (to our heavenly father Yahweh as the blind Disciples of Rabbis did) in the winter. Summer (The Age of Christ appears when the Rabbis had become corrupt) follows winter (Rabbinic Ages of works). But if any man reap in winter (without Christ in his heart) he will not actually reap (as the ruling Rabbis did not have the full knowledge of Gospel as Christ Jesus had. That is why Jesus said that Abraham longed to listen to Him) but only pluck out, since it will not provide a harvest for such a person (as you need to be solitary with Christ in your heart for Resurrection as Lazarus and Apostles had). It is not only [...] that it will [...] come forth, but also on the Sabbath [...] is barren (Sabbath was barren when the Rabbis objected to Christ Jesus celebrating Sabbath with merciful philanthropic works of healing).</w:t>
      </w:r>
    </w:p>
    <w:p w:rsidR="00170E97" w:rsidRPr="00853EA9" w:rsidRDefault="00170E97" w:rsidP="00626C88">
      <w:pPr>
        <w:pStyle w:val="NoSpacing"/>
        <w:jc w:val="both"/>
        <w:rPr>
          <w:rFonts w:cs="Tahoma"/>
          <w:b/>
          <w:sz w:val="26"/>
          <w:szCs w:val="26"/>
        </w:rPr>
      </w:pPr>
    </w:p>
    <w:p w:rsidR="00853EA9" w:rsidRDefault="00853EA9" w:rsidP="00626C88">
      <w:pPr>
        <w:pStyle w:val="NoSpacing"/>
        <w:jc w:val="both"/>
        <w:rPr>
          <w:rFonts w:cs="Tahoma"/>
          <w:b/>
          <w:sz w:val="26"/>
          <w:szCs w:val="26"/>
        </w:rPr>
      </w:pPr>
      <w:r w:rsidRPr="00853EA9">
        <w:rPr>
          <w:rFonts w:cs="Tahoma"/>
          <w:b/>
          <w:sz w:val="26"/>
          <w:szCs w:val="26"/>
        </w:rPr>
        <w:t>The Baptism of Jesus in water:-</w:t>
      </w:r>
    </w:p>
    <w:p w:rsidR="00170E97" w:rsidRPr="00853EA9" w:rsidRDefault="00170E97"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13 Then Jesus came from Galilee to the Jordan to be baptized by John. 14 But John tried to deter him, saying, “I (Moon, a Witness to the Light) need to be baptized by you (Sun, the Primary Source of Light or Oral Torah), and do you come to me? Here, John, the Baptist stresses the Status of Jesus.”</w:t>
      </w:r>
      <w:r w:rsidR="00170E97">
        <w:rPr>
          <w:rFonts w:cs="Tahoma"/>
          <w:sz w:val="26"/>
          <w:szCs w:val="26"/>
        </w:rPr>
        <w:t xml:space="preserve"> </w:t>
      </w:r>
      <w:r w:rsidRPr="00853EA9">
        <w:rPr>
          <w:rFonts w:cs="Tahoma"/>
          <w:sz w:val="26"/>
          <w:szCs w:val="26"/>
        </w:rPr>
        <w:t xml:space="preserve">15 Jesus replied, “Let it be so now (Jesus came to confirm that He has come among the people of Judah tribe and through the tribal mark of “circumcision”, he confirmed that he is of the line of Judah tribe and this Baptism of John in water was necessary as they had become unfaithful to Abraham and to Yahweh, the natural heavenly father of Jesus. Because the son of Isaac, they are the lost Sheep, which need to be redeemed with efforts of both of them. So, it is proper for us to do this to fulfil all righteousness.” Then John consented and </w:t>
      </w:r>
      <w:proofErr w:type="gramStart"/>
      <w:r w:rsidRPr="00853EA9">
        <w:rPr>
          <w:rFonts w:cs="Tahoma"/>
          <w:sz w:val="26"/>
          <w:szCs w:val="26"/>
        </w:rPr>
        <w:t>Baptised</w:t>
      </w:r>
      <w:proofErr w:type="gramEnd"/>
      <w:r w:rsidRPr="00853EA9">
        <w:rPr>
          <w:rFonts w:cs="Tahoma"/>
          <w:sz w:val="26"/>
          <w:szCs w:val="26"/>
        </w:rPr>
        <w:t xml:space="preserve"> Him in the name of Yahweh, his heavenly father.</w:t>
      </w:r>
    </w:p>
    <w:p w:rsidR="00853EA9" w:rsidRPr="00853EA9" w:rsidRDefault="00853EA9" w:rsidP="00626C88">
      <w:pPr>
        <w:pStyle w:val="NoSpacing"/>
        <w:jc w:val="both"/>
        <w:rPr>
          <w:rFonts w:cs="Tahoma"/>
          <w:sz w:val="26"/>
          <w:szCs w:val="26"/>
        </w:rPr>
      </w:pPr>
      <w:r w:rsidRPr="00853EA9">
        <w:rPr>
          <w:rFonts w:cs="Tahoma"/>
          <w:sz w:val="26"/>
          <w:szCs w:val="26"/>
        </w:rPr>
        <w:t>16 As soon as Jesus was baptized, he went up out of the water. At that moment heaven was opened, and he saw the Spirit of God, “Holy Spirit” descending like a dove and alighting on him. 17 And a voice from heaven said, “This is my Son, whom I love; with him I am well pleased. That is, the purpose of the baptism of John was to make people the sons of their tribal fathers or the sons of Man.” Son of the Man is the stepping stone to the sons of our Supernatural Father God, Elohim, ParBrahm, Allah.</w:t>
      </w:r>
    </w:p>
    <w:p w:rsidR="00853EA9" w:rsidRDefault="00853EA9" w:rsidP="00626C88">
      <w:pPr>
        <w:pStyle w:val="NoSpacing"/>
        <w:jc w:val="both"/>
        <w:rPr>
          <w:rFonts w:cs="Tahoma"/>
          <w:sz w:val="26"/>
          <w:szCs w:val="26"/>
        </w:rPr>
      </w:pPr>
      <w:r w:rsidRPr="00853EA9">
        <w:rPr>
          <w:rFonts w:cs="Tahoma"/>
          <w:sz w:val="26"/>
          <w:szCs w:val="26"/>
        </w:rPr>
        <w:t>Thus, the hypocrite Pharisees and Sadducees who were making men the Jews of flesh knowingly, they were refused the baptism of water and John branded them a brood of dangerous vipers because sugar-coated falsehoods are propagated on communal level and so, the people suffer at communal levels. Remember when Jesus was performing merciful deeds as expected of the seeds of the angelic king David, then a woman proclaimed that for qualities you are a real son of David in comparison with those of the Judah tribe people who had become the worst “crooks/cheats” among the Jewish people.</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Further, for a woman being not a son of Man or the head of the family John never baptised a woman and the women do not stand in need of John's baptism as they can enjoy the Jesus' baptism in Holy Spirit in the name of God, our supernatural Father, in order to become Royal </w:t>
      </w:r>
      <w:r w:rsidRPr="00853EA9">
        <w:rPr>
          <w:rFonts w:cs="Tahoma"/>
          <w:sz w:val="26"/>
          <w:szCs w:val="26"/>
        </w:rPr>
        <w:lastRenderedPageBreak/>
        <w:t>Preachers.  John gave the women the same importance as they were receiving under the Judaic Laws of Moses.</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What will happen to the "tares" that the Temple Priests were creating? This has been dictated by Jesus in Matt.15.13: "But He answered and said </w:t>
      </w:r>
      <w:proofErr w:type="gramStart"/>
      <w:r w:rsidRPr="00853EA9">
        <w:rPr>
          <w:rFonts w:cs="Tahoma"/>
          <w:sz w:val="26"/>
          <w:szCs w:val="26"/>
        </w:rPr>
        <w:t>Every</w:t>
      </w:r>
      <w:proofErr w:type="gramEnd"/>
      <w:r w:rsidRPr="00853EA9">
        <w:rPr>
          <w:rFonts w:cs="Tahoma"/>
          <w:sz w:val="26"/>
          <w:szCs w:val="26"/>
        </w:rPr>
        <w:t xml:space="preserve"> plant (Every person), which my heavenly Father (the Creator Yahweh) hath not planted (who is not a "son of Man"), shall be rooted up (shall be killed). This is further supported in the Revelations that the Beast (sons of Satan) shall be locked in the Bottomless Pit and the people who will be saved numbering 144,000 are all mentioned by their tribes and not as Jews. Remember that the people of Israel after being pushed out of the Promised Land meant for the sons of Abraham in 70 A.D. suffered because they by becoming the Jews of flesh severed their tribal covenant with Abraham and had become anti-Semitic super bastards themselves. Remember that if Abraham was a Jew by flesh, then the Arabs should also be the Jews but it is not so. Arabs stayed on as before but the Jews were forced to leave the Promised Land for Egypt, where they were given treatment similar to "pigs" but Moses brought them back – the Parable of the Prodigal son Isaac.</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Thus, the chosen people by becoming the Jews of flesh themselves become anti-Semitic but they call others to be anti-Semitic. What an irony? That is why they suffered in overseas countries except America, a country of mixed tribes.</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Today, this is what happening all over the world. In Lebanon, Iraq, Libya, etc. the people identify themselves as Shia, Sunni and Christian almost 100% and for being the tares, they shall kill and burn each other almost 100%. Wherever the people will have explicit tribal integrity, you will find the love and care of Yahweh and Peace of Jesus among them. </w:t>
      </w:r>
    </w:p>
    <w:p w:rsidR="00170E97" w:rsidRPr="00853EA9" w:rsidRDefault="00170E97" w:rsidP="00626C88">
      <w:pPr>
        <w:pStyle w:val="NoSpacing"/>
        <w:jc w:val="both"/>
        <w:rPr>
          <w:rFonts w:cs="Tahoma"/>
          <w:b/>
          <w:i/>
          <w:sz w:val="26"/>
          <w:szCs w:val="26"/>
        </w:rPr>
      </w:pPr>
    </w:p>
    <w:p w:rsidR="00853EA9" w:rsidRDefault="00853EA9" w:rsidP="00626C88">
      <w:pPr>
        <w:pStyle w:val="NoSpacing"/>
        <w:jc w:val="both"/>
        <w:rPr>
          <w:rFonts w:cs="Tahoma"/>
          <w:b/>
          <w:i/>
          <w:sz w:val="26"/>
          <w:szCs w:val="26"/>
        </w:rPr>
      </w:pPr>
      <w:r w:rsidRPr="00853EA9">
        <w:rPr>
          <w:rFonts w:cs="Tahoma"/>
          <w:b/>
          <w:i/>
          <w:sz w:val="26"/>
          <w:szCs w:val="26"/>
        </w:rPr>
        <w:t>BAPTISM OF JESUS IN “HOLY SPIRIT”, THE EUCHARIST:-</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 xml:space="preserve">Now, let us look into the Baptism of Jesus. Jesus being the anointed Christ of God, He preached "His Word", and not His own, to the people, both men and women, in the manner of a Sower, because nobody can understand "His Word" unless God be willing. Jesus' baptism lies in the "Last Supper" or “Eucharist” also called entering into the Bridal Chamber and its nature is stressed by Jesus in Matt.26.26-29: "And as they were eating, Jesus took the unleavened bread (symbolic of “His Word”, the Flesh of Jesus that is always received through revelations on individual basis or the Advent of the New Era or Covenant), and blessed it, and broke it, and gave it to the Labourers, and said, Take, eat; this is my body (the members of the Church of God, who love Word rather than the gold of Mammon, are the Body of “Jesus”). And He took the cup, and gave thanks, and gave it to them, saying, Drink ye all of it; </w:t>
      </w:r>
      <w:proofErr w:type="gramStart"/>
      <w:r w:rsidRPr="00853EA9">
        <w:rPr>
          <w:rFonts w:cs="Tahoma"/>
          <w:sz w:val="26"/>
          <w:szCs w:val="26"/>
        </w:rPr>
        <w:t>For</w:t>
      </w:r>
      <w:proofErr w:type="gramEnd"/>
      <w:r w:rsidRPr="00853EA9">
        <w:rPr>
          <w:rFonts w:cs="Tahoma"/>
          <w:sz w:val="26"/>
          <w:szCs w:val="26"/>
        </w:rPr>
        <w:t xml:space="preserve"> this is my Blood of Christ, the Gospel, which is shed for many to overcome the “sting of sins” in spirit. Remember that least in the Royal Kingdom of God is greater than John, the Baptist who came for the sinners. In Jesus, sins do not count but blasphemy/hypocrisy. Thus, Jesus presented Himself to the hypocrite Temple Priests (Dog-Collared Priests in Churches today) as their Best Passover Lamb for sacrifice. This was an act of Terrorism that created hatred against these Temple Priests and their stooges. No wonder the village people started to kill the Jews of flesh, the Tares, in 64 A.D. making them to run for Jerusalem for protection. Such Tares were caught in the Great Siege and suffered for their acts of terrorism.</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lastRenderedPageBreak/>
        <w:t>But I say unto you, I will not drink henceforth of this fruit of the vine, until that day when I drink it anew with you in my Father's Royal Kingdom". Remember that Eucharist Wine, the Blood of Christ, the Gospel; you cannot pour from one cup (person) into another (give to another person as Gospel is by the grace of our Father only).</w:t>
      </w:r>
    </w:p>
    <w:p w:rsidR="00170E97" w:rsidRPr="00853EA9" w:rsidRDefault="00170E97" w:rsidP="00626C88">
      <w:pPr>
        <w:pStyle w:val="NoSpacing"/>
        <w:jc w:val="both"/>
        <w:rPr>
          <w:rFonts w:cs="Tahoma"/>
          <w:sz w:val="26"/>
          <w:szCs w:val="26"/>
        </w:rPr>
      </w:pPr>
    </w:p>
    <w:p w:rsidR="00853EA9" w:rsidRDefault="00853EA9" w:rsidP="00626C88">
      <w:pPr>
        <w:pStyle w:val="NoSpacing"/>
        <w:jc w:val="both"/>
        <w:rPr>
          <w:rFonts w:cs="Tahoma"/>
          <w:sz w:val="26"/>
          <w:szCs w:val="26"/>
        </w:rPr>
      </w:pPr>
      <w:r w:rsidRPr="00853EA9">
        <w:rPr>
          <w:rFonts w:cs="Tahoma"/>
          <w:sz w:val="26"/>
          <w:szCs w:val="26"/>
        </w:rPr>
        <w:t>Finally, Jesus started his ministry with the Saying: “Unless you eat the flesh of Jesus and drink the Blood of Christ, you have no part in me” and so He ended in Eucharist sealing them into the New Covenant.</w:t>
      </w:r>
    </w:p>
    <w:p w:rsidR="00170E97" w:rsidRPr="00853EA9" w:rsidRDefault="00170E97" w:rsidP="00626C88">
      <w:pPr>
        <w:pStyle w:val="NoSpacing"/>
        <w:jc w:val="both"/>
        <w:rPr>
          <w:rFonts w:cs="Tahoma"/>
          <w:b/>
          <w:sz w:val="26"/>
          <w:szCs w:val="26"/>
        </w:rPr>
      </w:pPr>
    </w:p>
    <w:p w:rsidR="00853EA9" w:rsidRPr="00170E97" w:rsidRDefault="00853EA9" w:rsidP="00170E97">
      <w:pPr>
        <w:pStyle w:val="NoSpacing"/>
        <w:jc w:val="center"/>
        <w:rPr>
          <w:rFonts w:cs="Tahoma"/>
          <w:sz w:val="32"/>
          <w:szCs w:val="32"/>
        </w:rPr>
      </w:pPr>
      <w:r w:rsidRPr="00170E97">
        <w:rPr>
          <w:rFonts w:cs="Tahoma"/>
          <w:b/>
          <w:sz w:val="32"/>
          <w:szCs w:val="32"/>
        </w:rPr>
        <w:t xml:space="preserve">Holy </w:t>
      </w:r>
      <w:proofErr w:type="gramStart"/>
      <w:r w:rsidRPr="00170E97">
        <w:rPr>
          <w:rFonts w:cs="Tahoma"/>
          <w:b/>
          <w:sz w:val="32"/>
          <w:szCs w:val="32"/>
        </w:rPr>
        <w:t>spirit</w:t>
      </w:r>
      <w:proofErr w:type="gramEnd"/>
      <w:r w:rsidRPr="00170E97">
        <w:rPr>
          <w:rFonts w:cs="Tahoma"/>
          <w:b/>
          <w:sz w:val="32"/>
          <w:szCs w:val="32"/>
        </w:rPr>
        <w:t xml:space="preserve">, “common sense or SURTTI”, shatters the fetters of the </w:t>
      </w:r>
      <w:r w:rsidR="00170E97" w:rsidRPr="00170E97">
        <w:rPr>
          <w:rFonts w:cs="Tahoma"/>
          <w:b/>
          <w:sz w:val="32"/>
          <w:szCs w:val="32"/>
        </w:rPr>
        <w:t xml:space="preserve">“Dead” </w:t>
      </w:r>
      <w:r w:rsidRPr="00170E97">
        <w:rPr>
          <w:rFonts w:cs="Tahoma"/>
          <w:b/>
          <w:sz w:val="32"/>
          <w:szCs w:val="32"/>
        </w:rPr>
        <w:t>Letters, Holy Books.</w:t>
      </w:r>
    </w:p>
    <w:p w:rsidR="00853EA9" w:rsidRPr="00853EA9" w:rsidRDefault="00853EA9" w:rsidP="00626C88">
      <w:pPr>
        <w:pStyle w:val="NoSpacing"/>
        <w:jc w:val="both"/>
        <w:rPr>
          <w:rFonts w:cs="Tahoma"/>
          <w:b/>
          <w:sz w:val="26"/>
          <w:szCs w:val="26"/>
        </w:rPr>
      </w:pPr>
      <w:r w:rsidRPr="00853EA9">
        <w:rPr>
          <w:rFonts w:cs="Tahoma"/>
          <w:sz w:val="26"/>
          <w:szCs w:val="26"/>
        </w:rPr>
        <w:t> </w:t>
      </w: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1D7441" w:rsidRDefault="001D7441" w:rsidP="00626C88">
      <w:pPr>
        <w:pStyle w:val="NoSpacing"/>
        <w:jc w:val="both"/>
        <w:rPr>
          <w:rFonts w:cs="Tahoma"/>
          <w:b/>
          <w:sz w:val="30"/>
          <w:szCs w:val="30"/>
        </w:rPr>
      </w:pPr>
    </w:p>
    <w:p w:rsidR="0024620F" w:rsidRDefault="00853EA9" w:rsidP="0024620F">
      <w:pPr>
        <w:pStyle w:val="NoSpacing"/>
        <w:jc w:val="center"/>
        <w:rPr>
          <w:rFonts w:cs="Tahoma"/>
          <w:b/>
          <w:sz w:val="32"/>
          <w:szCs w:val="32"/>
        </w:rPr>
      </w:pPr>
      <w:r w:rsidRPr="0024620F">
        <w:rPr>
          <w:rFonts w:cs="Tahoma"/>
          <w:b/>
          <w:sz w:val="32"/>
          <w:szCs w:val="32"/>
        </w:rPr>
        <w:t>C</w:t>
      </w:r>
      <w:r w:rsidR="001D7441" w:rsidRPr="0024620F">
        <w:rPr>
          <w:rFonts w:cs="Tahoma"/>
          <w:b/>
          <w:sz w:val="32"/>
          <w:szCs w:val="32"/>
        </w:rPr>
        <w:t>hapter</w:t>
      </w:r>
      <w:r w:rsidRPr="0024620F">
        <w:rPr>
          <w:rFonts w:cs="Tahoma"/>
          <w:b/>
          <w:sz w:val="32"/>
          <w:szCs w:val="32"/>
        </w:rPr>
        <w:t xml:space="preserve"> 12</w:t>
      </w:r>
    </w:p>
    <w:p w:rsidR="0024620F" w:rsidRDefault="0024620F" w:rsidP="0024620F">
      <w:pPr>
        <w:pStyle w:val="NoSpacing"/>
        <w:jc w:val="center"/>
        <w:rPr>
          <w:rFonts w:cs="Tahoma"/>
          <w:b/>
          <w:sz w:val="32"/>
          <w:szCs w:val="32"/>
        </w:rPr>
      </w:pPr>
    </w:p>
    <w:p w:rsidR="0024620F" w:rsidRDefault="001D7441" w:rsidP="0024620F">
      <w:pPr>
        <w:pStyle w:val="NoSpacing"/>
        <w:jc w:val="center"/>
        <w:rPr>
          <w:rFonts w:cs="Tahoma"/>
          <w:b/>
          <w:sz w:val="32"/>
          <w:szCs w:val="32"/>
        </w:rPr>
      </w:pPr>
      <w:proofErr w:type="gramStart"/>
      <w:r w:rsidRPr="0024620F">
        <w:rPr>
          <w:rFonts w:cs="Tahoma"/>
          <w:b/>
          <w:sz w:val="32"/>
          <w:szCs w:val="32"/>
        </w:rPr>
        <w:t>Swastika and the Four Ages</w:t>
      </w:r>
      <w:r w:rsidR="0024620F">
        <w:rPr>
          <w:rFonts w:cs="Tahoma"/>
          <w:b/>
          <w:sz w:val="32"/>
          <w:szCs w:val="32"/>
        </w:rPr>
        <w:t>.</w:t>
      </w:r>
      <w:proofErr w:type="gramEnd"/>
    </w:p>
    <w:p w:rsidR="00853EA9" w:rsidRPr="00853EA9" w:rsidRDefault="00853EA9" w:rsidP="0024620F">
      <w:pPr>
        <w:pStyle w:val="NoSpacing"/>
        <w:jc w:val="center"/>
        <w:rPr>
          <w:rFonts w:cs="Tahoma"/>
          <w:sz w:val="30"/>
          <w:szCs w:val="30"/>
        </w:rPr>
      </w:pPr>
      <w:r w:rsidRPr="00853EA9">
        <w:rPr>
          <w:rFonts w:cs="Tahoma"/>
          <w:sz w:val="32"/>
          <w:szCs w:val="32"/>
        </w:rPr>
        <w:t> </w:t>
      </w:r>
    </w:p>
    <w:p w:rsidR="00853EA9" w:rsidRPr="00853EA9" w:rsidRDefault="00853EA9" w:rsidP="00626C88">
      <w:pPr>
        <w:pStyle w:val="NoSpacing"/>
        <w:jc w:val="both"/>
        <w:rPr>
          <w:rFonts w:cs="Tahoma"/>
          <w:sz w:val="26"/>
          <w:szCs w:val="26"/>
        </w:rPr>
      </w:pPr>
      <w:r w:rsidRPr="00853EA9">
        <w:rPr>
          <w:rFonts w:cs="Tahoma"/>
          <w:sz w:val="26"/>
          <w:szCs w:val="26"/>
        </w:rPr>
        <w:t>The concept of four Ages, called </w:t>
      </w:r>
      <w:r w:rsidRPr="00853EA9">
        <w:rPr>
          <w:rFonts w:cs="Tahoma"/>
          <w:b/>
          <w:sz w:val="26"/>
          <w:szCs w:val="26"/>
        </w:rPr>
        <w:t>Yugs</w:t>
      </w:r>
      <w:r w:rsidRPr="00853EA9">
        <w:rPr>
          <w:rFonts w:cs="Tahoma"/>
          <w:sz w:val="26"/>
          <w:szCs w:val="26"/>
        </w:rPr>
        <w:t> in Punjabi, is not so well-known in the West than it is in the East. Ages or eras are based upon the religious qualities of most of the people and their understanding forms a good basis for religious studi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Based upon the three religious qualities - truth, contentment and mercy that are acquired through "works" and which are also the measures of "Dharma", faith or Eemaan - and the foundation of religion that is shame, Sharm or Heeya displayed in "conscience", there are four religious Ages in a Cycle of Ages. The symbol of </w:t>
      </w:r>
      <w:r w:rsidRPr="00853EA9">
        <w:rPr>
          <w:rFonts w:cs="Tahoma"/>
          <w:b/>
          <w:sz w:val="26"/>
          <w:szCs w:val="26"/>
        </w:rPr>
        <w:t>"Swastika" </w:t>
      </w:r>
      <w:r w:rsidRPr="00853EA9">
        <w:rPr>
          <w:rFonts w:cs="Tahoma"/>
          <w:sz w:val="26"/>
          <w:szCs w:val="26"/>
        </w:rPr>
        <w:t>well-known among Hindus and other cultures represents this Cycle of Four Ages. The significance of these four Ages is as follow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sz w:val="26"/>
          <w:szCs w:val="26"/>
        </w:rPr>
        <w:t>Golden Age or Satt Yug (Era of Full Sun; no Moon or Karma but grace - Summer)</w:t>
      </w:r>
      <w:r w:rsidRPr="00853EA9">
        <w:rPr>
          <w:rFonts w:cs="Tahoma"/>
          <w:sz w:val="26"/>
          <w:szCs w:val="26"/>
        </w:rPr>
        <w:t xml:space="preserve">: This is the Age of bliss and happiness in which the righteous merciful people live in harmony with Nature and they enjoy the blessings of both demiurge creator of Nature Yahweh, Brahma, Khudah, etc. and the </w:t>
      </w:r>
      <w:r w:rsidRPr="00853EA9">
        <w:rPr>
          <w:rFonts w:cs="Tahoma"/>
          <w:sz w:val="26"/>
          <w:szCs w:val="26"/>
        </w:rPr>
        <w:lastRenderedPageBreak/>
        <w:t>Most High Real Father God, Elohim, ParBrahm, Allah, etc. Such people are called Sons of God, Saints or Bhagats and they are in Allah and Allah in them. In the Bible, this Age is called Beginning – Matt. 19v8: He said to them, “Because of your hardness of heart (cruelty especially towards women) Moses allowed you to divorce your wives, but from the beginning (Satt Yug) it was not so. Thus, in the beginning Adam and Eve were living in the Company of God (Elohim, ParBrahm, Allah, etc.) enjoying the fruits of the Garden of Eden provided by the demiurge Yahweh, Brahma, Khudah, etc. of Nature. Most of the people possessed all the three qualities of religion and for the quality of "mercy", which is the very "Seat" of God, the people were called "</w:t>
      </w:r>
      <w:proofErr w:type="spellStart"/>
      <w:r w:rsidRPr="00853EA9">
        <w:rPr>
          <w:rFonts w:cs="Tahoma"/>
          <w:sz w:val="26"/>
          <w:szCs w:val="26"/>
        </w:rPr>
        <w:t>Vaas</w:t>
      </w:r>
      <w:proofErr w:type="spellEnd"/>
      <w:r w:rsidRPr="00853EA9">
        <w:rPr>
          <w:rFonts w:cs="Tahoma"/>
          <w:sz w:val="26"/>
          <w:szCs w:val="26"/>
        </w:rPr>
        <w:t xml:space="preserve"> Deva" i.e. the country of the Sons of Most High or Saintly people. They would write down the Vedas or Scriptures for the future generations. Today, such people are still found deep in the jungles away from the civilisation of Mammo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Such Saintly people do not need any Preaching and so, you cannot earn Treasures for our Father as there is none to be </w:t>
      </w:r>
      <w:proofErr w:type="gramStart"/>
      <w:r w:rsidRPr="00853EA9">
        <w:rPr>
          <w:rFonts w:cs="Tahoma"/>
          <w:sz w:val="26"/>
          <w:szCs w:val="26"/>
        </w:rPr>
        <w:t>Fished</w:t>
      </w:r>
      <w:proofErr w:type="gramEnd"/>
      <w:r w:rsidRPr="00853EA9">
        <w:rPr>
          <w:rFonts w:cs="Tahoma"/>
          <w:sz w:val="26"/>
          <w:szCs w:val="26"/>
        </w:rPr>
        <w:t> into the Royal Kingdom of God because they were already There. So, this Age is least productive for the Royal Priests as everyone is a Royal Priest. </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if all of them are </w:t>
      </w:r>
      <w:proofErr w:type="gramStart"/>
      <w:r w:rsidRPr="00853EA9">
        <w:rPr>
          <w:rFonts w:cs="Tahoma"/>
          <w:sz w:val="26"/>
          <w:szCs w:val="26"/>
        </w:rPr>
        <w:t>Perfect</w:t>
      </w:r>
      <w:proofErr w:type="gramEnd"/>
      <w:r w:rsidRPr="00853EA9">
        <w:rPr>
          <w:rFonts w:cs="Tahoma"/>
          <w:sz w:val="26"/>
          <w:szCs w:val="26"/>
        </w:rPr>
        <w:t>, then there is no question of “sin”, which is the transgression of the “Moral Laws”. The nearest people that existed when Jesus came into the world to set us Free of the yokes of the crook Rabbis were the Samaritans, the generation of Joseph, who were enjoying the blessings of Yahweh in good crops and lived peacefully singing the praises of Elohim. The crook Jewish people were jealous of them and hated them so much so that the Perfect Samaritan woman at well who had over powered all the Five Evils (spiritual husbands that I will explain in Trinity) of heart for Perfection, she was branded by the Jewish men of dead letters as to be marrying physical husbands one after the othe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the Samaritan man who picked up the wounded person and looked after him on philanthropic basis was an Ideal son of the Most High Elohim. Most of the Apostles came from the Samaritans and the Gentiles but the Messianic Jews killed them by throwing before the animals to be eaten alive in order to create utter Darkness – Matt. 12v43-45. That is why the Pure Gnostic Gospels were found among the Gentiles in Egypt far away from Jerusalem, the centre of crooks. They formed the 99 Sheep that were safe in the Fold of our Father. Christ Philip said: A Gentile never dies for he does not live to die. So, the only lost sheep were the people of Judah tribe who had become the Tares by becoming Jews of appearances, outwardly, and not of spirit, inwardly. To redeem them John, the Baptist pitched his tent next to the Temple, in Jerusalem, the epicentre of the sons of most high Satan, Al-Djmar Al-Aksa, who were making people Jews of appearances turning them into super bastard fanatic devils with no conscience or Salt of Abraham. John, the Baptist baptised sensible adult Jewish men who had realised that the crook hypocrite Temple Rabbis were making them unfaithful to Abraham and Yahweh, the Jews of appearances and not of heart. Such sensible men especially of Judah tribe then received the Baptism of repentance from John in water in the name of Abraham in order to become the Salt of Noble Abraham and to bear Fruit in accordance with His characte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As people treated others as they wished to be treated and there was no wrong doing, therefore, no moral laws were needed. "Sin" is transgression against the moral laws, so the clean-hearted child-like people did not commit sins and, therefore, there were neither the moral laws to obey nor the "super rulers", Rabbis/Brahmins, to enforce them. They neither knew Mammon nor they </w:t>
      </w:r>
      <w:r w:rsidRPr="00853EA9">
        <w:rPr>
          <w:rFonts w:cs="Tahoma"/>
          <w:sz w:val="26"/>
          <w:szCs w:val="26"/>
        </w:rPr>
        <w:lastRenderedPageBreak/>
        <w:t>hated, cheated and killed each other for the sake of Mammon. Rather they lived like one Nation and for them the whole world was a single Country. This is termed locking the “Beast" in the Bottomless Pit and Jesus referred Satt Yug Age as to the "Beginning".</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When Mammon raises its ugly head, then people start dividing the planet earth into countries and the people became cruel in wars, then Prophets appear to stress upon the Quality of Mercy. Kings would hold Free Feasts, “</w:t>
      </w:r>
      <w:proofErr w:type="spellStart"/>
      <w:r w:rsidRPr="00853EA9">
        <w:rPr>
          <w:rFonts w:cs="Tahoma"/>
          <w:sz w:val="26"/>
          <w:szCs w:val="26"/>
        </w:rPr>
        <w:t>Yags</w:t>
      </w:r>
      <w:proofErr w:type="spellEnd"/>
      <w:r w:rsidRPr="00853EA9">
        <w:rPr>
          <w:rFonts w:cs="Tahoma"/>
          <w:sz w:val="26"/>
          <w:szCs w:val="26"/>
        </w:rPr>
        <w:t>”, for the poo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Here, it is worth mentioning that Abraham belonged to this Age of Saints and he was a Righteous man. Before the next degraded Age started, Abraham was asked by God of Righteousness Elohim, Allah, etc. to leave his country, kith and kin, etc. as the Fakirs, Sadhus or Saints do in favour of Wilderness and go to Middle East to establish a New Generation and Yahweh will provide you the Land. So, he did and had the company of a Sadhu named </w:t>
      </w:r>
      <w:proofErr w:type="spellStart"/>
      <w:r w:rsidRPr="00853EA9">
        <w:rPr>
          <w:rFonts w:cs="Tahoma"/>
          <w:sz w:val="26"/>
          <w:szCs w:val="26"/>
        </w:rPr>
        <w:t>Melchizedik</w:t>
      </w:r>
      <w:proofErr w:type="spellEnd"/>
      <w:r w:rsidRPr="00853EA9">
        <w:rPr>
          <w:rFonts w:cs="Tahoma"/>
          <w:sz w:val="26"/>
          <w:szCs w:val="26"/>
        </w:rPr>
        <w:t>, who was not married but </w:t>
      </w:r>
      <w:proofErr w:type="gramStart"/>
      <w:r w:rsidRPr="00853EA9">
        <w:rPr>
          <w:rFonts w:cs="Tahoma"/>
          <w:sz w:val="26"/>
          <w:szCs w:val="26"/>
        </w:rPr>
        <w:t>Solitary</w:t>
      </w:r>
      <w:proofErr w:type="gramEnd"/>
      <w:r w:rsidRPr="00853EA9">
        <w:rPr>
          <w:rFonts w:cs="Tahoma"/>
          <w:sz w:val="26"/>
          <w:szCs w:val="26"/>
        </w:rPr>
        <w:t> as those who become Eunuchs for the Royal Kingdom of God as John, the Baptist wa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w, Abraham was a righteous person who had 1. </w:t>
      </w:r>
      <w:proofErr w:type="gramStart"/>
      <w:r w:rsidRPr="00853EA9">
        <w:rPr>
          <w:rFonts w:cs="Tahoma"/>
          <w:sz w:val="26"/>
          <w:szCs w:val="26"/>
        </w:rPr>
        <w:t>Conscience of being “Chosen” by Yahweh, shame, Sharm or Heeya.</w:t>
      </w:r>
      <w:proofErr w:type="gramEnd"/>
      <w:r w:rsidRPr="00853EA9">
        <w:rPr>
          <w:rFonts w:cs="Tahoma"/>
          <w:sz w:val="26"/>
          <w:szCs w:val="26"/>
        </w:rPr>
        <w:t> That is why he took oath in his own name. Normally people take oath in the name of their forefathers. 2. Truthful, 3. </w:t>
      </w:r>
      <w:proofErr w:type="gramStart"/>
      <w:r w:rsidRPr="00853EA9">
        <w:rPr>
          <w:rFonts w:cs="Tahoma"/>
          <w:sz w:val="26"/>
          <w:szCs w:val="26"/>
        </w:rPr>
        <w:t>Contented and 4.</w:t>
      </w:r>
      <w:proofErr w:type="gramEnd"/>
      <w:r w:rsidRPr="00853EA9">
        <w:rPr>
          <w:rFonts w:cs="Tahoma"/>
          <w:sz w:val="26"/>
          <w:szCs w:val="26"/>
        </w:rPr>
        <w:t xml:space="preserve"> Merciful whilst </w:t>
      </w:r>
      <w:proofErr w:type="spellStart"/>
      <w:r w:rsidRPr="00853EA9">
        <w:rPr>
          <w:rFonts w:cs="Tahoma"/>
          <w:sz w:val="26"/>
          <w:szCs w:val="26"/>
        </w:rPr>
        <w:t>Melchizedik</w:t>
      </w:r>
      <w:proofErr w:type="spellEnd"/>
      <w:r w:rsidRPr="00853EA9">
        <w:rPr>
          <w:rFonts w:cs="Tahoma"/>
          <w:sz w:val="26"/>
          <w:szCs w:val="26"/>
        </w:rPr>
        <w:t xml:space="preserve"> being not a secular man but purely spiritual of Celestial World of Sadhus, the Wilderness, which is Free of the moral laws (</w:t>
      </w:r>
      <w:proofErr w:type="spellStart"/>
      <w:r w:rsidRPr="00853EA9">
        <w:rPr>
          <w:rFonts w:cs="Tahoma"/>
          <w:sz w:val="26"/>
          <w:szCs w:val="26"/>
        </w:rPr>
        <w:t>Nange</w:t>
      </w:r>
      <w:proofErr w:type="spellEnd"/>
      <w:r w:rsidRPr="00853EA9">
        <w:rPr>
          <w:rFonts w:cs="Tahoma"/>
          <w:sz w:val="26"/>
          <w:szCs w:val="26"/>
        </w:rPr>
        <w:t xml:space="preserve"> Sadhus), He had Conscious of our Father Allah, spoke “His Word” called “Satt”, contented, Merciful and Possessed the Knowledge of “Oral Torah”, our Father’s Treasures. That is why Abraham adopted </w:t>
      </w:r>
      <w:proofErr w:type="spellStart"/>
      <w:r w:rsidRPr="00853EA9">
        <w:rPr>
          <w:rFonts w:cs="Tahoma"/>
          <w:sz w:val="26"/>
          <w:szCs w:val="26"/>
        </w:rPr>
        <w:t>Melchizedik</w:t>
      </w:r>
      <w:proofErr w:type="spellEnd"/>
      <w:r w:rsidRPr="00853EA9">
        <w:rPr>
          <w:rFonts w:cs="Tahoma"/>
          <w:sz w:val="26"/>
          <w:szCs w:val="26"/>
        </w:rPr>
        <w:t xml:space="preserve"> as his Royal Priest.</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With the passage of time, when most of the people became merciless but had conscience, shame or Heeya and they were truthful and contented then the second Silver Age of Prophets or the Treta (three; base + 2) Yug start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w:t>
      </w:r>
      <w:r w:rsidRPr="00853EA9">
        <w:rPr>
          <w:rFonts w:cs="Tahoma"/>
          <w:b/>
          <w:sz w:val="26"/>
          <w:szCs w:val="26"/>
        </w:rPr>
        <w:t>Silver Age or Treta Yug (Era of Moon, Rabbis with two-third Light for works/Karmas)</w:t>
      </w:r>
      <w:r w:rsidRPr="00853EA9">
        <w:rPr>
          <w:rFonts w:cs="Tahoma"/>
          <w:sz w:val="26"/>
          <w:szCs w:val="26"/>
        </w:rPr>
        <w:t>:  Most of the people of this Age were fallen Saints, the merciless people and their most easy targets of their temperaments used to be their own wives. As "mercy" is the essence or </w:t>
      </w:r>
      <w:r w:rsidRPr="00853EA9">
        <w:rPr>
          <w:rFonts w:cs="Tahoma"/>
          <w:b/>
          <w:sz w:val="26"/>
          <w:szCs w:val="26"/>
        </w:rPr>
        <w:t>Seat of God and it originates from your own heart</w:t>
      </w:r>
      <w:r w:rsidRPr="00853EA9">
        <w:rPr>
          <w:rFonts w:cs="Tahoma"/>
          <w:sz w:val="26"/>
          <w:szCs w:val="26"/>
        </w:rPr>
        <w:t>, the people are said to have been thrown out of the Garden of Eden for being “cruel” and had become sinners. Remember an Egyptian killing a Chosen People slave and Moses killed the Egyptian for that merciless act of cruelty. For this reason, Prophet Shri Ram (Elohim, Allah, Parbrahm, etc. - Sun) Chander (Moon of or Reflection of God as Prophet Elijah John, the Baptist was a Witness to the Light - Ram) Ji, an incarnation of demi-urge god Vishnu, the Preserver of Humanity, in India and Moses in the Middle East appeared to guide and spiritually up-lift the people. They dictated the moral laws which were then enforced by the Rabbis/Brahmins appointed by them. Moses appointed people of Levi tribe whilst in India quite a few tribes undertook that work of a Brahmin/Cohen. The Priests were responsible to the Prophets as Jesus told the Rabbis; you need to answer to Moses. In this Age, most of the people had the knowledge of “Oral Torah” and they understood the basis of the moral laws. Their Rabbis/Brahmins were trust worthy and efficient in “Oral Torah”. General public trusted their Rabbis and followed their instructions or the moral laws to the "letters" so much so that they ended up as hypocrites. Exceptions to the moral laws were exercised by the Rabbis/Brahmins only. Ideal Rabbi/Brahmin has been defined by Jesus in Matt.13.52: </w:t>
      </w:r>
      <w:r w:rsidRPr="00853EA9">
        <w:rPr>
          <w:rFonts w:cs="Tahoma"/>
          <w:color w:val="333333"/>
          <w:sz w:val="26"/>
          <w:szCs w:val="26"/>
          <w:shd w:val="clear" w:color="auto" w:fill="FAFAFA"/>
        </w:rPr>
        <w:t xml:space="preserve">And he said to them, "Therefore every scribe who has been trained for the kingdom of heaven is like the master of a household (Synagogue) who brings </w:t>
      </w:r>
      <w:r w:rsidRPr="00853EA9">
        <w:rPr>
          <w:rFonts w:cs="Tahoma"/>
          <w:color w:val="333333"/>
          <w:sz w:val="26"/>
          <w:szCs w:val="26"/>
          <w:shd w:val="clear" w:color="auto" w:fill="FAFAFA"/>
        </w:rPr>
        <w:lastRenderedPageBreak/>
        <w:t>out of his treasure (of knowledge) what is new (Oral Torah) and what is old (Scriptures)".</w:t>
      </w:r>
      <w:r w:rsidRPr="00853EA9">
        <w:rPr>
          <w:rFonts w:cs="Tahoma"/>
          <w:sz w:val="26"/>
          <w:szCs w:val="26"/>
        </w:rPr>
        <w:t> John, the Baptist, (a Levi by tribe) Prophet Elijah was an ideal moral teacher of this present Dark Age and He was the Last Prophet Elijah Luke 16v16: “The Law and the Prophets remained until John. Since then, the Good News about the Royal Kingdom of God has been proclaimed, and everyone entering it is under attack because he is Solitary”.</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in Mammon, empires were established and so the custom of buying and selling of the good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So, Shri Ram Chander Ji and Moses, the Law Makers or “Muryada Parshotam </w:t>
      </w:r>
      <w:proofErr w:type="spellStart"/>
      <w:r w:rsidRPr="00853EA9">
        <w:rPr>
          <w:rFonts w:cs="Tahoma"/>
          <w:sz w:val="26"/>
          <w:szCs w:val="26"/>
        </w:rPr>
        <w:t>Avtars</w:t>
      </w:r>
      <w:proofErr w:type="spellEnd"/>
      <w:r w:rsidRPr="00853EA9">
        <w:rPr>
          <w:rFonts w:cs="Tahoma"/>
          <w:sz w:val="26"/>
          <w:szCs w:val="26"/>
        </w:rPr>
        <w:t>” were the First Prophets to teach the Moral Laws based upon the Solid Roots of “Oral Torah” or “His Word”. That is, Moses put on Christ and wrote the Scriptures. They stressed upon the Qualities of Mercy. Such Prophets are said to be the re-incarnation of “</w:t>
      </w:r>
      <w:r w:rsidRPr="00853EA9">
        <w:rPr>
          <w:rFonts w:cs="Tahoma"/>
          <w:b/>
          <w:sz w:val="26"/>
          <w:szCs w:val="26"/>
        </w:rPr>
        <w:t>Vishnu”</w:t>
      </w:r>
      <w:r w:rsidRPr="00853EA9">
        <w:rPr>
          <w:rFonts w:cs="Tahoma"/>
          <w:sz w:val="26"/>
          <w:szCs w:val="26"/>
        </w:rPr>
        <w:t>, the Preserver of Humanity.</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or being </w:t>
      </w:r>
      <w:proofErr w:type="gramStart"/>
      <w:r w:rsidRPr="00853EA9">
        <w:rPr>
          <w:rFonts w:cs="Tahoma"/>
          <w:sz w:val="26"/>
          <w:szCs w:val="26"/>
        </w:rPr>
        <w:t>Perfect</w:t>
      </w:r>
      <w:proofErr w:type="gramEnd"/>
      <w:r w:rsidRPr="00853EA9">
        <w:rPr>
          <w:rFonts w:cs="Tahoma"/>
          <w:sz w:val="26"/>
          <w:szCs w:val="26"/>
        </w:rPr>
        <w:t> in works, the people of this Age were called “Angels or Devtas”. They were wise men capable of handling their political affairs efficiently. There was no worship of idols but as the Age degraded, people became less knowledgeable twice-born and more natural once-born men, the simpletons. Then, the idol worship started and Brahmins used to teach the moral laws through mythological idols like that of Ganesh with elephant nos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Default="00853EA9" w:rsidP="00626C88">
      <w:pPr>
        <w:pStyle w:val="NoSpacing"/>
        <w:jc w:val="both"/>
        <w:rPr>
          <w:rFonts w:cs="Tahoma"/>
          <w:sz w:val="26"/>
          <w:szCs w:val="26"/>
        </w:rPr>
      </w:pPr>
      <w:r w:rsidRPr="00853EA9">
        <w:rPr>
          <w:rFonts w:cs="Tahoma"/>
          <w:b/>
          <w:sz w:val="26"/>
          <w:szCs w:val="26"/>
        </w:rPr>
        <w:t xml:space="preserve"> Brass Age or Doapar Yug (the Era of Moon with one-third Light):</w:t>
      </w:r>
      <w:r w:rsidRPr="00853EA9">
        <w:rPr>
          <w:rFonts w:cs="Tahoma"/>
          <w:sz w:val="26"/>
          <w:szCs w:val="26"/>
        </w:rPr>
        <w:t xml:space="preserve"> In this Age, most people had become devoid of "mercy" and "contentment". Thus, their love for Maya increased and they being mostly once-born could not understand the Holy Books. Brahmins/Rabbis also became less efficient and they could not control their congregations as well. People became “Egoistic” boastful and loved to see their own relatives in a poor state than themselves. Body building and gambling was prevalent among the simpletons but they lacked the political understanding. Thus, Pandeva lost their land and even their common wife </w:t>
      </w:r>
      <w:proofErr w:type="spellStart"/>
      <w:r w:rsidRPr="00853EA9">
        <w:rPr>
          <w:rFonts w:cs="Tahoma"/>
          <w:sz w:val="26"/>
          <w:szCs w:val="26"/>
        </w:rPr>
        <w:t>Dropaudi</w:t>
      </w:r>
      <w:proofErr w:type="spellEnd"/>
      <w:r w:rsidRPr="00853EA9">
        <w:rPr>
          <w:rFonts w:cs="Tahoma"/>
          <w:sz w:val="26"/>
          <w:szCs w:val="26"/>
        </w:rPr>
        <w:t xml:space="preserve"> in the gambling contest to their cousins Kairos. And to humiliate the Pandeva, the Kairos tried to disgrace </w:t>
      </w:r>
      <w:proofErr w:type="spellStart"/>
      <w:r w:rsidRPr="00853EA9">
        <w:rPr>
          <w:rFonts w:cs="Tahoma"/>
          <w:sz w:val="26"/>
          <w:szCs w:val="26"/>
        </w:rPr>
        <w:t>Dropaudi</w:t>
      </w:r>
      <w:proofErr w:type="spellEnd"/>
      <w:r w:rsidRPr="00853EA9">
        <w:rPr>
          <w:rFonts w:cs="Tahoma"/>
          <w:sz w:val="26"/>
          <w:szCs w:val="26"/>
        </w:rPr>
        <w:t xml:space="preserve"> by undressing her publically but Shri Krishan Baldev Ji, the Prophet of Doapar Yug protected her honour called “PATT” in Punjabi. Shri Krishan Baldev Ji as implied in his name (Krishan = Ray of Light; Baldev = Devta of Might), he was the incarnation of “Shiv” and for this reason, he is called “Neeti Parshotam Avtar”, where Neeti stands for political policies, Parshotam, the Seer or a person who guides you, Avtar = Prophet. People being simpletons, they could not resolve the political issues with their close relatives and so they sought the help of Shri Krishan Baldev Ji. Krishna urged them to fight for their rights but they didn’t want to fight with their close relatives. Then, Krishna assured them that there is nothing wrong in fighting for your rights and to kill the guilty person. Krishna showed Pandeva his Real Self that he is the Lord of Nature, “Mahadev or Shiv” and all the subjects of Nature belong to him. Then, they gave a good fight and won the battle of righteousness. If you remember that the favourite name of Krishna was “</w:t>
      </w:r>
      <w:proofErr w:type="spellStart"/>
      <w:r w:rsidRPr="00853EA9">
        <w:rPr>
          <w:rFonts w:cs="Tahoma"/>
          <w:sz w:val="26"/>
          <w:szCs w:val="26"/>
        </w:rPr>
        <w:t>Gobinda</w:t>
      </w:r>
      <w:proofErr w:type="spellEnd"/>
      <w:r w:rsidRPr="00853EA9">
        <w:rPr>
          <w:rFonts w:cs="Tahoma"/>
          <w:sz w:val="26"/>
          <w:szCs w:val="26"/>
        </w:rPr>
        <w:t>”, then you should know that Royal King (Sachae Patshah) Gobind Rai Ji was his counterpart in supernatural Father God or Incarnation of ParShiv. </w:t>
      </w:r>
      <w:proofErr w:type="gramStart"/>
      <w:r w:rsidRPr="00853EA9">
        <w:rPr>
          <w:rFonts w:cs="Tahoma"/>
          <w:sz w:val="26"/>
          <w:szCs w:val="26"/>
        </w:rPr>
        <w:t>More on this topic in the Four Communities of Religion.</w:t>
      </w:r>
      <w:proofErr w:type="gramEnd"/>
    </w:p>
    <w:p w:rsidR="0024620F" w:rsidRPr="00853EA9" w:rsidRDefault="0024620F"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By the end of this Age, most of the Rabbis/Brahmins had become corrupt but the sensible Rabbis/Brahmins left this top most profession in which nine out of ten religious qualities are perfected for the second best farming profession in which eight are perfecte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b/>
          <w:sz w:val="26"/>
          <w:szCs w:val="26"/>
        </w:rPr>
        <w:lastRenderedPageBreak/>
        <w:t>Iron Age of Darkness, Kal Yug (no religious qualities but base):</w:t>
      </w:r>
      <w:r w:rsidRPr="00853EA9">
        <w:rPr>
          <w:rFonts w:cs="Tahoma"/>
          <w:sz w:val="26"/>
          <w:szCs w:val="26"/>
        </w:rPr>
        <w:t> This is the Age in which most of the people are devoid of all the three religious qualities truth, contentment and mercy that are also the measures of faith through "works" or there is a Famine of truth (</w:t>
      </w:r>
      <w:r w:rsidRPr="00853EA9">
        <w:rPr>
          <w:rFonts w:cs="Tahoma"/>
          <w:b/>
          <w:sz w:val="26"/>
          <w:szCs w:val="26"/>
        </w:rPr>
        <w:t>Kal</w:t>
      </w:r>
      <w:r w:rsidRPr="00853EA9">
        <w:rPr>
          <w:rFonts w:cs="Tahoma"/>
          <w:sz w:val="26"/>
          <w:szCs w:val="26"/>
        </w:rPr>
        <w:t>). Without these three religious qualities, there is a religious Darkness and the corrupt opportunist Priests had become useless hypocrites in society. In fact, the arrogance of "letters" of the Holy Books, Torah/Vedas, made them spiritually "blind guides" of the blind as today you have University Professors in theology. Thus, when the Rabbis had failed in their duties and they were turning fake Jews of appearances and rituals, then our Supernatural Father God sent His own Son in the name of Christ Jesus to be introduced through “His Word” derived through logical reasoning called Logos. This Jesus described when He lamented on entering Jerusalem for the last time, Matthew 23:37-39:-</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b/>
          <w:sz w:val="26"/>
          <w:szCs w:val="26"/>
        </w:rPr>
        <w:t>Jesus Laments over Jerusale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proofErr w:type="gramStart"/>
      <w:r w:rsidRPr="00853EA9">
        <w:rPr>
          <w:rFonts w:cs="Tahoma"/>
          <w:sz w:val="26"/>
          <w:szCs w:val="26"/>
        </w:rPr>
        <w:t>37 “O Jerusalem, Jerusalem, the one who kills the prophets and stones those who are sent to her!</w:t>
      </w:r>
      <w:proofErr w:type="gramEnd"/>
      <w:r w:rsidRPr="00853EA9">
        <w:rPr>
          <w:rFonts w:cs="Tahoma"/>
          <w:sz w:val="26"/>
          <w:szCs w:val="26"/>
        </w:rPr>
        <w:t> How often I wanted to gather your children together, as a hen gathers her chicks under her wings, but you were not willing! 38 See! Your house is left to you desolate; 39 for I say to you, you shall see Me no more till you say, ‘Blessed is He who comes in the name of our Father (John, the Baptist came in the name of the Lord Yahweh to make them the sons of Abraham, who would appreciate Gospel!” Honest Rabbis used to keep their congregations in good shape as the Samaritan Woman at well demonstrated but the crook Rabbis made people religious of appearances and the letters of the dead Books. You need Christ in your heart to dig out Gospel from the Scriptures. Gospel is Oral Torah, the Roots of the Tree of Moral Laws. That is why a Rabbi/Brahmin – Matt. 13v52 - is supposed to have the knowledge of Treasures “Old – Scriptures” and the “New – Oral Torah received by the grace of our Father”.</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Gospel is </w:t>
      </w:r>
      <w:proofErr w:type="gramStart"/>
      <w:r w:rsidRPr="00853EA9">
        <w:rPr>
          <w:rFonts w:cs="Tahoma"/>
          <w:sz w:val="26"/>
          <w:szCs w:val="26"/>
        </w:rPr>
        <w:t>Preached</w:t>
      </w:r>
      <w:proofErr w:type="gramEnd"/>
      <w:r w:rsidRPr="00853EA9">
        <w:rPr>
          <w:rFonts w:cs="Tahoma"/>
          <w:sz w:val="26"/>
          <w:szCs w:val="26"/>
        </w:rPr>
        <w:t> to the people of Four Varnas (Professions), which are represented by the Four Advent Candles. And you need the Base, which is conscience, shame, Sharm or Heeya to appreciate the Divine Agape Love of our Father expressed through “His Wor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or this reason, our Father sent a Messenger or Angel Prophet Elijah in the name of John, the Baptist to make people repent for denouncing their tribal fathers by becoming Jews outwardly of appearances under the influence of their hypocrite Blind Guides, the crook Rabbis. As explained earlier when you become a Jew, Hindu, Sikh, Muslim, etc. outwardly of physical body that is born and dies and not inwardly spiritual, then by renouncing your own tribal father you become a super bastard fanatic devil worse than a bastard born of the prostitutes, temple girls or adultery – John 8v44. Thus, the once-born stooges of the crook Rabbis could not present themselves for the baptism of John because they had no </w:t>
      </w:r>
      <w:proofErr w:type="gramStart"/>
      <w:r w:rsidRPr="00853EA9">
        <w:rPr>
          <w:rFonts w:cs="Tahoma"/>
          <w:sz w:val="26"/>
          <w:szCs w:val="26"/>
        </w:rPr>
        <w:t>holy spirit</w:t>
      </w:r>
      <w:proofErr w:type="gramEnd"/>
      <w:r w:rsidRPr="00853EA9">
        <w:rPr>
          <w:rFonts w:cs="Tahoma"/>
          <w:sz w:val="26"/>
          <w:szCs w:val="26"/>
        </w:rPr>
        <w:t> or “common sense” as today you find the Christians of the Book as the Orthodox Christians. So, the Baptism of John, the Baptist was necessary for the Jewish men especially of Judah tribe before they were sensible enough to know “His Word” through logical reasoning. Or the Gospel of our living Father is for the people of living in spirit and for them, Gospel is not written in the Books but over the living Tablets of heart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There being not many who use our Father’s gift of “holy spirit” for praising Him but they rather misuse it for earning Mammon by hook or by crook, Gospel is received by one in a thousand and two in ten thousands. Evil spirited greedy hypocrites will oppose you as they did to Christ Jesus and killed him. Thus, the anointed Royal Priest of our Father Christ Jesus was not so much </w:t>
      </w:r>
      <w:r w:rsidRPr="00853EA9">
        <w:rPr>
          <w:rFonts w:cs="Tahoma"/>
          <w:sz w:val="26"/>
          <w:szCs w:val="26"/>
        </w:rPr>
        <w:lastRenderedPageBreak/>
        <w:t>appreciated by the “Saltless” stooges of the Temple High Priests but by the ordinary hard working pre-destined people of open minds. That is why Apostle Christ Thomas went to South India where the people had strong tribal instincts and he didn’t visit mid or North India. Further, no Saint was born in South India but above towards North India.</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Gospel is a beautiful and invaluable "Pearl" that enlightens the hearts of people so that they become the "children of Light" i.e. the "sons of God" and thereby walk in Light through this jungle of utter Darkness. Gospel stands for "GOOD NEWS" and It is received not by the "works" but through the Grace of God and no individual can pass it on to others except received through the Grace of God. Those who receive Gospel become "solitary" in that they do not follow the fashions of the world anymore.  </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lso, in Jesus what comes out of your own mouth that matters and, therefore, the present dog-collared or frocked priests of "letters" have no place in the ministry of Jesus. Rather they are nothing else but the anti-christs of Mammon who even glorify God by killing and looting the poor people. A person who receives Gospel becomes a Royal priest, i.e. a living Christ of God, of his own standing and it is only the blind who seek the help of their blind guides.  Thus, Gospel stands for freedom from the deceitful manly priest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fact, for the Pre-destined people of "spirit" this Dark Age is a Golden Age for earning their own Salvation and at the same time fishing the Pre-destined people of spirit into the Royal Kingdom of God that is within our own hearts in honour of Jesus and Nanak, the two anointed Christs of the Dark Age. This is termed plying the Double-edged Sword (KHANDDA) of "His Word", called NAAM in Panjabi.</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24620F" w:rsidRDefault="00853EA9" w:rsidP="0024620F">
      <w:pPr>
        <w:pStyle w:val="NoSpacing"/>
        <w:jc w:val="center"/>
        <w:rPr>
          <w:rFonts w:ascii="DRChatrikWeb" w:hAnsi="DRChatrikWeb" w:cs="Tahoma"/>
          <w:b/>
          <w:sz w:val="26"/>
          <w:szCs w:val="26"/>
        </w:rPr>
      </w:pPr>
      <w:proofErr w:type="spellStart"/>
      <w:proofErr w:type="gramStart"/>
      <w:r w:rsidRPr="0024620F">
        <w:rPr>
          <w:rFonts w:ascii="DRChatrikWeb" w:hAnsi="DRChatrikWeb" w:cs="Tahoma"/>
          <w:b/>
          <w:sz w:val="26"/>
          <w:szCs w:val="26"/>
        </w:rPr>
        <w:t>vydf</w:t>
      </w:r>
      <w:proofErr w:type="spellEnd"/>
      <w:proofErr w:type="gramEnd"/>
      <w:r w:rsidRPr="0024620F">
        <w:rPr>
          <w:rFonts w:ascii="DRChatrikWeb" w:hAnsi="DRChatrikWeb" w:cs="Tahoma"/>
          <w:sz w:val="26"/>
          <w:szCs w:val="26"/>
        </w:rPr>
        <w:t> </w:t>
      </w:r>
      <w:proofErr w:type="spellStart"/>
      <w:r w:rsidRPr="0024620F">
        <w:rPr>
          <w:rFonts w:ascii="DRChatrikWeb" w:hAnsi="DRChatrikWeb" w:cs="Tahoma"/>
          <w:b/>
          <w:sz w:val="26"/>
          <w:szCs w:val="26"/>
        </w:rPr>
        <w:t>mih</w:t>
      </w:r>
      <w:proofErr w:type="spellEnd"/>
      <w:r w:rsidRPr="0024620F">
        <w:rPr>
          <w:rFonts w:ascii="DRChatrikWeb" w:hAnsi="DRChatrikWeb" w:cs="Tahoma"/>
          <w:b/>
          <w:sz w:val="26"/>
          <w:szCs w:val="26"/>
        </w:rPr>
        <w:t> </w:t>
      </w:r>
      <w:proofErr w:type="spellStart"/>
      <w:r w:rsidRPr="0024620F">
        <w:rPr>
          <w:rFonts w:ascii="DRChatrikWeb" w:hAnsi="DRChatrikWeb" w:cs="Tahoma"/>
          <w:b/>
          <w:sz w:val="26"/>
          <w:szCs w:val="26"/>
        </w:rPr>
        <w:t>nfmu</w:t>
      </w:r>
      <w:proofErr w:type="spellEnd"/>
      <w:r w:rsidRPr="0024620F">
        <w:rPr>
          <w:rFonts w:ascii="DRChatrikWeb" w:hAnsi="DRChatrikWeb" w:cs="Tahoma"/>
          <w:b/>
          <w:sz w:val="26"/>
          <w:szCs w:val="26"/>
        </w:rPr>
        <w:t> </w:t>
      </w:r>
      <w:proofErr w:type="spellStart"/>
      <w:r w:rsidRPr="0024620F">
        <w:rPr>
          <w:rFonts w:ascii="DRChatrikWeb" w:hAnsi="DRChatrikWeb" w:cs="Tahoma"/>
          <w:b/>
          <w:sz w:val="26"/>
          <w:szCs w:val="26"/>
        </w:rPr>
        <w:t>Auqmu</w:t>
      </w:r>
      <w:proofErr w:type="spellEnd"/>
      <w:r w:rsidRPr="0024620F">
        <w:rPr>
          <w:rFonts w:ascii="DRChatrikWeb" w:hAnsi="DRChatrikWeb" w:cs="Tahoma"/>
          <w:b/>
          <w:sz w:val="26"/>
          <w:szCs w:val="26"/>
        </w:rPr>
        <w:t> so </w:t>
      </w:r>
      <w:proofErr w:type="spellStart"/>
      <w:r w:rsidRPr="0024620F">
        <w:rPr>
          <w:rFonts w:ascii="DRChatrikWeb" w:hAnsi="DRChatrikWeb" w:cs="Tahoma"/>
          <w:b/>
          <w:sz w:val="26"/>
          <w:szCs w:val="26"/>
        </w:rPr>
        <w:t>suxih</w:t>
      </w:r>
      <w:proofErr w:type="spellEnd"/>
      <w:r w:rsidRPr="0024620F">
        <w:rPr>
          <w:rFonts w:ascii="DRChatrikWeb" w:hAnsi="DRChatrikWeb" w:cs="Tahoma"/>
          <w:b/>
          <w:sz w:val="26"/>
          <w:szCs w:val="26"/>
        </w:rPr>
        <w:t> </w:t>
      </w:r>
      <w:proofErr w:type="spellStart"/>
      <w:r w:rsidRPr="0024620F">
        <w:rPr>
          <w:rFonts w:ascii="DRChatrikWeb" w:hAnsi="DRChatrikWeb" w:cs="Tahoma"/>
          <w:b/>
          <w:sz w:val="26"/>
          <w:szCs w:val="26"/>
        </w:rPr>
        <w:t>nfhI</w:t>
      </w:r>
      <w:proofErr w:type="spellEnd"/>
      <w:r w:rsidRPr="0024620F">
        <w:rPr>
          <w:rFonts w:ascii="DRChatrikWeb" w:hAnsi="DRChatrikWeb" w:cs="Tahoma"/>
          <w:b/>
          <w:sz w:val="26"/>
          <w:szCs w:val="26"/>
        </w:rPr>
        <w:t> </w:t>
      </w:r>
      <w:proofErr w:type="spellStart"/>
      <w:r w:rsidRPr="0024620F">
        <w:rPr>
          <w:rFonts w:ascii="DRChatrikWeb" w:hAnsi="DRChatrikWeb" w:cs="Tahoma"/>
          <w:b/>
          <w:sz w:val="26"/>
          <w:szCs w:val="26"/>
        </w:rPr>
        <w:t>iPrih</w:t>
      </w:r>
      <w:proofErr w:type="spellEnd"/>
      <w:r w:rsidRPr="0024620F">
        <w:rPr>
          <w:rFonts w:ascii="DRChatrikWeb" w:hAnsi="DRChatrikWeb" w:cs="Tahoma"/>
          <w:b/>
          <w:sz w:val="26"/>
          <w:szCs w:val="26"/>
        </w:rPr>
        <w:t> </w:t>
      </w:r>
      <w:proofErr w:type="spellStart"/>
      <w:r w:rsidRPr="0024620F">
        <w:rPr>
          <w:rFonts w:ascii="DRChatrikWeb" w:hAnsi="DRChatrikWeb" w:cs="Tahoma"/>
          <w:b/>
          <w:sz w:val="26"/>
          <w:szCs w:val="26"/>
        </w:rPr>
        <w:t>ijAu</w:t>
      </w:r>
      <w:proofErr w:type="spellEnd"/>
      <w:r w:rsidRPr="0024620F">
        <w:rPr>
          <w:rFonts w:ascii="DRChatrikWeb" w:hAnsi="DRChatrikWeb" w:cs="Tahoma"/>
          <w:b/>
          <w:sz w:val="26"/>
          <w:szCs w:val="26"/>
        </w:rPr>
        <w:t> </w:t>
      </w:r>
      <w:proofErr w:type="spellStart"/>
      <w:r w:rsidRPr="0024620F">
        <w:rPr>
          <w:rFonts w:ascii="DRChatrikWeb" w:hAnsi="DRChatrikWeb" w:cs="Tahoma"/>
          <w:b/>
          <w:sz w:val="26"/>
          <w:szCs w:val="26"/>
        </w:rPr>
        <w:t>byqfilaf</w:t>
      </w:r>
      <w:proofErr w:type="spellEnd"/>
      <w:r w:rsidRPr="0024620F">
        <w:rPr>
          <w:rFonts w:ascii="DRChatrikWeb" w:hAnsi="DRChatrikWeb" w:cs="Tahoma"/>
          <w:b/>
          <w:sz w:val="26"/>
          <w:szCs w:val="26"/>
        </w:rPr>
        <w:t>]</w:t>
      </w:r>
    </w:p>
    <w:p w:rsidR="0024620F" w:rsidRPr="00853EA9" w:rsidRDefault="0024620F" w:rsidP="0024620F">
      <w:pPr>
        <w:pStyle w:val="NoSpacing"/>
        <w:jc w:val="center"/>
        <w:rPr>
          <w:rFonts w:ascii="DRChatrikWeb" w:hAnsi="DRChatrikWeb" w:cs="Tahoma"/>
          <w:b/>
          <w:sz w:val="26"/>
          <w:szCs w:val="26"/>
        </w:rPr>
      </w:pPr>
    </w:p>
    <w:p w:rsidR="00853EA9" w:rsidRPr="00853EA9" w:rsidRDefault="00853EA9" w:rsidP="00626C88">
      <w:pPr>
        <w:pStyle w:val="NoSpacing"/>
        <w:jc w:val="both"/>
        <w:rPr>
          <w:rFonts w:cs="Tahoma"/>
          <w:b/>
          <w:sz w:val="26"/>
          <w:szCs w:val="26"/>
        </w:rPr>
      </w:pPr>
      <w:r w:rsidRPr="00853EA9">
        <w:rPr>
          <w:rFonts w:cs="Tahoma"/>
          <w:b/>
          <w:sz w:val="26"/>
          <w:szCs w:val="26"/>
        </w:rPr>
        <w:t>In the Scriptures, “His Word” is there par excellent (implicit) but the Brahmin has no ears to hear and he would beat about the bush.</w:t>
      </w:r>
    </w:p>
    <w:p w:rsidR="00853EA9" w:rsidRPr="00853EA9" w:rsidRDefault="00853EA9" w:rsidP="00626C88">
      <w:pPr>
        <w:pStyle w:val="NoSpacing"/>
        <w:jc w:val="both"/>
        <w:rPr>
          <w:rFonts w:cs="Tahoma"/>
          <w:b/>
          <w:sz w:val="26"/>
          <w:szCs w:val="26"/>
        </w:rPr>
      </w:pPr>
    </w:p>
    <w:p w:rsidR="00853EA9" w:rsidRPr="00853EA9" w:rsidRDefault="00853EA9" w:rsidP="0024620F">
      <w:pPr>
        <w:pStyle w:val="NoSpacing"/>
        <w:jc w:val="center"/>
        <w:rPr>
          <w:rFonts w:ascii="DRChatrikWeb" w:hAnsi="DRChatrikWeb" w:cs="Tahoma"/>
          <w:b/>
          <w:sz w:val="26"/>
          <w:szCs w:val="26"/>
        </w:rPr>
      </w:pPr>
      <w:proofErr w:type="spellStart"/>
      <w:proofErr w:type="gramStart"/>
      <w:r w:rsidRPr="00853EA9">
        <w:rPr>
          <w:rFonts w:ascii="DRChatrikWeb" w:hAnsi="DRChatrikWeb" w:cs="Tahoma"/>
          <w:b/>
          <w:sz w:val="26"/>
          <w:szCs w:val="26"/>
        </w:rPr>
        <w:t>khY</w:t>
      </w:r>
      <w:proofErr w:type="spellEnd"/>
      <w:proofErr w:type="gramEnd"/>
      <w:r w:rsidRPr="00853EA9">
        <w:rPr>
          <w:rFonts w:ascii="DRChatrikWeb" w:hAnsi="DRChatrikWeb" w:cs="Tahoma"/>
          <w:sz w:val="26"/>
          <w:szCs w:val="26"/>
        </w:rPr>
        <w:t> </w:t>
      </w:r>
      <w:proofErr w:type="spellStart"/>
      <w:r w:rsidRPr="00853EA9">
        <w:rPr>
          <w:rFonts w:ascii="DRChatrikWeb" w:hAnsi="DRChatrikWeb" w:cs="Tahoma"/>
          <w:b/>
          <w:sz w:val="26"/>
          <w:szCs w:val="26"/>
        </w:rPr>
        <w:t>nfnku</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ijn</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scu</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qijaf</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kUV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lfg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iqnI</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jnmu</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jUa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hfiraf</w:t>
      </w:r>
      <w:proofErr w:type="spellEnd"/>
      <w:r w:rsidRPr="00853EA9">
        <w:rPr>
          <w:rFonts w:ascii="DRChatrikWeb" w:hAnsi="DRChatrikWeb" w:cs="Tahoma"/>
          <w:b/>
          <w:sz w:val="26"/>
          <w:szCs w:val="26"/>
        </w:rPr>
        <w:t>]</w:t>
      </w:r>
    </w:p>
    <w:p w:rsidR="00853EA9" w:rsidRPr="00853EA9" w:rsidRDefault="00853EA9" w:rsidP="00626C88">
      <w:pPr>
        <w:pStyle w:val="NoSpacing"/>
        <w:jc w:val="both"/>
        <w:rPr>
          <w:rFonts w:ascii="DRChatrikWeb" w:hAnsi="DRChatrikWeb" w:cs="Tahoma"/>
          <w:b/>
          <w:sz w:val="26"/>
          <w:szCs w:val="26"/>
        </w:rPr>
      </w:pPr>
    </w:p>
    <w:p w:rsidR="00853EA9" w:rsidRPr="00853EA9" w:rsidRDefault="00853EA9" w:rsidP="00626C88">
      <w:pPr>
        <w:pStyle w:val="NoSpacing"/>
        <w:jc w:val="both"/>
        <w:rPr>
          <w:rFonts w:cs="Tahoma"/>
          <w:sz w:val="26"/>
          <w:szCs w:val="26"/>
        </w:rPr>
      </w:pPr>
      <w:r w:rsidRPr="00853EA9">
        <w:rPr>
          <w:rFonts w:cs="Tahoma"/>
          <w:b/>
          <w:sz w:val="26"/>
          <w:szCs w:val="26"/>
        </w:rPr>
        <w:t>Nanak says that those who have forsaken the Gospel Truth, they have gone for Falsehoods and lost this valuable birth.</w:t>
      </w:r>
    </w:p>
    <w:p w:rsidR="00853EA9" w:rsidRPr="00853EA9" w:rsidRDefault="00853EA9" w:rsidP="00626C88">
      <w:pPr>
        <w:pStyle w:val="NoSpacing"/>
        <w:jc w:val="both"/>
        <w:rPr>
          <w:rFonts w:cs="Tahoma"/>
          <w:b/>
          <w:sz w:val="26"/>
          <w:szCs w:val="26"/>
        </w:rPr>
      </w:pPr>
      <w:r w:rsidRPr="00853EA9">
        <w:rPr>
          <w:rFonts w:cs="Tahoma"/>
          <w:sz w:val="26"/>
          <w:szCs w:val="26"/>
        </w:rPr>
        <w:t> </w:t>
      </w:r>
    </w:p>
    <w:p w:rsidR="00853EA9" w:rsidRPr="00853EA9" w:rsidRDefault="00853EA9" w:rsidP="0024620F">
      <w:pPr>
        <w:pStyle w:val="NoSpacing"/>
        <w:jc w:val="center"/>
        <w:rPr>
          <w:rFonts w:ascii="DRChatrikWeb" w:hAnsi="DRChatrikWeb" w:cs="Tahoma"/>
          <w:b/>
          <w:sz w:val="26"/>
          <w:szCs w:val="26"/>
        </w:rPr>
      </w:pPr>
      <w:proofErr w:type="spellStart"/>
      <w:proofErr w:type="gramStart"/>
      <w:r w:rsidRPr="00853EA9">
        <w:rPr>
          <w:rFonts w:ascii="DRChatrikWeb" w:hAnsi="DRChatrikWeb" w:cs="Tahoma"/>
          <w:b/>
          <w:sz w:val="26"/>
          <w:szCs w:val="26"/>
        </w:rPr>
        <w:t>swiqXuwgu</w:t>
      </w:r>
      <w:proofErr w:type="spellEnd"/>
      <w:proofErr w:type="gramEnd"/>
      <w:r w:rsidRPr="00853EA9">
        <w:rPr>
          <w:rFonts w:ascii="DRChatrikWeb" w:hAnsi="DRChatrikWeb" w:cs="Tahoma"/>
          <w:sz w:val="26"/>
          <w:szCs w:val="26"/>
        </w:rPr>
        <w:t> </w:t>
      </w:r>
      <w:proofErr w:type="spellStart"/>
      <w:r w:rsidRPr="00853EA9">
        <w:rPr>
          <w:rFonts w:ascii="DRChatrikWeb" w:hAnsi="DRChatrikWeb" w:cs="Tahoma"/>
          <w:b/>
          <w:sz w:val="26"/>
          <w:szCs w:val="26"/>
        </w:rPr>
        <w:t>qRyqf</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duafpru</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BxIa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kiljug</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AUqmo</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XuwgF</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mfih</w:t>
      </w:r>
      <w:proofErr w:type="spellEnd"/>
      <w:r w:rsidRPr="00853EA9">
        <w:rPr>
          <w:rFonts w:ascii="DRChatrikWeb" w:hAnsi="DRChatrikWeb" w:cs="Tahoma"/>
          <w:b/>
          <w:sz w:val="26"/>
          <w:szCs w:val="26"/>
        </w:rPr>
        <w:t>]</w:t>
      </w:r>
    </w:p>
    <w:p w:rsidR="00853EA9" w:rsidRPr="00853EA9" w:rsidRDefault="00853EA9" w:rsidP="00626C88">
      <w:pPr>
        <w:pStyle w:val="NoSpacing"/>
        <w:jc w:val="both"/>
        <w:rPr>
          <w:rFonts w:ascii="DRChatrikWeb" w:hAnsi="DRChatrikWeb" w:cs="Tahoma"/>
          <w:b/>
          <w:sz w:val="26"/>
          <w:szCs w:val="26"/>
        </w:rPr>
      </w:pPr>
    </w:p>
    <w:p w:rsidR="00853EA9" w:rsidRPr="00853EA9" w:rsidRDefault="00853EA9" w:rsidP="00626C88">
      <w:pPr>
        <w:pStyle w:val="NoSpacing"/>
        <w:jc w:val="both"/>
        <w:rPr>
          <w:rFonts w:cs="Tahoma"/>
          <w:b/>
          <w:sz w:val="26"/>
          <w:szCs w:val="26"/>
        </w:rPr>
      </w:pPr>
      <w:proofErr w:type="spellStart"/>
      <w:r w:rsidRPr="00853EA9">
        <w:rPr>
          <w:rFonts w:cs="Tahoma"/>
          <w:b/>
          <w:sz w:val="26"/>
          <w:szCs w:val="26"/>
        </w:rPr>
        <w:t>Sattyug</w:t>
      </w:r>
      <w:proofErr w:type="spellEnd"/>
      <w:r w:rsidRPr="00853EA9">
        <w:rPr>
          <w:rFonts w:cs="Tahoma"/>
          <w:b/>
          <w:sz w:val="26"/>
          <w:szCs w:val="26"/>
        </w:rPr>
        <w:t>, Treta, Doapar are nothing as compared with Kalyug for Salvation.</w:t>
      </w:r>
    </w:p>
    <w:p w:rsidR="00853EA9" w:rsidRPr="00853EA9" w:rsidRDefault="00853EA9" w:rsidP="00626C88">
      <w:pPr>
        <w:pStyle w:val="NoSpacing"/>
        <w:jc w:val="both"/>
        <w:rPr>
          <w:rFonts w:cs="Tahoma"/>
          <w:b/>
          <w:sz w:val="26"/>
          <w:szCs w:val="26"/>
        </w:rPr>
      </w:pPr>
    </w:p>
    <w:p w:rsidR="00853EA9" w:rsidRPr="00853EA9" w:rsidRDefault="00853EA9" w:rsidP="0024620F">
      <w:pPr>
        <w:pStyle w:val="NoSpacing"/>
        <w:jc w:val="center"/>
        <w:rPr>
          <w:rFonts w:ascii="DRChatrikWeb" w:hAnsi="DRChatrikWeb" w:cs="Tahoma"/>
          <w:b/>
          <w:sz w:val="26"/>
          <w:szCs w:val="26"/>
        </w:rPr>
      </w:pPr>
      <w:proofErr w:type="spellStart"/>
      <w:proofErr w:type="gramStart"/>
      <w:r w:rsidRPr="00853EA9">
        <w:rPr>
          <w:rFonts w:ascii="DRChatrikWeb" w:hAnsi="DRChatrikWeb" w:cs="Tahoma"/>
          <w:b/>
          <w:sz w:val="26"/>
          <w:szCs w:val="26"/>
        </w:rPr>
        <w:t>aihWkru</w:t>
      </w:r>
      <w:proofErr w:type="spellEnd"/>
      <w:proofErr w:type="gramEnd"/>
      <w:r w:rsidRPr="00853EA9">
        <w:rPr>
          <w:rFonts w:ascii="DRChatrikWeb" w:hAnsi="DRChatrikWeb" w:cs="Tahoma"/>
          <w:sz w:val="26"/>
          <w:szCs w:val="26"/>
        </w:rPr>
        <w:t> </w:t>
      </w:r>
      <w:proofErr w:type="spellStart"/>
      <w:r w:rsidRPr="00853EA9">
        <w:rPr>
          <w:rFonts w:ascii="DRChatrikWeb" w:hAnsi="DRChatrikWeb" w:cs="Tahoma"/>
          <w:b/>
          <w:sz w:val="26"/>
          <w:szCs w:val="26"/>
        </w:rPr>
        <w:t>kr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su</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aihWkru</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pfe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koeI</w:t>
      </w:r>
      <w:proofErr w:type="spellEnd"/>
      <w:r w:rsidRPr="00853EA9">
        <w:rPr>
          <w:rFonts w:ascii="DRChatrikWeb" w:hAnsi="DRChatrikWeb" w:cs="Tahoma"/>
          <w:b/>
          <w:sz w:val="26"/>
          <w:szCs w:val="26"/>
        </w:rPr>
        <w:t> n </w:t>
      </w:r>
      <w:proofErr w:type="spellStart"/>
      <w:r w:rsidRPr="00853EA9">
        <w:rPr>
          <w:rFonts w:ascii="DRChatrikWeb" w:hAnsi="DRChatrikWeb" w:cs="Tahoma"/>
          <w:b/>
          <w:sz w:val="26"/>
          <w:szCs w:val="26"/>
        </w:rPr>
        <w:t>pkVIa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iksY</w:t>
      </w:r>
      <w:proofErr w:type="spellEnd"/>
      <w:r w:rsidRPr="00853EA9">
        <w:rPr>
          <w:rFonts w:ascii="DRChatrikWeb" w:hAnsi="DRChatrikWeb" w:cs="Tahoma"/>
          <w:b/>
          <w:sz w:val="26"/>
          <w:szCs w:val="26"/>
        </w:rPr>
        <w:t> </w:t>
      </w:r>
      <w:proofErr w:type="spellStart"/>
      <w:r w:rsidRPr="00853EA9">
        <w:rPr>
          <w:rFonts w:ascii="DRChatrikWeb" w:hAnsi="DRChatrikWeb" w:cs="Tahoma"/>
          <w:b/>
          <w:sz w:val="26"/>
          <w:szCs w:val="26"/>
        </w:rPr>
        <w:t>Qfie</w:t>
      </w:r>
      <w:proofErr w:type="spellEnd"/>
      <w:r w:rsidRPr="00853EA9">
        <w:rPr>
          <w:rFonts w:ascii="DRChatrikWeb" w:hAnsi="DRChatrikWeb" w:cs="Tahoma"/>
          <w:b/>
          <w:sz w:val="26"/>
          <w:szCs w:val="26"/>
        </w:rPr>
        <w:t>]</w:t>
      </w:r>
    </w:p>
    <w:p w:rsidR="00853EA9" w:rsidRPr="00853EA9" w:rsidRDefault="00853EA9" w:rsidP="00626C88">
      <w:pPr>
        <w:pStyle w:val="NoSpacing"/>
        <w:jc w:val="both"/>
        <w:rPr>
          <w:rFonts w:ascii="DRChatrikWeb" w:hAnsi="DRChatrikWeb" w:cs="Tahoma"/>
          <w:b/>
          <w:sz w:val="26"/>
          <w:szCs w:val="26"/>
        </w:rPr>
      </w:pPr>
    </w:p>
    <w:p w:rsidR="00853EA9" w:rsidRDefault="00853EA9" w:rsidP="00626C88">
      <w:pPr>
        <w:pStyle w:val="NoSpacing"/>
        <w:jc w:val="both"/>
        <w:rPr>
          <w:rFonts w:cs="Tahoma"/>
          <w:b/>
          <w:sz w:val="26"/>
          <w:szCs w:val="26"/>
        </w:rPr>
      </w:pPr>
      <w:r w:rsidRPr="00853EA9">
        <w:rPr>
          <w:rFonts w:cs="Tahoma"/>
          <w:b/>
          <w:sz w:val="26"/>
          <w:szCs w:val="26"/>
        </w:rPr>
        <w:t>Whatever you sow so shall you reap and you cannot hold a third person responsible.</w:t>
      </w: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Default="0024620F" w:rsidP="00626C88">
      <w:pPr>
        <w:pStyle w:val="NoSpacing"/>
        <w:jc w:val="both"/>
        <w:rPr>
          <w:rFonts w:cs="Tahoma"/>
          <w:b/>
          <w:sz w:val="26"/>
          <w:szCs w:val="26"/>
        </w:rPr>
      </w:pPr>
    </w:p>
    <w:p w:rsidR="0024620F" w:rsidRPr="00853EA9" w:rsidRDefault="0024620F"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Default="00853EA9"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24620F" w:rsidP="00626C88">
      <w:pPr>
        <w:pStyle w:val="NoSpacing"/>
        <w:jc w:val="both"/>
        <w:rPr>
          <w:rFonts w:cs="Tahoma"/>
          <w:sz w:val="26"/>
          <w:szCs w:val="26"/>
        </w:rPr>
      </w:pPr>
    </w:p>
    <w:p w:rsidR="0024620F" w:rsidRDefault="00853EA9" w:rsidP="0024620F">
      <w:pPr>
        <w:pStyle w:val="NoSpacing"/>
        <w:jc w:val="center"/>
        <w:rPr>
          <w:rFonts w:cs="Tahoma"/>
          <w:b/>
          <w:sz w:val="32"/>
          <w:szCs w:val="32"/>
        </w:rPr>
      </w:pPr>
      <w:r w:rsidRPr="0024620F">
        <w:rPr>
          <w:rFonts w:cs="Tahoma"/>
          <w:b/>
          <w:sz w:val="32"/>
          <w:szCs w:val="32"/>
        </w:rPr>
        <w:t>C</w:t>
      </w:r>
      <w:r w:rsidR="001D7441" w:rsidRPr="0024620F">
        <w:rPr>
          <w:rFonts w:cs="Tahoma"/>
          <w:b/>
          <w:sz w:val="32"/>
          <w:szCs w:val="32"/>
        </w:rPr>
        <w:t>hapter</w:t>
      </w:r>
      <w:r w:rsidRPr="0024620F">
        <w:rPr>
          <w:rFonts w:cs="Tahoma"/>
          <w:b/>
          <w:sz w:val="32"/>
          <w:szCs w:val="32"/>
        </w:rPr>
        <w:t xml:space="preserve"> 13</w:t>
      </w:r>
    </w:p>
    <w:p w:rsidR="0024620F" w:rsidRDefault="0024620F" w:rsidP="0024620F">
      <w:pPr>
        <w:pStyle w:val="NoSpacing"/>
        <w:jc w:val="center"/>
        <w:rPr>
          <w:rFonts w:cs="Tahoma"/>
          <w:b/>
          <w:sz w:val="32"/>
          <w:szCs w:val="32"/>
        </w:rPr>
      </w:pPr>
    </w:p>
    <w:p w:rsidR="0024620F" w:rsidRDefault="00853EA9" w:rsidP="0024620F">
      <w:pPr>
        <w:pStyle w:val="NoSpacing"/>
        <w:jc w:val="center"/>
        <w:rPr>
          <w:rFonts w:cs="Tahoma"/>
          <w:b/>
          <w:sz w:val="32"/>
          <w:szCs w:val="32"/>
        </w:rPr>
      </w:pPr>
      <w:proofErr w:type="gramStart"/>
      <w:r w:rsidRPr="0024620F">
        <w:rPr>
          <w:rFonts w:cs="Tahoma"/>
          <w:b/>
          <w:sz w:val="32"/>
          <w:szCs w:val="32"/>
        </w:rPr>
        <w:t>T</w:t>
      </w:r>
      <w:r w:rsidR="001D7441" w:rsidRPr="0024620F">
        <w:rPr>
          <w:rFonts w:cs="Tahoma"/>
          <w:b/>
          <w:sz w:val="32"/>
          <w:szCs w:val="32"/>
        </w:rPr>
        <w:t>he</w:t>
      </w:r>
      <w:r w:rsidRPr="0024620F">
        <w:rPr>
          <w:rFonts w:cs="Tahoma"/>
          <w:b/>
          <w:sz w:val="32"/>
          <w:szCs w:val="32"/>
        </w:rPr>
        <w:t xml:space="preserve"> C</w:t>
      </w:r>
      <w:r w:rsidR="001D7441" w:rsidRPr="0024620F">
        <w:rPr>
          <w:rFonts w:cs="Tahoma"/>
          <w:b/>
          <w:sz w:val="32"/>
          <w:szCs w:val="32"/>
        </w:rPr>
        <w:t>hosen</w:t>
      </w:r>
      <w:r w:rsidRPr="0024620F">
        <w:rPr>
          <w:rFonts w:cs="Tahoma"/>
          <w:b/>
          <w:sz w:val="32"/>
          <w:szCs w:val="32"/>
        </w:rPr>
        <w:t xml:space="preserve"> P</w:t>
      </w:r>
      <w:r w:rsidR="001D7441" w:rsidRPr="0024620F">
        <w:rPr>
          <w:rFonts w:cs="Tahoma"/>
          <w:b/>
          <w:sz w:val="32"/>
          <w:szCs w:val="32"/>
        </w:rPr>
        <w:t>eople</w:t>
      </w:r>
      <w:r w:rsidR="0024620F">
        <w:rPr>
          <w:rFonts w:cs="Tahoma"/>
          <w:b/>
          <w:sz w:val="32"/>
          <w:szCs w:val="32"/>
        </w:rPr>
        <w:t>.</w:t>
      </w:r>
      <w:proofErr w:type="gramEnd"/>
    </w:p>
    <w:p w:rsidR="00853EA9" w:rsidRPr="00853EA9" w:rsidRDefault="00853EA9" w:rsidP="0024620F">
      <w:pPr>
        <w:pStyle w:val="NoSpacing"/>
        <w:jc w:val="center"/>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s explained in the previous chapter, Abraham was planted by Yahweh in the Middle East to create a new generation in Adam so that through them, the whole world may learn the Moral Laws. That is why the Chosen People are called the nation of Priests. Thus, in the whole world, there is nothing more instructive in the "Will of God" than the history of the "Chosen People". So, a detailed study of the Chosen People will sum up the whole concept of Religio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we have all heard about the claims made by the Jews as to be the "Chosen People" of demiurge god Yahweh, the Creator but very unfortunately hardly anyone tries to understand the lessons that Yahweh is continuously imparting to us through favours and disfavours to these chosen people. Therefore, it is very important for us to understand the origin and history of these chosen people. Anyone of you, who will comprehend the Yahweh’s Temperament towards these people, will also be able to foresee the future events in the worl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Thomas Logo 5: Jesus said, "Recognise what is in your sight and that which is hidden (of God) from you will become plain to you. For there is nothing hidden which will not become manifest". Also, </w:t>
      </w:r>
      <w:r w:rsidRPr="00853EA9">
        <w:rPr>
          <w:rFonts w:cs="Tahoma"/>
          <w:sz w:val="26"/>
          <w:szCs w:val="26"/>
        </w:rPr>
        <w:lastRenderedPageBreak/>
        <w:t>Thomas Logo 103: Jesus said, "Fortunate is the man who knows where the brigands will enter, so that he may get up, muster his domain, and arm himself before they invad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 story of Abraham, Sarah, Hagar, Ishmael and Isaac is well-known to most of us but still it will be worthwhile to recapture the highlights. Abraham was an upright person who loved God, our supernatural Father through loving and serving the people. His hospitality to the strangers was exemplary and he always gave an honest and earnest opinion to others. He always upheld righteous people. It is for this spirit of hospitality that Abraham is still living and respected in our memories as Christ Jesus is living and honoured by us for the spirit of Gospel.</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braham had Sarah as his lawful wife but they were getting advanced in age without having a son to carry on the "seed" of Abraham. Sarah was troubled at her heart and presented the young slave girl called Hagar to Abraham to have a son from her. Abraham being still capable of producing children and Hagar being a young slave girl, there was no biological problem in giving birth to a natural son named Ishmael. Even after the birth of Ishmael, Sarah kept on loving and serving Abraham undauntedly even though Hagar had become a bit "arrogant" as expected naturally.</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One day, Abraham and Sarah served the devotees of God so well that pleased with their hospitality they announced that Abraham and Sarah will have a "son". Both Abraham and Sarah being well advanced in age started to "laugh" that how could an old couple have a "son"! But the "Boon" of the holy men was not in vain and they did produce a "son" called "Isaac". Now, Isaac being born because of the blessing of the Saints, he was called a "Promised Child" in order to differentiate him from Ishmael born of the natural young age of Hagar. Further, as Sarah was the lawful wedded wife of Abraham, Isaac was taken to be superior in the eyes of Sarah but to Abraham both the sons were equal except the son born of a slave girl or concubine cannot inherit the property of father. That is why Abraham took Hagar and her son Ishmael outside the boundary of the Promised Land and made them settle ther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descendants of "natural" Ishmael are known as "Arabs" whilst those of the "spiritual" Isaac as the "Chosen People" of God. Thus, Isaac being the "Promised Child" of God inherited the Holy "Promised Land" of honey and milk to live in. But the “Chosen People” soon became proud of the abundance of fruits produced by the “Promised Land” and started to display "pride" in the favours of Yahweh towards the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se favours of Yahweh coupled with spirituality made the descendants of Isaac "arrogant" as one could see in the treatment that the Jews gave to the Gentiles whilst the descendants of Ishmael remained humble in "spirit" but remained proud in the moral qualities especially the righteousness and hospitality of Abraham. This was well high-lighted in the position they offered to wise Joseph whom his arrogant brothers wanted to kill. More of this would be explained in the Parable of the Prodigal so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So, the Arabs, mostly nomads, earned their world-wide reputation for hospitality to the strangers in the spirit of Abraham whilst the “Chosen People” in the knowledge of Holy Scriptures by the "letters". This arrogance or haughtiness in "letters" among the Jews of flesh or outwardly is still observed in their Synagogues today. Thus, Jacob, the son of Isaac was so well-versed in the Spirituality that he became "arrogant" to God and so his sons except Joseph.</w:t>
      </w:r>
    </w:p>
    <w:p w:rsidR="00853EA9" w:rsidRPr="00853EA9" w:rsidRDefault="00853EA9" w:rsidP="00626C88">
      <w:pPr>
        <w:pStyle w:val="NoSpacing"/>
        <w:jc w:val="both"/>
        <w:rPr>
          <w:rFonts w:cs="Tahoma"/>
          <w:sz w:val="26"/>
          <w:szCs w:val="26"/>
        </w:rPr>
      </w:pPr>
      <w:r w:rsidRPr="00853EA9">
        <w:rPr>
          <w:rFonts w:cs="Tahoma"/>
          <w:sz w:val="26"/>
          <w:szCs w:val="26"/>
        </w:rPr>
        <w:lastRenderedPageBreak/>
        <w:t> </w:t>
      </w:r>
    </w:p>
    <w:p w:rsidR="00853EA9" w:rsidRPr="00853EA9" w:rsidRDefault="00853EA9" w:rsidP="00626C88">
      <w:pPr>
        <w:pStyle w:val="NoSpacing"/>
        <w:jc w:val="both"/>
        <w:rPr>
          <w:rFonts w:cs="Tahoma"/>
          <w:sz w:val="26"/>
          <w:szCs w:val="26"/>
        </w:rPr>
      </w:pPr>
      <w:r w:rsidRPr="00853EA9">
        <w:rPr>
          <w:rFonts w:cs="Tahoma"/>
          <w:sz w:val="26"/>
          <w:szCs w:val="26"/>
        </w:rPr>
        <w:t>Arrogance means ones challenge to the Wisdom of God that leads one to works that are against the "Will of God"; remember the "arrogance" of Peter when he rebuked Jesus. This arrogance of Jacob caused strife among his sons and Joseph was the only son who remained humble and submissive to the "Will of God". Therefore, Joseph remained honest in his dealings with his brothers and under the gracious "Hand of God"; he did good deeds to his brothers in return for the bad ones they had done to hi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God gave Joseph wisdom which his other dishonest and selfish brothers and arrogant father were denied of and at the same time the “Promised Land” of honey and milk turned barren as soon as the only faithful son Joseph left the “Promised Land”. Further, the story of starving brethren of Joseph going to Egypt, the land of Arabs loyal to God, to buy/beg for food and the generosity of Joseph that reflected the hospitality and wisdom of Abraham in Ishmael is well-known to us. On the other hand, the Arabs continued to love people through hospitality and kept on enjoying the blessings of Yahweh in terms of the abundance of food. Remember that no faithful son of natural Yahweh no son of Supernatural Elohim, ParBrahm, Allah, etc.</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above facts Jesus summarised in the Parable of Prodigal son - Luke 15.11-32. In this Parable, Father is Abraham, the elder son are the descendants of Ishmael, the Arabs whilst the younger prodigal son are the descendants of Isaac, the so-called Jews. The suffering of unfaithful to Abraham and Yahweh “Chosen People” in Egypt is compared to the son eating food that is given to pigs, i.e. a food of the lowest quality that they never had to eat in Israel when they were loyal to Yahweh.</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ir repentance was the forty years of penitence in the wilderness when Moses looked after them and their return to the lush green “Promised Land” is compared to the killing of the fattened calf. This Parable also gives us a lesson that in God, unlike in Moses, a person has a "free will" either to leave Him and suffer at the hands of Satan or stay with Him humble and enjoy His blessings. So, also the people have a "free will" in Jesu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is faithfulness and unfaithfulness to Yahweh, Khudah or Brahma by the descendants of Isaac and Ishmael is further reflected in the stories relating to the sacrifices of Abraham-Ishmael and Abraham-Isaac. In the Abraham-Ishmael story, there is a mention of the repulsion of Satan by Ishmael before Yahweh presented to them a ram for sacrifice and rejoicing whereas in the Abraham-Isaac story, there is no mention of the repulsion of Satan, because, unlike Ishmael, the people of Isaac being the Jews of flesh were already the sons of Satan and not of Yahweh. Therefore, no ram could be presented to Abraham - Isaac and this is depicted in the “Promised Land” becoming barren. That is why Jesus called the forefathers of the Jews outwardly the super bastard fanatic Devils that are greater than the natural bastards born of prostitutes, Temple dancing girls called “</w:t>
      </w:r>
      <w:proofErr w:type="spellStart"/>
      <w:r w:rsidRPr="00853EA9">
        <w:rPr>
          <w:rFonts w:cs="Tahoma"/>
          <w:sz w:val="26"/>
          <w:szCs w:val="26"/>
        </w:rPr>
        <w:t>Daasis</w:t>
      </w:r>
      <w:proofErr w:type="spellEnd"/>
      <w:r w:rsidRPr="00853EA9">
        <w:rPr>
          <w:rFonts w:cs="Tahoma"/>
          <w:sz w:val="26"/>
          <w:szCs w:val="26"/>
        </w:rPr>
        <w:t>” and adultery, the “Mustard seeds” – John 8v44.</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nd this is a typical example of the "corruption" of the Holy Books analogised by Jesus to the "old cloth", the Scriptures, developing holes, which cannot be patched with the Brand New Cloth but they are repairable through the knowledge of Gospel i.e. Jesus came to fulfil the law but not to destroy it.</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lastRenderedPageBreak/>
        <w:t>The key to understand the criterion of faithfulness and unfaithfulness to Yahweh lies in the Saying, "A Jew is one who is inwardly (of the spirit) and not outwardly (of the flesh)". Thus, the descendants of Isaac when they become the Jews of flesh through the circumcision of flesh and the birth of a child from a Jewish woman, who has no "seed", then they are un-faithful to Abraham and Yahweh whilst when they become Jews of spirit through the circumcision of their hearts, then they become faithful to Abraham and Yahweh, the creator demiurge god of Nature. Thomas Logo 53: His Labourers/Workers said to Him, "Is circumcision beneficial or not?" He said to them, "If it were beneficial, their heavenly Father Yahweh, a Perfect Artist, would beget them already circumcised from their mother. Rather, the true circumcision in spirit has become completely profitabl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most of the present Jews of flesh who claim Israel to be the country of Jews and they normally talk in such terms as the Jewish race, the Jewish settlements, etc. are the people who are un-faithful to Abraham and Yahweh, whereas the faithful to Abraham and Yahweh Jews of spirit always talk in terms of the tribal identity of the flesh. Thus, in the Revelation the people who will be saved are clearly mentioned in terms of their tribes, the sons of Adam, faithful to Yahweh and not as the Jews. It is also worth stressing that the Hajj rites are in honour of Abraham who earned the title of "Father of the faithful" but at present these rites have COMPLETELY lost their significance. In short, the Hajj is for entry into the realm of "Islam" but not for the so-called Muslims of flesh, the “Tares”. In Egypt, the Jews of flesh suffered and it was Prophet Moses who appeared among them to save the descendants of the prodigal son. He took the Jews of flesh out of Egypt and kept them for forty years in the wilderness to transform them from the Jews of flesh loyal to Satan to the Jews of spirit loyal to Yahweh through repentance. And after this transformation, Moses told them that from now on the mighty "Hand of Abraham and Yahweh" being over their heads, they can enter the "Promised Land" of their own. So, Moses stayed behind in the wilderness to stress the supremacy of the Powers and Blessings of Yahweh over those of the man. If Moses had gone into the Promised Land along with the transformed Jews, then the powers and blessings of Yahweh would not have been appreciated by the people. As the "chosen people" of God entered their Promised Land that had become barren at them becoming arrogant and un-faithful to Abraham and Yahweh, they started to re-enjoy the fruits of the same barren land in abundance. This is a typical example of the proof that there is a Protective demiurge god of Nature who looks after his “creation” to be seen by the two naked eyes. If our natural demiurge god looks after us so well how great would be the care of our Supernatural Father God that you cannot “see” but “perceive” through “His Word”, the Root of the Moral Laws. Jesus showed us the Powers of our Supernatural Father through the “Miracl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But with the passage of time the “Chosen People” again became arrogant and un-faithful to Abraham and Yahweh. Thus, their freedom was short-lived and they became slaves in their own country. So, at the times of the arrival of Christ Jesus, they were slaves to Romans and were leading a highly immoral way of life in which the women could be divorced at will. The reason for the high immorality among the Jews of flesh against very little among the Gentiles (Arabs or Samaritans) or the Jews of spirit is that the Jews of flesh especially of the Judah tribe were very proud of their mighty king David. Now, among the other good deeds that king David did, he committed an act of "adultery" with the wife of an army officer. So, the Jews of flesh who take King David as their hero and model also commit adultery with prid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lastRenderedPageBreak/>
        <w:t>Thus, at the times of Christ Jesus, those immoral Jews of flesh brought to Christ Jesus a woman, that they had caught red-handed in the act of adultery, for justice. Christ Jesus knowing the immoral nature of those Jews of the flesh stayed cool-headed whiling away the time by writing over sand their sinful deeds so as to make them aware of their nature and also to let them steam off their anger at the immoral woman by quoting the various moral laws of Moses and the subsequent punishment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Jesus also allowed them to make the taunting remarks at Him such as that He considers Himself to be superior to our Rabbis, let us see what type of justice He can do? Christ Jesus knowing their nature and the matters of their hearts told them "Let the one among you who has not committed adultery or such a sin throw the first stone at the woman." All of them, the adulterers and sinners, dispersed one by one and not a single stone was thrown at the woma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But the woman was humble and repentant of her acts. Christ Jesus cautioned her to behave in future. This incident clearly leads one to the conclusion that the Jews of flesh were highly immoral and sinful people. In fact, they were doing deeds against the moral laws of Moses. Now, morality being the base for spirituality, it was to establish this moral order that John, the Baptist, an ideal moral teacher (Matt. 13.52) of Levi stock came to pave the way for the anointed Spiritual Preacher, the Christ of God, in the name of Jesu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t all the Jews were immoral. The Jews who were leading an honest and hardworking life, with the fear of Yahweh in their hearts, were the people which the Christ Jesus chose as His close-circle twelve Labourers (Clever Judas Iscariot of Judah tribe begged Jesus to be included among them). Whereas, the arrogant Jews of flesh, the Tares, were too proud of the "letters" of the moral laws of Moses to absorb the "Spirit" of God, the Oral Torah, that the Christ Jesus came to pour out in abundanc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the New Testament, "letters" are analogised to "old wine" and "spirit" to the "New Wine". So, those who were drunk with the old wine of the "letters" could not take the New Wine of "Spirit" on top of it and it was for this reason that the Christ Jesus did not choose any Pharisee or Sadducee as His close-circle Labourer but the ordinary working class men with the inclination towards God. The fruit that Judas Iscariot, a man of "letters" well-versed in many languages and disciplines, bore is well-known to u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Christ Jesus summarised the situation in Thomas Logo 28: Jesus said, "I took </w:t>
      </w:r>
      <w:proofErr w:type="gramStart"/>
      <w:r w:rsidRPr="00853EA9">
        <w:rPr>
          <w:rFonts w:cs="Tahoma"/>
          <w:sz w:val="26"/>
          <w:szCs w:val="26"/>
        </w:rPr>
        <w:t>My</w:t>
      </w:r>
      <w:proofErr w:type="gramEnd"/>
      <w:r w:rsidRPr="00853EA9">
        <w:rPr>
          <w:rFonts w:cs="Tahoma"/>
          <w:sz w:val="26"/>
          <w:szCs w:val="26"/>
        </w:rPr>
        <w:t> place in the midst of the world, and I appeared to them in flesh. I found all of them intoxicated; I found none of them thirsty. And </w:t>
      </w:r>
      <w:proofErr w:type="gramStart"/>
      <w:r w:rsidRPr="00853EA9">
        <w:rPr>
          <w:rFonts w:cs="Tahoma"/>
          <w:sz w:val="26"/>
          <w:szCs w:val="26"/>
        </w:rPr>
        <w:t>My</w:t>
      </w:r>
      <w:proofErr w:type="gramEnd"/>
      <w:r w:rsidRPr="00853EA9">
        <w:rPr>
          <w:rFonts w:cs="Tahoma"/>
          <w:sz w:val="26"/>
          <w:szCs w:val="26"/>
        </w:rPr>
        <w:t> soul became afflicted for the sons of men, because they are blind in their hearts and do not have sight; for empty they came into the world, and empty too they seek to leave the world. But for the moment they are intoxicated. When they shake off their wine, then they will repent". Typical example of a person who was drunk with the old wine of "letters" was "Saul" who later on became Apostle "Paul". Saul was an ardent student of Rabbi Gamaliel, an old scholar of the Scriptures. He obeyed the moral laws of Moses by the "letters" and un-like the other Jews of flesh, he did perform acts in accordance with the moral laws of Moses. For devotion to Yahweh, he was leading a celibate life and, therefore, there was no question of immorality with him.</w:t>
      </w:r>
    </w:p>
    <w:p w:rsidR="00853EA9" w:rsidRPr="00853EA9" w:rsidRDefault="00853EA9" w:rsidP="00626C88">
      <w:pPr>
        <w:pStyle w:val="NoSpacing"/>
        <w:jc w:val="both"/>
        <w:rPr>
          <w:rFonts w:cs="Tahoma"/>
          <w:sz w:val="26"/>
          <w:szCs w:val="26"/>
        </w:rPr>
      </w:pPr>
      <w:r w:rsidRPr="00853EA9">
        <w:rPr>
          <w:rFonts w:cs="Tahoma"/>
          <w:sz w:val="26"/>
          <w:szCs w:val="26"/>
        </w:rPr>
        <w:lastRenderedPageBreak/>
        <w:t>Thus, Saul was morally sound and faithful to Yahweh with great inclination towards our supernatural Father God but he being a Disciple of Gamaliel was made drunk blind with the old wine of "letters". Because of his clean heart and devotion towards God that the Christ Jesus came into his life and shook off his old wine of the "letters" through the Damascus miracle of Lightening. The degree of blindness that the "letters" had caused in him towards "spirit" is best sensed through the thickness of scales that came off his eyes. For Saul, it was a new birth in "Spirit" and, therefore, he changed his name from "Saul", the once-born bound Disciple of Rabbi Gamaliel to "Paul", </w:t>
      </w:r>
      <w:proofErr w:type="gramStart"/>
      <w:r w:rsidRPr="00853EA9">
        <w:rPr>
          <w:rFonts w:cs="Tahoma"/>
          <w:sz w:val="26"/>
          <w:szCs w:val="26"/>
        </w:rPr>
        <w:t>the</w:t>
      </w:r>
      <w:proofErr w:type="gramEnd"/>
      <w:r w:rsidRPr="00853EA9">
        <w:rPr>
          <w:rFonts w:cs="Tahoma"/>
          <w:sz w:val="26"/>
          <w:szCs w:val="26"/>
        </w:rPr>
        <w:t> Son of the Most High. More on changing his name would be explained in the exposition of Matt. 19, the Parable of Marriage and Divorc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aking into consideration the above, the present theologians of "letters" in the universities and colleges are doing a great deal of harm to the Christianity of Jesus by producing the blind "Sauls" drunk with the old wine of "letters" of both the old and the New Testaments and thus creating a far greater spiritual blindness (super donkeys carrying holy books) than that which St. Paul had experienced. And if you can realise that the Christ Jesus came into the world because the manly Priests or the moral teachers in the name of Moses had become corrupt - Thomas Logo 102: Jesus said, "Woe to the Pharisees, for they are like a (greedy) dog sleeping in the manger (Synagogues) of oxen (hard working honest people), for neither does he eat (cannot understand Gospel) nor does he let the oxen eat (ordinary people who can understand Gospel)".</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Christ Jesus being our living Mediator between us and our supernatural Father God through “His Word”, we do not stand in the need of any manly interposer such as the present Pope, false fathers, bishops, The reverend, etc., the super hypocrit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We being the children of Light are Royal Priests and Royal Kings of living God of the living present. Then by comparing the present dead in letters hireling clerics with the corrupt and blind Pharisees and Sadducees in the name of Moses, you will come to the conclusion that the present clerics are far worse off than those blind guides of the blind – Matt. 12v43-45.</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the present clerics are the people, who are worst of all the drunk with the old wine of "letters", and therefore, they are most incapable of taking the New Wine of Spirit on top of it. Thus, the best Labourers of Christ Jesus are the ordinary working class people with inclination towards God. Remembering that you cannot sell something that you have received "Free", "His Word" is received "Free" and, therefore, </w:t>
      </w:r>
      <w:proofErr w:type="gramStart"/>
      <w:r w:rsidRPr="00853EA9">
        <w:rPr>
          <w:rFonts w:cs="Tahoma"/>
          <w:sz w:val="26"/>
          <w:szCs w:val="26"/>
        </w:rPr>
        <w:t>It</w:t>
      </w:r>
      <w:proofErr w:type="gramEnd"/>
      <w:r w:rsidRPr="00853EA9">
        <w:rPr>
          <w:rFonts w:cs="Tahoma"/>
          <w:sz w:val="26"/>
          <w:szCs w:val="26"/>
        </w:rPr>
        <w:t> is to be preached "Free". The act of receiving free and giving free is called a "Royal" act. Therefore, the present hireling clerics of Mammon are neither the Royal Priests called the "Christs" nor they are the "Royal Kings" in that they are mostly the greedy parasites (dogs) of churches which they have turned into the social clubs of Mammon and that are nowhere near the serving and sharing communities of the Christ Jesus that were the first Churches of God (One Fold) headed by the Christ Jesus (The Shepher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fact, a hireling of Mammon commits an act of "treason" if he preaches the Gospel of God instead of the atrocities of Mammon. Thus, none of the Apostles of Jesus was a "hireling" and St. Paul, if he had to stay longer than usual earned His own living by making tents. However, let us return to our main theme, the "Chosen Peopl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lastRenderedPageBreak/>
        <w:t>Thus, Christ Jesus came among His own Chosen People but they maltreated Him in the manner outlined by Him in the Parable of the "wicked husbandmen" Matt.21.33-46, the Parable of the Winepress, the Temple. Whilst in Matt. 23.34-39, Jesus counts some of the favours that God had rendered to the Chosen People and describes how arrogantly they reacted to such favours of God. As the Jews of flesh drunk with the old wine of the letters rejected the Christ Jesus, the very Son of God, God displayed His anger against such arrogant and un-faithful to God people by destroying their Holiest of Holy Temple in the world in 70 A.D. Thomas Logo 71: Jesus said, "I shall destroy (this) House (Jerusalem Temple), and no one will be able to re-build it". Many attempts were made to re-build the Temple but mysterious fire coming from foundations prevented the re-building.</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24620F">
        <w:rPr>
          <w:rFonts w:cs="Tahoma"/>
          <w:b/>
          <w:bCs/>
          <w:sz w:val="26"/>
          <w:szCs w:val="26"/>
        </w:rPr>
        <w:t>Why the destruction of Temple in 70 A.D.?</w:t>
      </w:r>
      <w:r w:rsidRPr="00853EA9">
        <w:rPr>
          <w:rFonts w:cs="Tahoma"/>
          <w:sz w:val="26"/>
          <w:szCs w:val="26"/>
        </w:rPr>
        <w:t xml:space="preserve"> This is based upon the significance of Menorah that is the focal point of the moral teachers of Moses. Menorah has seven candles, the middle one corresponding to God which is kept at level with the other six as long as the Priests of Moses remain efficient in “Oral Torah” but after they had become corrupt that is represented by the "old cloth (Scriptures) developing holes (corruptions)", and the Christ Jesus, the anointed Royal High Priest (Christ) of God appears to create the Royal Priests and Royal Kings, then the middle candle of God, the Lord of Sabbath, is raised above the other six in honour of the Christ Jesus, also called the Lord of Sabbath or the King of the Jew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a religious person longs for ten religious qualities based upon 3+3+3+1=10 i.e. the 9 religious qualities are acquirable by people through "works" whilst the tenth quality is received by the Grace of God only. The "Tenth Quality" is also represented by the "Tenth Golden Gate" </w:t>
      </w:r>
      <w:r w:rsidRPr="00853EA9">
        <w:rPr>
          <w:rFonts w:cs="Tahoma"/>
          <w:b/>
          <w:i/>
          <w:sz w:val="26"/>
          <w:szCs w:val="26"/>
        </w:rPr>
        <w:t>(DASAM DAWAAR) </w:t>
      </w:r>
      <w:r w:rsidRPr="00853EA9">
        <w:rPr>
          <w:rFonts w:cs="Tahoma"/>
          <w:sz w:val="26"/>
          <w:szCs w:val="26"/>
        </w:rPr>
        <w:t>situate eastwards of Jerusalem that is sealed because It is only opened by the Grace of God. Thus, we have 7 times 10 = 70 and this is also the number of Sanhedrin members forming the quoru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Also, Jesus had 70 outer circle Labourers who were sent in pairs to cure the physically sick people, the part of normal duties performed by the Priests of Moses. They were sent in "pairs" because this physical or secular world of flesh is of the pairs whereas the spiritual or Celestial world of spirit is for the "solitary" - refer to the Parable of narrow and wide gates and Solitary Sadhu </w:t>
      </w:r>
      <w:proofErr w:type="spellStart"/>
      <w:r w:rsidRPr="00853EA9">
        <w:rPr>
          <w:rFonts w:cs="Tahoma"/>
          <w:sz w:val="26"/>
          <w:szCs w:val="26"/>
        </w:rPr>
        <w:t>Melchizedik</w:t>
      </w:r>
      <w:proofErr w:type="spellEnd"/>
      <w:r w:rsidRPr="00853EA9">
        <w:rPr>
          <w:rFonts w:cs="Tahoma"/>
          <w:sz w:val="26"/>
          <w:szCs w:val="26"/>
        </w:rPr>
        <w:t>. Further, among these Seventy some went ahead of Jesus in pairs to baptise Jewish men in water in the name of Abraham before Jesus went there to deliver Gospel to the sons of Abraham. None of the Close Circle Labourers baptised anyone in water as they were being trained for our Supernatural Father for Preaching Gospel.</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Here, it is also worth mentioning that the reason for Jesus choosing the twelve close-circle Labourers was that they will be perfect in the "works" represented by the seven candles of Menorah i.e. in the name of John, the Baptist, an ideal Priest of Moses, and their hearts shall be pure of the five specific spiritual limitations - refer to John 4 – which I will explain in Trinity. Thus, we have 7+5=12, the perfect number that signifies that the Labourers of Jesus shall be capable to explain the moral laws of Moses in the Light of “Oral Torah”, which is “His Word”. Thus, the twelve tribes of the Jacob or the Jews of flesh, the Tares, have nothing to do with the twelve Labourers of Jesus. The Twelve were also represented by the twelve stones of the Breast Plate of the Temple High Priest that he could explain the Scriptures in the Light of Oral Torah as Jesus at 12 demonstrated to the Temple Priests working for Yahweh when He stayed behind in his heavenly </w:t>
      </w:r>
      <w:r w:rsidRPr="00853EA9">
        <w:rPr>
          <w:rFonts w:cs="Tahoma"/>
          <w:sz w:val="26"/>
          <w:szCs w:val="26"/>
        </w:rPr>
        <w:lastRenderedPageBreak/>
        <w:t>father Yahweh’s House during a Passover Pilgrimage. This is another example of the corruption of the New Testament.</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After the destruction of Temple, the un-faithful to God Jews of flesh had no right to live in the "Promised Land" of God as it had happened on the previous occasions. So, they were kicked out of their "Promised Land" mercilessly. The nature of the final treatment that God shall render to such arrogant and un-faithful to God people is described by Jesus in Matt.13.24-30. In this Parable, the Farmer is Yahweh, the creator of male and female, people who are faithful to Abraham/Adam, the "sons of Man", are the "wheat plants" that bear Fruit whereas those who are un-faithful to Abraham/Adam, and thus to Yahweh, but faithful to Satan or Mammon as the super bastard fanatic devils, are described as "tares", the trouble-makers. Today, this Parable has taken practical shape and the Jews of flesh, the Tares, are getting bundled up for the Final Burning expected soon after May, 2018 when Israel shall be 70 years old. Then, there will be no more protection for Israel by the other countries especially USA. Thus, Jesus generates True Divine Love (Agape) among the "sons of Man" whilst Mammon creates hatred and killing.</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Now, our 1000 years are equal to one Day of Lord Yahweh and, therefore, 2000 years will make two Days of Brahma/Lord. Also, Christ Jesus sowed the Seed of "His Word" among the hearts of people almost 2000 years ago and, therefore, on the Third Day, Jesus should send His Angels to reap the "Crop" that is outlined in Matt.13.24-30: "That at the end of Age </w:t>
      </w:r>
      <w:r w:rsidRPr="00853EA9">
        <w:rPr>
          <w:rFonts w:cs="Tahoma"/>
          <w:b/>
          <w:sz w:val="26"/>
          <w:szCs w:val="26"/>
        </w:rPr>
        <w:t>(KAL YUG)</w:t>
      </w:r>
      <w:r w:rsidRPr="00853EA9">
        <w:rPr>
          <w:rFonts w:cs="Tahoma"/>
          <w:sz w:val="26"/>
          <w:szCs w:val="26"/>
        </w:rPr>
        <w:t>, I will ask my Angels to bundle-up the "tares" and burn them".</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present collection of the Jews of flesh in Israel is this very process of bundling-up of the "tares" and Yahweh will protect them for 70 years to May, 2018. But anyone who will take to Jesus in spirit shall be saved as Lot was saved from the hell of Sodom and Gomorrah. Thus, the blind Rabbis that led the blind out of the Jerusalem in 70 A.D. have brought them back to harvest the Fruit of Terrorism that they Planted 2000 years ago by killing Jesus, the Lamb of Go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How could the Jews of flesh, the "tares", be gathered among the mighty Arabs, the "wheat plants", who hated them? God had His own plans. A person becomes weak when the Hand of God is removed from his head. Thus, in order to make the Arabs weak, God let Mammon loose among them in the form of oil wells. These oil wells brought in riches to them and along with it the curses of Mammon, the strife and killing, which you can see in oil rich countries to-day.</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Mammon also attracted first rated sons of Satan especially from India and Pakistan, who turned the Muslims of spirit into the Muslims of flesh, the "tares". The present sectarian riots in the Middle East are the reflections of this consequence.</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when the Arabs were poor - the poor shall inherit the earth -, they were hospitable and displayed the natural qualities of Abraham but as they became rich, their hospitality dwindled away and they have turned from merciful Muslims of spirit to the super bastard fanatic Muslims of flesh, the Tar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The above is best summarised in that the time of Gentiles ended in May, 1948 and that of the Jews of flesh started. St. Luke 21.24: "And they shall fall by the edge of the sword, and shall be led away captives into all nations: and Jerusalem shall be trodden down of the Gentiles, until the times of </w:t>
      </w:r>
      <w:r w:rsidRPr="00853EA9">
        <w:rPr>
          <w:rFonts w:cs="Tahoma"/>
          <w:sz w:val="26"/>
          <w:szCs w:val="26"/>
        </w:rPr>
        <w:lastRenderedPageBreak/>
        <w:t>the Gentiles be fulfilled". The defeat of mighty Egyptian and other Arab armies in the six day war in June, 1967 is a sound testimony that the times of Gentiles are over. Compare this event with the six day siege of Jericho!</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Further, the times of Gentiles are not just over in the Arabian countries but they are also over in the Western countries as well, where in the past, they were tortured. Thus, in the countries where the people had tribal integrity i.e. they were sons of Man, the Jews of flesh were tortured. For example, in England when the English were English and not Conservative, Labour, etc., the "tares", many Jews of flesh were murdered around 1200 A.D. but with the passage of time, as Mammon turned the British into "tares", the persecution of the Jews of flesh decreased. In Britain, the present Conservative, Labour, SDP, etc. political parties amply reflect the divisions of English, Scots, Irish and Welsh on the basis of Mammon rather than the tribe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e last tribal integrity and awareness in the West was displayed by the Germans and the resultant persecutions of the Jews of flesh are still fresh in our memories. But they also have lost their tribal instinct and have become "tares" and the domination of the Jews of flesh in these countries is well demonstrated by the court actions against their persecutors. These people have no defence against these Jews of flesh unless they become sons of Man again through their tribal awareness as it was under Hitler, the natural man.</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Thus, the countries without any tribal domination or awareness such as the U.S.A. proved haven for the Jews of flesh. So, today the Jews of flesh are dominating the Western world in the manners of a</w:t>
      </w:r>
      <w:r w:rsidRPr="00853EA9">
        <w:rPr>
          <w:rFonts w:cs="Tahoma"/>
          <w:b/>
          <w:i/>
          <w:sz w:val="26"/>
          <w:szCs w:val="26"/>
        </w:rPr>
        <w:t xml:space="preserve"> “JEWISH EMPIRE" </w:t>
      </w:r>
      <w:r w:rsidRPr="00853EA9">
        <w:rPr>
          <w:rFonts w:cs="Tahoma"/>
          <w:sz w:val="26"/>
          <w:szCs w:val="26"/>
        </w:rPr>
        <w:t>in Mammon and Media. Therefore, such countries will burn in the Third World War expected to take place soon after May, 2018 when Israel shall be 70 years ol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Remember that man cannot produce weapons or act without the "Will of God" and, therefore, the present technological developments are taking place according to the "Will of God", which Jesus has outlined crystal-clear in the New Testament and those who shall take to sword shall be killed by that very swor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Finally, it is very difficult indeed to do justice to such an interesting and instructive subject in such a short space. I cannot write everything in detail as the things of spirit are for the sensible people only; the main reason for Jesus not proclaiming His </w:t>
      </w:r>
      <w:proofErr w:type="spellStart"/>
      <w:r w:rsidRPr="00853EA9">
        <w:rPr>
          <w:rFonts w:cs="Tahoma"/>
          <w:sz w:val="26"/>
          <w:szCs w:val="26"/>
        </w:rPr>
        <w:t>Christship</w:t>
      </w:r>
      <w:proofErr w:type="spellEnd"/>
      <w:r w:rsidRPr="00853EA9">
        <w:rPr>
          <w:rFonts w:cs="Tahoma"/>
          <w:sz w:val="26"/>
          <w:szCs w:val="26"/>
        </w:rPr>
        <w:t xml:space="preserve"> to the general public.</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 xml:space="preserve">I also must stress that some of the Jews of spirit, like the "centurion" of spirit, whose servant was sick, are nice and very frank in admitting that they were turned out of their Promised Land because they had become un-faithful to Abraham and Yahweh by becoming Jews outwardly of flesh and not inwardly of spirit that the very Noble Abraham possessed. Angel Stephen sitting in the Seat of John, the Baptist praised the Nobility of Abraham but the sons of Most High Al-Aksa were putting fingers in their ears and grinding their teeth to kill him. He warned them that do not make fake sons of Abraham through circumcision, the Tribal Mark of Abraham to Isaac and his “seed by semen” only. But they were circumcising the Gentiles and the children born to the daughters of “Chosen People” after marrying a Gentile producing Fake sons of Abraham that today have become their blood thirsty enemies. Iran, India, Pakistan, etc. are full of these fake sons of Abraham produced by these clever Jews by joining the folds of Mohammedans. </w:t>
      </w:r>
      <w:proofErr w:type="spellStart"/>
      <w:r w:rsidRPr="00853EA9">
        <w:rPr>
          <w:rFonts w:cs="Tahoma"/>
          <w:sz w:val="26"/>
          <w:szCs w:val="26"/>
        </w:rPr>
        <w:t>Kippa</w:t>
      </w:r>
      <w:proofErr w:type="spellEnd"/>
      <w:r w:rsidRPr="00853EA9">
        <w:rPr>
          <w:rFonts w:cs="Tahoma"/>
          <w:sz w:val="26"/>
          <w:szCs w:val="26"/>
        </w:rPr>
        <w:t xml:space="preserve">, Halal </w:t>
      </w:r>
      <w:r w:rsidRPr="00853EA9">
        <w:rPr>
          <w:rFonts w:cs="Tahoma"/>
          <w:sz w:val="26"/>
          <w:szCs w:val="26"/>
        </w:rPr>
        <w:lastRenderedPageBreak/>
        <w:t xml:space="preserve">(Kosher) and circumcision are typical examples of Jewish leaven. In Christianity, </w:t>
      </w:r>
      <w:proofErr w:type="spellStart"/>
      <w:r w:rsidRPr="00853EA9">
        <w:rPr>
          <w:rFonts w:cs="Tahoma"/>
          <w:sz w:val="26"/>
          <w:szCs w:val="26"/>
        </w:rPr>
        <w:t>Kippa</w:t>
      </w:r>
      <w:proofErr w:type="spellEnd"/>
      <w:r w:rsidRPr="00853EA9">
        <w:rPr>
          <w:rFonts w:cs="Tahoma"/>
          <w:sz w:val="26"/>
          <w:szCs w:val="26"/>
        </w:rPr>
        <w:t xml:space="preserve"> and the deadly poison Old Testament succeeded.</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But in the Royal Kingdom of God, it is never too late to repent and be saved in the manner of Lot. So, please take off your veils of arrogance in "letters" from your faces and be humble in spirit to perceive the caressing favours that Yahweh has already bestowed upon you for being His most favoured “Chosen People”. Remember that to whom more is given, more is expected from him too!!!</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853EA9" w:rsidRDefault="00853EA9" w:rsidP="00626C88">
      <w:pPr>
        <w:pStyle w:val="NoSpacing"/>
        <w:jc w:val="both"/>
        <w:rPr>
          <w:rFonts w:cs="Tahoma"/>
          <w:sz w:val="26"/>
          <w:szCs w:val="26"/>
        </w:rPr>
      </w:pPr>
      <w:r w:rsidRPr="00853EA9">
        <w:rPr>
          <w:rFonts w:cs="Tahoma"/>
          <w:sz w:val="26"/>
          <w:szCs w:val="26"/>
        </w:rPr>
        <w:t>In Jesus, Divine Love (Agape) and not hatred is our base in Preaching Gospel. Therefore, the people of world should show a great sympathy towards the "Chosen People" for the sacrifices and sufferings they had underwent in order to demonstrate to us the "Will of Yahweh" in protection when you are faithful to your tribal forefathers.</w:t>
      </w:r>
    </w:p>
    <w:p w:rsidR="00853EA9" w:rsidRPr="00853EA9" w:rsidRDefault="00853EA9" w:rsidP="00626C88">
      <w:pPr>
        <w:pStyle w:val="NoSpacing"/>
        <w:jc w:val="both"/>
        <w:rPr>
          <w:rFonts w:cs="Tahoma"/>
          <w:sz w:val="26"/>
          <w:szCs w:val="26"/>
        </w:rPr>
      </w:pPr>
      <w:r w:rsidRPr="00853EA9">
        <w:rPr>
          <w:rFonts w:cs="Tahoma"/>
          <w:sz w:val="26"/>
          <w:szCs w:val="26"/>
        </w:rPr>
        <w:t> </w:t>
      </w:r>
    </w:p>
    <w:p w:rsidR="00853EA9" w:rsidRPr="0024620F" w:rsidRDefault="00853EA9" w:rsidP="0024620F">
      <w:pPr>
        <w:pStyle w:val="NoSpacing"/>
        <w:jc w:val="center"/>
        <w:rPr>
          <w:rFonts w:cs="Tahoma"/>
          <w:b/>
          <w:bCs/>
          <w:sz w:val="32"/>
          <w:szCs w:val="32"/>
        </w:rPr>
      </w:pPr>
      <w:r w:rsidRPr="0024620F">
        <w:rPr>
          <w:rFonts w:cs="Tahoma"/>
          <w:b/>
          <w:bCs/>
          <w:sz w:val="32"/>
          <w:szCs w:val="32"/>
        </w:rPr>
        <w:t>Messianic Menorah</w:t>
      </w:r>
    </w:p>
    <w:p w:rsidR="00853EA9" w:rsidRDefault="00853EA9" w:rsidP="00626C88">
      <w:pPr>
        <w:pStyle w:val="NoSpacing"/>
        <w:jc w:val="both"/>
      </w:pPr>
      <w:r w:rsidRPr="00853EA9">
        <w:t> </w:t>
      </w: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24620F" w:rsidP="00626C88">
      <w:pPr>
        <w:pStyle w:val="NoSpacing"/>
        <w:jc w:val="both"/>
      </w:pPr>
    </w:p>
    <w:p w:rsidR="0024620F" w:rsidRDefault="00853EA9" w:rsidP="0024620F">
      <w:pPr>
        <w:pStyle w:val="NoSpacing"/>
        <w:jc w:val="center"/>
        <w:rPr>
          <w:rFonts w:cs="Tahoma"/>
          <w:b/>
          <w:bCs/>
          <w:sz w:val="32"/>
          <w:szCs w:val="32"/>
        </w:rPr>
      </w:pPr>
      <w:r w:rsidRPr="0024620F">
        <w:rPr>
          <w:rFonts w:cs="Tahoma"/>
          <w:b/>
          <w:bCs/>
          <w:sz w:val="32"/>
          <w:szCs w:val="32"/>
        </w:rPr>
        <w:t>C</w:t>
      </w:r>
      <w:r w:rsidR="001D7441" w:rsidRPr="0024620F">
        <w:rPr>
          <w:rFonts w:cs="Tahoma"/>
          <w:b/>
          <w:bCs/>
          <w:sz w:val="32"/>
          <w:szCs w:val="32"/>
        </w:rPr>
        <w:t>hapter</w:t>
      </w:r>
      <w:r w:rsidRPr="0024620F">
        <w:rPr>
          <w:rFonts w:cs="Tahoma"/>
          <w:b/>
          <w:bCs/>
          <w:sz w:val="32"/>
          <w:szCs w:val="32"/>
        </w:rPr>
        <w:t xml:space="preserve"> 14</w:t>
      </w:r>
    </w:p>
    <w:p w:rsidR="0024620F" w:rsidRDefault="0024620F" w:rsidP="0024620F">
      <w:pPr>
        <w:pStyle w:val="NoSpacing"/>
        <w:jc w:val="center"/>
        <w:rPr>
          <w:rFonts w:cs="Tahoma"/>
          <w:b/>
          <w:bCs/>
          <w:sz w:val="32"/>
          <w:szCs w:val="32"/>
        </w:rPr>
      </w:pPr>
    </w:p>
    <w:p w:rsidR="00853EA9" w:rsidRDefault="00853EA9" w:rsidP="0024620F">
      <w:pPr>
        <w:pStyle w:val="NoSpacing"/>
        <w:jc w:val="center"/>
        <w:rPr>
          <w:rFonts w:cs="Tahoma"/>
          <w:b/>
          <w:bCs/>
          <w:sz w:val="32"/>
          <w:szCs w:val="32"/>
        </w:rPr>
      </w:pPr>
      <w:proofErr w:type="gramStart"/>
      <w:r w:rsidRPr="0024620F">
        <w:rPr>
          <w:rFonts w:cs="Tahoma"/>
          <w:b/>
          <w:bCs/>
          <w:sz w:val="32"/>
          <w:szCs w:val="32"/>
        </w:rPr>
        <w:t>G</w:t>
      </w:r>
      <w:r w:rsidR="001D7441" w:rsidRPr="0024620F">
        <w:rPr>
          <w:rFonts w:cs="Tahoma"/>
          <w:b/>
          <w:bCs/>
          <w:sz w:val="32"/>
          <w:szCs w:val="32"/>
        </w:rPr>
        <w:t>nostic Trinity and Gospel</w:t>
      </w:r>
      <w:r w:rsidR="0024620F">
        <w:rPr>
          <w:rFonts w:cs="Tahoma"/>
          <w:b/>
          <w:bCs/>
          <w:sz w:val="32"/>
          <w:szCs w:val="32"/>
        </w:rPr>
        <w:t>.</w:t>
      </w:r>
      <w:proofErr w:type="gramEnd"/>
    </w:p>
    <w:p w:rsidR="0024620F" w:rsidRPr="00853EA9" w:rsidRDefault="0024620F" w:rsidP="0024620F">
      <w:pPr>
        <w:pStyle w:val="NoSpacing"/>
        <w:jc w:val="center"/>
        <w:rPr>
          <w:rFonts w:cs="Tahoma"/>
          <w:sz w:val="30"/>
          <w:szCs w:val="30"/>
        </w:rPr>
      </w:pPr>
    </w:p>
    <w:p w:rsidR="00853EA9" w:rsidRPr="00853EA9" w:rsidRDefault="00853EA9" w:rsidP="00626C88">
      <w:pPr>
        <w:pStyle w:val="NoSpacing"/>
        <w:jc w:val="both"/>
        <w:rPr>
          <w:rFonts w:cs="Tahoma"/>
          <w:sz w:val="26"/>
          <w:szCs w:val="26"/>
        </w:rPr>
      </w:pPr>
      <w:r w:rsidRPr="00853EA9">
        <w:rPr>
          <w:rFonts w:cs="Tahoma"/>
          <w:sz w:val="26"/>
          <w:szCs w:val="26"/>
        </w:rPr>
        <w:t>Trinity and the concept of Three Worlds is the backbone of religious knowledge, the Gnosis, and it is best learnt through "holy spirit" or the "common sense". Trinity has been much confused with the Family of God, in which God is our Father, Holy Spirit is our Mother and heirs to the Royal Kingdom of God are the "sons of God"; Jesus being the First anointed "Son of God" whilst the Apostles on receiving their Rewards of “Holy Spirit” at Pentecost, they also became the Twin-Brethren of Christ Jesus, the "Sons of Most High Elohim, Parbrahm, Allah, God, etc.". Holy spirit, with small “s” is the spirit of man, which is common sense and it is a rare gift of God who are faithful to Yahweh/Brahma and, therefore, the understanding of the Principles of Trinity is not within the scope of all but at the same time those who grasp the concept of trinity know how valuable is this concept in understanding Gospel delivered by Christ Jesus.</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
    <w:p w:rsidR="00853EA9" w:rsidRPr="00853EA9" w:rsidRDefault="00853EA9" w:rsidP="00626C88">
      <w:pPr>
        <w:pStyle w:val="NoSpacing"/>
        <w:jc w:val="both"/>
        <w:rPr>
          <w:rFonts w:cs="Tahoma"/>
          <w:sz w:val="26"/>
          <w:szCs w:val="26"/>
        </w:rPr>
      </w:pPr>
      <w:r w:rsidRPr="00853EA9">
        <w:rPr>
          <w:rFonts w:cs="Tahoma"/>
          <w:sz w:val="26"/>
          <w:szCs w:val="26"/>
        </w:rPr>
        <w:t>Now, the religious books, the Scriptures, contain dead "letters" and, therefore, unless God gives you the "spirit" to understand the Gospel hidden underneath the Scriptures, you will be reading them as today the students of theology read in the universities to get their degrees and licences for the Dog-Collars to become “hireling” Priests in the Churches of Mamm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o give you an idea of the rarity of </w:t>
      </w:r>
      <w:proofErr w:type="gramStart"/>
      <w:r w:rsidRPr="00853EA9">
        <w:rPr>
          <w:rFonts w:cs="Tahoma"/>
          <w:sz w:val="26"/>
          <w:szCs w:val="26"/>
        </w:rPr>
        <w:t>holy spirit</w:t>
      </w:r>
      <w:proofErr w:type="gramEnd"/>
      <w:r w:rsidRPr="00853EA9">
        <w:rPr>
          <w:rFonts w:cs="Tahoma"/>
          <w:sz w:val="26"/>
          <w:szCs w:val="26"/>
        </w:rPr>
        <w:t>, some clergy dabbed the Whitehall in London with charcoal that was blessed by the bishop of Kingston. Now, such clerics worship in the Temples of Mammon such as the St. Paul’s Cathedral in London where statues of those Whitehall's heroes, the killers of men in wars, are displayed that helped in establishing the British Empire for the sake of Mammon and there is not a single statue of a person who served the poor in the name of Jesus even in the manners of Brother William Booth of the Salvation Army. Further, most of their churches also have plaques dedicated to soldiers that were killed during the wars as to have glorified "God" and the annual remembrance of dead soldiers of Mammon in their Churches amply reflect that their God is in reality "Mammon". This is clearly reflected in the headship of the Church of England, which is Queen, the head of Mammon in Great Britain. No wonder she is also the "Defender of Faith" of such Churches of Mammon. So, what sense did it make to worship in the Temples of Mammon and then go about dabbing the very institutions of Mammon such as the Whiteha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God being love and service, we receive humane treatment from Brethren in Jesus whereas Mammon being kill and rule, we should expect inhumane treatment as the prisoners of war do receive. God being reliable and Mammon unreliable, the loyal soldiers of kings are mostly deceive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Do not be disheartened by the above facts of life that are apparent to the naked eyes as this worship of Mammon is rampant all over the world. But still it is among the people of West that the "Light of God" is said to shine – Matt. 24v27:- "For just as the lightning comes from the east and flashes even to the west, so will the coming of the Son of Man (Which was Satguru Nanak Dev Ji in 1469) be.” So, please pluck courage to take on the "Cross of Jesus" to honour His Blood, the Gospel and to fight the Evil spirited people by exposing their blasphemies or hypocrisi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ow, there are Two Folds; John 10:16:- And other sheep I have (The lost sheep out of Hundred that were the people of Judah tribe in particular that worshipped Mammon in the Temple and Jesus gave his Life as the Lamb of God to redeem them), which are not of this fold (The present hireling Dog-Collared Priests in the Churches of Mammon created by the sacked Temple Priests – Matt. 12v43-45) them also I must bring, and they shall hear my voice; and there shall be one fold (Church of God), and one shepherd (Christ Jesu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Gist of Trinity, Christ Jesus presented in His Saying Matt. 13v33:- He spoke another parable to them, "The Royal Kingdom of God is like leaven (Agape, the Divine love that the Twice-Born of holy spirit exercise after knowing that we all have One spiritual Father God, then you start seeking Gospel Treasures) which a woman (Holy Spirit, our Mother) took and hid in three pecks of flour (Three holy people called “</w:t>
      </w:r>
      <w:r w:rsidRPr="00853EA9">
        <w:rPr>
          <w:rFonts w:cs="Tahoma"/>
          <w:b/>
          <w:bCs/>
          <w:i/>
          <w:iCs/>
          <w:sz w:val="26"/>
          <w:szCs w:val="26"/>
        </w:rPr>
        <w:t>holy son</w:t>
      </w:r>
      <w:r w:rsidRPr="00853EA9">
        <w:rPr>
          <w:rFonts w:cs="Tahoma"/>
          <w:sz w:val="26"/>
          <w:szCs w:val="26"/>
        </w:rPr>
        <w:t xml:space="preserve">”, the once-born </w:t>
      </w:r>
      <w:proofErr w:type="spellStart"/>
      <w:r w:rsidRPr="00853EA9">
        <w:rPr>
          <w:rFonts w:cs="Tahoma"/>
          <w:sz w:val="26"/>
          <w:szCs w:val="26"/>
        </w:rPr>
        <w:t>hylic</w:t>
      </w:r>
      <w:proofErr w:type="spellEnd"/>
      <w:r w:rsidRPr="00853EA9">
        <w:rPr>
          <w:rFonts w:cs="Tahoma"/>
          <w:sz w:val="26"/>
          <w:szCs w:val="26"/>
        </w:rPr>
        <w:t xml:space="preserve"> (Simon nick-named by Jesus “Peter”, the stone-headed or Goyeishi </w:t>
      </w:r>
      <w:proofErr w:type="spellStart"/>
      <w:r w:rsidRPr="00853EA9">
        <w:rPr>
          <w:rFonts w:cs="Tahoma"/>
          <w:sz w:val="26"/>
          <w:szCs w:val="26"/>
        </w:rPr>
        <w:t>Koppa</w:t>
      </w:r>
      <w:proofErr w:type="spellEnd"/>
      <w:r w:rsidRPr="00853EA9">
        <w:rPr>
          <w:rFonts w:cs="Tahoma"/>
          <w:sz w:val="26"/>
          <w:szCs w:val="26"/>
        </w:rPr>
        <w:t xml:space="preserve"> but he spoke the truth, the Foundation for the Gospel Truth), “</w:t>
      </w:r>
      <w:r w:rsidRPr="00853EA9">
        <w:rPr>
          <w:rFonts w:cs="Tahoma"/>
          <w:b/>
          <w:bCs/>
          <w:i/>
          <w:iCs/>
          <w:sz w:val="26"/>
          <w:szCs w:val="26"/>
        </w:rPr>
        <w:t>holy father</w:t>
      </w:r>
      <w:r w:rsidRPr="00853EA9">
        <w:rPr>
          <w:rFonts w:cs="Tahoma"/>
          <w:sz w:val="26"/>
          <w:szCs w:val="26"/>
        </w:rPr>
        <w:t xml:space="preserve">”, the twice-born doubting psychics like Judas Iscariot, who was a “Thief” like the </w:t>
      </w:r>
      <w:r w:rsidRPr="00853EA9">
        <w:rPr>
          <w:rFonts w:cs="Tahoma"/>
          <w:sz w:val="26"/>
          <w:szCs w:val="26"/>
        </w:rPr>
        <w:lastRenderedPageBreak/>
        <w:t>present hireling Dog-Collared Priests in the Churches of Mammon whilst Thomas was also doubting but believing in God and “</w:t>
      </w:r>
      <w:r w:rsidRPr="00853EA9">
        <w:rPr>
          <w:rFonts w:cs="Tahoma"/>
          <w:b/>
          <w:bCs/>
          <w:sz w:val="26"/>
          <w:szCs w:val="26"/>
        </w:rPr>
        <w:t>holy ghost</w:t>
      </w:r>
      <w:r w:rsidRPr="00853EA9">
        <w:rPr>
          <w:rFonts w:cs="Tahoma"/>
          <w:sz w:val="26"/>
          <w:szCs w:val="26"/>
        </w:rPr>
        <w:t>”, the twice-born wise men who were sealed to serve God, the pneumatics) until it was all leavened (As Jesus demonstrated at Pentecost when all of them received “Holy Spirit” as the Gift from our Father for serving Him under the Foremanship of Christ Jesus)." Whist the people that belonged to the other Fold of Satan also have the equivalent of “Holy Trinity” called the “Evil Trinity” in which the once-born are super bastard fanatic devils represented by the stooges of Temple High Priest (son of the most high Satan Al-Djmar Al-Aksa) – John 8v44; the twice-born of evil spirit, the Temple Priests or its equivalent the psychic hireling Priests in the Churches, who are liars and thieves and the Leader of all of them, the Pope who fell prey to Mammon and forgot God in favour of material wealth or political rule – Matt. 4v8:- Again, the devil took him to a very high mountain, and showed him all the kingdoms of the world and the glory of them;  and he said to him, "All these I will give you, if you will fall down and worship m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all these six types of people are represented by the seven-candled Menorah. All of them have the light of our Father and if we hate an evil person, then we hate our Father. So, our duty is to redeem the evil persons into our Fold of “holy three”. Remember that Peter killed two liars Ananias and </w:t>
      </w:r>
      <w:proofErr w:type="spellStart"/>
      <w:r w:rsidRPr="00853EA9">
        <w:rPr>
          <w:rFonts w:cs="Tahoma"/>
          <w:sz w:val="26"/>
          <w:szCs w:val="26"/>
        </w:rPr>
        <w:t>Saphira</w:t>
      </w:r>
      <w:proofErr w:type="spellEnd"/>
      <w:r w:rsidRPr="00853EA9">
        <w:rPr>
          <w:rFonts w:cs="Tahoma"/>
          <w:sz w:val="26"/>
          <w:szCs w:val="26"/>
        </w:rPr>
        <w:t xml:space="preserve"> or no rotten egg into our Basket if you want to enjoy the Bliss of Gospel. From liars are generated the twice-born Judas Iscariot psychics and the hypocrite Pop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or clarity, although I have presented the Principle of Gnostic Trinity and the concept of Three Worlds in a tabular form for easy understanding, yet a few additional lines may help you to overcome minor hurdl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rinity applies to people of ecclesiastical or spiritual world and not to the tribal people of secular world. Or this planet earth is for the peaceful habitation of the tribal sons of Man, the “wheat plants” but if sons of Satan, the Tares, happen to interfere, then this secular world becomes a hell. Thus, Adam was created by Yahweh, Brahma or Khudah, the demiurge god of Nature and you have to first become the sons of Brahma through your tribal identity then our Supernatural Father will know you. Eve was created from the rib of Adam as she represents our spiritual self for contributing “blood”, the life to the person. Eve is counter part of God in the procreation. Semen or seed of the man counts in this secular world and countries for feeding us correspond to Eve, our mothers. Thus, the tribal people safe guard the freedom of the country. As son represents father and so it is true in the spiritual world and in Jesus, we are the sons of Most High Elohim, ParBrahm, Allah, etc. Women are called Shaktis or powers behind the men and so our social education starts from our mothers. Father imparts economical education that involves learning the trade skills. Brahmin, Rabbi, etc., our overall moral teachers guide us through political affairs and that is why we have a special Rabbi in the courts of kings who advises the king in political affairs. Let us start with secular world of Adam in which the moral laws learned from the Rabbi are upheld. Ideally, what is a sin in religious world is a crime in the secular worl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ecular world: -</w:t>
      </w:r>
      <w:r w:rsidRPr="00853EA9">
        <w:rPr>
          <w:rFonts w:cs="Tahoma"/>
          <w:sz w:val="26"/>
          <w:szCs w:val="26"/>
        </w:rPr>
        <w:t xml:space="preserve"> As the name implies, it is for our secular tribal selves in Adam. Bastards born of the prostitutes, Temple dancing girls called </w:t>
      </w:r>
      <w:proofErr w:type="spellStart"/>
      <w:r w:rsidRPr="00853EA9">
        <w:rPr>
          <w:rFonts w:cs="Tahoma"/>
          <w:sz w:val="26"/>
          <w:szCs w:val="26"/>
        </w:rPr>
        <w:t>Daasis</w:t>
      </w:r>
      <w:proofErr w:type="spellEnd"/>
      <w:r w:rsidRPr="00853EA9">
        <w:rPr>
          <w:rFonts w:cs="Tahoma"/>
          <w:sz w:val="26"/>
          <w:szCs w:val="26"/>
        </w:rPr>
        <w:t xml:space="preserve">, etc. are not allowed to take part in the political tribal activities such as marriages. They are rather called “Mustard seed” and they lead a celibate life concentrating upon spiritual education in the ecclesiastical world. Such people have an edge over the tribal family people and they could become a big Saint. Birds of the air are the sensible </w:t>
      </w:r>
      <w:r w:rsidRPr="00853EA9">
        <w:rPr>
          <w:rFonts w:cs="Tahoma"/>
          <w:sz w:val="26"/>
          <w:szCs w:val="26"/>
        </w:rPr>
        <w:lastRenderedPageBreak/>
        <w:t xml:space="preserve">people of discerning intellect, who visit such Saints to hear Gospel discourses. In Matt. 19v12 Jesus described them as the moral “Eunuchs born of the womb of women”.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Ecclesiastical world: -</w:t>
      </w:r>
      <w:r w:rsidRPr="00853EA9">
        <w:rPr>
          <w:rFonts w:cs="Tahoma"/>
          <w:sz w:val="26"/>
          <w:szCs w:val="26"/>
        </w:rPr>
        <w:t xml:space="preserve"> These are the spiritual places to cater for the once-born natural men who learn the moral laws or Scriptures from their hereditary moral teacher called Rabbi, Pharisee, Sadducee, Brahmin, Fetish Priest, etc. Ideal moral teacher has been defined by Jesus in Matt. 13v52 as the owner of a House, the Synagogue, who brings forth treasures old (Scriptures) and New (Oral Torah or Gospel). Rabbi’s family used to live in another town and on the death of his father; he would leave his tribal home town to take over the job that his deceased father used to do. It was like the person taking over the job of Rabbi as if he has left his family for Wilderness or Celestial World to serve Elohim as an impartial and righteous ruler of the Synagogue with no distraction of his family as Sadhus are not distracted by their secular families any more. This Jesus called in Matt. 19v12 ….and some became Eunuchs for the Royal Kingdom of God of Wilderness. John, the Baptist being a Prophet Elijah (My god is Yahweh) for the whole world, He left the family at young age for Wilderness or Celestial world of purely spiritual peopl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n this Dark Age, most of the Rabbis had become greedy and materialistic seeking the comforts of the world rather than diligently performing the duties of the Royal Kingdom of God in righteousness like the impartial hearts of the little children. So, greed made them partial and hypocrite sons of Satan, then our Father Elohim, Allah, etc. sent his own son in the name of Christ Jesus to deliver the knowledge of “Oral Torah” or “His World” that became lacking among the Rabbis and their congregations. Here, it is worth mentioning that the people of Joseph who lived in the Samaria region being still faithful to Abraham and Yahweh, they used to have good crops blessed by Yahweh and their Rabbis were still efficient in imparting the Moral Laws in the Light of “Oral Torah” – Matt. 13v52. This is amply reflected in the Samaritan Woman at Well, who was Pure of the Five Temptations of heart and engaged Jesus in spiritual discussion that even His Labourers were surprised and they enjoyed listening to the discourse. She became an Apostle in the name of St. Photina and she was brutally murdered by Emperor Nero.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Celestial World: -</w:t>
      </w:r>
      <w:r w:rsidRPr="00853EA9">
        <w:rPr>
          <w:rFonts w:cs="Tahoma"/>
          <w:sz w:val="26"/>
          <w:szCs w:val="26"/>
        </w:rPr>
        <w:t xml:space="preserve"> This is Wilderness that is beyond the domination and authorities of the Rabbis who ruled the secular people like a super ruler sitting in the courts of the Kings. King would deliver the justice according to the Scriptures, and then hand it over to the Court Rabbi for final approval. Rabbi used to temper the justice with mercy before giving his final verdict. But as the Rabbis had become corrupt, there was no more political freedom and their countries became slaves to the foreigners of cleaner hearts. Romans ruled </w:t>
      </w:r>
      <w:proofErr w:type="spellStart"/>
      <w:r w:rsidRPr="00853EA9">
        <w:rPr>
          <w:rFonts w:cs="Tahoma"/>
          <w:sz w:val="26"/>
          <w:szCs w:val="26"/>
        </w:rPr>
        <w:t>M.East</w:t>
      </w:r>
      <w:proofErr w:type="spellEnd"/>
      <w:r w:rsidRPr="00853EA9">
        <w:rPr>
          <w:rFonts w:cs="Tahoma"/>
          <w:sz w:val="26"/>
          <w:szCs w:val="26"/>
        </w:rPr>
        <w:t xml:space="preserve"> whilst Mughals ruled India. As they became corrupt and cruel then their rules were also toppled in favour of just peopl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Sadhus used to be the ideal people and the Royal Priests are Roving Preachers of the order of </w:t>
      </w:r>
      <w:proofErr w:type="spellStart"/>
      <w:r w:rsidRPr="00853EA9">
        <w:rPr>
          <w:rFonts w:cs="Tahoma"/>
          <w:sz w:val="26"/>
          <w:szCs w:val="26"/>
        </w:rPr>
        <w:t>Melchizedik</w:t>
      </w:r>
      <w:proofErr w:type="spellEnd"/>
      <w:r w:rsidRPr="00853EA9">
        <w:rPr>
          <w:rFonts w:cs="Tahoma"/>
          <w:sz w:val="26"/>
          <w:szCs w:val="26"/>
        </w:rPr>
        <w:t>. Wilderness is a land free of weeds, the secular affairs, and those who go for it produce 100 folds. John, the Baptist, Christ Jesus and His Labourers joined this Celestial World by leaving their families in the secular world as the Sadhus do, and they produced 100 per cent reflected in receiving the Highest Reward of “Holy Spirit” from our Father at Pentecos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n short, secular people go into the places of Ecclesiastical Temples, Churches, Gurdwaras, etc. and the Royal Priests, the Roving Preachers, come down from the Celestial places into the Ecclesiastical places to “interact” with the secular worshippers. In this Dark Age as the Rabbis had become </w:t>
      </w:r>
      <w:r w:rsidRPr="00853EA9">
        <w:rPr>
          <w:rFonts w:cs="Tahoma"/>
          <w:sz w:val="26"/>
          <w:szCs w:val="26"/>
        </w:rPr>
        <w:lastRenderedPageBreak/>
        <w:t xml:space="preserve">useless, Luke 16v16, we can worship God in truth and in spirit whilst still leading a family life. That is why this Dark Age is the Best to earn your Salvation or Rest by just speaking the truth as Peter used to speak and what is inside you should be outside with no speck of hypocrisy in one’s heart. Or become like a little child to earn your Salvation.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the concept of Trinity would become crystal clear to you.   </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b/>
          <w:bCs/>
          <w:i/>
          <w:iCs/>
          <w:sz w:val="26"/>
          <w:szCs w:val="26"/>
        </w:rPr>
        <w:t>ONCE-BORN:</w:t>
      </w:r>
      <w:r w:rsidRPr="00853EA9">
        <w:rPr>
          <w:rFonts w:cs="Tahoma"/>
          <w:sz w:val="26"/>
          <w:szCs w:val="26"/>
        </w:rPr>
        <w:t xml:space="preserve">  They are termed </w:t>
      </w:r>
      <w:r w:rsidRPr="00853EA9">
        <w:rPr>
          <w:rFonts w:cs="Tahoma"/>
          <w:b/>
          <w:bCs/>
          <w:sz w:val="26"/>
          <w:szCs w:val="26"/>
        </w:rPr>
        <w:t>"hylics"</w:t>
      </w:r>
      <w:r w:rsidRPr="00853EA9">
        <w:rPr>
          <w:rFonts w:cs="Tahoma"/>
          <w:sz w:val="26"/>
          <w:szCs w:val="26"/>
        </w:rPr>
        <w:t xml:space="preserve">. They are the people who are only conscious of their tribal fathers of flesh and they exercise “Eros”. They are generally led by the animal "instincts" and they hate those who do not belong to their own tribe or colour. By nature, they are </w:t>
      </w:r>
      <w:r w:rsidRPr="00853EA9">
        <w:rPr>
          <w:rFonts w:cs="Tahoma"/>
          <w:b/>
          <w:bCs/>
          <w:sz w:val="26"/>
          <w:szCs w:val="26"/>
        </w:rPr>
        <w:t>"simpletons"</w:t>
      </w:r>
      <w:r w:rsidRPr="00853EA9">
        <w:rPr>
          <w:rFonts w:cs="Tahoma"/>
          <w:sz w:val="26"/>
          <w:szCs w:val="26"/>
        </w:rPr>
        <w:t xml:space="preserve"> who could easily be misled by others especially the clever twice-born "psychics". Thus, the people who obey the moral laws strictly by the letters, they finish-up as </w:t>
      </w:r>
      <w:r w:rsidRPr="00853EA9">
        <w:rPr>
          <w:rFonts w:cs="Tahoma"/>
          <w:b/>
          <w:bCs/>
          <w:sz w:val="26"/>
          <w:szCs w:val="26"/>
        </w:rPr>
        <w:t>"Angels in heaven"</w:t>
      </w:r>
      <w:r w:rsidRPr="00853EA9">
        <w:rPr>
          <w:rFonts w:cs="Tahoma"/>
          <w:sz w:val="26"/>
          <w:szCs w:val="26"/>
        </w:rPr>
        <w:t xml:space="preserve">, whereas those who have fallen into the alluring traps of Satan, they become super bastard fanatic devils, John 8v44, and end-up in the </w:t>
      </w:r>
      <w:r w:rsidRPr="00853EA9">
        <w:rPr>
          <w:rFonts w:cs="Tahoma"/>
          <w:b/>
          <w:bCs/>
          <w:sz w:val="26"/>
          <w:szCs w:val="26"/>
        </w:rPr>
        <w:t>"kingdom of hell"</w:t>
      </w:r>
      <w:r w:rsidRPr="00853EA9">
        <w:rPr>
          <w:rFonts w:cs="Tahoma"/>
          <w:sz w:val="26"/>
          <w:szCs w:val="26"/>
        </w:rPr>
        <w:t xml:space="preserve"> that you saw in 70 A.D. and today, you can see in Syria, Libya, Iraq, Lebanon, etc. Thus, both heaven and hell exist on this earth and more light on this topic will be shed in the chapter on heaven and he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urther, they would feel satisfied by the "rituals of worship" and stick to the "letters" of the "Holy Books". Because they cannot understand the Holy Books by "spirit", they try to impress upon others by such techniques as thumping of the Bible in the manners of American televangelist psychics. These blind guides of the blind will use </w:t>
      </w:r>
      <w:r w:rsidRPr="00853EA9">
        <w:rPr>
          <w:rFonts w:cs="Tahoma"/>
          <w:b/>
          <w:bCs/>
          <w:sz w:val="26"/>
          <w:szCs w:val="26"/>
        </w:rPr>
        <w:t>"sin"</w:t>
      </w:r>
      <w:r w:rsidRPr="00853EA9">
        <w:rPr>
          <w:rFonts w:cs="Tahoma"/>
          <w:sz w:val="26"/>
          <w:szCs w:val="26"/>
        </w:rPr>
        <w:t xml:space="preserve"> as their major weapon to kill their innocent victims and trap them into their nets; whereas the sensible people of "holy spirit", common sense, know that "sin" being the transgression of law under ignorance is much less serious than "blasphemy", which is the transgression of "Holy Spirit" i.e. going against the will of your own heart, in which we have our covenant with Jesus. Luke 16v16 tells us that after Prophet Elijah John, the Baptist, Angel of Israel, there are no more Prophets and Laws or their transgressions, the sins. </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as they are capable of seeing the things of "flesh" only, so Jesus performed miracles among them to convince them of the supernatural Powers of our Supernatural Father God and to encourage them to become the sons of Most High Elohim capable of performing the Miracles as we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b/>
          <w:bCs/>
          <w:i/>
          <w:iCs/>
          <w:sz w:val="26"/>
          <w:szCs w:val="26"/>
        </w:rPr>
        <w:t>TWICE-BORN:</w:t>
      </w:r>
      <w:r w:rsidRPr="00853EA9">
        <w:rPr>
          <w:rFonts w:cs="Tahoma"/>
          <w:sz w:val="26"/>
          <w:szCs w:val="26"/>
        </w:rPr>
        <w:t xml:space="preserve">  They are those people who have managed to overcome the egos </w:t>
      </w:r>
      <w:r w:rsidRPr="00853EA9">
        <w:rPr>
          <w:rFonts w:cs="Tahoma"/>
          <w:b/>
          <w:bCs/>
          <w:sz w:val="26"/>
          <w:szCs w:val="26"/>
        </w:rPr>
        <w:t>(Haume)</w:t>
      </w:r>
      <w:r w:rsidRPr="00853EA9">
        <w:rPr>
          <w:rFonts w:cs="Tahoma"/>
          <w:sz w:val="26"/>
          <w:szCs w:val="26"/>
        </w:rPr>
        <w:t xml:space="preserve"> of their fleshly fathers or "seeds" in order to perceive and witness the presence of God in Nature. In order to love God, they exercise "Agape", the Divine Love of One Supernatural Father (Al-Ilah = Allah) that is above our tribal natural fathers (Ilahs). This is the very first fruit of spirit. So, the surest test of a twice-born person is that he loves people without any barriers of colour, creed or race as the Samaritan man who picked up the wounded person did. For being sensible people, they have the "Free-will" of either cheating the simpletons for the sake of Mammon as these hireling Dog-Collared Priests in Churches of Mammon do or get sealed to serve God honestly. Hireling Dog-Collared Priests in the Churches are Judas Iscariots in sheep’s clothing, the Thieves. Or get sealed to serve God by seeking and Preaching 'His Word' in honour of Christ Jesus to open the third eye of logical reasoning of the spiritually alive people to perceive God through “His Word” called Logos, which Christ Jesus called "Fishing of men". Thus, in preaching 'His Word', a following of blind people is never sought. In fact, in the light of Rom.14.12: "Every one of us shall have to give his own account to God", we become Anti-Christ if we make a following of people. Therefore, if a </w:t>
      </w:r>
      <w:r w:rsidRPr="00853EA9">
        <w:rPr>
          <w:rFonts w:cs="Tahoma"/>
          <w:sz w:val="26"/>
          <w:szCs w:val="26"/>
        </w:rPr>
        <w:lastRenderedPageBreak/>
        <w:t xml:space="preserve">blind guide leads the blind, then they both fall into the pits of sectarian riots. Thus, the people of </w:t>
      </w:r>
      <w:proofErr w:type="gramStart"/>
      <w:r w:rsidRPr="00853EA9">
        <w:rPr>
          <w:rFonts w:cs="Tahoma"/>
          <w:sz w:val="26"/>
          <w:szCs w:val="26"/>
        </w:rPr>
        <w:t>holy spirit</w:t>
      </w:r>
      <w:proofErr w:type="gramEnd"/>
      <w:r w:rsidRPr="00853EA9">
        <w:rPr>
          <w:rFonts w:cs="Tahoma"/>
          <w:sz w:val="26"/>
          <w:szCs w:val="26"/>
        </w:rPr>
        <w:t xml:space="preserve"> enjoy full "Freedom" in God through Gospe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urther, the sensible Pharisees of Jerusalem who were loving Mammon and hating God went to the kingdom of Satan of their own "Free-wills" in order to enslave the simpletons for satanic works, and, therefore, John, the Baptist, not only refused to "baptise" them but he also branded them a "Brood of Viper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us, the twice-born people, who are sealed to serve God, are the "sons of God" and they are also eternal like their Eternal Father. Therefore, they are not subject to re-birth in the manners of Angels. Or in Jesus, one becomes "eternal" and that is called "salvation or resurrecti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John, the Baptist, baptised the grown-up sensible Jewish men of "age" in water in the name of their Forefather Abraham for the repentance of our fleshly sins but Jesus, the anointed Christ of God, baptised them, through the ceremony of "Eucharist of Sacrifice", in "Holy Spirit" in the name of God not for the remittance of sins but for Eternal life in God that involves the "Hiring of Labourers in the Vineyard of our Father where the True Vine Christ Jesus exists. Such spiritually alive people are said to be Pre-ordained of our Father for His Royal Priesthood and they do not need any ordination by men as the present "hirelings" get to serve Mamm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urther, none of the four types of people (holy son, father, ghost and Spirit) of the Royal Kingdom of God stand in the need of any special uniforms or garbs and, therefore, it is only the hypocrites of the kingdom of Satan that need colourful uniforms in order to impress upon and enslave the simpletons. Thus, the present uniformed clerics are the legacy of the bishops who formulated strait-jackets like the non-sense Nicene Creed to feed the sugar coated "pills" of falsehoods to the simpletons. It is in this Nicene Creed that they have killed “Christ” against John12.34 that states Christ (“His Word”) </w:t>
      </w:r>
      <w:proofErr w:type="spellStart"/>
      <w:r w:rsidRPr="00853EA9">
        <w:rPr>
          <w:rFonts w:cs="Tahoma"/>
          <w:sz w:val="26"/>
          <w:szCs w:val="26"/>
        </w:rPr>
        <w:t>liveth</w:t>
      </w:r>
      <w:proofErr w:type="spellEnd"/>
      <w:r w:rsidRPr="00853EA9">
        <w:rPr>
          <w:rFonts w:cs="Tahoma"/>
          <w:sz w:val="26"/>
          <w:szCs w:val="26"/>
        </w:rPr>
        <w:t xml:space="preserve"> for ever, and further, they made Icons of dead Jesus and His Apostles for their stooges to worship. Thus, the Pectoral Cross that depicts the Icon of Jesus on Cross is the insignia of anti-Christ, the Prince of Darknes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ow, it is the living Christ that Moses put on (Heb.11.26) and wrote the "Holy Books" of Jews and it is the same living Christ which our living anointed Christ Jesus is urging us to put on in order to Preach 'His Word' with confidence to "Fish the people" in honour of His nam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inally, the story of "Saul" is interesting in that he worked as a "fanatic" for the satanic fathers but as he was persecuting the Labourers of Jesus in complete "submission" to the will of his teacher Gamaliel, the living Christ Jesus, who is the only Head of Church of God, took pity over Saul and pulled him out of the slavery of satanic fathers into the "Freedom" of His Labourers. It was in honour of this New Life in Christ Jesus that "Saul" changed His name to "Paul" and worked hard enough to earn his forgiveness.</w:t>
      </w:r>
    </w:p>
    <w:p w:rsidR="00853EA9" w:rsidRPr="00853EA9" w:rsidRDefault="00853EA9" w:rsidP="00626C88">
      <w:pPr>
        <w:pStyle w:val="NoSpacing"/>
        <w:jc w:val="both"/>
        <w:rPr>
          <w:rFonts w:cs="Tahoma"/>
          <w:sz w:val="26"/>
          <w:szCs w:val="26"/>
        </w:rPr>
      </w:pPr>
    </w:p>
    <w:p w:rsidR="00853EA9" w:rsidRDefault="00853EA9" w:rsidP="0008079A">
      <w:pPr>
        <w:pStyle w:val="NoSpacing"/>
        <w:jc w:val="center"/>
        <w:rPr>
          <w:rFonts w:cs="Tahoma"/>
          <w:b/>
          <w:bCs/>
          <w:sz w:val="32"/>
          <w:szCs w:val="32"/>
        </w:rPr>
      </w:pPr>
      <w:r w:rsidRPr="0008079A">
        <w:rPr>
          <w:rFonts w:cs="Tahoma"/>
          <w:b/>
          <w:bCs/>
          <w:sz w:val="32"/>
          <w:szCs w:val="32"/>
        </w:rPr>
        <w:t>Gnostic Trinities</w:t>
      </w:r>
    </w:p>
    <w:p w:rsidR="0008079A" w:rsidRDefault="0008079A" w:rsidP="0008079A">
      <w:pPr>
        <w:pStyle w:val="NoSpacing"/>
        <w:jc w:val="center"/>
        <w:rPr>
          <w:rFonts w:cs="Tahoma"/>
          <w:b/>
          <w:bCs/>
          <w:sz w:val="32"/>
          <w:szCs w:val="32"/>
        </w:rPr>
      </w:pPr>
    </w:p>
    <w:p w:rsidR="0008079A" w:rsidRPr="0008079A" w:rsidRDefault="0008079A" w:rsidP="0008079A">
      <w:pPr>
        <w:pStyle w:val="NoSpacing"/>
        <w:jc w:val="center"/>
        <w:rPr>
          <w:rFonts w:cs="Tahoma"/>
          <w:b/>
          <w:bCs/>
          <w:sz w:val="32"/>
          <w:szCs w:val="32"/>
        </w:rPr>
      </w:pPr>
      <w:proofErr w:type="gramStart"/>
      <w:r>
        <w:rPr>
          <w:rFonts w:cs="Tahoma"/>
          <w:b/>
          <w:bCs/>
          <w:sz w:val="32"/>
          <w:szCs w:val="32"/>
        </w:rPr>
        <w:t>and</w:t>
      </w:r>
      <w:proofErr w:type="gramEnd"/>
    </w:p>
    <w:p w:rsidR="00853EA9" w:rsidRPr="0008079A" w:rsidRDefault="00853EA9" w:rsidP="0008079A">
      <w:pPr>
        <w:pStyle w:val="NoSpacing"/>
        <w:jc w:val="center"/>
        <w:rPr>
          <w:rFonts w:cs="Tahoma"/>
          <w:b/>
          <w:bCs/>
          <w:sz w:val="32"/>
          <w:szCs w:val="32"/>
        </w:rPr>
      </w:pPr>
    </w:p>
    <w:p w:rsidR="00853EA9" w:rsidRPr="0008079A" w:rsidRDefault="00853EA9" w:rsidP="0008079A">
      <w:pPr>
        <w:pStyle w:val="NoSpacing"/>
        <w:jc w:val="center"/>
        <w:rPr>
          <w:rFonts w:cs="Tahoma"/>
          <w:b/>
          <w:bCs/>
          <w:sz w:val="32"/>
          <w:szCs w:val="32"/>
        </w:rPr>
      </w:pPr>
      <w:r w:rsidRPr="0008079A">
        <w:rPr>
          <w:rFonts w:cs="Tahoma"/>
          <w:b/>
          <w:bCs/>
          <w:sz w:val="32"/>
          <w:szCs w:val="32"/>
        </w:rPr>
        <w:lastRenderedPageBreak/>
        <w:t>Roman 14v12</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1D7441" w:rsidRDefault="001D7441" w:rsidP="00626C88">
      <w:pPr>
        <w:pStyle w:val="NoSpacing"/>
        <w:jc w:val="both"/>
        <w:rPr>
          <w:rFonts w:cs="Tahoma"/>
          <w:b/>
          <w:bCs/>
          <w:sz w:val="30"/>
          <w:szCs w:val="30"/>
        </w:rPr>
      </w:pPr>
    </w:p>
    <w:p w:rsidR="001D7441" w:rsidRDefault="001D7441" w:rsidP="00626C88">
      <w:pPr>
        <w:pStyle w:val="NoSpacing"/>
        <w:jc w:val="both"/>
        <w:rPr>
          <w:rFonts w:cs="Tahoma"/>
          <w:b/>
          <w:bCs/>
          <w:sz w:val="30"/>
          <w:szCs w:val="30"/>
        </w:rPr>
      </w:pPr>
    </w:p>
    <w:p w:rsidR="001D7441" w:rsidRDefault="001D7441" w:rsidP="00626C88">
      <w:pPr>
        <w:pStyle w:val="NoSpacing"/>
        <w:jc w:val="both"/>
        <w:rPr>
          <w:rFonts w:cs="Tahoma"/>
          <w:b/>
          <w:bCs/>
          <w:sz w:val="30"/>
          <w:szCs w:val="30"/>
        </w:rPr>
      </w:pPr>
    </w:p>
    <w:p w:rsidR="001D7441" w:rsidRDefault="001D7441" w:rsidP="00626C88">
      <w:pPr>
        <w:pStyle w:val="NoSpacing"/>
        <w:jc w:val="both"/>
        <w:rPr>
          <w:rFonts w:cs="Tahoma"/>
          <w:b/>
          <w:bCs/>
          <w:sz w:val="30"/>
          <w:szCs w:val="30"/>
        </w:rPr>
      </w:pPr>
    </w:p>
    <w:p w:rsidR="001D7441" w:rsidRDefault="001D7441" w:rsidP="00626C88">
      <w:pPr>
        <w:pStyle w:val="NoSpacing"/>
        <w:jc w:val="both"/>
        <w:rPr>
          <w:rFonts w:cs="Tahoma"/>
          <w:b/>
          <w:bCs/>
          <w:sz w:val="30"/>
          <w:szCs w:val="30"/>
        </w:rPr>
      </w:pPr>
    </w:p>
    <w:p w:rsidR="0008079A" w:rsidRDefault="0008079A" w:rsidP="00626C88">
      <w:pPr>
        <w:pStyle w:val="NoSpacing"/>
        <w:jc w:val="both"/>
        <w:rPr>
          <w:rFonts w:cs="Tahoma"/>
          <w:b/>
          <w:bCs/>
          <w:sz w:val="30"/>
          <w:szCs w:val="30"/>
        </w:rPr>
      </w:pPr>
    </w:p>
    <w:p w:rsidR="0008079A" w:rsidRDefault="0008079A" w:rsidP="00626C88">
      <w:pPr>
        <w:pStyle w:val="NoSpacing"/>
        <w:jc w:val="both"/>
        <w:rPr>
          <w:rFonts w:cs="Tahoma"/>
          <w:b/>
          <w:bCs/>
          <w:sz w:val="30"/>
          <w:szCs w:val="30"/>
        </w:rPr>
      </w:pPr>
    </w:p>
    <w:p w:rsidR="0008079A" w:rsidRDefault="0008079A" w:rsidP="00626C88">
      <w:pPr>
        <w:pStyle w:val="NoSpacing"/>
        <w:jc w:val="both"/>
        <w:rPr>
          <w:rFonts w:cs="Tahoma"/>
          <w:b/>
          <w:bCs/>
          <w:sz w:val="30"/>
          <w:szCs w:val="30"/>
        </w:rPr>
      </w:pPr>
    </w:p>
    <w:p w:rsidR="0008079A" w:rsidRDefault="0008079A" w:rsidP="00626C88">
      <w:pPr>
        <w:pStyle w:val="NoSpacing"/>
        <w:jc w:val="both"/>
        <w:rPr>
          <w:rFonts w:cs="Tahoma"/>
          <w:b/>
          <w:bCs/>
          <w:sz w:val="30"/>
          <w:szCs w:val="30"/>
        </w:rPr>
      </w:pPr>
    </w:p>
    <w:p w:rsidR="0008079A" w:rsidRDefault="0008079A" w:rsidP="00626C88">
      <w:pPr>
        <w:pStyle w:val="NoSpacing"/>
        <w:jc w:val="both"/>
        <w:rPr>
          <w:rFonts w:cs="Tahoma"/>
          <w:b/>
          <w:bCs/>
          <w:sz w:val="30"/>
          <w:szCs w:val="30"/>
        </w:rPr>
      </w:pPr>
    </w:p>
    <w:p w:rsidR="0008079A" w:rsidRDefault="0008079A" w:rsidP="00626C88">
      <w:pPr>
        <w:pStyle w:val="NoSpacing"/>
        <w:jc w:val="both"/>
        <w:rPr>
          <w:rFonts w:cs="Tahoma"/>
          <w:b/>
          <w:bCs/>
          <w:sz w:val="30"/>
          <w:szCs w:val="30"/>
        </w:rPr>
      </w:pPr>
    </w:p>
    <w:p w:rsidR="0008079A" w:rsidRDefault="00853EA9" w:rsidP="0008079A">
      <w:pPr>
        <w:pStyle w:val="NoSpacing"/>
        <w:jc w:val="center"/>
        <w:rPr>
          <w:rFonts w:cs="Tahoma"/>
          <w:b/>
          <w:bCs/>
          <w:sz w:val="32"/>
          <w:szCs w:val="32"/>
        </w:rPr>
      </w:pPr>
      <w:r w:rsidRPr="0008079A">
        <w:rPr>
          <w:rFonts w:cs="Tahoma"/>
          <w:b/>
          <w:bCs/>
          <w:sz w:val="32"/>
          <w:szCs w:val="32"/>
        </w:rPr>
        <w:t>C</w:t>
      </w:r>
      <w:r w:rsidR="001D7441" w:rsidRPr="0008079A">
        <w:rPr>
          <w:rFonts w:cs="Tahoma"/>
          <w:b/>
          <w:bCs/>
          <w:sz w:val="32"/>
          <w:szCs w:val="32"/>
        </w:rPr>
        <w:t>hapter</w:t>
      </w:r>
      <w:r w:rsidRPr="0008079A">
        <w:rPr>
          <w:rFonts w:cs="Tahoma"/>
          <w:b/>
          <w:bCs/>
          <w:sz w:val="32"/>
          <w:szCs w:val="32"/>
        </w:rPr>
        <w:t xml:space="preserve"> 15</w:t>
      </w:r>
    </w:p>
    <w:p w:rsidR="0008079A" w:rsidRDefault="0008079A" w:rsidP="0008079A">
      <w:pPr>
        <w:pStyle w:val="NoSpacing"/>
        <w:jc w:val="center"/>
        <w:rPr>
          <w:rFonts w:cs="Tahoma"/>
          <w:b/>
          <w:bCs/>
          <w:sz w:val="32"/>
          <w:szCs w:val="32"/>
        </w:rPr>
      </w:pPr>
    </w:p>
    <w:p w:rsidR="00853EA9" w:rsidRDefault="00853EA9" w:rsidP="0008079A">
      <w:pPr>
        <w:pStyle w:val="NoSpacing"/>
        <w:jc w:val="center"/>
        <w:rPr>
          <w:rFonts w:cs="Tahoma"/>
          <w:b/>
          <w:bCs/>
          <w:sz w:val="32"/>
          <w:szCs w:val="32"/>
        </w:rPr>
      </w:pPr>
      <w:proofErr w:type="gramStart"/>
      <w:r w:rsidRPr="0008079A">
        <w:rPr>
          <w:rFonts w:cs="Tahoma"/>
          <w:b/>
          <w:bCs/>
          <w:sz w:val="32"/>
          <w:szCs w:val="32"/>
        </w:rPr>
        <w:t>H</w:t>
      </w:r>
      <w:r w:rsidR="001D7441" w:rsidRPr="0008079A">
        <w:rPr>
          <w:rFonts w:cs="Tahoma"/>
          <w:b/>
          <w:bCs/>
          <w:sz w:val="32"/>
          <w:szCs w:val="32"/>
        </w:rPr>
        <w:t>eaven, Hell and the Royal Kingdom of God</w:t>
      </w:r>
      <w:r w:rsidR="0008079A">
        <w:rPr>
          <w:rFonts w:cs="Tahoma"/>
          <w:b/>
          <w:bCs/>
          <w:sz w:val="32"/>
          <w:szCs w:val="32"/>
        </w:rPr>
        <w:t>.</w:t>
      </w:r>
      <w:proofErr w:type="gramEnd"/>
    </w:p>
    <w:p w:rsidR="0008079A" w:rsidRPr="00853EA9" w:rsidRDefault="0008079A" w:rsidP="0008079A">
      <w:pPr>
        <w:pStyle w:val="NoSpacing"/>
        <w:jc w:val="center"/>
        <w:rPr>
          <w:rFonts w:cs="Tahoma"/>
          <w:b/>
          <w:bCs/>
          <w:sz w:val="30"/>
          <w:szCs w:val="30"/>
        </w:rPr>
      </w:pPr>
    </w:p>
    <w:p w:rsidR="00853EA9" w:rsidRPr="00853EA9" w:rsidRDefault="00853EA9" w:rsidP="00626C88">
      <w:pPr>
        <w:pStyle w:val="NoSpacing"/>
        <w:jc w:val="both"/>
        <w:rPr>
          <w:rFonts w:cs="Tahoma"/>
          <w:bCs/>
          <w:sz w:val="26"/>
          <w:szCs w:val="26"/>
        </w:rPr>
      </w:pPr>
      <w:r w:rsidRPr="00853EA9">
        <w:rPr>
          <w:rFonts w:cs="Tahoma"/>
          <w:sz w:val="26"/>
          <w:szCs w:val="26"/>
        </w:rPr>
        <w:t xml:space="preserve">Many people believe that heaven and hell are not of this world but something special that is beyond this world where we end-up after our deaths. That is not so. Heaven and hell being related to our "works" and not to the "grace" of God, they are of this world. Thus, when the people go by the ten commandments, then there is a perfect law and order, which is nothing else but living in heaven of Angels; the reverse not obeying the ten commandments brings in "hell" in the society. At present, we are living in hell and, therefore, Christ appears to save us and show us our Father. But it is up to the individual to take this offer or reject it. Those who take the offer become the sons of most high Elohim, Allah, </w:t>
      </w:r>
      <w:r w:rsidRPr="00853EA9">
        <w:rPr>
          <w:rFonts w:cs="Tahoma"/>
          <w:bCs/>
          <w:sz w:val="26"/>
          <w:szCs w:val="26"/>
        </w:rPr>
        <w:t xml:space="preserve">Parbrahm, etc. to enjoy the Bliss that we used to enjoy in the beginning when Adam and Eve were in the company of God. So, the best way to know this present age of Hell is to know how generations fell from the glory of God with the passage of time. I have described the degradation of humanity in my Chapter on Four Ages and here I will link those ages </w:t>
      </w:r>
      <w:r w:rsidRPr="00853EA9">
        <w:rPr>
          <w:rFonts w:cs="Tahoma"/>
          <w:bCs/>
          <w:sz w:val="26"/>
          <w:szCs w:val="26"/>
        </w:rPr>
        <w:lastRenderedPageBreak/>
        <w:t>with Royal Kingdom of God, kingdom of heaven for Angels and the present age called Dark Age, Kalyug, etc.</w:t>
      </w:r>
    </w:p>
    <w:p w:rsidR="00853EA9" w:rsidRPr="00853EA9" w:rsidRDefault="00853EA9" w:rsidP="00626C88">
      <w:pPr>
        <w:pStyle w:val="NoSpacing"/>
        <w:jc w:val="both"/>
        <w:rPr>
          <w:rFonts w:cs="Tahoma"/>
          <w:b/>
          <w:sz w:val="26"/>
          <w:szCs w:val="26"/>
        </w:rPr>
      </w:pPr>
    </w:p>
    <w:p w:rsidR="00853EA9" w:rsidRPr="00853EA9" w:rsidRDefault="00853EA9" w:rsidP="00626C88">
      <w:pPr>
        <w:pStyle w:val="NoSpacing"/>
        <w:jc w:val="both"/>
        <w:rPr>
          <w:rFonts w:cs="Tahoma"/>
          <w:bCs/>
          <w:sz w:val="26"/>
          <w:szCs w:val="26"/>
        </w:rPr>
      </w:pPr>
      <w:r w:rsidRPr="00853EA9">
        <w:rPr>
          <w:rFonts w:cs="Tahoma"/>
          <w:b/>
          <w:sz w:val="26"/>
          <w:szCs w:val="26"/>
        </w:rPr>
        <w:t>Royal Kingdom of God: -</w:t>
      </w:r>
      <w:r w:rsidRPr="00853EA9">
        <w:rPr>
          <w:rFonts w:cs="Tahoma"/>
          <w:bCs/>
          <w:sz w:val="26"/>
          <w:szCs w:val="26"/>
        </w:rPr>
        <w:t xml:space="preserve"> This is the beginning and most people were the sons of the most high Elohim, Parbrahm, Allah, etc. This Age is purely spiritual of Celestial World or wilderness in which the whole world is One Nation. This Age follows the present Dark Age when the “Tares” would be burnt in sectarian and Mammon related riots. </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 xml:space="preserve">This is what Christ Thomas Says about this Age: Logo 11. Jesus said, "This heaven will pass away, and the one above it will pass away. </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 xml:space="preserve">The dead are not alive, and the living will not die. During the days when you ate what is dead (tribal ego), you made it come alive. When you are in the light, what will you do? </w:t>
      </w:r>
      <w:r w:rsidRPr="00853EA9">
        <w:rPr>
          <w:rFonts w:cs="Tahoma"/>
          <w:b/>
          <w:sz w:val="26"/>
          <w:szCs w:val="26"/>
        </w:rPr>
        <w:t>On the day when you were one</w:t>
      </w:r>
      <w:r w:rsidRPr="00853EA9">
        <w:rPr>
          <w:rFonts w:cs="Tahoma"/>
          <w:bCs/>
          <w:sz w:val="26"/>
          <w:szCs w:val="26"/>
        </w:rPr>
        <w:t>, you became two. But when you become two, what will you do?"</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 xml:space="preserve">Thus, the people of the Royal Kingdom of God have the base “conscience” or shame, Sharm, Heeya, etc. and the Three religious qualities truth, contentment and mercy. Samaritan man who picked up the wounded person showed all these Four elements of Perfection and they formed the ninety nine sheep already in the Fold of our Father and Christ Jesus came to redeem the lost sheep, the Chosen People especially of the Judah tribe who had become unfaithful to Abraham and Yahweh by becoming Jews outwardly, the “Saltless people” with no conscience. This Age is called locking the Beast in the bottomless pit. </w:t>
      </w:r>
      <w:r w:rsidRPr="00853EA9">
        <w:rPr>
          <w:rFonts w:cs="Tahoma"/>
          <w:b/>
          <w:sz w:val="26"/>
          <w:szCs w:val="26"/>
        </w:rPr>
        <w:t xml:space="preserve">People of this Age are “Saints”. </w:t>
      </w:r>
      <w:r w:rsidRPr="00853EA9">
        <w:rPr>
          <w:rFonts w:cs="Tahoma"/>
          <w:bCs/>
          <w:sz w:val="26"/>
          <w:szCs w:val="26"/>
        </w:rPr>
        <w:t>During this Age, Seers sing the praises of our Father and people live as the Salt of the most High God Elohim, Allah, ParBrahm, etc.</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
          <w:sz w:val="26"/>
          <w:szCs w:val="26"/>
        </w:rPr>
        <w:t xml:space="preserve">Kingdom of Heaven: - </w:t>
      </w:r>
      <w:r w:rsidRPr="00853EA9">
        <w:rPr>
          <w:rFonts w:cs="Tahoma"/>
          <w:bCs/>
          <w:sz w:val="26"/>
          <w:szCs w:val="26"/>
        </w:rPr>
        <w:t xml:space="preserve">With the passage of time, Beast (Mammon) raises his ugly head and the people start dividing the planet earth on the basis of races and tribes. In this process, people started to fight with each other and the quality of “Mercy” disappears among most of the people. Thus, they are no more Saints but the Angels that had conscience, truth and contentment. This is what Christ Thomas Says about this separation from God: Logo 11. Jesus said, "……..When you are in the light, what will you do? On the day when you were one, </w:t>
      </w:r>
      <w:r w:rsidRPr="00853EA9">
        <w:rPr>
          <w:rFonts w:cs="Tahoma"/>
          <w:b/>
          <w:sz w:val="26"/>
          <w:szCs w:val="26"/>
        </w:rPr>
        <w:t>you became two.</w:t>
      </w:r>
      <w:r w:rsidRPr="00853EA9">
        <w:rPr>
          <w:rFonts w:cs="Tahoma"/>
          <w:bCs/>
          <w:sz w:val="26"/>
          <w:szCs w:val="26"/>
        </w:rPr>
        <w:t xml:space="preserve"> But when you become two, what will you do?" </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Then the first Prophets appeared in the names of Moses and Shri Ram Chander Ji (</w:t>
      </w:r>
      <w:r w:rsidRPr="00853EA9">
        <w:rPr>
          <w:rFonts w:cs="Tahoma"/>
          <w:b/>
          <w:sz w:val="26"/>
          <w:szCs w:val="26"/>
        </w:rPr>
        <w:t>Muryada Parshotam Avtar of “Vishnu”</w:t>
      </w:r>
      <w:r w:rsidRPr="00853EA9">
        <w:rPr>
          <w:rFonts w:cs="Tahoma"/>
          <w:bCs/>
          <w:sz w:val="26"/>
          <w:szCs w:val="26"/>
        </w:rPr>
        <w:t xml:space="preserve">) who laid down the laws pertaining to sound living of Angels. Thus, Angels being subject to law, they could sin by transgressing the moral laws. So, the era of “sin” started and King David of Judah tribe sinned against the wife of a captain but in general they held high moral qualities and that is why a woman told Jesus that for being righteous and merciful person, you are a true representation (son) of David against the present crook Rabbis especially of the Judah tribe. </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 xml:space="preserve">Thus, this was the era of “wise men” capable of running the political affairs of their own under the strict eye of the Court Rabbi and in India, the equivalent of Judah tribe were the people of Khatri tribe who were so capable that this political profession, </w:t>
      </w:r>
      <w:r w:rsidRPr="00853EA9">
        <w:rPr>
          <w:rFonts w:cs="Tahoma"/>
          <w:b/>
          <w:sz w:val="26"/>
          <w:szCs w:val="26"/>
        </w:rPr>
        <w:t>“Khashtri Varn”</w:t>
      </w:r>
      <w:r w:rsidRPr="00853EA9">
        <w:rPr>
          <w:rFonts w:cs="Tahoma"/>
          <w:bCs/>
          <w:sz w:val="26"/>
          <w:szCs w:val="26"/>
        </w:rPr>
        <w:t xml:space="preserve"> was named after their Khatri tribe to honour their wisdom. They had excellent law and order and this was “Heaven”. Keys </w:t>
      </w:r>
      <w:r w:rsidRPr="00853EA9">
        <w:rPr>
          <w:rFonts w:cs="Tahoma"/>
          <w:bCs/>
          <w:sz w:val="26"/>
          <w:szCs w:val="26"/>
        </w:rPr>
        <w:lastRenderedPageBreak/>
        <w:t>to the kingdom of heaven were with the Rabbis, who applied the moral laws tempered with “mercy”.</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 xml:space="preserve">Further degradation of the religious qualities of people in which most of them were shameful and truthful but not contented and merciful led to the era of </w:t>
      </w:r>
      <w:r w:rsidRPr="00853EA9">
        <w:rPr>
          <w:rFonts w:cs="Tahoma"/>
          <w:b/>
          <w:sz w:val="26"/>
          <w:szCs w:val="26"/>
        </w:rPr>
        <w:t>“simpletons”</w:t>
      </w:r>
      <w:r w:rsidRPr="00853EA9">
        <w:rPr>
          <w:rFonts w:cs="Tahoma"/>
          <w:bCs/>
          <w:sz w:val="26"/>
          <w:szCs w:val="26"/>
        </w:rPr>
        <w:t>. The Rabbis/Brahmins introduced idols of gods and goddesses to impart the moral education. As the once-born people were incapable of appreciating the spiritual Principles, “His Word” they started to ignore the Seers (Rishi) living in the Jungles. They even started cutting jokes with them. The Seers found them no more longing for Gospel; they also could not afford throwing Pearls before swine. For their hearts being clean, then another Prophet Krishan Baldev Ji (</w:t>
      </w:r>
      <w:r w:rsidRPr="00853EA9">
        <w:rPr>
          <w:rFonts w:cs="Tahoma"/>
          <w:b/>
          <w:sz w:val="26"/>
          <w:szCs w:val="26"/>
        </w:rPr>
        <w:t>Neeti Parshotam Avtar of “Shiv”</w:t>
      </w:r>
      <w:r w:rsidRPr="00853EA9">
        <w:rPr>
          <w:rFonts w:cs="Tahoma"/>
          <w:bCs/>
          <w:sz w:val="26"/>
          <w:szCs w:val="26"/>
        </w:rPr>
        <w:t xml:space="preserve">) appeared among the dominant tribe </w:t>
      </w:r>
      <w:proofErr w:type="spellStart"/>
      <w:r w:rsidRPr="00853EA9">
        <w:rPr>
          <w:rFonts w:cs="Tahoma"/>
          <w:bCs/>
          <w:sz w:val="26"/>
          <w:szCs w:val="26"/>
        </w:rPr>
        <w:t>Yadev</w:t>
      </w:r>
      <w:proofErr w:type="spellEnd"/>
      <w:r w:rsidRPr="00853EA9">
        <w:rPr>
          <w:rFonts w:cs="Tahoma"/>
          <w:bCs/>
          <w:sz w:val="26"/>
          <w:szCs w:val="26"/>
        </w:rPr>
        <w:t xml:space="preserve"> to guide them through their political affairs. After the great political war between </w:t>
      </w:r>
      <w:proofErr w:type="spellStart"/>
      <w:r w:rsidRPr="00853EA9">
        <w:rPr>
          <w:rFonts w:cs="Tahoma"/>
          <w:bCs/>
          <w:sz w:val="26"/>
          <w:szCs w:val="26"/>
        </w:rPr>
        <w:t>Karov</w:t>
      </w:r>
      <w:proofErr w:type="spellEnd"/>
      <w:r w:rsidRPr="00853EA9">
        <w:rPr>
          <w:rFonts w:cs="Tahoma"/>
          <w:bCs/>
          <w:sz w:val="26"/>
          <w:szCs w:val="26"/>
        </w:rPr>
        <w:t xml:space="preserve"> and </w:t>
      </w:r>
      <w:proofErr w:type="spellStart"/>
      <w:r w:rsidRPr="00853EA9">
        <w:rPr>
          <w:rFonts w:cs="Tahoma"/>
          <w:bCs/>
          <w:sz w:val="26"/>
          <w:szCs w:val="26"/>
        </w:rPr>
        <w:t>Pandev</w:t>
      </w:r>
      <w:proofErr w:type="spellEnd"/>
      <w:r w:rsidRPr="00853EA9">
        <w:rPr>
          <w:rFonts w:cs="Tahoma"/>
          <w:bCs/>
          <w:sz w:val="26"/>
          <w:szCs w:val="26"/>
        </w:rPr>
        <w:t xml:space="preserve">, this present era of Dark Age or Hell started in which most of the people had conscience and the element of truth dwindled. </w:t>
      </w:r>
      <w:r w:rsidRPr="00853EA9">
        <w:rPr>
          <w:rFonts w:cs="Tahoma"/>
          <w:b/>
          <w:sz w:val="26"/>
          <w:szCs w:val="26"/>
        </w:rPr>
        <w:t>“Greed”</w:t>
      </w:r>
      <w:r w:rsidRPr="00853EA9">
        <w:rPr>
          <w:rFonts w:cs="Tahoma"/>
          <w:bCs/>
          <w:sz w:val="26"/>
          <w:szCs w:val="26"/>
        </w:rPr>
        <w:t xml:space="preserve"> raised its ugly head and the Rabbis became </w:t>
      </w:r>
      <w:r w:rsidRPr="00853EA9">
        <w:rPr>
          <w:rFonts w:cs="Tahoma"/>
          <w:b/>
          <w:sz w:val="26"/>
          <w:szCs w:val="26"/>
        </w:rPr>
        <w:t>“crook and hypocrite”</w:t>
      </w:r>
      <w:r w:rsidRPr="00853EA9">
        <w:rPr>
          <w:rFonts w:cs="Tahoma"/>
          <w:bCs/>
          <w:sz w:val="26"/>
          <w:szCs w:val="26"/>
        </w:rPr>
        <w:t xml:space="preserve"> to create mess in the society. </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
          <w:sz w:val="26"/>
          <w:szCs w:val="26"/>
        </w:rPr>
        <w:t>Kingdom of Hell (Sodom and Gomorrah):-</w:t>
      </w:r>
      <w:r w:rsidRPr="00853EA9">
        <w:rPr>
          <w:rFonts w:cs="Tahoma"/>
          <w:bCs/>
          <w:sz w:val="26"/>
          <w:szCs w:val="26"/>
        </w:rPr>
        <w:t xml:space="preserve"> People used to have conscience or the Salt of their tribal forefathers and they used to be reliable but as their Rabbis became greedy and hypocrites with no conscience, then the God fearing general public started to look forward to the appearance of Christ who will not only get rid of these greedy Rabbis by giving his own sacrifice as the Passover Lamb of God (no more a scapegoat as the Rabbis used to offer) but he also offered us the chance to become the eternal sons of our Father God, Elohim, Allah, Parbrahm, etc. </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 xml:space="preserve">This is what Christ Thomas Said: Logos 11. Jesus said, "…….. On the day when you were one, you became two. </w:t>
      </w:r>
      <w:r w:rsidRPr="00853EA9">
        <w:rPr>
          <w:rFonts w:cs="Tahoma"/>
          <w:b/>
          <w:sz w:val="26"/>
          <w:szCs w:val="26"/>
        </w:rPr>
        <w:t>But when you become two, what will you do?"</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Jesus showed the resurrection of Lazarus to general public to convince the crooks of Jerusalem but his own Resurrection, only those who were sons of Most High Father could see it. As the Saltless people with no tribal conscience could not become the sons of Most High, so our Father sent John, the Baptist, an Ideal Rabbi Prophet Elijah, the Angel of Israel ahead of Christ Jesus to prepare the Way by making the men religious inwardly by obeying the Ten Commandments of Moses and he baptised them in the name of Abraham for their tribal conscience or “Salt”. Such tribal people faithful to their natural fathers then longed for our Eternal Supernatural Father Elohim, Allah, etc. and they appreciated Gospel for Eternal Life or Salvation.</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bCs/>
          <w:sz w:val="26"/>
          <w:szCs w:val="26"/>
        </w:rPr>
      </w:pPr>
      <w:r w:rsidRPr="00853EA9">
        <w:rPr>
          <w:rFonts w:cs="Tahoma"/>
          <w:bCs/>
          <w:sz w:val="26"/>
          <w:szCs w:val="26"/>
        </w:rPr>
        <w:t>Those who were the stooges of greedy Rabbis belonged to the fold of Mammon or Beast and they suffered holocausts losing their precious chance to have eternal life in our Father. When the Christianity Preached by Jesus was high-jacked by Anti-Christ Pope and his counterparts Mullahs among the Mohammedans, then the Second coming of Jesus in the name of Satguru Nanak Dev Ji took place among the Kings of Darkness, the people of Khatri tribe in 1469. Today, that also has been corrupt and we are approaching the End of the World with Tares, the Jews outwardly of appearances being getting bundled up in Israel for the Final Burning through Atomic War – Matt. 13v24-30.</w:t>
      </w:r>
    </w:p>
    <w:p w:rsidR="00853EA9" w:rsidRPr="00853EA9" w:rsidRDefault="00853EA9" w:rsidP="00626C88">
      <w:pPr>
        <w:pStyle w:val="NoSpacing"/>
        <w:jc w:val="both"/>
        <w:rPr>
          <w:rFonts w:cs="Tahoma"/>
          <w:bCs/>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 people who would be saved are those who will keep their tribal identity intact. In Africa, Fetish Priests put tribal marks on the faces of people for identification whilst the tribal mark of Abraham to Isaac, the circumcision was highly exploited by the crook Rabbis to make Gentile the Jews of </w:t>
      </w:r>
      <w:r w:rsidRPr="00853EA9">
        <w:rPr>
          <w:rFonts w:cs="Tahoma"/>
          <w:sz w:val="26"/>
          <w:szCs w:val="26"/>
        </w:rPr>
        <w:lastRenderedPageBreak/>
        <w:t xml:space="preserve">appearances and indirectly turning tribal people among the Gentiles, into the sons of Isaac, a Semite by race. Or the Temple Priests produced fake sons of Abraham and when Angel Stephen exposed their hypocrisy. They were putting fingers in their ears and grinding their teeth to kill him, which they did. At that time, Temple Rabbis made this a lucrative business but today, the fake sons of Abraham; the super bastard fanatic devils from Asia have become their blood thirsty. </w:t>
      </w:r>
      <w:r w:rsidRPr="00853EA9">
        <w:rPr>
          <w:rFonts w:cs="Tahoma"/>
          <w:b/>
          <w:bCs/>
          <w:sz w:val="26"/>
          <w:szCs w:val="26"/>
        </w:rPr>
        <w:t>Who is to be blamed for the enemies of Israel?</w:t>
      </w:r>
      <w:r w:rsidRPr="00853EA9">
        <w:rPr>
          <w:rFonts w:cs="Tahoma"/>
          <w:sz w:val="26"/>
          <w:szCs w:val="26"/>
        </w:rPr>
        <w:t xml:space="preserv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o, we are living in hell now and if you want to create a kingdom of heaven, then become the sons of your tribal forefathers. My late father created this kingdom of heaven during the Partition of India in 1947 when he told the attacking 2000 people of Arian tribe that in this sectarian fight we tribal people of Arian and Jatt tribes are going to fight and die and not the spiritual selves Sikh and Muslim. They understood it and told my father that we do not have any enmity between our tribes. Let us go to Lahore to stop this Partition created by the sons of Most High Satan Al-Djmar Al-Aksa Lala Gandhi, Lala Tara Singh Malhotra Khatri and Lala Mohammed Ali Jinnah, a Babla Bhatia. My father told the head of attacking party that it is too late and let the Will of Allah take its course. So, those who came to kill us were told by their head, Zaildar, to look after us as their Guests in Allah. Such a turn from enemies to our best Friends hardly occurred anywhere else as Gospel is appreciated by very few people indeed. The same kingdom of heaven could be created by warring parties worldwide if they are reminded of their tribal identities. That is why 144000 that would be saved are all mentioned by their tribes and not as Jews, Hindus, Sikhs, Muslims, etc.</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In this Dark Age, “conscience” of the people counts a lot and those who had clean conscience ruled over the others with evil conscience. That is why Romans were ruling the Chosen People as the Jews had become of evil conscience and the Roman King Pilate appreciated the truth told by Jesus that if his kingdom was of this earth, then my soldiers would have come to fight against yours but mine is of our hearts and you are sitting on this Seat because of a clean heart. As the evil-spirited Jews insisted to kill him, then he went out in the Sun and washed his hands of the religious conflict that the crook Temple Priests, Brood of Vipers, were causing out of jealousy. He then let the Jews decide for themselves as they had taken the Blood of Jesus on them and their children.</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is Dark Age keeps on degrading and today, most of the people have no conscience. Cheating and lies are creating a society similar to Sodom and Gomorrah that would be destroyed through Atomic War. Greatest of all the cheating is in the Punjab where the Temple of God Harmandir Sahib, the replacement of Holiest of Holy that used to be in Jerusalem, is built, a Hospital for the spiritually sick people of dirty hearts. Thus, the Epicentres of crooks are Amritsar and Lahore and that is why the border was drawn between them so that they will be destroyed as Sodom and Gomorrah were during the ensuing sectarian riots.</w:t>
      </w:r>
    </w:p>
    <w:p w:rsidR="00853EA9" w:rsidRPr="00853EA9" w:rsidRDefault="00853EA9" w:rsidP="00626C88">
      <w:pPr>
        <w:pStyle w:val="NoSpacing"/>
        <w:jc w:val="both"/>
        <w:rPr>
          <w:rFonts w:cs="Tahoma"/>
          <w:sz w:val="26"/>
          <w:szCs w:val="26"/>
        </w:rPr>
      </w:pPr>
    </w:p>
    <w:p w:rsidR="00853EA9" w:rsidRDefault="00853EA9" w:rsidP="0008079A">
      <w:pPr>
        <w:pStyle w:val="NoSpacing"/>
        <w:jc w:val="center"/>
        <w:rPr>
          <w:rFonts w:cs="Tahoma"/>
          <w:b/>
          <w:bCs/>
          <w:sz w:val="32"/>
          <w:szCs w:val="32"/>
        </w:rPr>
      </w:pPr>
      <w:r w:rsidRPr="0008079A">
        <w:rPr>
          <w:rFonts w:cs="Tahoma"/>
          <w:b/>
          <w:bCs/>
          <w:sz w:val="32"/>
          <w:szCs w:val="32"/>
        </w:rPr>
        <w:t>Messianic Menorah</w:t>
      </w:r>
    </w:p>
    <w:p w:rsidR="0008079A" w:rsidRDefault="0008079A" w:rsidP="0008079A">
      <w:pPr>
        <w:pStyle w:val="NoSpacing"/>
        <w:jc w:val="center"/>
        <w:rPr>
          <w:rFonts w:cs="Tahoma"/>
          <w:b/>
          <w:bCs/>
          <w:sz w:val="32"/>
          <w:szCs w:val="32"/>
        </w:rPr>
      </w:pPr>
    </w:p>
    <w:p w:rsidR="0008079A" w:rsidRPr="0008079A" w:rsidRDefault="0008079A" w:rsidP="0008079A">
      <w:pPr>
        <w:pStyle w:val="NoSpacing"/>
        <w:jc w:val="center"/>
        <w:rPr>
          <w:rFonts w:cs="Tahoma"/>
          <w:b/>
          <w:bCs/>
          <w:sz w:val="32"/>
          <w:szCs w:val="32"/>
        </w:rPr>
      </w:pPr>
      <w:proofErr w:type="gramStart"/>
      <w:r>
        <w:rPr>
          <w:rFonts w:cs="Tahoma"/>
          <w:b/>
          <w:bCs/>
          <w:sz w:val="32"/>
          <w:szCs w:val="32"/>
        </w:rPr>
        <w:t>and</w:t>
      </w:r>
      <w:proofErr w:type="gramEnd"/>
    </w:p>
    <w:p w:rsidR="00853EA9" w:rsidRPr="0008079A" w:rsidRDefault="00853EA9" w:rsidP="0008079A">
      <w:pPr>
        <w:pStyle w:val="NoSpacing"/>
        <w:jc w:val="center"/>
        <w:rPr>
          <w:rFonts w:cs="Tahoma"/>
          <w:b/>
          <w:bCs/>
          <w:sz w:val="32"/>
          <w:szCs w:val="32"/>
        </w:rPr>
      </w:pPr>
    </w:p>
    <w:p w:rsidR="00853EA9" w:rsidRPr="0008079A" w:rsidRDefault="00853EA9" w:rsidP="0008079A">
      <w:pPr>
        <w:pStyle w:val="NoSpacing"/>
        <w:jc w:val="center"/>
        <w:rPr>
          <w:rFonts w:cs="Tahoma"/>
          <w:b/>
          <w:bCs/>
          <w:sz w:val="32"/>
          <w:szCs w:val="32"/>
        </w:rPr>
      </w:pPr>
      <w:r w:rsidRPr="0008079A">
        <w:rPr>
          <w:rFonts w:cs="Tahoma"/>
          <w:b/>
          <w:bCs/>
          <w:sz w:val="32"/>
          <w:szCs w:val="32"/>
        </w:rPr>
        <w:t>Kingdoms of Heaven Hell and Go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1D7441" w:rsidRDefault="001D7441" w:rsidP="00626C88">
      <w:pPr>
        <w:pStyle w:val="NoSpacing"/>
        <w:jc w:val="both"/>
        <w:rPr>
          <w:rFonts w:eastAsia="Times New Roman" w:cs="Tahoma"/>
          <w:b/>
          <w:bCs/>
          <w:sz w:val="30"/>
          <w:szCs w:val="30"/>
          <w:lang w:eastAsia="en-GB" w:bidi="pa-IN"/>
        </w:rPr>
      </w:pPr>
    </w:p>
    <w:p w:rsidR="001D7441" w:rsidRDefault="001D7441" w:rsidP="00626C88">
      <w:pPr>
        <w:pStyle w:val="NoSpacing"/>
        <w:jc w:val="both"/>
        <w:rPr>
          <w:rFonts w:eastAsia="Times New Roman" w:cs="Tahoma"/>
          <w:b/>
          <w:bCs/>
          <w:sz w:val="30"/>
          <w:szCs w:val="30"/>
          <w:lang w:eastAsia="en-GB" w:bidi="pa-IN"/>
        </w:rPr>
      </w:pPr>
    </w:p>
    <w:p w:rsidR="0008079A" w:rsidRDefault="0008079A" w:rsidP="00626C88">
      <w:pPr>
        <w:pStyle w:val="NoSpacing"/>
        <w:jc w:val="both"/>
        <w:rPr>
          <w:rFonts w:eastAsia="Times New Roman" w:cs="Tahoma"/>
          <w:b/>
          <w:bCs/>
          <w:sz w:val="30"/>
          <w:szCs w:val="30"/>
          <w:lang w:eastAsia="en-GB" w:bidi="pa-IN"/>
        </w:rPr>
      </w:pPr>
    </w:p>
    <w:p w:rsidR="0008079A" w:rsidRDefault="0008079A" w:rsidP="00626C88">
      <w:pPr>
        <w:pStyle w:val="NoSpacing"/>
        <w:jc w:val="both"/>
        <w:rPr>
          <w:rFonts w:eastAsia="Times New Roman" w:cs="Tahoma"/>
          <w:b/>
          <w:bCs/>
          <w:sz w:val="30"/>
          <w:szCs w:val="30"/>
          <w:lang w:eastAsia="en-GB" w:bidi="pa-IN"/>
        </w:rPr>
      </w:pPr>
    </w:p>
    <w:p w:rsidR="0008079A" w:rsidRDefault="00853EA9" w:rsidP="0008079A">
      <w:pPr>
        <w:pStyle w:val="NoSpacing"/>
        <w:jc w:val="center"/>
        <w:rPr>
          <w:rFonts w:eastAsia="Times New Roman" w:cs="Tahoma"/>
          <w:b/>
          <w:bCs/>
          <w:sz w:val="32"/>
          <w:szCs w:val="32"/>
          <w:lang w:eastAsia="en-GB" w:bidi="pa-IN"/>
        </w:rPr>
      </w:pPr>
      <w:r w:rsidRPr="0008079A">
        <w:rPr>
          <w:rFonts w:eastAsia="Times New Roman" w:cs="Tahoma"/>
          <w:b/>
          <w:bCs/>
          <w:sz w:val="32"/>
          <w:szCs w:val="32"/>
          <w:lang w:eastAsia="en-GB" w:bidi="pa-IN"/>
        </w:rPr>
        <w:t>C</w:t>
      </w:r>
      <w:r w:rsidR="001D7441" w:rsidRPr="0008079A">
        <w:rPr>
          <w:rFonts w:eastAsia="Times New Roman" w:cs="Tahoma"/>
          <w:b/>
          <w:bCs/>
          <w:sz w:val="32"/>
          <w:szCs w:val="32"/>
          <w:lang w:eastAsia="en-GB" w:bidi="pa-IN"/>
        </w:rPr>
        <w:t>hapter</w:t>
      </w:r>
      <w:r w:rsidR="0008079A" w:rsidRPr="0008079A">
        <w:rPr>
          <w:rFonts w:eastAsia="Times New Roman" w:cs="Tahoma"/>
          <w:b/>
          <w:bCs/>
          <w:sz w:val="32"/>
          <w:szCs w:val="32"/>
          <w:lang w:eastAsia="en-GB" w:bidi="pa-IN"/>
        </w:rPr>
        <w:t xml:space="preserve"> 16</w:t>
      </w:r>
    </w:p>
    <w:p w:rsidR="0008079A" w:rsidRDefault="0008079A" w:rsidP="0008079A">
      <w:pPr>
        <w:pStyle w:val="NoSpacing"/>
        <w:jc w:val="center"/>
        <w:rPr>
          <w:rFonts w:eastAsia="Times New Roman" w:cs="Tahoma"/>
          <w:b/>
          <w:bCs/>
          <w:sz w:val="32"/>
          <w:szCs w:val="32"/>
          <w:lang w:eastAsia="en-GB" w:bidi="pa-IN"/>
        </w:rPr>
      </w:pPr>
    </w:p>
    <w:p w:rsidR="00853EA9" w:rsidRDefault="00853EA9" w:rsidP="0008079A">
      <w:pPr>
        <w:pStyle w:val="NoSpacing"/>
        <w:jc w:val="center"/>
        <w:rPr>
          <w:rFonts w:eastAsia="Times New Roman" w:cs="Tahoma"/>
          <w:b/>
          <w:bCs/>
          <w:sz w:val="32"/>
          <w:szCs w:val="32"/>
          <w:lang w:eastAsia="en-GB" w:bidi="pa-IN"/>
        </w:rPr>
      </w:pPr>
      <w:r w:rsidRPr="0008079A">
        <w:rPr>
          <w:rFonts w:eastAsia="Times New Roman" w:cs="Tahoma"/>
          <w:b/>
          <w:bCs/>
          <w:sz w:val="32"/>
          <w:szCs w:val="32"/>
          <w:lang w:eastAsia="en-GB" w:bidi="pa-IN"/>
        </w:rPr>
        <w:t>Spiritual Marriage and Divorce – Matt. 19</w:t>
      </w:r>
    </w:p>
    <w:p w:rsidR="0008079A" w:rsidRPr="0008079A" w:rsidRDefault="0008079A" w:rsidP="0008079A">
      <w:pPr>
        <w:pStyle w:val="NoSpacing"/>
        <w:jc w:val="center"/>
        <w:rPr>
          <w:rFonts w:eastAsia="Times New Roman" w:cs="Tahoma"/>
          <w:b/>
          <w:bCs/>
          <w:sz w:val="32"/>
          <w:szCs w:val="32"/>
          <w:lang w:eastAsia="en-GB" w:bidi="pa-IN"/>
        </w:rPr>
      </w:pPr>
    </w:p>
    <w:p w:rsidR="00853EA9" w:rsidRPr="00853EA9" w:rsidRDefault="00853EA9" w:rsidP="00626C88">
      <w:pPr>
        <w:pStyle w:val="NoSpacing"/>
        <w:jc w:val="both"/>
        <w:rPr>
          <w:rFonts w:eastAsia="Times New Roman" w:cs="Tahoma"/>
          <w:sz w:val="26"/>
          <w:szCs w:val="26"/>
          <w:lang w:eastAsia="en-GB" w:bidi="pa-IN"/>
        </w:rPr>
      </w:pPr>
      <w:r w:rsidRPr="00853EA9">
        <w:rPr>
          <w:rFonts w:eastAsia="Times New Roman" w:cs="Tahoma"/>
          <w:sz w:val="26"/>
          <w:szCs w:val="26"/>
          <w:lang w:eastAsia="en-GB" w:bidi="pa-IN"/>
        </w:rPr>
        <w:t xml:space="preserve">The Pharisees and Sadducees were the men of letters proud of their Book knowledge, the Scriptures but without the knowledge of Oral Torah or “His Word”, they could not understand the Roots of Scriptures. Thus, they felt defeated by the interpretations of Scriptures by Jesus and became highly jealous of Him. This jealousy is well reflected in the Pharisee Simon who invited Jesus into his house but he did not honour him. So, here is a good confrontation between the men of letters and of Spirit. Jesus was not a moral teacher as </w:t>
      </w:r>
      <w:proofErr w:type="gramStart"/>
      <w:r w:rsidRPr="00853EA9">
        <w:rPr>
          <w:rFonts w:eastAsia="Times New Roman" w:cs="Tahoma"/>
          <w:sz w:val="26"/>
          <w:szCs w:val="26"/>
          <w:lang w:eastAsia="en-GB" w:bidi="pa-IN"/>
        </w:rPr>
        <w:t>John,</w:t>
      </w:r>
      <w:proofErr w:type="gramEnd"/>
      <w:r w:rsidRPr="00853EA9">
        <w:rPr>
          <w:rFonts w:eastAsia="Times New Roman" w:cs="Tahoma"/>
          <w:sz w:val="26"/>
          <w:szCs w:val="26"/>
          <w:lang w:eastAsia="en-GB" w:bidi="pa-IN"/>
        </w:rPr>
        <w:t xml:space="preserve"> the Baptist was but a spiritual Preacher of the highest order. So, Jesus mocked them by presenting the Roots of spiritual Marriage and Divorce in the light of which the moral laws are based. This Parable would become easy to understand if you keep in mind that what applies to flesh, the opposite to spirit or the Fruits of spirit hang upside down.</w:t>
      </w:r>
    </w:p>
    <w:p w:rsidR="00853EA9" w:rsidRDefault="00853EA9" w:rsidP="00626C88">
      <w:pPr>
        <w:pStyle w:val="NoSpacing"/>
        <w:jc w:val="both"/>
        <w:rPr>
          <w:rFonts w:eastAsia="Times New Roman" w:cs="Tahoma"/>
          <w:sz w:val="26"/>
          <w:szCs w:val="26"/>
          <w:lang w:eastAsia="en-GB" w:bidi="pa-IN"/>
        </w:rPr>
      </w:pPr>
      <w:r w:rsidRPr="00853EA9">
        <w:rPr>
          <w:rFonts w:eastAsia="Times New Roman" w:cs="Tahoma"/>
          <w:sz w:val="26"/>
          <w:szCs w:val="26"/>
          <w:lang w:eastAsia="en-GB" w:bidi="pa-IN"/>
        </w:rPr>
        <w:t>Let us ponder over this Parable:-</w:t>
      </w:r>
    </w:p>
    <w:p w:rsidR="0008079A" w:rsidRPr="00853EA9" w:rsidRDefault="0008079A" w:rsidP="00626C88">
      <w:pPr>
        <w:pStyle w:val="NoSpacing"/>
        <w:jc w:val="both"/>
        <w:rPr>
          <w:rFonts w:eastAsia="Times New Roman" w:cs="Tahoma"/>
          <w:sz w:val="26"/>
          <w:szCs w:val="26"/>
          <w:lang w:eastAsia="en-GB" w:bidi="pa-IN"/>
        </w:rPr>
      </w:pPr>
    </w:p>
    <w:p w:rsidR="00853EA9" w:rsidRDefault="00853EA9" w:rsidP="00626C88">
      <w:pPr>
        <w:pStyle w:val="NoSpacing"/>
        <w:jc w:val="both"/>
        <w:rPr>
          <w:rFonts w:eastAsia="Times New Roman" w:cs="Tahoma"/>
          <w:sz w:val="26"/>
          <w:szCs w:val="26"/>
          <w:lang w:eastAsia="en-GB" w:bidi="pa-IN"/>
        </w:rPr>
      </w:pPr>
      <w:r w:rsidRPr="00853EA9">
        <w:rPr>
          <w:rFonts w:eastAsia="Times New Roman" w:cs="Tahoma"/>
          <w:sz w:val="26"/>
          <w:szCs w:val="26"/>
          <w:lang w:eastAsia="en-GB" w:bidi="pa-IN"/>
        </w:rPr>
        <w:t>When Jesus had finished saying these things, he left Galilee and went into the region of Judea (of highly learned men of letters or Scriptures) to the other side of the Jordan. </w:t>
      </w:r>
      <w:r w:rsidRPr="00853EA9">
        <w:rPr>
          <w:rFonts w:eastAsia="Times New Roman" w:cs="Tahoma"/>
          <w:b/>
          <w:bCs/>
          <w:sz w:val="26"/>
          <w:szCs w:val="26"/>
          <w:vertAlign w:val="superscript"/>
          <w:lang w:eastAsia="en-GB" w:bidi="pa-IN"/>
        </w:rPr>
        <w:t>2 </w:t>
      </w:r>
      <w:r w:rsidRPr="00853EA9">
        <w:rPr>
          <w:rFonts w:eastAsia="Times New Roman" w:cs="Tahoma"/>
          <w:sz w:val="26"/>
          <w:szCs w:val="26"/>
          <w:lang w:eastAsia="en-GB" w:bidi="pa-IN"/>
        </w:rPr>
        <w:t xml:space="preserve">Large crowds followed him, and he healed them there in front of the arrogant Pharisees and Sadducees to incite their jealousy against him. </w:t>
      </w:r>
      <w:r w:rsidRPr="00853EA9">
        <w:rPr>
          <w:rFonts w:eastAsia="Times New Roman" w:cs="Tahoma"/>
          <w:b/>
          <w:bCs/>
          <w:sz w:val="26"/>
          <w:szCs w:val="26"/>
          <w:vertAlign w:val="superscript"/>
          <w:lang w:eastAsia="en-GB" w:bidi="pa-IN"/>
        </w:rPr>
        <w:t>3 </w:t>
      </w:r>
      <w:r w:rsidRPr="00853EA9">
        <w:rPr>
          <w:rFonts w:eastAsia="Times New Roman" w:cs="Tahoma"/>
          <w:sz w:val="26"/>
          <w:szCs w:val="26"/>
          <w:lang w:eastAsia="en-GB" w:bidi="pa-IN"/>
        </w:rPr>
        <w:t xml:space="preserve">Some Pharisees came to him to test him. They asked, “Is it lawful for a man to divorce his wife for any and every reason?” </w:t>
      </w:r>
      <w:r w:rsidRPr="00853EA9">
        <w:rPr>
          <w:rFonts w:eastAsia="Times New Roman" w:cs="Tahoma"/>
          <w:b/>
          <w:bCs/>
          <w:sz w:val="26"/>
          <w:szCs w:val="26"/>
          <w:vertAlign w:val="superscript"/>
          <w:lang w:eastAsia="en-GB" w:bidi="pa-IN"/>
        </w:rPr>
        <w:t>4 </w:t>
      </w:r>
      <w:r w:rsidRPr="00853EA9">
        <w:rPr>
          <w:rFonts w:eastAsia="Times New Roman" w:cs="Tahoma"/>
          <w:sz w:val="26"/>
          <w:szCs w:val="26"/>
          <w:lang w:eastAsia="en-GB" w:bidi="pa-IN"/>
        </w:rPr>
        <w:t>“Haven’t you read,” he replied, “that at the beginning the Creator (Yahweh, Brahma, Khudah, etc. of nature that you can see with your two naked eyes) ‘made them male and female,’ the physical analogy that he is going to exploit for the spiritual reality </w:t>
      </w:r>
      <w:r w:rsidRPr="00853EA9">
        <w:rPr>
          <w:rFonts w:eastAsia="Times New Roman" w:cs="Tahoma"/>
          <w:b/>
          <w:bCs/>
          <w:sz w:val="26"/>
          <w:szCs w:val="26"/>
          <w:vertAlign w:val="superscript"/>
          <w:lang w:eastAsia="en-GB" w:bidi="pa-IN"/>
        </w:rPr>
        <w:t>5 </w:t>
      </w:r>
      <w:r w:rsidRPr="00853EA9">
        <w:rPr>
          <w:rFonts w:eastAsia="Times New Roman" w:cs="Tahoma"/>
          <w:sz w:val="26"/>
          <w:szCs w:val="26"/>
          <w:lang w:eastAsia="en-GB" w:bidi="pa-IN"/>
        </w:rPr>
        <w:t>and said, ‘For this reason a man (soul, our supernatural self, that emanates from our Supernatural Father God, Elohim, Parbrahm, Allah, etc.) will leave his Father (God) and Mother (Holy Spirit) - (God, which is both Father and Mother; just the opposite of the physical natural parents) - and be united to his wife (flesh which is provided by the woman on conception), and the two will become one flesh (Soul and flesh will become one person, a union that you cannot see but perceive)? </w:t>
      </w:r>
      <w:r w:rsidRPr="00853EA9">
        <w:rPr>
          <w:rFonts w:eastAsia="Times New Roman" w:cs="Tahoma"/>
          <w:b/>
          <w:bCs/>
          <w:sz w:val="26"/>
          <w:szCs w:val="26"/>
          <w:vertAlign w:val="superscript"/>
          <w:lang w:eastAsia="en-GB" w:bidi="pa-IN"/>
        </w:rPr>
        <w:t>6 </w:t>
      </w:r>
      <w:r w:rsidRPr="00853EA9">
        <w:rPr>
          <w:rFonts w:eastAsia="Times New Roman" w:cs="Tahoma"/>
          <w:sz w:val="26"/>
          <w:szCs w:val="26"/>
          <w:lang w:eastAsia="en-GB" w:bidi="pa-IN"/>
        </w:rPr>
        <w:t>So they are no longer two as in the physical moral marriage between a man and a woman is, in which case they are still two persons, but one flesh (person in the womb of the woman). Therefore what God has joined together, let no one separate (as people do in abortion in which they kill an innocent person and get away with his Murder. Abortions are more in the Mammon infested countries than in the poor God loving people).”</w:t>
      </w:r>
    </w:p>
    <w:p w:rsidR="0008079A" w:rsidRPr="00853EA9" w:rsidRDefault="0008079A" w:rsidP="00626C88">
      <w:pPr>
        <w:pStyle w:val="NoSpacing"/>
        <w:jc w:val="both"/>
        <w:rPr>
          <w:rFonts w:eastAsia="Times New Roman" w:cs="Tahoma"/>
          <w:sz w:val="26"/>
          <w:szCs w:val="26"/>
          <w:lang w:eastAsia="en-GB" w:bidi="pa-IN"/>
        </w:rPr>
      </w:pPr>
    </w:p>
    <w:p w:rsidR="00853EA9" w:rsidRDefault="00853EA9" w:rsidP="00626C88">
      <w:pPr>
        <w:pStyle w:val="NoSpacing"/>
        <w:jc w:val="both"/>
        <w:rPr>
          <w:rFonts w:eastAsia="Times New Roman" w:cs="Tahoma"/>
          <w:sz w:val="26"/>
          <w:szCs w:val="26"/>
          <w:lang w:eastAsia="en-GB" w:bidi="pa-IN"/>
        </w:rPr>
      </w:pPr>
      <w:r w:rsidRPr="00853EA9">
        <w:rPr>
          <w:rFonts w:eastAsia="Times New Roman" w:cs="Tahoma"/>
          <w:b/>
          <w:bCs/>
          <w:sz w:val="26"/>
          <w:szCs w:val="26"/>
          <w:vertAlign w:val="superscript"/>
          <w:lang w:eastAsia="en-GB" w:bidi="pa-IN"/>
        </w:rPr>
        <w:t>7 </w:t>
      </w:r>
      <w:r w:rsidRPr="00853EA9">
        <w:rPr>
          <w:rFonts w:eastAsia="Times New Roman" w:cs="Tahoma"/>
          <w:sz w:val="26"/>
          <w:szCs w:val="26"/>
          <w:lang w:eastAsia="en-GB" w:bidi="pa-IN"/>
        </w:rPr>
        <w:t xml:space="preserve">“Why then,” they asked, “did Moses command that a man give his wife a certificate of divorce and send her away?” This reflects that they did not understand the spiritual equivalent of the physical marriage. </w:t>
      </w:r>
      <w:r w:rsidRPr="00853EA9">
        <w:rPr>
          <w:rFonts w:eastAsia="Times New Roman" w:cs="Tahoma"/>
          <w:b/>
          <w:bCs/>
          <w:sz w:val="26"/>
          <w:szCs w:val="26"/>
          <w:vertAlign w:val="superscript"/>
          <w:lang w:eastAsia="en-GB" w:bidi="pa-IN"/>
        </w:rPr>
        <w:t>8 </w:t>
      </w:r>
      <w:r w:rsidRPr="00853EA9">
        <w:rPr>
          <w:rFonts w:eastAsia="Times New Roman" w:cs="Tahoma"/>
          <w:sz w:val="26"/>
          <w:szCs w:val="26"/>
          <w:lang w:eastAsia="en-GB" w:bidi="pa-IN"/>
        </w:rPr>
        <w:t>Jesus replied, “Moses (of the Era of fallen Saints, the Angels of Treta Yug in which the quality of mercy disappears) permitted you to divorce your wives because your hearts were hard (You had become cruel and had fallen down from the glory of our Father that Saints enjoyed). But it was not this way from the beginning (When people had conscience and the three religious qualities intact. Such people were Saints that Jesus came to urge people to become) </w:t>
      </w:r>
      <w:r w:rsidRPr="00853EA9">
        <w:rPr>
          <w:rFonts w:eastAsia="Times New Roman" w:cs="Tahoma"/>
          <w:b/>
          <w:bCs/>
          <w:sz w:val="26"/>
          <w:szCs w:val="26"/>
          <w:vertAlign w:val="superscript"/>
          <w:lang w:eastAsia="en-GB" w:bidi="pa-IN"/>
        </w:rPr>
        <w:t>9 </w:t>
      </w:r>
      <w:r w:rsidRPr="00853EA9">
        <w:rPr>
          <w:rFonts w:eastAsia="Times New Roman" w:cs="Tahoma"/>
          <w:sz w:val="26"/>
          <w:szCs w:val="26"/>
          <w:lang w:eastAsia="en-GB" w:bidi="pa-IN"/>
        </w:rPr>
        <w:t xml:space="preserve">I tell you that anyone who divorces his wife, except for sexual immorality (This was done by Saul when he was under the domination or was Disciple of his Ruler Rabbi Gamaliel and did wrong things under his directions against his own conscience or heart, the “innerman”), and marries another woman (makes blind Disciples as Pope has today and there is corruption in the Bible Matt. 28.19: Therefore go and make disciples of all nations, baptizing them in the name of the Father and of the Son and of the Holy Spirit. </w:t>
      </w:r>
      <w:proofErr w:type="spellStart"/>
      <w:r w:rsidRPr="00853EA9">
        <w:rPr>
          <w:rFonts w:eastAsia="Times New Roman" w:cs="Tahoma"/>
          <w:sz w:val="26"/>
          <w:szCs w:val="26"/>
          <w:lang w:eastAsia="en-GB" w:bidi="pa-IN"/>
        </w:rPr>
        <w:t>Eusibius</w:t>
      </w:r>
      <w:proofErr w:type="spellEnd"/>
      <w:r w:rsidRPr="00853EA9">
        <w:rPr>
          <w:rFonts w:eastAsia="Times New Roman" w:cs="Tahoma"/>
          <w:sz w:val="26"/>
          <w:szCs w:val="26"/>
          <w:lang w:eastAsia="en-GB" w:bidi="pa-IN"/>
        </w:rPr>
        <w:t xml:space="preserve"> has pointed out that this verse was added later on. It is an obvious corruption because John, the Baptist never baptised any Gentile or a woman but only the Jewish men and that too in the name of Abraham. He said, after me will come greater than me who will Baptise you in Holy Spirit) commits adultery (as he cannot give their accounts to God. So, such a person with blind followers is an Anti-Christ or adulterer because people remain no more solitary Virgin Brides of Jesus after committing themselves to the authority of Pope, who cannot give their accounts to God).” </w:t>
      </w:r>
      <w:r w:rsidRPr="00853EA9">
        <w:rPr>
          <w:rFonts w:eastAsia="Times New Roman" w:cs="Tahoma"/>
          <w:b/>
          <w:bCs/>
          <w:sz w:val="26"/>
          <w:szCs w:val="26"/>
          <w:vertAlign w:val="superscript"/>
          <w:lang w:eastAsia="en-GB" w:bidi="pa-IN"/>
        </w:rPr>
        <w:t>10 </w:t>
      </w:r>
      <w:r w:rsidRPr="00853EA9">
        <w:rPr>
          <w:rFonts w:eastAsia="Times New Roman" w:cs="Tahoma"/>
          <w:sz w:val="26"/>
          <w:szCs w:val="26"/>
          <w:lang w:eastAsia="en-GB" w:bidi="pa-IN"/>
        </w:rPr>
        <w:t xml:space="preserve">The Labourers of Jesus and not the once-born disciples of the Rabbis said to him, “If this is the situation between a husband and wife, it is better not to marry. That is, even His Labourers could not understand this spiritual interpretation of Marriage and Divorce.” </w:t>
      </w:r>
      <w:r w:rsidRPr="00853EA9">
        <w:rPr>
          <w:rFonts w:eastAsia="Times New Roman" w:cs="Tahoma"/>
          <w:b/>
          <w:bCs/>
          <w:sz w:val="26"/>
          <w:szCs w:val="26"/>
          <w:vertAlign w:val="superscript"/>
          <w:lang w:eastAsia="en-GB" w:bidi="pa-IN"/>
        </w:rPr>
        <w:t>11 </w:t>
      </w:r>
      <w:r w:rsidRPr="00853EA9">
        <w:rPr>
          <w:rFonts w:eastAsia="Times New Roman" w:cs="Tahoma"/>
          <w:sz w:val="26"/>
          <w:szCs w:val="26"/>
          <w:lang w:eastAsia="en-GB" w:bidi="pa-IN"/>
        </w:rPr>
        <w:t xml:space="preserve">Jesus replied, “Not everyone can accept this word, but only those to whom it has been given. That is, Gospel is not for everyone but for one in a thousand and two in ten thousands. </w:t>
      </w:r>
    </w:p>
    <w:p w:rsidR="0008079A" w:rsidRPr="00853EA9" w:rsidRDefault="0008079A" w:rsidP="00626C88">
      <w:pPr>
        <w:pStyle w:val="NoSpacing"/>
        <w:jc w:val="both"/>
        <w:rPr>
          <w:rFonts w:eastAsia="Times New Roman" w:cs="Tahoma"/>
          <w:sz w:val="26"/>
          <w:szCs w:val="26"/>
          <w:lang w:eastAsia="en-GB" w:bidi="pa-IN"/>
        </w:rPr>
      </w:pPr>
    </w:p>
    <w:p w:rsidR="00853EA9" w:rsidRDefault="00853EA9" w:rsidP="00626C88">
      <w:pPr>
        <w:pStyle w:val="NoSpacing"/>
        <w:jc w:val="both"/>
        <w:rPr>
          <w:rFonts w:eastAsia="Times New Roman" w:cs="Tahoma"/>
          <w:sz w:val="26"/>
          <w:szCs w:val="26"/>
          <w:lang w:eastAsia="en-GB" w:bidi="pa-IN"/>
        </w:rPr>
      </w:pPr>
      <w:r w:rsidRPr="00853EA9">
        <w:rPr>
          <w:rFonts w:eastAsia="Times New Roman" w:cs="Tahoma"/>
          <w:b/>
          <w:bCs/>
          <w:sz w:val="26"/>
          <w:szCs w:val="26"/>
          <w:vertAlign w:val="superscript"/>
          <w:lang w:eastAsia="en-GB" w:bidi="pa-IN"/>
        </w:rPr>
        <w:t>12 </w:t>
      </w:r>
      <w:r w:rsidRPr="00853EA9">
        <w:rPr>
          <w:rFonts w:eastAsia="Times New Roman" w:cs="Tahoma"/>
          <w:sz w:val="26"/>
          <w:szCs w:val="26"/>
          <w:lang w:eastAsia="en-GB" w:bidi="pa-IN"/>
        </w:rPr>
        <w:t xml:space="preserve">For there are eunuchs (moral or natural eunuchs are people that have not developed the genital organs to reproduce children whilst the spiritual eunuchs have developed the genital organs but they are not allowed to marry to reproduce more eunuchs of their kind. Such people are bastards </w:t>
      </w:r>
      <w:r w:rsidRPr="00853EA9">
        <w:rPr>
          <w:rFonts w:eastAsia="Times New Roman" w:cs="Tahoma"/>
          <w:sz w:val="26"/>
          <w:szCs w:val="26"/>
          <w:lang w:eastAsia="en-GB" w:bidi="pa-IN"/>
        </w:rPr>
        <w:lastRenderedPageBreak/>
        <w:t>born of the prostitutes or out of adultery. That is why people stone a woman to death for adultery. These are bastards born of the prostitutes and of the Temple Dancing girls called “Dassies”. Jesus called them Mustard seeds, which devote their whole lives to worship of our Supernatural Father Elohim and become a great Saint far greater than the Prophets. Remember, that Lord Krishna stayed, Roosted, at the house of such a Eunuch called “Bidar” instead of the Palaces of his relatives.) Who were born that (natural) way, and there are eunuchs who have been made eunuchs by others (These are men who were born in the tribal homes but they renounced their tribal identity for a religious or non-religious political identity such as Jew, Hindu, Muslim, Sikh, etc. or Communist, Labour, Conservative, etc. By becoming such a person outwardly of flesh, then you replace your tribal identity with Jew, Hindu, Sikh, Muslim, Labour, Conservative, etc. and become a bastard worse than those born of the prostitutes. Such persons who are born of the legitimate parents but replace their tribal identities with religious or non-religious selves, then they become super bastard fanatic devils under the directions of their religious heads such as the Rabbis, who make them Jews of physical self or appearances instead of spiritual inwardly self that you cannot see or kill – John 8 v44. Today, you can see them in action in the sectarian riots in Syria, Iraq, Libya, etc.) — and there are those who choose to live like eunuchs (as John, the Baptist was not given his father’s surname) for the sake of the Royal Kingdom of God as the Ideal Rabbis used to leave their family homes and towns to take over the duties of Synagogues that their deceased fathers used to rule – Matt. 13v52: And he said to them, “Therefore every scribe who has been trained for the kingdom of heaven is like a master of a house (Synagogue), who brings out of his treasure what is new (Oral Torah or His Word) and what is old (the written Moral Laws of Moses).” But John, the Baptist was greater than the Rabbis, a Prophet, the Angel of Israel who came to set an example to the corrupt Rabbis, the hirelings of Mammon who were under the domination of the Roman Kings as today, the Dog-Collared clerics of COE are under the domination of Queen, the Head of Mammon in Great Britain. The one who can accept this should accept it.” So, you can see how beautiful is the Gospel Message hidden under the Parables.</w:t>
      </w:r>
    </w:p>
    <w:p w:rsidR="0008079A" w:rsidRPr="00853EA9" w:rsidRDefault="0008079A" w:rsidP="00626C88">
      <w:pPr>
        <w:pStyle w:val="NoSpacing"/>
        <w:jc w:val="both"/>
        <w:rPr>
          <w:rFonts w:eastAsia="Times New Roman" w:cs="Tahoma"/>
          <w:sz w:val="26"/>
          <w:szCs w:val="26"/>
          <w:lang w:eastAsia="en-GB" w:bidi="pa-IN"/>
        </w:rPr>
      </w:pPr>
    </w:p>
    <w:p w:rsidR="00853EA9" w:rsidRDefault="00853EA9" w:rsidP="00626C88">
      <w:pPr>
        <w:pStyle w:val="NoSpacing"/>
        <w:jc w:val="both"/>
        <w:rPr>
          <w:rFonts w:eastAsia="Times New Roman" w:cs="Tahoma"/>
          <w:sz w:val="26"/>
          <w:szCs w:val="26"/>
          <w:lang w:eastAsia="en-GB" w:bidi="pa-IN"/>
        </w:rPr>
      </w:pPr>
      <w:r w:rsidRPr="00853EA9">
        <w:rPr>
          <w:rFonts w:eastAsia="Times New Roman" w:cs="Tahoma"/>
          <w:sz w:val="26"/>
          <w:szCs w:val="26"/>
          <w:lang w:eastAsia="en-GB" w:bidi="pa-IN"/>
        </w:rPr>
        <w:t>Now, you can easily understand why Saul changed his name to Paul. The person of Saul was a Disciple of the Pharisee Gamaliel and he did what his School Teacher told him to do. Or he had given his wife, physical body, to Gamaliel and he was instructing him what to do. Saul did so as an obedient Disciple of Gamaliel even though his “innerman” or conscience was not willing. Or Saul was a spiritual wife of Gamaliel, a female. We all go through this stage when we are natural once-born that need disciplining through the moral laws. But when we grow old capable of thinking ourselves, then there is an urge inside us to be Free of what the others tell you to do. Those who have discerning intellect would not like to be associated with the crook and hypocrite Rabbis, Dog-Collared Priests in Churches, etc. and they become masters of their own destiny as the atheists do. Thus, they set themselves free of the yoke of their Rabbis and become the owners of their own house, the masters of their own affairs. The born-blind person of John 9 was such a person no more under the domination of crook Rabbis and told them what was in his heart? This conversion from the once-born natural man to the independent twice-born spiritual person is termed a change from a “female” to a “male”. That is, unless a female becomes a male, she cannot enter into the Royal Kingdom of God for the Saints.</w:t>
      </w:r>
    </w:p>
    <w:p w:rsidR="0008079A" w:rsidRPr="00853EA9" w:rsidRDefault="0008079A" w:rsidP="00626C88">
      <w:pPr>
        <w:pStyle w:val="NoSpacing"/>
        <w:jc w:val="both"/>
        <w:rPr>
          <w:rFonts w:eastAsia="Times New Roman" w:cs="Tahoma"/>
          <w:sz w:val="26"/>
          <w:szCs w:val="26"/>
          <w:lang w:eastAsia="en-GB" w:bidi="pa-IN"/>
        </w:rPr>
      </w:pPr>
    </w:p>
    <w:p w:rsidR="00853EA9" w:rsidRDefault="00853EA9" w:rsidP="00626C88">
      <w:pPr>
        <w:pStyle w:val="NoSpacing"/>
        <w:jc w:val="both"/>
        <w:rPr>
          <w:rFonts w:eastAsia="Times New Roman" w:cs="Tahoma"/>
          <w:sz w:val="26"/>
          <w:szCs w:val="26"/>
          <w:lang w:eastAsia="en-GB" w:bidi="pa-IN"/>
        </w:rPr>
      </w:pPr>
      <w:r w:rsidRPr="00853EA9">
        <w:rPr>
          <w:rFonts w:eastAsia="Times New Roman" w:cs="Tahoma"/>
          <w:sz w:val="26"/>
          <w:szCs w:val="26"/>
          <w:lang w:eastAsia="en-GB" w:bidi="pa-IN"/>
        </w:rPr>
        <w:t xml:space="preserve">Thus, Saul was a female of his master Pharisee Gamaliel and when Jesus set him Free through the Damascus experience, of his Master Gamaliel, and then he was not serving Gamaliel anymore but his own Christ, the Innerman. In order to give a clean-start to his New Wife Paul, the physical body, </w:t>
      </w:r>
      <w:r w:rsidRPr="00853EA9">
        <w:rPr>
          <w:rFonts w:eastAsia="Times New Roman" w:cs="Tahoma"/>
          <w:sz w:val="26"/>
          <w:szCs w:val="26"/>
          <w:lang w:eastAsia="en-GB" w:bidi="pa-IN"/>
        </w:rPr>
        <w:lastRenderedPageBreak/>
        <w:t>he changed her name from Saul, the Prostitute, to “Paul”, the Virgin Bride of Christ Jesus. That is, unless you become independent master of your own destiny, you cannot be the solitary Virgin Bride of Christ Jesus. It is the same as in the physical marriage if the divorced woman marries a new husband, then her surname changes from the old husband’s (Mrs. Sue Smith) to the new husband’s (Mrs. Sue Jones). In the spiritual divorce and re-marriage, the wife (physical body) remains the same but the Master soul has changed from once-born to twice-born. In case of Saul, the change was from the once-born to Thrice-Born of Holy Spirit.</w:t>
      </w:r>
    </w:p>
    <w:p w:rsidR="0008079A" w:rsidRPr="00853EA9" w:rsidRDefault="0008079A" w:rsidP="00626C88">
      <w:pPr>
        <w:pStyle w:val="NoSpacing"/>
        <w:jc w:val="both"/>
        <w:rPr>
          <w:rFonts w:eastAsia="Times New Roman" w:cs="Tahoma"/>
          <w:sz w:val="26"/>
          <w:szCs w:val="26"/>
          <w:lang w:eastAsia="en-GB" w:bidi="pa-IN"/>
        </w:rPr>
      </w:pPr>
    </w:p>
    <w:p w:rsidR="00853EA9" w:rsidRPr="00853EA9" w:rsidRDefault="00853EA9" w:rsidP="00626C88">
      <w:pPr>
        <w:pStyle w:val="NoSpacing"/>
        <w:jc w:val="both"/>
        <w:rPr>
          <w:rFonts w:eastAsia="Times New Roman" w:cs="Tahoma"/>
          <w:sz w:val="26"/>
          <w:szCs w:val="26"/>
          <w:lang w:eastAsia="en-GB" w:bidi="pa-IN"/>
        </w:rPr>
      </w:pPr>
      <w:r w:rsidRPr="00853EA9">
        <w:rPr>
          <w:rFonts w:eastAsia="Times New Roman" w:cs="Tahoma"/>
          <w:sz w:val="26"/>
          <w:szCs w:val="26"/>
          <w:lang w:eastAsia="en-GB" w:bidi="pa-IN"/>
        </w:rPr>
        <w:t>Such Parables are not for the easy grasp of most persons but those who seek Gospel will get it through “intuition”. Next, I will explain the Five Husbands of the Samaritan Woman at well that are well known to the Sikhs of Satguru Nanak Dev Ji but most of them cannot explain on the basis of their root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08079A" w:rsidRDefault="00853EA9" w:rsidP="0008079A">
      <w:pPr>
        <w:pStyle w:val="NoSpacing"/>
        <w:jc w:val="center"/>
        <w:rPr>
          <w:rFonts w:cs="Tahoma"/>
          <w:b/>
          <w:bCs/>
          <w:sz w:val="32"/>
          <w:szCs w:val="32"/>
        </w:rPr>
      </w:pPr>
      <w:r w:rsidRPr="0008079A">
        <w:rPr>
          <w:rFonts w:cs="Tahoma"/>
          <w:b/>
          <w:bCs/>
          <w:sz w:val="32"/>
          <w:szCs w:val="32"/>
        </w:rPr>
        <w:t>Chapter 17</w:t>
      </w:r>
    </w:p>
    <w:p w:rsidR="0008079A" w:rsidRDefault="0008079A" w:rsidP="0008079A">
      <w:pPr>
        <w:pStyle w:val="NoSpacing"/>
        <w:jc w:val="center"/>
        <w:rPr>
          <w:rFonts w:cs="Tahoma"/>
          <w:b/>
          <w:bCs/>
          <w:sz w:val="32"/>
          <w:szCs w:val="32"/>
        </w:rPr>
      </w:pPr>
    </w:p>
    <w:p w:rsidR="00853EA9" w:rsidRDefault="00853EA9" w:rsidP="0008079A">
      <w:pPr>
        <w:pStyle w:val="NoSpacing"/>
        <w:jc w:val="center"/>
        <w:rPr>
          <w:rFonts w:cs="Tahoma"/>
          <w:b/>
          <w:bCs/>
          <w:sz w:val="32"/>
          <w:szCs w:val="32"/>
        </w:rPr>
      </w:pPr>
      <w:proofErr w:type="gramStart"/>
      <w:r w:rsidRPr="0008079A">
        <w:rPr>
          <w:rFonts w:cs="Tahoma"/>
          <w:b/>
          <w:bCs/>
          <w:sz w:val="32"/>
          <w:szCs w:val="32"/>
        </w:rPr>
        <w:t>F</w:t>
      </w:r>
      <w:r w:rsidR="00631E88" w:rsidRPr="0008079A">
        <w:rPr>
          <w:rFonts w:cs="Tahoma"/>
          <w:b/>
          <w:bCs/>
          <w:sz w:val="32"/>
          <w:szCs w:val="32"/>
        </w:rPr>
        <w:t>ive Husbands of the Samaritan Woman – St. Photina</w:t>
      </w:r>
      <w:r w:rsidR="0008079A">
        <w:rPr>
          <w:rFonts w:cs="Tahoma"/>
          <w:b/>
          <w:bCs/>
          <w:sz w:val="32"/>
          <w:szCs w:val="32"/>
        </w:rPr>
        <w:t>.</w:t>
      </w:r>
      <w:proofErr w:type="gramEnd"/>
    </w:p>
    <w:p w:rsidR="0008079A" w:rsidRPr="00853EA9" w:rsidRDefault="0008079A" w:rsidP="0008079A">
      <w:pPr>
        <w:pStyle w:val="NoSpacing"/>
        <w:jc w:val="center"/>
        <w:rPr>
          <w:rFonts w:cs="Tahoma"/>
          <w:b/>
          <w:bCs/>
          <w:sz w:val="30"/>
          <w:szCs w:val="30"/>
        </w:rPr>
      </w:pPr>
    </w:p>
    <w:p w:rsidR="00853EA9" w:rsidRPr="00853EA9" w:rsidRDefault="00853EA9" w:rsidP="00626C88">
      <w:pPr>
        <w:pStyle w:val="NoSpacing"/>
        <w:jc w:val="both"/>
        <w:rPr>
          <w:rFonts w:cs="Tahoma"/>
          <w:sz w:val="26"/>
          <w:szCs w:val="26"/>
        </w:rPr>
      </w:pPr>
      <w:r w:rsidRPr="00853EA9">
        <w:rPr>
          <w:rFonts w:cs="Tahoma"/>
          <w:sz w:val="26"/>
          <w:szCs w:val="26"/>
        </w:rPr>
        <w:t>This exposition may look extremely odd to the blind theologians of dead "letters", the super donkeys carrying Holy Books, in that all the five husbands of the Samaritan woman, not stated anywhere else in the Bible by name, have been identified both by names and in nature. These five spiritual husbands are well-known to the Sikhs (seekers of spiritual knowledge, the Gnostics) of Satguru = Christ Nanak Dev Ji, the second anointed "Christ" but the narrow mindedness and blind-folding of the people of "letters" hinders them from perceiving in this liberal field of spiri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popular interpretation of John 4 by the men of dead "letters" leads the people to the inference that the Samaritan woman was indeed leading a very immoral, sinful and disgraceful life, an interpretation by the dead "letters" which is just the opposite of that by the living "spirit". In fact, by the letters, "His Treasures" always hang upside down and, therefore, such interpretations </w:t>
      </w:r>
      <w:r w:rsidRPr="00853EA9">
        <w:rPr>
          <w:rFonts w:cs="Tahoma"/>
          <w:sz w:val="26"/>
          <w:szCs w:val="26"/>
        </w:rPr>
        <w:lastRenderedPageBreak/>
        <w:t>of the Parables by the "letters" are not rare. In general, the theologians know that the Gospel of John is highly spiritual and, therefore, it is not so easy to understand. In fact, John 4 and Matt.19 are the most difficult to understand Parables of a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 five husbands of the Samaritan woman mentioned by John were not the physical ones with which the natural people of flesh, the hylics, are quite familiar with but they were rather the spiritual or the abstract ones that the people of both sexes are liable to be dominated by. Thus, in order to appreciate the beauty of "His Treasures" buried in this Parable of John's, let us first study the nature of these spiritual husbands whose number is limited to "five" onl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Briefly, a religious person of high standing should have both body and heart circumcised. The body is circumcised of "sins" by obeying the moral laws of Moses and to this effect the "forerunner" John, the Baptist of the priestly Levi stock came in the name of "Prophet Elijah (My god is demiurge Yahweh, the reflection of the Real Supernatural Father inside us)". This involves mostly rituals, which are related to the seven types of "works". These are represented by Menorah in which the Middle Candle represents Elohim, Allah, Parbrahm, etc. whilst the three on the right holy works and three on the left evil works. The secular works are social, economic and political; some holy and some evil. Rabbi would declare the evil works as “sins” and would punish the sinner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deal Moral Teacher has been defined by Jesus in Matt.13.52: He said to him, "Therefore every teacher of the (moral) law who has been instructed about the kingdom of heaven is like the (hereditary) owner of a house (Synagogue/temple), who brings out of his storeroom (of religious knowledge or gnosis) New Treasures ('His Word', that is branded as the New Unshrunk Cloth untouched by human hands) as well as old (the written moral laws of Moses, Abraham, etc. that were passed from father to son in a hereditary manner and they were interpreted by the "letter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Whilst the circumcision of heart involves the purification of the heart of the five specific spiritual temptations or diseases by putting into practice “His Word” to purify one’s heart. The five specific spiritual temptations of the heart consist; </w:t>
      </w:r>
      <w:r w:rsidRPr="00853EA9">
        <w:rPr>
          <w:rFonts w:cs="Tahoma"/>
          <w:b/>
          <w:bCs/>
          <w:i/>
          <w:iCs/>
          <w:sz w:val="26"/>
          <w:szCs w:val="26"/>
        </w:rPr>
        <w:t>three of “ego”</w:t>
      </w:r>
      <w:r w:rsidRPr="00853EA9">
        <w:rPr>
          <w:rFonts w:cs="Tahoma"/>
          <w:sz w:val="26"/>
          <w:szCs w:val="26"/>
        </w:rPr>
        <w:t xml:space="preserve"> among the once-born and </w:t>
      </w:r>
      <w:r w:rsidRPr="00853EA9">
        <w:rPr>
          <w:rFonts w:cs="Tahoma"/>
          <w:b/>
          <w:bCs/>
          <w:sz w:val="26"/>
          <w:szCs w:val="26"/>
        </w:rPr>
        <w:t>two of “mind”</w:t>
      </w:r>
      <w:r w:rsidRPr="00853EA9">
        <w:rPr>
          <w:rFonts w:cs="Tahoma"/>
          <w:sz w:val="26"/>
          <w:szCs w:val="26"/>
        </w:rPr>
        <w:t xml:space="preserve"> among the twice-born clever psychic people. These have been stressed by Jesus in Luke 12v52:-</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or there shall be from henceforth (because Law and Prophets were till John, the Baptist – Luke 16v16 and after that no more sins but the circumcision of heart counts). That is why from henceforth (in the era of Christ in which everyone has to give his own accounts to God?) five in one house (physical body) divided: three (of ego, which are immorality, anger and haughtiness of the Book knowledge or of the dead “letters”) against two (of “mind”, which are greed and worldly attachment) and two (twice-born clever people, the psychic cheats) against three (once-born simpletons, being the victims of cheating). The Jewish people were victims of these Five whilst the Samaritan people being sealed to serve God had overpowered them and they formed the Ninety nine Sheep that were already in the Fold of God. That is, they neither cheated anyone (two) nor got cheated (three) because they looked after each other as the Samaritan Man who picked up a wounded stranger and looked after him. Then, how much they would look after themselves? Such qualities were missing among the greedy Jews and that is why they were the Lost Sheep, which </w:t>
      </w:r>
      <w:r w:rsidRPr="00853EA9">
        <w:rPr>
          <w:rFonts w:cs="Tahoma"/>
          <w:sz w:val="26"/>
          <w:szCs w:val="26"/>
        </w:rPr>
        <w:lastRenderedPageBreak/>
        <w:t>Jesus came to redeem them into the Fold of our God where people are sealed to serve God and not Mammon.</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Here are the details of those Five temptations of heart, the robber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1. </w:t>
      </w:r>
      <w:r w:rsidRPr="00853EA9">
        <w:rPr>
          <w:rFonts w:cs="Tahoma"/>
          <w:b/>
          <w:bCs/>
          <w:sz w:val="26"/>
          <w:szCs w:val="26"/>
        </w:rPr>
        <w:t xml:space="preserve">Lust for sex or immorality called Kaam </w:t>
      </w:r>
      <w:r w:rsidRPr="00853EA9">
        <w:rPr>
          <w:rFonts w:cs="Tahoma"/>
          <w:sz w:val="26"/>
          <w:szCs w:val="26"/>
        </w:rPr>
        <w:t xml:space="preserve">in Panjabi </w:t>
      </w:r>
      <w:r w:rsidRPr="00853EA9">
        <w:rPr>
          <w:rFonts w:cs="Tahoma"/>
          <w:b/>
          <w:bCs/>
          <w:sz w:val="26"/>
          <w:szCs w:val="26"/>
        </w:rPr>
        <w:t>(Ego, Haume)</w:t>
      </w:r>
      <w:r w:rsidRPr="00853EA9">
        <w:rPr>
          <w:rFonts w:cs="Tahoma"/>
          <w:sz w:val="26"/>
          <w:szCs w:val="26"/>
        </w:rPr>
        <w:t xml:space="preserve"> that can tempt you to commit such immoral acts as fornication. King David became the victim of this husband when he committed adultery with the wife of his Captain. It is the temptation in which the lust of "flesh" (secular world) dominates.  "Shame" or conscience being the foundation of religion is acquired by overpowering one's lust for sex through the determination of one's hear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2. </w:t>
      </w:r>
      <w:r w:rsidRPr="00853EA9">
        <w:rPr>
          <w:rFonts w:cs="Tahoma"/>
          <w:b/>
          <w:bCs/>
          <w:sz w:val="26"/>
          <w:szCs w:val="26"/>
        </w:rPr>
        <w:t xml:space="preserve">Anger called Karodh </w:t>
      </w:r>
      <w:r w:rsidRPr="00853EA9">
        <w:rPr>
          <w:rFonts w:cs="Tahoma"/>
          <w:sz w:val="26"/>
          <w:szCs w:val="26"/>
        </w:rPr>
        <w:t xml:space="preserve">in Panjabi </w:t>
      </w:r>
      <w:r w:rsidRPr="00853EA9">
        <w:rPr>
          <w:rFonts w:cs="Tahoma"/>
          <w:b/>
          <w:bCs/>
          <w:sz w:val="26"/>
          <w:szCs w:val="26"/>
        </w:rPr>
        <w:t>(Ego, Haume)</w:t>
      </w:r>
      <w:r w:rsidRPr="00853EA9">
        <w:rPr>
          <w:rFonts w:cs="Tahoma"/>
          <w:sz w:val="26"/>
          <w:szCs w:val="26"/>
        </w:rPr>
        <w:t xml:space="preserve"> that hinders and impairs one's logical Reasoning capabilities and, therefore, it is not beneficial or helpful in the understanding of the Spiritual Principles of life i.e. "His Word" called Logos that a wise man led by "Holy ghost" may try to impart to a once-born simpleton through logical Reasoning.</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is is the dominating weakness of the once-born "hylics" (Ecclesiastical world), the Disciples of Rabbis, who are led by "Ego" and, therefore, they are incapable of understanding the matters of "spirit". Thus, the simpletons being incapable of understanding the logic of Spiritual Principles, they normally get angry in order to cover up their ignorance when a sensible person of </w:t>
      </w:r>
      <w:proofErr w:type="gramStart"/>
      <w:r w:rsidRPr="00853EA9">
        <w:rPr>
          <w:rFonts w:cs="Tahoma"/>
          <w:sz w:val="26"/>
          <w:szCs w:val="26"/>
        </w:rPr>
        <w:t>holy ghost</w:t>
      </w:r>
      <w:proofErr w:type="gramEnd"/>
      <w:r w:rsidRPr="00853EA9">
        <w:rPr>
          <w:rFonts w:cs="Tahoma"/>
          <w:sz w:val="26"/>
          <w:szCs w:val="26"/>
        </w:rPr>
        <w:t xml:space="preserve"> may dare to preach them the abstract "Word of God" through heart-to-heart logical discussions. Such anger due to spiritual ignorance was displayed by the once-born arrogant Peter in Matt.16.22 and 23: Peter took Him aside and began to rebuke Him. "Perish the thought, Lord", he said, "This shall never happen to </w:t>
      </w:r>
      <w:proofErr w:type="gramStart"/>
      <w:r w:rsidRPr="00853EA9">
        <w:rPr>
          <w:rFonts w:cs="Tahoma"/>
          <w:sz w:val="26"/>
          <w:szCs w:val="26"/>
        </w:rPr>
        <w:t>You</w:t>
      </w:r>
      <w:proofErr w:type="gramEnd"/>
      <w:r w:rsidRPr="00853EA9">
        <w:rPr>
          <w:rFonts w:cs="Tahoma"/>
          <w:sz w:val="26"/>
          <w:szCs w:val="26"/>
        </w:rPr>
        <w:t xml:space="preserve">". Jesus (knowing that as the result of Peter becoming "arrogant", anger has entered the otherwise pure of heart Peter) turned and said to Peter, "Out of My sight, Satan! You are a stumbling block to </w:t>
      </w:r>
      <w:proofErr w:type="gramStart"/>
      <w:r w:rsidRPr="00853EA9">
        <w:rPr>
          <w:rFonts w:cs="Tahoma"/>
          <w:sz w:val="26"/>
          <w:szCs w:val="26"/>
        </w:rPr>
        <w:t>Me</w:t>
      </w:r>
      <w:proofErr w:type="gramEnd"/>
      <w:r w:rsidRPr="00853EA9">
        <w:rPr>
          <w:rFonts w:cs="Tahoma"/>
          <w:sz w:val="26"/>
          <w:szCs w:val="26"/>
        </w:rPr>
        <w:t>; you do not have in mind the (abstract) things of God (His Will), but the (concrete) things of me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b/>
          <w:bCs/>
          <w:sz w:val="26"/>
          <w:szCs w:val="26"/>
        </w:rPr>
        <w:t xml:space="preserve">3. Greed called </w:t>
      </w:r>
      <w:proofErr w:type="spellStart"/>
      <w:r w:rsidRPr="00853EA9">
        <w:rPr>
          <w:rFonts w:cs="Tahoma"/>
          <w:b/>
          <w:bCs/>
          <w:sz w:val="26"/>
          <w:szCs w:val="26"/>
        </w:rPr>
        <w:t>Lobh</w:t>
      </w:r>
      <w:proofErr w:type="spellEnd"/>
      <w:r w:rsidRPr="00853EA9">
        <w:rPr>
          <w:rFonts w:cs="Tahoma"/>
          <w:b/>
          <w:bCs/>
          <w:sz w:val="26"/>
          <w:szCs w:val="26"/>
        </w:rPr>
        <w:t xml:space="preserve"> </w:t>
      </w:r>
      <w:r w:rsidRPr="00853EA9">
        <w:rPr>
          <w:rFonts w:cs="Tahoma"/>
          <w:sz w:val="26"/>
          <w:szCs w:val="26"/>
        </w:rPr>
        <w:t xml:space="preserve">in Panjabi </w:t>
      </w:r>
      <w:r w:rsidRPr="00853EA9">
        <w:rPr>
          <w:rFonts w:cs="Tahoma"/>
          <w:b/>
          <w:bCs/>
          <w:sz w:val="26"/>
          <w:szCs w:val="26"/>
        </w:rPr>
        <w:t xml:space="preserve">(Mind, Munn) </w:t>
      </w:r>
      <w:r w:rsidRPr="00853EA9">
        <w:rPr>
          <w:rFonts w:cs="Tahoma"/>
          <w:sz w:val="26"/>
          <w:szCs w:val="26"/>
        </w:rPr>
        <w:t>that can tempt you to become clever psychic cheat in order to usurp the rights of others is the dominating weakness of the "mind", the "psychics" or the men of evil spirit. Judas Iscariot was a psychic in whom the love of Mammon dominated and he used to steal money from the “Purse” that contained the donations. Similarly, these “hireling” Dog-Collared Priests in Churches steal money from the Church Purse as their salaries as if they are working for Mammon and not for God. That is why, Jesus threw Judas Iscariot out before Baptising the rest of Eleven through “Eucharist” also called entering into the Bridal Chamber in which the Solitary Virgin Brides are sealed to serve God through the covenant of Holy Spirit and the Apostles Preached Gospel in honour of their Bridegroom Christ Jesus as a married woman becomes a spokeswoman of her husband (Mrs. Sue Smith and no more Miss. Sue Jon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b/>
          <w:bCs/>
          <w:sz w:val="26"/>
          <w:szCs w:val="26"/>
        </w:rPr>
        <w:t xml:space="preserve">4. Worldly Attachment called “Moh” </w:t>
      </w:r>
      <w:r w:rsidRPr="00853EA9">
        <w:rPr>
          <w:rFonts w:cs="Tahoma"/>
          <w:sz w:val="26"/>
          <w:szCs w:val="26"/>
        </w:rPr>
        <w:t xml:space="preserve">in Panjabi </w:t>
      </w:r>
      <w:r w:rsidRPr="00853EA9">
        <w:rPr>
          <w:rFonts w:cs="Tahoma"/>
          <w:b/>
          <w:bCs/>
          <w:sz w:val="26"/>
          <w:szCs w:val="26"/>
        </w:rPr>
        <w:t>(Mind, Munn)</w:t>
      </w:r>
      <w:r w:rsidRPr="00853EA9">
        <w:rPr>
          <w:rFonts w:cs="Tahoma"/>
          <w:sz w:val="26"/>
          <w:szCs w:val="26"/>
        </w:rPr>
        <w:t xml:space="preserve"> that can deter the holy wise pneumatics family man (soil with weeds that produced 60 folds) from serving God in the fullness as those who joined Jesus in the Wilderness (Soil free of weeds that produced 100 fold – Celestial world) by becoming an Apostle or a Roving Preacher in the name of Jesus. This was also the third temptation of Satan to Jesus. In reply to this temptation, Christ Jesus advises His wise Labourers: "You shall worship Father (and not the Jewish Lord Yahweh) and Him only shall you serve". This point has been also stressed by Jesus in the Parable of young rich man Matt.19.21: Jesus </w:t>
      </w:r>
      <w:r w:rsidRPr="00853EA9">
        <w:rPr>
          <w:rFonts w:cs="Tahoma"/>
          <w:sz w:val="26"/>
          <w:szCs w:val="26"/>
        </w:rPr>
        <w:lastRenderedPageBreak/>
        <w:t xml:space="preserve">answered, "If you want to be </w:t>
      </w:r>
      <w:proofErr w:type="gramStart"/>
      <w:r w:rsidRPr="00853EA9">
        <w:rPr>
          <w:rFonts w:cs="Tahoma"/>
          <w:sz w:val="26"/>
          <w:szCs w:val="26"/>
        </w:rPr>
        <w:t>Perfect</w:t>
      </w:r>
      <w:proofErr w:type="gramEnd"/>
      <w:r w:rsidRPr="00853EA9">
        <w:rPr>
          <w:rFonts w:cs="Tahoma"/>
          <w:sz w:val="26"/>
          <w:szCs w:val="26"/>
        </w:rPr>
        <w:t>, go, sell your possessions and give to the poor that you have cheated to become rich, and you will have Treasure in Heaven as the Samaritans were enjoying in good crops. Then come, join and not follow me." The need for the renunciation of secular world in order to serve Him without any distraction is also stressed in Matt.6.24: "No one can serve two masters. Either he will hate the one and love the other, or he will be devoted to the one and despise the other. You cannot serve both God and Mamm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5. </w:t>
      </w:r>
      <w:r w:rsidRPr="00853EA9">
        <w:rPr>
          <w:rFonts w:cs="Tahoma"/>
          <w:b/>
          <w:bCs/>
          <w:sz w:val="26"/>
          <w:szCs w:val="26"/>
        </w:rPr>
        <w:t xml:space="preserve">Haughtiness, called Hankaar </w:t>
      </w:r>
      <w:r w:rsidRPr="00853EA9">
        <w:rPr>
          <w:rFonts w:cs="Tahoma"/>
          <w:sz w:val="26"/>
          <w:szCs w:val="26"/>
        </w:rPr>
        <w:t xml:space="preserve">in Panjabi </w:t>
      </w:r>
      <w:r w:rsidRPr="00853EA9">
        <w:rPr>
          <w:rFonts w:cs="Tahoma"/>
          <w:b/>
          <w:bCs/>
          <w:sz w:val="26"/>
          <w:szCs w:val="26"/>
        </w:rPr>
        <w:t>(Ego, Haume)</w:t>
      </w:r>
      <w:r w:rsidRPr="00853EA9">
        <w:rPr>
          <w:rFonts w:cs="Tahoma"/>
          <w:sz w:val="26"/>
          <w:szCs w:val="26"/>
        </w:rPr>
        <w:t xml:space="preserve"> that the men of letters develop on the basis of what the other men of letters have known. Such spiritually dead people bury their dead during debates and conferences in which they discuss the works of others. But Gospel is not buried in the Books but it is received through logical reasoning called “revelations” on individual basis. Thus, the theologians of letters in Jerusalem did not engage Jesus into such deep discussion as this Samaritan Woman at </w:t>
      </w:r>
      <w:proofErr w:type="gramStart"/>
      <w:r w:rsidRPr="00853EA9">
        <w:rPr>
          <w:rFonts w:cs="Tahoma"/>
          <w:sz w:val="26"/>
          <w:szCs w:val="26"/>
        </w:rPr>
        <w:t>Well</w:t>
      </w:r>
      <w:proofErr w:type="gramEnd"/>
      <w:r w:rsidRPr="00853EA9">
        <w:rPr>
          <w:rFonts w:cs="Tahoma"/>
          <w:sz w:val="26"/>
          <w:szCs w:val="26"/>
        </w:rPr>
        <w:t xml:space="preserve"> did that even surprised his Labourers. This Samaritan woman was not stiff-necked like the Sadducee Simon of the dead letters who invited Jesus into his house but he did not honour him; whereas the whole white-hearted Samaritan village came to welcome Jesus into their village, which Jesus described as the white crop ready for harvesting into the Royal Kingdom of God. This temptation of the heart is purely "spiritual of God - Celestial" in nature against the very first one, the lust for sex, which was purely "of flesh in Adam – secular” in natur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 above mentioned five temptations of heart are overcome by giving oneself up to the 'Will of God' or Gnostically speaking by entering into the "Bridal Chamber".  When His Will, the Foundation of Which is "treat others as you wished to be treated", dominates in a person's heart then these five temptations of heart are under the full control of the person and this could be analogised to a person, male or female, having all the five husbands also termed the "spiritual robbers", which are living with him but not dominating or husbanding him anymor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And Luke 14.18-20: "And they all with one consent began to make excuses (the </w:t>
      </w:r>
      <w:proofErr w:type="gramStart"/>
      <w:r w:rsidRPr="00853EA9">
        <w:rPr>
          <w:rFonts w:cs="Tahoma"/>
          <w:sz w:val="26"/>
          <w:szCs w:val="26"/>
        </w:rPr>
        <w:t>Lost</w:t>
      </w:r>
      <w:proofErr w:type="gramEnd"/>
      <w:r w:rsidRPr="00853EA9">
        <w:rPr>
          <w:rFonts w:cs="Tahoma"/>
          <w:sz w:val="26"/>
          <w:szCs w:val="26"/>
        </w:rPr>
        <w:t xml:space="preserve"> sheep of Judah tribe). The first (the natural man of flesh or </w:t>
      </w:r>
      <w:proofErr w:type="spellStart"/>
      <w:r w:rsidRPr="00853EA9">
        <w:rPr>
          <w:rFonts w:cs="Tahoma"/>
          <w:sz w:val="26"/>
          <w:szCs w:val="26"/>
        </w:rPr>
        <w:t>hylic</w:t>
      </w:r>
      <w:proofErr w:type="spellEnd"/>
      <w:r w:rsidRPr="00853EA9">
        <w:rPr>
          <w:rFonts w:cs="Tahoma"/>
          <w:sz w:val="26"/>
          <w:szCs w:val="26"/>
        </w:rPr>
        <w:t xml:space="preserve">) said unto him, I have bought a piece of ground, and I must needs go and see it: I pray thee have me excused. And another (man of evil spirit or psychic) said, I have bought "five" yoke of oxen, and I go to prove them (that is, the psychics are mostly of doubting type and they are the victims of the five spiritual robbers. In fact, they are too busy enjoying the evil fruits of evil spirit than to pay heed to the service of God): I pray thee have me excused. Another (wise pneumatic person, who has understood “His Word” but he was too busy in his family affairs, </w:t>
      </w:r>
      <w:r w:rsidRPr="00853EA9">
        <w:rPr>
          <w:rFonts w:cs="Tahoma"/>
          <w:b/>
          <w:bCs/>
          <w:sz w:val="26"/>
          <w:szCs w:val="26"/>
        </w:rPr>
        <w:t>"MOH"</w:t>
      </w:r>
      <w:r w:rsidRPr="00853EA9">
        <w:rPr>
          <w:rFonts w:cs="Tahoma"/>
          <w:sz w:val="26"/>
          <w:szCs w:val="26"/>
        </w:rPr>
        <w:t>, than to serve God as a full time roving Preacher) said, I have married a wife, and therefore I cannot com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it is worth stating here that the twelve close-circle Labourers of Jesus that were His </w:t>
      </w:r>
      <w:r w:rsidRPr="00853EA9">
        <w:rPr>
          <w:rFonts w:cs="Tahoma"/>
          <w:b/>
          <w:bCs/>
          <w:sz w:val="26"/>
          <w:szCs w:val="26"/>
        </w:rPr>
        <w:t>YEAST</w:t>
      </w:r>
      <w:r w:rsidRPr="00853EA9">
        <w:rPr>
          <w:rFonts w:cs="Tahoma"/>
          <w:sz w:val="26"/>
          <w:szCs w:val="26"/>
        </w:rPr>
        <w:t xml:space="preserve"> signify that His ideal Apostles would be perfect in the seven moral rituals embodied in the seven-candled Menorah for the purity of flesh as Angels are and they would also have their hearts pure of the </w:t>
      </w:r>
      <w:r w:rsidRPr="00853EA9">
        <w:rPr>
          <w:rFonts w:cs="Tahoma"/>
          <w:b/>
          <w:bCs/>
          <w:sz w:val="26"/>
          <w:szCs w:val="26"/>
        </w:rPr>
        <w:t>"FIVE"</w:t>
      </w:r>
      <w:r w:rsidRPr="00853EA9">
        <w:rPr>
          <w:rFonts w:cs="Tahoma"/>
          <w:sz w:val="26"/>
          <w:szCs w:val="26"/>
        </w:rPr>
        <w:t xml:space="preserve"> spiritual temptations or Husbands that Saints need to be Perfect. That is, the True Labourers of Jesus would have both body of "sins" and heart of "blasphemies" circumcise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ow, let us interpret the relevant section of the Parable John 4:-</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He told her, "Go, call your husband and come back."  "I have no husband," she replied. This is just a dialogue to stress that when you are a victim of any of the </w:t>
      </w:r>
      <w:proofErr w:type="gramStart"/>
      <w:r w:rsidRPr="00853EA9">
        <w:rPr>
          <w:rFonts w:cs="Tahoma"/>
          <w:sz w:val="26"/>
          <w:szCs w:val="26"/>
        </w:rPr>
        <w:t>Five</w:t>
      </w:r>
      <w:proofErr w:type="gramEnd"/>
      <w:r w:rsidRPr="00853EA9">
        <w:rPr>
          <w:rFonts w:cs="Tahoma"/>
          <w:sz w:val="26"/>
          <w:szCs w:val="26"/>
        </w:rPr>
        <w:t xml:space="preserve"> temptations of heart, then that </w:t>
      </w:r>
      <w:r w:rsidRPr="00853EA9">
        <w:rPr>
          <w:rFonts w:cs="Tahoma"/>
          <w:sz w:val="26"/>
          <w:szCs w:val="26"/>
        </w:rPr>
        <w:lastRenderedPageBreak/>
        <w:t xml:space="preserve">temptation dominates you as a wife is dominated by her husband. As we are aware of the Samaritan people they have a very high moral and spiritual standards and the woman was Free of the domination of the </w:t>
      </w:r>
      <w:proofErr w:type="gramStart"/>
      <w:r w:rsidRPr="00853EA9">
        <w:rPr>
          <w:rFonts w:cs="Tahoma"/>
          <w:sz w:val="26"/>
          <w:szCs w:val="26"/>
        </w:rPr>
        <w:t>Five</w:t>
      </w:r>
      <w:proofErr w:type="gramEnd"/>
      <w:r w:rsidRPr="00853EA9">
        <w:rPr>
          <w:rFonts w:cs="Tahoma"/>
          <w:sz w:val="26"/>
          <w:szCs w:val="26"/>
        </w:rPr>
        <w:t xml:space="preserve"> spiritual Husbands that dominate your heart. Such Gentiles formed the 99 Sheep that were already in the Fold of our Father. Christ Philip said, “A Gentile never dies for he does not live to di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Jesus said to her, "You are right when you say you have no husband."  In this statement, Jesus clearly confirms purity of the heart of the Samaritan people and that is why Jesus called the Samaritan people, a “White Crop” ready for harvesting by Christ Jesus. "For you have had five husbands (those were 1. Lust for sex, or immorality with no conscience; Samaritans being the generation of Joseph, the only faithful son of the twelve Patriarchs to Abraham and Yahweh had very high moral standards that made the generations of other eleven crook brethren very jealous; 2. anger, which dominates the natural men of flesh or the hylics, she had overpowered it through holy spirit and she was not a fool but sensible enough to engage Jesus, a Person of Holy Spirit, into a deep religious discussion that even the Labourers of Jesus were spell-bound not to interrupt; 3. Greed she overpowered by leading a simple contented life; 4. Worldly attachment she had overpowered by having lessons in “Oral Torah” from their ideal Rabbi; and 5. haughtiness of her religious knowledge was subdued by holy spirit or logical reasoning through which she was understanding Gospel), and the man (pride of religious knowledge in spirit and not through the dead letters of the Books as the Jerusalem Temple Priests were having) you are now living with is not your husband (is not dominating you either as those of the theologians of Letters in Jerusalem. She was enjoying the Discussion to her heart’s content. Jesus never met a person of her spiritual calibre in his Ministry). What you have just said is quite true." That is, she was a Saint, who was morally and spiritually, </w:t>
      </w:r>
      <w:r w:rsidRPr="00853EA9">
        <w:rPr>
          <w:rFonts w:cs="Tahoma"/>
          <w:b/>
          <w:bCs/>
          <w:sz w:val="26"/>
          <w:szCs w:val="26"/>
        </w:rPr>
        <w:t>TANN AUR MUNN NIRMAL,</w:t>
      </w:r>
      <w:r w:rsidRPr="00853EA9">
        <w:rPr>
          <w:rFonts w:cs="Tahoma"/>
          <w:sz w:val="26"/>
          <w:szCs w:val="26"/>
        </w:rPr>
        <w:t xml:space="preserve"> soun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Sir," the woman said, "I can see (perceive) that you are a Prophet." That is, the woman was so spiritually advanced as to tell Jesus that He seems to be a Prophet. "Our fathers (in flesh) worshipped (their tribal gods called 'Ilah') on this mountain (Temples are always built on higher grounds near to heaven and their main Gate facing East, the direction of Sunrise where “Sun” stands for Elohim, Parbrahm, Allah, etc., the Primary Source of Light), but you Jews (of dead letters) claim that the place where we must worship is in Jerusalem (where no tribal gods were worshipped and the Jews had become Jews outwardly unfaithful to Abraham and Isaac, the super bastard fanatic devils – John 8v44)." This reference is to the worship of the statues of dead gods and goddesses, which were used by the moral teachers as the visual aids in teaching the moral laws to the youngsters. This type of worship served its purpose when the moral teachers were men of spirit and their praises were with God and not with the me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Jesus declared, "Believe me, woman a time (Dark Age of spirit of Christ) is coming when you will worship the Father (God = Al-Ilah) neither on this mountain nor in Jerusalem but in your own heart as our physical body is the Temple of God. You Samaritans worship what you do not know (This is a shear corruption by the spiritually sick Messianic Jews who hate the Samaritans for their faithfulness to Abraham and Yahweh that they enjoyed good crops and they were leading the Jews in high degree of spirituality in living spirit and not by the dead letters of the Books): we worship what we do know (That is why Jesus told the Jews that your forefathers are Devils and they wanted to kill him. Angel Stephen was killed for reminding them the Greatness of Abraham and requesting them to stop creating the fake sons of Abraham through circumcision, the tribal mark </w:t>
      </w:r>
      <w:r w:rsidRPr="00853EA9">
        <w:rPr>
          <w:rFonts w:cs="Tahoma"/>
          <w:sz w:val="26"/>
          <w:szCs w:val="26"/>
        </w:rPr>
        <w:lastRenderedPageBreak/>
        <w:t xml:space="preserve">of Abraham to Isaac and his sons only), for salvation is from the Jews (This is a clear corruption by the satanic Messianic Jews. How could the Salvation be from the sons of most high Satan Al-Djmar Al-Aksa? Today, these “Tares” are getting bundled up in Israel for the Final Burning expected soon after May, 2018 in May, 2023 – Matt. 13v24-30). Yet a time is coming and has now come when the true worshippers will worship the (Living) Father in spirit and truth, for they are the kind of worshippers the (Living) Father seeks. God is Spirit (abstract), and His worshippers must worship in (holy) spirit and in truth." The woman said, "I know that Messiah is coming (this declaration of the Samaritan woman reflects her deep understanding of the religious knowledge by holy spirit that she and her people possessed. In fact, she knew that Christ is greater than the Prophets – Luke 16v16; “Law and Prophets were till John, the Baptist”). When He comes, He will explain everything to us." What a beautiful statement the woman made that reflected her deep religious knowledge and indirectly we can say that she was a highly religious person who was gifted with </w:t>
      </w:r>
      <w:proofErr w:type="gramStart"/>
      <w:r w:rsidRPr="00853EA9">
        <w:rPr>
          <w:rFonts w:cs="Tahoma"/>
          <w:sz w:val="26"/>
          <w:szCs w:val="26"/>
        </w:rPr>
        <w:t>holy spirit</w:t>
      </w:r>
      <w:proofErr w:type="gramEnd"/>
      <w:r w:rsidRPr="00853EA9">
        <w:rPr>
          <w:rFonts w:cs="Tahoma"/>
          <w:sz w:val="26"/>
          <w:szCs w:val="26"/>
        </w:rPr>
        <w:t xml:space="preserve">. She knew what Christ stands for. Then, Jesus declared, "I </w:t>
      </w:r>
      <w:proofErr w:type="gramStart"/>
      <w:r w:rsidRPr="00853EA9">
        <w:rPr>
          <w:rFonts w:cs="Tahoma"/>
          <w:sz w:val="26"/>
          <w:szCs w:val="26"/>
        </w:rPr>
        <w:t>Who</w:t>
      </w:r>
      <w:proofErr w:type="gramEnd"/>
      <w:r w:rsidRPr="00853EA9">
        <w:rPr>
          <w:rFonts w:cs="Tahoma"/>
          <w:sz w:val="26"/>
          <w:szCs w:val="26"/>
        </w:rPr>
        <w:t xml:space="preserve"> speak to you am He." That is, Jesus was </w:t>
      </w:r>
      <w:proofErr w:type="gramStart"/>
      <w:r w:rsidRPr="00853EA9">
        <w:rPr>
          <w:rFonts w:cs="Tahoma"/>
          <w:sz w:val="26"/>
          <w:szCs w:val="26"/>
        </w:rPr>
        <w:t>so</w:t>
      </w:r>
      <w:proofErr w:type="gramEnd"/>
      <w:r w:rsidRPr="00853EA9">
        <w:rPr>
          <w:rFonts w:cs="Tahoma"/>
          <w:sz w:val="26"/>
          <w:szCs w:val="26"/>
        </w:rPr>
        <w:t xml:space="preserve"> pleased with her deep religious knowledge in spirit as to give out His identity to her with great pleasure, which He hid from the hylics and the psychic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Just then His Labourers returned and were surprised to find Him talking with a woman. But no one asked, "what do you want?" or "Why are </w:t>
      </w:r>
      <w:proofErr w:type="gramStart"/>
      <w:r w:rsidRPr="00853EA9">
        <w:rPr>
          <w:rFonts w:cs="Tahoma"/>
          <w:sz w:val="26"/>
          <w:szCs w:val="26"/>
        </w:rPr>
        <w:t>You</w:t>
      </w:r>
      <w:proofErr w:type="gramEnd"/>
      <w:r w:rsidRPr="00853EA9">
        <w:rPr>
          <w:rFonts w:cs="Tahoma"/>
          <w:sz w:val="26"/>
          <w:szCs w:val="26"/>
        </w:rPr>
        <w:t xml:space="preserve"> talking with her?" That is, Jesus and the Samaritan woman were locked in such a serious philosophical discussion that even His Labourers dare not interrupt it. Then, leaving her water jar (for Jesus and His Labourers to enjoy), the woman went back to the town and said to her people, "Come, see a Man Who told me everything I ever did (possessed, the religious achievements). Could this be the Christ?" The pneumatics </w:t>
      </w:r>
      <w:proofErr w:type="gramStart"/>
      <w:r w:rsidRPr="00853EA9">
        <w:rPr>
          <w:rFonts w:cs="Tahoma"/>
          <w:sz w:val="26"/>
          <w:szCs w:val="26"/>
        </w:rPr>
        <w:t>are</w:t>
      </w:r>
      <w:proofErr w:type="gramEnd"/>
      <w:r w:rsidRPr="00853EA9">
        <w:rPr>
          <w:rFonts w:cs="Tahoma"/>
          <w:sz w:val="26"/>
          <w:szCs w:val="26"/>
        </w:rPr>
        <w:t xml:space="preserve"> “solitary” and they do not impose their own findings upon the others but let them find it out by themselves through holy spiri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y came out of the town and made their way towards Him. This gesture of welcoming Jesus amply reflects that the people of this town were very sensible people of high spiritual values and they did not wait for Jesus, the Fountain of Living Water, to go to them but rather they went out towards Him longing to greet and to welcome Him into their humble village. In other towns, people did not come out to greet Jesus and if they did so, it was mostly to get their sick people healed. Whilst the people of Sychar did not come out to greet Jesus for the sick but to honour a highly knowledgeable Person, the anointed High Royal Priest of God, the Light of this Dark Age in the name of "Jesu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Meanwhile, His Labourers urged Him, "Rabbi (Peter used to address Jesus as Rabbi whilst the others as Brother), eat something." But He said to them, "I have (spiritual) food to eat that you know nothing about." Then His Labourers said to each other, "Could someone have brought Him food?" "My food," said Jesus "is to do the Will of Him Who sent </w:t>
      </w:r>
      <w:proofErr w:type="gramStart"/>
      <w:r w:rsidRPr="00853EA9">
        <w:rPr>
          <w:rFonts w:cs="Tahoma"/>
          <w:sz w:val="26"/>
          <w:szCs w:val="26"/>
        </w:rPr>
        <w:t>Me</w:t>
      </w:r>
      <w:proofErr w:type="gramEnd"/>
      <w:r w:rsidRPr="00853EA9">
        <w:rPr>
          <w:rFonts w:cs="Tahoma"/>
          <w:sz w:val="26"/>
          <w:szCs w:val="26"/>
        </w:rPr>
        <w:t xml:space="preserve"> and to finish His work. Do you not say, "Four months more and the harvest?" I tell you, open your (spiritual third) eyes and look at the fields (hearts of the people); for they are "white" (Clean-hearted people with no speck of evil spirit) already to harvest." The last words, "for they are "white" already to harvest" beautifully reflect the character and religious achievements of the people of Sychar. Now, the physical crops when they are ready for harvesting take on a golden yellow colour. Therefore, the crop Jesus is talking about here is not the physical one but the spiritual human crop of hearts and the "white" colour signifies that the people of Sychar were religiously pure and clean at heart and not like the </w:t>
      </w:r>
      <w:r w:rsidRPr="00853EA9">
        <w:rPr>
          <w:rFonts w:cs="Tahoma"/>
          <w:sz w:val="26"/>
          <w:szCs w:val="26"/>
        </w:rPr>
        <w:lastRenderedPageBreak/>
        <w:t>dirty-hearted people of Judah tribe, the Lost Sheep, the blasphemers. To my best knowledge of the N.T., Jesus never spoke so well of people as that of these in the whole of His missionary work.</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Even now the Reaper (Jesus, the Master Fisherman as stressed by John, the Baptist in Matt. 3v11- 12) draws His Wages (that our Father sent him for salvaging the people), even now He harvests the crop for eternal Life or Rest, so that the Sower (the local Rabbi who had the knowledge of “Oral Torah” – Matt. 13v52) and the Reaper (Christ Jesus) may be glad together. Thus, the saying 'one sows and another reaps' is true." Remember John, the Baptist, and the Sower of the sons of Man said in Matt. 3v11-12: “I baptize you with water (in the name of Abraham) for repentance. But after me comes one (Christ Jesus) who is more powerful than I, whose sandals I am not worthy to carry. He will baptize you with the Holy Spirit and fire (of “His Word” – Burning Bush that Moses experienced). His winnowing fork is in his hand, and he will clear his threshing floor, gathering his wheat (sons of Most High, the Saints) into the barn and burning up the chaff (sons of Satan) with unquenchable fire.” This crop is the spiritual one of the people, in which the people prepare themselves or become the sons of Man, to be harvested by the roving Preachers, the Fishers of men; whilst in the normal physical crop, the sower and the reaper is the same person. Also, Jesus, the Reaper cannot enter into your heart of His own Will but you have to prepare the House clean or be solitary (Man and not a Woman) to let Him in. "I sent you to reap what you have not worked for. Others (the moral teachers) have done the hard work, and you have reaped the benefits of their labour." Thus said St. Thomas in Logo 22.16; "Let there be among you a man of understanding (a pneumatic) when the fruit ripened (people become white-hearted), he came quickly with His Sickle (of Gospel, the double-edged sword as Christ Thomas and other Apostles went around) in his hand, and he reaped i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ow, here is presented a story by the late Russian Metropolitan Anthony (Bloom) of Sourozh of these people who left their village to become the Fishers of Men:-</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 Holy Martyr Photina (Svetlana) the Samaritan Woman, her sons Victor (named Photinus) and Joses; and her sisters Anatola, Phota, Photis, Paraskeva, Kyriake; Nero's daughter Domnina; and the Martyr Sebastian: The holy Martyr Photina was the Samaritan Woman, with whom the Saviour conversed at Jacob's Well (John. 4:5-42).</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During the time of the emperor Nero (54-68), who displayed excessive cruelty against Christians, St Photina lived in Carthage with her younger son Joses and fearlessly preached the Gospel there. Her eldest son Victor fought bravely in the Roman army against barbarians, and was appointed military commander in the city of Attalia (Asia Minor). Later, Nero called him to Italy to arrest and </w:t>
      </w:r>
      <w:proofErr w:type="gramStart"/>
      <w:r w:rsidRPr="00853EA9">
        <w:rPr>
          <w:rFonts w:cs="Tahoma"/>
          <w:sz w:val="26"/>
          <w:szCs w:val="26"/>
        </w:rPr>
        <w:t>punish</w:t>
      </w:r>
      <w:proofErr w:type="gramEnd"/>
      <w:r w:rsidRPr="00853EA9">
        <w:rPr>
          <w:rFonts w:cs="Tahoma"/>
          <w:sz w:val="26"/>
          <w:szCs w:val="26"/>
        </w:rPr>
        <w:t xml:space="preserve"> Christian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ebastian, an official in Italy, said to St Victor, "I know that you, your mother and your brother, are followers (Brethren) of Christ. As a friend I advise you to submit to the will of the emperor. If you inform on any Christians, you will receive their wealth. I shall write to your mother and brother, asking them not to preach Christ in public. Let them practice their faith in secre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t Victor replied, "I want to be a Preacher of Christianity like my mother and brother." Sebastian said, "O Victor, we all know what woes await you, your mother and brother." Then Sebastian suddenly felt a sharp pain in his eyes. He was dumbfounded, and his face was sombr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or three days he lay there blind, without uttering a word. On the fourth day he declared, "The God of the Christians is the only true God." St Victor asked why Sebastian had suddenly changed his mind. Sebastian replied, "Because Christ is calling me." Soon he was baptized (in the name of his tribal father in order to be the “Salt of the Earth” or have the conscience of righteousness), and immediately regained his sight. St Sebastian's servants, after witnessing the miracle, were also baptized (in the names of their tribal fathers). Here, it is worth mentioning that many people have undergone circumcision which is the tribal mark of Abraham to Isaac and his seed only. So, by doing so, they have become unfaithful to their own tribal fathers and they have become “fake” sons of Isaac, the super bastard fanatic devils, the sons of most high Satan, Al-Djmar Al-Aksa. Such people need baptism in water by their local Fetish Priests, who will baptise them in the names of their tribal fathers. Then, they will be able to build their covenants with Adam and become faithful to Yahweh, the creator of male and female. Such sons of Man live in Peace on this planet earth and not the Jews, Hindus, Sikhs, Muslims, etc. outwardly, the super bastard fanatic devils. 144000 that will survive the Atomic War are all mentioned by their tribes and not as Jews, the Tar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Reports of this reached Nero, and he commanded that the Christians be brought to him at Rome. Then our Bridegroom Christ Jesus, the Royal High Priest and not the Lord that have Slave Disciples, Himself appeared to the confessors and said, "Fear not, for I am with you. Nero, and all who serve him, will be vanquished." Our Anointed Elder Brother Christ Jesus said to St Victor, "From this day forward, your name will be Photinus, because through you, many will be enlightened and will believe in </w:t>
      </w:r>
      <w:proofErr w:type="gramStart"/>
      <w:r w:rsidRPr="00853EA9">
        <w:rPr>
          <w:rFonts w:cs="Tahoma"/>
          <w:sz w:val="26"/>
          <w:szCs w:val="26"/>
        </w:rPr>
        <w:t>Me</w:t>
      </w:r>
      <w:proofErr w:type="gramEnd"/>
      <w:r w:rsidRPr="00853EA9">
        <w:rPr>
          <w:rFonts w:cs="Tahoma"/>
          <w:sz w:val="26"/>
          <w:szCs w:val="26"/>
        </w:rPr>
        <w:t>." Christ Jesus then told the Christs of holy spirit and not the Christians of the Book to strengthen and encourage St Sebastian to persevere until the en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All these things, and even future events, were revealed to St Photina because she possessed Holy Spirit that made her the Twin Brother of Jesus like the Twelve at Pentecost. She left Carthage in the company of several solitary Virgin Brides of Christ Jesus, the sons of Most High, the Christs and not the dead Christians of the Book and joined the confessors in Rom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At Rome the emperor ordered the Saints to be brought before him and he asked them whether they truly believed in Christ. All the confessors refused to renounce the Saviour. Then the emperor gave orders to smash the martyrs' finger joints. During the torments, the confessors felt no pain, and their hands remained unharme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ero ordered that Saints Sebastian, Photinus and Joses be blinded and locked up in prison, and St Photina and her five sisters Anatola, Phota, Photis, Paraskeva and Kyriake were sent to the imperial court under the supervision of Nero's daughter Domnina. St Photina converted both Domnina and all her servants to Christ. She also converted a sorcerer, who had brought her poisoned food to kill her.</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ree years passed, and Nero sent to the prison for one of his servants, who had been locked up. The messengers reported to him that Saints Sebastian, Photinus and Joses, who had been blinded, had completely recovered, and that people were visiting them to hear their Preaching, and indeed the whole prison had been transformed into a bright and fragrant place where God was glorifie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lastRenderedPageBreak/>
        <w:t>Nero then gave orders to crucify the saints, and to beat their naked bodies with straps. On the fourth day the emperor sent servants to see whether the martyrs were still alive. But, approaching the place of the tortures, the servants fell blind. An angel of the Christ Jesus freed the martyrs from their crosses and healed them. The saints took pity on the blinded servants, and restored their sight as a sign that in God we have no enemy or stranger but we all Brethren having the Light of Allah. Those who were healed came to believe in Christ and were soon baptized in the names of their tribal fathers (It smells corruption as Baptism of water was for the Jewish men who had replaced their tribal identity with spiritual self-Jew).</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In an impotent rage Nero gave orders to flay the skin from St Photina and to throw the martyr down a well. Sebastian, Photinus and Joses had their legs cut off, and they were thrown to dogs, and then had their skin flayed off. The sisters of St Photina also suffered terrible torments. Nero gave orders to cut off their breasts and then to flay their skin. An expert in cruelty, the emperor readied the fiercest execution for St Photis: they tied her by the feet to the tops of two bent-over trees. When the ropes were cut the trees sprang upright and tore the martyr apart. The emperor ordered the others beheaded. St Photina was removed from the well and locked up in prison for twenty day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After this Nero had her brought to him and asked if she would now relent and offer sacrifice to the idols. St Photina spit in the face of the emperor, and laughing at him, said, "O most impious of the blind, you profligate and stupid man! Do you think me so deluded that I would consent to renounce my Bridegroom Christ Jesus and instead offer sacrifice to idols as blind as you?"</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Hearing such words, Nero gave orders to again throw the martyr down the well, where she surrendered her soul to God (+ ca. 66). On the Greek Calendar, St Photina is commemorated on February 26. But the men of letters, the Anti-Christs, still call her a Prostitute marrying one husband after the other. When Christianity became corrupt, Hazrat Mohammed Sahib sorted them up through sword power but when both became corrupt, then the Second coming of Jesus in the name of Christ = Satguru Nanak Dev Ji appeared in the Punjab in 1469 Preaching Gospel to Perfection through Six Lights. The Four more Lights, the Very Representations of our Father, the Royal Kings called Sachae Patshahs looked after the Saints and finally sorted out the stubborn sons of most high Satan through sword Power, which the sons were not allowed. More on this topic is presented in my Chapter on the Four Religious Communities of India. In my table on Trinity, I have mentioned the Five Husbands of the Samaritan Woman at </w:t>
      </w:r>
      <w:proofErr w:type="gramStart"/>
      <w:r w:rsidRPr="00853EA9">
        <w:rPr>
          <w:rFonts w:cs="Tahoma"/>
          <w:sz w:val="26"/>
          <w:szCs w:val="26"/>
        </w:rPr>
        <w:t>Well</w:t>
      </w:r>
      <w:proofErr w:type="gramEnd"/>
      <w:r w:rsidRPr="00853EA9">
        <w:rPr>
          <w:rFonts w:cs="Tahoma"/>
          <w:sz w:val="26"/>
          <w:szCs w:val="26"/>
        </w:rPr>
        <w:t xml:space="preserve"> as well. </w:t>
      </w:r>
      <w:proofErr w:type="gramStart"/>
      <w:r w:rsidRPr="00853EA9">
        <w:rPr>
          <w:rFonts w:cs="Tahoma"/>
          <w:b/>
          <w:bCs/>
          <w:sz w:val="26"/>
          <w:szCs w:val="26"/>
        </w:rPr>
        <w:t>Those who have ears; let them hear.</w:t>
      </w:r>
      <w:proofErr w:type="gramEnd"/>
      <w:r w:rsidRPr="00853EA9">
        <w:rPr>
          <w:rFonts w:cs="Tahoma"/>
          <w:sz w:val="26"/>
          <w:szCs w:val="26"/>
        </w:rPr>
        <w:t xml:space="preserve">  Here is my Chapter on Gnostic Trinity:-</w:t>
      </w:r>
    </w:p>
    <w:p w:rsidR="00853EA9" w:rsidRPr="00853EA9" w:rsidRDefault="00853EA9" w:rsidP="00626C88">
      <w:pPr>
        <w:pStyle w:val="NoSpacing"/>
        <w:jc w:val="both"/>
        <w:rPr>
          <w:rFonts w:cs="Tahoma"/>
          <w:sz w:val="26"/>
          <w:szCs w:val="26"/>
        </w:rPr>
      </w:pPr>
    </w:p>
    <w:p w:rsidR="00853EA9" w:rsidRPr="00853EA9" w:rsidRDefault="0079711C" w:rsidP="00B372B1">
      <w:pPr>
        <w:pStyle w:val="NoSpacing"/>
        <w:jc w:val="center"/>
        <w:rPr>
          <w:rFonts w:cs="Tahoma"/>
          <w:sz w:val="26"/>
          <w:szCs w:val="26"/>
        </w:rPr>
      </w:pPr>
      <w:hyperlink r:id="rId25" w:history="1">
        <w:r w:rsidR="000A0643">
          <w:rPr>
            <w:rFonts w:cs="Tahoma"/>
            <w:color w:val="0000FF"/>
            <w:sz w:val="26"/>
            <w:szCs w:val="26"/>
            <w:u w:val="single"/>
          </w:rPr>
          <w:t>http://www.gnosticgospel.co.uk/</w:t>
        </w:r>
        <w:r w:rsidR="00853EA9" w:rsidRPr="00853EA9">
          <w:rPr>
            <w:rFonts w:cs="Tahoma"/>
            <w:color w:val="0000FF"/>
            <w:sz w:val="26"/>
            <w:szCs w:val="26"/>
            <w:u w:val="single"/>
          </w:rPr>
          <w:t>chapter14.htm</w:t>
        </w:r>
      </w:hyperlink>
    </w:p>
    <w:p w:rsidR="00853EA9" w:rsidRPr="00853EA9" w:rsidRDefault="00853EA9" w:rsidP="00626C88">
      <w:pPr>
        <w:pStyle w:val="NoSpacing"/>
        <w:jc w:val="both"/>
      </w:pPr>
    </w:p>
    <w:p w:rsidR="00853EA9" w:rsidRPr="00853EA9" w:rsidRDefault="00853EA9" w:rsidP="00626C88">
      <w:pPr>
        <w:pStyle w:val="NoSpacing"/>
        <w:jc w:val="both"/>
      </w:pPr>
    </w:p>
    <w:p w:rsidR="00853EA9" w:rsidRPr="00853EA9" w:rsidRDefault="00853EA9" w:rsidP="00626C88">
      <w:pPr>
        <w:pStyle w:val="NoSpacing"/>
        <w:jc w:val="both"/>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86440F" w:rsidRDefault="0086440F" w:rsidP="00B372B1">
      <w:pPr>
        <w:pStyle w:val="NoSpacing"/>
        <w:jc w:val="center"/>
        <w:rPr>
          <w:rFonts w:cs="Tahoma"/>
          <w:b/>
          <w:bCs/>
          <w:sz w:val="32"/>
          <w:szCs w:val="32"/>
        </w:rPr>
      </w:pPr>
    </w:p>
    <w:p w:rsidR="00B372B1" w:rsidRDefault="00853EA9" w:rsidP="00B372B1">
      <w:pPr>
        <w:pStyle w:val="NoSpacing"/>
        <w:jc w:val="center"/>
        <w:rPr>
          <w:rFonts w:cs="Tahoma"/>
          <w:b/>
          <w:bCs/>
          <w:sz w:val="32"/>
          <w:szCs w:val="32"/>
        </w:rPr>
      </w:pPr>
      <w:r w:rsidRPr="00B372B1">
        <w:rPr>
          <w:rFonts w:cs="Tahoma"/>
          <w:b/>
          <w:bCs/>
          <w:sz w:val="32"/>
          <w:szCs w:val="32"/>
        </w:rPr>
        <w:t>C</w:t>
      </w:r>
      <w:r w:rsidR="00B372B1" w:rsidRPr="00B372B1">
        <w:rPr>
          <w:rFonts w:cs="Tahoma"/>
          <w:b/>
          <w:bCs/>
          <w:sz w:val="32"/>
          <w:szCs w:val="32"/>
        </w:rPr>
        <w:t>hapter 18</w:t>
      </w:r>
    </w:p>
    <w:p w:rsidR="00B372B1" w:rsidRDefault="00B372B1" w:rsidP="00B372B1">
      <w:pPr>
        <w:pStyle w:val="NoSpacing"/>
        <w:jc w:val="center"/>
        <w:rPr>
          <w:rFonts w:cs="Tahoma"/>
          <w:b/>
          <w:bCs/>
          <w:sz w:val="32"/>
          <w:szCs w:val="32"/>
        </w:rPr>
      </w:pPr>
    </w:p>
    <w:p w:rsidR="00853EA9" w:rsidRDefault="00853EA9" w:rsidP="00B372B1">
      <w:pPr>
        <w:pStyle w:val="NoSpacing"/>
        <w:jc w:val="center"/>
        <w:rPr>
          <w:rFonts w:cs="Tahoma"/>
          <w:b/>
          <w:bCs/>
          <w:sz w:val="32"/>
          <w:szCs w:val="32"/>
        </w:rPr>
      </w:pPr>
      <w:proofErr w:type="gramStart"/>
      <w:r w:rsidRPr="00B372B1">
        <w:rPr>
          <w:rFonts w:cs="Tahoma"/>
          <w:b/>
          <w:bCs/>
          <w:sz w:val="32"/>
          <w:szCs w:val="32"/>
        </w:rPr>
        <w:t>I</w:t>
      </w:r>
      <w:r w:rsidR="00631E88" w:rsidRPr="00B372B1">
        <w:rPr>
          <w:rFonts w:cs="Tahoma"/>
          <w:b/>
          <w:bCs/>
          <w:sz w:val="32"/>
          <w:szCs w:val="32"/>
        </w:rPr>
        <w:t>deal Church of God</w:t>
      </w:r>
      <w:r w:rsidR="00B372B1">
        <w:rPr>
          <w:rFonts w:cs="Tahoma"/>
          <w:b/>
          <w:bCs/>
          <w:sz w:val="32"/>
          <w:szCs w:val="32"/>
        </w:rPr>
        <w:t>.</w:t>
      </w:r>
      <w:proofErr w:type="gramEnd"/>
    </w:p>
    <w:p w:rsidR="00B372B1" w:rsidRPr="00853EA9" w:rsidRDefault="00B372B1" w:rsidP="00B372B1">
      <w:pPr>
        <w:pStyle w:val="NoSpacing"/>
        <w:jc w:val="center"/>
        <w:rPr>
          <w:rFonts w:cs="Tahoma"/>
          <w:b/>
          <w:bCs/>
          <w:sz w:val="30"/>
          <w:szCs w:val="30"/>
        </w:rPr>
      </w:pPr>
    </w:p>
    <w:p w:rsidR="00853EA9" w:rsidRPr="00853EA9" w:rsidRDefault="00853EA9" w:rsidP="00626C88">
      <w:pPr>
        <w:pStyle w:val="NoSpacing"/>
        <w:jc w:val="both"/>
        <w:rPr>
          <w:rFonts w:cs="Tahoma"/>
          <w:sz w:val="26"/>
          <w:szCs w:val="26"/>
        </w:rPr>
      </w:pPr>
      <w:r w:rsidRPr="00853EA9">
        <w:rPr>
          <w:rFonts w:cs="Tahoma"/>
          <w:sz w:val="26"/>
          <w:szCs w:val="26"/>
        </w:rPr>
        <w:t>If Jesus were to return to-day, He would be very much surprised and upset to find so many of the denominations. In fact, these denominations are like the blind men describing an elephant. For example, John, the Baptist was not a light but a witness to the Light, i.e. an Angel and not a Saint, so in the Baptist Churches that are dedicated to John, the Baptist, an ideal priest of Moses, what sense does it make to sing the songs of Jesus? Therefore, let us first appreciate the reasons for the coming of Jesus before we can speak about the Church that we should have in His honou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Jesus is known to everybody as the Light of this Dark Age but what created the Darkness so that this Light, the Christ of God, had to appea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Before Jesus, we used to have Rabbis who were the Priests of Moses, the first Prophet after the people had become merciless or fallen of Sainthood represented by the Samaritan man who picked up the wounded person and looked after him. Then, the synagogues were established where the "written Torah" of Moses was read. Synagogues could also be called the temples of Moses. An ideal priest of Moses has been defined by Jesus in Matt.13.52: He said to them, "Therefore every teacher of the law who has become a Ruler in the kingdom of heaven is like the owner of a house (Synagogue) who brings out of his storeroom new treasures (Oral Torah or His Word) as well as old (Written Torah, the Scriptures)". The "written Torah" being passed from generation to generation is also called the "old cloth" and the corruptions in it are the "holes". These corruptions could be rectified or darned by the spirit of "His Word" only i.e. Jesus came to fulfil the law (Darn the holes) but not to demolish it -Matt.5.17: "Do not think that I have come to abolish the Law or the Prophets, who delivered the Moral Laws; I have not come to abolish them but to fulfil them.” That is, the knowledge of the Oral Torah was lacking among the men of dead letters and He came to deliver them. At the same time, you cannot patch the old cloth, the dead Scriptures or letters with the New Cloth, the Oral Torah of Jesus i.e. you cannot mix the "written Torah", the "letters" of Moses with the New Testament of "Spirit" as they have done in the Bible. Or if the Rabbis had the knowledge of the Oral Torah, then the moral laws could not be corrupted as it was prevalent among the Samaritan peopl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On the Priests of Moses becoming materialistic and corrupt, God took the spirit to understand 'His Word' or the 'Oral Torah' away from them and they were left with the dead "letters" of the written Torah to ply with for their living. The "letters", old wine, created so much Darkness that they even hated Jesus when He was healing the sick people on Sabbath, a holy day to be best celebrated by performing holy works or deeds! So, without "spirit" or common sense, the people were led by their blind guides of the dead letters and Jesus, the anointed Royal High Priest (Christ) of God appeared in the world to introduce to us, the public at large, our living Father God of Spirit through Preaching the Living Gospel, which is received only by those who are predestined of our Father e.g. the born-blind man of John 9, whose eyes Jesus opened with spittle was a typical one. Jesus Preached Gospel like a Sower and only those who were twice-born and, therefore, had ears to hear 'His Word', understood and joined His company of their own accor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Jesus hired twelve labourers for the Vineyard of our Father that has a Narrow Gate for the solitary. They were twelve because they had to be obeying the Ten Commandments of Moses or the rectified moral laws of Moses in honour of John, the Baptist, </w:t>
      </w:r>
      <w:proofErr w:type="gramStart"/>
      <w:r w:rsidRPr="00853EA9">
        <w:rPr>
          <w:rFonts w:cs="Tahoma"/>
          <w:sz w:val="26"/>
          <w:szCs w:val="26"/>
        </w:rPr>
        <w:t>an</w:t>
      </w:r>
      <w:proofErr w:type="gramEnd"/>
      <w:r w:rsidRPr="00853EA9">
        <w:rPr>
          <w:rFonts w:cs="Tahoma"/>
          <w:sz w:val="26"/>
          <w:szCs w:val="26"/>
        </w:rPr>
        <w:t xml:space="preserve"> ideal Levi Priest of Moses. Moses' moral laws are concerned with seven types of works that are represented by the seven candles of Menorah (Six of David’s Cross or secular works and the Middle Candle is of Oral Torah). The remaining five are related to the five temptations of heart that are lust for sex, anger, greed, worldly temptations and haughtiness, which were also the five husbands of the Samaritan woman at the well (John 4) that she had overpowered i.e. they were living with her but dominating or husbanding her no mo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character or nature of these five is also stated in Luk.12v52: "For from henceforth (in this Age of Christ), there shall be five in one house (body) divided, three against two, and two against three". The first "three" are related to the once-born simpletons of "flesh", which are (1). </w:t>
      </w:r>
      <w:proofErr w:type="gramStart"/>
      <w:r w:rsidRPr="00853EA9">
        <w:rPr>
          <w:rFonts w:cs="Tahoma"/>
          <w:sz w:val="26"/>
          <w:szCs w:val="26"/>
        </w:rPr>
        <w:t>"Ego" of the tribal 'seed', 'physical skill or prowess' such as wrestling, football, etc., which makes a person big-headed or arrogant, (2).</w:t>
      </w:r>
      <w:proofErr w:type="gramEnd"/>
      <w:r w:rsidRPr="00853EA9">
        <w:rPr>
          <w:rFonts w:cs="Tahoma"/>
          <w:sz w:val="26"/>
          <w:szCs w:val="26"/>
        </w:rPr>
        <w:t xml:space="preserve"> </w:t>
      </w:r>
      <w:proofErr w:type="gramStart"/>
      <w:r w:rsidRPr="00853EA9">
        <w:rPr>
          <w:rFonts w:cs="Tahoma"/>
          <w:sz w:val="26"/>
          <w:szCs w:val="26"/>
        </w:rPr>
        <w:t xml:space="preserve">"Anger", through which the simpletons resent when they cannot </w:t>
      </w:r>
      <w:r w:rsidRPr="00853EA9">
        <w:rPr>
          <w:rFonts w:cs="Tahoma"/>
          <w:sz w:val="26"/>
          <w:szCs w:val="26"/>
        </w:rPr>
        <w:lastRenderedPageBreak/>
        <w:t>understand the matters of spirit such as Peter getting angry with Jesus when He forecast the future events and (3).</w:t>
      </w:r>
      <w:proofErr w:type="gramEnd"/>
      <w:r w:rsidRPr="00853EA9">
        <w:rPr>
          <w:rFonts w:cs="Tahoma"/>
          <w:sz w:val="26"/>
          <w:szCs w:val="26"/>
        </w:rPr>
        <w:t xml:space="preserve"> Ego of the dead 'letters' as the Pharisees had of the written Torah and the university theologians of to-day have of the dead letters of the New Testament as well. The second "two" are related to the twice-born clever people, who are dominated by "mind" or "evil spirit" such as of the type of Judas Iscariot and they are (4). </w:t>
      </w:r>
      <w:proofErr w:type="gramStart"/>
      <w:r w:rsidRPr="00853EA9">
        <w:rPr>
          <w:rFonts w:cs="Tahoma"/>
          <w:sz w:val="26"/>
          <w:szCs w:val="26"/>
        </w:rPr>
        <w:t>'Greed' and (5).</w:t>
      </w:r>
      <w:proofErr w:type="gramEnd"/>
      <w:r w:rsidRPr="00853EA9">
        <w:rPr>
          <w:rFonts w:cs="Tahoma"/>
          <w:sz w:val="26"/>
          <w:szCs w:val="26"/>
        </w:rPr>
        <w:t xml:space="preserve"> </w:t>
      </w:r>
      <w:proofErr w:type="gramStart"/>
      <w:r w:rsidRPr="00853EA9">
        <w:rPr>
          <w:rFonts w:cs="Tahoma"/>
          <w:sz w:val="26"/>
          <w:szCs w:val="26"/>
        </w:rPr>
        <w:t>'Worldly temptations' - Matt.4.8-10.</w:t>
      </w:r>
      <w:proofErr w:type="gramEnd"/>
      <w:r w:rsidRPr="00853EA9">
        <w:rPr>
          <w:rFonts w:cs="Tahoma"/>
          <w:sz w:val="26"/>
          <w:szCs w:val="26"/>
        </w:rPr>
        <w:t xml:space="preserve"> In the house (body), which is dominated by the "wisdom" of Jesus, the Gospel, all the above five are not only under control but they are also at "Peace" under holy ghost when you are sealed to serve God making the person a "Royal King" as the Samaritan woman at well wa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close-circle Labourers of Jesus were proficient in the letters of the rectified moral laws of Moses in honour of John, the Baptist, Angel of Israel or they were Lords of the Sabbath and they were capable of Preaching Gospel in honour of Christ Jesus. Thus, the twelve had nothing to do with the twelve tribes of Israel and the twelve secular thrones - Matt.19.28. As the Moses' Priests could not be women but men only, so all the twelve were men and it were the </w:t>
      </w:r>
      <w:proofErr w:type="gramStart"/>
      <w:r w:rsidRPr="00853EA9">
        <w:rPr>
          <w:rFonts w:cs="Tahoma"/>
          <w:sz w:val="26"/>
          <w:szCs w:val="26"/>
        </w:rPr>
        <w:t>Seventy</w:t>
      </w:r>
      <w:proofErr w:type="gramEnd"/>
      <w:r w:rsidRPr="00853EA9">
        <w:rPr>
          <w:rFonts w:cs="Tahoma"/>
          <w:sz w:val="26"/>
          <w:szCs w:val="26"/>
        </w:rPr>
        <w:t xml:space="preserve"> outer circle Labourers that were being trained to become ideal Moral Teachers of Yahweh (creator of male and female, the pair). As our natural physical body is the outer cover for our Supernatural soul or the reflections of the </w:t>
      </w:r>
      <w:proofErr w:type="gramStart"/>
      <w:r w:rsidRPr="00853EA9">
        <w:rPr>
          <w:rFonts w:cs="Tahoma"/>
          <w:sz w:val="26"/>
          <w:szCs w:val="26"/>
        </w:rPr>
        <w:t>Twelve</w:t>
      </w:r>
      <w:proofErr w:type="gramEnd"/>
      <w:r w:rsidRPr="00853EA9">
        <w:rPr>
          <w:rFonts w:cs="Tahoma"/>
          <w:sz w:val="26"/>
          <w:szCs w:val="26"/>
        </w:rPr>
        <w:t xml:space="preserve"> inner circle Labourers being trained for our Supernatural Father. Thus, the 70 outer circle Labourers being concerned with our natural physical body, they were baptising the Jewish men in water on behalf of John, the Baptist. </w:t>
      </w:r>
      <w:proofErr w:type="gramStart"/>
      <w:r w:rsidRPr="00853EA9">
        <w:rPr>
          <w:rFonts w:cs="Tahoma"/>
          <w:sz w:val="26"/>
          <w:szCs w:val="26"/>
        </w:rPr>
        <w:t>Jesus whilst His Close-Circle Labourers belonged to our Supernatural Father and they were all Solitary but of one accord.</w:t>
      </w:r>
      <w:proofErr w:type="gramEnd"/>
      <w:r w:rsidRPr="00853EA9">
        <w:rPr>
          <w:rFonts w:cs="Tahoma"/>
          <w:sz w:val="26"/>
          <w:szCs w:val="26"/>
        </w:rPr>
        <w:t xml:space="preserve"> John, the Baptist was incarnation of Prophet Elijah (My god is Yahweh, Brahma, Khudah, etc.) and he worked for Yahweh, Brahma, Khudah, etc., the demiurge god of Nature at large. Whilst Christ Jesus worked for our Supernatural Father Elohim, Allah, ParBrahm, etc. and He was </w:t>
      </w:r>
      <w:proofErr w:type="gramStart"/>
      <w:r w:rsidRPr="00853EA9">
        <w:rPr>
          <w:rFonts w:cs="Tahoma"/>
          <w:b/>
          <w:bCs/>
          <w:sz w:val="26"/>
          <w:szCs w:val="26"/>
        </w:rPr>
        <w:t>Begotten</w:t>
      </w:r>
      <w:proofErr w:type="gramEnd"/>
      <w:r w:rsidRPr="00853EA9">
        <w:rPr>
          <w:rFonts w:cs="Tahoma"/>
          <w:sz w:val="26"/>
          <w:szCs w:val="26"/>
        </w:rPr>
        <w:t xml:space="preserve"> of our Father, which is “Spiri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 twelve labourers that Jesus hired for the Vineyard of our Father were rewarded the Highest Gift of "Holy Spirit" at Pentecost - Matt.20.8: "So when even was come, the Lord of the Vineyard (world) and Father of our souls saith unto His Steward (Christ Jesus), call the labourers and give them their "Hire", beginning from the last unto the first". The labourers of Jesus had forsaken worldly treasures for the sake of their Gift, the "Holy Spirit", the Very Spirit of our Father that made them the Twin-Brethren of Christ Jesus - Matt.19.27: "Then answered Peter and said unto Him, Behold, we have forsaken all, and followed Thee; what shall we have therefore". Thus, all the Twelve Labourers of Jesus became the Sons of Most High Supernatural Father God and they were called the “Saints” whilst their reflections the Seventy outer circle Labourers became “Angels” to serve the cause of John, the Baptist preparing the natural sons of Man, the Mordant for our Supernatural New Cloth untouched by human hand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I believe that Angel Stephen, the first Martyr was one of the Seventy. Here, it is worth pointing out that as at the times of Jesus, the local Rabbi still ruled, so Jesus and His Labourers had to go for Wilderness whereas the Sikhs of Satguru Nanak Dev Ji remained at home leading their family lives. John, the Baptist was the Last Ideal Rabbi on earth and after him no Law or sins but hypocrisy prevaile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Labourers of Jesus who first founded the Church of God headed by Christ Jesus sold all their belongings to share a perfect communal life Free of any attraction of Mammon as Sadhus do in the Wilderness. Or in Jesus, if you want to be a Royal Priest of the order of </w:t>
      </w:r>
      <w:proofErr w:type="spellStart"/>
      <w:r w:rsidRPr="00853EA9">
        <w:rPr>
          <w:rFonts w:cs="Tahoma"/>
          <w:sz w:val="26"/>
          <w:szCs w:val="26"/>
        </w:rPr>
        <w:t>Melchizedik</w:t>
      </w:r>
      <w:proofErr w:type="spellEnd"/>
      <w:r w:rsidRPr="00853EA9">
        <w:rPr>
          <w:rFonts w:cs="Tahoma"/>
          <w:sz w:val="26"/>
          <w:szCs w:val="26"/>
        </w:rPr>
        <w:t xml:space="preserve">, then </w:t>
      </w:r>
      <w:r w:rsidRPr="00853EA9">
        <w:rPr>
          <w:rFonts w:cs="Tahoma"/>
          <w:sz w:val="26"/>
          <w:szCs w:val="26"/>
        </w:rPr>
        <w:lastRenderedPageBreak/>
        <w:t xml:space="preserve">you should have no attraction for Mammon. Remember that you cannot serve Mammon and God and that is what the First Labourers of Jesus did. They had an administrator in the name of Stephen, who looked after their moral issues as the Rabbis did in the Synagogues. He was performing the marriage ceremony and baptising the Jewish men in water in the name of Abraham, which infuriated the Temple Priests who were making people Jews outwardly. They were catching a Gentile and by circumcising and putting the Millstone of rituals around his neck, they would proclaim him to be a Jew of appearance. And then, they will tell him that as we are sons of Abraham and so you have become a son of Abraham as well, a super bastard fanatic devil – John 8v44.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Abraham was a Semite by race. How could a Gentile of say Aryan race become a son of Abraham just through circumcision, the Tribal Mark or covenant of Abraham to Isaac and his seed only? So, they were making </w:t>
      </w:r>
      <w:r w:rsidRPr="00853EA9">
        <w:rPr>
          <w:rFonts w:cs="Tahoma"/>
          <w:b/>
          <w:bCs/>
          <w:sz w:val="26"/>
          <w:szCs w:val="26"/>
        </w:rPr>
        <w:t>fake sons of Abraham</w:t>
      </w:r>
      <w:r w:rsidRPr="00853EA9">
        <w:rPr>
          <w:rFonts w:cs="Tahoma"/>
          <w:sz w:val="26"/>
          <w:szCs w:val="26"/>
        </w:rPr>
        <w:t xml:space="preserve"> and Angel Stephen exposed their lucrative business in Mammon that annoyed them the most. They were putting fingers in their ears and grinding their teeth to kill Stephen for exposing their hypocrisy in the Temple during his great speech. Today, these fake circumcised sons of Isaac, the Mohammedans, are many and they have become their blood thirsty. So, the Jews outwardly, the Temple Priests created this army of fake sons of Isaac and so, let them face their own enemies. That is why John, the Baptist called the Temple Priests a Brood of Vipers. The same applies to people of other nations who replaced their tribal identity with Hindu, Sikh, Muslim, Labour, Conservative, Communist, etc. and by doing so, they also become “super bastard fanatic devils”, the Tares, as you see them in action during the sectarian riots when they kill their own tribal brethren under the fake cover of Muslim, Christian, Hindu, Sikh, etc.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is planet earth of Adam belongs to the sons of Adam, the tribal people and those who would severe their tribal links with their tribes, they will all die like flies. That is why those 144000 who would be saved are all mentioned by their tribes and not as Jews. Jew being the spiritual self, not a single Jew, Hindu, Sikh, Muslim, etc. is born or died during the sectarian riots but the tribal peopl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o, that was the reason for killing Angel Stephen sitting in the seat of John, the Baptist, the Angel of Israel and Prophet Elijah (My god is Yahweh). When the Messianic Jews took over the Church of God by jumping over the walls like a Thief, they bring in the forbidden Jewish leaven, the Old Testament, the dead letters or old wine to poison the Church of God. Gospel is Preached like a Sower and when the Roving Royal Priests visited such corrupt Churches, their self-styled Bishop in the fashion of the Temple Priests threw them out to make the Churches the Synagogues of Satan as outlined by Jesus in Matt. 12v43-45: 43 “When an impure spirit (the sacked Temple Priests of evil spirit) comes out of a person, it goes through arid (no one trusts them) places seeking rest (their old job of husbandman) and does not find it. 44 Then it says, ‘I will return to the house I left (Church of God established by the hypocrite Messianic Jews).’ When it arrives, it finds the house unoccupied (there was no Priest among them because they were all set Free by Jesus and had become the sons of Most High Elohim, Allah, Parbrahm, etc., the Royal Priests), swept clean and put in order (clean-hearted people who sold their possessions to join the community). 45 Then it goes and takes with it seven other spirits (establishes a system similar to the destroyed Temple made by human hands by appointing seven Church Deacons, copy of Menorah) more wicked than itself (see how the people fight for the position of Pope), and they go in and live there. And the final condition of that person is worse than the first. That is how it will be with this wicked </w:t>
      </w:r>
      <w:r w:rsidRPr="00853EA9">
        <w:rPr>
          <w:rFonts w:cs="Tahoma"/>
          <w:sz w:val="26"/>
          <w:szCs w:val="26"/>
        </w:rPr>
        <w:lastRenderedPageBreak/>
        <w:t>generation. That is, the present Dog-Collared and robed Priests in Churches being not hereditary as the Rabbis used to be, they are just irresponsible opportunists seeking the praises of the people, their paymasters, by delivering happy going sugar-coated Sermons of Falsehood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As the congregation is made up of the three layers of flour, hylics, psychic and pneumatics, there was grumbling over such matters as to the distribution of food. This problem was resolved by the Apostles in Acts 6.1-4:".....Wherefore, brethren, look ye out among you seven men (and not a single "woman" because these seven were in the name of John, the Baptist) of honest report, full of the </w:t>
      </w:r>
      <w:proofErr w:type="gramStart"/>
      <w:r w:rsidRPr="00853EA9">
        <w:rPr>
          <w:rFonts w:cs="Tahoma"/>
          <w:sz w:val="26"/>
          <w:szCs w:val="26"/>
        </w:rPr>
        <w:t>holy ghost</w:t>
      </w:r>
      <w:proofErr w:type="gramEnd"/>
      <w:r w:rsidRPr="00853EA9">
        <w:rPr>
          <w:rFonts w:cs="Tahoma"/>
          <w:sz w:val="26"/>
          <w:szCs w:val="26"/>
        </w:rPr>
        <w:t xml:space="preserve"> and wisdom, which we may appoint over this business. But we will give ourselves continually to prayer and to the ministry of the Word". So, among themselves the seven deacons elected a Bishop or a supervisor and the deacons were encouraged to teach the moral laws of Moses to the natural sons of Man but they were not permitted to Preach 'His Word' as the Preachers could not be the resident members of the congregation but the roving Saints who went from Church to Church ironing out the spiritual problems of the congregations and Their praises rested not with people but with our Father God Who had Ordained Them into His Service. Here, I can smell a rat as the Apostles being the Sons of our Supernatural Father; they would not interfere in the natural problems among the members of the Church. The only Apostle who could advise them was Peter who had the Keys to the Kingdom of Heaven and He killed two liars, the rotten eggs, Ananias and </w:t>
      </w:r>
      <w:proofErr w:type="spellStart"/>
      <w:r w:rsidRPr="00853EA9">
        <w:rPr>
          <w:rFonts w:cs="Tahoma"/>
          <w:sz w:val="26"/>
          <w:szCs w:val="26"/>
        </w:rPr>
        <w:t>Saphira</w:t>
      </w:r>
      <w:proofErr w:type="spellEnd"/>
      <w:r w:rsidRPr="00853EA9">
        <w:rPr>
          <w:rFonts w:cs="Tahoma"/>
          <w:sz w:val="26"/>
          <w:szCs w:val="26"/>
        </w:rPr>
        <w:t xml:space="preserve">, who wanted to join this Fold headed by Christ Jesus. Liars and hypocrites belonged to the other Fold of hypocrites such as most of the present Churches that have hireling Dog-Collared Priests working as the secular people like the others in army or police with uniforms and retire at a certain ag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o, all the administrators of the Church of God were male based upon the general principle; what applies to "flesh", the opposite applies to "spirit"; the moral teachers (Matt.13.52) for their responsibility are to be of male sex only. Before the arrival of Jesus, the hereditary moral teachers used to be of Levi tribe but as they had become corrupt, the moral teachers could be males of any tribe. Just the opposite, the Preachers of Gospel in our Supernatural Father of our minds, MUNN or Nafs, are to be non-hereditary and non-resident persons of either sex i.e. a woman cannot teach the moral laws but she can Preach 'His Word'. Further, the teachers of moral laws have to be authoritarian in the manner of John, the Baptist, who publicly denounced the marriage of Philip's wife with Herod - Matt.14.3 or Peter who killed two liars trying to join the Fold of Jesus; whereas the Preachers of Jesus or the Saints of God have to be humble and loving servants. Thus, Peter was assigned the Duty of Gatekeeper to the Church of God to ward off the liars and hypocrites from the Fold. That is, liars and hypocrites are not interested in glorifying God in honour of Christ Jesus but they being psychics seek their own praises leading to anti-Christ activiti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Above all, if a Preacher of Gospel becomes a resident member of the congregation, he may seek his own praises as these false Vicars, Apostles and Prophets are doing in the Churches today. These hireling Dog-Collared Priests of Mammon happily bless the soldiers of Mammon who died fighting for their kings and countries and they will encourage them by pronouncing that they have glorified God, our merciful and loving Father. Thus, what will Jesus think of St. Paul's cathedral in London that is full of the heroes of Mammon? - Matt.7.21. Whilst the Salvation Army people are men of God and no statue was allowed in to St. Paul’s Cathedral of Church of England headed by Queen. The soldiers of Salvation Army people would not take guns and those who died serving in Military </w:t>
      </w:r>
      <w:r w:rsidRPr="00853EA9">
        <w:rPr>
          <w:rFonts w:cs="Tahoma"/>
          <w:sz w:val="26"/>
          <w:szCs w:val="26"/>
        </w:rPr>
        <w:lastRenderedPageBreak/>
        <w:t xml:space="preserve">were proclaimed as to have died for the King and country and not to glorify God, which makes sens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urther, the members of the Church community used to go to town to help people in their jobs but they never asked for payment. Remember after the death of Jesus, Apostle Thomas sent Judas Thaddeus, </w:t>
      </w:r>
      <w:r w:rsidRPr="00853EA9">
        <w:rPr>
          <w:rFonts w:cs="Tahoma"/>
          <w:b/>
          <w:bCs/>
          <w:sz w:val="26"/>
          <w:szCs w:val="26"/>
        </w:rPr>
        <w:t>one of the Seventy</w:t>
      </w:r>
      <w:r w:rsidRPr="00853EA9">
        <w:rPr>
          <w:rFonts w:cs="Tahoma"/>
          <w:sz w:val="26"/>
          <w:szCs w:val="26"/>
        </w:rPr>
        <w:t xml:space="preserve">, who healed King </w:t>
      </w:r>
      <w:proofErr w:type="spellStart"/>
      <w:r w:rsidRPr="00853EA9">
        <w:rPr>
          <w:rFonts w:cs="Tahoma"/>
          <w:sz w:val="26"/>
          <w:szCs w:val="26"/>
        </w:rPr>
        <w:t>Abgarus</w:t>
      </w:r>
      <w:proofErr w:type="spellEnd"/>
      <w:r w:rsidRPr="00853EA9">
        <w:rPr>
          <w:rFonts w:cs="Tahoma"/>
          <w:sz w:val="26"/>
          <w:szCs w:val="26"/>
        </w:rPr>
        <w:t xml:space="preserve"> and his suffering brethren but he refused to accept the parting gift from the King that he himself has given all that belonged to him then why he should accept gifts from others? For the Church members, every day was a Sabbath best celebrated through philanthropy to glorify our Father in honour of Christ Jesu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o, these hireling Dog-Collared Priests in the Churches have nothing to do with Christ Jesus but with the Temple High Priest and his stooges from the yoke of which Christ Jesus set us </w:t>
      </w:r>
      <w:proofErr w:type="gramStart"/>
      <w:r w:rsidRPr="00853EA9">
        <w:rPr>
          <w:rFonts w:cs="Tahoma"/>
          <w:sz w:val="26"/>
          <w:szCs w:val="26"/>
        </w:rPr>
        <w:t>Free</w:t>
      </w:r>
      <w:proofErr w:type="gramEnd"/>
      <w:r w:rsidRPr="00853EA9">
        <w:rPr>
          <w:rFonts w:cs="Tahoma"/>
          <w:sz w:val="26"/>
          <w:szCs w:val="26"/>
        </w:rPr>
        <w:t xml:space="preserve"> by offering his own sacrifice as the Lamb of God that replaced the yearly scape goats offered by the crook Temple Priests – Matt 12v43-45.</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soon after the death of Angel Stephen, the crook Messianic Jews were attacking the Church of God and they succeeded soon after the deaths of St. James, the Just and other Apostles. In 64 A.D., all the just people of Jerusalem had left for Mount Pereira as there was none left to defend them. So, the Jews created a similar atmosphere as it was during the destruction of Sodom and Gomorrah and Lot with his family had left them to let them face the consequences of their evil deed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o, the corruptions and malpractices of bishops in the early churches were the main reasons for banning the Preachers from such churches and the Preachers resorted to the opening of monasteries in order to carry on with their work of </w:t>
      </w:r>
      <w:proofErr w:type="gramStart"/>
      <w:r w:rsidRPr="00853EA9">
        <w:rPr>
          <w:rFonts w:cs="Tahoma"/>
          <w:sz w:val="26"/>
          <w:szCs w:val="26"/>
        </w:rPr>
        <w:t>Preaching</w:t>
      </w:r>
      <w:proofErr w:type="gramEnd"/>
      <w:r w:rsidRPr="00853EA9">
        <w:rPr>
          <w:rFonts w:cs="Tahoma"/>
          <w:sz w:val="26"/>
          <w:szCs w:val="26"/>
        </w:rPr>
        <w:t xml:space="preserve"> the Gospel to the seekers of 'His Word'. Without the Preachers or the Spirit of God, the bishops started to concentrate upon the studies of the dead "letters" of the New Testament and their presbyteries produced "men of letters", who were worse off than those Rabbis of the Moses. The present universities are the legacy of those presbyteries and their theologians are </w:t>
      </w:r>
      <w:r w:rsidRPr="00853EA9">
        <w:rPr>
          <w:rFonts w:cs="Tahoma"/>
          <w:b/>
          <w:bCs/>
          <w:sz w:val="26"/>
          <w:szCs w:val="26"/>
        </w:rPr>
        <w:t>"super donkeys carrying Holy Book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Preachers of Jesus called the bishops </w:t>
      </w:r>
      <w:r w:rsidRPr="00853EA9">
        <w:rPr>
          <w:rFonts w:cs="Tahoma"/>
          <w:b/>
          <w:bCs/>
          <w:sz w:val="26"/>
          <w:szCs w:val="26"/>
        </w:rPr>
        <w:t>"waterless canals"</w:t>
      </w:r>
      <w:r w:rsidRPr="00853EA9">
        <w:rPr>
          <w:rFonts w:cs="Tahoma"/>
          <w:sz w:val="26"/>
          <w:szCs w:val="26"/>
        </w:rPr>
        <w:t xml:space="preserve"> for immorality and it were their dreams of secular kingdom of Jesus similar to King David that those blind bishops led their congregations into pit i.e. persecution. Further, the corrupt bishops formulated 'creeds' to put their blind members of congregation into the straitjackets of slavery that was worse than that of the corrupt priests of Moses from the yoke of which Jesus had liberated us. The present churches are the legacy of the old corrupt churches and the recent example of enforcing rules and regulations formulated by the Free Presbyterian Church on Lord Mackay was an act of enslaving in which the word "Free" carried no "Freedom" with it. How would such a church react if Jesus happened to attend a synagogu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Now, the letters of Moses caused little Darkness, but the letters of the New Testament have caused a much greater Darkness. Thus, God stands for love and service whereas the bishops of Mammon not only blessed the war ships but they also encouraged the soldiers of Mammon to kill and rule over others. The booties of wars, and not the hard-earned wealth, helped the corrupt bishops to build their beautiful churches that attracted full houses of their blind Christians of the dead letters. The same booties also helped the people to build up their industries and the </w:t>
      </w:r>
      <w:r w:rsidRPr="00853EA9">
        <w:rPr>
          <w:rFonts w:cs="Tahoma"/>
          <w:sz w:val="26"/>
          <w:szCs w:val="26"/>
        </w:rPr>
        <w:lastRenderedPageBreak/>
        <w:t xml:space="preserve">resultant fruit of Mammon, the armaments, are being exported to the poor of the world who kill each other i.e. arms are sold by the right hand and alms are given by the left. But in Jesus, those who take to the sword will die of the sword. Thus, the sophisticated weapons that the West, America and Russia are producing they are doing so for their own destruction on Third Judgement Day expected soon after Israel is Seventy Years Old i.e. </w:t>
      </w:r>
      <w:r w:rsidRPr="00853EA9">
        <w:rPr>
          <w:rFonts w:cs="Tahoma"/>
          <w:b/>
          <w:bCs/>
          <w:sz w:val="26"/>
          <w:szCs w:val="26"/>
        </w:rPr>
        <w:t>after May, 2018</w:t>
      </w:r>
      <w:r w:rsidRPr="00853EA9">
        <w:rPr>
          <w:rFonts w:cs="Tahoma"/>
          <w:sz w:val="26"/>
          <w:szCs w:val="26"/>
        </w:rPr>
        <w:t>. There will be five more years of grace. Our Father knows the Bes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refore, establish universal Churches of God in honour of Saints and let the outspoken Preachers of God help you to cleanse your hearts of hypocrisy. The Preachers of God being predestined, they do not stand in the need of any ordination by men and it is only the deacons, the administrators, who require the ordination of men to whom they are to serve and to be responsible for their performanc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present Dark Age of Christ is a </w:t>
      </w:r>
      <w:r w:rsidRPr="00853EA9">
        <w:rPr>
          <w:rFonts w:cs="Tahoma"/>
          <w:b/>
          <w:bCs/>
          <w:sz w:val="26"/>
          <w:szCs w:val="26"/>
        </w:rPr>
        <w:t>“Golden Age”</w:t>
      </w:r>
      <w:r w:rsidRPr="00853EA9">
        <w:rPr>
          <w:rFonts w:cs="Tahoma"/>
          <w:sz w:val="26"/>
          <w:szCs w:val="26"/>
        </w:rPr>
        <w:t xml:space="preserve"> for the people of "spirit" and those who will establish their covenant with our Father in "spirit" shall not be born again i.e. in Adam (once-born) we die but in Jesus, the Second Adam YeShua (twice-born), we are made alive. Also, after the advent of Gospel, you cannot blame anyone for misleading you as you yourself will give your own account to God - Rom.14.12.</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or the sake of your gnosis, Christ Nanak has also defined this Dark Age as a time of "Holy Spirit" in which you go by your own “innerman”, the Christ and make holy spirit called Surtti, “common sense”, the student of Holy Spirit or the Will of our Father.</w:t>
      </w:r>
    </w:p>
    <w:p w:rsidR="00853EA9" w:rsidRPr="00853EA9" w:rsidRDefault="00853EA9" w:rsidP="00626C88">
      <w:pPr>
        <w:pStyle w:val="NoSpacing"/>
        <w:jc w:val="both"/>
      </w:pPr>
    </w:p>
    <w:p w:rsidR="00853EA9" w:rsidRPr="00853EA9" w:rsidRDefault="00853EA9" w:rsidP="00626C88">
      <w:pPr>
        <w:pStyle w:val="NoSpacing"/>
        <w:jc w:val="both"/>
      </w:pPr>
    </w:p>
    <w:p w:rsidR="00853EA9" w:rsidRPr="00853EA9" w:rsidRDefault="00853EA9" w:rsidP="00626C88">
      <w:pPr>
        <w:pStyle w:val="NoSpacing"/>
        <w:jc w:val="both"/>
      </w:pPr>
    </w:p>
    <w:p w:rsidR="00853EA9" w:rsidRPr="00853EA9" w:rsidRDefault="00853EA9" w:rsidP="00626C88">
      <w:pPr>
        <w:pStyle w:val="NoSpacing"/>
        <w:jc w:val="both"/>
      </w:pPr>
    </w:p>
    <w:p w:rsidR="00853EA9" w:rsidRPr="00853EA9" w:rsidRDefault="00853EA9" w:rsidP="00626C88">
      <w:pPr>
        <w:pStyle w:val="NoSpacing"/>
        <w:jc w:val="both"/>
      </w:pPr>
    </w:p>
    <w:p w:rsidR="00853EA9" w:rsidRPr="00853EA9" w:rsidRDefault="00853EA9" w:rsidP="00626C88">
      <w:pPr>
        <w:pStyle w:val="NoSpacing"/>
        <w:jc w:val="both"/>
      </w:pPr>
    </w:p>
    <w:p w:rsidR="00631E88" w:rsidRDefault="00631E88" w:rsidP="00626C88">
      <w:pPr>
        <w:pStyle w:val="NoSpacing"/>
        <w:jc w:val="both"/>
        <w:rPr>
          <w:rFonts w:cs="Tahoma"/>
          <w:b/>
          <w:bCs/>
          <w:sz w:val="26"/>
          <w:szCs w:val="26"/>
        </w:rPr>
      </w:pPr>
    </w:p>
    <w:p w:rsidR="00631E88" w:rsidRDefault="00631E88" w:rsidP="00626C88">
      <w:pPr>
        <w:pStyle w:val="NoSpacing"/>
        <w:jc w:val="both"/>
        <w:rPr>
          <w:rFonts w:cs="Tahoma"/>
          <w:b/>
          <w:bCs/>
          <w:sz w:val="26"/>
          <w:szCs w:val="26"/>
        </w:rPr>
      </w:pPr>
    </w:p>
    <w:p w:rsidR="00631E88" w:rsidRDefault="00631E88" w:rsidP="00626C88">
      <w:pPr>
        <w:pStyle w:val="NoSpacing"/>
        <w:jc w:val="both"/>
        <w:rPr>
          <w:rFonts w:cs="Tahoma"/>
          <w:b/>
          <w:bCs/>
          <w:sz w:val="26"/>
          <w:szCs w:val="26"/>
        </w:rPr>
      </w:pPr>
    </w:p>
    <w:p w:rsidR="00631E88" w:rsidRDefault="00631E88" w:rsidP="00626C88">
      <w:pPr>
        <w:pStyle w:val="NoSpacing"/>
        <w:jc w:val="both"/>
        <w:rPr>
          <w:rFonts w:cs="Tahoma"/>
          <w:b/>
          <w:bCs/>
          <w:sz w:val="26"/>
          <w:szCs w:val="26"/>
        </w:rPr>
      </w:pPr>
    </w:p>
    <w:p w:rsidR="00631E88" w:rsidRDefault="00631E88" w:rsidP="00626C88">
      <w:pPr>
        <w:pStyle w:val="NoSpacing"/>
        <w:jc w:val="both"/>
        <w:rPr>
          <w:rFonts w:cs="Tahoma"/>
          <w:b/>
          <w:bCs/>
          <w:sz w:val="26"/>
          <w:szCs w:val="26"/>
        </w:rPr>
      </w:pPr>
    </w:p>
    <w:p w:rsidR="00B372B1" w:rsidRDefault="00853EA9" w:rsidP="00B372B1">
      <w:pPr>
        <w:pStyle w:val="NoSpacing"/>
        <w:jc w:val="center"/>
        <w:rPr>
          <w:rFonts w:cs="Tahoma"/>
          <w:b/>
          <w:bCs/>
          <w:sz w:val="32"/>
          <w:szCs w:val="32"/>
        </w:rPr>
      </w:pPr>
      <w:r w:rsidRPr="00B372B1">
        <w:rPr>
          <w:rFonts w:cs="Tahoma"/>
          <w:b/>
          <w:bCs/>
          <w:sz w:val="32"/>
          <w:szCs w:val="32"/>
        </w:rPr>
        <w:t>C</w:t>
      </w:r>
      <w:r w:rsidR="00631E88" w:rsidRPr="00B372B1">
        <w:rPr>
          <w:rFonts w:cs="Tahoma"/>
          <w:b/>
          <w:bCs/>
          <w:sz w:val="32"/>
          <w:szCs w:val="32"/>
        </w:rPr>
        <w:t>hapter</w:t>
      </w:r>
      <w:r w:rsidRPr="00B372B1">
        <w:rPr>
          <w:rFonts w:cs="Tahoma"/>
          <w:b/>
          <w:bCs/>
          <w:sz w:val="32"/>
          <w:szCs w:val="32"/>
        </w:rPr>
        <w:t xml:space="preserve"> 19</w:t>
      </w:r>
    </w:p>
    <w:p w:rsidR="00B372B1" w:rsidRDefault="00B372B1" w:rsidP="00B372B1">
      <w:pPr>
        <w:pStyle w:val="NoSpacing"/>
        <w:jc w:val="center"/>
        <w:rPr>
          <w:rFonts w:cs="Tahoma"/>
          <w:b/>
          <w:bCs/>
          <w:sz w:val="32"/>
          <w:szCs w:val="32"/>
        </w:rPr>
      </w:pPr>
    </w:p>
    <w:p w:rsidR="00853EA9" w:rsidRDefault="00853EA9" w:rsidP="00B372B1">
      <w:pPr>
        <w:pStyle w:val="NoSpacing"/>
        <w:jc w:val="center"/>
        <w:rPr>
          <w:rFonts w:cs="Tahoma"/>
          <w:b/>
          <w:bCs/>
          <w:sz w:val="32"/>
          <w:szCs w:val="32"/>
        </w:rPr>
      </w:pPr>
      <w:proofErr w:type="gramStart"/>
      <w:r w:rsidRPr="00B372B1">
        <w:rPr>
          <w:rFonts w:cs="Tahoma"/>
          <w:b/>
          <w:bCs/>
          <w:sz w:val="32"/>
          <w:szCs w:val="32"/>
        </w:rPr>
        <w:t>R</w:t>
      </w:r>
      <w:r w:rsidR="00631E88" w:rsidRPr="00B372B1">
        <w:rPr>
          <w:rFonts w:cs="Tahoma"/>
          <w:b/>
          <w:bCs/>
          <w:sz w:val="32"/>
          <w:szCs w:val="32"/>
        </w:rPr>
        <w:t>eal Shariah-Free Islam of Allah (Sun)</w:t>
      </w:r>
      <w:r w:rsidR="00B372B1">
        <w:rPr>
          <w:rFonts w:cs="Tahoma"/>
          <w:b/>
          <w:bCs/>
          <w:sz w:val="32"/>
          <w:szCs w:val="32"/>
        </w:rPr>
        <w:t>.</w:t>
      </w:r>
      <w:proofErr w:type="gramEnd"/>
    </w:p>
    <w:p w:rsidR="00B372B1" w:rsidRPr="00853EA9" w:rsidRDefault="00B372B1" w:rsidP="00B372B1">
      <w:pPr>
        <w:pStyle w:val="NoSpacing"/>
        <w:jc w:val="center"/>
        <w:rPr>
          <w:rFonts w:cs="Tahoma"/>
          <w:b/>
          <w:bCs/>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Jesus and Nanak Preached Islam. This may sound extremely odd to many but the few chosen, who understand the New Testament and The AD-GRANTH SAHIB by "spirit" know it very well that Gospel is actually centred on "Islam of Allah".</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slam stands for one's "Submission to the Will of God" i.e. to the Righteousness of God and not to the wills or edicts (Fatwas) of Mullahs (InshMullah), Popes (InshPope), or the other so-called priestly imposters such as Dai Lama, Jathedars, Radha Swami, etc., who impose their own righteousness upon others or take a stand between man and God. Jesus presents an excellent example of "Islam" in Luke 9.51-56: And it came to pass, when the time was come that He should be received up, He steadfastly set His face to go to Jerusalem. And sent messengers before His </w:t>
      </w:r>
      <w:r w:rsidRPr="00853EA9">
        <w:rPr>
          <w:rFonts w:cs="Tahoma"/>
          <w:sz w:val="26"/>
          <w:szCs w:val="26"/>
        </w:rPr>
        <w:lastRenderedPageBreak/>
        <w:t xml:space="preserve">face; and they went, and entered into a village of the Samaritans, to make ready for Him. And they did not receive Him, because His face was as though He would go to Jerusalem. And when His Workers/Friends James and John saw this, they said, Lord, wilt thou that we command fire to come down from heaven, and consume them, even as Elias did? But He turned, and rebuked them, and said </w:t>
      </w:r>
      <w:proofErr w:type="gramStart"/>
      <w:r w:rsidRPr="00853EA9">
        <w:rPr>
          <w:rFonts w:cs="Tahoma"/>
          <w:sz w:val="26"/>
          <w:szCs w:val="26"/>
        </w:rPr>
        <w:t>Ye</w:t>
      </w:r>
      <w:proofErr w:type="gramEnd"/>
      <w:r w:rsidRPr="00853EA9">
        <w:rPr>
          <w:rFonts w:cs="Tahoma"/>
          <w:sz w:val="26"/>
          <w:szCs w:val="26"/>
        </w:rPr>
        <w:t xml:space="preserve"> know not what manner of spirit ye are of. For the Son of Man is not come to destroy men's lives, but to save them. And they went to another villag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ow, I can smell a rat. These Jews are enemies of Samaritans because their land was more productive than those of the Chosen People. Moreover, they had a spiritual standard than the Jews of the Book, the rotten Torah full of holes, corruption. Samaritans would laugh at Jews dressed in shawl and other clothing reading the holy books without understanding spiritually for their Rabbis were spiritually blind or the Oral Torah knowledge was ZERO. The Parable of the Samaritan woman at well amply reflects their spirituality identifying Jesus to be more than a Prophet. Did any Jews appreciate the Gospel so much as this Samaritan woman? The answer is NO.</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at is Jesus did not impose His own will or righteousness but left the villagers to the Will of God in which the person has absolute "Freedom" either to accept His Will, "Islam" and enjoy the Peace of Mind or to reject it like the Jews and make the world a living hell. This is the true definition of "Islam" and if we define religion as one's duty towards God, then we say the religion of Jesus was Islam; whilst the present Pope, Bishops, priests, Mullahs, or other religious imposters who impose their own views upon others through edicts and Fatwas have nothing to do with The "Islam" of Allah or God that supports "humanity" but they are rather the Blind guides of the blind leading their fanatic super bastard flocks into pits of deaths or the clever psychics, the sons of the most high Satan Al-Djmar Al-Aksa represented in Mina by Satan leaning against a hillock of super bastard fanatic devils, who are leading their blind followers into strife and killing for secular possession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same has been stressed by Satguru (Christ) Nanak Dev Ji in the last verse of the first stanza of </w:t>
      </w:r>
      <w:proofErr w:type="spellStart"/>
      <w:r w:rsidRPr="00853EA9">
        <w:rPr>
          <w:rFonts w:cs="Tahoma"/>
          <w:sz w:val="26"/>
          <w:szCs w:val="26"/>
        </w:rPr>
        <w:t>Japji</w:t>
      </w:r>
      <w:proofErr w:type="spellEnd"/>
      <w:r w:rsidRPr="00853EA9">
        <w:rPr>
          <w:rFonts w:cs="Tahoma"/>
          <w:sz w:val="26"/>
          <w:szCs w:val="26"/>
        </w:rPr>
        <w:t xml:space="preserve"> Sahib, "</w:t>
      </w:r>
      <w:proofErr w:type="spellStart"/>
      <w:r w:rsidRPr="00853EA9">
        <w:rPr>
          <w:rFonts w:cs="Tahoma"/>
          <w:sz w:val="26"/>
          <w:szCs w:val="26"/>
        </w:rPr>
        <w:t>Hukum</w:t>
      </w:r>
      <w:proofErr w:type="spellEnd"/>
      <w:r w:rsidRPr="00853EA9">
        <w:rPr>
          <w:rFonts w:cs="Tahoma"/>
          <w:sz w:val="26"/>
          <w:szCs w:val="26"/>
        </w:rPr>
        <w:t xml:space="preserve"> </w:t>
      </w:r>
      <w:proofErr w:type="spellStart"/>
      <w:r w:rsidRPr="00853EA9">
        <w:rPr>
          <w:rFonts w:cs="Tahoma"/>
          <w:sz w:val="26"/>
          <w:szCs w:val="26"/>
        </w:rPr>
        <w:t>Razian</w:t>
      </w:r>
      <w:proofErr w:type="spellEnd"/>
      <w:r w:rsidRPr="00853EA9">
        <w:rPr>
          <w:rFonts w:cs="Tahoma"/>
          <w:sz w:val="26"/>
          <w:szCs w:val="26"/>
        </w:rPr>
        <w:t xml:space="preserve"> </w:t>
      </w:r>
      <w:proofErr w:type="spellStart"/>
      <w:r w:rsidRPr="00853EA9">
        <w:rPr>
          <w:rFonts w:cs="Tahoma"/>
          <w:sz w:val="26"/>
          <w:szCs w:val="26"/>
        </w:rPr>
        <w:t>Chalna</w:t>
      </w:r>
      <w:proofErr w:type="spellEnd"/>
      <w:r w:rsidRPr="00853EA9">
        <w:rPr>
          <w:rFonts w:cs="Tahoma"/>
          <w:sz w:val="26"/>
          <w:szCs w:val="26"/>
        </w:rPr>
        <w:t xml:space="preserve">, Nanak </w:t>
      </w:r>
      <w:proofErr w:type="spellStart"/>
      <w:r w:rsidRPr="00853EA9">
        <w:rPr>
          <w:rFonts w:cs="Tahoma"/>
          <w:sz w:val="26"/>
          <w:szCs w:val="26"/>
        </w:rPr>
        <w:t>Likhia</w:t>
      </w:r>
      <w:proofErr w:type="spellEnd"/>
      <w:r w:rsidRPr="00853EA9">
        <w:rPr>
          <w:rFonts w:cs="Tahoma"/>
          <w:sz w:val="26"/>
          <w:szCs w:val="26"/>
        </w:rPr>
        <w:t xml:space="preserve"> </w:t>
      </w:r>
      <w:proofErr w:type="spellStart"/>
      <w:r w:rsidRPr="00853EA9">
        <w:rPr>
          <w:rFonts w:cs="Tahoma"/>
          <w:sz w:val="26"/>
          <w:szCs w:val="26"/>
        </w:rPr>
        <w:t>Naal</w:t>
      </w:r>
      <w:proofErr w:type="spellEnd"/>
      <w:r w:rsidRPr="00853EA9">
        <w:rPr>
          <w:rFonts w:cs="Tahoma"/>
          <w:sz w:val="26"/>
          <w:szCs w:val="26"/>
        </w:rPr>
        <w:t>" i.e. the Way to Salvation or resurrection in this Golden Dark Age of Christ is to go by the Will of God and in addition to it there is pre-destination that also plays par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fact, this Dark Age as it has already been stressed is the Age of "spirit" and not of the "works" anymore as it used to be when the Rabbis and the Pandits were honest and true to Matt.13.52: He said to them, "Therefore every teacher of the law who has become a Worker in the kingdom of heaven (John, the Baptist who became Eunuch for the Royal Kingdom of God) is like the owner of a house who brings out of his storeroom of knowledge new treasures His Word or the Oral Torah) as well as old, the written Scriptures." Rabbis and the Brahmins on becoming corrupt and in-efficient, then our Father God sent His very Sons, the anointed Christs in the names of Jesus and Nanak to Preach the Gospel, called the Good News because it is always received through logical reasoning called revelations. God being spirit, so only the predestined people of "spirit" can understand Gospel. People of spirit are rare to come by and this is amply reflected in asking the so-called Christians, Sikhs, Hindus, etc. whether they believed in Islam or not?  Most of them, especially the academicians, will say "no".</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In brief, initiation into "Islam" takes place through the ceremony of "HAJJ" which is to make only the male children of 12 to 16 years of age "faithful to their tribal father Ilah" or the "sons of Man". Only the "sons of Man", Ba-Ilah could become the "sons of God" through the grace of Allah. Thus, by becoming a "son of Man", the person just approaches the "threshold" of Islam or say Islama, Eeman hath not entered your heart ye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aim of Islam is to make the people "Mussallman". The word "Mussallman" stands for "Mussallum - firm; Eeman - faith in Allah". Thus, a true Mussallman is expected to be a person of conscience called shame, Sharm or Heeya and he needs to be "truthful, which is the raw or Kacha Eeman, and contented, which is the firm or Pukka Eeman”. Such a Mussallman earns the Treasures of Allah through Merciful deeds as the Samaritan man who picked up the wounded person did.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Allah is Al-Raheem and so a merciful person becomes the son of Most High Allah. And this is how Satguru Nanak Dev Ji defined a "Mussallman": "Mussallman </w:t>
      </w:r>
      <w:proofErr w:type="spellStart"/>
      <w:r w:rsidRPr="00853EA9">
        <w:rPr>
          <w:rFonts w:cs="Tahoma"/>
          <w:sz w:val="26"/>
          <w:szCs w:val="26"/>
        </w:rPr>
        <w:t>Moom</w:t>
      </w:r>
      <w:proofErr w:type="spellEnd"/>
      <w:r w:rsidRPr="00853EA9">
        <w:rPr>
          <w:rFonts w:cs="Tahoma"/>
          <w:sz w:val="26"/>
          <w:szCs w:val="26"/>
        </w:rPr>
        <w:t xml:space="preserve"> </w:t>
      </w:r>
      <w:proofErr w:type="spellStart"/>
      <w:r w:rsidRPr="00853EA9">
        <w:rPr>
          <w:rFonts w:cs="Tahoma"/>
          <w:sz w:val="26"/>
          <w:szCs w:val="26"/>
        </w:rPr>
        <w:t>dil</w:t>
      </w:r>
      <w:proofErr w:type="spellEnd"/>
      <w:r w:rsidRPr="00853EA9">
        <w:rPr>
          <w:rFonts w:cs="Tahoma"/>
          <w:sz w:val="26"/>
          <w:szCs w:val="26"/>
        </w:rPr>
        <w:t xml:space="preserve"> howae, Anttar di Mall </w:t>
      </w:r>
      <w:proofErr w:type="spellStart"/>
      <w:r w:rsidRPr="00853EA9">
        <w:rPr>
          <w:rFonts w:cs="Tahoma"/>
          <w:sz w:val="26"/>
          <w:szCs w:val="26"/>
        </w:rPr>
        <w:t>dil</w:t>
      </w:r>
      <w:proofErr w:type="spellEnd"/>
      <w:r w:rsidRPr="00853EA9">
        <w:rPr>
          <w:rFonts w:cs="Tahoma"/>
          <w:sz w:val="26"/>
          <w:szCs w:val="26"/>
        </w:rPr>
        <w:t xml:space="preserve"> tae </w:t>
      </w:r>
      <w:proofErr w:type="spellStart"/>
      <w:r w:rsidRPr="00853EA9">
        <w:rPr>
          <w:rFonts w:cs="Tahoma"/>
          <w:sz w:val="26"/>
          <w:szCs w:val="26"/>
        </w:rPr>
        <w:t>Dhowae</w:t>
      </w:r>
      <w:proofErr w:type="spellEnd"/>
      <w:r w:rsidRPr="00853EA9">
        <w:rPr>
          <w:rFonts w:cs="Tahoma"/>
          <w:sz w:val="26"/>
          <w:szCs w:val="26"/>
        </w:rPr>
        <w:t xml:space="preserve">" i.e. a true Mussallman is a "merciful" person who washes the "internal filth" of the five evil temptations of heart over his "heart" with the Soap of “His Word”. </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all the shameful, "truthful", "contented", called the "Royal Kings" and "merciful" people of the world for being going by the "Will of God" and not imposing or going by their own wills go by the tenets of "ISLAM". Therefore, "ISLAM" is the universal religion of all the people having "Firm Faith in God" i.e. their own wisdom is "she" to That of God. In fact, Islam being the Religion of Allah (Al-Ilah), the Primary Source of Gospel i.e. "SUN", the Mullahs, Popes, and the others have no place in True Islam and in Islam, it is the cleanliness of the heart reflected by one's conscience or NEEYAT (intentions) that counts and not the idle "works". </w:t>
      </w:r>
      <w:proofErr w:type="gramStart"/>
      <w:r w:rsidRPr="00853EA9">
        <w:rPr>
          <w:rFonts w:cs="Tahoma"/>
          <w:sz w:val="26"/>
          <w:szCs w:val="26"/>
        </w:rPr>
        <w:t>So, in Islam one's conscience, in which "one treats others as he wishes to be treated", bears "fruit".</w:t>
      </w:r>
      <w:proofErr w:type="gramEnd"/>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refore, a true "merciful" Mussallman never kills or robs another person for the sake of his property or imposes his own views upon the others. Therefore, the past invaders in the name of "Islam" being "cruel" were nowhere near a true "Mussallman" but they were rather the infidels or Kafirs. At this End Time is the time for them to pay the cost of their past cruelti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A typical example will clarify the above concep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Ahmad Shah Abdali invaded India and he was taking the booty of material wealth as well as women away. The Khalsas of the Royal King Gobind Singh Ji could tolerate the material loot of this infidel invader but not the honour (PATT) of the people, the women being taken away as booty. As the Khalsas are to preserve the "PATT" or honour of the people, so they intercepted the invader and in the ensuing battle, they made Ahmad Shah Abdali to run for his life and in the process, some of his queens were left behind. As the Khalsas are solitary purely spiritual Soldiers of Akal Purakh, God, who have devoted their lives for philanthropy and justice in which you enforce "Islam", they treated the queens as their sisters and returned them safe and sound back to Ahmad Shah Abdali. That was a great surprise for the infidel Ahmad Shah Abdali of Afghanistan. Now, in this example, we shall term the "Khalsas" as true philanthropic </w:t>
      </w:r>
      <w:proofErr w:type="spellStart"/>
      <w:r w:rsidRPr="00853EA9">
        <w:rPr>
          <w:rFonts w:cs="Tahoma"/>
          <w:sz w:val="26"/>
          <w:szCs w:val="26"/>
        </w:rPr>
        <w:t>Mussallmans</w:t>
      </w:r>
      <w:proofErr w:type="spellEnd"/>
      <w:r w:rsidRPr="00853EA9">
        <w:rPr>
          <w:rFonts w:cs="Tahoma"/>
          <w:sz w:val="26"/>
          <w:szCs w:val="26"/>
        </w:rPr>
        <w:t xml:space="preserve">. Today, Afghanistan is repaying the cost of their past atrocities. Similarly, the Kashmiri Mullahs killed the last Christ in the name of Satguru Tegh Bahadur Ji and today they are being grounded between the two countries, India and Pakistan.  </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o be a true Mussallman is not a joke and the true believers or Workers of Christ Jesus and Christ Nanak are also the "true </w:t>
      </w:r>
      <w:proofErr w:type="spellStart"/>
      <w:r w:rsidRPr="00853EA9">
        <w:rPr>
          <w:rFonts w:cs="Tahoma"/>
          <w:sz w:val="26"/>
          <w:szCs w:val="26"/>
        </w:rPr>
        <w:t>Mussallmans</w:t>
      </w:r>
      <w:proofErr w:type="spellEnd"/>
      <w:r w:rsidRPr="00853EA9">
        <w:rPr>
          <w:rFonts w:cs="Tahoma"/>
          <w:sz w:val="26"/>
          <w:szCs w:val="26"/>
        </w:rPr>
        <w:t>", who have conscience and they are contented with their lots capable of performing merciful deed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As in Allah, people pay for their past "deeds" within a short span of time, so the present sufferings of people could be the result of their past "deeds". No wonder the poor countries that were the subject of oppressions in the past, shall inherit the "Royal Kingdom of Go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the origin of Allah is from “Ilah”, the tribal natural god. Thus, Al-Ilah, the Father, our Supernatural Father of our supernatural self “soul” is “Allah”. Therefore, Allah and his sons </w:t>
      </w:r>
      <w:proofErr w:type="spellStart"/>
      <w:r w:rsidRPr="00853EA9">
        <w:rPr>
          <w:rFonts w:cs="Tahoma"/>
          <w:sz w:val="26"/>
          <w:szCs w:val="26"/>
        </w:rPr>
        <w:t>Mussallmans</w:t>
      </w:r>
      <w:proofErr w:type="spellEnd"/>
      <w:r w:rsidRPr="00853EA9">
        <w:rPr>
          <w:rFonts w:cs="Tahoma"/>
          <w:sz w:val="26"/>
          <w:szCs w:val="26"/>
        </w:rPr>
        <w:t xml:space="preserve"> are related to our hearts, “inwardly” and not outwardly to which “Ilah” is concerned. In short, the tribal people are born and the tribal people die and not the spiritual Hindu, Jew, Muslim, Sikh, etc. In fact, the crook Messianic Jews entered the Church of God with their deadly Leaven, the Scriptures, the old wine and made people spiritually dead. Apostles were not only rejected by such Churches but they killed them by throwing the Apostles before the animals to be eaten alive. Emperor Constantine and his stooges killed many of them; mostly the Gentiles who Preached Gospel from Rooftops or tower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re was a Monk called Bahira who used to serve food to the travellers and Hazrat Mohammed Sahib used to enjoy his company. After inspiration, Hazrat Mohammed Sahib sorted out the cruel Jews but they soon overpowered his Fold as they did of Christ Jesus to carry on with their Jewish malpractices. They introduced circumcision, the tribal mark of Abraham to Isaac and his seed, </w:t>
      </w:r>
      <w:proofErr w:type="spellStart"/>
      <w:r w:rsidRPr="00853EA9">
        <w:rPr>
          <w:rFonts w:cs="Tahoma"/>
          <w:sz w:val="26"/>
          <w:szCs w:val="26"/>
        </w:rPr>
        <w:t>Koshar</w:t>
      </w:r>
      <w:proofErr w:type="spellEnd"/>
      <w:r w:rsidRPr="00853EA9">
        <w:rPr>
          <w:rFonts w:cs="Tahoma"/>
          <w:sz w:val="26"/>
          <w:szCs w:val="26"/>
        </w:rPr>
        <w:t xml:space="preserve"> called </w:t>
      </w:r>
      <w:proofErr w:type="spellStart"/>
      <w:r w:rsidRPr="00853EA9">
        <w:rPr>
          <w:rFonts w:cs="Tahoma"/>
          <w:sz w:val="26"/>
          <w:szCs w:val="26"/>
        </w:rPr>
        <w:t>Halall</w:t>
      </w:r>
      <w:proofErr w:type="spellEnd"/>
      <w:r w:rsidRPr="00853EA9">
        <w:rPr>
          <w:rFonts w:cs="Tahoma"/>
          <w:sz w:val="26"/>
          <w:szCs w:val="26"/>
        </w:rPr>
        <w:t xml:space="preserve">, </w:t>
      </w:r>
      <w:proofErr w:type="spellStart"/>
      <w:r w:rsidRPr="00853EA9">
        <w:rPr>
          <w:rFonts w:cs="Tahoma"/>
          <w:sz w:val="26"/>
          <w:szCs w:val="26"/>
        </w:rPr>
        <w:t>Kippa</w:t>
      </w:r>
      <w:proofErr w:type="spellEnd"/>
      <w:r w:rsidRPr="00853EA9">
        <w:rPr>
          <w:rFonts w:cs="Tahoma"/>
          <w:sz w:val="26"/>
          <w:szCs w:val="26"/>
        </w:rPr>
        <w:t xml:space="preserve">, the small cap over the head worn by Bishops and Pope, etc., which they could not in the Church of God except </w:t>
      </w:r>
      <w:proofErr w:type="spellStart"/>
      <w:r w:rsidRPr="00853EA9">
        <w:rPr>
          <w:rFonts w:cs="Tahoma"/>
          <w:sz w:val="26"/>
          <w:szCs w:val="26"/>
        </w:rPr>
        <w:t>Kippa</w:t>
      </w:r>
      <w:proofErr w:type="spellEnd"/>
      <w:r w:rsidRPr="00853EA9">
        <w:rPr>
          <w:rFonts w:cs="Tahoma"/>
          <w:sz w:val="26"/>
          <w:szCs w:val="26"/>
        </w:rPr>
        <w:t xml:space="preserv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f Hazrat Mohammed Sahib had not put a halt to the malpractices and atrocities of Popes, then the whole world would have suffered. Martin Luther recently resisted to the malpractices of Pope setting people Free to have religious debates. In 1469, the Second coming of Jesus took place in the Punjab, my home province and I feel very lucky to be born to an outspoken family of Jatt tribe very much devoted to God.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Atrocities of infidel Mohammedans led to the appearance of our Father Himself in the name of Royal King Gobind Rai and I will explain that in my Chapter on the </w:t>
      </w:r>
      <w:proofErr w:type="gramStart"/>
      <w:r w:rsidRPr="00853EA9">
        <w:rPr>
          <w:rFonts w:cs="Tahoma"/>
          <w:sz w:val="26"/>
          <w:szCs w:val="26"/>
        </w:rPr>
        <w:t>Four</w:t>
      </w:r>
      <w:proofErr w:type="gramEnd"/>
      <w:r w:rsidRPr="00853EA9">
        <w:rPr>
          <w:rFonts w:cs="Tahoma"/>
          <w:sz w:val="26"/>
          <w:szCs w:val="26"/>
        </w:rPr>
        <w:t xml:space="preserve"> religious Communities of India. </w:t>
      </w:r>
    </w:p>
    <w:p w:rsidR="00853EA9" w:rsidRPr="00853EA9" w:rsidRDefault="00853EA9" w:rsidP="00626C88">
      <w:pPr>
        <w:pStyle w:val="NoSpacing"/>
        <w:jc w:val="both"/>
        <w:rPr>
          <w:rFonts w:cs="Tahoma"/>
          <w:sz w:val="26"/>
          <w:szCs w:val="26"/>
        </w:rPr>
      </w:pPr>
    </w:p>
    <w:p w:rsidR="00853EA9" w:rsidRPr="00B372B1" w:rsidRDefault="00853EA9" w:rsidP="00B372B1">
      <w:pPr>
        <w:pStyle w:val="NoSpacing"/>
        <w:jc w:val="center"/>
        <w:rPr>
          <w:rFonts w:cs="Tahoma"/>
          <w:b/>
          <w:bCs/>
          <w:i/>
          <w:iCs/>
          <w:sz w:val="32"/>
          <w:szCs w:val="32"/>
        </w:rPr>
      </w:pPr>
      <w:r w:rsidRPr="00B372B1">
        <w:rPr>
          <w:rFonts w:cs="Tahoma"/>
          <w:b/>
          <w:bCs/>
          <w:i/>
          <w:iCs/>
          <w:sz w:val="32"/>
          <w:szCs w:val="32"/>
        </w:rPr>
        <w:t>"INSHALLAH, GOD, AND NOT THE MAN, INSHMULLAH BE WILLING"</w:t>
      </w:r>
    </w:p>
    <w:p w:rsidR="00853EA9" w:rsidRPr="00853EA9" w:rsidRDefault="00853EA9" w:rsidP="00626C88">
      <w:pPr>
        <w:pStyle w:val="NoSpacing"/>
        <w:jc w:val="both"/>
        <w:rPr>
          <w:rFonts w:cs="Tahoma"/>
          <w:b/>
          <w:bCs/>
          <w:i/>
          <w:iCs/>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b/>
          <w:bCs/>
          <w:sz w:val="30"/>
          <w:szCs w:val="30"/>
        </w:rPr>
      </w:pPr>
    </w:p>
    <w:p w:rsidR="00853EA9" w:rsidRPr="00853EA9" w:rsidRDefault="00853EA9" w:rsidP="00626C88">
      <w:pPr>
        <w:pStyle w:val="NoSpacing"/>
        <w:jc w:val="both"/>
        <w:rPr>
          <w:rFonts w:cs="Tahoma"/>
          <w:b/>
          <w:bCs/>
          <w:sz w:val="30"/>
          <w:szCs w:val="30"/>
        </w:rPr>
      </w:pPr>
    </w:p>
    <w:p w:rsidR="00853EA9" w:rsidRPr="00853EA9" w:rsidRDefault="00853EA9" w:rsidP="00626C88">
      <w:pPr>
        <w:pStyle w:val="NoSpacing"/>
        <w:jc w:val="both"/>
        <w:rPr>
          <w:rFonts w:cs="Tahoma"/>
          <w:b/>
          <w:bCs/>
          <w:sz w:val="30"/>
          <w:szCs w:val="30"/>
        </w:rPr>
      </w:pPr>
    </w:p>
    <w:p w:rsidR="00853EA9" w:rsidRPr="00853EA9" w:rsidRDefault="00853EA9" w:rsidP="00626C88">
      <w:pPr>
        <w:pStyle w:val="NoSpacing"/>
        <w:jc w:val="both"/>
        <w:rPr>
          <w:rFonts w:cs="Tahoma"/>
          <w:b/>
          <w:bCs/>
          <w:sz w:val="30"/>
          <w:szCs w:val="30"/>
        </w:rPr>
      </w:pPr>
    </w:p>
    <w:p w:rsidR="00853EA9" w:rsidRPr="00853EA9" w:rsidRDefault="00853EA9"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631E88" w:rsidRDefault="00631E88" w:rsidP="00626C88">
      <w:pPr>
        <w:pStyle w:val="NoSpacing"/>
        <w:jc w:val="both"/>
        <w:rPr>
          <w:rFonts w:cs="Tahoma"/>
          <w:b/>
          <w:bCs/>
          <w:sz w:val="30"/>
          <w:szCs w:val="30"/>
        </w:rPr>
      </w:pPr>
    </w:p>
    <w:p w:rsidR="00B372B1" w:rsidRDefault="00B372B1" w:rsidP="00626C88">
      <w:pPr>
        <w:pStyle w:val="NoSpacing"/>
        <w:jc w:val="both"/>
        <w:rPr>
          <w:rFonts w:cs="Tahoma"/>
          <w:b/>
          <w:bCs/>
          <w:sz w:val="30"/>
          <w:szCs w:val="30"/>
        </w:rPr>
      </w:pPr>
    </w:p>
    <w:p w:rsidR="00B372B1" w:rsidRDefault="00B372B1" w:rsidP="00626C88">
      <w:pPr>
        <w:pStyle w:val="NoSpacing"/>
        <w:jc w:val="both"/>
        <w:rPr>
          <w:rFonts w:cs="Tahoma"/>
          <w:b/>
          <w:bCs/>
          <w:sz w:val="30"/>
          <w:szCs w:val="30"/>
        </w:rPr>
      </w:pPr>
    </w:p>
    <w:p w:rsidR="00B372B1" w:rsidRDefault="00B372B1" w:rsidP="00626C88">
      <w:pPr>
        <w:pStyle w:val="NoSpacing"/>
        <w:jc w:val="both"/>
        <w:rPr>
          <w:rFonts w:cs="Tahoma"/>
          <w:b/>
          <w:bCs/>
          <w:sz w:val="30"/>
          <w:szCs w:val="30"/>
        </w:rPr>
      </w:pPr>
    </w:p>
    <w:p w:rsidR="00B372B1" w:rsidRDefault="00B372B1" w:rsidP="00626C88">
      <w:pPr>
        <w:pStyle w:val="NoSpacing"/>
        <w:jc w:val="both"/>
        <w:rPr>
          <w:rFonts w:cs="Tahoma"/>
          <w:b/>
          <w:bCs/>
          <w:sz w:val="30"/>
          <w:szCs w:val="30"/>
        </w:rPr>
      </w:pPr>
    </w:p>
    <w:p w:rsidR="00B372B1" w:rsidRDefault="00B372B1" w:rsidP="00626C88">
      <w:pPr>
        <w:pStyle w:val="NoSpacing"/>
        <w:jc w:val="both"/>
        <w:rPr>
          <w:rFonts w:cs="Tahoma"/>
          <w:b/>
          <w:bCs/>
          <w:sz w:val="30"/>
          <w:szCs w:val="30"/>
        </w:rPr>
      </w:pPr>
    </w:p>
    <w:p w:rsidR="00B372B1" w:rsidRDefault="00853EA9" w:rsidP="00B372B1">
      <w:pPr>
        <w:pStyle w:val="NoSpacing"/>
        <w:jc w:val="center"/>
        <w:rPr>
          <w:rFonts w:cs="Tahoma"/>
          <w:b/>
          <w:bCs/>
          <w:sz w:val="32"/>
          <w:szCs w:val="32"/>
        </w:rPr>
      </w:pPr>
      <w:r w:rsidRPr="00B372B1">
        <w:rPr>
          <w:rFonts w:cs="Tahoma"/>
          <w:b/>
          <w:bCs/>
          <w:sz w:val="32"/>
          <w:szCs w:val="32"/>
        </w:rPr>
        <w:t>Chapter 20</w:t>
      </w:r>
    </w:p>
    <w:p w:rsidR="00B372B1" w:rsidRDefault="00B372B1" w:rsidP="00B372B1">
      <w:pPr>
        <w:pStyle w:val="NoSpacing"/>
        <w:jc w:val="center"/>
        <w:rPr>
          <w:rFonts w:cs="Tahoma"/>
          <w:b/>
          <w:bCs/>
          <w:sz w:val="32"/>
          <w:szCs w:val="32"/>
        </w:rPr>
      </w:pPr>
    </w:p>
    <w:p w:rsidR="00853EA9" w:rsidRDefault="00853EA9" w:rsidP="00B372B1">
      <w:pPr>
        <w:pStyle w:val="NoSpacing"/>
        <w:jc w:val="center"/>
        <w:rPr>
          <w:rFonts w:cs="Tahoma"/>
          <w:b/>
          <w:bCs/>
          <w:sz w:val="32"/>
          <w:szCs w:val="32"/>
        </w:rPr>
      </w:pPr>
      <w:proofErr w:type="gramStart"/>
      <w:r w:rsidRPr="00B372B1">
        <w:rPr>
          <w:rFonts w:cs="Tahoma"/>
          <w:b/>
          <w:bCs/>
          <w:sz w:val="32"/>
          <w:szCs w:val="32"/>
        </w:rPr>
        <w:t>N</w:t>
      </w:r>
      <w:r w:rsidR="00631E88" w:rsidRPr="00B372B1">
        <w:rPr>
          <w:rFonts w:cs="Tahoma"/>
          <w:b/>
          <w:bCs/>
          <w:sz w:val="32"/>
          <w:szCs w:val="32"/>
        </w:rPr>
        <w:t>anak, the Second coming of Jesus</w:t>
      </w:r>
      <w:r w:rsidR="00B372B1">
        <w:rPr>
          <w:rFonts w:cs="Tahoma"/>
          <w:b/>
          <w:bCs/>
          <w:sz w:val="32"/>
          <w:szCs w:val="32"/>
        </w:rPr>
        <w:t>.</w:t>
      </w:r>
      <w:proofErr w:type="gramEnd"/>
    </w:p>
    <w:p w:rsidR="00B372B1" w:rsidRPr="00853EA9" w:rsidRDefault="00B372B1" w:rsidP="00B372B1">
      <w:pPr>
        <w:pStyle w:val="NoSpacing"/>
        <w:jc w:val="center"/>
        <w:rPr>
          <w:rFonts w:cs="Tahoma"/>
          <w:b/>
          <w:bCs/>
          <w:sz w:val="30"/>
          <w:szCs w:val="30"/>
        </w:rPr>
      </w:pPr>
    </w:p>
    <w:p w:rsidR="00853EA9" w:rsidRPr="00853EA9" w:rsidRDefault="00853EA9" w:rsidP="00626C88">
      <w:pPr>
        <w:pStyle w:val="NoSpacing"/>
        <w:jc w:val="both"/>
        <w:rPr>
          <w:rFonts w:cs="Tahoma"/>
          <w:sz w:val="26"/>
          <w:szCs w:val="26"/>
        </w:rPr>
      </w:pPr>
      <w:r w:rsidRPr="00853EA9">
        <w:rPr>
          <w:rFonts w:cs="Tahoma"/>
          <w:sz w:val="26"/>
          <w:szCs w:val="26"/>
        </w:rPr>
        <w:t>The blind guides of the DEAD "letters" especially the hireling Dog-Collared Priests OF Mammon in the Churches make most people believe that Christ Jesus shall appear again but very unfortunately the qualities of "Christ" are not perceived by many of them. Christ cannot be perceived unless God blesses the person with discerning "holy spirit" or common sense to do so. You will be unbelievably surprised to know that the second anointed Christ came in India in the name of "Satguru Nanak Dev Ji" in 1469 and his Apostles Preached Gospel for 150 years!!! I will ponder over Sikhism in a separate chapte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Christ" stands for the "Royal Priest of our Royal Father God" and in Panjabi, He is called a "Satguru", the "Spiritual Preacher". So, we call Satguru Nanak Dev Ji as the "Christ Nanak" and His </w:t>
      </w:r>
      <w:r w:rsidRPr="00853EA9">
        <w:rPr>
          <w:rFonts w:cs="Tahoma"/>
          <w:sz w:val="26"/>
          <w:szCs w:val="26"/>
        </w:rPr>
        <w:lastRenderedPageBreak/>
        <w:t xml:space="preserve">coming was predicted by Christ Jesus in Matt.24.27: For as the lightning cometh out of the East and </w:t>
      </w:r>
      <w:proofErr w:type="spellStart"/>
      <w:r w:rsidRPr="00853EA9">
        <w:rPr>
          <w:rFonts w:cs="Tahoma"/>
          <w:sz w:val="26"/>
          <w:szCs w:val="26"/>
        </w:rPr>
        <w:t>shineth</w:t>
      </w:r>
      <w:proofErr w:type="spellEnd"/>
      <w:r w:rsidRPr="00853EA9">
        <w:rPr>
          <w:rFonts w:cs="Tahoma"/>
          <w:sz w:val="26"/>
          <w:szCs w:val="26"/>
        </w:rPr>
        <w:t xml:space="preserve"> even unto the West; so shall also the coming of the Son of Man </w:t>
      </w:r>
      <w:proofErr w:type="gramStart"/>
      <w:r w:rsidRPr="00853EA9">
        <w:rPr>
          <w:rFonts w:cs="Tahoma"/>
          <w:sz w:val="26"/>
          <w:szCs w:val="26"/>
        </w:rPr>
        <w:t>be</w:t>
      </w:r>
      <w:proofErr w:type="gramEnd"/>
      <w:r w:rsidRPr="00853EA9">
        <w:rPr>
          <w:rFonts w:cs="Tahoma"/>
          <w:sz w:val="26"/>
          <w:szCs w:val="26"/>
        </w:rPr>
        <w:t xml:space="preserve">. That is why Jesus folded his Napkin as if he has not finished his Job yet – John 20v7: …. </w:t>
      </w:r>
      <w:proofErr w:type="gramStart"/>
      <w:r w:rsidRPr="00853EA9">
        <w:rPr>
          <w:rFonts w:cs="Tahoma"/>
          <w:sz w:val="26"/>
          <w:szCs w:val="26"/>
        </w:rPr>
        <w:t>And the face cloth, which had been on Jesus’ head, not lying with the linen cloths but folded up in a place by itself.</w:t>
      </w:r>
      <w:proofErr w:type="gramEnd"/>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But why the anointed "Christ" first came in the Middle East and then in the East? This is because the Chosen People especially of the Judah tribe had become Jews of appearance or outwardly as today you call people with beard and turban as Sikhs, etc. During the times of King David, Judah was a tribe but these clever people became predominant in the Temple and propagated their own religious self “Judaism” and then made it synonymous with Jews. This is also a proof that the people of Judah tribe had a better spiritual knowledge than the people of Levi tribe specially designate by Moses to be the Teachers of Moral Laws or Ten Commandments. Or the people of Judah tribe almost totally became Jews of physical self or outwardly. Now, tribe (water) is the seed of your tribal elders which you cannot change or you become a super bastard Devil –John 8v44 - of your own will. That is why St. Paul defined a Jew as inwardly of heart or spiritual and not outwardly of flesh or tribal.</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o, when the people of Judah tribe became Jews outwardly, they changed their “tribal seed Judah” to Jew. By doing so, they broke their tribal link with Abraham who was a Semite and not a Jew outwardly. In fact, before the arrival of Jesus, these Jews of Judah tribe were all-in-all in the Temple and they dominated all the other tribal people including the Levi who performed the duties of “Cohen” in the Temple. Any Cohen who didn’t obey them, they killed him.</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urther, they started to distinguish Jews outwardly from the Gentiles and created a division in the Temple Court by erecting a small partition wall. Jews would sit in front and the Gentiles stay behind the wall. They will have special shawl and clothing to distinguish them from the Gentile. Sensible Gentile would laugh at those hypocrites whilst the foolish rich Gentiles expressed desires to join their fold for they too were rich like these Masons through cheating the poor. For joining their fold, Jews would stipulate certain rules and regulations or rituals. One of the rituals was circumcision, the tribal mark of Abraham to Isaac and his “seed” only. Thus, by circumcising the Gentile they were made Jews outwardly as today, we have Mohammedans and then from Jew they will proclaim their victim the son of Abraham. How could a Gentile be a son of Abraham? Or they were producing fake sons of Abraham which Angel Stephen exposed in his great speech in the Temple. The hypocrites were putting fingers in their ears and grinding their teeth to kill him; that they succeeded in stoning him to death. So, today those Mountains of super bastard fanatic devils in Iran, India and Pakistan are their bloodthirsty.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Now, Abraham was a righteous Noble man and these crook hypocrite Temple Priests were no match to him. People of Judah tribe topped the hypocrites and thus, they were very spiritually sick people that needed the Spiritual Doctor Christ Jesus the Most. Nowhere else in the world, people could beat these sons of Satan and that was the reason for Christ Jesus to appear among the people of Judah tribe through a Virgin Birth because they had become super bastard fanatic devils unfaithful to Abraham and Yahweh – John 8v44: You belong to your father, the devil, and you want to carry out your father’s desires. He was a murderer from the beginning, not holding to the truth, for there is no truth in him. When he lies, he speaks his native language, for he is a liar and the father of li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urther, in this Dark Age opposite happens to the past enlightened Ages. For example, in the enlightened Age of Angels, the Treta Yug, King David and his people of Judah tribe were Angelic like those of the King Ravan of Lanka - Matt.13.52 - and for law and order such Kingdoms were heaven to live in. The opposite happens in this Dark Age; Lanka (secular) is called Sri (Celestial) Lanka, i.e. highly spiritual, but instead of heaven, it is a living example of "Hell" and hypocrit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In the same way, in the Middle East King David and his people of "Judah" tribe were very religious people but to-day they are the most spiritually sick people of all who needed the Spiritual Doctor Christ Jesus the most. Jesus called them the Lost Sheep out of the hundred and He spent his life time to redeem them but they rather betrayed (Judas Iscariot) and killed Him. The degree of hypocrisy that prevailed in the Temple is clear how they blasphemed against Jesus at his trial before King Pilat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n India, the people of Khatri tribe were the most spiritually sick people of all and Christ Nanak took birth among them but again they hated, tortured and killed those </w:t>
      </w:r>
      <w:proofErr w:type="gramStart"/>
      <w:r w:rsidRPr="00853EA9">
        <w:rPr>
          <w:rFonts w:cs="Tahoma"/>
          <w:sz w:val="26"/>
          <w:szCs w:val="26"/>
        </w:rPr>
        <w:t>Who</w:t>
      </w:r>
      <w:proofErr w:type="gramEnd"/>
      <w:r w:rsidRPr="00853EA9">
        <w:rPr>
          <w:rFonts w:cs="Tahoma"/>
          <w:sz w:val="26"/>
          <w:szCs w:val="26"/>
        </w:rPr>
        <w:t xml:space="preserve"> carried on His Mantel.  In fact, the Khatris especially of the Kashmir valley who became Mohammedans were the worst of all most powerful sons of Satan AL-DJMAAR AL-AKSA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So, the Gospels Preached by Christ Jesus and Christ Nanak are the same but meant for the people of differing intellect and the Jerusalem’s “Holiest of Holy Temple” that was destroyed for ever in 70 A.D. has been replaced by the "Golden Temple" of Amritsar, which is, at present, highly infested by the Mammon worshippers. But why the people are in the "Dark" about these simple fact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Most people have the notion that the universities harbour highly intelligent theologians and, therefore, they just take their views as final. But this is not so as the university theologians are the most stupid and arrogant people that an ordinary working sensible person can come across. Universities can only teach dead "letters" whereas the New Testament or "His Word" is to be studied in living "holy spirit", which is received in measures by the individual through the "grace" of Go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God being "Spirit", only the ordinary "men" of spirit, and not the people of flesh drunk with the old wine of the dead “letters”, can perceive Him through Gospel - Thomas Logo 114: Simon Peter (the only once-born Labourer or Bosom Friend of flesh) said to them: Let Mary go out from among us, because women are not worthy of the Life. Jesus said: See I shall lead her, so that I will make her male, that she too may become a living spirit, resembling you males. For every woman who makes herself male will enter the Royal Kingdom of God. This Parable is not an easy one to grasp as it is beyond the capabilities of the theologians of letters. Yet the ordinary sensible people can grasp it after its exposition but that too depends upon the grace of Go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fact, "spirit" called Surtti in Punjabi is nothing else but "common sense", which the persons of the dead "letters" highly lack as they always wrestle with letters - the Parable of wounded person and the Samaritan - St. Luke 10.30-37: And Jesus answering said, "A certain man went down from Jerusalem (after performing the pilgrimage at the Temple full of the psychic "cheats") to Jericho, and fell among thieves, which stripped him of his raiment, and wounded him, and departed, leaving him half dead.</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
    <w:p w:rsidR="00853EA9" w:rsidRPr="00853EA9" w:rsidRDefault="00853EA9" w:rsidP="00626C88">
      <w:pPr>
        <w:pStyle w:val="NoSpacing"/>
        <w:jc w:val="both"/>
        <w:rPr>
          <w:rFonts w:cs="Tahoma"/>
          <w:sz w:val="26"/>
          <w:szCs w:val="26"/>
        </w:rPr>
      </w:pPr>
      <w:r w:rsidRPr="00853EA9">
        <w:rPr>
          <w:rFonts w:cs="Tahoma"/>
          <w:sz w:val="26"/>
          <w:szCs w:val="26"/>
        </w:rPr>
        <w:t>And by chance there came down a certain Priest (well versed in the dead "letters" of the law but lacking the living "spirit", “common sense”, as those who objected to Jesus healing people on Sabbath) that way; and when he saw him, he passed by on the other side (he was not interested in the welfare of the people other than those that were in his parish or of his own kind and also he had to go by the dead letters of the "book" and not by the living spirit of "heart", the Seat of God or of Holy Spirit). And likewise a Levite (who had become Mammon worshippers rather than God and, therefore, had lost track of their duties), when he was at the place, came and looked on him, and passed by on the other side (because in Mammon worshipping, there is no place for "mercy", the inherent quality of the men of God for you may have to spend money to look after him).</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But a certain Samaritan, as he journeyed, came where he was; and when he saw him, he had compassion on him. And went to him, and bound up his wounds, pouring in oil and wine, and set him on his own beast, and brought him to an inn, and took care of him. And on the morrow when he departed, he took out two pence, and gave them to the host, and said unto him, Take care of him; and whatsoever thou </w:t>
      </w:r>
      <w:proofErr w:type="spellStart"/>
      <w:r w:rsidRPr="00853EA9">
        <w:rPr>
          <w:rFonts w:cs="Tahoma"/>
          <w:sz w:val="26"/>
          <w:szCs w:val="26"/>
        </w:rPr>
        <w:t>spendest</w:t>
      </w:r>
      <w:proofErr w:type="spellEnd"/>
      <w:r w:rsidRPr="00853EA9">
        <w:rPr>
          <w:rFonts w:cs="Tahoma"/>
          <w:sz w:val="26"/>
          <w:szCs w:val="26"/>
        </w:rPr>
        <w:t xml:space="preserve"> more, when I come again, I will repay thee – an act of thorough philanthrop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Which now of these three, </w:t>
      </w:r>
      <w:proofErr w:type="spellStart"/>
      <w:r w:rsidRPr="00853EA9">
        <w:rPr>
          <w:rFonts w:cs="Tahoma"/>
          <w:sz w:val="26"/>
          <w:szCs w:val="26"/>
        </w:rPr>
        <w:t>thinkest</w:t>
      </w:r>
      <w:proofErr w:type="spellEnd"/>
      <w:r w:rsidRPr="00853EA9">
        <w:rPr>
          <w:rFonts w:cs="Tahoma"/>
          <w:sz w:val="26"/>
          <w:szCs w:val="26"/>
        </w:rPr>
        <w:t xml:space="preserve"> thou, was neighbour unto him that fell among the thieves? And he said, He that showed mercy on him. Then said Jesus unto him, Go, and do thou likewis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us, the Samaritan who was not drunk with the old wine of the dead "letters" of Scriptures went by his living heart, the seat of mercy and that was the main reason why Jesus chose the ordinary working people as His close-circle Labourers and none of the "donkeys" carrying the holy books could be a suitable Labourer - Luke 7.36-50, the invitation of arrogant Pharisee Sim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So, the present "super donkeys" of the dead letters carrying Holy Books have no place in the ministry of Jesus but rather they play a very important role in the ministry of Mammon to misguide the spiritually dead people through their university degrees in the letter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as regards the men of letters are concerned, the Rabbis, Pharisees, etc. especially at the times of Jesus were well advanced in the dead letters than the present university professors in theology and you are well aware how foolishly they used to react to Gospel which Jesus was preaching -Thomas Logo 28: Jesus said: "I took my stand in the midst of the world i.e. Middle East, and in flesh I appeared to them; I found them all drunk (with the old wine of the dead letters), I found none among them athirst. And my soul was afflicted for the sons of men, because they are blind in their hearts (spiritually) and do not see that empty they have come into the world and that empty they seek to go out of the world again. But now they are drunk. When they have shaken off their wine (left dependence on the letters of holy books), then will they repent that they have missed the Golden Chance to earn their Salvation. Christ appears only in the Dark Age and human birth is the best way to seek Salvation by Preaching Gospe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ose who try to Preach Gospel in spirit create uproar among the men of the dead letters. In fact, the "letters" being the old wine, only the old skins (people grown old drinking it such as the orthodox or the conservative) can contain whilst the New Wine of Jesus that is to be brewed </w:t>
      </w:r>
      <w:r w:rsidRPr="00853EA9">
        <w:rPr>
          <w:rFonts w:cs="Tahoma"/>
          <w:sz w:val="26"/>
          <w:szCs w:val="26"/>
        </w:rPr>
        <w:lastRenderedPageBreak/>
        <w:t>afresh every day through "holy spirit" needs new skins (people with liberal views and capability of "logical reasoning") to contai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for Jesus and His Labourers/Friends, the learned Rabbis, Pharisees, etc. were just "donkeys" carrying the Holy Books but the present university theologians, who specialise in the letters of both the old and the New Testaments, are nothing else but the "Super Donkeys" carrying the "Most Holy Book", the New Testament. These super donkeys are so drunk with the old wine of the letters that if an ordinary person of spirit tells them the spiritual exposition of Gospel, they not only hate him but they also brand him a "Super Heretic".</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or example, the Samaritan woman at well, John 4 was a highly moral and spiritual person, who had overpowered the five spiritual husbands called the evil temptations of heart, which were: 1. Lust for sex (Kaam), 2. Anger (Karodh), 3. </w:t>
      </w:r>
      <w:proofErr w:type="gramStart"/>
      <w:r w:rsidRPr="00853EA9">
        <w:rPr>
          <w:rFonts w:cs="Tahoma"/>
          <w:sz w:val="26"/>
          <w:szCs w:val="26"/>
        </w:rPr>
        <w:t>Greed (</w:t>
      </w:r>
      <w:proofErr w:type="spellStart"/>
      <w:r w:rsidRPr="00853EA9">
        <w:rPr>
          <w:rFonts w:cs="Tahoma"/>
          <w:sz w:val="26"/>
          <w:szCs w:val="26"/>
        </w:rPr>
        <w:t>Lobh</w:t>
      </w:r>
      <w:proofErr w:type="spellEnd"/>
      <w:r w:rsidRPr="00853EA9">
        <w:rPr>
          <w:rFonts w:cs="Tahoma"/>
          <w:sz w:val="26"/>
          <w:szCs w:val="26"/>
        </w:rPr>
        <w:t>), 4.</w:t>
      </w:r>
      <w:proofErr w:type="gramEnd"/>
      <w:r w:rsidRPr="00853EA9">
        <w:rPr>
          <w:rFonts w:cs="Tahoma"/>
          <w:sz w:val="26"/>
          <w:szCs w:val="26"/>
        </w:rPr>
        <w:t xml:space="preserve"> Worldly temptations (Moh) and the fifth and the last one Pride of her religious knowledge (Hankaar). The above names of these five spiritual husbands are well known to the Indian professors of theology but they too being well blind-folded by the old wine of the dead letters, they cannot perceive things beyond their own fields of study. These five are further stressed by Jesus in Thomas Logo 16: ....For there shall be five in a house (physical body): three (“Ego” related - lust for sex, anger and pride of the religious knowledge gained by the dead "letters") shall be against two (“Mind” related - greed and worldly temptations) and two against three, the father against the son and the son against the father, and they shall stand as solitary. It is only in the house dominated by Christ or the "holy ghost" that all the five are under control and the house is at "Peace" and the person is "solitar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the present Dark Age is not of the "works" but of the "spirit" in which God Who is a "Spirit" is to be worshipped in Truth (SATT) and "holy spirit" that leads to "contentment", the chief Aim of Gospel. Spirit being common sense, only a few living people can understand Gospel in "spirit" whilst the "dead" in spirit take to the letters of the New Testament. All that is happening in the world is taking place according to the "Will of God", which only the "men" of </w:t>
      </w:r>
      <w:proofErr w:type="gramStart"/>
      <w:r w:rsidRPr="00853EA9">
        <w:rPr>
          <w:rFonts w:cs="Tahoma"/>
          <w:sz w:val="26"/>
          <w:szCs w:val="26"/>
        </w:rPr>
        <w:t>holy spirit</w:t>
      </w:r>
      <w:proofErr w:type="gramEnd"/>
      <w:r w:rsidRPr="00853EA9">
        <w:rPr>
          <w:rFonts w:cs="Tahoma"/>
          <w:sz w:val="26"/>
          <w:szCs w:val="26"/>
        </w:rPr>
        <w:t xml:space="preserve"> can understand. So, please wake up and ponder over the message of love that Jesus has proclaimed.</w:t>
      </w:r>
    </w:p>
    <w:p w:rsidR="00853EA9" w:rsidRPr="00853EA9" w:rsidRDefault="00853EA9" w:rsidP="00626C88">
      <w:pPr>
        <w:pStyle w:val="NoSpacing"/>
        <w:jc w:val="both"/>
        <w:rPr>
          <w:rFonts w:cs="Tahoma"/>
          <w:sz w:val="26"/>
          <w:szCs w:val="26"/>
        </w:rPr>
      </w:pPr>
    </w:p>
    <w:p w:rsidR="00916510" w:rsidRDefault="00916510" w:rsidP="00626C88">
      <w:pPr>
        <w:pStyle w:val="NoSpacing"/>
        <w:jc w:val="both"/>
        <w:rPr>
          <w:rFonts w:cs="Tahoma"/>
          <w:b/>
          <w:bCs/>
          <w:sz w:val="26"/>
          <w:szCs w:val="26"/>
        </w:rPr>
      </w:pPr>
    </w:p>
    <w:p w:rsidR="00B372B1" w:rsidRDefault="00853EA9" w:rsidP="00B372B1">
      <w:pPr>
        <w:pStyle w:val="NoSpacing"/>
        <w:jc w:val="center"/>
        <w:rPr>
          <w:rFonts w:cs="Tahoma"/>
          <w:b/>
          <w:bCs/>
          <w:sz w:val="32"/>
          <w:szCs w:val="32"/>
        </w:rPr>
      </w:pPr>
      <w:r w:rsidRPr="00B372B1">
        <w:rPr>
          <w:rFonts w:cs="Tahoma"/>
          <w:b/>
          <w:bCs/>
          <w:sz w:val="32"/>
          <w:szCs w:val="32"/>
        </w:rPr>
        <w:t>Chapter 21</w:t>
      </w:r>
    </w:p>
    <w:p w:rsidR="00B372B1" w:rsidRDefault="00B372B1" w:rsidP="00B372B1">
      <w:pPr>
        <w:pStyle w:val="NoSpacing"/>
        <w:jc w:val="center"/>
        <w:rPr>
          <w:rFonts w:cs="Tahoma"/>
          <w:b/>
          <w:bCs/>
          <w:sz w:val="32"/>
          <w:szCs w:val="32"/>
        </w:rPr>
      </w:pPr>
    </w:p>
    <w:p w:rsidR="00853EA9" w:rsidRDefault="00853EA9" w:rsidP="00B372B1">
      <w:pPr>
        <w:pStyle w:val="NoSpacing"/>
        <w:jc w:val="center"/>
        <w:rPr>
          <w:rFonts w:cs="Tahoma"/>
          <w:b/>
          <w:bCs/>
          <w:sz w:val="32"/>
          <w:szCs w:val="32"/>
        </w:rPr>
      </w:pPr>
      <w:r w:rsidRPr="00B372B1">
        <w:rPr>
          <w:rFonts w:cs="Tahoma"/>
          <w:b/>
          <w:bCs/>
          <w:sz w:val="32"/>
          <w:szCs w:val="32"/>
        </w:rPr>
        <w:t>V</w:t>
      </w:r>
      <w:r w:rsidR="00916510" w:rsidRPr="00B372B1">
        <w:rPr>
          <w:rFonts w:cs="Tahoma"/>
          <w:b/>
          <w:bCs/>
          <w:sz w:val="32"/>
          <w:szCs w:val="32"/>
        </w:rPr>
        <w:t>irgin Birth of Jesus</w:t>
      </w:r>
      <w:r w:rsidRPr="00B372B1">
        <w:rPr>
          <w:rFonts w:cs="Tahoma"/>
          <w:b/>
          <w:bCs/>
          <w:sz w:val="32"/>
          <w:szCs w:val="32"/>
        </w:rPr>
        <w:t xml:space="preserve"> – P</w:t>
      </w:r>
      <w:r w:rsidR="00916510" w:rsidRPr="00B372B1">
        <w:rPr>
          <w:rFonts w:cs="Tahoma"/>
          <w:b/>
          <w:bCs/>
          <w:sz w:val="32"/>
          <w:szCs w:val="32"/>
        </w:rPr>
        <w:t>roofs</w:t>
      </w:r>
      <w:r w:rsidR="00B372B1">
        <w:rPr>
          <w:rFonts w:cs="Tahoma"/>
          <w:b/>
          <w:bCs/>
          <w:sz w:val="32"/>
          <w:szCs w:val="32"/>
        </w:rPr>
        <w:t>.</w:t>
      </w:r>
    </w:p>
    <w:p w:rsidR="00B372B1" w:rsidRPr="00853EA9" w:rsidRDefault="00B372B1" w:rsidP="00B372B1">
      <w:pPr>
        <w:pStyle w:val="NoSpacing"/>
        <w:jc w:val="center"/>
        <w:rPr>
          <w:rFonts w:cs="Tahoma"/>
          <w:b/>
          <w:b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Many people know that Jesus was born of a Virgin in the manger of an Inn situated in Bethlehem, the birth place of King David, the lion of Judah tribe, and that He died a very humiliating death on the cross at a place much haunted and feared by people. But why it happened so?</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b/>
          <w:bCs/>
          <w:iCs/>
          <w:sz w:val="26"/>
          <w:szCs w:val="26"/>
        </w:rPr>
        <w:t>Why the Virgin Birth?</w:t>
      </w:r>
      <w:r w:rsidRPr="00853EA9">
        <w:rPr>
          <w:rFonts w:eastAsia="Times New Roman" w:cs="Tahoma"/>
          <w:iCs/>
          <w:sz w:val="26"/>
          <w:szCs w:val="26"/>
        </w:rPr>
        <w:t xml:space="preserve"> - The answer is very simple to the twice-born people of "spirit", who are capable of "perceiving" and “intuition” based upon logical reasoning. At the same time it is well beyond the apprehension of the once-born people of "flesh", who are capable of "seeing" only and they believe what they could see or prove in material terms or scientifically. Thus, they take the Holy Books by the dead "letters". No wonder such people are also called the </w:t>
      </w:r>
      <w:r w:rsidRPr="00853EA9">
        <w:rPr>
          <w:rFonts w:eastAsia="Times New Roman" w:cs="Tahoma"/>
          <w:b/>
          <w:bCs/>
          <w:iCs/>
          <w:sz w:val="26"/>
          <w:szCs w:val="26"/>
        </w:rPr>
        <w:t>“people of Book”</w:t>
      </w:r>
      <w:r w:rsidRPr="00853EA9">
        <w:rPr>
          <w:rFonts w:eastAsia="Times New Roman" w:cs="Tahoma"/>
          <w:iCs/>
          <w:sz w:val="26"/>
          <w:szCs w:val="26"/>
        </w:rPr>
        <w:t xml:space="preserve"> and they address Super Servant Christ Jesus as Lord Jesus Christ so that they too could Lord over the others in His name.</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lastRenderedPageBreak/>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Our Elder Brother Christ Jesus, the First anointed Christ (Satguru) of God was to appear among the people of Judah tribe who at the times of King David were highly religious people and had a good knowledge of the Holy Books such as Torah. They used to obey the moral laws of Moses to the very "letters" and for their religious devotions; they were called the "angelic people" or Devtas. But the act of "adultery" by King David was a "sin" that put the people of Judah tribe to a great "shame".</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However, in this Dark Age, things happen "opposite" to the past "enlightened" Ages. Thus, the most religious people of Judah tribe become the "highly" satanic people (misusers of the religious knowledge) of all the tribes of Isaac and they turned the shameful act of "adultery" by their King David into an act of great pride to be boasted off publicly with such an "arrogance" that if our King David did it, so why couldn’t we do it in the "steps" of our great King David. In short, the people of the Judah tribe were too clever for the rest of the tribes of Isaac.</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The nature of these satanic people of Judah tribe was well illustrated in Judas Iscariot, the only twice-born evil-spirited Labourer of Judah tribe who, like his forefathers, was well versed in the “letters” and accounts but a liar – John 8v44. It was he who begged Jesus to take him on for his literary skills, especially to handle the "purse". The Omniscient Jesus knew his love of Mammon and his smartness culminated in taking a bribe of 30 Shackles to deceive Jesus. By the time of Last Supper, every Labourer knew the character of Judas Iscariot too well to be told and so, at the Last Supper Jesus rebuked Judas Iscariot and threw him out for his smartness and dirty heart before He started to baptised the rest of His eleven Labourers in the Last Supper rites of sacrifice.</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Further, people knew that Jesus has come in the line of King David among these greedy satanic people of Judah tribe, who had become the bad characters as outlined by Jesus in John 8v44. </w:t>
      </w:r>
      <w:proofErr w:type="gramStart"/>
      <w:r w:rsidRPr="00853EA9">
        <w:rPr>
          <w:rFonts w:eastAsia="Times New Roman" w:cs="Tahoma"/>
          <w:iCs/>
          <w:sz w:val="26"/>
          <w:szCs w:val="26"/>
        </w:rPr>
        <w:t>But when a woman saw Jesus doing good benevolent “deeds” worthy of the qualities (salt) of old King David, then she remarked, “You are a real son of David” in qualities but not in quantity or in flesh.</w:t>
      </w:r>
      <w:proofErr w:type="gramEnd"/>
      <w:r w:rsidRPr="00853EA9">
        <w:rPr>
          <w:rFonts w:eastAsia="Times New Roman" w:cs="Tahoma"/>
          <w:iCs/>
          <w:sz w:val="26"/>
          <w:szCs w:val="26"/>
        </w:rPr>
        <w:t xml:space="preserve"> Remember that Jesus healed many Jewish people but hardly any one of them thanked him whilst a Gentile, who was healed not only thanked Jesus but he also accompanied him.   </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Whilst the Gentiles who were considered by the smart people of the BOOK, the so called Jews, to be the "simpletons", the “stones” called “Goyeishi </w:t>
      </w:r>
      <w:proofErr w:type="spellStart"/>
      <w:r w:rsidRPr="00853EA9">
        <w:rPr>
          <w:rFonts w:eastAsia="Times New Roman" w:cs="Tahoma"/>
          <w:iCs/>
          <w:sz w:val="26"/>
          <w:szCs w:val="26"/>
        </w:rPr>
        <w:t>Koppa</w:t>
      </w:r>
      <w:proofErr w:type="spellEnd"/>
      <w:r w:rsidRPr="00853EA9">
        <w:rPr>
          <w:rFonts w:eastAsia="Times New Roman" w:cs="Tahoma"/>
          <w:iCs/>
          <w:sz w:val="26"/>
          <w:szCs w:val="26"/>
        </w:rPr>
        <w:t>”, they became the great religious people of "spirit", the Saints and earned the fame that organisations like the present "Good Samaritan" openly speak of. That is why Jesus lived at Galilee for the men of dead letters thought they were stupid people.</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Now, the tribal "identity" of "flesh" establishes one's link or "covenant" with our ancestors or Adam and by doing so one becomes a "son of Man", which Jesus termed as the "wheat" plants, that our heavenly father, the demiurge "creator" Yahweh, had planted in this field of world - Matt. 13.24-30. But if you hide or severe your tribal link with your ancestors as the people at present are doing so by becoming the so-called Sikh, Muslim, Christian, Protestant, Catholic, Jew, etc. of the "flesh" or appearances and not remaining of their "hearts" or "spirit", then such people become the "tares" or the "sons of Most High Satan", the super bastard fanatic Devils – John 8v44: You belong to your father, the super bastard fanatic devils, and you want to carry out your father’s desires. He was a murderer from the beginning, not holding to the truth, for there is no truth in </w:t>
      </w:r>
      <w:r w:rsidRPr="00853EA9">
        <w:rPr>
          <w:rFonts w:eastAsia="Times New Roman" w:cs="Tahoma"/>
          <w:iCs/>
          <w:sz w:val="26"/>
          <w:szCs w:val="26"/>
        </w:rPr>
        <w:lastRenderedPageBreak/>
        <w:t>him. When he lies, he speaks his native language, for he is a liar and the father of lies and they perform "bastardly" deeds befitting Satan that creates "hell" as it is being done in the Middle East today.</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This distinction between the "flesh" and the "spirit" St. Paul clarified in His Saying, "A Jew is one who is inwardly (of the heart or spirit) and not outwardly (of the flesh or tribe)". About these "tares" Jesus, said, "Every plant (person), which my heavenly father, the creator, Yahweh, did not Plant (has lost his tribal identity of flesh or has severed his link or covenant with Adam, ancestors, or Abraham) shall be uprooted (killed) along with the "roots", the fanatic supporters”. Christ Nanak Dev Ji stressed this in His Saying, “BEEO BEEJ (those who keep covenant with their tribal elders) PATT LAE GAYAE (would have their family honour intact)……………….”</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Here, it is worth mentioning that the great Church Father (Fake) Origen could not establish the covenant of Jews of flesh with Abraham as he was taking Jew as a physical self, outwardly, and not the spiritual self, inwardly. Or the people in general at the times of Jesus most people didn’t know that Jew is a spiritual self and not the physical. That is, almost all the people of Judah tribe had become Jews outwardly, the Tares, </w:t>
      </w:r>
      <w:proofErr w:type="gramStart"/>
      <w:r w:rsidRPr="00853EA9">
        <w:rPr>
          <w:rFonts w:eastAsia="Times New Roman" w:cs="Tahoma"/>
          <w:iCs/>
          <w:sz w:val="26"/>
          <w:szCs w:val="26"/>
        </w:rPr>
        <w:t>the</w:t>
      </w:r>
      <w:proofErr w:type="gramEnd"/>
      <w:r w:rsidRPr="00853EA9">
        <w:rPr>
          <w:rFonts w:eastAsia="Times New Roman" w:cs="Tahoma"/>
          <w:iCs/>
          <w:sz w:val="26"/>
          <w:szCs w:val="26"/>
        </w:rPr>
        <w:t xml:space="preserve"> sons of Most High Satan Al-Djmar Al-Aksa. Only remnant knew that Jew is a spiritual self and they presented themselves to John, the Baptist for Baptism in the name of Abraham.</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It was this tribal covenant with Abraham that Angel Stephen, the first Bishop of the Church of God was trying to explain and establish before the high priest or the chief Rabbi in the Temple, the Master Viper, that the Satan ordered his mountain of "super bastard fanatic devils" to stone him to death. Saul of conscience tried to stop them from stoning Angel Stephen to death but his plea was not accepted by the Devils – John 8v44.</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cs="Tahoma"/>
          <w:color w:val="0000FF"/>
          <w:sz w:val="26"/>
          <w:szCs w:val="26"/>
          <w:u w:val="single"/>
        </w:rPr>
      </w:pPr>
      <w:r w:rsidRPr="00853EA9">
        <w:rPr>
          <w:rFonts w:eastAsia="Times New Roman" w:cs="Tahoma"/>
          <w:iCs/>
          <w:sz w:val="26"/>
          <w:szCs w:val="26"/>
        </w:rPr>
        <w:t xml:space="preserve">So, when Jesus was born most of the Jews, especially of the Judah tribe, were the Jews of "flesh", the "tares", which, the creator, our heavenly father, did not plant and he does not want to know. Such "tares" were not worthy of the "baptism" of John in water and He stressed that by branding them a "brood" of vipers. These "vipers", the spiritually sick people especially of the Judah tribe needed Jesus, the Great Spiritual Doctor, </w:t>
      </w:r>
      <w:proofErr w:type="gramStart"/>
      <w:r w:rsidRPr="00853EA9">
        <w:rPr>
          <w:rFonts w:eastAsia="Times New Roman" w:cs="Tahoma"/>
          <w:iCs/>
          <w:sz w:val="26"/>
          <w:szCs w:val="26"/>
        </w:rPr>
        <w:t>the</w:t>
      </w:r>
      <w:proofErr w:type="gramEnd"/>
      <w:r w:rsidRPr="00853EA9">
        <w:rPr>
          <w:rFonts w:eastAsia="Times New Roman" w:cs="Tahoma"/>
          <w:iCs/>
          <w:sz w:val="26"/>
          <w:szCs w:val="26"/>
        </w:rPr>
        <w:t xml:space="preserve"> most and, therefore, Jesus took birth among them, the “tares”, not in a normal way but of a "Virgin". </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b/>
          <w:bCs/>
          <w:iCs/>
          <w:sz w:val="26"/>
          <w:szCs w:val="26"/>
          <w:u w:val="single"/>
        </w:rPr>
        <w:t>Why in the manger of the Inn? -</w:t>
      </w:r>
      <w:r w:rsidRPr="00853EA9">
        <w:rPr>
          <w:rFonts w:eastAsia="Times New Roman" w:cs="Tahoma"/>
          <w:iCs/>
          <w:sz w:val="26"/>
          <w:szCs w:val="26"/>
        </w:rPr>
        <w:t xml:space="preserve">   Now, "Inn" is symbolic of the "Church of God" in that as an "inn" is open to general public for the physical rest, so is the "Universal Church of God", open to the people of all nationalities and colours for the "spiritual" rest or regeneration. Further, in the Church of God, our Supernatural Father of our souls, unlike the Church of England, where the King/Queen of Mammon is the head, the lowest or the greatest Servant, and not a Lord, is the Head of the Church. So Jesus, our Royal High Priest being the Head of our universal Church of God could not be born anywhere else than the lowest place, the </w:t>
      </w:r>
      <w:proofErr w:type="spellStart"/>
      <w:r w:rsidRPr="00853EA9">
        <w:rPr>
          <w:rFonts w:eastAsia="Times New Roman" w:cs="Tahoma"/>
          <w:iCs/>
          <w:sz w:val="26"/>
          <w:szCs w:val="26"/>
        </w:rPr>
        <w:t>Manger</w:t>
      </w:r>
      <w:proofErr w:type="spellEnd"/>
      <w:r w:rsidRPr="00853EA9">
        <w:rPr>
          <w:rFonts w:eastAsia="Times New Roman" w:cs="Tahoma"/>
          <w:iCs/>
          <w:sz w:val="26"/>
          <w:szCs w:val="26"/>
        </w:rPr>
        <w:t xml:space="preserve"> of the inn and that too among the stable animals, which "serve" people as the beast of “burden”.</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As people are born in the tribal homes of their fathers, so, this humble Birth of Jesus in the manger of an Inn is an "implicit" proof that the Father of Christ Jesus was not a normal tribal father in flesh but Yahweh in Whose Universal House, the Synagogue is made by human hands; He took His Birth. The stress laid by St. Paul that Jesus was second Adam born of his heavenly father of Nature </w:t>
      </w:r>
      <w:r w:rsidRPr="00853EA9">
        <w:rPr>
          <w:rFonts w:eastAsia="Times New Roman" w:cs="Tahoma"/>
          <w:iCs/>
          <w:sz w:val="26"/>
          <w:szCs w:val="26"/>
        </w:rPr>
        <w:lastRenderedPageBreak/>
        <w:t>Yahweh also confirms His Virgin Birth. Thus, YeShua (Ye = Yahweh; Shua = Adam) stands for the First Born of Yahweh, the Second Adam. Mary was his Surrogate Mother and Joseph of Judah tribe his Foster father.</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Here it is worth explaining the Parable that it is easier for a camel to pass through the eye of the needle than a rich man. Now, camel serves people and is humble and obedient but a rich man does not serve people but him rather rules or lords over people. So, it is easier for a camel to enter into the Royal Kingdom of God than for a rich haughty man – the story of the proud rich man suffering in hell whilst the humble Lazarus enjoying heaven in the Bosom of Abraham. That is in God, it is service and humbleness that counts not the riches of the greedy person.</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Now, if Queen, who is the head of Mammon in Great Britain and she is also the head of the Church of England and the so-called defender of faith, then if she herself cannot pass through the “eye” of the needle, how could the others whose faith she is defending will do so? She is rather the defender of faith in Mammon as her soldiers glorified not God by defending and expanding her Empire but Mammon; whilst the humble soldiers of God like the Brother William Booth were rightfully caste out of the Church of England. </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Further, Jesus when He was twelve years old, the age at which a boy is certain who his father is, stayed behind in Jerusalem in His Father Yahweh’s House made by human hands whilst Joseph and Mary came looking for him, is also a proof that His fleshly Father was Yahweh and not a human one. Remember that the Hajj rites of Abraham used to be for the boys aged 12 to 16 to establish their covenants with their tribal elders and not for the grown up men or women as it is presently happening reflecting the religious Darkness. Further, when he became adult to look after His Father Yahweh’s Home, He turned the tables of the traders telling them that my Father’s House is for spiritual business of prayer and meditation and not for the secular businesses of making money through trading.</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Now, the death of Jesus became a controversial issue among the people of BOOK, the so-called Christians. This issue is best tackled by knowing that whatsoever applies to "flesh", the opposite applies to the matters of "spirit". Thus, in flesh every one of us has his own parents whilst in spirit all of us have God as our single Parent, both Mother and Father. Kings rest their heads in the comforts of their palaces, whereas our Royal King had no place even to rest His head (There is another reason in that he was second Adam and he came as “Floating Adam” leaving no mark on earth). Kings normally die a natural death in the comforts of their palaces well attended by their courtiers and nobles whilst our Royal King Jesus was to face an un-natural death of a very humiliating nature at a place much haunted and feared by the general public and that too in the company of two criminals; one of "flesh" who asked Jesus to set him free through His miraculous Powers whilst the other of "holy spirit", who acknowledged his fate but at the same time he proclaimed that Jesus is dying for no wrong doing i.e. even the criminals of "holy spirit" knew Jesus better than the lawyers of dead "letters", the Rabbis. Kings put on happily very expensive and comfortable crowns made of the artificial materials whilst our Royal King Jesus was forcibly put upon a very uncomfortable but befitting crown made of the natural living thorny bush against His Will. In fact, the death by stoning is not as humiliating and none of the Apostles met such a humiliating death as Jesus did.</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b/>
          <w:bCs/>
          <w:iCs/>
          <w:sz w:val="26"/>
          <w:szCs w:val="26"/>
        </w:rPr>
        <w:lastRenderedPageBreak/>
        <w:t>BURIAL CHAMBER:</w:t>
      </w:r>
      <w:r w:rsidRPr="00853EA9">
        <w:rPr>
          <w:rFonts w:eastAsia="Times New Roman" w:cs="Tahoma"/>
          <w:iCs/>
          <w:sz w:val="26"/>
          <w:szCs w:val="26"/>
        </w:rPr>
        <w:t xml:space="preserve"> - Finally, people have their family burial chambers and they bury their generations in the same chamber until full. So, the burial of Jesus in the newly built chamber also confirms that he had no worldly family ties and being the Second floating Adam, he was laid in a Virgin burial chamber that was never used even after his burial. No one was buried in this Chamber after Jesus also confirms that He had no family and this D’Vinchi code is a fake. The Hebrew name of Jesus as YeShua or YeShiva speaks for itself that He was the First Born of Yahweh; Shua or Shiva stands for Primal Adam.</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 </w:t>
      </w: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Here, it is worthwhile to mention the Second Coming of Jesus in the name of Nanak, Who appeared in India in 1469 among the people of Khatri tribe, who, like the people of Judah tribe, were angelic or Devta people in the past enlightened Age (TRETA) but they had become the most satanic people in this Dark Age. But the appearance of the Second anointed Christ, called "Satguru" in Punjabi, was not of a Virgin, as the people of the Khatri tribe had not severed their covenant with their ancestors by becoming the Hindus of flesh or tribe. That is, they remained Khatri tribal people outwardly. Thus, the spiritually sick people of Khatri tribe, especially those who became Mullahs and Mohammedans outwardly, were the sworn enemies of the Satgurus and the Royal Kings. In short, the people of Judah tribe in the Middle East and of the Khatri tribe in India are great opportunists and they have a great love for Mammon or "Greed" and, therefore, they exploited the religious people to their utmost for their selfish motives. Remember that all the people of a certain tribe cannot be good or bad but in general a certain trait is dominant among the people of a particular tribe.</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Further, in general, people of the West are seeking God more sincerely than the people of the East but they are mostly blind to the matters of “spirit”. This is well illustrated in the Parable of the Samaritan woman at the well – John 4, who had Five husbands, Kaam (immorality), Karodhh (anger), Lobhh (greed), Moh (material love) and the Last one Hankaar (proud university theologians of the degrees and the number of books they have written), a husband living with her but she had overpowered that too in holy spirit for she engaged Jesus in deep spiritual discussion. But the Book people take the literal sense and call this most knowledgeable and pious woman (St. Photina) that Jesus ever met in His ministry as a “prostitute” marrying one husband after the other.</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Unfortunately, the so-called Sikhs of beards and turbans are familiar with these five husbands but they are incapable of explaining them to their counterpart Christians of the Book either. Remember that the word “Sikh” stands for a student of spiritual knowledge and he is known by what comes out of his own mouth rather than what the Books say. Funny costumes that are put on by the clerics do not make a person religious but a hypocrite, that Jesus condemned the most. Remember that how a retired Vicar proclaimed that he was working for Mammon like a Policeman in his uniform.</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So, both in Satguru Jesus and Christ Nanak, it is the “quality” of speech that counts and not the reciting of the holy verses from the Holy Books or the dog-collars/robes of hypocrisy in which case they proclaim to be working for God but they get paid for their labour in the currency of Mammon.</w:t>
      </w: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r w:rsidRPr="00853EA9">
        <w:rPr>
          <w:rFonts w:eastAsia="Times New Roman" w:cs="Tahoma"/>
          <w:iCs/>
          <w:sz w:val="26"/>
          <w:szCs w:val="26"/>
        </w:rPr>
        <w:t xml:space="preserve">In Kal Yug or the Dark Age, everyone has to give his own account to God and those who follow the so-called Sants (Saints) or holy men blindly are wasting their invaluable life as such false hypocrite </w:t>
      </w:r>
      <w:r w:rsidRPr="00853EA9">
        <w:rPr>
          <w:rFonts w:eastAsia="Times New Roman" w:cs="Tahoma"/>
          <w:iCs/>
          <w:sz w:val="26"/>
          <w:szCs w:val="26"/>
        </w:rPr>
        <w:lastRenderedPageBreak/>
        <w:t>Sants cannot give your account to God. Therefore, go by your own Christ/Satguru, the “Innerman” or “Anttar Satguru” and experience “Philo Bliss”, “Anand” in the company of the twice-born people of holy spirit/Surtti.</w:t>
      </w:r>
    </w:p>
    <w:p w:rsidR="00853EA9" w:rsidRPr="00853EA9" w:rsidRDefault="00853EA9" w:rsidP="00626C88">
      <w:pPr>
        <w:pStyle w:val="NoSpacing"/>
        <w:jc w:val="both"/>
        <w:rPr>
          <w:rFonts w:eastAsia="Times New Roman" w:cs="Tahoma"/>
          <w:iCs/>
          <w:sz w:val="26"/>
          <w:szCs w:val="26"/>
        </w:rPr>
      </w:pPr>
    </w:p>
    <w:p w:rsidR="00853EA9" w:rsidRPr="00E93E9E" w:rsidRDefault="00853EA9" w:rsidP="00E93E9E">
      <w:pPr>
        <w:pStyle w:val="NoSpacing"/>
        <w:jc w:val="center"/>
        <w:rPr>
          <w:rFonts w:eastAsia="Times New Roman" w:cs="Tahoma"/>
          <w:b/>
          <w:bCs/>
          <w:iCs/>
          <w:sz w:val="32"/>
          <w:szCs w:val="32"/>
        </w:rPr>
      </w:pPr>
      <w:r w:rsidRPr="00E93E9E">
        <w:rPr>
          <w:rFonts w:eastAsia="Times New Roman" w:cs="Tahoma"/>
          <w:b/>
          <w:bCs/>
          <w:iCs/>
          <w:sz w:val="32"/>
          <w:szCs w:val="32"/>
        </w:rPr>
        <w:t xml:space="preserve">“Holy spirit, “common sense”, </w:t>
      </w:r>
      <w:proofErr w:type="gramStart"/>
      <w:r w:rsidRPr="00E93E9E">
        <w:rPr>
          <w:rFonts w:eastAsia="Times New Roman" w:cs="Tahoma"/>
          <w:b/>
          <w:bCs/>
          <w:iCs/>
          <w:sz w:val="32"/>
          <w:szCs w:val="32"/>
        </w:rPr>
        <w:t>Shatters</w:t>
      </w:r>
      <w:proofErr w:type="gramEnd"/>
      <w:r w:rsidRPr="00E93E9E">
        <w:rPr>
          <w:rFonts w:eastAsia="Times New Roman" w:cs="Tahoma"/>
          <w:b/>
          <w:bCs/>
          <w:iCs/>
          <w:sz w:val="32"/>
          <w:szCs w:val="32"/>
        </w:rPr>
        <w:t xml:space="preserve"> the fetters of the Dead Letters, Holy Books or Scriptures.”</w:t>
      </w:r>
    </w:p>
    <w:p w:rsidR="00853EA9" w:rsidRPr="00853EA9" w:rsidRDefault="00853EA9" w:rsidP="00626C88">
      <w:pPr>
        <w:pStyle w:val="NoSpacing"/>
        <w:jc w:val="both"/>
        <w:rPr>
          <w:rFonts w:eastAsia="Times New Roman" w:cs="Tahoma"/>
          <w:sz w:val="26"/>
          <w:szCs w:val="26"/>
        </w:rPr>
      </w:pPr>
    </w:p>
    <w:p w:rsidR="00853EA9" w:rsidRDefault="00853EA9" w:rsidP="00E93E9E">
      <w:pPr>
        <w:pStyle w:val="NoSpacing"/>
        <w:jc w:val="center"/>
        <w:rPr>
          <w:rFonts w:eastAsia="Times New Roman" w:cs="Tahoma"/>
          <w:b/>
          <w:bCs/>
          <w:i/>
          <w:sz w:val="32"/>
          <w:szCs w:val="32"/>
        </w:rPr>
      </w:pPr>
      <w:r w:rsidRPr="00E93E9E">
        <w:rPr>
          <w:rFonts w:eastAsia="Times New Roman" w:cs="Tahoma"/>
          <w:b/>
          <w:bCs/>
          <w:i/>
          <w:sz w:val="32"/>
          <w:szCs w:val="32"/>
        </w:rPr>
        <w:t>Rom. 14.12: - Live by your own Christ, the “Innerman”.</w:t>
      </w:r>
    </w:p>
    <w:p w:rsidR="00E93E9E" w:rsidRPr="00E93E9E" w:rsidRDefault="00E93E9E" w:rsidP="00E93E9E">
      <w:pPr>
        <w:pStyle w:val="NoSpacing"/>
        <w:jc w:val="center"/>
        <w:rPr>
          <w:rFonts w:eastAsia="Times New Roman" w:cs="Tahoma"/>
          <w:b/>
          <w:bCs/>
          <w:i/>
          <w:sz w:val="32"/>
          <w:szCs w:val="32"/>
        </w:rPr>
      </w:pPr>
    </w:p>
    <w:p w:rsidR="00853EA9" w:rsidRPr="00E93E9E" w:rsidRDefault="00853EA9" w:rsidP="00E93E9E">
      <w:pPr>
        <w:pStyle w:val="NoSpacing"/>
        <w:jc w:val="center"/>
        <w:rPr>
          <w:rFonts w:eastAsia="Times New Roman" w:cs="Tahoma"/>
          <w:b/>
          <w:bCs/>
          <w:i/>
          <w:sz w:val="32"/>
          <w:szCs w:val="32"/>
        </w:rPr>
      </w:pPr>
      <w:r w:rsidRPr="00E93E9E">
        <w:rPr>
          <w:rFonts w:eastAsia="Times New Roman" w:cs="Tahoma"/>
          <w:b/>
          <w:bCs/>
          <w:i/>
          <w:sz w:val="32"/>
          <w:szCs w:val="32"/>
        </w:rPr>
        <w:t>No Christ (spirit) in your heart, no Gospel and no Salvation but Hell in sectarian riots.</w:t>
      </w:r>
    </w:p>
    <w:p w:rsidR="00853EA9" w:rsidRPr="00853EA9" w:rsidRDefault="00853EA9" w:rsidP="00626C88">
      <w:pPr>
        <w:pStyle w:val="NoSpacing"/>
        <w:jc w:val="both"/>
        <w:rPr>
          <w:rFonts w:eastAsia="Times New Roman" w:cs="Tahoma"/>
          <w:b/>
          <w:bCs/>
          <w:i/>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Pr="00853EA9" w:rsidRDefault="00853EA9" w:rsidP="00626C88">
      <w:pPr>
        <w:pStyle w:val="NoSpacing"/>
        <w:jc w:val="both"/>
        <w:rPr>
          <w:rFonts w:eastAsia="Times New Roman" w:cs="Tahoma"/>
          <w:iCs/>
          <w:sz w:val="26"/>
          <w:szCs w:val="26"/>
        </w:rPr>
      </w:pPr>
    </w:p>
    <w:p w:rsidR="00853EA9" w:rsidRDefault="00853EA9" w:rsidP="00626C88">
      <w:pPr>
        <w:pStyle w:val="NoSpacing"/>
        <w:jc w:val="both"/>
        <w:rPr>
          <w:rFonts w:eastAsia="Times New Roman" w:cs="Tahoma"/>
          <w:iCs/>
          <w:sz w:val="26"/>
          <w:szCs w:val="26"/>
        </w:rPr>
      </w:pPr>
    </w:p>
    <w:p w:rsidR="00E93E9E" w:rsidRDefault="00E93E9E" w:rsidP="00626C88">
      <w:pPr>
        <w:pStyle w:val="NoSpacing"/>
        <w:jc w:val="both"/>
        <w:rPr>
          <w:rFonts w:eastAsia="Times New Roman" w:cs="Tahoma"/>
          <w:iCs/>
          <w:sz w:val="26"/>
          <w:szCs w:val="26"/>
        </w:rPr>
      </w:pPr>
    </w:p>
    <w:p w:rsidR="00E93E9E" w:rsidRDefault="00E93E9E" w:rsidP="00626C88">
      <w:pPr>
        <w:pStyle w:val="NoSpacing"/>
        <w:jc w:val="both"/>
        <w:rPr>
          <w:rFonts w:eastAsia="Times New Roman" w:cs="Tahoma"/>
          <w:iCs/>
          <w:sz w:val="26"/>
          <w:szCs w:val="26"/>
        </w:rPr>
      </w:pPr>
    </w:p>
    <w:p w:rsidR="00E93E9E" w:rsidRDefault="00E93E9E" w:rsidP="00626C88">
      <w:pPr>
        <w:pStyle w:val="NoSpacing"/>
        <w:jc w:val="both"/>
        <w:rPr>
          <w:rFonts w:eastAsia="Times New Roman" w:cs="Tahoma"/>
          <w:iCs/>
          <w:sz w:val="26"/>
          <w:szCs w:val="26"/>
        </w:rPr>
      </w:pPr>
    </w:p>
    <w:p w:rsidR="00E93E9E" w:rsidRDefault="00853EA9" w:rsidP="00E93E9E">
      <w:pPr>
        <w:pStyle w:val="NoSpacing"/>
        <w:jc w:val="center"/>
        <w:rPr>
          <w:rFonts w:cs="Tahoma"/>
          <w:b/>
          <w:bCs/>
          <w:sz w:val="32"/>
          <w:szCs w:val="32"/>
        </w:rPr>
      </w:pPr>
      <w:r w:rsidRPr="00E93E9E">
        <w:rPr>
          <w:rFonts w:cs="Tahoma"/>
          <w:b/>
          <w:bCs/>
          <w:sz w:val="32"/>
          <w:szCs w:val="32"/>
        </w:rPr>
        <w:t>Chapter 22</w:t>
      </w:r>
    </w:p>
    <w:p w:rsidR="00E93E9E" w:rsidRDefault="00E93E9E" w:rsidP="00E93E9E">
      <w:pPr>
        <w:pStyle w:val="NoSpacing"/>
        <w:jc w:val="center"/>
        <w:rPr>
          <w:rFonts w:cs="Tahoma"/>
          <w:b/>
          <w:bCs/>
          <w:sz w:val="32"/>
          <w:szCs w:val="32"/>
        </w:rPr>
      </w:pPr>
    </w:p>
    <w:p w:rsidR="00853EA9" w:rsidRDefault="00853EA9" w:rsidP="00E93E9E">
      <w:pPr>
        <w:pStyle w:val="NoSpacing"/>
        <w:jc w:val="center"/>
        <w:rPr>
          <w:rFonts w:cs="Tahoma"/>
          <w:b/>
          <w:bCs/>
          <w:sz w:val="32"/>
          <w:szCs w:val="32"/>
        </w:rPr>
      </w:pPr>
      <w:proofErr w:type="gramStart"/>
      <w:r w:rsidRPr="00E93E9E">
        <w:rPr>
          <w:rFonts w:cs="Tahoma"/>
          <w:b/>
          <w:bCs/>
          <w:sz w:val="32"/>
          <w:szCs w:val="32"/>
        </w:rPr>
        <w:t>F</w:t>
      </w:r>
      <w:r w:rsidR="00916510" w:rsidRPr="00E93E9E">
        <w:rPr>
          <w:rFonts w:cs="Tahoma"/>
          <w:b/>
          <w:bCs/>
          <w:sz w:val="32"/>
          <w:szCs w:val="32"/>
        </w:rPr>
        <w:t>our Religious Communities of India</w:t>
      </w:r>
      <w:r w:rsidR="00E93E9E">
        <w:rPr>
          <w:rFonts w:cs="Tahoma"/>
          <w:b/>
          <w:bCs/>
          <w:sz w:val="32"/>
          <w:szCs w:val="32"/>
        </w:rPr>
        <w:t>.</w:t>
      </w:r>
      <w:proofErr w:type="gramEnd"/>
    </w:p>
    <w:p w:rsidR="00E93E9E" w:rsidRPr="00853EA9" w:rsidRDefault="00E93E9E" w:rsidP="00E93E9E">
      <w:pPr>
        <w:pStyle w:val="NoSpacing"/>
        <w:jc w:val="center"/>
        <w:rPr>
          <w:rFonts w:cs="Tahoma"/>
          <w:sz w:val="30"/>
          <w:szCs w:val="30"/>
        </w:rPr>
      </w:pPr>
    </w:p>
    <w:p w:rsidR="00853EA9" w:rsidRPr="00853EA9" w:rsidRDefault="00853EA9" w:rsidP="00626C88">
      <w:pPr>
        <w:pStyle w:val="NoSpacing"/>
        <w:jc w:val="both"/>
        <w:rPr>
          <w:rFonts w:cs="Tahoma"/>
          <w:sz w:val="26"/>
          <w:szCs w:val="26"/>
        </w:rPr>
      </w:pPr>
      <w:r w:rsidRPr="00853EA9">
        <w:rPr>
          <w:rFonts w:cs="Tahoma"/>
          <w:sz w:val="26"/>
          <w:szCs w:val="26"/>
        </w:rPr>
        <w:t xml:space="preserve">No religious work would be complete without an insight into the </w:t>
      </w:r>
      <w:proofErr w:type="gramStart"/>
      <w:r w:rsidRPr="00853EA9">
        <w:rPr>
          <w:rFonts w:cs="Tahoma"/>
          <w:sz w:val="26"/>
          <w:szCs w:val="26"/>
        </w:rPr>
        <w:t>Four</w:t>
      </w:r>
      <w:proofErr w:type="gramEnd"/>
      <w:r w:rsidRPr="00853EA9">
        <w:rPr>
          <w:rFonts w:cs="Tahoma"/>
          <w:sz w:val="26"/>
          <w:szCs w:val="26"/>
        </w:rPr>
        <w:t xml:space="preserve"> religious communities of India but at the same time there is no other place in the world where it is greatly misrepresente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dia has produced some excellent Saints but at the same time, it has produced the greatest number of top quality "psychics" sons of Satan and for the sake of money, they have greatly misled the people not so much in the East as in the West. In fact, The Harmandir Sahib, Golden Temple, in Amritsar is the Only Holiest of Holy Temple of God in the world that replaced the Original Holiest of Holy of Jerusalem but to-day it is highly infested with the Mammon worshipping priests best called the "Robbers". No wonder Jesus was furious at the money changers at the Temple and turned their tabl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Most of the priests in Sikh Temples in U.K. are here to earn money for their families back home and sometimes they would go to such extremes of meanness as to be having no shame or conscience. And sometimes I would tell them that you sing the songs of God but your motive is "money"; therefore if you yourselves are "Munnmukh", Mammon worshippers, how could you make the members of congregation "Gurmukh", God worshipper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sensible "Gurmukh" Sikhs, if there be some, should know that these "Munnmukh" Mammon worshipping over clever Sikhs posed for almost 20 years as imposter "Satgurus" in the village of Baba </w:t>
      </w:r>
      <w:proofErr w:type="spellStart"/>
      <w:r w:rsidRPr="00853EA9">
        <w:rPr>
          <w:rFonts w:cs="Tahoma"/>
          <w:sz w:val="26"/>
          <w:szCs w:val="26"/>
        </w:rPr>
        <w:t>Bakaala</w:t>
      </w:r>
      <w:proofErr w:type="spellEnd"/>
      <w:r w:rsidRPr="00853EA9">
        <w:rPr>
          <w:rFonts w:cs="Tahoma"/>
          <w:sz w:val="26"/>
          <w:szCs w:val="26"/>
        </w:rPr>
        <w:t xml:space="preserve">, where the Eighth Mantel Third Royal King (Sachae Paatshah) Har Krishan Ji had predicted His Successor, the Ninth Mantel Sixth Satguru Tegh Bahadur Ji will be found. Even after the Sikhs had out doored the True Satguru Tegh Bahadur Ji in the village Baba </w:t>
      </w:r>
      <w:proofErr w:type="spellStart"/>
      <w:r w:rsidRPr="00853EA9">
        <w:rPr>
          <w:rFonts w:cs="Tahoma"/>
          <w:sz w:val="26"/>
          <w:szCs w:val="26"/>
        </w:rPr>
        <w:t>Bakaala</w:t>
      </w:r>
      <w:proofErr w:type="spellEnd"/>
      <w:r w:rsidRPr="00853EA9">
        <w:rPr>
          <w:rFonts w:cs="Tahoma"/>
          <w:sz w:val="26"/>
          <w:szCs w:val="26"/>
        </w:rPr>
        <w:t>, the imposters made an unsuccessful attempt on his life. Satguru Tegh Bahadur Ji being of the Bhagti Marag forgave them their attempt on His life but the imposter Khatris showed no sign of remors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However, when Satguru Tegh Bahadur Ji went to Harmandir Sahib to pay Homage to Satguru Nanak Dev Ji, the Mammon worshipping Khatris locked the Door at His face and they would not let Him in. So, just think of these shameless and hardened Mammon worshippers who started to plunder the most honoured House of Satguru Nanak Dev Ji whilst His Last Sixth Satguru was still alive. To-day, it is no wonder that in the Amritsar complex the page to page reading of the Holy Book called </w:t>
      </w:r>
      <w:proofErr w:type="spellStart"/>
      <w:r w:rsidRPr="00853EA9">
        <w:rPr>
          <w:rFonts w:cs="Tahoma"/>
          <w:sz w:val="26"/>
          <w:szCs w:val="26"/>
        </w:rPr>
        <w:t>Akhand</w:t>
      </w:r>
      <w:proofErr w:type="spellEnd"/>
      <w:r w:rsidRPr="00853EA9">
        <w:rPr>
          <w:rFonts w:cs="Tahoma"/>
          <w:sz w:val="26"/>
          <w:szCs w:val="26"/>
        </w:rPr>
        <w:t xml:space="preserve"> Path is sold to the devotees in a business-like manner and the priests (Granthis) are making a good business out of this sincere devotion of Sikhs i.e. the greedy people have turned the Holiest of Holy complex of the world into a den of robbers. What gold has to do with God but Mamm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 result is quite apparent. The Mammon worshippers by nature being "selfish" did, instead of unity between the religious communities, they rather ignite the "fire" of hatred and the sectarian riots from time to time. So, these Mammon worshippers have written many books that have created a really great misconception of Religion. For example, Royal King Gobind Singh Ji was not a "Guru" but they have proclaimed Him to be so and there is hardly anyone who has raised his voice against this basic misconception.</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In fact, we are passing through the End Times of Kal Yug, the Dark Age and you will see many tribulations, basically deep-rooted in the sectarian differences, all over the world and on a scale that you had never seen or heard of befo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is fact will become clear on grasping the basics of the four communities of Religion in India. Further, the beauty in the study of these communities lies in the fact that the very meanings of the names of them give you a good clue to their nature and functions. However, let us ponder over the four communities, which a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1. </w:t>
      </w:r>
      <w:r w:rsidRPr="00853EA9">
        <w:rPr>
          <w:rFonts w:cs="Tahoma"/>
          <w:b/>
          <w:bCs/>
          <w:sz w:val="26"/>
          <w:szCs w:val="26"/>
        </w:rPr>
        <w:t>First Hindu Community:</w:t>
      </w:r>
      <w:r w:rsidRPr="00853EA9">
        <w:rPr>
          <w:rFonts w:cs="Tahoma"/>
          <w:sz w:val="26"/>
          <w:szCs w:val="26"/>
        </w:rPr>
        <w:t xml:space="preserve"> - Most people identify the people of different communities by their garbs and/or the physical appearances. For example, the common man takes a person to be a Hindu if he is clean-shaven with shorn hair, has a frontal mark, puts on the holy thread (</w:t>
      </w:r>
      <w:proofErr w:type="spellStart"/>
      <w:r w:rsidRPr="00853EA9">
        <w:rPr>
          <w:rFonts w:cs="Tahoma"/>
          <w:sz w:val="26"/>
          <w:szCs w:val="26"/>
        </w:rPr>
        <w:t>Jaeneou</w:t>
      </w:r>
      <w:proofErr w:type="spellEnd"/>
      <w:r w:rsidRPr="00853EA9">
        <w:rPr>
          <w:rFonts w:cs="Tahoma"/>
          <w:sz w:val="26"/>
          <w:szCs w:val="26"/>
        </w:rPr>
        <w:t>) over his shoulder, worships the idols of demiurge gods and goddesses, etc. This is not so as religion is a matter of one's heart and not that of the physical body. Or a Jew is one who is inwardly of spirit and not outwardly of flesh.</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
    <w:p w:rsidR="00853EA9" w:rsidRPr="00853EA9" w:rsidRDefault="00853EA9" w:rsidP="00626C88">
      <w:pPr>
        <w:pStyle w:val="NoSpacing"/>
        <w:jc w:val="both"/>
        <w:rPr>
          <w:rFonts w:cs="Tahoma"/>
          <w:sz w:val="26"/>
          <w:szCs w:val="26"/>
        </w:rPr>
      </w:pPr>
      <w:r w:rsidRPr="00853EA9">
        <w:rPr>
          <w:rFonts w:cs="Tahoma"/>
          <w:sz w:val="26"/>
          <w:szCs w:val="26"/>
        </w:rPr>
        <w:t>The root of the word "Hindu" is "Hond", called "</w:t>
      </w:r>
      <w:proofErr w:type="spellStart"/>
      <w:r w:rsidRPr="00853EA9">
        <w:rPr>
          <w:rFonts w:cs="Tahoma"/>
          <w:sz w:val="26"/>
          <w:szCs w:val="26"/>
        </w:rPr>
        <w:t>Hasti</w:t>
      </w:r>
      <w:proofErr w:type="spellEnd"/>
      <w:r w:rsidRPr="00853EA9">
        <w:rPr>
          <w:rFonts w:cs="Tahoma"/>
          <w:sz w:val="26"/>
          <w:szCs w:val="26"/>
        </w:rPr>
        <w:t xml:space="preserve">" in Urdu or your tribal "identity", which is known by asking the stranger a simple question, "Who are you?" </w:t>
      </w:r>
      <w:proofErr w:type="gramStart"/>
      <w:r w:rsidRPr="00853EA9">
        <w:rPr>
          <w:rFonts w:cs="Tahoma"/>
          <w:sz w:val="26"/>
          <w:szCs w:val="26"/>
        </w:rPr>
        <w:t xml:space="preserve">- </w:t>
      </w:r>
      <w:r w:rsidRPr="00853EA9">
        <w:rPr>
          <w:rFonts w:cs="Tahoma"/>
          <w:b/>
          <w:bCs/>
          <w:sz w:val="26"/>
          <w:szCs w:val="26"/>
        </w:rPr>
        <w:t>"AAP HUNDAE KAUN HO?"</w:t>
      </w:r>
      <w:proofErr w:type="gramEnd"/>
      <w:r w:rsidRPr="00853EA9">
        <w:rPr>
          <w:rFonts w:cs="Tahoma"/>
          <w:sz w:val="26"/>
          <w:szCs w:val="26"/>
        </w:rPr>
        <w:t xml:space="preserve"> A person who gives out his tribal identity called Jaati and the place of birth or the whereabouts, </w:t>
      </w:r>
      <w:proofErr w:type="spellStart"/>
      <w:r w:rsidRPr="00853EA9">
        <w:rPr>
          <w:rFonts w:cs="Tahoma"/>
          <w:sz w:val="26"/>
          <w:szCs w:val="26"/>
        </w:rPr>
        <w:t>Baasi</w:t>
      </w:r>
      <w:proofErr w:type="spellEnd"/>
      <w:r w:rsidRPr="00853EA9">
        <w:rPr>
          <w:rFonts w:cs="Tahoma"/>
          <w:sz w:val="26"/>
          <w:szCs w:val="26"/>
        </w:rPr>
        <w:t xml:space="preserve"> to establish his identity in Adam is a Hindu and the one who cannot or does not know his tribal identity could be no one else than a "bastard" born of a prostitute or the Temple dancing girl called “Daasi”. Thus, the antonym of a Hindu is a bastard and later on you will see how the people who are not Hindus do perform bastardly deeds such as the killing of the innocent people during the sectarian riot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n the South India, some people have the names of their fathers and that of their villages incorporated into their names. This reflects the wisdom of great </w:t>
      </w:r>
      <w:proofErr w:type="spellStart"/>
      <w:r w:rsidRPr="00853EA9">
        <w:rPr>
          <w:rFonts w:cs="Tahoma"/>
          <w:sz w:val="26"/>
          <w:szCs w:val="26"/>
        </w:rPr>
        <w:t>Pandit</w:t>
      </w:r>
      <w:proofErr w:type="spellEnd"/>
      <w:r w:rsidRPr="00853EA9">
        <w:rPr>
          <w:rFonts w:cs="Tahoma"/>
          <w:sz w:val="26"/>
          <w:szCs w:val="26"/>
        </w:rPr>
        <w:t xml:space="preserve"> Ravan of Lanka, the country which was a heaven in the past but to-day, it is in great turmoil. Similarly, the African people have the tribal marks over their faces for identification and Abraham gave this tribal mark of </w:t>
      </w:r>
      <w:r w:rsidRPr="00853EA9">
        <w:rPr>
          <w:rFonts w:cs="Tahoma"/>
          <w:b/>
          <w:bCs/>
          <w:sz w:val="26"/>
          <w:szCs w:val="26"/>
        </w:rPr>
        <w:t>“circumcision”</w:t>
      </w:r>
      <w:r w:rsidRPr="00853EA9">
        <w:rPr>
          <w:rFonts w:cs="Tahoma"/>
          <w:sz w:val="26"/>
          <w:szCs w:val="26"/>
        </w:rPr>
        <w:t xml:space="preserve"> to his real son Isaac only. The element of shame called Heeya is drawn from the tribal identity and Hajj used to be for boys aged 12 to 16 to establish their tribal links with their forefathers. Remember that the Chosen People especially of the Judah tribe replaced their tribal identity with the spiritual self “Jew” and by doing so, they have severed their tribal covenant with Abraham and became the “Saltless” sons of the most high Satan Al-Djmar Al-Aksa, the super bastard fanatic devils worse than the bastards born of the prostitutes or out of adultery – John 8v44:  You belong to your father, the (Saltless super bastard fanatic) devil, and you want to carry out your father’s desires. He was a murderer from the beginning, not holding to the truth, for there is no truth in him. When he lies, he speaks his native language, for he is a liar and the father of lies. This was proved by the Temple Priests when they told pack of lies against Jesus to King Pilate at his Trial. Master liars, the Mohammedans are to be found in India. </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By disclosing one’s tribal identity, the person establishes a covenant with his tribal forefathers in flesh or "Adam" known as "Mahesh" or "Mahadev" in Hindi; because the tribes originate from "Mahesh" through races, tribes and surnames or sub castes. Demiurge god Brahma, Yahweh, Khudah, etc. is the creator of Adam or Shiv known as Shua in Hebrew. Unless you are faithful to Brahma who looks after you and feeds you on this Planet earth, you cannot be Faithful to our Supernatural Father God, Allah or Parbrahm. That is why Hindu worship phallus (Ling) and vagina (</w:t>
      </w:r>
      <w:proofErr w:type="spellStart"/>
      <w:r w:rsidRPr="00853EA9">
        <w:rPr>
          <w:rFonts w:cs="Tahoma"/>
          <w:sz w:val="26"/>
          <w:szCs w:val="26"/>
        </w:rPr>
        <w:t>Yuni</w:t>
      </w:r>
      <w:proofErr w:type="spellEnd"/>
      <w:r w:rsidRPr="00853EA9">
        <w:rPr>
          <w:rFonts w:cs="Tahoma"/>
          <w:sz w:val="26"/>
          <w:szCs w:val="26"/>
        </w:rPr>
        <w:t>) in the Temples of SHIV to stress upon the significance of the "seed (water, semen or seed from man)" and "egg (the life-giving blood from woman)" in the identification and the procreation of mankin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atguru Nanak Dev Ji has stressed the importance of the tribal identity in His Saying:-</w:t>
      </w:r>
    </w:p>
    <w:p w:rsidR="00853EA9" w:rsidRPr="00853EA9" w:rsidRDefault="00853EA9" w:rsidP="00626C88">
      <w:pPr>
        <w:pStyle w:val="NoSpacing"/>
        <w:jc w:val="both"/>
        <w:rPr>
          <w:rFonts w:cs="Tahoma"/>
          <w:sz w:val="26"/>
          <w:szCs w:val="26"/>
        </w:rPr>
      </w:pPr>
    </w:p>
    <w:p w:rsidR="00E93E9E" w:rsidRDefault="00853EA9" w:rsidP="00E93E9E">
      <w:pPr>
        <w:pStyle w:val="NoSpacing"/>
        <w:jc w:val="center"/>
        <w:rPr>
          <w:rFonts w:ascii="GurbaniWebThick" w:hAnsi="GurbaniWebThick" w:cs="Tahoma"/>
          <w:sz w:val="26"/>
          <w:szCs w:val="26"/>
          <w:shd w:val="clear" w:color="auto" w:fill="FFFFFF"/>
        </w:rPr>
      </w:pPr>
      <w:proofErr w:type="spellStart"/>
      <w:proofErr w:type="gramStart"/>
      <w:r w:rsidRPr="00853EA9">
        <w:rPr>
          <w:rFonts w:ascii="GurbaniWebThick" w:hAnsi="GurbaniWebThick" w:cs="Tahoma"/>
          <w:sz w:val="26"/>
          <w:szCs w:val="26"/>
          <w:shd w:val="clear" w:color="auto" w:fill="FFFFFF"/>
        </w:rPr>
        <w:t>bRhm</w:t>
      </w:r>
      <w:proofErr w:type="spellEnd"/>
      <w:proofErr w:type="gram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k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byq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sbdu</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pCwxih</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haum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jwiq</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gvweI</w:t>
      </w:r>
      <w:proofErr w:type="spellEnd"/>
      <w:r w:rsidRPr="00853EA9">
        <w:rPr>
          <w:rFonts w:ascii="GurbaniWebThick" w:hAnsi="GurbaniWebThick" w:cs="Tahoma"/>
          <w:sz w:val="26"/>
          <w:szCs w:val="26"/>
          <w:shd w:val="clear" w:color="auto" w:fill="FFFFFF"/>
        </w:rPr>
        <w:t xml:space="preserve"> ]</w:t>
      </w:r>
    </w:p>
    <w:p w:rsidR="00853EA9" w:rsidRPr="00853EA9" w:rsidRDefault="00853EA9" w:rsidP="00E93E9E">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breham</w:t>
      </w:r>
      <w:proofErr w:type="spellEnd"/>
      <w:proofErr w:type="gramEnd"/>
      <w:r w:rsidRPr="00853EA9">
        <w:rPr>
          <w:rFonts w:cs="Tahoma"/>
          <w:sz w:val="26"/>
          <w:szCs w:val="26"/>
          <w:shd w:val="clear" w:color="auto" w:fill="FFFFFF"/>
        </w:rPr>
        <w:t xml:space="preserve"> k</w:t>
      </w:r>
      <w:r w:rsidRPr="00853EA9">
        <w:rPr>
          <w:rFonts w:cs="Tahoma"/>
          <w:b/>
          <w:bCs/>
          <w:sz w:val="26"/>
          <w:szCs w:val="26"/>
          <w:shd w:val="clear" w:color="auto" w:fill="FFFFFF"/>
        </w:rPr>
        <w:t>ae</w:t>
      </w:r>
      <w:r w:rsidRPr="00853EA9">
        <w:rPr>
          <w:rFonts w:cs="Tahoma"/>
          <w:sz w:val="26"/>
          <w:szCs w:val="26"/>
          <w:shd w:val="clear" w:color="auto" w:fill="FFFFFF"/>
        </w:rPr>
        <w:t> </w:t>
      </w:r>
      <w:proofErr w:type="spellStart"/>
      <w:r w:rsidRPr="00853EA9">
        <w:rPr>
          <w:rFonts w:cs="Tahoma"/>
          <w:sz w:val="26"/>
          <w:szCs w:val="26"/>
          <w:shd w:val="clear" w:color="auto" w:fill="FFFFFF"/>
        </w:rPr>
        <w:t>b</w:t>
      </w:r>
      <w:r w:rsidRPr="00853EA9">
        <w:rPr>
          <w:rFonts w:cs="Tahoma"/>
          <w:b/>
          <w:bCs/>
          <w:sz w:val="26"/>
          <w:szCs w:val="26"/>
          <w:shd w:val="clear" w:color="auto" w:fill="FFFFFF"/>
        </w:rPr>
        <w:t>ae</w:t>
      </w:r>
      <w:r w:rsidRPr="00853EA9">
        <w:rPr>
          <w:rFonts w:cs="Tahoma"/>
          <w:sz w:val="26"/>
          <w:szCs w:val="26"/>
          <w:shd w:val="clear" w:color="auto" w:fill="FFFFFF"/>
        </w:rPr>
        <w:t>th</w:t>
      </w:r>
      <w:r w:rsidRPr="00853EA9">
        <w:rPr>
          <w:rFonts w:cs="Tahoma"/>
          <w:b/>
          <w:bCs/>
          <w:sz w:val="26"/>
          <w:szCs w:val="26"/>
          <w:shd w:val="clear" w:color="auto" w:fill="FFFFFF"/>
        </w:rPr>
        <w:t>a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sabad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pashh</w:t>
      </w:r>
      <w:r w:rsidRPr="00853EA9">
        <w:rPr>
          <w:rFonts w:cs="Tahoma"/>
          <w:b/>
          <w:bCs/>
          <w:sz w:val="26"/>
          <w:szCs w:val="26"/>
          <w:shd w:val="clear" w:color="auto" w:fill="FFFFFF"/>
        </w:rPr>
        <w:t>aa</w:t>
      </w:r>
      <w:r w:rsidRPr="00853EA9">
        <w:rPr>
          <w:rFonts w:cs="Tahoma"/>
          <w:sz w:val="26"/>
          <w:szCs w:val="26"/>
          <w:shd w:val="clear" w:color="auto" w:fill="FFFFFF"/>
        </w:rPr>
        <w:t>neh</w:t>
      </w:r>
      <w:r w:rsidRPr="00853EA9">
        <w:rPr>
          <w:rFonts w:cs="Tahoma"/>
          <w:b/>
          <w:bCs/>
          <w:sz w:val="26"/>
          <w:szCs w:val="26"/>
          <w:shd w:val="clear" w:color="auto" w:fill="FFFFFF"/>
        </w:rPr>
        <w:t>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ho</w:t>
      </w:r>
      <w:r w:rsidRPr="00853EA9">
        <w:rPr>
          <w:rFonts w:cs="Tahoma"/>
          <w:b/>
          <w:bCs/>
          <w:sz w:val="26"/>
          <w:szCs w:val="26"/>
          <w:shd w:val="clear" w:color="auto" w:fill="FFFFFF"/>
        </w:rPr>
        <w:t>u</w:t>
      </w:r>
      <w:r w:rsidRPr="00853EA9">
        <w:rPr>
          <w:rFonts w:cs="Tahoma"/>
          <w:sz w:val="26"/>
          <w:szCs w:val="26"/>
          <w:shd w:val="clear" w:color="auto" w:fill="FFFFFF"/>
        </w:rPr>
        <w:t>m</w:t>
      </w:r>
      <w:r w:rsidRPr="00853EA9">
        <w:rPr>
          <w:rFonts w:cs="Tahoma"/>
          <w:b/>
          <w:bCs/>
          <w:sz w:val="26"/>
          <w:szCs w:val="26"/>
          <w:shd w:val="clear" w:color="auto" w:fill="FFFFFF"/>
        </w:rPr>
        <w:t>ai</w:t>
      </w:r>
      <w:r w:rsidRPr="00853EA9">
        <w:rPr>
          <w:rFonts w:cs="Tahoma"/>
          <w:sz w:val="26"/>
          <w:szCs w:val="26"/>
          <w:shd w:val="clear" w:color="auto" w:fill="FFFFFF"/>
        </w:rPr>
        <w:t>j</w:t>
      </w:r>
      <w:r w:rsidRPr="00853EA9">
        <w:rPr>
          <w:rFonts w:cs="Tahoma"/>
          <w:b/>
          <w:bCs/>
          <w:sz w:val="26"/>
          <w:szCs w:val="26"/>
          <w:shd w:val="clear" w:color="auto" w:fill="FFFFFF"/>
        </w:rPr>
        <w:t>aa</w:t>
      </w:r>
      <w:r w:rsidRPr="00853EA9">
        <w:rPr>
          <w:rFonts w:cs="Tahoma"/>
          <w:sz w:val="26"/>
          <w:szCs w:val="26"/>
          <w:shd w:val="clear" w:color="auto" w:fill="FFFFFF"/>
        </w:rPr>
        <w:t>t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gav</w:t>
      </w:r>
      <w:r w:rsidRPr="00853EA9">
        <w:rPr>
          <w:rFonts w:cs="Tahoma"/>
          <w:b/>
          <w:bCs/>
          <w:sz w:val="26"/>
          <w:szCs w:val="26"/>
          <w:shd w:val="clear" w:color="auto" w:fill="FFFFFF"/>
        </w:rPr>
        <w:t>aaee</w:t>
      </w:r>
      <w:proofErr w:type="spellEnd"/>
      <w:r w:rsidRPr="00853EA9">
        <w:rPr>
          <w:rFonts w:cs="Tahoma"/>
          <w:sz w:val="26"/>
          <w:szCs w:val="26"/>
          <w:shd w:val="clear" w:color="auto" w:fill="FFFFFF"/>
        </w:rPr>
        <w:t> ||</w:t>
      </w:r>
    </w:p>
    <w:p w:rsidR="00853EA9" w:rsidRPr="00853EA9" w:rsidRDefault="00853EA9" w:rsidP="00626C88">
      <w:pPr>
        <w:pStyle w:val="NoSpacing"/>
        <w:jc w:val="both"/>
        <w:rPr>
          <w:rFonts w:cs="Tahoma"/>
          <w:sz w:val="26"/>
          <w:szCs w:val="26"/>
          <w:shd w:val="clear" w:color="auto" w:fill="FFFFFF"/>
        </w:rPr>
      </w:pPr>
    </w:p>
    <w:p w:rsidR="00853EA9" w:rsidRPr="00853EA9" w:rsidRDefault="00853EA9" w:rsidP="00626C88">
      <w:pPr>
        <w:pStyle w:val="NoSpacing"/>
        <w:jc w:val="both"/>
        <w:rPr>
          <w:rFonts w:cs="Tahoma"/>
          <w:sz w:val="26"/>
          <w:szCs w:val="26"/>
        </w:rPr>
      </w:pPr>
      <w:proofErr w:type="gramStart"/>
      <w:r w:rsidRPr="00853EA9">
        <w:rPr>
          <w:rFonts w:cs="Tahoma"/>
          <w:i/>
          <w:iCs/>
          <w:sz w:val="26"/>
          <w:szCs w:val="26"/>
          <w:shd w:val="clear" w:color="auto" w:fill="FFFFFF"/>
        </w:rPr>
        <w:t>Those who are the sons of Brahma (Yahweh, Khudah, etc.</w:t>
      </w:r>
      <w:proofErr w:type="gramEnd"/>
      <w:r w:rsidRPr="00853EA9">
        <w:rPr>
          <w:rFonts w:cs="Tahoma"/>
          <w:i/>
          <w:iCs/>
          <w:sz w:val="26"/>
          <w:szCs w:val="26"/>
          <w:shd w:val="clear" w:color="auto" w:fill="FFFFFF"/>
        </w:rPr>
        <w:t xml:space="preserve"> </w:t>
      </w:r>
      <w:r w:rsidRPr="00853EA9">
        <w:rPr>
          <w:rFonts w:cs="Tahoma"/>
          <w:b/>
          <w:bCs/>
          <w:i/>
          <w:iCs/>
          <w:sz w:val="26"/>
          <w:szCs w:val="26"/>
          <w:shd w:val="clear" w:color="auto" w:fill="FFFFFF"/>
        </w:rPr>
        <w:t>INSAAN KAE BAETTE</w:t>
      </w:r>
      <w:r w:rsidRPr="00853EA9">
        <w:rPr>
          <w:rFonts w:cs="Tahoma"/>
          <w:i/>
          <w:iCs/>
          <w:sz w:val="26"/>
          <w:szCs w:val="26"/>
          <w:shd w:val="clear" w:color="auto" w:fill="FFFFFF"/>
        </w:rPr>
        <w:t>) will understand “His Word” of ParBrahm and they will not have the tribal ego. The Real self in the person, soul, is the son of ParBrahm, our Supernatural Father. Sikhs hardly know the difference between Brahm and ParBrahm!!!!!!</w:t>
      </w:r>
      <w:r w:rsidRPr="00853EA9">
        <w:rPr>
          <w:rFonts w:cs="Tahoma"/>
          <w:sz w:val="26"/>
          <w:szCs w:val="26"/>
        </w:rPr>
        <w:t xml:space="preserv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is planet earth is for habitation of the tribal people and they will live in Peace if they are faithful to the creator demi-urge god Brahma, Yahweh or Khudah, the god of Adam. This will become clear as politics is for the tribes in Shiv, who personifies the "Head of State". The snake around his neck highlights the closeness of political enemies and the flow of Ganges (the waters of which help produce food) from his head signifies the care the head of state takes in feeding his subject, whilst the duty to protect the subject from enemies, or the respect of his destructive army (Shiv Sena), goes chiefly to the people of Jatt tribe. This is further highlighted in the visit of </w:t>
      </w:r>
      <w:proofErr w:type="spellStart"/>
      <w:r w:rsidRPr="00853EA9">
        <w:rPr>
          <w:rFonts w:cs="Tahoma"/>
          <w:sz w:val="26"/>
          <w:szCs w:val="26"/>
        </w:rPr>
        <w:t>Maata</w:t>
      </w:r>
      <w:proofErr w:type="spellEnd"/>
      <w:r w:rsidRPr="00853EA9">
        <w:rPr>
          <w:rFonts w:cs="Tahoma"/>
          <w:sz w:val="26"/>
          <w:szCs w:val="26"/>
        </w:rPr>
        <w:t xml:space="preserve"> Ganga Ji, the wife of Satguru Arjan Dev Ji to Bhai Buddah Ji, a Randhawa Jatt, for the "Boon" of the son (Har Gobind Ji), who was to initiate the work of Shiv Shakti with the main support of the people of Jatt trib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context of the above tribal concepts, the countries being the homes of tribes they were named after the dominant tribe. Countries were Fatherland if one tribe was dominant such as Afghanistan, Baluchistan, Uzbekistan, etc. and they were called Motherlands if more than one tribe dominated in the countr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Now, the parental "identity" makes a religious person conscientious of his family values, salt or honour and he keeps family honour intact in his deeds. He would not indulge in "shameless" affairs. Thus, it is a well-known fact that the people born of the prostitutes are, in general, the least shameful of a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Shame, "Sharm" or "Heeya" being the foundation of your faith, Dharm or Eemaan, Satguru Nanak Dev Ji said:</w:t>
      </w:r>
    </w:p>
    <w:p w:rsidR="00853EA9" w:rsidRPr="00853EA9" w:rsidRDefault="00853EA9" w:rsidP="00626C88">
      <w:pPr>
        <w:pStyle w:val="NoSpacing"/>
        <w:jc w:val="both"/>
        <w:rPr>
          <w:rFonts w:cs="Tahoma"/>
          <w:sz w:val="26"/>
          <w:szCs w:val="26"/>
        </w:rPr>
      </w:pPr>
    </w:p>
    <w:p w:rsidR="00E93E9E" w:rsidRDefault="00853EA9" w:rsidP="00E93E9E">
      <w:pPr>
        <w:pStyle w:val="NoSpacing"/>
        <w:jc w:val="center"/>
        <w:rPr>
          <w:rFonts w:ascii="GurbaniWebThick" w:hAnsi="GurbaniWebThick" w:cs="Tahoma"/>
          <w:sz w:val="26"/>
          <w:szCs w:val="26"/>
          <w:shd w:val="clear" w:color="auto" w:fill="FFFFFF"/>
        </w:rPr>
      </w:pPr>
      <w:proofErr w:type="spellStart"/>
      <w:proofErr w:type="gramStart"/>
      <w:r w:rsidRPr="00853EA9">
        <w:rPr>
          <w:rFonts w:ascii="GurbaniWebThick" w:hAnsi="GurbaniWebThick" w:cs="Tahoma"/>
          <w:sz w:val="26"/>
          <w:szCs w:val="26"/>
          <w:shd w:val="clear" w:color="auto" w:fill="FFFFFF"/>
        </w:rPr>
        <w:t>srmu</w:t>
      </w:r>
      <w:proofErr w:type="spellEnd"/>
      <w:proofErr w:type="gram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Drmu</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duie</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Cip</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Kloe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kUVu</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iPr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prDwnu</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v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lwlo</w:t>
      </w:r>
      <w:proofErr w:type="spellEnd"/>
      <w:r w:rsidRPr="00853EA9">
        <w:rPr>
          <w:rFonts w:ascii="GurbaniWebThick" w:hAnsi="GurbaniWebThick" w:cs="Tahoma"/>
          <w:sz w:val="26"/>
          <w:szCs w:val="26"/>
          <w:shd w:val="clear" w:color="auto" w:fill="FFFFFF"/>
        </w:rPr>
        <w:t xml:space="preserve"> ]</w:t>
      </w:r>
    </w:p>
    <w:p w:rsidR="00853EA9" w:rsidRPr="00853EA9" w:rsidRDefault="00853EA9" w:rsidP="00E93E9E">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saram</w:t>
      </w:r>
      <w:proofErr w:type="spellEnd"/>
      <w:proofErr w:type="gramEnd"/>
      <w:r w:rsidRPr="00853EA9">
        <w:rPr>
          <w:rFonts w:cs="Tahoma"/>
          <w:sz w:val="26"/>
          <w:szCs w:val="26"/>
          <w:shd w:val="clear" w:color="auto" w:fill="FFFFFF"/>
        </w:rPr>
        <w:t xml:space="preserve"> </w:t>
      </w:r>
      <w:proofErr w:type="spellStart"/>
      <w:r w:rsidRPr="00853EA9">
        <w:rPr>
          <w:rFonts w:cs="Tahoma"/>
          <w:sz w:val="26"/>
          <w:szCs w:val="26"/>
          <w:shd w:val="clear" w:color="auto" w:fill="FFFFFF"/>
        </w:rPr>
        <w:t>dhharam</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dh</w:t>
      </w:r>
      <w:r w:rsidRPr="00853EA9">
        <w:rPr>
          <w:rFonts w:cs="Tahoma"/>
          <w:b/>
          <w:bCs/>
          <w:sz w:val="26"/>
          <w:szCs w:val="26"/>
          <w:shd w:val="clear" w:color="auto" w:fill="FFFFFF"/>
        </w:rPr>
        <w:t>u</w:t>
      </w:r>
      <w:r w:rsidRPr="00853EA9">
        <w:rPr>
          <w:rFonts w:cs="Tahoma"/>
          <w:sz w:val="26"/>
          <w:szCs w:val="26"/>
          <w:shd w:val="clear" w:color="auto" w:fill="FFFFFF"/>
        </w:rPr>
        <w:t>e</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shhap</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khal</w:t>
      </w:r>
      <w:r w:rsidRPr="00853EA9">
        <w:rPr>
          <w:rFonts w:cs="Tahoma"/>
          <w:b/>
          <w:bCs/>
          <w:sz w:val="26"/>
          <w:szCs w:val="26"/>
          <w:shd w:val="clear" w:color="auto" w:fill="FFFFFF"/>
        </w:rPr>
        <w:t>o</w:t>
      </w:r>
      <w:r w:rsidRPr="00853EA9">
        <w:rPr>
          <w:rFonts w:cs="Tahoma"/>
          <w:sz w:val="26"/>
          <w:szCs w:val="26"/>
          <w:shd w:val="clear" w:color="auto" w:fill="FFFFFF"/>
        </w:rPr>
        <w:t>e</w:t>
      </w:r>
      <w:r w:rsidRPr="00853EA9">
        <w:rPr>
          <w:rFonts w:cs="Tahoma"/>
          <w:b/>
          <w:bCs/>
          <w:sz w:val="26"/>
          <w:szCs w:val="26"/>
          <w:shd w:val="clear" w:color="auto" w:fill="FFFFFF"/>
        </w:rPr>
        <w:t>a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k</w:t>
      </w:r>
      <w:r w:rsidRPr="00853EA9">
        <w:rPr>
          <w:rFonts w:cs="Tahoma"/>
          <w:b/>
          <w:bCs/>
          <w:sz w:val="26"/>
          <w:szCs w:val="26"/>
          <w:shd w:val="clear" w:color="auto" w:fill="FFFFFF"/>
        </w:rPr>
        <w:t>oo</w:t>
      </w:r>
      <w:r w:rsidRPr="00853EA9">
        <w:rPr>
          <w:rFonts w:cs="Tahoma"/>
          <w:sz w:val="26"/>
          <w:szCs w:val="26"/>
          <w:shd w:val="clear" w:color="auto" w:fill="FFFFFF"/>
        </w:rPr>
        <w:t>rr</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f</w:t>
      </w:r>
      <w:r w:rsidRPr="00853EA9">
        <w:rPr>
          <w:rFonts w:cs="Tahoma"/>
          <w:b/>
          <w:bCs/>
          <w:sz w:val="26"/>
          <w:szCs w:val="26"/>
          <w:shd w:val="clear" w:color="auto" w:fill="FFFFFF"/>
        </w:rPr>
        <w:t>i</w:t>
      </w:r>
      <w:r w:rsidRPr="00853EA9">
        <w:rPr>
          <w:rFonts w:cs="Tahoma"/>
          <w:sz w:val="26"/>
          <w:szCs w:val="26"/>
          <w:shd w:val="clear" w:color="auto" w:fill="FFFFFF"/>
        </w:rPr>
        <w:t>r</w:t>
      </w:r>
      <w:r w:rsidRPr="00853EA9">
        <w:rPr>
          <w:rFonts w:cs="Tahoma"/>
          <w:b/>
          <w:bCs/>
          <w:sz w:val="26"/>
          <w:szCs w:val="26"/>
          <w:shd w:val="clear" w:color="auto" w:fill="FFFFFF"/>
        </w:rPr>
        <w:t>ai</w:t>
      </w:r>
      <w:r w:rsidRPr="00853EA9">
        <w:rPr>
          <w:rFonts w:cs="Tahoma"/>
          <w:sz w:val="26"/>
          <w:szCs w:val="26"/>
          <w:shd w:val="clear" w:color="auto" w:fill="FFFFFF"/>
        </w:rPr>
        <w:t>paradhh</w:t>
      </w:r>
      <w:r w:rsidRPr="00853EA9">
        <w:rPr>
          <w:rFonts w:cs="Tahoma"/>
          <w:b/>
          <w:bCs/>
          <w:sz w:val="26"/>
          <w:szCs w:val="26"/>
          <w:shd w:val="clear" w:color="auto" w:fill="FFFFFF"/>
        </w:rPr>
        <w:t>aa</w:t>
      </w:r>
      <w:r w:rsidRPr="00853EA9">
        <w:rPr>
          <w:rFonts w:cs="Tahoma"/>
          <w:sz w:val="26"/>
          <w:szCs w:val="26"/>
          <w:shd w:val="clear" w:color="auto" w:fill="FFFFFF"/>
        </w:rPr>
        <w:t>n</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v</w:t>
      </w:r>
      <w:r w:rsidRPr="00853EA9">
        <w:rPr>
          <w:rFonts w:cs="Tahoma"/>
          <w:b/>
          <w:bCs/>
          <w:sz w:val="26"/>
          <w:szCs w:val="26"/>
          <w:shd w:val="clear" w:color="auto" w:fill="FFFFFF"/>
        </w:rPr>
        <w:t>a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l</w:t>
      </w:r>
      <w:r w:rsidRPr="00853EA9">
        <w:rPr>
          <w:rFonts w:cs="Tahoma"/>
          <w:b/>
          <w:bCs/>
          <w:sz w:val="26"/>
          <w:szCs w:val="26"/>
          <w:shd w:val="clear" w:color="auto" w:fill="FFFFFF"/>
        </w:rPr>
        <w:t>aa</w:t>
      </w:r>
      <w:r w:rsidRPr="00853EA9">
        <w:rPr>
          <w:rFonts w:cs="Tahoma"/>
          <w:sz w:val="26"/>
          <w:szCs w:val="26"/>
          <w:shd w:val="clear" w:color="auto" w:fill="FFFFFF"/>
        </w:rPr>
        <w:t>l</w:t>
      </w:r>
      <w:r w:rsidRPr="00853EA9">
        <w:rPr>
          <w:rFonts w:cs="Tahoma"/>
          <w:b/>
          <w:bCs/>
          <w:sz w:val="26"/>
          <w:szCs w:val="26"/>
          <w:shd w:val="clear" w:color="auto" w:fill="FFFFFF"/>
        </w:rPr>
        <w:t>o</w:t>
      </w:r>
      <w:proofErr w:type="spellEnd"/>
      <w:r w:rsidRPr="00853EA9">
        <w:rPr>
          <w:rFonts w:cs="Tahoma"/>
          <w:sz w:val="26"/>
          <w:szCs w:val="26"/>
          <w:shd w:val="clear" w:color="auto" w:fill="FFFFFF"/>
        </w:rPr>
        <w:t> ||</w:t>
      </w:r>
    </w:p>
    <w:p w:rsidR="00853EA9" w:rsidRPr="00853EA9" w:rsidRDefault="00853EA9" w:rsidP="00626C88">
      <w:pPr>
        <w:pStyle w:val="NoSpacing"/>
        <w:jc w:val="both"/>
        <w:rPr>
          <w:rFonts w:cs="Tahoma"/>
          <w:i/>
          <w:iCs/>
          <w:sz w:val="26"/>
          <w:szCs w:val="26"/>
          <w:shd w:val="clear" w:color="auto" w:fill="FFFFFF"/>
        </w:rPr>
      </w:pPr>
      <w:r w:rsidRPr="00853EA9">
        <w:rPr>
          <w:rFonts w:cs="Tahoma"/>
          <w:sz w:val="26"/>
          <w:szCs w:val="26"/>
        </w:rPr>
        <w:br/>
      </w:r>
      <w:r w:rsidRPr="00853EA9">
        <w:rPr>
          <w:rFonts w:cs="Tahoma"/>
          <w:i/>
          <w:iCs/>
          <w:sz w:val="26"/>
          <w:szCs w:val="26"/>
          <w:shd w:val="clear" w:color="auto" w:fill="FFFFFF"/>
        </w:rPr>
        <w:t>In Kalyug, modesty and righteousness both have vanished, and falsehood struts around like a leader, O Lalo.</w:t>
      </w:r>
    </w:p>
    <w:p w:rsidR="00853EA9" w:rsidRPr="00853EA9" w:rsidRDefault="00853EA9" w:rsidP="00626C88">
      <w:pPr>
        <w:pStyle w:val="NoSpacing"/>
        <w:jc w:val="both"/>
        <w:rPr>
          <w:rFonts w:cs="Tahoma"/>
          <w:i/>
          <w:iCs/>
          <w:color w:val="080088"/>
          <w:sz w:val="26"/>
          <w:szCs w:val="26"/>
          <w:shd w:val="clear" w:color="auto" w:fill="FFFFFF"/>
        </w:rPr>
      </w:pPr>
    </w:p>
    <w:p w:rsidR="00853EA9" w:rsidRPr="00853EA9" w:rsidRDefault="00853EA9" w:rsidP="00626C88">
      <w:pPr>
        <w:pStyle w:val="NoSpacing"/>
        <w:jc w:val="both"/>
        <w:rPr>
          <w:rFonts w:cs="Tahoma"/>
          <w:sz w:val="26"/>
          <w:szCs w:val="26"/>
        </w:rPr>
      </w:pPr>
      <w:r w:rsidRPr="00853EA9">
        <w:rPr>
          <w:rFonts w:cs="Tahoma"/>
          <w:sz w:val="26"/>
          <w:szCs w:val="26"/>
        </w:rPr>
        <w:t>That is, both the shame and the faith have gone into hiding, and the result, falsehoods or blasphemies have become dominant in the world – John 8v44. This will become clear on understanding the fact that religion instead of teaching/preaching "peace" among the people is at present leading them into the "shameless or Saltless" sectarian riots implying that the present so-called religion is not of truth and God but that of the falsehoods and Sata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Now, the duty of Satan is to fleece the poor people, to create chaos and disorder in the society, and to spread a wave of hatred and killing among the ignorant once-born people through the misrepresentation of basic concepts of religi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satanic people are doing everything possible in their powers to make the people forget their tribal identity so that the people could be made devoid of their very basic religious foundation, the quantity "shame", without which they may not be able to acquire the religious qualities truth, contentment and mercy, the measures of Faith, Eemaan or Dharm. The religious </w:t>
      </w:r>
      <w:r w:rsidRPr="00853EA9">
        <w:rPr>
          <w:rFonts w:cs="Tahoma"/>
          <w:sz w:val="26"/>
          <w:szCs w:val="26"/>
        </w:rPr>
        <w:lastRenderedPageBreak/>
        <w:t>base/quantity "shame" and the three religious qualities of Faith are represented by the "four legs" of the white religious Bull Nandi of Lord Shiva or Shua and the four arms of the Swastika also represent the Four Ages in the Cycl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ome of the main tactics that the satanic people in India have used to make the people forget their tribal identity a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y have proclaimed the four basic professions (Varnas) Shoodar (menial servants), Vaish (businessmen), Khashtri (politicians/warriors) and Brahman (religious teachers) as tribes (Jaatis). Thus, a Brahman who hangs the symbolic phallus (Lingam) of Shiv around his neck but proclaims his tribe as Brahman, the Varna, has lost his tribal identity himself as Bhagat Kabir Ji said; </w:t>
      </w:r>
      <w:r w:rsidRPr="00E93E9E">
        <w:rPr>
          <w:rFonts w:cs="Tahoma"/>
          <w:b/>
          <w:bCs/>
          <w:sz w:val="26"/>
          <w:szCs w:val="26"/>
        </w:rPr>
        <w:t xml:space="preserve">"Bahman keh </w:t>
      </w:r>
      <w:proofErr w:type="spellStart"/>
      <w:r w:rsidRPr="00E93E9E">
        <w:rPr>
          <w:rFonts w:cs="Tahoma"/>
          <w:b/>
          <w:bCs/>
          <w:sz w:val="26"/>
          <w:szCs w:val="26"/>
        </w:rPr>
        <w:t>keh</w:t>
      </w:r>
      <w:proofErr w:type="spellEnd"/>
      <w:r w:rsidRPr="00E93E9E">
        <w:rPr>
          <w:rFonts w:cs="Tahoma"/>
          <w:b/>
          <w:bCs/>
          <w:sz w:val="26"/>
          <w:szCs w:val="26"/>
        </w:rPr>
        <w:t xml:space="preserve"> </w:t>
      </w:r>
      <w:proofErr w:type="spellStart"/>
      <w:r w:rsidRPr="00E93E9E">
        <w:rPr>
          <w:rFonts w:cs="Tahoma"/>
          <w:b/>
          <w:bCs/>
          <w:sz w:val="26"/>
          <w:szCs w:val="26"/>
        </w:rPr>
        <w:t>janam</w:t>
      </w:r>
      <w:proofErr w:type="spellEnd"/>
      <w:r w:rsidRPr="00E93E9E">
        <w:rPr>
          <w:rFonts w:cs="Tahoma"/>
          <w:b/>
          <w:bCs/>
          <w:sz w:val="26"/>
          <w:szCs w:val="26"/>
        </w:rPr>
        <w:t xml:space="preserve"> (Jaati) matt </w:t>
      </w:r>
      <w:proofErr w:type="spellStart"/>
      <w:r w:rsidRPr="00E93E9E">
        <w:rPr>
          <w:rFonts w:cs="Tahoma"/>
          <w:b/>
          <w:bCs/>
          <w:sz w:val="26"/>
          <w:szCs w:val="26"/>
        </w:rPr>
        <w:t>khoae</w:t>
      </w:r>
      <w:proofErr w:type="spellEnd"/>
      <w:r w:rsidRPr="00E93E9E">
        <w:rPr>
          <w:rFonts w:cs="Tahoma"/>
          <w:b/>
          <w:bCs/>
          <w:sz w:val="26"/>
          <w:szCs w:val="26"/>
        </w:rPr>
        <w:t>”</w:t>
      </w:r>
      <w:r w:rsidRPr="00853EA9">
        <w:rPr>
          <w:rFonts w:cs="Tahoma"/>
          <w:sz w:val="26"/>
          <w:szCs w:val="26"/>
        </w:rPr>
        <w:t xml:space="preserve"> i.e. by proclaiming your profession Brahman (Cohen) as tribe, do not lose your real tribal identity (</w:t>
      </w:r>
      <w:proofErr w:type="spellStart"/>
      <w:r w:rsidRPr="00853EA9">
        <w:rPr>
          <w:rFonts w:cs="Tahoma"/>
          <w:sz w:val="26"/>
          <w:szCs w:val="26"/>
        </w:rPr>
        <w:t>Janum</w:t>
      </w:r>
      <w:proofErr w:type="spellEnd"/>
      <w:r w:rsidRPr="00853EA9">
        <w:rPr>
          <w:rFonts w:cs="Tahoma"/>
          <w:sz w:val="26"/>
          <w:szCs w:val="26"/>
        </w:rPr>
        <w:t>, the birth), which could be a GAUR, SARSUT, MOHIYAL, etc., the tribes that were assigned the responsibility of teaching the moral laws to the children as in Israel, the people of Levi tribe was assigned. Such blind Brahmans are the blind guides of the blin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 satanic people would make or the people themselves, out of their foolishness, would adopt the name of their village, town or city from which they hail as to be their surnames in preference to their real tribal surnames. Now, the village, town or city being our social mother, whilst the surnames our social fathers, we do not get ourselves married within the same surname or the village, town and even cit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a person who takes on the name of the village, town or city as his surname reflects that he does not want to be known by his tribal father but he rather prefers to be a "bastard" born of a famous prostitute, who went around serving the whole village, town or city. Therefore, she could not name a single person to be the father of his son; greater the population of the village, town or city, the more popular and famous that prostitute must be. Thus, people especially the politicians were born of their legitimate parents but for the sake of cheap popularity and to boost their “Ego”, they would rather prefer to be known as the illegitimate children of the famous prostitutes of the whole town or cit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Such type of people were sometimes the head of the Akaal Takht (the Eternal True Throne for Apostles/Saints) in Amritsar that was dedicated by The First Royal King Har Gobind Ji to the Nirmallae Sants (Brahm </w:t>
      </w:r>
      <w:proofErr w:type="spellStart"/>
      <w:r w:rsidRPr="00853EA9">
        <w:rPr>
          <w:rFonts w:cs="Tahoma"/>
          <w:sz w:val="26"/>
          <w:szCs w:val="26"/>
        </w:rPr>
        <w:t>Gianis</w:t>
      </w:r>
      <w:proofErr w:type="spellEnd"/>
      <w:r w:rsidRPr="00853EA9">
        <w:rPr>
          <w:rFonts w:cs="Tahoma"/>
          <w:sz w:val="26"/>
          <w:szCs w:val="26"/>
        </w:rPr>
        <w:t>, who ponder over the people, His Vineyard, in the Light of His Word or Oral Torah) or the Apostles of the Fourth community, who are Roving Preachers of "His Word". People who could not even be of their own natural tribal fathers in flesh, just imagine how much they would know about our abstract Supernatural Father in Spirit? This would also reflect upon the depth of religious knowledge that is being radiated from this Highest of High Spiritual Throne in the world. Consideration of the activities of the members of the third community, the Khalsas, will throw further light on this topic.</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Now, the Pandits teach moral laws pertaining to "Karm Marag" i.e. works, from </w:t>
      </w:r>
      <w:proofErr w:type="spellStart"/>
      <w:r w:rsidRPr="00853EA9">
        <w:rPr>
          <w:rFonts w:cs="Tahoma"/>
          <w:sz w:val="26"/>
          <w:szCs w:val="26"/>
        </w:rPr>
        <w:t>Simrities</w:t>
      </w:r>
      <w:proofErr w:type="spellEnd"/>
      <w:r w:rsidRPr="00853EA9">
        <w:rPr>
          <w:rFonts w:cs="Tahoma"/>
          <w:sz w:val="26"/>
          <w:szCs w:val="26"/>
        </w:rPr>
        <w:t xml:space="preserve"> (written Torah) to children by the dead "letters" using the idols of demiurge gods and goddesses as the "concrete" visual aids whilst they used to preach the "abstract" Surtti (spiritual) </w:t>
      </w:r>
      <w:proofErr w:type="spellStart"/>
      <w:r w:rsidRPr="00853EA9">
        <w:rPr>
          <w:rFonts w:cs="Tahoma"/>
          <w:sz w:val="26"/>
          <w:szCs w:val="26"/>
        </w:rPr>
        <w:t>Upanasid</w:t>
      </w:r>
      <w:proofErr w:type="spellEnd"/>
      <w:r w:rsidRPr="00853EA9">
        <w:rPr>
          <w:rFonts w:cs="Tahoma"/>
          <w:sz w:val="26"/>
          <w:szCs w:val="26"/>
        </w:rPr>
        <w:t xml:space="preserve"> in "spirit", i.e. without the visual aids of idols, through discourses to the sensible twice-born adults. </w:t>
      </w:r>
      <w:r w:rsidRPr="00853EA9">
        <w:rPr>
          <w:rFonts w:cs="Tahoma"/>
          <w:sz w:val="26"/>
          <w:szCs w:val="26"/>
        </w:rPr>
        <w:lastRenderedPageBreak/>
        <w:t>Teaching being the dead "letters" of the law and preaching being "His Word", no one can preach Gospel without the Grace (</w:t>
      </w:r>
      <w:proofErr w:type="spellStart"/>
      <w:r w:rsidRPr="00853EA9">
        <w:rPr>
          <w:rFonts w:cs="Tahoma"/>
          <w:sz w:val="26"/>
          <w:szCs w:val="26"/>
        </w:rPr>
        <w:t>Nadr</w:t>
      </w:r>
      <w:proofErr w:type="spellEnd"/>
      <w:r w:rsidRPr="00853EA9">
        <w:rPr>
          <w:rFonts w:cs="Tahoma"/>
          <w:sz w:val="26"/>
          <w:szCs w:val="26"/>
        </w:rPr>
        <w:t xml:space="preserve"> or </w:t>
      </w:r>
      <w:proofErr w:type="gramStart"/>
      <w:r w:rsidRPr="00853EA9">
        <w:rPr>
          <w:rFonts w:cs="Tahoma"/>
          <w:sz w:val="26"/>
          <w:szCs w:val="26"/>
        </w:rPr>
        <w:t>Bal</w:t>
      </w:r>
      <w:proofErr w:type="gramEnd"/>
      <w:r w:rsidRPr="00853EA9">
        <w:rPr>
          <w:rFonts w:cs="Tahoma"/>
          <w:sz w:val="26"/>
          <w:szCs w:val="26"/>
        </w:rPr>
        <w:t>) of God (Ram).</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a person who loves money i.e. worships Mammon cannot love God simultaneously and the loving or worship of the two is called twice-bound (</w:t>
      </w:r>
      <w:proofErr w:type="spellStart"/>
      <w:r w:rsidRPr="00853EA9">
        <w:rPr>
          <w:rFonts w:cs="Tahoma"/>
          <w:sz w:val="26"/>
          <w:szCs w:val="26"/>
        </w:rPr>
        <w:t>Dubda</w:t>
      </w:r>
      <w:proofErr w:type="spellEnd"/>
      <w:r w:rsidRPr="00853EA9">
        <w:rPr>
          <w:rFonts w:cs="Tahoma"/>
          <w:sz w:val="26"/>
          <w:szCs w:val="26"/>
        </w:rPr>
        <w:t>). Therefore, only the devotees of God that are “sealed” to serve God alone are capable of receiving "His Wor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when the Pandits/Rabbis became greedy, God took away from them the common sense or </w:t>
      </w:r>
      <w:proofErr w:type="gramStart"/>
      <w:r w:rsidRPr="00853EA9">
        <w:rPr>
          <w:rFonts w:cs="Tahoma"/>
          <w:sz w:val="26"/>
          <w:szCs w:val="26"/>
        </w:rPr>
        <w:t>holy spirit</w:t>
      </w:r>
      <w:proofErr w:type="gramEnd"/>
      <w:r w:rsidRPr="00853EA9">
        <w:rPr>
          <w:rFonts w:cs="Tahoma"/>
          <w:sz w:val="26"/>
          <w:szCs w:val="26"/>
        </w:rPr>
        <w:t xml:space="preserve"> to perceive Him through "His Word" i.e. the greedy Pandits became spiritually incapable of understanding the Surtti </w:t>
      </w:r>
      <w:proofErr w:type="spellStart"/>
      <w:r w:rsidRPr="00853EA9">
        <w:rPr>
          <w:rFonts w:cs="Tahoma"/>
          <w:sz w:val="26"/>
          <w:szCs w:val="26"/>
        </w:rPr>
        <w:t>Upanasid</w:t>
      </w:r>
      <w:proofErr w:type="spellEnd"/>
      <w:r w:rsidRPr="00853EA9">
        <w:rPr>
          <w:rFonts w:cs="Tahoma"/>
          <w:sz w:val="26"/>
          <w:szCs w:val="26"/>
        </w:rPr>
        <w:t xml:space="preserve"> (Oral Torah). So, in the past good ages the Pandits who wanted to take on to the Brahman profession (Varn) used to be the one who had renounced the secular world of flesh for the Celestial world of Holy Spirit in order to be "Perfect" and, therefore, they were generally old and highly devoted persons and not the young and greedy married ones as you mostly find to-day. The Pandits being unbiased and impartial child-like people, they used to dispense justice that not only kept the law and order creating heaven in the villages but also they kept the courts and kings free of the petty cases which dominate the present court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in order to appreciate the functions of the second SIKH and the third KHALSA communities of religion it is essential to know some basic Hindu mythology and the prophets that appeared in the different past Two Ages (Treta and Doapar). This need was also felt by Royal King Gobind Singh Ji in that He sent forth some of His Khalsas desiring to Preach Gospel to Banaras (Jerusalem of India) to study the Hindu mythology or Scriptures in the Light of Gospel and the learned Khalsas were called Nirmallae (Pure) Sants (Saints) or the Apostle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Remember that Jesus prepared the 70 outer circle Labourers for the Ministry of Prophet John, the Baptist, the Prophet Elijah (My god is Yahweh). These 70 were sent in pairs to heal the physically sick people and they also went ahead of Jesus to baptise the Jewish men in water in the name of Abraham to make them the Salt of earth called Mordant that you apply to natural man so that he can take and retain the Colour of His Word Fast or be sealed to serve God. That is no son of Man or faithful to his creator Yahweh, Brahma, Khudah, etc., no son of the Most High Elohim, Parbrahm, Allah, etc.</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us, Says Satguru (Christ) Nanak Dev Ji:</w:t>
      </w:r>
    </w:p>
    <w:p w:rsidR="00853EA9" w:rsidRPr="00853EA9" w:rsidRDefault="00853EA9" w:rsidP="00626C88">
      <w:pPr>
        <w:pStyle w:val="NoSpacing"/>
        <w:jc w:val="both"/>
        <w:rPr>
          <w:rFonts w:ascii="GurbaniWebThick" w:hAnsi="GurbaniWebThick" w:cs="Tahoma"/>
          <w:sz w:val="26"/>
          <w:szCs w:val="26"/>
        </w:rPr>
      </w:pPr>
    </w:p>
    <w:p w:rsidR="00853EA9" w:rsidRDefault="00853EA9" w:rsidP="00E93E9E">
      <w:pPr>
        <w:pStyle w:val="NoSpacing"/>
        <w:jc w:val="center"/>
        <w:rPr>
          <w:rFonts w:ascii="GurbaniWebThick" w:eastAsia="Times New Roman" w:hAnsi="GurbaniWebThick" w:cs="Tahoma"/>
          <w:sz w:val="26"/>
          <w:szCs w:val="26"/>
          <w:lang w:eastAsia="en-GB" w:bidi="pa-IN"/>
        </w:rPr>
      </w:pPr>
      <w:proofErr w:type="spellStart"/>
      <w:proofErr w:type="gramStart"/>
      <w:r w:rsidRPr="00853EA9">
        <w:rPr>
          <w:rFonts w:ascii="GurbaniWebThick" w:eastAsia="Times New Roman" w:hAnsi="GurbaniWebThick" w:cs="Tahoma"/>
          <w:sz w:val="26"/>
          <w:szCs w:val="26"/>
          <w:lang w:eastAsia="en-GB" w:bidi="pa-IN"/>
        </w:rPr>
        <w:t>jy</w:t>
      </w:r>
      <w:proofErr w:type="spellEnd"/>
      <w:proofErr w:type="gram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ieku</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hoie</w:t>
      </w:r>
      <w:proofErr w:type="spellEnd"/>
      <w:r w:rsidRPr="00853EA9">
        <w:rPr>
          <w:rFonts w:ascii="GurbaniWebThick" w:eastAsia="Times New Roman" w:hAnsi="GurbaniWebThick" w:cs="Tahoma"/>
          <w:sz w:val="26"/>
          <w:szCs w:val="26"/>
          <w:lang w:eastAsia="en-GB" w:bidi="pa-IN"/>
        </w:rPr>
        <w:t xml:space="preserve"> q </w:t>
      </w:r>
      <w:proofErr w:type="spellStart"/>
      <w:r w:rsidRPr="00853EA9">
        <w:rPr>
          <w:rFonts w:ascii="GurbaniWebThick" w:eastAsia="Times New Roman" w:hAnsi="GurbaniWebThick" w:cs="Tahoma"/>
          <w:sz w:val="26"/>
          <w:szCs w:val="26"/>
          <w:lang w:eastAsia="en-GB" w:bidi="pa-IN"/>
        </w:rPr>
        <w:t>augvY</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ruqI</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hU</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ruiq</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hoie</w:t>
      </w:r>
      <w:proofErr w:type="spellEnd"/>
      <w:r w:rsidRPr="00853EA9">
        <w:rPr>
          <w:rFonts w:ascii="GurbaniWebThick" w:eastAsia="Times New Roman" w:hAnsi="GurbaniWebThick" w:cs="Tahoma"/>
          <w:sz w:val="26"/>
          <w:szCs w:val="26"/>
          <w:lang w:eastAsia="en-GB" w:bidi="pa-IN"/>
        </w:rPr>
        <w:t xml:space="preserve"> ]</w:t>
      </w:r>
    </w:p>
    <w:p w:rsidR="00E93E9E" w:rsidRPr="00853EA9" w:rsidRDefault="00E93E9E" w:rsidP="00E93E9E">
      <w:pPr>
        <w:pStyle w:val="NoSpacing"/>
        <w:jc w:val="center"/>
        <w:rPr>
          <w:rFonts w:ascii="GurbaniWebThick" w:eastAsia="Times New Roman" w:hAnsi="GurbaniWebThick" w:cs="Tahoma"/>
          <w:sz w:val="26"/>
          <w:szCs w:val="26"/>
          <w:lang w:eastAsia="en-GB" w:bidi="pa-IN"/>
        </w:rPr>
      </w:pPr>
    </w:p>
    <w:p w:rsidR="00853EA9" w:rsidRDefault="00853EA9" w:rsidP="00E93E9E">
      <w:pPr>
        <w:pStyle w:val="NoSpacing"/>
        <w:jc w:val="center"/>
        <w:rPr>
          <w:rFonts w:eastAsia="Times New Roman" w:cs="Tahoma"/>
          <w:sz w:val="26"/>
          <w:szCs w:val="26"/>
          <w:lang w:eastAsia="en-GB" w:bidi="pa-IN"/>
        </w:rPr>
      </w:pPr>
      <w:proofErr w:type="gramStart"/>
      <w:r w:rsidRPr="00853EA9">
        <w:rPr>
          <w:rFonts w:eastAsia="Times New Roman" w:cs="Tahoma"/>
          <w:sz w:val="26"/>
          <w:szCs w:val="26"/>
          <w:lang w:eastAsia="en-GB" w:bidi="pa-IN"/>
        </w:rPr>
        <w:t>j</w:t>
      </w:r>
      <w:r w:rsidRPr="00853EA9">
        <w:rPr>
          <w:rFonts w:eastAsia="Times New Roman" w:cs="Tahoma"/>
          <w:b/>
          <w:bCs/>
          <w:sz w:val="26"/>
          <w:szCs w:val="26"/>
          <w:lang w:eastAsia="en-GB" w:bidi="pa-IN"/>
        </w:rPr>
        <w:t>ae</w:t>
      </w:r>
      <w:proofErr w:type="gram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e</w:t>
      </w:r>
      <w:r w:rsidRPr="00853EA9">
        <w:rPr>
          <w:rFonts w:eastAsia="Times New Roman" w:cs="Tahoma"/>
          <w:b/>
          <w:bCs/>
          <w:sz w:val="26"/>
          <w:szCs w:val="26"/>
          <w:lang w:eastAsia="en-GB" w:bidi="pa-IN"/>
        </w:rPr>
        <w:t>i</w:t>
      </w:r>
      <w:r w:rsidRPr="00853EA9">
        <w:rPr>
          <w:rFonts w:eastAsia="Times New Roman" w:cs="Tahoma"/>
          <w:sz w:val="26"/>
          <w:szCs w:val="26"/>
          <w:lang w:eastAsia="en-GB" w:bidi="pa-IN"/>
        </w:rPr>
        <w:t>k</w:t>
      </w:r>
      <w:proofErr w:type="spellEnd"/>
      <w:r w:rsidRPr="00853EA9">
        <w:rPr>
          <w:rFonts w:eastAsia="Times New Roman" w:cs="Tahoma"/>
          <w:sz w:val="26"/>
          <w:szCs w:val="26"/>
          <w:lang w:eastAsia="en-GB" w:bidi="pa-IN"/>
        </w:rPr>
        <w:t xml:space="preserve"> h</w:t>
      </w:r>
      <w:r w:rsidRPr="00853EA9">
        <w:rPr>
          <w:rFonts w:eastAsia="Times New Roman" w:cs="Tahoma"/>
          <w:b/>
          <w:bCs/>
          <w:sz w:val="26"/>
          <w:szCs w:val="26"/>
          <w:lang w:eastAsia="en-GB" w:bidi="pa-IN"/>
        </w:rPr>
        <w:t>o</w:t>
      </w:r>
      <w:r w:rsidRPr="00853EA9">
        <w:rPr>
          <w:rFonts w:eastAsia="Times New Roman" w:cs="Tahoma"/>
          <w:sz w:val="26"/>
          <w:szCs w:val="26"/>
          <w:lang w:eastAsia="en-GB" w:bidi="pa-IN"/>
        </w:rPr>
        <w:t xml:space="preserve">e </w:t>
      </w:r>
      <w:proofErr w:type="spellStart"/>
      <w:r w:rsidRPr="00853EA9">
        <w:rPr>
          <w:rFonts w:eastAsia="Times New Roman" w:cs="Tahoma"/>
          <w:sz w:val="26"/>
          <w:szCs w:val="26"/>
          <w:lang w:eastAsia="en-GB" w:bidi="pa-IN"/>
        </w:rPr>
        <w:t>th</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o</w:t>
      </w:r>
      <w:r w:rsidRPr="00853EA9">
        <w:rPr>
          <w:rFonts w:eastAsia="Times New Roman" w:cs="Tahoma"/>
          <w:b/>
          <w:bCs/>
          <w:sz w:val="26"/>
          <w:szCs w:val="26"/>
          <w:lang w:eastAsia="en-GB" w:bidi="pa-IN"/>
        </w:rPr>
        <w:t>u</w:t>
      </w:r>
      <w:r w:rsidRPr="00853EA9">
        <w:rPr>
          <w:rFonts w:eastAsia="Times New Roman" w:cs="Tahoma"/>
          <w:sz w:val="26"/>
          <w:szCs w:val="26"/>
          <w:lang w:eastAsia="en-GB" w:bidi="pa-IN"/>
        </w:rPr>
        <w:t>gav</w:t>
      </w:r>
      <w:r w:rsidRPr="00853EA9">
        <w:rPr>
          <w:rFonts w:eastAsia="Times New Roman" w:cs="Tahoma"/>
          <w:b/>
          <w:bCs/>
          <w:sz w:val="26"/>
          <w:szCs w:val="26"/>
          <w:lang w:eastAsia="en-GB" w:bidi="pa-IN"/>
        </w:rPr>
        <w:t>ai</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r</w:t>
      </w:r>
      <w:r w:rsidRPr="00853EA9">
        <w:rPr>
          <w:rFonts w:eastAsia="Times New Roman" w:cs="Tahoma"/>
          <w:b/>
          <w:bCs/>
          <w:sz w:val="26"/>
          <w:szCs w:val="26"/>
          <w:lang w:eastAsia="en-GB" w:bidi="pa-IN"/>
        </w:rPr>
        <w:t>u</w:t>
      </w:r>
      <w:r w:rsidRPr="00853EA9">
        <w:rPr>
          <w:rFonts w:eastAsia="Times New Roman" w:cs="Tahoma"/>
          <w:sz w:val="26"/>
          <w:szCs w:val="26"/>
          <w:lang w:eastAsia="en-GB" w:bidi="pa-IN"/>
        </w:rPr>
        <w:t>th</w:t>
      </w:r>
      <w:r w:rsidRPr="00853EA9">
        <w:rPr>
          <w:rFonts w:eastAsia="Times New Roman" w:cs="Tahoma"/>
          <w:b/>
          <w:bCs/>
          <w:sz w:val="26"/>
          <w:szCs w:val="26"/>
          <w:lang w:eastAsia="en-GB" w:bidi="pa-IN"/>
        </w:rPr>
        <w:t>ee</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h</w:t>
      </w:r>
      <w:r w:rsidRPr="00853EA9">
        <w:rPr>
          <w:rFonts w:eastAsia="Times New Roman" w:cs="Tahoma"/>
          <w:b/>
          <w:bCs/>
          <w:sz w:val="26"/>
          <w:szCs w:val="26"/>
          <w:lang w:eastAsia="en-GB" w:bidi="pa-IN"/>
        </w:rPr>
        <w:t>oo</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r</w:t>
      </w:r>
      <w:r w:rsidRPr="00853EA9">
        <w:rPr>
          <w:rFonts w:eastAsia="Times New Roman" w:cs="Tahoma"/>
          <w:b/>
          <w:bCs/>
          <w:sz w:val="26"/>
          <w:szCs w:val="26"/>
          <w:lang w:eastAsia="en-GB" w:bidi="pa-IN"/>
        </w:rPr>
        <w:t>u</w:t>
      </w:r>
      <w:r w:rsidRPr="00853EA9">
        <w:rPr>
          <w:rFonts w:eastAsia="Times New Roman" w:cs="Tahoma"/>
          <w:sz w:val="26"/>
          <w:szCs w:val="26"/>
          <w:lang w:eastAsia="en-GB" w:bidi="pa-IN"/>
        </w:rPr>
        <w:t>th</w:t>
      </w:r>
      <w:proofErr w:type="spellEnd"/>
      <w:r w:rsidRPr="00853EA9">
        <w:rPr>
          <w:rFonts w:eastAsia="Times New Roman" w:cs="Tahoma"/>
          <w:sz w:val="26"/>
          <w:szCs w:val="26"/>
          <w:lang w:eastAsia="en-GB" w:bidi="pa-IN"/>
        </w:rPr>
        <w:t xml:space="preserve"> h</w:t>
      </w:r>
      <w:r w:rsidRPr="00853EA9">
        <w:rPr>
          <w:rFonts w:eastAsia="Times New Roman" w:cs="Tahoma"/>
          <w:b/>
          <w:bCs/>
          <w:sz w:val="26"/>
          <w:szCs w:val="26"/>
          <w:lang w:eastAsia="en-GB" w:bidi="pa-IN"/>
        </w:rPr>
        <w:t>o</w:t>
      </w:r>
      <w:r w:rsidRPr="00853EA9">
        <w:rPr>
          <w:rFonts w:eastAsia="Times New Roman" w:cs="Tahoma"/>
          <w:sz w:val="26"/>
          <w:szCs w:val="26"/>
          <w:lang w:eastAsia="en-GB" w:bidi="pa-IN"/>
        </w:rPr>
        <w:t>e ||</w:t>
      </w:r>
    </w:p>
    <w:p w:rsidR="00E93E9E" w:rsidRPr="00853EA9" w:rsidRDefault="00E93E9E" w:rsidP="00E93E9E">
      <w:pPr>
        <w:pStyle w:val="NoSpacing"/>
        <w:jc w:val="center"/>
        <w:rPr>
          <w:rFonts w:eastAsia="Times New Roman" w:cs="Tahoma"/>
          <w:sz w:val="26"/>
          <w:szCs w:val="26"/>
          <w:lang w:eastAsia="en-GB" w:bidi="pa-IN"/>
        </w:rPr>
      </w:pPr>
    </w:p>
    <w:p w:rsidR="00853EA9" w:rsidRPr="00853EA9" w:rsidRDefault="00853EA9" w:rsidP="00626C88">
      <w:pPr>
        <w:pStyle w:val="NoSpacing"/>
        <w:jc w:val="both"/>
        <w:rPr>
          <w:rFonts w:eastAsia="Times New Roman" w:cs="Tahoma"/>
          <w:sz w:val="26"/>
          <w:szCs w:val="26"/>
          <w:lang w:eastAsia="en-GB" w:bidi="pa-IN"/>
        </w:rPr>
      </w:pPr>
      <w:r w:rsidRPr="00853EA9">
        <w:rPr>
          <w:rFonts w:eastAsia="Times New Roman" w:cs="Tahoma"/>
          <w:i/>
          <w:iCs/>
          <w:sz w:val="26"/>
          <w:szCs w:val="26"/>
          <w:lang w:eastAsia="en-GB" w:bidi="pa-IN"/>
        </w:rPr>
        <w:t>If there be a “son of his tribal father or Man”, then that will flourish spiritually but today most of the people are unfaithful to their tribal fathers.</w:t>
      </w:r>
    </w:p>
    <w:p w:rsidR="00853EA9" w:rsidRPr="00853EA9" w:rsidRDefault="00853EA9" w:rsidP="00626C88">
      <w:pPr>
        <w:pStyle w:val="NoSpacing"/>
        <w:jc w:val="both"/>
        <w:rPr>
          <w:rFonts w:cs="Tahoma"/>
          <w:color w:val="080088"/>
          <w:sz w:val="26"/>
          <w:szCs w:val="26"/>
          <w:shd w:val="clear" w:color="auto" w:fill="FFFFFF"/>
        </w:rPr>
      </w:pPr>
    </w:p>
    <w:p w:rsidR="00E93E9E" w:rsidRDefault="00853EA9" w:rsidP="00E93E9E">
      <w:pPr>
        <w:pStyle w:val="NoSpacing"/>
        <w:jc w:val="center"/>
        <w:rPr>
          <w:rFonts w:ascii="GurbaniWebThick" w:hAnsi="GurbaniWebThick" w:cs="Tahoma"/>
          <w:sz w:val="26"/>
          <w:szCs w:val="26"/>
          <w:shd w:val="clear" w:color="auto" w:fill="FFFFFF"/>
        </w:rPr>
      </w:pPr>
      <w:proofErr w:type="spellStart"/>
      <w:proofErr w:type="gramStart"/>
      <w:r w:rsidRPr="00853EA9">
        <w:rPr>
          <w:rFonts w:ascii="GurbaniWebThick" w:hAnsi="GurbaniWebThick" w:cs="Tahoma"/>
          <w:sz w:val="26"/>
          <w:szCs w:val="26"/>
          <w:shd w:val="clear" w:color="auto" w:fill="FFFFFF"/>
        </w:rPr>
        <w:t>nwnk</w:t>
      </w:r>
      <w:proofErr w:type="spellEnd"/>
      <w:proofErr w:type="gram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pwh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bwhrw</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kor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rMgu</w:t>
      </w:r>
      <w:proofErr w:type="spellEnd"/>
      <w:r w:rsidRPr="00853EA9">
        <w:rPr>
          <w:rFonts w:ascii="GurbaniWebThick" w:hAnsi="GurbaniWebThick" w:cs="Tahoma"/>
          <w:sz w:val="26"/>
          <w:szCs w:val="26"/>
          <w:shd w:val="clear" w:color="auto" w:fill="FFFFFF"/>
        </w:rPr>
        <w:t xml:space="preserve"> n </w:t>
      </w:r>
      <w:proofErr w:type="spellStart"/>
      <w:r w:rsidRPr="00853EA9">
        <w:rPr>
          <w:rFonts w:ascii="GurbaniWebThick" w:hAnsi="GurbaniWebThick" w:cs="Tahoma"/>
          <w:sz w:val="26"/>
          <w:szCs w:val="26"/>
          <w:shd w:val="clear" w:color="auto" w:fill="FFFFFF"/>
        </w:rPr>
        <w:t>soie</w:t>
      </w:r>
      <w:proofErr w:type="spellEnd"/>
      <w:r w:rsidRPr="00853EA9">
        <w:rPr>
          <w:rFonts w:ascii="GurbaniWebThick" w:hAnsi="GurbaniWebThick" w:cs="Tahoma"/>
          <w:sz w:val="26"/>
          <w:szCs w:val="26"/>
          <w:shd w:val="clear" w:color="auto" w:fill="FFFFFF"/>
        </w:rPr>
        <w:t xml:space="preserve"> ]</w:t>
      </w:r>
    </w:p>
    <w:p w:rsidR="00E93E9E" w:rsidRDefault="00853EA9" w:rsidP="00E93E9E">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n</w:t>
      </w:r>
      <w:r w:rsidRPr="00853EA9">
        <w:rPr>
          <w:rFonts w:cs="Tahoma"/>
          <w:b/>
          <w:bCs/>
          <w:sz w:val="26"/>
          <w:szCs w:val="26"/>
          <w:shd w:val="clear" w:color="auto" w:fill="FFFFFF"/>
        </w:rPr>
        <w:t>aa</w:t>
      </w:r>
      <w:r w:rsidRPr="00853EA9">
        <w:rPr>
          <w:rFonts w:cs="Tahoma"/>
          <w:sz w:val="26"/>
          <w:szCs w:val="26"/>
          <w:shd w:val="clear" w:color="auto" w:fill="FFFFFF"/>
        </w:rPr>
        <w:t>nak</w:t>
      </w:r>
      <w:proofErr w:type="spellEnd"/>
      <w:proofErr w:type="gramEnd"/>
      <w:r w:rsidRPr="00853EA9">
        <w:rPr>
          <w:rFonts w:cs="Tahoma"/>
          <w:sz w:val="26"/>
          <w:szCs w:val="26"/>
          <w:shd w:val="clear" w:color="auto" w:fill="FFFFFF"/>
        </w:rPr>
        <w:t xml:space="preserve"> </w:t>
      </w:r>
      <w:proofErr w:type="spellStart"/>
      <w:r w:rsidRPr="00853EA9">
        <w:rPr>
          <w:rFonts w:cs="Tahoma"/>
          <w:sz w:val="26"/>
          <w:szCs w:val="26"/>
          <w:shd w:val="clear" w:color="auto" w:fill="FFFFFF"/>
        </w:rPr>
        <w:t>p</w:t>
      </w:r>
      <w:r w:rsidRPr="00853EA9">
        <w:rPr>
          <w:rFonts w:cs="Tahoma"/>
          <w:b/>
          <w:bCs/>
          <w:sz w:val="26"/>
          <w:szCs w:val="26"/>
          <w:shd w:val="clear" w:color="auto" w:fill="FFFFFF"/>
        </w:rPr>
        <w:t>aa</w:t>
      </w:r>
      <w:r w:rsidRPr="00853EA9">
        <w:rPr>
          <w:rFonts w:cs="Tahoma"/>
          <w:sz w:val="26"/>
          <w:szCs w:val="26"/>
          <w:shd w:val="clear" w:color="auto" w:fill="FFFFFF"/>
        </w:rPr>
        <w:t>h</w:t>
      </w:r>
      <w:r w:rsidRPr="00853EA9">
        <w:rPr>
          <w:rFonts w:cs="Tahoma"/>
          <w:b/>
          <w:bCs/>
          <w:sz w:val="26"/>
          <w:szCs w:val="26"/>
          <w:shd w:val="clear" w:color="auto" w:fill="FFFFFF"/>
        </w:rPr>
        <w:t>a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b</w:t>
      </w:r>
      <w:r w:rsidRPr="00853EA9">
        <w:rPr>
          <w:rFonts w:cs="Tahoma"/>
          <w:b/>
          <w:bCs/>
          <w:sz w:val="26"/>
          <w:szCs w:val="26"/>
          <w:shd w:val="clear" w:color="auto" w:fill="FFFFFF"/>
        </w:rPr>
        <w:t>aa</w:t>
      </w:r>
      <w:r w:rsidRPr="00853EA9">
        <w:rPr>
          <w:rFonts w:cs="Tahoma"/>
          <w:sz w:val="26"/>
          <w:szCs w:val="26"/>
          <w:shd w:val="clear" w:color="auto" w:fill="FFFFFF"/>
        </w:rPr>
        <w:t>har</w:t>
      </w:r>
      <w:r w:rsidRPr="00853EA9">
        <w:rPr>
          <w:rFonts w:cs="Tahoma"/>
          <w:b/>
          <w:bCs/>
          <w:sz w:val="26"/>
          <w:szCs w:val="26"/>
          <w:shd w:val="clear" w:color="auto" w:fill="FFFFFF"/>
        </w:rPr>
        <w:t>aa</w:t>
      </w:r>
      <w:proofErr w:type="spellEnd"/>
      <w:r w:rsidRPr="00853EA9">
        <w:rPr>
          <w:rFonts w:cs="Tahoma"/>
          <w:sz w:val="26"/>
          <w:szCs w:val="26"/>
          <w:shd w:val="clear" w:color="auto" w:fill="FFFFFF"/>
        </w:rPr>
        <w:t> k</w:t>
      </w:r>
      <w:r w:rsidRPr="00853EA9">
        <w:rPr>
          <w:rFonts w:cs="Tahoma"/>
          <w:b/>
          <w:bCs/>
          <w:sz w:val="26"/>
          <w:szCs w:val="26"/>
          <w:shd w:val="clear" w:color="auto" w:fill="FFFFFF"/>
        </w:rPr>
        <w:t>o</w:t>
      </w:r>
      <w:r w:rsidRPr="00853EA9">
        <w:rPr>
          <w:rFonts w:cs="Tahoma"/>
          <w:sz w:val="26"/>
          <w:szCs w:val="26"/>
          <w:shd w:val="clear" w:color="auto" w:fill="FFFFFF"/>
        </w:rPr>
        <w:t>r</w:t>
      </w:r>
      <w:r w:rsidRPr="00853EA9">
        <w:rPr>
          <w:rFonts w:cs="Tahoma"/>
          <w:b/>
          <w:bCs/>
          <w:sz w:val="26"/>
          <w:szCs w:val="26"/>
          <w:shd w:val="clear" w:color="auto" w:fill="FFFFFF"/>
        </w:rPr>
        <w:t>ai</w:t>
      </w:r>
      <w:r w:rsidRPr="00853EA9">
        <w:rPr>
          <w:rFonts w:cs="Tahoma"/>
          <w:sz w:val="26"/>
          <w:szCs w:val="26"/>
          <w:shd w:val="clear" w:color="auto" w:fill="FFFFFF"/>
        </w:rPr>
        <w:t> </w:t>
      </w:r>
      <w:proofErr w:type="spellStart"/>
      <w:r w:rsidRPr="00853EA9">
        <w:rPr>
          <w:rFonts w:cs="Tahoma"/>
          <w:sz w:val="26"/>
          <w:szCs w:val="26"/>
          <w:shd w:val="clear" w:color="auto" w:fill="FFFFFF"/>
        </w:rPr>
        <w:t>ra</w:t>
      </w:r>
      <w:proofErr w:type="spellEnd"/>
      <w:r w:rsidRPr="00853EA9">
        <w:rPr>
          <w:rFonts w:cs="Tahoma"/>
          <w:sz w:val="26"/>
          <w:szCs w:val="26"/>
          <w:shd w:val="clear" w:color="auto" w:fill="FFFFFF"/>
        </w:rPr>
        <w:t xml:space="preserve">(n)g n </w:t>
      </w:r>
      <w:proofErr w:type="spellStart"/>
      <w:r w:rsidRPr="00853EA9">
        <w:rPr>
          <w:rFonts w:cs="Tahoma"/>
          <w:sz w:val="26"/>
          <w:szCs w:val="26"/>
          <w:shd w:val="clear" w:color="auto" w:fill="FFFFFF"/>
        </w:rPr>
        <w:t>s</w:t>
      </w:r>
      <w:r w:rsidRPr="00853EA9">
        <w:rPr>
          <w:rFonts w:cs="Tahoma"/>
          <w:b/>
          <w:bCs/>
          <w:sz w:val="26"/>
          <w:szCs w:val="26"/>
          <w:shd w:val="clear" w:color="auto" w:fill="FFFFFF"/>
        </w:rPr>
        <w:t>o</w:t>
      </w:r>
      <w:r w:rsidRPr="00853EA9">
        <w:rPr>
          <w:rFonts w:cs="Tahoma"/>
          <w:sz w:val="26"/>
          <w:szCs w:val="26"/>
          <w:shd w:val="clear" w:color="auto" w:fill="FFFFFF"/>
        </w:rPr>
        <w:t>e</w:t>
      </w:r>
      <w:proofErr w:type="spellEnd"/>
      <w:r w:rsidRPr="00853EA9">
        <w:rPr>
          <w:rFonts w:cs="Tahoma"/>
          <w:sz w:val="26"/>
          <w:szCs w:val="26"/>
          <w:shd w:val="clear" w:color="auto" w:fill="FFFFFF"/>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br/>
      </w:r>
      <w:r w:rsidRPr="00853EA9">
        <w:rPr>
          <w:rFonts w:cs="Tahoma"/>
          <w:i/>
          <w:iCs/>
          <w:sz w:val="26"/>
          <w:szCs w:val="26"/>
          <w:shd w:val="clear" w:color="auto" w:fill="FFFFFF"/>
        </w:rPr>
        <w:t>O Nanak, without treatment with the Mordant of tribal shame, the raw fabric, New Cloth, cannot be dye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Here is it is worth mentioning that the people of South India having the names of their father and village incorporated in their four component names have the base Shame or the Mordant and that is why Christ Thomas went there to Sow the Seed of His Word among them but as the Brahmins of the South India were efficient, they killed Thomas for Preaching Gospel to the secular family people. Remember the Labourers of Jesus left their families to accompany Him in the Wilderness of Celestial World of Sadhus. Further, no Saint was born in that part of India as they had Sharm and Dharm intact.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 concepts of Brahma, the Creator demiurge god, Vishnu, the Preserver demiurge god and Shiv, the Destroyer demiurge god of Righteousness are the fundamental basis of Hindu mythology. They apply to our natural physical self and they form the images of the real supernatural selves. Thus, the demiurge god Brahma created the Nature including the mankind and the demiurge god Vishnu preserved the mankind through teaching the moral laws or Ten Commandments for peaceful and righteous ways of living together in harmony with Nature whilst the demiurge god Shiv as the political head that ruled Nature destroyed those who went against the righteous teachings of Vishnu. Thus, Brahma creates Nature and hand it over to Vishnu to teach them to live peacefully whilst Shiv kills those who do not obey what Vishnu has taught. Thus, Vishnu has no right to kill anyone but to preserve all. I will apply the same principles to the Royal Kingdom of our Father God, Elohim, Allah, ParBrahm, etc. and you will appreciate it.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urther, the four Ages outline the eras of dominant religious qualities. Thus, in Satt Yug or the Golden Age most of the people were shameful, truthful, contented and merciful and the people being fully-fledged religious, they were called the VASS (residents) DEVA (Saints), (Sons of the Most High, the Saints). Also, they did not stand in the need of any Seer or Prophet as they lacked no religious quality. They rather render praises to our Father and wrote Scriptures in His Image. In the Bible this is called Adam and Eve living in the company of God and Christ Jesus came to take us back to wherefrom we had fallen into this utter Darkness. This is called redempti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Degeneration of the religious qualities especially "mercy" led people into the Treta Yug or the Silver Age of Angels or Devta and, therefore, the people of this Age occasionally aired out their cruelty over their own women folk. Cutting the nose of </w:t>
      </w:r>
      <w:proofErr w:type="spellStart"/>
      <w:r w:rsidRPr="00853EA9">
        <w:rPr>
          <w:rFonts w:cs="Tahoma"/>
          <w:sz w:val="26"/>
          <w:szCs w:val="26"/>
        </w:rPr>
        <w:t>Saroop</w:t>
      </w:r>
      <w:proofErr w:type="spellEnd"/>
      <w:r w:rsidRPr="00853EA9">
        <w:rPr>
          <w:rFonts w:cs="Tahoma"/>
          <w:sz w:val="26"/>
          <w:szCs w:val="26"/>
        </w:rPr>
        <w:t xml:space="preserve"> </w:t>
      </w:r>
      <w:proofErr w:type="spellStart"/>
      <w:r w:rsidRPr="00853EA9">
        <w:rPr>
          <w:rFonts w:cs="Tahoma"/>
          <w:sz w:val="26"/>
          <w:szCs w:val="26"/>
        </w:rPr>
        <w:t>Nakha</w:t>
      </w:r>
      <w:proofErr w:type="spellEnd"/>
      <w:r w:rsidRPr="00853EA9">
        <w:rPr>
          <w:rFonts w:cs="Tahoma"/>
          <w:sz w:val="26"/>
          <w:szCs w:val="26"/>
        </w:rPr>
        <w:t xml:space="preserve">, the sister of King Ravan of Lanka, by Lachman, the younger brother of First Prophet Ram Chander Ji, incarnation of Vishnu was a typical example of cruelty that led </w:t>
      </w:r>
      <w:proofErr w:type="spellStart"/>
      <w:r w:rsidRPr="00853EA9">
        <w:rPr>
          <w:rFonts w:cs="Tahoma"/>
          <w:sz w:val="26"/>
          <w:szCs w:val="26"/>
        </w:rPr>
        <w:t>Pandit</w:t>
      </w:r>
      <w:proofErr w:type="spellEnd"/>
      <w:r w:rsidRPr="00853EA9">
        <w:rPr>
          <w:rFonts w:cs="Tahoma"/>
          <w:sz w:val="26"/>
          <w:szCs w:val="26"/>
        </w:rPr>
        <w:t xml:space="preserve"> Ravan to avenge it by abducting Sita, the wife of Shri Ram Chander Ji under the tit-for-tat Law of </w:t>
      </w:r>
      <w:proofErr w:type="spellStart"/>
      <w:r w:rsidRPr="00853EA9">
        <w:rPr>
          <w:rFonts w:cs="Tahoma"/>
          <w:sz w:val="26"/>
          <w:szCs w:val="26"/>
        </w:rPr>
        <w:t>Lok</w:t>
      </w:r>
      <w:proofErr w:type="spellEnd"/>
      <w:r w:rsidRPr="00853EA9">
        <w:rPr>
          <w:rFonts w:cs="Tahoma"/>
          <w:sz w:val="26"/>
          <w:szCs w:val="26"/>
        </w:rPr>
        <w:t xml:space="preserve"> </w:t>
      </w:r>
      <w:proofErr w:type="spellStart"/>
      <w:r w:rsidRPr="00853EA9">
        <w:rPr>
          <w:rFonts w:cs="Tahoma"/>
          <w:sz w:val="26"/>
          <w:szCs w:val="26"/>
        </w:rPr>
        <w:t>Lajj</w:t>
      </w:r>
      <w:proofErr w:type="spellEnd"/>
      <w:r w:rsidRPr="00853EA9">
        <w:rPr>
          <w:rFonts w:cs="Tahoma"/>
          <w:sz w:val="26"/>
          <w:szCs w:val="26"/>
        </w:rPr>
        <w:t xml:space="preserve"> (shame of the people). The dominant ruling people of Treta Yug were of Khatri tribe and they were very wise men well versed in the Scriptures written by the Seers of Satt Yug. Thus, Khatris were "men of dead letters" and, therefore, they would observe the religious rites and perform the various rituals very carefully to the last minute details as the Jewish do today. Remember that Moses killed the cruel Egyptian who beat a slave Chosen Man to death for not working hard. Moses was equivalent to Shri Ram Chander Ji in creating the Moral Laws and such wise men with the knowledge of Oral Torah are called “</w:t>
      </w:r>
      <w:proofErr w:type="spellStart"/>
      <w:r w:rsidRPr="00853EA9">
        <w:rPr>
          <w:rFonts w:cs="Tahoma"/>
          <w:sz w:val="26"/>
          <w:szCs w:val="26"/>
        </w:rPr>
        <w:t>Muryadah</w:t>
      </w:r>
      <w:proofErr w:type="spellEnd"/>
      <w:r w:rsidRPr="00853EA9">
        <w:rPr>
          <w:rFonts w:cs="Tahoma"/>
          <w:sz w:val="26"/>
          <w:szCs w:val="26"/>
        </w:rPr>
        <w:t xml:space="preserve"> (Moral Laws) Parshotam (Perfect Model) Avtar”. That is also why Moses permitted them to divorce their wives for their hearts had become hard – Matt. 19.</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
    <w:p w:rsidR="00853EA9" w:rsidRPr="00853EA9" w:rsidRDefault="00853EA9" w:rsidP="00626C88">
      <w:pPr>
        <w:pStyle w:val="NoSpacing"/>
        <w:jc w:val="both"/>
        <w:rPr>
          <w:rFonts w:cs="Tahoma"/>
          <w:sz w:val="26"/>
          <w:szCs w:val="26"/>
        </w:rPr>
      </w:pPr>
      <w:r w:rsidRPr="00853EA9">
        <w:rPr>
          <w:rFonts w:cs="Tahoma"/>
          <w:sz w:val="26"/>
          <w:szCs w:val="26"/>
        </w:rPr>
        <w:t>But in order to remind the people of the chief quality of God "mercy", Prophet Ram Chander Ji appeared among the most haughty and ruling people of the Khatri tribe, who were well versed in the dead "letters" of the Vedas so that they could temper their deeds with "mercy" for the sake of preserving humanity in spirit. "Letter killeth and spirit giveth life" is a well-known proverb of the Bibl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short, Prophet Ram Chander Ji played the part of demiurge god Vishnu of Nature and, therefore, He was well-known as the "Muryada Parshotam Avtar" or the Great man who set the moral laws on a sound basis as Prophet Moses did for the Jews. Also, the name "Ram Chander" represented the fact that He was the "moon" (Chand), witness of Ram (God or Sun, the Primary source of Light) i.e. He reflected "His Word" in setting out the moral laws. Of Moses it was said that He himself saw the Face of God but only showed the back of God, the reflections and not the real self, to the people i.e. the moral laws are the reflections of "His Word" or Naam (</w:t>
      </w:r>
      <w:proofErr w:type="spellStart"/>
      <w:r w:rsidRPr="00853EA9">
        <w:rPr>
          <w:rFonts w:cs="Tahoma"/>
          <w:sz w:val="26"/>
          <w:szCs w:val="26"/>
        </w:rPr>
        <w:t>Vaedon</w:t>
      </w:r>
      <w:proofErr w:type="spellEnd"/>
      <w:r w:rsidRPr="00853EA9">
        <w:rPr>
          <w:rFonts w:cs="Tahoma"/>
          <w:sz w:val="26"/>
          <w:szCs w:val="26"/>
        </w:rPr>
        <w:t xml:space="preserve"> mae Naam Uttam.....i.e. the Scriptures, Vedas, contain "His Word" implicitly and not explicitly as in the Ad-Granth, the New Testament). Thus, Prophet Shri Ram Chander Ji was the incarnation of demiurge god Vishnu and he appeared among the cruel ruling people of Khatri tribe, i.e. people well versed in the dead "letters" of the Vedas; they were of the Khatri tribe. There was no worship of idols in this era.</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urther degeneration of the religious quality "contentment" led people into the Doapar Yug or Age, the Bronze Age in which the </w:t>
      </w:r>
      <w:proofErr w:type="spellStart"/>
      <w:r w:rsidRPr="00853EA9">
        <w:rPr>
          <w:rFonts w:cs="Tahoma"/>
          <w:sz w:val="26"/>
          <w:szCs w:val="26"/>
        </w:rPr>
        <w:t>Kairovs</w:t>
      </w:r>
      <w:proofErr w:type="spellEnd"/>
      <w:r w:rsidRPr="00853EA9">
        <w:rPr>
          <w:rFonts w:cs="Tahoma"/>
          <w:sz w:val="26"/>
          <w:szCs w:val="26"/>
        </w:rPr>
        <w:t xml:space="preserve"> displayed ungratefulness towards their real cousins </w:t>
      </w:r>
      <w:proofErr w:type="spellStart"/>
      <w:r w:rsidRPr="00853EA9">
        <w:rPr>
          <w:rFonts w:cs="Tahoma"/>
          <w:sz w:val="26"/>
          <w:szCs w:val="26"/>
        </w:rPr>
        <w:t>Pandovs</w:t>
      </w:r>
      <w:proofErr w:type="spellEnd"/>
      <w:r w:rsidRPr="00853EA9">
        <w:rPr>
          <w:rFonts w:cs="Tahoma"/>
          <w:sz w:val="26"/>
          <w:szCs w:val="26"/>
        </w:rPr>
        <w:t xml:space="preserve"> by maltreating them to the extent of not giving them even five villages to settle down; a thorough display of cruelty and discontentment by the </w:t>
      </w:r>
      <w:proofErr w:type="spellStart"/>
      <w:r w:rsidRPr="00853EA9">
        <w:rPr>
          <w:rFonts w:cs="Tahoma"/>
          <w:sz w:val="26"/>
          <w:szCs w:val="26"/>
        </w:rPr>
        <w:t>Kairovs</w:t>
      </w:r>
      <w:proofErr w:type="spellEnd"/>
      <w:r w:rsidRPr="00853EA9">
        <w:rPr>
          <w:rFonts w:cs="Tahoma"/>
          <w:sz w:val="26"/>
          <w:szCs w:val="26"/>
        </w:rPr>
        <w:t xml:space="preserve"> towards </w:t>
      </w:r>
      <w:proofErr w:type="spellStart"/>
      <w:r w:rsidRPr="00853EA9">
        <w:rPr>
          <w:rFonts w:cs="Tahoma"/>
          <w:sz w:val="26"/>
          <w:szCs w:val="26"/>
        </w:rPr>
        <w:t>Pandovs</w:t>
      </w:r>
      <w:proofErr w:type="spellEnd"/>
      <w:r w:rsidRPr="00853EA9">
        <w:rPr>
          <w:rFonts w:cs="Tahoma"/>
          <w:sz w:val="26"/>
          <w:szCs w:val="26"/>
        </w:rPr>
        <w:t xml:space="preserve"> whose father looked after them when they were young. The dominant tribe of this Age was Yadav and, therefore, the Prophet of this Age Shri Krishan Baldev Ji took his birth among the people of dominant Yadav tribe as Prophet Shri Ram Chander Ji had taken His birth among the dominant people of learned Khatri trib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people of Yadav tribe were simpletons in nature and they had among them a political problem i.e. the question of land for their living. Now, the simpletons could not resolve the political issue as the wise Khatris did. So, they needed a "Guide" to lead them out of this political dilemma where policy (Neeti) plays an important role. So, here Prophet Shri Krishan Baldev Ji, the incarnation of Shiv or Shua guided the righteous </w:t>
      </w:r>
      <w:proofErr w:type="spellStart"/>
      <w:r w:rsidRPr="00853EA9">
        <w:rPr>
          <w:rFonts w:cs="Tahoma"/>
          <w:sz w:val="26"/>
          <w:szCs w:val="26"/>
        </w:rPr>
        <w:t>Pandovs</w:t>
      </w:r>
      <w:proofErr w:type="spellEnd"/>
      <w:r w:rsidRPr="00853EA9">
        <w:rPr>
          <w:rFonts w:cs="Tahoma"/>
          <w:sz w:val="26"/>
          <w:szCs w:val="26"/>
        </w:rPr>
        <w:t xml:space="preserve"> in the political war against the cruel and unjust </w:t>
      </w:r>
      <w:proofErr w:type="spellStart"/>
      <w:r w:rsidRPr="00853EA9">
        <w:rPr>
          <w:rFonts w:cs="Tahoma"/>
          <w:sz w:val="26"/>
          <w:szCs w:val="26"/>
        </w:rPr>
        <w:t>Kairovs</w:t>
      </w:r>
      <w:proofErr w:type="spellEnd"/>
      <w:r w:rsidRPr="00853EA9">
        <w:rPr>
          <w:rFonts w:cs="Tahoma"/>
          <w:sz w:val="26"/>
          <w:szCs w:val="26"/>
        </w:rPr>
        <w:t xml:space="preserve"> by explaining to them the fundamentals of political policies (</w:t>
      </w:r>
      <w:proofErr w:type="spellStart"/>
      <w:r w:rsidRPr="00853EA9">
        <w:rPr>
          <w:rFonts w:cs="Tahoma"/>
          <w:sz w:val="26"/>
          <w:szCs w:val="26"/>
        </w:rPr>
        <w:t>Bhagvat</w:t>
      </w:r>
      <w:proofErr w:type="spellEnd"/>
      <w:r w:rsidRPr="00853EA9">
        <w:rPr>
          <w:rFonts w:cs="Tahoma"/>
          <w:sz w:val="26"/>
          <w:szCs w:val="26"/>
        </w:rPr>
        <w:t xml:space="preserve"> Gita). This was the Age of Idol worshippers. So, Shri Krishan Baldev Ji gave them practical demonstration that he is all-in-all Master of Nature. This gave them moral encouragement to fight for their rights in face of their real cousin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refore, Shri Krishan (Ray of Light) Baldev (Bal = Shiv Shakti; Dev = Devta) Ji was known as the "Neeti Parshotam Avtar", the Great Politician, Who fought for the righteousness in the fashion of demiurge god Shiv, the personified head of state or of Nature at large. Thus, Prophet Shri Krishan Baldev Ji was the incarnation of demiurge god Shiv or Shua and His very name supports this view; Krishan stands for the "Rays" of religious Knowledge and "Baldev" for Angel of "Shakti" or the Most Powerful Angelic Person, the Lord of Universe. That is why YeShua was the Lord of Sabbath and turned the tables of money changers in his natural father Yahweh’s House meant for prayers </w:t>
      </w:r>
      <w:r w:rsidRPr="00853EA9">
        <w:rPr>
          <w:rFonts w:cs="Tahoma"/>
          <w:sz w:val="26"/>
          <w:szCs w:val="26"/>
        </w:rPr>
        <w:lastRenderedPageBreak/>
        <w:t>and fasting for the Disciples of Rabbis and Pharisees so that when they grow up, then they will have developed enough longing to seek His Word as it was demonstrated by the Samaritan Woman at well – St. Photina.</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Shri Krishan Baldev Ji, unlike Shri Ram Chander Ji, had many names and the most popular name among them was of "Gobind", "Son of God", meaning all Knowledgeable Brahm Giani or the Light and Omnipotent, a name that has been repeated in Kal Yug among the Royal Kings Har Gobind Ji and Gobind Rai Ji. Further, Krishan went to visit his relatives and there was a Saint Bidar, who was born a bastard of the Temple Dancing girl called Dassi, a Mustard seed who had become a huge plant attracting birds of the air, sensible people of discerning intellect to roost in his branches. So, the Prophet of Doapar Yug, Lord Krishan Baldev Ji also roosted in His huge plant to listen to his discourses. So, who is greater; Angels or Saints? This derivation will become clear later 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Last Age of the Cycle of Four Ages is Kal Yug or the Iron Age known as the Dark Age for its lack of all the three religious qualities truth, contentment and mercy remaining only the basic quantity "shame". Thus, most of the people in the Dark Age have conscious but quite a good number of them, mostly in the Mammon rich countries especially in the East, people are liars, greedy and cruel. That is why there had been so many unjust wars to plunder the weaker nations and the courts, especially in India, are full of the petty baseless cases in which the righteous people suffer at the hands of merciless cheats or "Munnmukh" persons, who are mostly "shameless" people with no "conscience" at all. My own real sister cheated me of my landed property through a baseless court case in 1987 and so far I have not been able to get the property transferred into my name yet - </w:t>
      </w:r>
      <w:r w:rsidRPr="00853EA9">
        <w:rPr>
          <w:rFonts w:cs="Tahoma"/>
          <w:b/>
          <w:bCs/>
          <w:sz w:val="26"/>
          <w:szCs w:val="26"/>
        </w:rPr>
        <w:t>Civil Suit No. 115 of 1987 - Jalandhar</w:t>
      </w:r>
      <w:r w:rsidRPr="00853EA9">
        <w:rPr>
          <w:rFonts w:cs="Tahoma"/>
          <w:sz w:val="26"/>
          <w:szCs w:val="26"/>
        </w:rPr>
        <w: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the Dark Age, the greedy Pandits/Rabbis dominate. They become inefficient in preserving the law and order for they themselves are crook devoid of the Spirit of God. So, without the devoted sensible (</w:t>
      </w:r>
      <w:proofErr w:type="spellStart"/>
      <w:r w:rsidRPr="00853EA9">
        <w:rPr>
          <w:rFonts w:cs="Tahoma"/>
          <w:sz w:val="26"/>
          <w:szCs w:val="26"/>
        </w:rPr>
        <w:t>Surtivaan</w:t>
      </w:r>
      <w:proofErr w:type="spellEnd"/>
      <w:r w:rsidRPr="00853EA9">
        <w:rPr>
          <w:rFonts w:cs="Tahoma"/>
          <w:sz w:val="26"/>
          <w:szCs w:val="26"/>
        </w:rPr>
        <w:t xml:space="preserve">) Pandits, the visual aids i.e., the idols of demi gods and goddesses could not play their usual roles effectively. Therefore, we can say that where into the hell the blind guides went, there also went their dead idols of gods and goddesses i.e. the dead stones cannot speak of their own unless their living in spirit worshippers make them to do so e.g. Bhagat Nam Dev, Rav Dass Ji, Dhanna, Miran, etc. did put life into stones. Remember Jesus was playing in a Pool on Sabbath and He fashioned Twelve Sparrows. A Rabbi passing by rebuked him and went to make a complaint to his foster father Joseph. So, when the angry Rabbi and his foster father came to see Him, He put life into them and they flew away chirping happily and rendering praises to our Father. Birds stand for men of discerning intellect and so, Jesus came to deliver Gospel for rendering praises to our Father. </w:t>
      </w:r>
      <w:r w:rsidRPr="00853EA9">
        <w:rPr>
          <w:rFonts w:cs="Tahoma"/>
          <w:b/>
          <w:bCs/>
          <w:sz w:val="26"/>
          <w:szCs w:val="26"/>
        </w:rPr>
        <w:t>For this, we highly honour Christ Jesus</w:t>
      </w:r>
      <w:r w:rsidRPr="00853EA9">
        <w:rPr>
          <w:rFonts w:cs="Tahoma"/>
          <w:sz w:val="26"/>
          <w:szCs w:val="26"/>
        </w:rPr>
        <w: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Under such circumstances of utter Darkness, then appears among the people the very Anointed Sons of our Father called Satgurus or the "Christs" to Preach Gospel like a Sower (and not to teach) of the most high Living God (ParBrahm), the very source of Brahma, Vishnu and Mahesh - </w:t>
      </w:r>
      <w:r w:rsidRPr="00853EA9">
        <w:rPr>
          <w:rFonts w:cs="Tahoma"/>
          <w:b/>
          <w:bCs/>
          <w:sz w:val="26"/>
          <w:szCs w:val="26"/>
        </w:rPr>
        <w:t xml:space="preserve">"Sabh tae </w:t>
      </w:r>
      <w:proofErr w:type="spellStart"/>
      <w:r w:rsidRPr="00853EA9">
        <w:rPr>
          <w:rFonts w:cs="Tahoma"/>
          <w:b/>
          <w:bCs/>
          <w:sz w:val="26"/>
          <w:szCs w:val="26"/>
        </w:rPr>
        <w:t>waddah</w:t>
      </w:r>
      <w:proofErr w:type="spellEnd"/>
      <w:r w:rsidRPr="00853EA9">
        <w:rPr>
          <w:rFonts w:cs="Tahoma"/>
          <w:b/>
          <w:bCs/>
          <w:sz w:val="26"/>
          <w:szCs w:val="26"/>
        </w:rPr>
        <w:t xml:space="preserve"> Satguru Nanak; Jinn Kal </w:t>
      </w:r>
      <w:proofErr w:type="spellStart"/>
      <w:r w:rsidRPr="00853EA9">
        <w:rPr>
          <w:rFonts w:cs="Tahoma"/>
          <w:b/>
          <w:bCs/>
          <w:sz w:val="26"/>
          <w:szCs w:val="26"/>
        </w:rPr>
        <w:t>raakhi</w:t>
      </w:r>
      <w:proofErr w:type="spellEnd"/>
      <w:r w:rsidRPr="00853EA9">
        <w:rPr>
          <w:rFonts w:cs="Tahoma"/>
          <w:b/>
          <w:bCs/>
          <w:sz w:val="26"/>
          <w:szCs w:val="26"/>
        </w:rPr>
        <w:t xml:space="preserve"> </w:t>
      </w:r>
      <w:proofErr w:type="spellStart"/>
      <w:r w:rsidRPr="00853EA9">
        <w:rPr>
          <w:rFonts w:cs="Tahoma"/>
          <w:b/>
          <w:bCs/>
          <w:sz w:val="26"/>
          <w:szCs w:val="26"/>
        </w:rPr>
        <w:t>maeri</w:t>
      </w:r>
      <w:proofErr w:type="spellEnd"/>
      <w:r w:rsidRPr="00853EA9">
        <w:rPr>
          <w:rFonts w:cs="Tahoma"/>
          <w:b/>
          <w:bCs/>
          <w:sz w:val="26"/>
          <w:szCs w:val="26"/>
        </w:rPr>
        <w:t>"</w:t>
      </w:r>
      <w:r w:rsidRPr="00853EA9">
        <w:rPr>
          <w:rFonts w:cs="Tahoma"/>
          <w:sz w:val="26"/>
          <w:szCs w:val="26"/>
        </w:rPr>
        <w:t xml:space="preserve"> i.e. of all the moral Gurus (mother, father and </w:t>
      </w:r>
      <w:proofErr w:type="spellStart"/>
      <w:r w:rsidRPr="00853EA9">
        <w:rPr>
          <w:rFonts w:cs="Tahoma"/>
          <w:sz w:val="26"/>
          <w:szCs w:val="26"/>
        </w:rPr>
        <w:t>Pandit</w:t>
      </w:r>
      <w:proofErr w:type="spellEnd"/>
      <w:r w:rsidRPr="00853EA9">
        <w:rPr>
          <w:rFonts w:cs="Tahoma"/>
          <w:sz w:val="26"/>
          <w:szCs w:val="26"/>
        </w:rPr>
        <w:t>), Satguru Nanak Dev Ji, the Second coming of Jesus, is the most High Preacher whose preaching preserved my honour (Patt) in this Dark Age. Lastly, as Brahma, the creator of Nature, uttered Vedas through Rishi and Muni, the sages, so Christs/Satguru, the sons of Par-Brahm, our Supernatural Father of souls uttered The Gospel, Ad-Granth Sahib (</w:t>
      </w:r>
      <w:proofErr w:type="spellStart"/>
      <w:r w:rsidRPr="00853EA9">
        <w:rPr>
          <w:rFonts w:cs="Tahoma"/>
          <w:sz w:val="26"/>
          <w:szCs w:val="26"/>
        </w:rPr>
        <w:t>Atharv</w:t>
      </w:r>
      <w:proofErr w:type="spellEnd"/>
      <w:r w:rsidRPr="00853EA9">
        <w:rPr>
          <w:rFonts w:cs="Tahoma"/>
          <w:sz w:val="26"/>
          <w:szCs w:val="26"/>
        </w:rPr>
        <w:t xml:space="preserve"> Ved). Ad-Granth Sahib </w:t>
      </w:r>
      <w:r w:rsidRPr="00853EA9">
        <w:rPr>
          <w:rFonts w:cs="Tahoma"/>
          <w:sz w:val="26"/>
          <w:szCs w:val="26"/>
        </w:rPr>
        <w:lastRenderedPageBreak/>
        <w:t xml:space="preserve">was compiled by Satguru Nanak Dev Ji and His Five Apostles to completion. The Baani or Gospel sang by the sons of Most High Bhagats is also included in the Holy Book but it has been corrupted by the Kings and Emperors of Darkness, the Khatris, who possessed the Original Beerr but for the sake of Mammon, they corrupted it for business or greed. They have white-washed over 200 pages and in others, they made alterations – Read </w:t>
      </w:r>
      <w:proofErr w:type="spellStart"/>
      <w:r w:rsidRPr="00853EA9">
        <w:rPr>
          <w:rFonts w:cs="Tahoma"/>
          <w:sz w:val="26"/>
          <w:szCs w:val="26"/>
        </w:rPr>
        <w:t>Kartarpuri</w:t>
      </w:r>
      <w:proofErr w:type="spellEnd"/>
      <w:r w:rsidRPr="00853EA9">
        <w:rPr>
          <w:rFonts w:cs="Tahoma"/>
          <w:sz w:val="26"/>
          <w:szCs w:val="26"/>
        </w:rPr>
        <w:t xml:space="preserve"> Birr de </w:t>
      </w:r>
      <w:proofErr w:type="spellStart"/>
      <w:r w:rsidRPr="00853EA9">
        <w:rPr>
          <w:rFonts w:cs="Tahoma"/>
          <w:sz w:val="26"/>
          <w:szCs w:val="26"/>
        </w:rPr>
        <w:t>Darshan</w:t>
      </w:r>
      <w:proofErr w:type="spellEnd"/>
      <w:r w:rsidRPr="00853EA9">
        <w:rPr>
          <w:rFonts w:cs="Tahoma"/>
          <w:sz w:val="26"/>
          <w:szCs w:val="26"/>
        </w:rPr>
        <w:t xml:space="preserve"> by Prof. Jodh Singh, Patiala University, India. Therefore, Ad-Granth and the New Testament are The Holy Books of this Dark Age as Vedas and Torah used to be of the past Treta and Doapar Yugs when the Pandits/Rabbis preserved the Light of Vishnu.</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Now, The Ad-Granth and the New Testament are for the sensible people of discerning "spirit" (Surtti). Therefore, it is essential for the people to first subdue their ego (Haumae) of flesh before they would become sensible enough to know our Supernatural Father of souls God through Gospel delivered by His Sons, the Christs i.e. the people should be twice-born of Spirit (</w:t>
      </w:r>
      <w:proofErr w:type="spellStart"/>
      <w:r w:rsidRPr="00853EA9">
        <w:rPr>
          <w:rFonts w:cs="Tahoma"/>
          <w:sz w:val="26"/>
          <w:szCs w:val="26"/>
        </w:rPr>
        <w:t>Daweeja</w:t>
      </w:r>
      <w:proofErr w:type="spellEnd"/>
      <w:r w:rsidRPr="00853EA9">
        <w:rPr>
          <w:rFonts w:cs="Tahoma"/>
          <w:sz w:val="26"/>
          <w:szCs w:val="26"/>
        </w:rPr>
        <w:t>) and not carry on boasting of their natural parental or tribal "seed" called Jaati in the manners of the once-born (</w:t>
      </w:r>
      <w:proofErr w:type="spellStart"/>
      <w:r w:rsidRPr="00853EA9">
        <w:rPr>
          <w:rFonts w:cs="Tahoma"/>
          <w:sz w:val="26"/>
          <w:szCs w:val="26"/>
        </w:rPr>
        <w:t>Ikeeja</w:t>
      </w:r>
      <w:proofErr w:type="spellEnd"/>
      <w:r w:rsidRPr="00853EA9">
        <w:rPr>
          <w:rFonts w:cs="Tahoma"/>
          <w:sz w:val="26"/>
          <w:szCs w:val="26"/>
        </w:rPr>
        <w:t>) egoistic people. Thus, the people should be capable of putting their tribal "seed" in soil i.e. make their tribal identity implicit and become humble sons of God explicit, to become a living plant capable of receiving the living Pollen of Gospel for the sake of bearing "fruit". Thus, the identity of "seed" in the plant does not vanish but changes from "explicit" to "implicit". This is termed "living in the spirit of God" but dead in the ego of "flesh in Adam" or simply the "living dea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About the twice-born people, Satguru Nanak Dev Ji said, </w:t>
      </w:r>
      <w:r w:rsidRPr="00853EA9">
        <w:rPr>
          <w:rFonts w:cs="Tahoma"/>
          <w:b/>
          <w:bCs/>
          <w:sz w:val="26"/>
          <w:szCs w:val="26"/>
        </w:rPr>
        <w:t>"DHANN SAE KAHIYAE NANAKA JO JIWAT MIRTAK HOAE"</w:t>
      </w:r>
      <w:r w:rsidRPr="00853EA9">
        <w:rPr>
          <w:rFonts w:cs="Tahoma"/>
          <w:sz w:val="26"/>
          <w:szCs w:val="26"/>
        </w:rPr>
        <w:t xml:space="preserve"> i.e. fortunate </w:t>
      </w:r>
      <w:proofErr w:type="gramStart"/>
      <w:r w:rsidRPr="00853EA9">
        <w:rPr>
          <w:rFonts w:cs="Tahoma"/>
          <w:sz w:val="26"/>
          <w:szCs w:val="26"/>
        </w:rPr>
        <w:t>are</w:t>
      </w:r>
      <w:proofErr w:type="gramEnd"/>
      <w:r w:rsidRPr="00853EA9">
        <w:rPr>
          <w:rFonts w:cs="Tahoma"/>
          <w:sz w:val="26"/>
          <w:szCs w:val="26"/>
        </w:rPr>
        <w:t xml:space="preserve"> the people who are living in "spirit" but dead in the "ego" of flesh. And Bhagat Kabir said, </w:t>
      </w:r>
      <w:r w:rsidRPr="00853EA9">
        <w:rPr>
          <w:rFonts w:cs="Tahoma"/>
          <w:b/>
          <w:bCs/>
          <w:i/>
          <w:iCs/>
          <w:sz w:val="26"/>
          <w:szCs w:val="26"/>
        </w:rPr>
        <w:t>"KABIR JIS MARNAE TAE JAGG DARE MERAE MUNN ANAND; MARNAE HI TAE PAEAE POORAN PARMANAND"</w:t>
      </w:r>
      <w:r w:rsidRPr="00853EA9">
        <w:rPr>
          <w:rFonts w:cs="Tahoma"/>
          <w:sz w:val="26"/>
          <w:szCs w:val="26"/>
        </w:rPr>
        <w:t>, i.e. St. Kabir Ji says, "The people are frightened of their death in tribal "ego" but I have found in it a Perfect Bliss in spirit". Thus, the Saints kept their tribal identities "implicit" and used it to become the sons of Brahma for identification and to be the sons of Man with Salt of Noble Adam. No son of Man, no son of Go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b/>
          <w:bCs/>
          <w:i/>
          <w:iCs/>
          <w:sz w:val="26"/>
          <w:szCs w:val="26"/>
        </w:rPr>
      </w:pPr>
      <w:r w:rsidRPr="00853EA9">
        <w:rPr>
          <w:rFonts w:cs="Tahoma"/>
          <w:sz w:val="26"/>
          <w:szCs w:val="26"/>
        </w:rPr>
        <w:t>In a nutshell, one is born into a certain family not out of one's own free-will or accord but that of the Will of God and if that very first Will of God (</w:t>
      </w:r>
      <w:proofErr w:type="spellStart"/>
      <w:r w:rsidRPr="00853EA9">
        <w:rPr>
          <w:rFonts w:cs="Tahoma"/>
          <w:sz w:val="26"/>
          <w:szCs w:val="26"/>
        </w:rPr>
        <w:t>Razza</w:t>
      </w:r>
      <w:proofErr w:type="spellEnd"/>
      <w:r w:rsidRPr="00853EA9">
        <w:rPr>
          <w:rFonts w:cs="Tahoma"/>
          <w:sz w:val="26"/>
          <w:szCs w:val="26"/>
        </w:rPr>
        <w:t>) is not acceptable to a person, then God does not want to know such a stupid once-born person. The rites of HAJJ created by Abraham are for establishing this very First Will of God as stressed by Hazrat Mohammed Sahib, “</w:t>
      </w:r>
      <w:r w:rsidRPr="00853EA9">
        <w:rPr>
          <w:rFonts w:cs="Tahoma"/>
          <w:b/>
          <w:bCs/>
          <w:i/>
          <w:iCs/>
          <w:sz w:val="26"/>
          <w:szCs w:val="26"/>
        </w:rPr>
        <w:t xml:space="preserve">SAY ISLAMA; EEMAAN HATH NOT ENTERED YOUR HEART YET”. </w:t>
      </w:r>
    </w:p>
    <w:p w:rsidR="00853EA9" w:rsidRPr="00853EA9" w:rsidRDefault="00853EA9" w:rsidP="00626C88">
      <w:pPr>
        <w:pStyle w:val="NoSpacing"/>
        <w:jc w:val="both"/>
        <w:rPr>
          <w:rFonts w:cs="Tahoma"/>
          <w:b/>
          <w:bCs/>
          <w:i/>
          <w:iCs/>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the importance of Hinduism (Mordant for our spiritual dress) is further stressed by Satguru Nanak Dev Ji in his Sayings of spiritual growth called Lavan, which the people wrongly use for secular marriages. All the marriages of Satgurus and of the Royal Kings were performed by the hereditary Brahmans, the secular rulers. Thus, the First </w:t>
      </w:r>
      <w:proofErr w:type="spellStart"/>
      <w:r w:rsidRPr="00853EA9">
        <w:rPr>
          <w:rFonts w:cs="Tahoma"/>
          <w:sz w:val="26"/>
          <w:szCs w:val="26"/>
        </w:rPr>
        <w:t>Lavn</w:t>
      </w:r>
      <w:proofErr w:type="spellEnd"/>
      <w:r w:rsidRPr="00853EA9">
        <w:rPr>
          <w:rFonts w:cs="Tahoma"/>
          <w:sz w:val="26"/>
          <w:szCs w:val="26"/>
        </w:rPr>
        <w:t xml:space="preserve"> strengthens Hinduism:-</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 just quote the relevant Sayings:- </w:t>
      </w:r>
    </w:p>
    <w:p w:rsidR="00853EA9" w:rsidRPr="00853EA9" w:rsidRDefault="00853EA9" w:rsidP="00626C88">
      <w:pPr>
        <w:pStyle w:val="NoSpacing"/>
        <w:jc w:val="both"/>
        <w:rPr>
          <w:rFonts w:cs="Tahoma"/>
          <w:sz w:val="26"/>
          <w:szCs w:val="26"/>
        </w:rPr>
      </w:pPr>
    </w:p>
    <w:p w:rsidR="00853EA9" w:rsidRDefault="00853EA9" w:rsidP="00E93E9E">
      <w:pPr>
        <w:pStyle w:val="NoSpacing"/>
        <w:jc w:val="center"/>
        <w:rPr>
          <w:rFonts w:ascii="GurbaniWebThick" w:eastAsia="Times New Roman" w:hAnsi="GurbaniWebThick" w:cs="Tahoma"/>
          <w:sz w:val="26"/>
          <w:szCs w:val="26"/>
          <w:lang w:eastAsia="en-GB" w:bidi="pa-IN"/>
        </w:rPr>
      </w:pPr>
      <w:proofErr w:type="spellStart"/>
      <w:proofErr w:type="gramStart"/>
      <w:r w:rsidRPr="00853EA9">
        <w:rPr>
          <w:rFonts w:ascii="GurbaniWebThick" w:eastAsia="Times New Roman" w:hAnsi="GurbaniWebThick" w:cs="Tahoma"/>
          <w:sz w:val="26"/>
          <w:szCs w:val="26"/>
          <w:lang w:eastAsia="en-GB" w:bidi="pa-IN"/>
        </w:rPr>
        <w:t>sUhI</w:t>
      </w:r>
      <w:proofErr w:type="spellEnd"/>
      <w:proofErr w:type="gram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mhlw</w:t>
      </w:r>
      <w:proofErr w:type="spellEnd"/>
      <w:r w:rsidRPr="00853EA9">
        <w:rPr>
          <w:rFonts w:ascii="GurbaniWebThick" w:eastAsia="Times New Roman" w:hAnsi="GurbaniWebThick" w:cs="Tahoma"/>
          <w:sz w:val="26"/>
          <w:szCs w:val="26"/>
          <w:lang w:eastAsia="en-GB" w:bidi="pa-IN"/>
        </w:rPr>
        <w:t xml:space="preserve"> 4 ]</w:t>
      </w:r>
    </w:p>
    <w:p w:rsidR="00E93E9E" w:rsidRPr="00853EA9" w:rsidRDefault="00E93E9E" w:rsidP="00E93E9E">
      <w:pPr>
        <w:pStyle w:val="NoSpacing"/>
        <w:jc w:val="center"/>
        <w:rPr>
          <w:rFonts w:ascii="GurbaniWebThick" w:eastAsia="Times New Roman" w:hAnsi="GurbaniWebThick" w:cs="Tahoma"/>
          <w:sz w:val="26"/>
          <w:szCs w:val="26"/>
          <w:lang w:eastAsia="en-GB" w:bidi="pa-IN"/>
        </w:rPr>
      </w:pPr>
    </w:p>
    <w:p w:rsidR="00853EA9" w:rsidRPr="00853EA9" w:rsidRDefault="00853EA9" w:rsidP="00E93E9E">
      <w:pPr>
        <w:pStyle w:val="NoSpacing"/>
        <w:jc w:val="center"/>
        <w:rPr>
          <w:rFonts w:eastAsia="Times New Roman" w:cs="Tahoma"/>
          <w:sz w:val="26"/>
          <w:szCs w:val="26"/>
          <w:lang w:eastAsia="en-GB" w:bidi="pa-IN"/>
        </w:rPr>
      </w:pPr>
      <w:proofErr w:type="spellStart"/>
      <w:proofErr w:type="gramStart"/>
      <w:r w:rsidRPr="00853EA9">
        <w:rPr>
          <w:rFonts w:eastAsia="Times New Roman" w:cs="Tahoma"/>
          <w:sz w:val="26"/>
          <w:szCs w:val="26"/>
          <w:lang w:eastAsia="en-GB" w:bidi="pa-IN"/>
        </w:rPr>
        <w:t>s</w:t>
      </w:r>
      <w:r w:rsidRPr="00853EA9">
        <w:rPr>
          <w:rFonts w:eastAsia="Times New Roman" w:cs="Tahoma"/>
          <w:b/>
          <w:bCs/>
          <w:sz w:val="26"/>
          <w:szCs w:val="26"/>
          <w:lang w:eastAsia="en-GB" w:bidi="pa-IN"/>
        </w:rPr>
        <w:t>oo</w:t>
      </w:r>
      <w:r w:rsidRPr="00853EA9">
        <w:rPr>
          <w:rFonts w:eastAsia="Times New Roman" w:cs="Tahoma"/>
          <w:sz w:val="26"/>
          <w:szCs w:val="26"/>
          <w:lang w:eastAsia="en-GB" w:bidi="pa-IN"/>
        </w:rPr>
        <w:t>h</w:t>
      </w:r>
      <w:r w:rsidRPr="00853EA9">
        <w:rPr>
          <w:rFonts w:eastAsia="Times New Roman" w:cs="Tahoma"/>
          <w:b/>
          <w:bCs/>
          <w:sz w:val="26"/>
          <w:szCs w:val="26"/>
          <w:lang w:eastAsia="en-GB" w:bidi="pa-IN"/>
        </w:rPr>
        <w:t>ee</w:t>
      </w:r>
      <w:proofErr w:type="spellEnd"/>
      <w:proofErr w:type="gram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mehal</w:t>
      </w:r>
      <w:r w:rsidRPr="00853EA9">
        <w:rPr>
          <w:rFonts w:eastAsia="Times New Roman" w:cs="Tahoma"/>
          <w:b/>
          <w:bCs/>
          <w:sz w:val="26"/>
          <w:szCs w:val="26"/>
          <w:lang w:eastAsia="en-GB" w:bidi="pa-IN"/>
        </w:rPr>
        <w:t>aa</w:t>
      </w:r>
      <w:proofErr w:type="spellEnd"/>
      <w:r w:rsidRPr="00853EA9">
        <w:rPr>
          <w:rFonts w:eastAsia="Times New Roman" w:cs="Tahoma"/>
          <w:sz w:val="26"/>
          <w:szCs w:val="26"/>
          <w:lang w:eastAsia="en-GB" w:bidi="pa-IN"/>
        </w:rPr>
        <w:t> 4 ||</w:t>
      </w:r>
    </w:p>
    <w:p w:rsidR="00853EA9" w:rsidRDefault="00853EA9" w:rsidP="00E93E9E">
      <w:pPr>
        <w:pStyle w:val="NoSpacing"/>
        <w:jc w:val="center"/>
        <w:rPr>
          <w:rFonts w:eastAsia="Times New Roman" w:cs="Tahoma"/>
          <w:i/>
          <w:iCs/>
          <w:sz w:val="26"/>
          <w:szCs w:val="26"/>
          <w:lang w:eastAsia="en-GB" w:bidi="pa-IN"/>
        </w:rPr>
      </w:pPr>
      <w:proofErr w:type="spellStart"/>
      <w:r w:rsidRPr="00853EA9">
        <w:rPr>
          <w:rFonts w:eastAsia="Times New Roman" w:cs="Tahoma"/>
          <w:i/>
          <w:iCs/>
          <w:sz w:val="26"/>
          <w:szCs w:val="26"/>
          <w:lang w:eastAsia="en-GB" w:bidi="pa-IN"/>
        </w:rPr>
        <w:t>Soohee</w:t>
      </w:r>
      <w:proofErr w:type="spellEnd"/>
      <w:r w:rsidRPr="00853EA9">
        <w:rPr>
          <w:rFonts w:eastAsia="Times New Roman" w:cs="Tahoma"/>
          <w:i/>
          <w:iCs/>
          <w:sz w:val="26"/>
          <w:szCs w:val="26"/>
          <w:lang w:eastAsia="en-GB" w:bidi="pa-IN"/>
        </w:rPr>
        <w:t xml:space="preserve">, Fourth </w:t>
      </w:r>
      <w:proofErr w:type="spellStart"/>
      <w:r w:rsidRPr="00853EA9">
        <w:rPr>
          <w:rFonts w:eastAsia="Times New Roman" w:cs="Tahoma"/>
          <w:i/>
          <w:iCs/>
          <w:sz w:val="26"/>
          <w:szCs w:val="26"/>
          <w:lang w:eastAsia="en-GB" w:bidi="pa-IN"/>
        </w:rPr>
        <w:t>Mehla</w:t>
      </w:r>
      <w:proofErr w:type="spellEnd"/>
      <w:r w:rsidRPr="00853EA9">
        <w:rPr>
          <w:rFonts w:eastAsia="Times New Roman" w:cs="Tahoma"/>
          <w:i/>
          <w:iCs/>
          <w:sz w:val="26"/>
          <w:szCs w:val="26"/>
          <w:lang w:eastAsia="en-GB" w:bidi="pa-IN"/>
        </w:rPr>
        <w:t>:</w:t>
      </w:r>
    </w:p>
    <w:p w:rsidR="00E93E9E" w:rsidRPr="00853EA9" w:rsidRDefault="00E93E9E" w:rsidP="00E93E9E">
      <w:pPr>
        <w:pStyle w:val="NoSpacing"/>
        <w:jc w:val="center"/>
        <w:rPr>
          <w:rFonts w:eastAsia="Times New Roman" w:cs="Tahoma"/>
          <w:i/>
          <w:iCs/>
          <w:sz w:val="26"/>
          <w:szCs w:val="26"/>
          <w:lang w:eastAsia="en-GB" w:bidi="pa-IN"/>
        </w:rPr>
      </w:pPr>
    </w:p>
    <w:p w:rsidR="00853EA9" w:rsidRDefault="00853EA9" w:rsidP="00E93E9E">
      <w:pPr>
        <w:pStyle w:val="NoSpacing"/>
        <w:jc w:val="center"/>
        <w:rPr>
          <w:rFonts w:ascii="GurbaniWebThick" w:eastAsia="Times New Roman" w:hAnsi="GurbaniWebThick" w:cs="Tahoma"/>
          <w:sz w:val="26"/>
          <w:szCs w:val="26"/>
          <w:lang w:eastAsia="en-GB" w:bidi="pa-IN"/>
        </w:rPr>
      </w:pPr>
      <w:proofErr w:type="spellStart"/>
      <w:proofErr w:type="gramStart"/>
      <w:r w:rsidRPr="00853EA9">
        <w:rPr>
          <w:rFonts w:ascii="GurbaniWebThick" w:eastAsia="Times New Roman" w:hAnsi="GurbaniWebThick" w:cs="Tahoma"/>
          <w:sz w:val="26"/>
          <w:szCs w:val="26"/>
          <w:lang w:eastAsia="en-GB" w:bidi="pa-IN"/>
        </w:rPr>
        <w:t>hir</w:t>
      </w:r>
      <w:proofErr w:type="spellEnd"/>
      <w:proofErr w:type="gram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pihlVI</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lwv</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privrqI</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krm</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idRVwieAw</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bil</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rwm</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jIau</w:t>
      </w:r>
      <w:proofErr w:type="spellEnd"/>
      <w:r w:rsidRPr="00853EA9">
        <w:rPr>
          <w:rFonts w:ascii="GurbaniWebThick" w:eastAsia="Times New Roman" w:hAnsi="GurbaniWebThick" w:cs="Tahoma"/>
          <w:sz w:val="26"/>
          <w:szCs w:val="26"/>
          <w:lang w:eastAsia="en-GB" w:bidi="pa-IN"/>
        </w:rPr>
        <w:t xml:space="preserve"> ]</w:t>
      </w:r>
    </w:p>
    <w:p w:rsidR="00E93E9E" w:rsidRPr="00853EA9" w:rsidRDefault="00E93E9E" w:rsidP="00E93E9E">
      <w:pPr>
        <w:pStyle w:val="NoSpacing"/>
        <w:jc w:val="center"/>
        <w:rPr>
          <w:rFonts w:ascii="GurbaniWebThick" w:eastAsia="Times New Roman" w:hAnsi="GurbaniWebThick" w:cs="Tahoma"/>
          <w:sz w:val="26"/>
          <w:szCs w:val="26"/>
          <w:lang w:eastAsia="en-GB" w:bidi="pa-IN"/>
        </w:rPr>
      </w:pPr>
    </w:p>
    <w:p w:rsidR="00853EA9" w:rsidRDefault="00853EA9" w:rsidP="00E93E9E">
      <w:pPr>
        <w:pStyle w:val="NoSpacing"/>
        <w:jc w:val="center"/>
        <w:rPr>
          <w:rFonts w:eastAsia="Times New Roman" w:cs="Tahoma"/>
          <w:sz w:val="26"/>
          <w:szCs w:val="26"/>
          <w:lang w:eastAsia="en-GB" w:bidi="pa-IN"/>
        </w:rPr>
      </w:pPr>
      <w:proofErr w:type="spellStart"/>
      <w:proofErr w:type="gramStart"/>
      <w:r w:rsidRPr="00853EA9">
        <w:rPr>
          <w:rFonts w:eastAsia="Times New Roman" w:cs="Tahoma"/>
          <w:sz w:val="26"/>
          <w:szCs w:val="26"/>
          <w:lang w:eastAsia="en-GB" w:bidi="pa-IN"/>
        </w:rPr>
        <w:t>har</w:t>
      </w:r>
      <w:proofErr w:type="spellEnd"/>
      <w:proofErr w:type="gram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peh</w:t>
      </w:r>
      <w:r w:rsidRPr="00853EA9">
        <w:rPr>
          <w:rFonts w:eastAsia="Times New Roman" w:cs="Tahoma"/>
          <w:b/>
          <w:bCs/>
          <w:sz w:val="26"/>
          <w:szCs w:val="26"/>
          <w:lang w:eastAsia="en-GB" w:bidi="pa-IN"/>
        </w:rPr>
        <w:t>i</w:t>
      </w:r>
      <w:r w:rsidRPr="00853EA9">
        <w:rPr>
          <w:rFonts w:eastAsia="Times New Roman" w:cs="Tahoma"/>
          <w:sz w:val="26"/>
          <w:szCs w:val="26"/>
          <w:lang w:eastAsia="en-GB" w:bidi="pa-IN"/>
        </w:rPr>
        <w:t>larr</w:t>
      </w:r>
      <w:r w:rsidRPr="00853EA9">
        <w:rPr>
          <w:rFonts w:eastAsia="Times New Roman" w:cs="Tahoma"/>
          <w:b/>
          <w:bCs/>
          <w:sz w:val="26"/>
          <w:szCs w:val="26"/>
          <w:lang w:eastAsia="en-GB" w:bidi="pa-IN"/>
        </w:rPr>
        <w:t>ee</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l</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v</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parav</w:t>
      </w:r>
      <w:r w:rsidRPr="00853EA9">
        <w:rPr>
          <w:rFonts w:eastAsia="Times New Roman" w:cs="Tahoma"/>
          <w:b/>
          <w:bCs/>
          <w:sz w:val="26"/>
          <w:szCs w:val="26"/>
          <w:lang w:eastAsia="en-GB" w:bidi="pa-IN"/>
        </w:rPr>
        <w:t>i</w:t>
      </w:r>
      <w:r w:rsidRPr="00853EA9">
        <w:rPr>
          <w:rFonts w:eastAsia="Times New Roman" w:cs="Tahoma"/>
          <w:sz w:val="26"/>
          <w:szCs w:val="26"/>
          <w:lang w:eastAsia="en-GB" w:bidi="pa-IN"/>
        </w:rPr>
        <w:t>rath</w:t>
      </w:r>
      <w:r w:rsidRPr="00853EA9">
        <w:rPr>
          <w:rFonts w:eastAsia="Times New Roman" w:cs="Tahoma"/>
          <w:b/>
          <w:bCs/>
          <w:sz w:val="26"/>
          <w:szCs w:val="26"/>
          <w:lang w:eastAsia="en-GB" w:bidi="pa-IN"/>
        </w:rPr>
        <w:t>ee</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karam</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dhr</w:t>
      </w:r>
      <w:r w:rsidRPr="00853EA9">
        <w:rPr>
          <w:rFonts w:eastAsia="Times New Roman" w:cs="Tahoma"/>
          <w:b/>
          <w:bCs/>
          <w:sz w:val="26"/>
          <w:szCs w:val="26"/>
          <w:lang w:eastAsia="en-GB" w:bidi="pa-IN"/>
        </w:rPr>
        <w:t>i</w:t>
      </w:r>
      <w:r w:rsidRPr="00853EA9">
        <w:rPr>
          <w:rFonts w:eastAsia="Times New Roman" w:cs="Tahoma"/>
          <w:sz w:val="26"/>
          <w:szCs w:val="26"/>
          <w:lang w:eastAsia="en-GB" w:bidi="pa-IN"/>
        </w:rPr>
        <w:t>rr</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e</w:t>
      </w:r>
      <w:r w:rsidRPr="00853EA9">
        <w:rPr>
          <w:rFonts w:eastAsia="Times New Roman" w:cs="Tahoma"/>
          <w:b/>
          <w:bCs/>
          <w:sz w:val="26"/>
          <w:szCs w:val="26"/>
          <w:lang w:eastAsia="en-GB" w:bidi="pa-IN"/>
        </w:rPr>
        <w:t>iaa</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bal</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r</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m</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j</w:t>
      </w:r>
      <w:r w:rsidRPr="00853EA9">
        <w:rPr>
          <w:rFonts w:eastAsia="Times New Roman" w:cs="Tahoma"/>
          <w:b/>
          <w:bCs/>
          <w:sz w:val="26"/>
          <w:szCs w:val="26"/>
          <w:lang w:eastAsia="en-GB" w:bidi="pa-IN"/>
        </w:rPr>
        <w:t>ee</w:t>
      </w:r>
      <w:r w:rsidRPr="00853EA9">
        <w:rPr>
          <w:rFonts w:eastAsia="Times New Roman" w:cs="Tahoma"/>
          <w:sz w:val="26"/>
          <w:szCs w:val="26"/>
          <w:lang w:eastAsia="en-GB" w:bidi="pa-IN"/>
        </w:rPr>
        <w:t>o</w:t>
      </w:r>
      <w:proofErr w:type="spellEnd"/>
      <w:r w:rsidRPr="00853EA9">
        <w:rPr>
          <w:rFonts w:eastAsia="Times New Roman" w:cs="Tahoma"/>
          <w:sz w:val="26"/>
          <w:szCs w:val="26"/>
          <w:lang w:eastAsia="en-GB" w:bidi="pa-IN"/>
        </w:rPr>
        <w:t xml:space="preserve"> ||</w:t>
      </w:r>
    </w:p>
    <w:p w:rsidR="00E93E9E" w:rsidRPr="00853EA9" w:rsidRDefault="00E93E9E" w:rsidP="00E93E9E">
      <w:pPr>
        <w:pStyle w:val="NoSpacing"/>
        <w:jc w:val="center"/>
        <w:rPr>
          <w:rFonts w:eastAsia="Times New Roman" w:cs="Tahoma"/>
          <w:sz w:val="26"/>
          <w:szCs w:val="26"/>
          <w:lang w:eastAsia="en-GB" w:bidi="pa-IN"/>
        </w:rPr>
      </w:pPr>
    </w:p>
    <w:p w:rsidR="00853EA9" w:rsidRPr="00853EA9" w:rsidRDefault="00853EA9" w:rsidP="00E93E9E">
      <w:pPr>
        <w:pStyle w:val="NoSpacing"/>
        <w:jc w:val="center"/>
        <w:rPr>
          <w:rFonts w:eastAsia="Times New Roman" w:cs="Tahoma"/>
          <w:i/>
          <w:iCs/>
          <w:sz w:val="26"/>
          <w:szCs w:val="26"/>
          <w:lang w:eastAsia="en-GB" w:bidi="pa-IN"/>
        </w:rPr>
      </w:pPr>
      <w:r w:rsidRPr="00853EA9">
        <w:rPr>
          <w:rFonts w:eastAsia="Times New Roman" w:cs="Tahoma"/>
          <w:i/>
          <w:iCs/>
          <w:sz w:val="26"/>
          <w:szCs w:val="26"/>
          <w:lang w:eastAsia="en-GB" w:bidi="pa-IN"/>
        </w:rPr>
        <w:t>In the first spiritual state of “Ego”, you go by the secular affairs of physical body</w:t>
      </w:r>
      <w:r w:rsidR="00E93E9E">
        <w:rPr>
          <w:rFonts w:eastAsia="Times New Roman" w:cs="Tahoma"/>
          <w:i/>
          <w:iCs/>
          <w:sz w:val="26"/>
          <w:szCs w:val="26"/>
          <w:lang w:eastAsia="en-GB" w:bidi="pa-IN"/>
        </w:rPr>
        <w:t xml:space="preserve"> or do what your Rabbi or Brahmin tells you but do not follow their example</w:t>
      </w:r>
      <w:r w:rsidRPr="00853EA9">
        <w:rPr>
          <w:rFonts w:eastAsia="Times New Roman" w:cs="Tahoma"/>
          <w:i/>
          <w:iCs/>
          <w:sz w:val="26"/>
          <w:szCs w:val="26"/>
          <w:lang w:eastAsia="en-GB" w:bidi="pa-IN"/>
        </w:rPr>
        <w:t>.</w:t>
      </w:r>
    </w:p>
    <w:p w:rsidR="00853EA9" w:rsidRPr="00853EA9" w:rsidRDefault="00853EA9" w:rsidP="00E93E9E">
      <w:pPr>
        <w:pStyle w:val="NoSpacing"/>
        <w:jc w:val="center"/>
        <w:rPr>
          <w:rFonts w:eastAsia="Times New Roman" w:cs="Tahoma"/>
          <w:i/>
          <w:iCs/>
          <w:sz w:val="26"/>
          <w:szCs w:val="26"/>
          <w:lang w:eastAsia="en-GB" w:bidi="pa-IN"/>
        </w:rPr>
      </w:pPr>
    </w:p>
    <w:p w:rsidR="00853EA9" w:rsidRPr="00853EA9" w:rsidRDefault="00853EA9" w:rsidP="00E93E9E">
      <w:pPr>
        <w:pStyle w:val="NoSpacing"/>
        <w:jc w:val="center"/>
        <w:rPr>
          <w:rFonts w:eastAsia="Times New Roman" w:cs="Tahoma"/>
          <w:sz w:val="26"/>
          <w:szCs w:val="26"/>
          <w:lang w:eastAsia="en-GB" w:bidi="pa-IN"/>
        </w:rPr>
      </w:pPr>
      <w:r w:rsidRPr="00853EA9">
        <w:rPr>
          <w:rFonts w:eastAsia="Times New Roman" w:cs="Tahoma"/>
          <w:sz w:val="26"/>
          <w:szCs w:val="26"/>
          <w:lang w:eastAsia="en-GB" w:bidi="pa-IN"/>
        </w:rPr>
        <w:t xml:space="preserve">Then, the last Saying to this First </w:t>
      </w:r>
      <w:proofErr w:type="spellStart"/>
      <w:r w:rsidRPr="00853EA9">
        <w:rPr>
          <w:rFonts w:eastAsia="Times New Roman" w:cs="Tahoma"/>
          <w:sz w:val="26"/>
          <w:szCs w:val="26"/>
          <w:lang w:eastAsia="en-GB" w:bidi="pa-IN"/>
        </w:rPr>
        <w:t>Laav</w:t>
      </w:r>
      <w:proofErr w:type="spellEnd"/>
      <w:r w:rsidRPr="00853EA9">
        <w:rPr>
          <w:rFonts w:eastAsia="Times New Roman" w:cs="Tahoma"/>
          <w:sz w:val="26"/>
          <w:szCs w:val="26"/>
          <w:lang w:eastAsia="en-GB" w:bidi="pa-IN"/>
        </w:rPr>
        <w:t xml:space="preserve"> is:-</w:t>
      </w:r>
    </w:p>
    <w:p w:rsidR="00853EA9" w:rsidRPr="00853EA9" w:rsidRDefault="00853EA9" w:rsidP="00E93E9E">
      <w:pPr>
        <w:pStyle w:val="NoSpacing"/>
        <w:jc w:val="center"/>
        <w:rPr>
          <w:rFonts w:eastAsia="Times New Roman" w:cs="Tahoma"/>
          <w:sz w:val="26"/>
          <w:szCs w:val="26"/>
          <w:lang w:eastAsia="en-GB" w:bidi="pa-IN"/>
        </w:rPr>
      </w:pPr>
    </w:p>
    <w:p w:rsidR="00853EA9" w:rsidRDefault="00853EA9" w:rsidP="00E93E9E">
      <w:pPr>
        <w:pStyle w:val="NoSpacing"/>
        <w:jc w:val="center"/>
        <w:rPr>
          <w:rFonts w:ascii="GurbaniWebThick" w:eastAsia="Times New Roman" w:hAnsi="GurbaniWebThick" w:cs="Tahoma"/>
          <w:sz w:val="26"/>
          <w:szCs w:val="26"/>
          <w:lang w:eastAsia="en-GB" w:bidi="pa-IN"/>
        </w:rPr>
      </w:pPr>
      <w:proofErr w:type="spellStart"/>
      <w:r w:rsidRPr="00853EA9">
        <w:rPr>
          <w:rFonts w:ascii="GurbaniWebThick" w:eastAsia="Times New Roman" w:hAnsi="GurbaniWebThick" w:cs="Tahoma"/>
          <w:sz w:val="26"/>
          <w:szCs w:val="26"/>
          <w:lang w:eastAsia="en-GB" w:bidi="pa-IN"/>
        </w:rPr>
        <w:t>jnu</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khY</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nwnku</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lwv</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pihlI</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AwrMBu</w:t>
      </w:r>
      <w:proofErr w:type="spellEnd"/>
      <w:r w:rsidRPr="00853EA9">
        <w:rPr>
          <w:rFonts w:ascii="GurbaniWebThick" w:eastAsia="Times New Roman" w:hAnsi="GurbaniWebThick" w:cs="Tahoma"/>
          <w:sz w:val="26"/>
          <w:szCs w:val="26"/>
          <w:lang w:eastAsia="en-GB" w:bidi="pa-IN"/>
        </w:rPr>
        <w:t xml:space="preserve"> </w:t>
      </w:r>
      <w:proofErr w:type="spellStart"/>
      <w:r w:rsidRPr="00853EA9">
        <w:rPr>
          <w:rFonts w:ascii="GurbaniWebThick" w:eastAsia="Times New Roman" w:hAnsi="GurbaniWebThick" w:cs="Tahoma"/>
          <w:sz w:val="26"/>
          <w:szCs w:val="26"/>
          <w:lang w:eastAsia="en-GB" w:bidi="pa-IN"/>
        </w:rPr>
        <w:t>kwju</w:t>
      </w:r>
      <w:proofErr w:type="spellEnd"/>
      <w:r w:rsidRPr="00853EA9">
        <w:rPr>
          <w:rFonts w:ascii="GurbaniWebThick" w:eastAsia="Times New Roman" w:hAnsi="GurbaniWebThick" w:cs="Tahoma"/>
          <w:sz w:val="26"/>
          <w:szCs w:val="26"/>
          <w:lang w:eastAsia="en-GB" w:bidi="pa-IN"/>
        </w:rPr>
        <w:t xml:space="preserve"> </w:t>
      </w:r>
      <w:proofErr w:type="spellStart"/>
      <w:proofErr w:type="gramStart"/>
      <w:r w:rsidRPr="00853EA9">
        <w:rPr>
          <w:rFonts w:ascii="GurbaniWebThick" w:eastAsia="Times New Roman" w:hAnsi="GurbaniWebThick" w:cs="Tahoma"/>
          <w:sz w:val="26"/>
          <w:szCs w:val="26"/>
          <w:lang w:eastAsia="en-GB" w:bidi="pa-IN"/>
        </w:rPr>
        <w:t>rcwieAw</w:t>
      </w:r>
      <w:proofErr w:type="spellEnd"/>
      <w:r w:rsidRPr="00853EA9">
        <w:rPr>
          <w:rFonts w:ascii="GurbaniWebThick" w:eastAsia="Times New Roman" w:hAnsi="GurbaniWebThick" w:cs="Tahoma"/>
          <w:sz w:val="26"/>
          <w:szCs w:val="26"/>
          <w:lang w:eastAsia="en-GB" w:bidi="pa-IN"/>
        </w:rPr>
        <w:t xml:space="preserve"> ]1</w:t>
      </w:r>
      <w:proofErr w:type="gramEnd"/>
      <w:r w:rsidRPr="00853EA9">
        <w:rPr>
          <w:rFonts w:ascii="GurbaniWebThick" w:eastAsia="Times New Roman" w:hAnsi="GurbaniWebThick" w:cs="Tahoma"/>
          <w:sz w:val="26"/>
          <w:szCs w:val="26"/>
          <w:lang w:eastAsia="en-GB" w:bidi="pa-IN"/>
        </w:rPr>
        <w:t>]</w:t>
      </w:r>
    </w:p>
    <w:p w:rsidR="0035279F" w:rsidRPr="00853EA9" w:rsidRDefault="0035279F" w:rsidP="00E93E9E">
      <w:pPr>
        <w:pStyle w:val="NoSpacing"/>
        <w:jc w:val="center"/>
        <w:rPr>
          <w:rFonts w:ascii="GurbaniWebThick" w:eastAsia="Times New Roman" w:hAnsi="GurbaniWebThick" w:cs="Tahoma"/>
          <w:sz w:val="26"/>
          <w:szCs w:val="26"/>
          <w:lang w:eastAsia="en-GB" w:bidi="pa-IN"/>
        </w:rPr>
      </w:pPr>
    </w:p>
    <w:p w:rsidR="00853EA9" w:rsidRDefault="00853EA9" w:rsidP="00E93E9E">
      <w:pPr>
        <w:pStyle w:val="NoSpacing"/>
        <w:jc w:val="center"/>
        <w:rPr>
          <w:rFonts w:eastAsia="Times New Roman" w:cs="Tahoma"/>
          <w:sz w:val="26"/>
          <w:szCs w:val="26"/>
          <w:lang w:eastAsia="en-GB" w:bidi="pa-IN"/>
        </w:rPr>
      </w:pPr>
      <w:proofErr w:type="spellStart"/>
      <w:proofErr w:type="gramStart"/>
      <w:r w:rsidRPr="00853EA9">
        <w:rPr>
          <w:rFonts w:eastAsia="Times New Roman" w:cs="Tahoma"/>
          <w:sz w:val="26"/>
          <w:szCs w:val="26"/>
          <w:lang w:eastAsia="en-GB" w:bidi="pa-IN"/>
        </w:rPr>
        <w:t>jan</w:t>
      </w:r>
      <w:proofErr w:type="spellEnd"/>
      <w:proofErr w:type="gram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keh</w:t>
      </w:r>
      <w:r w:rsidRPr="00853EA9">
        <w:rPr>
          <w:rFonts w:eastAsia="Times New Roman" w:cs="Tahoma"/>
          <w:b/>
          <w:bCs/>
          <w:sz w:val="26"/>
          <w:szCs w:val="26"/>
          <w:lang w:eastAsia="en-GB" w:bidi="pa-IN"/>
        </w:rPr>
        <w:t>ai</w:t>
      </w:r>
      <w:proofErr w:type="spellEnd"/>
      <w:r w:rsidRPr="00853EA9">
        <w:rPr>
          <w:rFonts w:eastAsia="Times New Roman" w:cs="Tahoma"/>
          <w:sz w:val="26"/>
          <w:szCs w:val="26"/>
          <w:lang w:eastAsia="en-GB" w:bidi="pa-IN"/>
        </w:rPr>
        <w:t> </w:t>
      </w:r>
      <w:proofErr w:type="spellStart"/>
      <w:r w:rsidRPr="00853EA9">
        <w:rPr>
          <w:rFonts w:eastAsia="Times New Roman" w:cs="Tahoma"/>
          <w:sz w:val="26"/>
          <w:szCs w:val="26"/>
          <w:lang w:eastAsia="en-GB" w:bidi="pa-IN"/>
        </w:rPr>
        <w:t>n</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nak</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l</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v</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peh</w:t>
      </w:r>
      <w:r w:rsidRPr="00853EA9">
        <w:rPr>
          <w:rFonts w:eastAsia="Times New Roman" w:cs="Tahoma"/>
          <w:b/>
          <w:bCs/>
          <w:sz w:val="26"/>
          <w:szCs w:val="26"/>
          <w:lang w:eastAsia="en-GB" w:bidi="pa-IN"/>
        </w:rPr>
        <w:t>i</w:t>
      </w:r>
      <w:r w:rsidRPr="00853EA9">
        <w:rPr>
          <w:rFonts w:eastAsia="Times New Roman" w:cs="Tahoma"/>
          <w:sz w:val="26"/>
          <w:szCs w:val="26"/>
          <w:lang w:eastAsia="en-GB" w:bidi="pa-IN"/>
        </w:rPr>
        <w:t>l</w:t>
      </w:r>
      <w:r w:rsidRPr="00853EA9">
        <w:rPr>
          <w:rFonts w:eastAsia="Times New Roman" w:cs="Tahoma"/>
          <w:b/>
          <w:bCs/>
          <w:sz w:val="26"/>
          <w:szCs w:val="26"/>
          <w:lang w:eastAsia="en-GB" w:bidi="pa-IN"/>
        </w:rPr>
        <w:t>ee</w:t>
      </w:r>
      <w:proofErr w:type="spellEnd"/>
      <w:r w:rsidRPr="00853EA9">
        <w:rPr>
          <w:rFonts w:eastAsia="Times New Roman" w:cs="Tahoma"/>
          <w:sz w:val="26"/>
          <w:szCs w:val="26"/>
          <w:lang w:eastAsia="en-GB" w:bidi="pa-IN"/>
        </w:rPr>
        <w:t> </w:t>
      </w:r>
      <w:proofErr w:type="spellStart"/>
      <w:r w:rsidRPr="00853EA9">
        <w:rPr>
          <w:rFonts w:eastAsia="Times New Roman" w:cs="Tahoma"/>
          <w:b/>
          <w:bCs/>
          <w:sz w:val="26"/>
          <w:szCs w:val="26"/>
          <w:lang w:eastAsia="en-GB" w:bidi="pa-IN"/>
        </w:rPr>
        <w:t>aa</w:t>
      </w:r>
      <w:r w:rsidRPr="00853EA9">
        <w:rPr>
          <w:rFonts w:eastAsia="Times New Roman" w:cs="Tahoma"/>
          <w:sz w:val="26"/>
          <w:szCs w:val="26"/>
          <w:lang w:eastAsia="en-GB" w:bidi="pa-IN"/>
        </w:rPr>
        <w:t>ra</w:t>
      </w:r>
      <w:proofErr w:type="spellEnd"/>
      <w:r w:rsidRPr="00853EA9">
        <w:rPr>
          <w:rFonts w:eastAsia="Times New Roman" w:cs="Tahoma"/>
          <w:sz w:val="26"/>
          <w:szCs w:val="26"/>
          <w:lang w:eastAsia="en-GB" w:bidi="pa-IN"/>
        </w:rPr>
        <w:t>(n)</w:t>
      </w:r>
      <w:proofErr w:type="spellStart"/>
      <w:r w:rsidRPr="00853EA9">
        <w:rPr>
          <w:rFonts w:eastAsia="Times New Roman" w:cs="Tahoma"/>
          <w:sz w:val="26"/>
          <w:szCs w:val="26"/>
          <w:lang w:eastAsia="en-GB" w:bidi="pa-IN"/>
        </w:rPr>
        <w:t>bh</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k</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j</w:t>
      </w:r>
      <w:proofErr w:type="spellEnd"/>
      <w:r w:rsidRPr="00853EA9">
        <w:rPr>
          <w:rFonts w:eastAsia="Times New Roman" w:cs="Tahoma"/>
          <w:sz w:val="26"/>
          <w:szCs w:val="26"/>
          <w:lang w:eastAsia="en-GB" w:bidi="pa-IN"/>
        </w:rPr>
        <w:t xml:space="preserve"> </w:t>
      </w:r>
      <w:proofErr w:type="spellStart"/>
      <w:r w:rsidRPr="00853EA9">
        <w:rPr>
          <w:rFonts w:eastAsia="Times New Roman" w:cs="Tahoma"/>
          <w:sz w:val="26"/>
          <w:szCs w:val="26"/>
          <w:lang w:eastAsia="en-GB" w:bidi="pa-IN"/>
        </w:rPr>
        <w:t>rach</w:t>
      </w:r>
      <w:r w:rsidRPr="00853EA9">
        <w:rPr>
          <w:rFonts w:eastAsia="Times New Roman" w:cs="Tahoma"/>
          <w:b/>
          <w:bCs/>
          <w:sz w:val="26"/>
          <w:szCs w:val="26"/>
          <w:lang w:eastAsia="en-GB" w:bidi="pa-IN"/>
        </w:rPr>
        <w:t>aa</w:t>
      </w:r>
      <w:r w:rsidRPr="00853EA9">
        <w:rPr>
          <w:rFonts w:eastAsia="Times New Roman" w:cs="Tahoma"/>
          <w:sz w:val="26"/>
          <w:szCs w:val="26"/>
          <w:lang w:eastAsia="en-GB" w:bidi="pa-IN"/>
        </w:rPr>
        <w:t>e</w:t>
      </w:r>
      <w:r w:rsidRPr="00853EA9">
        <w:rPr>
          <w:rFonts w:eastAsia="Times New Roman" w:cs="Tahoma"/>
          <w:b/>
          <w:bCs/>
          <w:sz w:val="26"/>
          <w:szCs w:val="26"/>
          <w:lang w:eastAsia="en-GB" w:bidi="pa-IN"/>
        </w:rPr>
        <w:t>iaa</w:t>
      </w:r>
      <w:proofErr w:type="spellEnd"/>
      <w:r w:rsidRPr="00853EA9">
        <w:rPr>
          <w:rFonts w:eastAsia="Times New Roman" w:cs="Tahoma"/>
          <w:sz w:val="26"/>
          <w:szCs w:val="26"/>
          <w:lang w:eastAsia="en-GB" w:bidi="pa-IN"/>
        </w:rPr>
        <w:t> ||1||</w:t>
      </w:r>
    </w:p>
    <w:p w:rsidR="0035279F" w:rsidRPr="00853EA9" w:rsidRDefault="0035279F" w:rsidP="00E93E9E">
      <w:pPr>
        <w:pStyle w:val="NoSpacing"/>
        <w:jc w:val="center"/>
        <w:rPr>
          <w:rFonts w:eastAsia="Times New Roman" w:cs="Tahoma"/>
          <w:sz w:val="26"/>
          <w:szCs w:val="26"/>
          <w:lang w:eastAsia="en-GB" w:bidi="pa-IN"/>
        </w:rPr>
      </w:pPr>
    </w:p>
    <w:p w:rsidR="00853EA9" w:rsidRPr="00853EA9" w:rsidRDefault="00853EA9" w:rsidP="00E93E9E">
      <w:pPr>
        <w:pStyle w:val="NoSpacing"/>
        <w:jc w:val="center"/>
        <w:rPr>
          <w:rFonts w:eastAsia="Times New Roman" w:cs="Tahoma"/>
          <w:sz w:val="26"/>
          <w:szCs w:val="26"/>
          <w:lang w:eastAsia="en-GB" w:bidi="pa-IN"/>
        </w:rPr>
      </w:pPr>
      <w:r w:rsidRPr="00853EA9">
        <w:rPr>
          <w:rFonts w:eastAsia="Times New Roman" w:cs="Tahoma"/>
          <w:sz w:val="26"/>
          <w:szCs w:val="26"/>
          <w:lang w:eastAsia="en-GB" w:bidi="pa-IN"/>
        </w:rPr>
        <w:t>Son of the Most High Nanak proclaims that after leading the moral sin-free secular life, you have just started to make progress towards the spiritual life. ||1||</w:t>
      </w:r>
    </w:p>
    <w:p w:rsidR="00853EA9" w:rsidRPr="00853EA9" w:rsidRDefault="00853EA9" w:rsidP="00626C88">
      <w:pPr>
        <w:pStyle w:val="NoSpacing"/>
        <w:jc w:val="both"/>
        <w:rPr>
          <w:rFonts w:eastAsia="Times New Roman" w:cs="Tahoma"/>
          <w:color w:val="080088"/>
          <w:sz w:val="26"/>
          <w:szCs w:val="26"/>
          <w:lang w:eastAsia="en-GB" w:bidi="pa-IN"/>
        </w:rPr>
      </w:pPr>
    </w:p>
    <w:p w:rsidR="00853EA9" w:rsidRPr="00853EA9" w:rsidRDefault="00853EA9" w:rsidP="00626C88">
      <w:pPr>
        <w:pStyle w:val="NoSpacing"/>
        <w:jc w:val="both"/>
        <w:rPr>
          <w:rFonts w:cs="Tahoma"/>
          <w:sz w:val="26"/>
          <w:szCs w:val="26"/>
        </w:rPr>
      </w:pPr>
      <w:r w:rsidRPr="00853EA9">
        <w:rPr>
          <w:rFonts w:cs="Tahoma"/>
          <w:b/>
          <w:bCs/>
          <w:sz w:val="26"/>
          <w:szCs w:val="26"/>
        </w:rPr>
        <w:t xml:space="preserve">2. SECOND SIKH COMMUNITY: - </w:t>
      </w:r>
      <w:r w:rsidRPr="00853EA9">
        <w:rPr>
          <w:rFonts w:cs="Tahoma"/>
          <w:sz w:val="26"/>
          <w:szCs w:val="26"/>
        </w:rPr>
        <w:t>This community is for the twice-born people of "spirit", who have managed to subdue their "ego" (Haumae) of tribal seed or Jaati. They exercise Agape Divine love and enjoy the "Nectar" of Gospel delivered by the Anointed Christs Jesus and Nanak, Who outlined the Spiritual (Roohani) Principles (</w:t>
      </w:r>
      <w:r w:rsidRPr="00853EA9">
        <w:rPr>
          <w:rFonts w:cs="Tahoma"/>
          <w:b/>
          <w:bCs/>
          <w:sz w:val="26"/>
          <w:szCs w:val="26"/>
        </w:rPr>
        <w:t>"His Word"</w:t>
      </w:r>
      <w:r w:rsidRPr="00853EA9">
        <w:rPr>
          <w:rFonts w:cs="Tahoma"/>
          <w:sz w:val="26"/>
          <w:szCs w:val="26"/>
        </w:rPr>
        <w:t xml:space="preserve">) of RAM or God that abides in His Temple, our physical body and this is called “Emmanuel”. Living God is worshipped in truth and in spirit and not through prayers and fasting as the demiurge mythological god Brahma or Yahweh used to be under the Rabbis. The Gospel Preached by Bhagats was also included in the Ad-Granth. As God is Spirit, so only the sensible people of "holy spirit", common sense, (Surtti) are capable of logical reasoning and they enjoy the Preaching of Christ Jesus and Satguru Nanak dev Ji. </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 “holy spirit" or common sense to understand "His Word" is bestowed by God upon the person through "grace" (</w:t>
      </w:r>
      <w:proofErr w:type="spellStart"/>
      <w:r w:rsidRPr="00853EA9">
        <w:rPr>
          <w:rFonts w:cs="Tahoma"/>
          <w:sz w:val="26"/>
          <w:szCs w:val="26"/>
        </w:rPr>
        <w:t>Nadr</w:t>
      </w:r>
      <w:proofErr w:type="spellEnd"/>
      <w:r w:rsidRPr="00853EA9">
        <w:rPr>
          <w:rFonts w:cs="Tahoma"/>
          <w:sz w:val="26"/>
          <w:szCs w:val="26"/>
        </w:rPr>
        <w:t xml:space="preserve"> to Nazarene) and the past deeds (Karmas) of the person in the previous lives play an important role in this. That is, you must have longed for God through prayers and fasting to Yahweh in the past lives. That is why after the water baptism of Yahweh by His Rabbi John, the Baptist, Jesus left for wilderness for Forty days of praying and fasting, penitence. Thus, the prayers and fasting of the Levi Priest Zachariah were heard and John was born in his family to carry on the duties of an Ideal Cohen but as the Temple Priests were hostile, He became Eunuch for the Royal Kingdom of God (Matt. 19v12) and left for Wildernes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urther, Satguru Nanak Dev Ji played a similar role as Shri Ram Chander Ji did as the incarnation of Brahma but as the very Anointed Son of Parbrahm. Thus, Shri Ram Chander Ji worked in the capacity of "moon", a Witness to the Light, in the Treta Yug whilst Satguru Nanak Dev Ji worked as the Very Son of Parbrahm ("Sun"), the Primary Source of Light in this Dark Age. So, those who perceived Christ Jesus and Satguru Nanak Dev Ji have </w:t>
      </w:r>
      <w:proofErr w:type="gramStart"/>
      <w:r w:rsidRPr="00853EA9">
        <w:rPr>
          <w:rFonts w:cs="Tahoma"/>
          <w:sz w:val="26"/>
          <w:szCs w:val="26"/>
        </w:rPr>
        <w:t>Perceived</w:t>
      </w:r>
      <w:proofErr w:type="gramEnd"/>
      <w:r w:rsidRPr="00853EA9">
        <w:rPr>
          <w:rFonts w:cs="Tahoma"/>
          <w:sz w:val="26"/>
          <w:szCs w:val="26"/>
        </w:rPr>
        <w:t xml:space="preserve"> our Supernatural Father ParBrahm, Allah or Elohim. Thus, John, the Baptist was the Moon, a Witness to the Light but not the Su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Therefore, for preaching to us the Spiritual Principles, Logos or “His Word” pertaining to our mind or Munn Satguru Nanak Dev Ji (Roohani Muryada Parshotam - Anointed - Bhagat) could also be designated the Representation of </w:t>
      </w:r>
      <w:r w:rsidRPr="00853EA9">
        <w:rPr>
          <w:rFonts w:cs="Tahoma"/>
          <w:b/>
          <w:bCs/>
          <w:sz w:val="26"/>
          <w:szCs w:val="26"/>
        </w:rPr>
        <w:t>PAAR VISHNU</w:t>
      </w:r>
      <w:r w:rsidRPr="00853EA9">
        <w:rPr>
          <w:rFonts w:cs="Tahoma"/>
          <w:sz w:val="26"/>
          <w:szCs w:val="26"/>
        </w:rPr>
        <w:t xml:space="preserve"> in the line of ParBrahm as Shri Ram Chander Ji (</w:t>
      </w:r>
      <w:proofErr w:type="spellStart"/>
      <w:r w:rsidRPr="00853EA9">
        <w:rPr>
          <w:rFonts w:cs="Tahoma"/>
          <w:sz w:val="26"/>
          <w:szCs w:val="26"/>
        </w:rPr>
        <w:t>Duniavi</w:t>
      </w:r>
      <w:proofErr w:type="spellEnd"/>
      <w:r w:rsidRPr="00853EA9">
        <w:rPr>
          <w:rFonts w:cs="Tahoma"/>
          <w:sz w:val="26"/>
          <w:szCs w:val="26"/>
        </w:rPr>
        <w:t xml:space="preserve"> – Moral - Muryada Parshotam (anointed) Avtar - Prophet) was the incarnation of Vishnu in the line of Brahma for imparting to us the secular moral laws of life. Or </w:t>
      </w:r>
      <w:proofErr w:type="spellStart"/>
      <w:r w:rsidRPr="00853EA9">
        <w:rPr>
          <w:rFonts w:cs="Tahoma"/>
          <w:sz w:val="26"/>
          <w:szCs w:val="26"/>
        </w:rPr>
        <w:t>Avtars</w:t>
      </w:r>
      <w:proofErr w:type="spellEnd"/>
      <w:r w:rsidRPr="00853EA9">
        <w:rPr>
          <w:rFonts w:cs="Tahoma"/>
          <w:sz w:val="26"/>
          <w:szCs w:val="26"/>
        </w:rPr>
        <w:t xml:space="preserve"> or Prophets come to advise the degenerating Rabbis/Pandits whilst the Very Sons of God appear only when the Rabbis/Pandits had become psychic crook and hypocrites fleecing the devotees to the extent of widow’s mite. Thus, whereas the Vedas contained the reflections of words of ParBrahm, The Ad-Granth Sahib contains the Very Words or Gospel of ParBrahm. The absolute superiority of Par Vishnu Satguru Nanak Dev Ji over Vishnu is further emphasized in the stories that the consort goddess DURGA of demiurge god Vishnu used to do all the menial works for Satguru Nanak Dev Ji. Also, Jesus walking over water and stopping the storm proves the superiority of Supernatural Father Elohim, Allah, ParBrahm, etc. over the natural tribal fathers of Yahweh, Brahma, Khudah, etc.</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Gospel is for the people of all the Four Varnas (professions), which are Shoodar, Vaish, Khashtri and Brahman.</w:t>
      </w:r>
    </w:p>
    <w:p w:rsidR="00853EA9" w:rsidRPr="00853EA9" w:rsidRDefault="00853EA9" w:rsidP="00626C88">
      <w:pPr>
        <w:pStyle w:val="NoSpacing"/>
        <w:jc w:val="both"/>
        <w:rPr>
          <w:rFonts w:cs="Tahoma"/>
          <w:sz w:val="26"/>
          <w:szCs w:val="26"/>
        </w:rPr>
      </w:pPr>
    </w:p>
    <w:p w:rsidR="0035279F" w:rsidRDefault="00853EA9" w:rsidP="0035279F">
      <w:pPr>
        <w:pStyle w:val="NoSpacing"/>
        <w:jc w:val="center"/>
        <w:rPr>
          <w:rFonts w:ascii="GurbaniWebThick" w:hAnsi="GurbaniWebThick" w:cs="Tahoma"/>
          <w:b/>
          <w:bCs/>
          <w:sz w:val="26"/>
          <w:szCs w:val="26"/>
          <w:shd w:val="clear" w:color="auto" w:fill="FFFFFF"/>
        </w:rPr>
      </w:pPr>
      <w:proofErr w:type="spellStart"/>
      <w:r w:rsidRPr="00853EA9">
        <w:rPr>
          <w:rFonts w:ascii="GurbaniWebThick" w:hAnsi="GurbaniWebThick" w:cs="Tahoma"/>
          <w:b/>
          <w:bCs/>
          <w:sz w:val="26"/>
          <w:szCs w:val="26"/>
          <w:shd w:val="clear" w:color="auto" w:fill="FFFFFF"/>
        </w:rPr>
        <w:t>KqRI</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bRwhmx</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Ud</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vYs</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aupdys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ch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vrnw</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kau</w:t>
      </w:r>
      <w:proofErr w:type="spellEnd"/>
      <w:r w:rsidRPr="00853EA9">
        <w:rPr>
          <w:rFonts w:ascii="GurbaniWebThick" w:hAnsi="GurbaniWebThick" w:cs="Tahoma"/>
          <w:b/>
          <w:bCs/>
          <w:sz w:val="26"/>
          <w:szCs w:val="26"/>
          <w:shd w:val="clear" w:color="auto" w:fill="FFFFFF"/>
        </w:rPr>
        <w:t xml:space="preserve"> </w:t>
      </w:r>
      <w:proofErr w:type="spellStart"/>
      <w:proofErr w:type="gramStart"/>
      <w:r w:rsidRPr="00853EA9">
        <w:rPr>
          <w:rFonts w:ascii="GurbaniWebThick" w:hAnsi="GurbaniWebThick" w:cs="Tahoma"/>
          <w:b/>
          <w:bCs/>
          <w:sz w:val="26"/>
          <w:szCs w:val="26"/>
          <w:shd w:val="clear" w:color="auto" w:fill="FFFFFF"/>
        </w:rPr>
        <w:t>swJw</w:t>
      </w:r>
      <w:proofErr w:type="spellEnd"/>
      <w:r w:rsidRPr="00853EA9">
        <w:rPr>
          <w:rFonts w:ascii="GurbaniWebThick" w:hAnsi="GurbaniWebThick" w:cs="Tahoma"/>
          <w:b/>
          <w:bCs/>
          <w:sz w:val="26"/>
          <w:szCs w:val="26"/>
          <w:shd w:val="clear" w:color="auto" w:fill="FFFFFF"/>
        </w:rPr>
        <w:t xml:space="preserve"> ]</w:t>
      </w:r>
      <w:proofErr w:type="gramEnd"/>
    </w:p>
    <w:p w:rsidR="0035279F"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khathr</w:t>
      </w:r>
      <w:r w:rsidRPr="00853EA9">
        <w:rPr>
          <w:rFonts w:cs="Tahoma"/>
          <w:b/>
          <w:bCs/>
          <w:sz w:val="26"/>
          <w:szCs w:val="26"/>
          <w:shd w:val="clear" w:color="auto" w:fill="FFFFFF"/>
        </w:rPr>
        <w:t>ee</w:t>
      </w:r>
      <w:proofErr w:type="spellEnd"/>
      <w:proofErr w:type="gramEnd"/>
      <w:r w:rsidRPr="00853EA9">
        <w:rPr>
          <w:rFonts w:cs="Tahoma"/>
          <w:sz w:val="26"/>
          <w:szCs w:val="26"/>
          <w:shd w:val="clear" w:color="auto" w:fill="FFFFFF"/>
        </w:rPr>
        <w:t> </w:t>
      </w:r>
      <w:proofErr w:type="spellStart"/>
      <w:r w:rsidRPr="00853EA9">
        <w:rPr>
          <w:rFonts w:cs="Tahoma"/>
          <w:sz w:val="26"/>
          <w:szCs w:val="26"/>
          <w:shd w:val="clear" w:color="auto" w:fill="FFFFFF"/>
        </w:rPr>
        <w:t>br</w:t>
      </w:r>
      <w:r w:rsidRPr="00853EA9">
        <w:rPr>
          <w:rFonts w:cs="Tahoma"/>
          <w:b/>
          <w:bCs/>
          <w:sz w:val="26"/>
          <w:szCs w:val="26"/>
          <w:shd w:val="clear" w:color="auto" w:fill="FFFFFF"/>
        </w:rPr>
        <w:t>aa</w:t>
      </w:r>
      <w:r w:rsidRPr="00853EA9">
        <w:rPr>
          <w:rFonts w:cs="Tahoma"/>
          <w:sz w:val="26"/>
          <w:szCs w:val="26"/>
          <w:shd w:val="clear" w:color="auto" w:fill="FFFFFF"/>
        </w:rPr>
        <w:t>haman</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s</w:t>
      </w:r>
      <w:r w:rsidRPr="00853EA9">
        <w:rPr>
          <w:rFonts w:cs="Tahoma"/>
          <w:b/>
          <w:bCs/>
          <w:sz w:val="26"/>
          <w:szCs w:val="26"/>
          <w:shd w:val="clear" w:color="auto" w:fill="FFFFFF"/>
        </w:rPr>
        <w:t>oo</w:t>
      </w:r>
      <w:r w:rsidRPr="00853EA9">
        <w:rPr>
          <w:rFonts w:cs="Tahoma"/>
          <w:sz w:val="26"/>
          <w:szCs w:val="26"/>
          <w:shd w:val="clear" w:color="auto" w:fill="FFFFFF"/>
        </w:rPr>
        <w:t>d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v</w:t>
      </w:r>
      <w:r w:rsidRPr="00853EA9">
        <w:rPr>
          <w:rFonts w:cs="Tahoma"/>
          <w:b/>
          <w:bCs/>
          <w:sz w:val="26"/>
          <w:szCs w:val="26"/>
          <w:shd w:val="clear" w:color="auto" w:fill="FFFFFF"/>
        </w:rPr>
        <w:t>ai</w:t>
      </w:r>
      <w:r w:rsidRPr="00853EA9">
        <w:rPr>
          <w:rFonts w:cs="Tahoma"/>
          <w:sz w:val="26"/>
          <w:szCs w:val="26"/>
          <w:shd w:val="clear" w:color="auto" w:fill="FFFFFF"/>
        </w:rPr>
        <w:t>s</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o</w:t>
      </w:r>
      <w:r w:rsidRPr="00853EA9">
        <w:rPr>
          <w:rFonts w:cs="Tahoma"/>
          <w:b/>
          <w:bCs/>
          <w:sz w:val="26"/>
          <w:szCs w:val="26"/>
          <w:shd w:val="clear" w:color="auto" w:fill="FFFFFF"/>
        </w:rPr>
        <w:t>u</w:t>
      </w:r>
      <w:r w:rsidRPr="00853EA9">
        <w:rPr>
          <w:rFonts w:cs="Tahoma"/>
          <w:sz w:val="26"/>
          <w:szCs w:val="26"/>
          <w:shd w:val="clear" w:color="auto" w:fill="FFFFFF"/>
        </w:rPr>
        <w:t>padh</w:t>
      </w:r>
      <w:r w:rsidRPr="00853EA9">
        <w:rPr>
          <w:rFonts w:cs="Tahoma"/>
          <w:b/>
          <w:bCs/>
          <w:sz w:val="26"/>
          <w:szCs w:val="26"/>
          <w:shd w:val="clear" w:color="auto" w:fill="FFFFFF"/>
        </w:rPr>
        <w:t>ae</w:t>
      </w:r>
      <w:r w:rsidRPr="00853EA9">
        <w:rPr>
          <w:rFonts w:cs="Tahoma"/>
          <w:sz w:val="26"/>
          <w:szCs w:val="26"/>
          <w:shd w:val="clear" w:color="auto" w:fill="FFFFFF"/>
        </w:rPr>
        <w:t>s</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chah</w:t>
      </w:r>
      <w:r w:rsidRPr="00853EA9">
        <w:rPr>
          <w:rFonts w:cs="Tahoma"/>
          <w:b/>
          <w:bCs/>
          <w:sz w:val="26"/>
          <w:szCs w:val="26"/>
          <w:shd w:val="clear" w:color="auto" w:fill="FFFFFF"/>
        </w:rPr>
        <w:t>u</w:t>
      </w:r>
      <w:r w:rsidRPr="00853EA9">
        <w:rPr>
          <w:rFonts w:cs="Tahoma"/>
          <w:sz w:val="26"/>
          <w:szCs w:val="26"/>
          <w:shd w:val="clear" w:color="auto" w:fill="FFFFFF"/>
        </w:rPr>
        <w:t>varan</w:t>
      </w:r>
      <w:r w:rsidRPr="00853EA9">
        <w:rPr>
          <w:rFonts w:cs="Tahoma"/>
          <w:b/>
          <w:bCs/>
          <w:sz w:val="26"/>
          <w:szCs w:val="26"/>
          <w:shd w:val="clear" w:color="auto" w:fill="FFFFFF"/>
        </w:rPr>
        <w:t>aa</w:t>
      </w:r>
      <w:proofErr w:type="spellEnd"/>
      <w:r w:rsidRPr="00853EA9">
        <w:rPr>
          <w:rFonts w:cs="Tahoma"/>
          <w:sz w:val="26"/>
          <w:szCs w:val="26"/>
          <w:shd w:val="clear" w:color="auto" w:fill="FFFFFF"/>
        </w:rPr>
        <w:t xml:space="preserve"> ko </w:t>
      </w:r>
      <w:proofErr w:type="spellStart"/>
      <w:r w:rsidRPr="00853EA9">
        <w:rPr>
          <w:rFonts w:cs="Tahoma"/>
          <w:sz w:val="26"/>
          <w:szCs w:val="26"/>
          <w:shd w:val="clear" w:color="auto" w:fill="FFFFFF"/>
        </w:rPr>
        <w:t>s</w:t>
      </w:r>
      <w:r w:rsidRPr="00853EA9">
        <w:rPr>
          <w:rFonts w:cs="Tahoma"/>
          <w:b/>
          <w:bCs/>
          <w:sz w:val="26"/>
          <w:szCs w:val="26"/>
          <w:shd w:val="clear" w:color="auto" w:fill="FFFFFF"/>
        </w:rPr>
        <w:t>aa</w:t>
      </w:r>
      <w:r w:rsidRPr="00853EA9">
        <w:rPr>
          <w:rFonts w:cs="Tahoma"/>
          <w:sz w:val="26"/>
          <w:szCs w:val="26"/>
          <w:shd w:val="clear" w:color="auto" w:fill="FFFFFF"/>
        </w:rPr>
        <w:t>jh</w:t>
      </w:r>
      <w:r w:rsidRPr="00853EA9">
        <w:rPr>
          <w:rFonts w:cs="Tahoma"/>
          <w:b/>
          <w:bCs/>
          <w:sz w:val="26"/>
          <w:szCs w:val="26"/>
          <w:shd w:val="clear" w:color="auto" w:fill="FFFFFF"/>
        </w:rPr>
        <w:t>aa</w:t>
      </w:r>
      <w:proofErr w:type="spellEnd"/>
      <w:r w:rsidRPr="00853EA9">
        <w:rPr>
          <w:rFonts w:cs="Tahoma"/>
          <w:sz w:val="26"/>
          <w:szCs w:val="26"/>
          <w:shd w:val="clear" w:color="auto" w:fill="FFFFFF"/>
        </w:rPr>
        <w:t> ||</w:t>
      </w:r>
    </w:p>
    <w:p w:rsidR="00853EA9" w:rsidRDefault="00853EA9" w:rsidP="00626C88">
      <w:pPr>
        <w:pStyle w:val="NoSpacing"/>
        <w:jc w:val="both"/>
        <w:rPr>
          <w:rFonts w:cs="Tahoma"/>
          <w:i/>
          <w:iCs/>
          <w:sz w:val="26"/>
          <w:szCs w:val="26"/>
          <w:shd w:val="clear" w:color="auto" w:fill="FFFFFF"/>
        </w:rPr>
      </w:pPr>
      <w:r w:rsidRPr="00853EA9">
        <w:rPr>
          <w:rFonts w:cs="Tahoma"/>
          <w:sz w:val="26"/>
          <w:szCs w:val="26"/>
        </w:rPr>
        <w:br/>
      </w:r>
      <w:r w:rsidRPr="00853EA9">
        <w:rPr>
          <w:rFonts w:cs="Tahoma"/>
          <w:i/>
          <w:iCs/>
          <w:sz w:val="26"/>
          <w:szCs w:val="26"/>
          <w:shd w:val="clear" w:color="auto" w:fill="FFFFFF"/>
        </w:rPr>
        <w:t xml:space="preserve">The Gospel is for the people of Four Varnas - the </w:t>
      </w:r>
      <w:proofErr w:type="spellStart"/>
      <w:r w:rsidRPr="00853EA9">
        <w:rPr>
          <w:rFonts w:cs="Tahoma"/>
          <w:i/>
          <w:iCs/>
          <w:sz w:val="26"/>
          <w:szCs w:val="26"/>
          <w:shd w:val="clear" w:color="auto" w:fill="FFFFFF"/>
        </w:rPr>
        <w:t>Kh'shaatriyas</w:t>
      </w:r>
      <w:proofErr w:type="spellEnd"/>
      <w:r w:rsidRPr="00853EA9">
        <w:rPr>
          <w:rFonts w:cs="Tahoma"/>
          <w:i/>
          <w:iCs/>
          <w:sz w:val="26"/>
          <w:szCs w:val="26"/>
          <w:shd w:val="clear" w:color="auto" w:fill="FFFFFF"/>
        </w:rPr>
        <w:t xml:space="preserve">, Brahmins, </w:t>
      </w:r>
      <w:proofErr w:type="spellStart"/>
      <w:r w:rsidRPr="00853EA9">
        <w:rPr>
          <w:rFonts w:cs="Tahoma"/>
          <w:i/>
          <w:iCs/>
          <w:sz w:val="26"/>
          <w:szCs w:val="26"/>
          <w:shd w:val="clear" w:color="auto" w:fill="FFFFFF"/>
        </w:rPr>
        <w:t>Soodras</w:t>
      </w:r>
      <w:proofErr w:type="spellEnd"/>
      <w:r w:rsidRPr="00853EA9">
        <w:rPr>
          <w:rFonts w:cs="Tahoma"/>
          <w:i/>
          <w:iCs/>
          <w:sz w:val="26"/>
          <w:szCs w:val="26"/>
          <w:shd w:val="clear" w:color="auto" w:fill="FFFFFF"/>
        </w:rPr>
        <w:t xml:space="preserve"> and </w:t>
      </w:r>
      <w:proofErr w:type="spellStart"/>
      <w:r w:rsidRPr="00853EA9">
        <w:rPr>
          <w:rFonts w:cs="Tahoma"/>
          <w:i/>
          <w:iCs/>
          <w:sz w:val="26"/>
          <w:szCs w:val="26"/>
          <w:shd w:val="clear" w:color="auto" w:fill="FFFFFF"/>
        </w:rPr>
        <w:t>Vaishyas</w:t>
      </w:r>
      <w:proofErr w:type="spellEnd"/>
      <w:r w:rsidRPr="00853EA9">
        <w:rPr>
          <w:rFonts w:cs="Tahoma"/>
          <w:i/>
          <w:iCs/>
          <w:sz w:val="26"/>
          <w:szCs w:val="26"/>
          <w:shd w:val="clear" w:color="auto" w:fill="FFFFFF"/>
        </w:rPr>
        <w:t xml:space="preserve"> – to share.</w:t>
      </w:r>
    </w:p>
    <w:p w:rsidR="0035279F" w:rsidRPr="00853EA9" w:rsidRDefault="0035279F"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se people of Four Varnas are represented by the Four Advent Candles and the bigger Middle Candle stands for Christ Jesus. That is, in this Dark Age, if the Rabbis/Brahmans themselves have become spiritually dead for being greedy and they had become hypocrites in plying the dead letters of the Scriptures for their livelihood, then what type of congregations they would be producing? Spiritually Blind Guides, the Rabbis produced spiritually blind Disciples like Saul. So, Christ Jesus appeared among them to bring the message of Salvation/resurrection to all the people of four professions through Gospel.</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or God being our Supernatural Most High Father and </w:t>
      </w:r>
      <w:proofErr w:type="gramStart"/>
      <w:r w:rsidRPr="00853EA9">
        <w:rPr>
          <w:rFonts w:cs="Tahoma"/>
          <w:sz w:val="26"/>
          <w:szCs w:val="26"/>
        </w:rPr>
        <w:t>we</w:t>
      </w:r>
      <w:proofErr w:type="gramEnd"/>
      <w:r w:rsidRPr="00853EA9">
        <w:rPr>
          <w:rFonts w:cs="Tahoma"/>
          <w:sz w:val="26"/>
          <w:szCs w:val="26"/>
        </w:rPr>
        <w:t xml:space="preserve"> being His sons, then our love between the Brethren is far greater than the family loves called Eros. So, we exercise "Agape Love" and "Service"; that is, the Sikhs (Seekers or students) of Satguru Nanak Dev Ji are to be cool-headed, humble and loving servants of people. The cool-headed nature of the Sikhs is further vividly emphasized in building The Harmandir Sahib right in the middle of the water Pool; remember that our physical self is the Temple of God or Harmandir. As Harmandir Sahib is the replacement of Holiest of Holy that used to be in Jerusalem and so is this Amrit </w:t>
      </w:r>
      <w:proofErr w:type="spellStart"/>
      <w:r w:rsidRPr="00853EA9">
        <w:rPr>
          <w:rFonts w:cs="Tahoma"/>
          <w:sz w:val="26"/>
          <w:szCs w:val="26"/>
        </w:rPr>
        <w:t>Srovar</w:t>
      </w:r>
      <w:proofErr w:type="spellEnd"/>
      <w:r w:rsidRPr="00853EA9">
        <w:rPr>
          <w:rFonts w:cs="Tahoma"/>
          <w:sz w:val="26"/>
          <w:szCs w:val="26"/>
        </w:rPr>
        <w:t>, the Pool of Water, the replacement of Bethesda Pool of Merc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is is further emphasized in the Saying of Satguru Nanak Dev Ji, </w:t>
      </w:r>
      <w:r w:rsidRPr="00853EA9">
        <w:rPr>
          <w:rFonts w:cs="Tahoma"/>
          <w:b/>
          <w:bCs/>
          <w:i/>
          <w:iCs/>
          <w:sz w:val="26"/>
          <w:szCs w:val="26"/>
        </w:rPr>
        <w:t>"NA KO BERI, NAHAEN BAEGANA; SAGAL SANG HUM KO BANN AEE"</w:t>
      </w:r>
      <w:r w:rsidRPr="00853EA9">
        <w:rPr>
          <w:rFonts w:cs="Tahoma"/>
          <w:sz w:val="26"/>
          <w:szCs w:val="26"/>
        </w:rPr>
        <w:t xml:space="preserve"> i.e. a Sikh has no external enemy or there is none stranger to him but he is to fight and overpower the Five internal spiritual robbers/enemies of his heart that are with him since his birth – Luke 12v52:- For from now on (Dark Age) in one house </w:t>
      </w:r>
      <w:r w:rsidRPr="00853EA9">
        <w:rPr>
          <w:rFonts w:cs="Tahoma"/>
          <w:sz w:val="26"/>
          <w:szCs w:val="26"/>
        </w:rPr>
        <w:lastRenderedPageBreak/>
        <w:t>(Temple of God) there will be five divided, three (of Ego) against two (of Mind) and two against three. In the Orthodox service, there are two men with three and two candles in hand crossing each other when the Bishop is reading the Sermon. Bishop is not allowed to Preach Gospel but to teach the moral law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A Sikh named Bhai (Brother) </w:t>
      </w:r>
      <w:proofErr w:type="spellStart"/>
      <w:r w:rsidRPr="00853EA9">
        <w:rPr>
          <w:rFonts w:cs="Tahoma"/>
          <w:sz w:val="26"/>
          <w:szCs w:val="26"/>
        </w:rPr>
        <w:t>Ghahniya</w:t>
      </w:r>
      <w:proofErr w:type="spellEnd"/>
      <w:r w:rsidRPr="00853EA9">
        <w:rPr>
          <w:rFonts w:cs="Tahoma"/>
          <w:sz w:val="26"/>
          <w:szCs w:val="26"/>
        </w:rPr>
        <w:t xml:space="preserve"> Ji set an example by serving water to and nursing the wounds of everyone alike in a battle between the Khalsas of the Royal King Gobind Singh Ji and the spiritually blind soldiers of </w:t>
      </w:r>
      <w:proofErr w:type="spellStart"/>
      <w:r w:rsidRPr="00853EA9">
        <w:rPr>
          <w:rFonts w:cs="Tahoma"/>
          <w:sz w:val="26"/>
          <w:szCs w:val="26"/>
        </w:rPr>
        <w:t>Turkus</w:t>
      </w:r>
      <w:proofErr w:type="spellEnd"/>
      <w:r w:rsidRPr="00853EA9">
        <w:rPr>
          <w:rFonts w:cs="Tahoma"/>
          <w:sz w:val="26"/>
          <w:szCs w:val="26"/>
        </w:rPr>
        <w:t xml:space="preserve">, the Mohammedan Mammon worshipping greedy Kings or the Munnmukh infidel Moghul Kings. The cruel nature of </w:t>
      </w:r>
      <w:proofErr w:type="spellStart"/>
      <w:r w:rsidRPr="00853EA9">
        <w:rPr>
          <w:rFonts w:cs="Tahoma"/>
          <w:sz w:val="26"/>
          <w:szCs w:val="26"/>
        </w:rPr>
        <w:t>Turkus</w:t>
      </w:r>
      <w:proofErr w:type="spellEnd"/>
      <w:r w:rsidRPr="00853EA9">
        <w:rPr>
          <w:rFonts w:cs="Tahoma"/>
          <w:sz w:val="26"/>
          <w:szCs w:val="26"/>
        </w:rPr>
        <w:t xml:space="preserve"> is depicted by Satguru Nanak Dev Ji in His Saying, "TURK (Munnmukh) PATHANI (people of Pathan tribe) AMAL KIYA (killed and looted as per their character) ......" i.e. not all the people of Pathan tribe were infidels but the greedy ones who performed the shameless and cruel deeds during the process of plundering.</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Sikhs lead the life of householders and by the time they have looked after their family affairs, they also had acquired sufficient knowledge of Akaal Purakh (Eternal One) to serve Him diligently by joining either the Third Community of Khalsas, the philanthropic soldiers or the Fourth Community of Apostles called Nirmallae Sants; both of them were required to renounce their families and homes as the Workers of Jesus did for wilderness. That is, one is to be no more twice-bound (</w:t>
      </w:r>
      <w:proofErr w:type="spellStart"/>
      <w:r w:rsidRPr="00853EA9">
        <w:rPr>
          <w:rFonts w:cs="Tahoma"/>
          <w:sz w:val="26"/>
          <w:szCs w:val="26"/>
        </w:rPr>
        <w:t>Dubda</w:t>
      </w:r>
      <w:proofErr w:type="spellEnd"/>
      <w:r w:rsidRPr="00853EA9">
        <w:rPr>
          <w:rFonts w:cs="Tahoma"/>
          <w:sz w:val="26"/>
          <w:szCs w:val="26"/>
        </w:rPr>
        <w:t xml:space="preserve">) but devoted to </w:t>
      </w:r>
      <w:proofErr w:type="gramStart"/>
      <w:r w:rsidRPr="00853EA9">
        <w:rPr>
          <w:rFonts w:cs="Tahoma"/>
          <w:sz w:val="26"/>
          <w:szCs w:val="26"/>
        </w:rPr>
        <w:t>One</w:t>
      </w:r>
      <w:proofErr w:type="gramEnd"/>
      <w:r w:rsidRPr="00853EA9">
        <w:rPr>
          <w:rFonts w:cs="Tahoma"/>
          <w:sz w:val="26"/>
          <w:szCs w:val="26"/>
        </w:rPr>
        <w: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urther, a Sikh (student of spiritual knowledge – Naadi Roop) is known by his qualities that are best reflected in his deeds and what comes out of his own mouth which will tell us the purity and devotion of his heart and how much spiritual knowledge he has acquired. But if a person speaks out sweet falsehoods (Koorr), then he is either a hypocrite (</w:t>
      </w:r>
      <w:proofErr w:type="spellStart"/>
      <w:r w:rsidRPr="00853EA9">
        <w:rPr>
          <w:rFonts w:cs="Tahoma"/>
          <w:sz w:val="26"/>
          <w:szCs w:val="26"/>
        </w:rPr>
        <w:t>Koorriayar</w:t>
      </w:r>
      <w:proofErr w:type="spellEnd"/>
      <w:r w:rsidRPr="00853EA9">
        <w:rPr>
          <w:rFonts w:cs="Tahoma"/>
          <w:sz w:val="26"/>
          <w:szCs w:val="26"/>
        </w:rPr>
        <w:t>) or a Mammon worshipper (Munnmukh). For the quality, a Sikh is known by his "speech" and thus, Sikh is also called the "Naadi (voice) Roop (self)" i.e. inwardly of heart or spiritual (</w:t>
      </w:r>
      <w:proofErr w:type="spellStart"/>
      <w:r w:rsidRPr="00853EA9">
        <w:rPr>
          <w:rFonts w:cs="Tahoma"/>
          <w:sz w:val="26"/>
          <w:szCs w:val="26"/>
        </w:rPr>
        <w:t>Sookhshum</w:t>
      </w:r>
      <w:proofErr w:type="spellEnd"/>
      <w:r w:rsidRPr="00853EA9">
        <w:rPr>
          <w:rFonts w:cs="Tahoma"/>
          <w:sz w:val="26"/>
          <w:szCs w:val="26"/>
        </w:rPr>
        <w:t xml:space="preserve"> Roop – abstract) self; in the same way as in the Bible it is stressed that a Jew is one who is inwardly (spiritual) and not outwardly (of the flesh or appearance). And, therefore, those who proclaim the Sikh to be a "Bindi (tribal seed) Roop (self)" i.e. outwardly of the flesh (Asthool Roop – concrete self) and identify them with Sikh tribe or </w:t>
      </w:r>
      <w:proofErr w:type="spellStart"/>
      <w:r w:rsidRPr="00853EA9">
        <w:rPr>
          <w:rFonts w:cs="Tahoma"/>
          <w:sz w:val="26"/>
          <w:szCs w:val="26"/>
        </w:rPr>
        <w:t>Kaum</w:t>
      </w:r>
      <w:proofErr w:type="spellEnd"/>
      <w:r w:rsidRPr="00853EA9">
        <w:rPr>
          <w:rFonts w:cs="Tahoma"/>
          <w:sz w:val="26"/>
          <w:szCs w:val="26"/>
        </w:rPr>
        <w:t xml:space="preserve">, they are nothing else but the super bastard fanatic devils – John 8v44, who propagate falsehoods known as Koorr in Punjabi that create sectarian riots and holocausts similar to those of 1947 and 1984. Thus, to be a good learned Sikh is not a joke and such a person is "solitary" Giani (pneumatic or Gurmukh) in nature as per the Saying of Satguru Nanak Dev Ji:- </w:t>
      </w:r>
    </w:p>
    <w:p w:rsidR="00853EA9" w:rsidRPr="00853EA9" w:rsidRDefault="00853EA9" w:rsidP="00626C88">
      <w:pPr>
        <w:pStyle w:val="NoSpacing"/>
        <w:jc w:val="both"/>
        <w:rPr>
          <w:rFonts w:cs="Tahoma"/>
          <w:sz w:val="26"/>
          <w:szCs w:val="26"/>
        </w:rPr>
      </w:pPr>
    </w:p>
    <w:p w:rsidR="0035279F" w:rsidRDefault="00853EA9" w:rsidP="0035279F">
      <w:pPr>
        <w:pStyle w:val="NoSpacing"/>
        <w:jc w:val="center"/>
        <w:rPr>
          <w:rFonts w:ascii="GurbaniWebThick" w:hAnsi="GurbaniWebThick" w:cs="Tahoma"/>
          <w:sz w:val="26"/>
          <w:szCs w:val="26"/>
          <w:shd w:val="clear" w:color="auto" w:fill="FFFFFF"/>
        </w:rPr>
      </w:pPr>
      <w:proofErr w:type="spellStart"/>
      <w:proofErr w:type="gramStart"/>
      <w:r w:rsidRPr="00853EA9">
        <w:rPr>
          <w:rFonts w:ascii="GurbaniWebThick" w:hAnsi="GurbaniWebThick" w:cs="Tahoma"/>
          <w:sz w:val="26"/>
          <w:szCs w:val="26"/>
          <w:shd w:val="clear" w:color="auto" w:fill="FFFFFF"/>
        </w:rPr>
        <w:t>gur</w:t>
      </w:r>
      <w:proofErr w:type="spellEnd"/>
      <w:proofErr w:type="gram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igAwn</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AMjnu</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siqgurU</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pwieAw</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AigAwn</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AMDyr</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ibnwsy</w:t>
      </w:r>
      <w:proofErr w:type="spellEnd"/>
      <w:r w:rsidRPr="00853EA9">
        <w:rPr>
          <w:rFonts w:ascii="GurbaniWebThick" w:hAnsi="GurbaniWebThick" w:cs="Tahoma"/>
          <w:sz w:val="26"/>
          <w:szCs w:val="26"/>
          <w:shd w:val="clear" w:color="auto" w:fill="FFFFFF"/>
        </w:rPr>
        <w:t xml:space="preserve"> ]</w:t>
      </w:r>
    </w:p>
    <w:p w:rsidR="00853EA9" w:rsidRPr="00853EA9"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t xml:space="preserve">Gur </w:t>
      </w:r>
      <w:proofErr w:type="spellStart"/>
      <w:r w:rsidRPr="00853EA9">
        <w:rPr>
          <w:rFonts w:cs="Tahoma"/>
          <w:sz w:val="26"/>
          <w:szCs w:val="26"/>
          <w:shd w:val="clear" w:color="auto" w:fill="FFFFFF"/>
        </w:rPr>
        <w:t>g</w:t>
      </w:r>
      <w:r w:rsidRPr="00853EA9">
        <w:rPr>
          <w:rFonts w:cs="Tahoma"/>
          <w:b/>
          <w:bCs/>
          <w:sz w:val="26"/>
          <w:szCs w:val="26"/>
          <w:shd w:val="clear" w:color="auto" w:fill="FFFFFF"/>
        </w:rPr>
        <w:t>iaa</w:t>
      </w:r>
      <w:r w:rsidRPr="00853EA9">
        <w:rPr>
          <w:rFonts w:cs="Tahoma"/>
          <w:sz w:val="26"/>
          <w:szCs w:val="26"/>
          <w:shd w:val="clear" w:color="auto" w:fill="FFFFFF"/>
        </w:rPr>
        <w:t>n</w:t>
      </w:r>
      <w:proofErr w:type="spellEnd"/>
      <w:r w:rsidRPr="00853EA9">
        <w:rPr>
          <w:rFonts w:cs="Tahoma"/>
          <w:sz w:val="26"/>
          <w:szCs w:val="26"/>
          <w:shd w:val="clear" w:color="auto" w:fill="FFFFFF"/>
        </w:rPr>
        <w:t xml:space="preserve"> </w:t>
      </w:r>
      <w:proofErr w:type="gramStart"/>
      <w:r w:rsidRPr="00853EA9">
        <w:rPr>
          <w:rFonts w:cs="Tahoma"/>
          <w:sz w:val="26"/>
          <w:szCs w:val="26"/>
          <w:shd w:val="clear" w:color="auto" w:fill="FFFFFF"/>
        </w:rPr>
        <w:t>a(</w:t>
      </w:r>
      <w:proofErr w:type="gramEnd"/>
      <w:r w:rsidRPr="00853EA9">
        <w:rPr>
          <w:rFonts w:cs="Tahoma"/>
          <w:sz w:val="26"/>
          <w:szCs w:val="26"/>
          <w:shd w:val="clear" w:color="auto" w:fill="FFFFFF"/>
        </w:rPr>
        <w:t>n)</w:t>
      </w:r>
      <w:proofErr w:type="spellStart"/>
      <w:r w:rsidRPr="00853EA9">
        <w:rPr>
          <w:rFonts w:cs="Tahoma"/>
          <w:sz w:val="26"/>
          <w:szCs w:val="26"/>
          <w:shd w:val="clear" w:color="auto" w:fill="FFFFFF"/>
        </w:rPr>
        <w:t>jan</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sath</w:t>
      </w:r>
      <w:r w:rsidRPr="00853EA9">
        <w:rPr>
          <w:rFonts w:cs="Tahoma"/>
          <w:b/>
          <w:bCs/>
          <w:sz w:val="26"/>
          <w:szCs w:val="26"/>
          <w:shd w:val="clear" w:color="auto" w:fill="FFFFFF"/>
        </w:rPr>
        <w:t>i</w:t>
      </w:r>
      <w:r w:rsidRPr="00853EA9">
        <w:rPr>
          <w:rFonts w:cs="Tahoma"/>
          <w:sz w:val="26"/>
          <w:szCs w:val="26"/>
          <w:shd w:val="clear" w:color="auto" w:fill="FFFFFF"/>
        </w:rPr>
        <w:t>g</w:t>
      </w:r>
      <w:r w:rsidRPr="00853EA9">
        <w:rPr>
          <w:rFonts w:cs="Tahoma"/>
          <w:b/>
          <w:bCs/>
          <w:sz w:val="26"/>
          <w:szCs w:val="26"/>
          <w:shd w:val="clear" w:color="auto" w:fill="FFFFFF"/>
        </w:rPr>
        <w:t>u</w:t>
      </w:r>
      <w:r w:rsidRPr="00853EA9">
        <w:rPr>
          <w:rFonts w:cs="Tahoma"/>
          <w:sz w:val="26"/>
          <w:szCs w:val="26"/>
          <w:shd w:val="clear" w:color="auto" w:fill="FFFFFF"/>
        </w:rPr>
        <w:t>r</w:t>
      </w:r>
      <w:r w:rsidRPr="00853EA9">
        <w:rPr>
          <w:rFonts w:cs="Tahoma"/>
          <w:b/>
          <w:bCs/>
          <w:sz w:val="26"/>
          <w:szCs w:val="26"/>
          <w:shd w:val="clear" w:color="auto" w:fill="FFFFFF"/>
        </w:rPr>
        <w:t>oo</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p</w:t>
      </w:r>
      <w:r w:rsidRPr="00853EA9">
        <w:rPr>
          <w:rFonts w:cs="Tahoma"/>
          <w:b/>
          <w:bCs/>
          <w:sz w:val="26"/>
          <w:szCs w:val="26"/>
          <w:shd w:val="clear" w:color="auto" w:fill="FFFFFF"/>
        </w:rPr>
        <w:t>aa</w:t>
      </w:r>
      <w:r w:rsidRPr="00853EA9">
        <w:rPr>
          <w:rFonts w:cs="Tahoma"/>
          <w:sz w:val="26"/>
          <w:szCs w:val="26"/>
          <w:shd w:val="clear" w:color="auto" w:fill="FFFFFF"/>
        </w:rPr>
        <w:t>e</w:t>
      </w:r>
      <w:r w:rsidRPr="00853EA9">
        <w:rPr>
          <w:rFonts w:cs="Tahoma"/>
          <w:b/>
          <w:bCs/>
          <w:sz w:val="26"/>
          <w:szCs w:val="26"/>
          <w:shd w:val="clear" w:color="auto" w:fill="FFFFFF"/>
        </w:rPr>
        <w:t>iaa</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ag</w:t>
      </w:r>
      <w:r w:rsidRPr="00853EA9">
        <w:rPr>
          <w:rFonts w:cs="Tahoma"/>
          <w:b/>
          <w:bCs/>
          <w:sz w:val="26"/>
          <w:szCs w:val="26"/>
          <w:shd w:val="clear" w:color="auto" w:fill="FFFFFF"/>
        </w:rPr>
        <w:t>iaa</w:t>
      </w:r>
      <w:r w:rsidRPr="00853EA9">
        <w:rPr>
          <w:rFonts w:cs="Tahoma"/>
          <w:sz w:val="26"/>
          <w:szCs w:val="26"/>
          <w:shd w:val="clear" w:color="auto" w:fill="FFFFFF"/>
        </w:rPr>
        <w:t>n</w:t>
      </w:r>
      <w:proofErr w:type="spellEnd"/>
      <w:r w:rsidRPr="00853EA9">
        <w:rPr>
          <w:rFonts w:cs="Tahoma"/>
          <w:sz w:val="26"/>
          <w:szCs w:val="26"/>
          <w:shd w:val="clear" w:color="auto" w:fill="FFFFFF"/>
        </w:rPr>
        <w:t xml:space="preserve"> a(n)</w:t>
      </w:r>
      <w:proofErr w:type="spellStart"/>
      <w:r w:rsidRPr="00853EA9">
        <w:rPr>
          <w:rFonts w:cs="Tahoma"/>
          <w:sz w:val="26"/>
          <w:szCs w:val="26"/>
          <w:shd w:val="clear" w:color="auto" w:fill="FFFFFF"/>
        </w:rPr>
        <w:t>dhh</w:t>
      </w:r>
      <w:r w:rsidRPr="00853EA9">
        <w:rPr>
          <w:rFonts w:cs="Tahoma"/>
          <w:b/>
          <w:bCs/>
          <w:sz w:val="26"/>
          <w:szCs w:val="26"/>
          <w:shd w:val="clear" w:color="auto" w:fill="FFFFFF"/>
        </w:rPr>
        <w:t>ae</w:t>
      </w:r>
      <w:r w:rsidRPr="00853EA9">
        <w:rPr>
          <w:rFonts w:cs="Tahoma"/>
          <w:sz w:val="26"/>
          <w:szCs w:val="26"/>
          <w:shd w:val="clear" w:color="auto" w:fill="FFFFFF"/>
        </w:rPr>
        <w:t>r</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b</w:t>
      </w:r>
      <w:r w:rsidRPr="00853EA9">
        <w:rPr>
          <w:rFonts w:cs="Tahoma"/>
          <w:b/>
          <w:bCs/>
          <w:sz w:val="26"/>
          <w:szCs w:val="26"/>
          <w:shd w:val="clear" w:color="auto" w:fill="FFFFFF"/>
        </w:rPr>
        <w:t>i</w:t>
      </w:r>
      <w:r w:rsidRPr="00853EA9">
        <w:rPr>
          <w:rFonts w:cs="Tahoma"/>
          <w:sz w:val="26"/>
          <w:szCs w:val="26"/>
          <w:shd w:val="clear" w:color="auto" w:fill="FFFFFF"/>
        </w:rPr>
        <w:t>n</w:t>
      </w:r>
      <w:r w:rsidRPr="00853EA9">
        <w:rPr>
          <w:rFonts w:cs="Tahoma"/>
          <w:b/>
          <w:bCs/>
          <w:sz w:val="26"/>
          <w:szCs w:val="26"/>
          <w:shd w:val="clear" w:color="auto" w:fill="FFFFFF"/>
        </w:rPr>
        <w:t>aa</w:t>
      </w:r>
      <w:r w:rsidRPr="00853EA9">
        <w:rPr>
          <w:rFonts w:cs="Tahoma"/>
          <w:sz w:val="26"/>
          <w:szCs w:val="26"/>
          <w:shd w:val="clear" w:color="auto" w:fill="FFFFFF"/>
        </w:rPr>
        <w:t>s</w:t>
      </w:r>
      <w:r w:rsidRPr="00853EA9">
        <w:rPr>
          <w:rFonts w:cs="Tahoma"/>
          <w:b/>
          <w:bCs/>
          <w:sz w:val="26"/>
          <w:szCs w:val="26"/>
          <w:shd w:val="clear" w:color="auto" w:fill="FFFFFF"/>
        </w:rPr>
        <w:t>ae</w:t>
      </w:r>
      <w:proofErr w:type="spellEnd"/>
      <w:r w:rsidRPr="00853EA9">
        <w:rPr>
          <w:rFonts w:cs="Tahoma"/>
          <w:sz w:val="26"/>
          <w:szCs w:val="26"/>
          <w:shd w:val="clear" w:color="auto" w:fill="FFFFFF"/>
        </w:rPr>
        <w:t> ||</w:t>
      </w:r>
    </w:p>
    <w:p w:rsidR="00853EA9" w:rsidRPr="00853EA9" w:rsidRDefault="00853EA9" w:rsidP="00626C88">
      <w:pPr>
        <w:pStyle w:val="NoSpacing"/>
        <w:jc w:val="both"/>
        <w:rPr>
          <w:rFonts w:cs="Tahoma"/>
          <w:sz w:val="26"/>
          <w:szCs w:val="26"/>
        </w:rPr>
      </w:pPr>
      <w:r w:rsidRPr="00853EA9">
        <w:rPr>
          <w:rFonts w:cs="Tahoma"/>
          <w:sz w:val="26"/>
          <w:szCs w:val="26"/>
        </w:rPr>
        <w:br/>
      </w:r>
      <w:proofErr w:type="gramStart"/>
      <w:r w:rsidRPr="00853EA9">
        <w:rPr>
          <w:rFonts w:cs="Tahoma"/>
          <w:i/>
          <w:iCs/>
          <w:sz w:val="26"/>
          <w:szCs w:val="26"/>
          <w:shd w:val="clear" w:color="auto" w:fill="FFFFFF"/>
        </w:rPr>
        <w:t>The True Gur, the Perfect Formula of logical reasoning, the Ointment for my third spiritual eye has been applied by the Innerman, the Christ within my own heart that has dispelled the utter Darkness of ignorance within my mind.</w:t>
      </w:r>
      <w:proofErr w:type="gramEnd"/>
      <w:r w:rsidRPr="00853EA9">
        <w:rPr>
          <w:rFonts w:cs="Tahoma"/>
          <w:i/>
          <w:iCs/>
          <w:sz w:val="26"/>
          <w:szCs w:val="26"/>
          <w:shd w:val="clear" w:color="auto" w:fill="FFFFFF"/>
        </w:rPr>
        <w:t xml:space="preserve"> Remember that Gospel cannot be written down in ink on paper but over the living Tablets of hear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GUR (formula or capacity of logical reasoning) GIYAN (Knowledge) ANJAN (called “</w:t>
      </w:r>
      <w:proofErr w:type="spellStart"/>
      <w:r w:rsidRPr="00853EA9">
        <w:rPr>
          <w:rFonts w:cs="Tahoma"/>
          <w:sz w:val="26"/>
          <w:szCs w:val="26"/>
        </w:rPr>
        <w:t>Surma</w:t>
      </w:r>
      <w:proofErr w:type="spellEnd"/>
      <w:r w:rsidRPr="00853EA9">
        <w:rPr>
          <w:rFonts w:cs="Tahoma"/>
          <w:sz w:val="26"/>
          <w:szCs w:val="26"/>
        </w:rPr>
        <w:t xml:space="preserve">” that makes your eyes see better or the capacity of logical reasoning) Satguru (the one who masters the </w:t>
      </w:r>
      <w:r w:rsidRPr="00853EA9">
        <w:rPr>
          <w:rFonts w:cs="Tahoma"/>
          <w:sz w:val="26"/>
          <w:szCs w:val="26"/>
        </w:rPr>
        <w:lastRenderedPageBreak/>
        <w:t>formula, Gur, of Satt or of Gospel Truth) PAYA (Acquired), AGIYAN ANDHER BINASAE (the Darkness of ignorance vanishes from the mind)" i.e. after receiving the Light of Knowledge through logical reasoning from your own Christ within your heart, the utter Darkness of misconceptions in your mind vanishes away.</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n Sikhism, there were Six Satgurus who Preached Gospel for almost 150 years whilst the Four Royal Kings supported and guarded the Sikhs for 90 years. Here is the summary of the </w:t>
      </w:r>
      <w:r w:rsidRPr="00853EA9">
        <w:rPr>
          <w:rFonts w:cs="Tahoma"/>
          <w:b/>
          <w:bCs/>
          <w:sz w:val="26"/>
          <w:szCs w:val="26"/>
        </w:rPr>
        <w:t>Fields of Specialisation</w:t>
      </w:r>
      <w:r w:rsidRPr="00853EA9">
        <w:rPr>
          <w:rFonts w:cs="Tahoma"/>
          <w:sz w:val="26"/>
          <w:szCs w:val="26"/>
        </w:rPr>
        <w:t xml:space="preserve"> of each Satguru:-</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 xml:space="preserve">Satguru Nanak Dev Ji – </w:t>
      </w:r>
      <w:r w:rsidRPr="00853EA9">
        <w:rPr>
          <w:rFonts w:cs="Tahoma"/>
          <w:sz w:val="26"/>
          <w:szCs w:val="26"/>
        </w:rPr>
        <w:t xml:space="preserve">Born 15 April, 1469 and died 22 September, 1539:- He introduced to us our Supernatural Father of souls ParBrahm and His various Versions Har, Ram, Karta, etc. and requested people to seek Bliss (Anand – Peace of mind) through Gospel, </w:t>
      </w:r>
      <w:r w:rsidRPr="00853EA9">
        <w:rPr>
          <w:rFonts w:cs="Tahoma"/>
          <w:b/>
          <w:bCs/>
          <w:sz w:val="26"/>
          <w:szCs w:val="26"/>
        </w:rPr>
        <w:t>Dhur Ki Baani,</w:t>
      </w:r>
      <w:r w:rsidRPr="00853EA9">
        <w:rPr>
          <w:rFonts w:cs="Tahoma"/>
          <w:sz w:val="26"/>
          <w:szCs w:val="26"/>
        </w:rPr>
        <w:t xml:space="preserve"> the revelations called Logos, which cannot be written down in ink on paper but the living Tablets of heart. </w:t>
      </w:r>
    </w:p>
    <w:p w:rsidR="00853EA9" w:rsidRPr="00853EA9" w:rsidRDefault="00853EA9" w:rsidP="00626C88">
      <w:pPr>
        <w:pStyle w:val="NoSpacing"/>
        <w:jc w:val="both"/>
        <w:rPr>
          <w:rFonts w:cs="Tahoma"/>
          <w:sz w:val="26"/>
          <w:szCs w:val="26"/>
        </w:rPr>
      </w:pPr>
    </w:p>
    <w:p w:rsidR="0035279F" w:rsidRDefault="00853EA9" w:rsidP="0035279F">
      <w:pPr>
        <w:pStyle w:val="NoSpacing"/>
        <w:jc w:val="center"/>
        <w:rPr>
          <w:rFonts w:ascii="GurbaniWebThick" w:hAnsi="GurbaniWebThick" w:cs="Tahoma"/>
          <w:sz w:val="26"/>
          <w:szCs w:val="26"/>
          <w:shd w:val="clear" w:color="auto" w:fill="FFFFFF"/>
        </w:rPr>
      </w:pPr>
      <w:proofErr w:type="spellStart"/>
      <w:proofErr w:type="gramStart"/>
      <w:r w:rsidRPr="00853EA9">
        <w:rPr>
          <w:rFonts w:ascii="GurbaniWebThick" w:hAnsi="GurbaniWebThick" w:cs="Tahoma"/>
          <w:sz w:val="26"/>
          <w:szCs w:val="26"/>
          <w:shd w:val="clear" w:color="auto" w:fill="FFFFFF"/>
        </w:rPr>
        <w:t>ikrpw</w:t>
      </w:r>
      <w:proofErr w:type="spellEnd"/>
      <w:proofErr w:type="gram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kry</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sbid</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imlwvw</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hoie</w:t>
      </w:r>
      <w:proofErr w:type="spellEnd"/>
      <w:r w:rsidRPr="00853EA9">
        <w:rPr>
          <w:rFonts w:ascii="GurbaniWebThick" w:hAnsi="GurbaniWebThick" w:cs="Tahoma"/>
          <w:sz w:val="26"/>
          <w:szCs w:val="26"/>
          <w:shd w:val="clear" w:color="auto" w:fill="FFFFFF"/>
        </w:rPr>
        <w:t xml:space="preserve"> ]</w:t>
      </w:r>
    </w:p>
    <w:p w:rsidR="0035279F"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k</w:t>
      </w:r>
      <w:r w:rsidRPr="00853EA9">
        <w:rPr>
          <w:rFonts w:cs="Tahoma"/>
          <w:b/>
          <w:bCs/>
          <w:sz w:val="26"/>
          <w:szCs w:val="26"/>
          <w:shd w:val="clear" w:color="auto" w:fill="FFFFFF"/>
        </w:rPr>
        <w:t>i</w:t>
      </w:r>
      <w:r w:rsidRPr="00853EA9">
        <w:rPr>
          <w:rFonts w:cs="Tahoma"/>
          <w:sz w:val="26"/>
          <w:szCs w:val="26"/>
          <w:shd w:val="clear" w:color="auto" w:fill="FFFFFF"/>
        </w:rPr>
        <w:t>rap</w:t>
      </w:r>
      <w:r w:rsidRPr="00853EA9">
        <w:rPr>
          <w:rFonts w:cs="Tahoma"/>
          <w:b/>
          <w:bCs/>
          <w:sz w:val="26"/>
          <w:szCs w:val="26"/>
          <w:shd w:val="clear" w:color="auto" w:fill="FFFFFF"/>
        </w:rPr>
        <w:t>aa</w:t>
      </w:r>
      <w:proofErr w:type="spellEnd"/>
      <w:proofErr w:type="gramEnd"/>
      <w:r w:rsidRPr="00853EA9">
        <w:rPr>
          <w:rFonts w:cs="Tahoma"/>
          <w:sz w:val="26"/>
          <w:szCs w:val="26"/>
          <w:shd w:val="clear" w:color="auto" w:fill="FFFFFF"/>
        </w:rPr>
        <w:t> </w:t>
      </w:r>
      <w:proofErr w:type="spellStart"/>
      <w:r w:rsidRPr="00853EA9">
        <w:rPr>
          <w:rFonts w:cs="Tahoma"/>
          <w:sz w:val="26"/>
          <w:szCs w:val="26"/>
          <w:shd w:val="clear" w:color="auto" w:fill="FFFFFF"/>
        </w:rPr>
        <w:t>kar</w:t>
      </w:r>
      <w:r w:rsidRPr="00853EA9">
        <w:rPr>
          <w:rFonts w:cs="Tahoma"/>
          <w:b/>
          <w:bCs/>
          <w:sz w:val="26"/>
          <w:szCs w:val="26"/>
          <w:shd w:val="clear" w:color="auto" w:fill="FFFFFF"/>
        </w:rPr>
        <w:t>a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sabad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m</w:t>
      </w:r>
      <w:r w:rsidRPr="00853EA9">
        <w:rPr>
          <w:rFonts w:cs="Tahoma"/>
          <w:b/>
          <w:bCs/>
          <w:sz w:val="26"/>
          <w:szCs w:val="26"/>
          <w:shd w:val="clear" w:color="auto" w:fill="FFFFFF"/>
        </w:rPr>
        <w:t>i</w:t>
      </w:r>
      <w:r w:rsidRPr="00853EA9">
        <w:rPr>
          <w:rFonts w:cs="Tahoma"/>
          <w:sz w:val="26"/>
          <w:szCs w:val="26"/>
          <w:shd w:val="clear" w:color="auto" w:fill="FFFFFF"/>
        </w:rPr>
        <w:t>l</w:t>
      </w:r>
      <w:r w:rsidRPr="00853EA9">
        <w:rPr>
          <w:rFonts w:cs="Tahoma"/>
          <w:b/>
          <w:bCs/>
          <w:sz w:val="26"/>
          <w:szCs w:val="26"/>
          <w:shd w:val="clear" w:color="auto" w:fill="FFFFFF"/>
        </w:rPr>
        <w:t>aa</w:t>
      </w:r>
      <w:r w:rsidRPr="00853EA9">
        <w:rPr>
          <w:rFonts w:cs="Tahoma"/>
          <w:sz w:val="26"/>
          <w:szCs w:val="26"/>
          <w:shd w:val="clear" w:color="auto" w:fill="FFFFFF"/>
        </w:rPr>
        <w:t>v</w:t>
      </w:r>
      <w:r w:rsidRPr="00853EA9">
        <w:rPr>
          <w:rFonts w:cs="Tahoma"/>
          <w:b/>
          <w:bCs/>
          <w:sz w:val="26"/>
          <w:szCs w:val="26"/>
          <w:shd w:val="clear" w:color="auto" w:fill="FFFFFF"/>
        </w:rPr>
        <w:t>aa</w:t>
      </w:r>
      <w:proofErr w:type="spellEnd"/>
      <w:r w:rsidRPr="00853EA9">
        <w:rPr>
          <w:rFonts w:cs="Tahoma"/>
          <w:sz w:val="26"/>
          <w:szCs w:val="26"/>
          <w:shd w:val="clear" w:color="auto" w:fill="FFFFFF"/>
        </w:rPr>
        <w:t> h</w:t>
      </w:r>
      <w:r w:rsidRPr="00853EA9">
        <w:rPr>
          <w:rFonts w:cs="Tahoma"/>
          <w:b/>
          <w:bCs/>
          <w:sz w:val="26"/>
          <w:szCs w:val="26"/>
          <w:shd w:val="clear" w:color="auto" w:fill="FFFFFF"/>
        </w:rPr>
        <w:t>o</w:t>
      </w:r>
      <w:r w:rsidRPr="00853EA9">
        <w:rPr>
          <w:rFonts w:cs="Tahoma"/>
          <w:sz w:val="26"/>
          <w:szCs w:val="26"/>
          <w:shd w:val="clear" w:color="auto" w:fill="FFFFFF"/>
        </w:rPr>
        <w:t>e ||</w:t>
      </w:r>
    </w:p>
    <w:p w:rsidR="00853EA9" w:rsidRPr="00853EA9" w:rsidRDefault="00853EA9" w:rsidP="00626C88">
      <w:pPr>
        <w:pStyle w:val="NoSpacing"/>
        <w:jc w:val="both"/>
        <w:rPr>
          <w:rFonts w:cs="Tahoma"/>
          <w:sz w:val="26"/>
          <w:szCs w:val="26"/>
        </w:rPr>
      </w:pPr>
      <w:r w:rsidRPr="00853EA9">
        <w:rPr>
          <w:rFonts w:cs="Tahoma"/>
          <w:sz w:val="26"/>
          <w:szCs w:val="26"/>
        </w:rPr>
        <w:br/>
      </w:r>
      <w:r w:rsidRPr="00853EA9">
        <w:rPr>
          <w:rFonts w:cs="Tahoma"/>
          <w:i/>
          <w:iCs/>
          <w:sz w:val="26"/>
          <w:szCs w:val="26"/>
          <w:shd w:val="clear" w:color="auto" w:fill="FFFFFF"/>
        </w:rPr>
        <w:t>When He grants His Grace, then we know Him through His Word derived through logical reasoning called Logos.</w:t>
      </w:r>
    </w:p>
    <w:p w:rsidR="00853EA9" w:rsidRPr="00853EA9" w:rsidRDefault="00853EA9" w:rsidP="00626C88">
      <w:pPr>
        <w:pStyle w:val="NoSpacing"/>
        <w:jc w:val="both"/>
        <w:rPr>
          <w:rFonts w:cs="Tahoma"/>
          <w:sz w:val="26"/>
          <w:szCs w:val="26"/>
        </w:rPr>
      </w:pPr>
    </w:p>
    <w:p w:rsidR="0035279F" w:rsidRDefault="00853EA9" w:rsidP="0035279F">
      <w:pPr>
        <w:pStyle w:val="NoSpacing"/>
        <w:jc w:val="center"/>
        <w:rPr>
          <w:rFonts w:ascii="GurbaniWebThick" w:hAnsi="GurbaniWebThick" w:cs="Tahoma"/>
          <w:sz w:val="26"/>
          <w:szCs w:val="26"/>
          <w:shd w:val="clear" w:color="auto" w:fill="FFFFFF"/>
        </w:rPr>
      </w:pPr>
      <w:proofErr w:type="spellStart"/>
      <w:r w:rsidRPr="00853EA9">
        <w:rPr>
          <w:rFonts w:ascii="GurbaniWebThick" w:hAnsi="GurbaniWebThick" w:cs="Tahoma"/>
          <w:sz w:val="26"/>
          <w:szCs w:val="26"/>
          <w:shd w:val="clear" w:color="auto" w:fill="FFFFFF"/>
        </w:rPr>
        <w:t>nwnk</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eyk</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joiq</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duie</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mUrqI</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sbid</w:t>
      </w:r>
      <w:proofErr w:type="spellEnd"/>
      <w:r w:rsidRPr="00853EA9">
        <w:rPr>
          <w:rFonts w:ascii="GurbaniWebThick" w:hAnsi="GurbaniWebThick" w:cs="Tahoma"/>
          <w:sz w:val="26"/>
          <w:szCs w:val="26"/>
          <w:shd w:val="clear" w:color="auto" w:fill="FFFFFF"/>
        </w:rPr>
        <w:t xml:space="preserve"> </w:t>
      </w:r>
      <w:proofErr w:type="spellStart"/>
      <w:r w:rsidRPr="00853EA9">
        <w:rPr>
          <w:rFonts w:ascii="GurbaniWebThick" w:hAnsi="GurbaniWebThick" w:cs="Tahoma"/>
          <w:sz w:val="26"/>
          <w:szCs w:val="26"/>
          <w:shd w:val="clear" w:color="auto" w:fill="FFFFFF"/>
        </w:rPr>
        <w:t>imlwvw</w:t>
      </w:r>
      <w:proofErr w:type="spellEnd"/>
      <w:r w:rsidRPr="00853EA9">
        <w:rPr>
          <w:rFonts w:ascii="GurbaniWebThick" w:hAnsi="GurbaniWebThick" w:cs="Tahoma"/>
          <w:sz w:val="26"/>
          <w:szCs w:val="26"/>
          <w:shd w:val="clear" w:color="auto" w:fill="FFFFFF"/>
        </w:rPr>
        <w:t xml:space="preserve"> </w:t>
      </w:r>
      <w:proofErr w:type="spellStart"/>
      <w:proofErr w:type="gramStart"/>
      <w:r w:rsidRPr="00853EA9">
        <w:rPr>
          <w:rFonts w:ascii="GurbaniWebThick" w:hAnsi="GurbaniWebThick" w:cs="Tahoma"/>
          <w:sz w:val="26"/>
          <w:szCs w:val="26"/>
          <w:shd w:val="clear" w:color="auto" w:fill="FFFFFF"/>
        </w:rPr>
        <w:t>hoie</w:t>
      </w:r>
      <w:proofErr w:type="spellEnd"/>
      <w:r w:rsidRPr="00853EA9">
        <w:rPr>
          <w:rFonts w:ascii="GurbaniWebThick" w:hAnsi="GurbaniWebThick" w:cs="Tahoma"/>
          <w:sz w:val="26"/>
          <w:szCs w:val="26"/>
          <w:shd w:val="clear" w:color="auto" w:fill="FFFFFF"/>
        </w:rPr>
        <w:t xml:space="preserve"> ]4</w:t>
      </w:r>
      <w:proofErr w:type="gramEnd"/>
      <w:r w:rsidRPr="00853EA9">
        <w:rPr>
          <w:rFonts w:ascii="GurbaniWebThick" w:hAnsi="GurbaniWebThick" w:cs="Tahoma"/>
          <w:sz w:val="26"/>
          <w:szCs w:val="26"/>
          <w:shd w:val="clear" w:color="auto" w:fill="FFFFFF"/>
        </w:rPr>
        <w:t>]11]44]</w:t>
      </w:r>
    </w:p>
    <w:p w:rsidR="0035279F"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n</w:t>
      </w:r>
      <w:r w:rsidRPr="00853EA9">
        <w:rPr>
          <w:rFonts w:cs="Tahoma"/>
          <w:b/>
          <w:bCs/>
          <w:sz w:val="26"/>
          <w:szCs w:val="26"/>
          <w:shd w:val="clear" w:color="auto" w:fill="FFFFFF"/>
        </w:rPr>
        <w:t>aa</w:t>
      </w:r>
      <w:r w:rsidRPr="00853EA9">
        <w:rPr>
          <w:rFonts w:cs="Tahoma"/>
          <w:sz w:val="26"/>
          <w:szCs w:val="26"/>
          <w:shd w:val="clear" w:color="auto" w:fill="FFFFFF"/>
        </w:rPr>
        <w:t>nak</w:t>
      </w:r>
      <w:proofErr w:type="spellEnd"/>
      <w:proofErr w:type="gramEnd"/>
      <w:r w:rsidRPr="00853EA9">
        <w:rPr>
          <w:rFonts w:cs="Tahoma"/>
          <w:sz w:val="26"/>
          <w:szCs w:val="26"/>
          <w:shd w:val="clear" w:color="auto" w:fill="FFFFFF"/>
        </w:rPr>
        <w:t xml:space="preserve"> </w:t>
      </w:r>
      <w:proofErr w:type="spellStart"/>
      <w:r w:rsidRPr="00853EA9">
        <w:rPr>
          <w:rFonts w:cs="Tahoma"/>
          <w:sz w:val="26"/>
          <w:szCs w:val="26"/>
          <w:shd w:val="clear" w:color="auto" w:fill="FFFFFF"/>
        </w:rPr>
        <w:t>e</w:t>
      </w:r>
      <w:r w:rsidRPr="00853EA9">
        <w:rPr>
          <w:rFonts w:cs="Tahoma"/>
          <w:b/>
          <w:bCs/>
          <w:sz w:val="26"/>
          <w:szCs w:val="26"/>
          <w:shd w:val="clear" w:color="auto" w:fill="FFFFFF"/>
        </w:rPr>
        <w:t>ae</w:t>
      </w:r>
      <w:r w:rsidRPr="00853EA9">
        <w:rPr>
          <w:rFonts w:cs="Tahoma"/>
          <w:sz w:val="26"/>
          <w:szCs w:val="26"/>
          <w:shd w:val="clear" w:color="auto" w:fill="FFFFFF"/>
        </w:rPr>
        <w:t>k</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j</w:t>
      </w:r>
      <w:r w:rsidRPr="00853EA9">
        <w:rPr>
          <w:rFonts w:cs="Tahoma"/>
          <w:b/>
          <w:bCs/>
          <w:sz w:val="26"/>
          <w:szCs w:val="26"/>
          <w:shd w:val="clear" w:color="auto" w:fill="FFFFFF"/>
        </w:rPr>
        <w:t>o</w:t>
      </w:r>
      <w:r w:rsidRPr="00853EA9">
        <w:rPr>
          <w:rFonts w:cs="Tahoma"/>
          <w:sz w:val="26"/>
          <w:szCs w:val="26"/>
          <w:shd w:val="clear" w:color="auto" w:fill="FFFFFF"/>
        </w:rPr>
        <w:t>t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dh</w:t>
      </w:r>
      <w:r w:rsidRPr="00853EA9">
        <w:rPr>
          <w:rFonts w:cs="Tahoma"/>
          <w:b/>
          <w:bCs/>
          <w:sz w:val="26"/>
          <w:szCs w:val="26"/>
          <w:shd w:val="clear" w:color="auto" w:fill="FFFFFF"/>
        </w:rPr>
        <w:t>u</w:t>
      </w:r>
      <w:r w:rsidRPr="00853EA9">
        <w:rPr>
          <w:rFonts w:cs="Tahoma"/>
          <w:sz w:val="26"/>
          <w:szCs w:val="26"/>
          <w:shd w:val="clear" w:color="auto" w:fill="FFFFFF"/>
        </w:rPr>
        <w:t>e</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m</w:t>
      </w:r>
      <w:r w:rsidRPr="00853EA9">
        <w:rPr>
          <w:rFonts w:cs="Tahoma"/>
          <w:b/>
          <w:bCs/>
          <w:sz w:val="26"/>
          <w:szCs w:val="26"/>
          <w:shd w:val="clear" w:color="auto" w:fill="FFFFFF"/>
        </w:rPr>
        <w:t>oo</w:t>
      </w:r>
      <w:r w:rsidRPr="00853EA9">
        <w:rPr>
          <w:rFonts w:cs="Tahoma"/>
          <w:sz w:val="26"/>
          <w:szCs w:val="26"/>
          <w:shd w:val="clear" w:color="auto" w:fill="FFFFFF"/>
        </w:rPr>
        <w:t>rath</w:t>
      </w:r>
      <w:r w:rsidRPr="00853EA9">
        <w:rPr>
          <w:rFonts w:cs="Tahoma"/>
          <w:b/>
          <w:bCs/>
          <w:sz w:val="26"/>
          <w:szCs w:val="26"/>
          <w:shd w:val="clear" w:color="auto" w:fill="FFFFFF"/>
        </w:rPr>
        <w:t>e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sabad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m</w:t>
      </w:r>
      <w:r w:rsidRPr="00853EA9">
        <w:rPr>
          <w:rFonts w:cs="Tahoma"/>
          <w:b/>
          <w:bCs/>
          <w:sz w:val="26"/>
          <w:szCs w:val="26"/>
          <w:shd w:val="clear" w:color="auto" w:fill="FFFFFF"/>
        </w:rPr>
        <w:t>i</w:t>
      </w:r>
      <w:r w:rsidRPr="00853EA9">
        <w:rPr>
          <w:rFonts w:cs="Tahoma"/>
          <w:sz w:val="26"/>
          <w:szCs w:val="26"/>
          <w:shd w:val="clear" w:color="auto" w:fill="FFFFFF"/>
        </w:rPr>
        <w:t>l</w:t>
      </w:r>
      <w:r w:rsidRPr="00853EA9">
        <w:rPr>
          <w:rFonts w:cs="Tahoma"/>
          <w:b/>
          <w:bCs/>
          <w:sz w:val="26"/>
          <w:szCs w:val="26"/>
          <w:shd w:val="clear" w:color="auto" w:fill="FFFFFF"/>
        </w:rPr>
        <w:t>aa</w:t>
      </w:r>
      <w:r w:rsidRPr="00853EA9">
        <w:rPr>
          <w:rFonts w:cs="Tahoma"/>
          <w:sz w:val="26"/>
          <w:szCs w:val="26"/>
          <w:shd w:val="clear" w:color="auto" w:fill="FFFFFF"/>
        </w:rPr>
        <w:t>v</w:t>
      </w:r>
      <w:r w:rsidRPr="00853EA9">
        <w:rPr>
          <w:rFonts w:cs="Tahoma"/>
          <w:b/>
          <w:bCs/>
          <w:sz w:val="26"/>
          <w:szCs w:val="26"/>
          <w:shd w:val="clear" w:color="auto" w:fill="FFFFFF"/>
        </w:rPr>
        <w:t>aa</w:t>
      </w:r>
      <w:proofErr w:type="spellEnd"/>
      <w:r w:rsidRPr="00853EA9">
        <w:rPr>
          <w:rFonts w:cs="Tahoma"/>
          <w:sz w:val="26"/>
          <w:szCs w:val="26"/>
          <w:shd w:val="clear" w:color="auto" w:fill="FFFFFF"/>
        </w:rPr>
        <w:t> h</w:t>
      </w:r>
      <w:r w:rsidRPr="00853EA9">
        <w:rPr>
          <w:rFonts w:cs="Tahoma"/>
          <w:b/>
          <w:bCs/>
          <w:sz w:val="26"/>
          <w:szCs w:val="26"/>
          <w:shd w:val="clear" w:color="auto" w:fill="FFFFFF"/>
        </w:rPr>
        <w:t>o</w:t>
      </w:r>
      <w:r w:rsidRPr="00853EA9">
        <w:rPr>
          <w:rFonts w:cs="Tahoma"/>
          <w:sz w:val="26"/>
          <w:szCs w:val="26"/>
          <w:shd w:val="clear" w:color="auto" w:fill="FFFFFF"/>
        </w:rPr>
        <w:t>e ||4||11||44||</w:t>
      </w:r>
    </w:p>
    <w:p w:rsidR="00853EA9" w:rsidRPr="00853EA9" w:rsidRDefault="00853EA9" w:rsidP="00626C88">
      <w:pPr>
        <w:pStyle w:val="NoSpacing"/>
        <w:jc w:val="both"/>
        <w:rPr>
          <w:rFonts w:cs="Tahoma"/>
          <w:i/>
          <w:iCs/>
          <w:sz w:val="26"/>
          <w:szCs w:val="26"/>
          <w:shd w:val="clear" w:color="auto" w:fill="FFFFFF"/>
        </w:rPr>
      </w:pPr>
      <w:r w:rsidRPr="00853EA9">
        <w:rPr>
          <w:rFonts w:cs="Tahoma"/>
          <w:sz w:val="26"/>
          <w:szCs w:val="26"/>
        </w:rPr>
        <w:br/>
      </w:r>
      <w:r w:rsidRPr="00853EA9">
        <w:rPr>
          <w:rFonts w:cs="Tahoma"/>
          <w:i/>
          <w:iCs/>
          <w:sz w:val="26"/>
          <w:szCs w:val="26"/>
          <w:shd w:val="clear" w:color="auto" w:fill="FFFFFF"/>
        </w:rPr>
        <w:t xml:space="preserve">O Nanak, the One Light has two forms; son and Father. You meet Father through the </w:t>
      </w:r>
      <w:proofErr w:type="spellStart"/>
      <w:r w:rsidRPr="00853EA9">
        <w:rPr>
          <w:rFonts w:cs="Tahoma"/>
          <w:i/>
          <w:iCs/>
          <w:sz w:val="26"/>
          <w:szCs w:val="26"/>
          <w:shd w:val="clear" w:color="auto" w:fill="FFFFFF"/>
        </w:rPr>
        <w:t>Shabad</w:t>
      </w:r>
      <w:proofErr w:type="spellEnd"/>
      <w:r w:rsidRPr="00853EA9">
        <w:rPr>
          <w:rFonts w:cs="Tahoma"/>
          <w:i/>
          <w:iCs/>
          <w:sz w:val="26"/>
          <w:szCs w:val="26"/>
          <w:shd w:val="clear" w:color="auto" w:fill="FFFFFF"/>
        </w:rPr>
        <w:t>, “His Word”. ||4||11||44||</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 xml:space="preserve">Satguru Angad Dev Ji, the destroyer of ego: - </w:t>
      </w:r>
      <w:r w:rsidRPr="00853EA9">
        <w:rPr>
          <w:rFonts w:cs="Tahoma"/>
          <w:sz w:val="26"/>
          <w:szCs w:val="26"/>
        </w:rPr>
        <w:t xml:space="preserve">He laid the Foundation Corner Stone of Sikhism by killing the ego in His Brethren Labourers, the Sikhs and requested them to seek the refuge of God, ParBrahm, Allah, etc. by singing His praises rather than be remain buried dead in the rituals of prayers, fasting, free feasts for the poor, etc. led by the spiritually blind hypocrite Brahmans or Tapas, the </w:t>
      </w:r>
      <w:proofErr w:type="spellStart"/>
      <w:r w:rsidRPr="00853EA9">
        <w:rPr>
          <w:rFonts w:cs="Tahoma"/>
          <w:sz w:val="26"/>
          <w:szCs w:val="26"/>
        </w:rPr>
        <w:t>renunciates</w:t>
      </w:r>
      <w:proofErr w:type="spellEnd"/>
      <w:r w:rsidRPr="00853EA9">
        <w:rPr>
          <w:rFonts w:cs="Tahoma"/>
          <w:sz w:val="26"/>
          <w:szCs w:val="26"/>
        </w:rPr>
        <w:t xml:space="preserve">. There was no rain for some years and the local village people started to accuse Satguru Angad Dev Ji instigated by the taunting remarks by a Tapa that He is the cause of this hardship and if you throw him out of the village, then he will bring rain through rituals. Villagers did that to please the Tapa but still there was no rain fall. Then, the wise men of the village brought Satguru Angad Dev Ji back and once they had submitted to our Supernatural Father, all was well. Satguru Angad Dev Ji urged the people to remain submitted to His Will even during the hardships to enjoy Peace of Mind. So, you should long for our Father during your life if you want His Blessings. That is, before one could receive His Word for Peace of mind, one should be clean-hearted (5 times 7 = 35) i.e. all the seven types of works (Menorah) performed should be done with a clean-heart of the Five evils, which are immorality, anger, greed, worldly attractions and haughtiness. Ego or Haumae should be subdued so that you could become twice-born by the grace of Ram dwelling within our hearts, which is called Emmanuel. That is why He initiated the 35 alphabets of Gurmukhi Lippi, language and He promoted wrestling to create a healthy Harmandir </w:t>
      </w:r>
      <w:r w:rsidRPr="00853EA9">
        <w:rPr>
          <w:rFonts w:cs="Tahoma"/>
          <w:sz w:val="26"/>
          <w:szCs w:val="26"/>
        </w:rPr>
        <w:lastRenderedPageBreak/>
        <w:t xml:space="preserve">for the Anttar Satguru (Innerman) to have the abode in a clean and healthy Harmandir i.e. from healthy physique </w:t>
      </w:r>
      <w:r w:rsidRPr="00853EA9">
        <w:rPr>
          <w:rFonts w:cs="Tahoma"/>
          <w:b/>
          <w:bCs/>
          <w:sz w:val="26"/>
          <w:szCs w:val="26"/>
        </w:rPr>
        <w:t>(Jatti)</w:t>
      </w:r>
      <w:r w:rsidRPr="00853EA9">
        <w:rPr>
          <w:rFonts w:cs="Tahoma"/>
          <w:sz w:val="26"/>
          <w:szCs w:val="26"/>
        </w:rPr>
        <w:t xml:space="preserve"> to spiritually alive capable of logical reasoning </w:t>
      </w:r>
      <w:r w:rsidRPr="00853EA9">
        <w:rPr>
          <w:rFonts w:cs="Tahoma"/>
          <w:b/>
          <w:bCs/>
          <w:sz w:val="26"/>
          <w:szCs w:val="26"/>
        </w:rPr>
        <w:t>(</w:t>
      </w:r>
      <w:proofErr w:type="spellStart"/>
      <w:r w:rsidRPr="00853EA9">
        <w:rPr>
          <w:rFonts w:cs="Tahoma"/>
          <w:b/>
          <w:bCs/>
          <w:sz w:val="26"/>
          <w:szCs w:val="26"/>
        </w:rPr>
        <w:t>Satti</w:t>
      </w:r>
      <w:proofErr w:type="spellEnd"/>
      <w:r w:rsidRPr="00853EA9">
        <w:rPr>
          <w:rFonts w:cs="Tahoma"/>
          <w:b/>
          <w:bCs/>
          <w:sz w:val="26"/>
          <w:szCs w:val="26"/>
        </w:rPr>
        <w:t>)</w:t>
      </w:r>
      <w:r w:rsidRPr="00853EA9">
        <w:rPr>
          <w:rFonts w:cs="Tahoma"/>
          <w:sz w:val="26"/>
          <w:szCs w:val="26"/>
        </w:rPr>
        <w: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His intake was twice-born (un-satisfied Disciples (Chelae) of the Brahmans and </w:t>
      </w:r>
      <w:proofErr w:type="spellStart"/>
      <w:r w:rsidRPr="00853EA9">
        <w:rPr>
          <w:rFonts w:cs="Tahoma"/>
          <w:sz w:val="26"/>
          <w:szCs w:val="26"/>
        </w:rPr>
        <w:t>Tappas</w:t>
      </w:r>
      <w:proofErr w:type="spellEnd"/>
      <w:r w:rsidRPr="00853EA9">
        <w:rPr>
          <w:rFonts w:cs="Tahoma"/>
          <w:sz w:val="26"/>
          <w:szCs w:val="26"/>
        </w:rPr>
        <w:t xml:space="preserve">), the </w:t>
      </w:r>
      <w:r w:rsidRPr="00853EA9">
        <w:rPr>
          <w:rFonts w:cs="Tahoma"/>
          <w:b/>
          <w:bCs/>
          <w:sz w:val="26"/>
          <w:szCs w:val="26"/>
        </w:rPr>
        <w:t>“holy sons”</w:t>
      </w:r>
      <w:r w:rsidRPr="00853EA9">
        <w:rPr>
          <w:rFonts w:cs="Tahoma"/>
          <w:sz w:val="26"/>
          <w:szCs w:val="26"/>
        </w:rPr>
        <w:t xml:space="preserve"> who found their rituals as hypocrisy against the worship of ParBrahm, our Real Father of all the blessings. So, they were truthful, who started to long for Gospel through total submission to His Will. They were urged to enjoy the company of each other as the sons of One Most High Father do. They ate together and were fed on their favourite food such as the rice pudding that the babies love. Slowly and steadily their “ego” was ironed out to such an extent that if naughty children teased or damaged their water pots, they learnt to keep cool-headed. The seekers, the Sikhs, were no more blind like the Hindus (Hindu </w:t>
      </w:r>
      <w:proofErr w:type="spellStart"/>
      <w:r w:rsidRPr="00853EA9">
        <w:rPr>
          <w:rFonts w:cs="Tahoma"/>
          <w:sz w:val="26"/>
          <w:szCs w:val="26"/>
        </w:rPr>
        <w:t>Annah</w:t>
      </w:r>
      <w:proofErr w:type="spellEnd"/>
      <w:r w:rsidRPr="00853EA9">
        <w:rPr>
          <w:rFonts w:cs="Tahoma"/>
          <w:sz w:val="26"/>
          <w:szCs w:val="26"/>
        </w:rPr>
        <w:t xml:space="preserve"> for they are the blind Disciples of Brahmins, Rabbis) who take the instructions from their Brahman as Saul (spiritual Female) took from his Rabbi Gamaliel (Master or husband) but they were spiritually re-born solitary (spiritual Male – John9) capable of seeking the Narrow Gate to the Royal Kingdom of God of their own through “His Word”, the Whistle that His Son Satguru Angad Dev Ji blew from our Father’s House. Thus, the twice-born Sikhs develop ears to hear the Whistle. </w:t>
      </w:r>
    </w:p>
    <w:p w:rsidR="00853EA9" w:rsidRPr="00853EA9" w:rsidRDefault="00853EA9" w:rsidP="00626C88">
      <w:pPr>
        <w:pStyle w:val="NoSpacing"/>
        <w:jc w:val="both"/>
        <w:rPr>
          <w:rFonts w:cs="Tahoma"/>
          <w:color w:val="080088"/>
          <w:sz w:val="26"/>
          <w:szCs w:val="26"/>
          <w:shd w:val="clear" w:color="auto" w:fill="FFFFFF"/>
        </w:rPr>
      </w:pPr>
    </w:p>
    <w:p w:rsidR="0035279F" w:rsidRDefault="00853EA9" w:rsidP="0035279F">
      <w:pPr>
        <w:pStyle w:val="NoSpacing"/>
        <w:jc w:val="center"/>
        <w:rPr>
          <w:rFonts w:ascii="GurbaniWebThick" w:hAnsi="GurbaniWebThick" w:cs="Tahoma"/>
          <w:b/>
          <w:bCs/>
          <w:sz w:val="26"/>
          <w:szCs w:val="26"/>
          <w:shd w:val="clear" w:color="auto" w:fill="FFFFFF"/>
        </w:rPr>
      </w:pPr>
      <w:proofErr w:type="spellStart"/>
      <w:proofErr w:type="gramStart"/>
      <w:r w:rsidRPr="00853EA9">
        <w:rPr>
          <w:rFonts w:ascii="GurbaniWebThick" w:hAnsi="GurbaniWebThick" w:cs="Tahoma"/>
          <w:b/>
          <w:bCs/>
          <w:sz w:val="26"/>
          <w:szCs w:val="26"/>
          <w:shd w:val="clear" w:color="auto" w:fill="FFFFFF"/>
        </w:rPr>
        <w:t>gur</w:t>
      </w:r>
      <w:proofErr w:type="spellEnd"/>
      <w:proofErr w:type="gramEnd"/>
      <w:r w:rsidRPr="00853EA9">
        <w:rPr>
          <w:rFonts w:ascii="GurbaniWebThick" w:hAnsi="GurbaniWebThick" w:cs="Tahoma"/>
          <w:b/>
          <w:bCs/>
          <w:sz w:val="26"/>
          <w:szCs w:val="26"/>
          <w:shd w:val="clear" w:color="auto" w:fill="FFFFFF"/>
        </w:rPr>
        <w:t xml:space="preserve"> kw </w:t>
      </w:r>
      <w:proofErr w:type="spellStart"/>
      <w:r w:rsidRPr="00853EA9">
        <w:rPr>
          <w:rFonts w:ascii="GurbaniWebThick" w:hAnsi="GurbaniWebThick" w:cs="Tahoma"/>
          <w:b/>
          <w:bCs/>
          <w:sz w:val="26"/>
          <w:szCs w:val="26"/>
          <w:shd w:val="clear" w:color="auto" w:fill="FFFFFF"/>
        </w:rPr>
        <w:t>sbdu</w:t>
      </w:r>
      <w:proofErr w:type="spellEnd"/>
      <w:r w:rsidRPr="00853EA9">
        <w:rPr>
          <w:rFonts w:ascii="GurbaniWebThick" w:hAnsi="GurbaniWebThick" w:cs="Tahoma"/>
          <w:b/>
          <w:bCs/>
          <w:sz w:val="26"/>
          <w:szCs w:val="26"/>
          <w:shd w:val="clear" w:color="auto" w:fill="FFFFFF"/>
        </w:rPr>
        <w:t xml:space="preserve"> min </w:t>
      </w:r>
      <w:proofErr w:type="spellStart"/>
      <w:r w:rsidRPr="00853EA9">
        <w:rPr>
          <w:rFonts w:ascii="GurbaniWebThick" w:hAnsi="GurbaniWebThick" w:cs="Tahoma"/>
          <w:b/>
          <w:bCs/>
          <w:sz w:val="26"/>
          <w:szCs w:val="26"/>
          <w:shd w:val="clear" w:color="auto" w:fill="FFFFFF"/>
        </w:rPr>
        <w:t>visAw</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haum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ivchu</w:t>
      </w:r>
      <w:proofErr w:type="spellEnd"/>
      <w:r w:rsidRPr="00853EA9">
        <w:rPr>
          <w:rFonts w:ascii="GurbaniWebThick" w:hAnsi="GurbaniWebThick" w:cs="Tahoma"/>
          <w:b/>
          <w:bCs/>
          <w:sz w:val="26"/>
          <w:szCs w:val="26"/>
          <w:shd w:val="clear" w:color="auto" w:fill="FFFFFF"/>
        </w:rPr>
        <w:t xml:space="preserve"> Koie ]</w:t>
      </w:r>
    </w:p>
    <w:p w:rsidR="0035279F"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g</w:t>
      </w:r>
      <w:r w:rsidRPr="00853EA9">
        <w:rPr>
          <w:rFonts w:cs="Tahoma"/>
          <w:b/>
          <w:bCs/>
          <w:sz w:val="26"/>
          <w:szCs w:val="26"/>
          <w:shd w:val="clear" w:color="auto" w:fill="FFFFFF"/>
        </w:rPr>
        <w:t>u</w:t>
      </w:r>
      <w:r w:rsidRPr="00853EA9">
        <w:rPr>
          <w:rFonts w:cs="Tahoma"/>
          <w:sz w:val="26"/>
          <w:szCs w:val="26"/>
          <w:shd w:val="clear" w:color="auto" w:fill="FFFFFF"/>
        </w:rPr>
        <w:t>r</w:t>
      </w:r>
      <w:proofErr w:type="spellEnd"/>
      <w:proofErr w:type="gramEnd"/>
      <w:r w:rsidRPr="00853EA9">
        <w:rPr>
          <w:rFonts w:cs="Tahoma"/>
          <w:sz w:val="26"/>
          <w:szCs w:val="26"/>
          <w:shd w:val="clear" w:color="auto" w:fill="FFFFFF"/>
        </w:rPr>
        <w:t>, logical reasoning, k</w:t>
      </w:r>
      <w:r w:rsidRPr="00853EA9">
        <w:rPr>
          <w:rFonts w:cs="Tahoma"/>
          <w:b/>
          <w:bCs/>
          <w:sz w:val="26"/>
          <w:szCs w:val="26"/>
          <w:shd w:val="clear" w:color="auto" w:fill="FFFFFF"/>
        </w:rPr>
        <w:t>aa</w:t>
      </w:r>
      <w:r w:rsidRPr="00853EA9">
        <w:rPr>
          <w:rFonts w:cs="Tahoma"/>
          <w:sz w:val="26"/>
          <w:szCs w:val="26"/>
          <w:shd w:val="clear" w:color="auto" w:fill="FFFFFF"/>
        </w:rPr>
        <w:t> </w:t>
      </w:r>
      <w:proofErr w:type="spellStart"/>
      <w:r w:rsidRPr="00853EA9">
        <w:rPr>
          <w:rFonts w:cs="Tahoma"/>
          <w:sz w:val="26"/>
          <w:szCs w:val="26"/>
          <w:shd w:val="clear" w:color="auto" w:fill="FFFFFF"/>
        </w:rPr>
        <w:t>sabadh</w:t>
      </w:r>
      <w:proofErr w:type="spellEnd"/>
      <w:r w:rsidRPr="00853EA9">
        <w:rPr>
          <w:rFonts w:cs="Tahoma"/>
          <w:sz w:val="26"/>
          <w:szCs w:val="26"/>
          <w:shd w:val="clear" w:color="auto" w:fill="FFFFFF"/>
        </w:rPr>
        <w:t xml:space="preserve">, Logos, man </w:t>
      </w:r>
      <w:proofErr w:type="spellStart"/>
      <w:r w:rsidRPr="00853EA9">
        <w:rPr>
          <w:rFonts w:cs="Tahoma"/>
          <w:sz w:val="26"/>
          <w:szCs w:val="26"/>
          <w:shd w:val="clear" w:color="auto" w:fill="FFFFFF"/>
        </w:rPr>
        <w:t>vas</w:t>
      </w:r>
      <w:r w:rsidRPr="00853EA9">
        <w:rPr>
          <w:rFonts w:cs="Tahoma"/>
          <w:b/>
          <w:bCs/>
          <w:sz w:val="26"/>
          <w:szCs w:val="26"/>
          <w:shd w:val="clear" w:color="auto" w:fill="FFFFFF"/>
        </w:rPr>
        <w:t>iaa</w:t>
      </w:r>
      <w:proofErr w:type="spellEnd"/>
      <w:r w:rsidRPr="00853EA9">
        <w:rPr>
          <w:rFonts w:cs="Tahoma"/>
          <w:b/>
          <w:bCs/>
          <w:sz w:val="26"/>
          <w:szCs w:val="26"/>
          <w:shd w:val="clear" w:color="auto" w:fill="FFFFFF"/>
        </w:rPr>
        <w:t>, keep in one’s mind,</w:t>
      </w:r>
      <w:r w:rsidRPr="00853EA9">
        <w:rPr>
          <w:rFonts w:cs="Tahoma"/>
          <w:sz w:val="26"/>
          <w:szCs w:val="26"/>
          <w:shd w:val="clear" w:color="auto" w:fill="FFFFFF"/>
        </w:rPr>
        <w:t> </w:t>
      </w:r>
      <w:proofErr w:type="spellStart"/>
      <w:r w:rsidRPr="00853EA9">
        <w:rPr>
          <w:rFonts w:cs="Tahoma"/>
          <w:sz w:val="26"/>
          <w:szCs w:val="26"/>
          <w:shd w:val="clear" w:color="auto" w:fill="FFFFFF"/>
        </w:rPr>
        <w:t>ho</w:t>
      </w:r>
      <w:r w:rsidRPr="00853EA9">
        <w:rPr>
          <w:rFonts w:cs="Tahoma"/>
          <w:b/>
          <w:bCs/>
          <w:sz w:val="26"/>
          <w:szCs w:val="26"/>
          <w:shd w:val="clear" w:color="auto" w:fill="FFFFFF"/>
        </w:rPr>
        <w:t>u</w:t>
      </w:r>
      <w:r w:rsidRPr="00853EA9">
        <w:rPr>
          <w:rFonts w:cs="Tahoma"/>
          <w:sz w:val="26"/>
          <w:szCs w:val="26"/>
          <w:shd w:val="clear" w:color="auto" w:fill="FFFFFF"/>
        </w:rPr>
        <w:t>m</w:t>
      </w:r>
      <w:r w:rsidRPr="00853EA9">
        <w:rPr>
          <w:rFonts w:cs="Tahoma"/>
          <w:b/>
          <w:bCs/>
          <w:sz w:val="26"/>
          <w:szCs w:val="26"/>
          <w:shd w:val="clear" w:color="auto" w:fill="FFFFFF"/>
        </w:rPr>
        <w:t>a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v</w:t>
      </w:r>
      <w:r w:rsidRPr="00853EA9">
        <w:rPr>
          <w:rFonts w:cs="Tahoma"/>
          <w:b/>
          <w:bCs/>
          <w:sz w:val="26"/>
          <w:szCs w:val="26"/>
          <w:shd w:val="clear" w:color="auto" w:fill="FFFFFF"/>
        </w:rPr>
        <w:t>i</w:t>
      </w:r>
      <w:r w:rsidRPr="00853EA9">
        <w:rPr>
          <w:rFonts w:cs="Tahoma"/>
          <w:sz w:val="26"/>
          <w:szCs w:val="26"/>
          <w:shd w:val="clear" w:color="auto" w:fill="FFFFFF"/>
        </w:rPr>
        <w:t>chah</w:t>
      </w:r>
      <w:r w:rsidRPr="00853EA9">
        <w:rPr>
          <w:rFonts w:cs="Tahoma"/>
          <w:b/>
          <w:bCs/>
          <w:sz w:val="26"/>
          <w:szCs w:val="26"/>
          <w:shd w:val="clear" w:color="auto" w:fill="FFFFFF"/>
        </w:rPr>
        <w:t>u</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kh</w:t>
      </w:r>
      <w:r w:rsidRPr="00853EA9">
        <w:rPr>
          <w:rFonts w:cs="Tahoma"/>
          <w:b/>
          <w:bCs/>
          <w:sz w:val="26"/>
          <w:szCs w:val="26"/>
          <w:shd w:val="clear" w:color="auto" w:fill="FFFFFF"/>
        </w:rPr>
        <w:t>o</w:t>
      </w:r>
      <w:r w:rsidRPr="00853EA9">
        <w:rPr>
          <w:rFonts w:cs="Tahoma"/>
          <w:sz w:val="26"/>
          <w:szCs w:val="26"/>
          <w:shd w:val="clear" w:color="auto" w:fill="FFFFFF"/>
        </w:rPr>
        <w:t>e</w:t>
      </w:r>
      <w:proofErr w:type="spellEnd"/>
      <w:r w:rsidRPr="00853EA9">
        <w:rPr>
          <w:rFonts w:cs="Tahoma"/>
          <w:sz w:val="26"/>
          <w:szCs w:val="26"/>
          <w:shd w:val="clear" w:color="auto" w:fill="FFFFFF"/>
        </w:rPr>
        <w:t>, then Ego vanishes away ||</w:t>
      </w:r>
    </w:p>
    <w:p w:rsidR="00853EA9" w:rsidRPr="00853EA9" w:rsidRDefault="00853EA9" w:rsidP="00626C88">
      <w:pPr>
        <w:pStyle w:val="NoSpacing"/>
        <w:jc w:val="both"/>
        <w:rPr>
          <w:rFonts w:cs="Tahoma"/>
          <w:sz w:val="26"/>
          <w:szCs w:val="26"/>
        </w:rPr>
      </w:pPr>
      <w:r w:rsidRPr="00853EA9">
        <w:rPr>
          <w:rFonts w:cs="Tahoma"/>
          <w:sz w:val="26"/>
          <w:szCs w:val="26"/>
        </w:rPr>
        <w:br/>
      </w:r>
      <w:r w:rsidRPr="00853EA9">
        <w:rPr>
          <w:rFonts w:cs="Tahoma"/>
          <w:i/>
          <w:iCs/>
          <w:sz w:val="26"/>
          <w:szCs w:val="26"/>
          <w:shd w:val="clear" w:color="auto" w:fill="FFFFFF"/>
        </w:rPr>
        <w:t>“His Word” derived through logical reasoning settles in your heart. The knowledge of our Supernatural Father ParBrahm dispels the ego of tribal birth because when you were born, it was not by your own will but that of our Father’s Will.</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ree kitchen was started for the congregation but he himself or his family would not partake of it. That is no Pooja </w:t>
      </w:r>
      <w:proofErr w:type="spellStart"/>
      <w:r w:rsidRPr="00853EA9">
        <w:rPr>
          <w:rFonts w:cs="Tahoma"/>
          <w:sz w:val="26"/>
          <w:szCs w:val="26"/>
        </w:rPr>
        <w:t>Daan</w:t>
      </w:r>
      <w:proofErr w:type="spellEnd"/>
      <w:r w:rsidRPr="00853EA9">
        <w:rPr>
          <w:rFonts w:cs="Tahoma"/>
          <w:sz w:val="26"/>
          <w:szCs w:val="26"/>
        </w:rPr>
        <w:t>, the donations were used by Satguru Angad Dev Ji for his own upkeep and he rather earned his livelihood by making twines for weaving bed cots to sleep on. Remember that Christ Paul used to make Tents for his livelihood, which rendered the same comfort. Thus, both, Christ Angad Dev Ji and Satguru Paul gave to the Church of God and not take anything out of it. Here is a corrupt Saying of Bhagat Kabir Ji, which my late father rectified or corrected:-</w:t>
      </w:r>
    </w:p>
    <w:p w:rsidR="00853EA9" w:rsidRPr="00853EA9" w:rsidRDefault="00853EA9" w:rsidP="00626C88">
      <w:pPr>
        <w:pStyle w:val="NoSpacing"/>
        <w:jc w:val="both"/>
        <w:rPr>
          <w:rFonts w:cs="Tahoma"/>
          <w:sz w:val="26"/>
          <w:szCs w:val="26"/>
        </w:rPr>
      </w:pPr>
    </w:p>
    <w:p w:rsidR="00853EA9" w:rsidRDefault="00853EA9" w:rsidP="0035279F">
      <w:pPr>
        <w:pStyle w:val="NoSpacing"/>
        <w:jc w:val="center"/>
        <w:rPr>
          <w:rFonts w:ascii="GurbaniWebThick" w:hAnsi="GurbaniWebThick" w:cs="Tahoma"/>
          <w:b/>
          <w:bCs/>
          <w:sz w:val="26"/>
          <w:szCs w:val="26"/>
        </w:rPr>
      </w:pPr>
      <w:proofErr w:type="spellStart"/>
      <w:proofErr w:type="gramStart"/>
      <w:r w:rsidRPr="00853EA9">
        <w:rPr>
          <w:rFonts w:ascii="GurbaniWebThick" w:hAnsi="GurbaniWebThick" w:cs="Tahoma"/>
          <w:b/>
          <w:bCs/>
          <w:sz w:val="26"/>
          <w:szCs w:val="26"/>
        </w:rPr>
        <w:t>kbIr</w:t>
      </w:r>
      <w:proofErr w:type="spellEnd"/>
      <w:proofErr w:type="gram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BWg</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Bwg</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mwCulI</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mhwCul</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surw</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pUjw</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pwin</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Dwn</w:t>
      </w:r>
      <w:proofErr w:type="spellEnd"/>
      <w:r w:rsidRPr="00853EA9">
        <w:rPr>
          <w:rFonts w:ascii="GurbaniWebThick" w:hAnsi="GurbaniWebThick" w:cs="Tahoma"/>
          <w:b/>
          <w:bCs/>
          <w:sz w:val="26"/>
          <w:szCs w:val="26"/>
        </w:rPr>
        <w:t xml:space="preserve">) jo </w:t>
      </w:r>
      <w:proofErr w:type="spellStart"/>
      <w:r w:rsidRPr="00853EA9">
        <w:rPr>
          <w:rFonts w:ascii="GurbaniWebThick" w:hAnsi="GurbaniWebThick" w:cs="Tahoma"/>
          <w:b/>
          <w:bCs/>
          <w:sz w:val="26"/>
          <w:szCs w:val="26"/>
        </w:rPr>
        <w:t>jo</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pRwnI</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KWih</w:t>
      </w:r>
      <w:proofErr w:type="spellEnd"/>
      <w:r w:rsidRPr="00853EA9">
        <w:rPr>
          <w:rFonts w:ascii="GurbaniWebThick" w:hAnsi="GurbaniWebThick" w:cs="Tahoma"/>
          <w:b/>
          <w:bCs/>
          <w:sz w:val="26"/>
          <w:szCs w:val="26"/>
        </w:rPr>
        <w:t xml:space="preserve"> ]</w:t>
      </w:r>
    </w:p>
    <w:p w:rsidR="0035279F" w:rsidRPr="00853EA9" w:rsidRDefault="0035279F" w:rsidP="0035279F">
      <w:pPr>
        <w:pStyle w:val="NoSpacing"/>
        <w:jc w:val="center"/>
        <w:rPr>
          <w:rFonts w:ascii="GurbaniWebThick" w:hAnsi="GurbaniWebThick" w:cs="Tahoma"/>
          <w:b/>
          <w:bCs/>
          <w:sz w:val="26"/>
          <w:szCs w:val="26"/>
        </w:rPr>
      </w:pPr>
    </w:p>
    <w:p w:rsidR="00853EA9" w:rsidRPr="00853EA9" w:rsidRDefault="00853EA9" w:rsidP="0035279F">
      <w:pPr>
        <w:pStyle w:val="NoSpacing"/>
        <w:jc w:val="center"/>
        <w:rPr>
          <w:rFonts w:cs="Tahoma"/>
          <w:sz w:val="26"/>
          <w:szCs w:val="26"/>
        </w:rPr>
      </w:pPr>
      <w:proofErr w:type="spellStart"/>
      <w:proofErr w:type="gramStart"/>
      <w:r w:rsidRPr="00853EA9">
        <w:rPr>
          <w:rFonts w:cs="Tahoma"/>
          <w:sz w:val="26"/>
          <w:szCs w:val="26"/>
        </w:rPr>
        <w:t>kabeer</w:t>
      </w:r>
      <w:proofErr w:type="spellEnd"/>
      <w:proofErr w:type="gramEnd"/>
      <w:r w:rsidRPr="00853EA9">
        <w:rPr>
          <w:rFonts w:cs="Tahoma"/>
          <w:sz w:val="26"/>
          <w:szCs w:val="26"/>
        </w:rPr>
        <w:t xml:space="preserve"> </w:t>
      </w:r>
      <w:proofErr w:type="spellStart"/>
      <w:r w:rsidRPr="00853EA9">
        <w:rPr>
          <w:rFonts w:cs="Tahoma"/>
          <w:sz w:val="26"/>
          <w:szCs w:val="26"/>
        </w:rPr>
        <w:t>bhaag</w:t>
      </w:r>
      <w:proofErr w:type="spellEnd"/>
      <w:r w:rsidRPr="00853EA9">
        <w:rPr>
          <w:rFonts w:cs="Tahoma"/>
          <w:sz w:val="26"/>
          <w:szCs w:val="26"/>
        </w:rPr>
        <w:t xml:space="preserve"> </w:t>
      </w:r>
      <w:proofErr w:type="spellStart"/>
      <w:r w:rsidRPr="00853EA9">
        <w:rPr>
          <w:rFonts w:cs="Tahoma"/>
          <w:sz w:val="26"/>
          <w:szCs w:val="26"/>
        </w:rPr>
        <w:t>mahashhal</w:t>
      </w:r>
      <w:proofErr w:type="spellEnd"/>
      <w:r w:rsidRPr="00853EA9">
        <w:rPr>
          <w:rFonts w:cs="Tahoma"/>
          <w:sz w:val="26"/>
          <w:szCs w:val="26"/>
        </w:rPr>
        <w:t xml:space="preserve"> </w:t>
      </w:r>
      <w:proofErr w:type="spellStart"/>
      <w:r w:rsidRPr="00853EA9">
        <w:rPr>
          <w:rFonts w:cs="Tahoma"/>
          <w:sz w:val="26"/>
          <w:szCs w:val="26"/>
        </w:rPr>
        <w:t>pooja</w:t>
      </w:r>
      <w:proofErr w:type="spellEnd"/>
      <w:r w:rsidRPr="00853EA9">
        <w:rPr>
          <w:rFonts w:cs="Tahoma"/>
          <w:sz w:val="26"/>
          <w:szCs w:val="26"/>
        </w:rPr>
        <w:t xml:space="preserve"> </w:t>
      </w:r>
      <w:proofErr w:type="spellStart"/>
      <w:r w:rsidRPr="00853EA9">
        <w:rPr>
          <w:rFonts w:cs="Tahoma"/>
          <w:sz w:val="26"/>
          <w:szCs w:val="26"/>
        </w:rPr>
        <w:t>Dhaan</w:t>
      </w:r>
      <w:proofErr w:type="spellEnd"/>
      <w:r w:rsidRPr="00853EA9">
        <w:rPr>
          <w:rFonts w:cs="Tahoma"/>
          <w:sz w:val="26"/>
          <w:szCs w:val="26"/>
        </w:rPr>
        <w:t xml:space="preserve"> jo </w:t>
      </w:r>
      <w:proofErr w:type="spellStart"/>
      <w:r w:rsidRPr="00853EA9">
        <w:rPr>
          <w:rFonts w:cs="Tahoma"/>
          <w:sz w:val="26"/>
          <w:szCs w:val="26"/>
        </w:rPr>
        <w:t>jo</w:t>
      </w:r>
      <w:proofErr w:type="spellEnd"/>
      <w:r w:rsidRPr="00853EA9">
        <w:rPr>
          <w:rFonts w:cs="Tahoma"/>
          <w:sz w:val="26"/>
          <w:szCs w:val="26"/>
        </w:rPr>
        <w:t xml:space="preserve"> </w:t>
      </w:r>
      <w:proofErr w:type="spellStart"/>
      <w:r w:rsidRPr="00853EA9">
        <w:rPr>
          <w:rFonts w:cs="Tahoma"/>
          <w:sz w:val="26"/>
          <w:szCs w:val="26"/>
        </w:rPr>
        <w:t>praanee</w:t>
      </w:r>
      <w:proofErr w:type="spellEnd"/>
      <w:r w:rsidRPr="00853EA9">
        <w:rPr>
          <w:rFonts w:cs="Tahoma"/>
          <w:sz w:val="26"/>
          <w:szCs w:val="26"/>
        </w:rPr>
        <w:t xml:space="preserve"> </w:t>
      </w:r>
      <w:proofErr w:type="spellStart"/>
      <w:r w:rsidRPr="00853EA9">
        <w:rPr>
          <w:rFonts w:cs="Tahoma"/>
          <w:sz w:val="26"/>
          <w:szCs w:val="26"/>
        </w:rPr>
        <w:t>khaae</w:t>
      </w:r>
      <w:proofErr w:type="spellEnd"/>
      <w:r w:rsidRPr="00853EA9">
        <w:rPr>
          <w:rFonts w:cs="Tahoma"/>
          <w:sz w:val="26"/>
          <w:szCs w:val="26"/>
        </w:rPr>
        <w:t>(n)hi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proofErr w:type="gramStart"/>
      <w:r w:rsidRPr="00853EA9">
        <w:rPr>
          <w:rFonts w:cs="Tahoma"/>
          <w:b/>
          <w:bCs/>
          <w:sz w:val="26"/>
          <w:szCs w:val="26"/>
        </w:rPr>
        <w:t>Corrupted version</w:t>
      </w:r>
      <w:r w:rsidRPr="00853EA9">
        <w:rPr>
          <w:rFonts w:cs="Tahoma"/>
          <w:sz w:val="26"/>
          <w:szCs w:val="26"/>
        </w:rPr>
        <w:t xml:space="preserve"> - </w:t>
      </w:r>
      <w:proofErr w:type="spellStart"/>
      <w:r w:rsidRPr="00853EA9">
        <w:rPr>
          <w:rFonts w:cs="Tahoma"/>
          <w:sz w:val="26"/>
          <w:szCs w:val="26"/>
        </w:rPr>
        <w:t>Kabeer</w:t>
      </w:r>
      <w:proofErr w:type="spellEnd"/>
      <w:r w:rsidRPr="00853EA9">
        <w:rPr>
          <w:rFonts w:cs="Tahoma"/>
          <w:sz w:val="26"/>
          <w:szCs w:val="26"/>
        </w:rPr>
        <w:t>, those mortals who consume marijuana, fish and wine – what such things have to do with your “mind” but flesh?</w:t>
      </w:r>
      <w:proofErr w:type="gramEnd"/>
    </w:p>
    <w:p w:rsidR="00853EA9" w:rsidRPr="00853EA9" w:rsidRDefault="00853EA9" w:rsidP="00626C88">
      <w:pPr>
        <w:pStyle w:val="NoSpacing"/>
        <w:jc w:val="both"/>
        <w:rPr>
          <w:rFonts w:cs="Tahoma"/>
          <w:sz w:val="26"/>
          <w:szCs w:val="26"/>
        </w:rPr>
      </w:pPr>
    </w:p>
    <w:p w:rsidR="00853EA9" w:rsidRDefault="00853EA9" w:rsidP="0035279F">
      <w:pPr>
        <w:pStyle w:val="NoSpacing"/>
        <w:jc w:val="center"/>
        <w:rPr>
          <w:rFonts w:ascii="GurbaniWebThick" w:hAnsi="GurbaniWebThick" w:cs="Tahoma"/>
          <w:b/>
          <w:bCs/>
          <w:sz w:val="26"/>
          <w:szCs w:val="26"/>
        </w:rPr>
      </w:pPr>
      <w:proofErr w:type="spellStart"/>
      <w:r w:rsidRPr="00853EA9">
        <w:rPr>
          <w:rFonts w:ascii="GurbaniWebThick" w:hAnsi="GurbaniWebThick" w:cs="Tahoma"/>
          <w:b/>
          <w:bCs/>
          <w:sz w:val="26"/>
          <w:szCs w:val="26"/>
        </w:rPr>
        <w:t>qIrQ</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brq</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nym</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kIey</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qy</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sBY</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rswqil</w:t>
      </w:r>
      <w:proofErr w:type="spellEnd"/>
      <w:r w:rsidRPr="00853EA9">
        <w:rPr>
          <w:rFonts w:ascii="GurbaniWebThick" w:hAnsi="GurbaniWebThick" w:cs="Tahoma"/>
          <w:b/>
          <w:bCs/>
          <w:sz w:val="26"/>
          <w:szCs w:val="26"/>
        </w:rPr>
        <w:t xml:space="preserve"> </w:t>
      </w:r>
      <w:proofErr w:type="spellStart"/>
      <w:proofErr w:type="gramStart"/>
      <w:r w:rsidRPr="00853EA9">
        <w:rPr>
          <w:rFonts w:ascii="GurbaniWebThick" w:hAnsi="GurbaniWebThick" w:cs="Tahoma"/>
          <w:b/>
          <w:bCs/>
          <w:sz w:val="26"/>
          <w:szCs w:val="26"/>
        </w:rPr>
        <w:t>jWih</w:t>
      </w:r>
      <w:proofErr w:type="spellEnd"/>
      <w:r w:rsidRPr="00853EA9">
        <w:rPr>
          <w:rFonts w:ascii="GurbaniWebThick" w:hAnsi="GurbaniWebThick" w:cs="Tahoma"/>
          <w:b/>
          <w:bCs/>
          <w:sz w:val="26"/>
          <w:szCs w:val="26"/>
        </w:rPr>
        <w:t xml:space="preserve"> ]233</w:t>
      </w:r>
      <w:proofErr w:type="gramEnd"/>
      <w:r w:rsidRPr="00853EA9">
        <w:rPr>
          <w:rFonts w:ascii="GurbaniWebThick" w:hAnsi="GurbaniWebThick" w:cs="Tahoma"/>
          <w:b/>
          <w:bCs/>
          <w:sz w:val="26"/>
          <w:szCs w:val="26"/>
        </w:rPr>
        <w:t>]</w:t>
      </w:r>
    </w:p>
    <w:p w:rsidR="0035279F" w:rsidRPr="00853EA9" w:rsidRDefault="0035279F" w:rsidP="0035279F">
      <w:pPr>
        <w:pStyle w:val="NoSpacing"/>
        <w:jc w:val="center"/>
        <w:rPr>
          <w:rFonts w:ascii="GurbaniWebThick" w:hAnsi="GurbaniWebThick" w:cs="Tahoma"/>
          <w:b/>
          <w:bCs/>
          <w:sz w:val="26"/>
          <w:szCs w:val="26"/>
        </w:rPr>
      </w:pPr>
    </w:p>
    <w:p w:rsidR="00853EA9" w:rsidRDefault="00853EA9" w:rsidP="0035279F">
      <w:pPr>
        <w:pStyle w:val="NoSpacing"/>
        <w:jc w:val="center"/>
        <w:rPr>
          <w:rFonts w:cs="Tahoma"/>
          <w:sz w:val="26"/>
          <w:szCs w:val="26"/>
        </w:rPr>
      </w:pPr>
      <w:proofErr w:type="spellStart"/>
      <w:proofErr w:type="gramStart"/>
      <w:r w:rsidRPr="00853EA9">
        <w:rPr>
          <w:rFonts w:cs="Tahoma"/>
          <w:sz w:val="26"/>
          <w:szCs w:val="26"/>
        </w:rPr>
        <w:t>theerathh</w:t>
      </w:r>
      <w:proofErr w:type="spellEnd"/>
      <w:proofErr w:type="gramEnd"/>
      <w:r w:rsidRPr="00853EA9">
        <w:rPr>
          <w:rFonts w:cs="Tahoma"/>
          <w:sz w:val="26"/>
          <w:szCs w:val="26"/>
        </w:rPr>
        <w:t xml:space="preserve"> </w:t>
      </w:r>
      <w:proofErr w:type="spellStart"/>
      <w:r w:rsidRPr="00853EA9">
        <w:rPr>
          <w:rFonts w:cs="Tahoma"/>
          <w:sz w:val="26"/>
          <w:szCs w:val="26"/>
        </w:rPr>
        <w:t>barath</w:t>
      </w:r>
      <w:proofErr w:type="spellEnd"/>
      <w:r w:rsidRPr="00853EA9">
        <w:rPr>
          <w:rFonts w:cs="Tahoma"/>
          <w:sz w:val="26"/>
          <w:szCs w:val="26"/>
        </w:rPr>
        <w:t xml:space="preserve"> </w:t>
      </w:r>
      <w:proofErr w:type="spellStart"/>
      <w:r w:rsidRPr="00853EA9">
        <w:rPr>
          <w:rFonts w:cs="Tahoma"/>
          <w:sz w:val="26"/>
          <w:szCs w:val="26"/>
        </w:rPr>
        <w:t>naem</w:t>
      </w:r>
      <w:proofErr w:type="spellEnd"/>
      <w:r w:rsidRPr="00853EA9">
        <w:rPr>
          <w:rFonts w:cs="Tahoma"/>
          <w:sz w:val="26"/>
          <w:szCs w:val="26"/>
        </w:rPr>
        <w:t xml:space="preserve"> </w:t>
      </w:r>
      <w:proofErr w:type="spellStart"/>
      <w:r w:rsidRPr="00853EA9">
        <w:rPr>
          <w:rFonts w:cs="Tahoma"/>
          <w:sz w:val="26"/>
          <w:szCs w:val="26"/>
        </w:rPr>
        <w:t>keeeae</w:t>
      </w:r>
      <w:proofErr w:type="spellEnd"/>
      <w:r w:rsidRPr="00853EA9">
        <w:rPr>
          <w:rFonts w:cs="Tahoma"/>
          <w:sz w:val="26"/>
          <w:szCs w:val="26"/>
        </w:rPr>
        <w:t xml:space="preserve"> </w:t>
      </w:r>
      <w:proofErr w:type="spellStart"/>
      <w:r w:rsidRPr="00853EA9">
        <w:rPr>
          <w:rFonts w:cs="Tahoma"/>
          <w:sz w:val="26"/>
          <w:szCs w:val="26"/>
        </w:rPr>
        <w:t>thae</w:t>
      </w:r>
      <w:proofErr w:type="spellEnd"/>
      <w:r w:rsidRPr="00853EA9">
        <w:rPr>
          <w:rFonts w:cs="Tahoma"/>
          <w:sz w:val="26"/>
          <w:szCs w:val="26"/>
        </w:rPr>
        <w:t xml:space="preserve"> </w:t>
      </w:r>
      <w:proofErr w:type="spellStart"/>
      <w:r w:rsidRPr="00853EA9">
        <w:rPr>
          <w:rFonts w:cs="Tahoma"/>
          <w:sz w:val="26"/>
          <w:szCs w:val="26"/>
        </w:rPr>
        <w:t>sabhai</w:t>
      </w:r>
      <w:proofErr w:type="spellEnd"/>
      <w:r w:rsidRPr="00853EA9">
        <w:rPr>
          <w:rFonts w:cs="Tahoma"/>
          <w:sz w:val="26"/>
          <w:szCs w:val="26"/>
        </w:rPr>
        <w:t xml:space="preserve"> </w:t>
      </w:r>
      <w:proofErr w:type="spellStart"/>
      <w:r w:rsidRPr="00853EA9">
        <w:rPr>
          <w:rFonts w:cs="Tahoma"/>
          <w:sz w:val="26"/>
          <w:szCs w:val="26"/>
        </w:rPr>
        <w:t>rasaathal</w:t>
      </w:r>
      <w:proofErr w:type="spellEnd"/>
      <w:r w:rsidRPr="00853EA9">
        <w:rPr>
          <w:rFonts w:cs="Tahoma"/>
          <w:sz w:val="26"/>
          <w:szCs w:val="26"/>
        </w:rPr>
        <w:t xml:space="preserve"> jaa(n)hi ||233||</w:t>
      </w:r>
    </w:p>
    <w:p w:rsidR="0035279F" w:rsidRPr="00853EA9" w:rsidRDefault="0035279F"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roofErr w:type="gramStart"/>
      <w:r w:rsidRPr="00853EA9">
        <w:rPr>
          <w:rFonts w:cs="Tahoma"/>
          <w:sz w:val="26"/>
          <w:szCs w:val="26"/>
        </w:rPr>
        <w:t>no</w:t>
      </w:r>
      <w:proofErr w:type="gramEnd"/>
      <w:r w:rsidRPr="00853EA9">
        <w:rPr>
          <w:rFonts w:cs="Tahoma"/>
          <w:sz w:val="26"/>
          <w:szCs w:val="26"/>
        </w:rPr>
        <w:t xml:space="preserve"> matter what pilgrimages, fasts and rituals they have performed, all those rituals will be of no value or wasted. ||233||</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Corrected version</w:t>
      </w:r>
      <w:proofErr w:type="gramStart"/>
      <w:r w:rsidRPr="00853EA9">
        <w:rPr>
          <w:rFonts w:cs="Tahoma"/>
          <w:b/>
          <w:bCs/>
          <w:sz w:val="26"/>
          <w:szCs w:val="26"/>
        </w:rPr>
        <w:t>:-</w:t>
      </w:r>
      <w:proofErr w:type="gramEnd"/>
      <w:r w:rsidRPr="00853EA9">
        <w:rPr>
          <w:rFonts w:cs="Tahoma"/>
          <w:sz w:val="26"/>
          <w:szCs w:val="26"/>
        </w:rPr>
        <w:t xml:space="preserve"> </w:t>
      </w:r>
      <w:proofErr w:type="spellStart"/>
      <w:r w:rsidRPr="00853EA9">
        <w:rPr>
          <w:rFonts w:cs="Tahoma"/>
          <w:sz w:val="26"/>
          <w:szCs w:val="26"/>
        </w:rPr>
        <w:t>Kabeer</w:t>
      </w:r>
      <w:proofErr w:type="spellEnd"/>
      <w:r w:rsidRPr="00853EA9">
        <w:rPr>
          <w:rFonts w:cs="Tahoma"/>
          <w:sz w:val="26"/>
          <w:szCs w:val="26"/>
        </w:rPr>
        <w:t xml:space="preserve"> Ji Says those people who make easy money through Bribery, etc. live on donations by people such as widow’s mite all their devotions to God are wasted. Baani is to your mind, Munn, and not to the physical body that consumes marijuana, fish and wine – non-sense.</w:t>
      </w:r>
    </w:p>
    <w:p w:rsidR="00853EA9" w:rsidRPr="00853EA9" w:rsidRDefault="00853EA9" w:rsidP="00626C88">
      <w:pPr>
        <w:pStyle w:val="NoSpacing"/>
        <w:jc w:val="both"/>
        <w:rPr>
          <w:rFonts w:cs="Tahoma"/>
          <w:sz w:val="26"/>
          <w:szCs w:val="26"/>
        </w:rPr>
      </w:pPr>
    </w:p>
    <w:p w:rsidR="00853EA9" w:rsidRDefault="00853EA9" w:rsidP="0035279F">
      <w:pPr>
        <w:pStyle w:val="NoSpacing"/>
        <w:jc w:val="center"/>
        <w:rPr>
          <w:rFonts w:ascii="GurbaniWebThick" w:eastAsia="Times New Roman" w:hAnsi="GurbaniWebThick" w:cs="Tahoma"/>
          <w:b/>
          <w:bCs/>
          <w:sz w:val="26"/>
          <w:szCs w:val="26"/>
          <w:lang w:eastAsia="en-GB" w:bidi="pa-IN"/>
        </w:rPr>
      </w:pPr>
      <w:proofErr w:type="spellStart"/>
      <w:proofErr w:type="gramStart"/>
      <w:r w:rsidRPr="00853EA9">
        <w:rPr>
          <w:rFonts w:ascii="GurbaniWebThick" w:eastAsia="Times New Roman" w:hAnsi="GurbaniWebThick" w:cs="Tahoma"/>
          <w:b/>
          <w:bCs/>
          <w:sz w:val="26"/>
          <w:szCs w:val="26"/>
          <w:lang w:eastAsia="en-GB" w:bidi="pa-IN"/>
        </w:rPr>
        <w:t>hir</w:t>
      </w:r>
      <w:proofErr w:type="spellEnd"/>
      <w:proofErr w:type="gram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dUjVI</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lwv</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siqguru</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purKu</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imlwieAw</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bil</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rwm</w:t>
      </w:r>
      <w:proofErr w:type="spellEnd"/>
      <w:r w:rsidRPr="00853EA9">
        <w:rPr>
          <w:rFonts w:ascii="GurbaniWebThick" w:eastAsia="Times New Roman" w:hAnsi="GurbaniWebThick" w:cs="Tahoma"/>
          <w:b/>
          <w:bCs/>
          <w:sz w:val="26"/>
          <w:szCs w:val="26"/>
          <w:lang w:eastAsia="en-GB" w:bidi="pa-IN"/>
        </w:rPr>
        <w:t xml:space="preserve"> </w:t>
      </w:r>
      <w:proofErr w:type="spellStart"/>
      <w:r w:rsidRPr="00853EA9">
        <w:rPr>
          <w:rFonts w:ascii="GurbaniWebThick" w:eastAsia="Times New Roman" w:hAnsi="GurbaniWebThick" w:cs="Tahoma"/>
          <w:b/>
          <w:bCs/>
          <w:sz w:val="26"/>
          <w:szCs w:val="26"/>
          <w:lang w:eastAsia="en-GB" w:bidi="pa-IN"/>
        </w:rPr>
        <w:t>jIau</w:t>
      </w:r>
      <w:proofErr w:type="spellEnd"/>
      <w:r w:rsidRPr="00853EA9">
        <w:rPr>
          <w:rFonts w:ascii="GurbaniWebThick" w:eastAsia="Times New Roman" w:hAnsi="GurbaniWebThick" w:cs="Tahoma"/>
          <w:b/>
          <w:bCs/>
          <w:sz w:val="26"/>
          <w:szCs w:val="26"/>
          <w:lang w:eastAsia="en-GB" w:bidi="pa-IN"/>
        </w:rPr>
        <w:t xml:space="preserve"> ]</w:t>
      </w:r>
    </w:p>
    <w:p w:rsidR="0035279F" w:rsidRPr="00853EA9" w:rsidRDefault="0035279F" w:rsidP="0035279F">
      <w:pPr>
        <w:pStyle w:val="NoSpacing"/>
        <w:jc w:val="center"/>
        <w:rPr>
          <w:rFonts w:ascii="GurbaniWebThick" w:eastAsia="Times New Roman" w:hAnsi="GurbaniWebThick" w:cs="Tahoma"/>
          <w:b/>
          <w:bCs/>
          <w:sz w:val="26"/>
          <w:szCs w:val="26"/>
          <w:lang w:eastAsia="en-GB" w:bidi="pa-IN"/>
        </w:rPr>
      </w:pPr>
    </w:p>
    <w:p w:rsidR="00853EA9" w:rsidRDefault="00853EA9" w:rsidP="0035279F">
      <w:pPr>
        <w:pStyle w:val="NoSpacing"/>
        <w:jc w:val="center"/>
        <w:rPr>
          <w:rFonts w:cs="Tahoma"/>
          <w:sz w:val="26"/>
          <w:szCs w:val="26"/>
        </w:rPr>
      </w:pPr>
      <w:proofErr w:type="spellStart"/>
      <w:proofErr w:type="gramStart"/>
      <w:r w:rsidRPr="00853EA9">
        <w:rPr>
          <w:rFonts w:cs="Tahoma"/>
          <w:sz w:val="26"/>
          <w:szCs w:val="26"/>
        </w:rPr>
        <w:t>har</w:t>
      </w:r>
      <w:proofErr w:type="spellEnd"/>
      <w:proofErr w:type="gramEnd"/>
      <w:r w:rsidRPr="00853EA9">
        <w:rPr>
          <w:rFonts w:cs="Tahoma"/>
          <w:sz w:val="26"/>
          <w:szCs w:val="26"/>
        </w:rPr>
        <w:t xml:space="preserve"> </w:t>
      </w:r>
      <w:proofErr w:type="spellStart"/>
      <w:r w:rsidRPr="00853EA9">
        <w:rPr>
          <w:rFonts w:cs="Tahoma"/>
          <w:sz w:val="26"/>
          <w:szCs w:val="26"/>
        </w:rPr>
        <w:t>dhoojarree</w:t>
      </w:r>
      <w:proofErr w:type="spellEnd"/>
      <w:r w:rsidRPr="00853EA9">
        <w:rPr>
          <w:rFonts w:cs="Tahoma"/>
          <w:sz w:val="26"/>
          <w:szCs w:val="26"/>
        </w:rPr>
        <w:t xml:space="preserve"> </w:t>
      </w:r>
      <w:proofErr w:type="spellStart"/>
      <w:r w:rsidRPr="00853EA9">
        <w:rPr>
          <w:rFonts w:cs="Tahoma"/>
          <w:sz w:val="26"/>
          <w:szCs w:val="26"/>
        </w:rPr>
        <w:t>laav</w:t>
      </w:r>
      <w:proofErr w:type="spellEnd"/>
      <w:r w:rsidRPr="00853EA9">
        <w:rPr>
          <w:rFonts w:cs="Tahoma"/>
          <w:sz w:val="26"/>
          <w:szCs w:val="26"/>
        </w:rPr>
        <w:t xml:space="preserve"> </w:t>
      </w:r>
      <w:proofErr w:type="spellStart"/>
      <w:r w:rsidRPr="00853EA9">
        <w:rPr>
          <w:rFonts w:cs="Tahoma"/>
          <w:sz w:val="26"/>
          <w:szCs w:val="26"/>
        </w:rPr>
        <w:t>sathigur</w:t>
      </w:r>
      <w:proofErr w:type="spellEnd"/>
      <w:r w:rsidRPr="00853EA9">
        <w:rPr>
          <w:rFonts w:cs="Tahoma"/>
          <w:sz w:val="26"/>
          <w:szCs w:val="26"/>
        </w:rPr>
        <w:t xml:space="preserve"> </w:t>
      </w:r>
      <w:proofErr w:type="spellStart"/>
      <w:r w:rsidRPr="00853EA9">
        <w:rPr>
          <w:rFonts w:cs="Tahoma"/>
          <w:sz w:val="26"/>
          <w:szCs w:val="26"/>
        </w:rPr>
        <w:t>purakh</w:t>
      </w:r>
      <w:proofErr w:type="spellEnd"/>
      <w:r w:rsidRPr="00853EA9">
        <w:rPr>
          <w:rFonts w:cs="Tahoma"/>
          <w:sz w:val="26"/>
          <w:szCs w:val="26"/>
        </w:rPr>
        <w:t xml:space="preserve"> </w:t>
      </w:r>
      <w:proofErr w:type="spellStart"/>
      <w:r w:rsidRPr="00853EA9">
        <w:rPr>
          <w:rFonts w:cs="Tahoma"/>
          <w:sz w:val="26"/>
          <w:szCs w:val="26"/>
        </w:rPr>
        <w:t>milaaeiaa</w:t>
      </w:r>
      <w:proofErr w:type="spellEnd"/>
      <w:r w:rsidRPr="00853EA9">
        <w:rPr>
          <w:rFonts w:cs="Tahoma"/>
          <w:sz w:val="26"/>
          <w:szCs w:val="26"/>
        </w:rPr>
        <w:t xml:space="preserve"> </w:t>
      </w:r>
      <w:proofErr w:type="spellStart"/>
      <w:r w:rsidRPr="00853EA9">
        <w:rPr>
          <w:rFonts w:cs="Tahoma"/>
          <w:sz w:val="26"/>
          <w:szCs w:val="26"/>
        </w:rPr>
        <w:t>bal</w:t>
      </w:r>
      <w:proofErr w:type="spellEnd"/>
      <w:r w:rsidRPr="00853EA9">
        <w:rPr>
          <w:rFonts w:cs="Tahoma"/>
          <w:sz w:val="26"/>
          <w:szCs w:val="26"/>
        </w:rPr>
        <w:t xml:space="preserve"> </w:t>
      </w:r>
      <w:proofErr w:type="spellStart"/>
      <w:r w:rsidRPr="00853EA9">
        <w:rPr>
          <w:rFonts w:cs="Tahoma"/>
          <w:sz w:val="26"/>
          <w:szCs w:val="26"/>
        </w:rPr>
        <w:t>raam</w:t>
      </w:r>
      <w:proofErr w:type="spellEnd"/>
      <w:r w:rsidRPr="00853EA9">
        <w:rPr>
          <w:rFonts w:cs="Tahoma"/>
          <w:sz w:val="26"/>
          <w:szCs w:val="26"/>
        </w:rPr>
        <w:t xml:space="preserve"> </w:t>
      </w:r>
      <w:proofErr w:type="spellStart"/>
      <w:r w:rsidRPr="00853EA9">
        <w:rPr>
          <w:rFonts w:cs="Tahoma"/>
          <w:sz w:val="26"/>
          <w:szCs w:val="26"/>
        </w:rPr>
        <w:t>jeeo</w:t>
      </w:r>
      <w:proofErr w:type="spellEnd"/>
      <w:r w:rsidRPr="00853EA9">
        <w:rPr>
          <w:rFonts w:cs="Tahoma"/>
          <w:sz w:val="26"/>
          <w:szCs w:val="26"/>
        </w:rPr>
        <w:t xml:space="preserve"> ||</w:t>
      </w:r>
    </w:p>
    <w:p w:rsidR="0035279F" w:rsidRPr="00853EA9" w:rsidRDefault="0035279F" w:rsidP="0035279F">
      <w:pPr>
        <w:pStyle w:val="NoSpacing"/>
        <w:jc w:val="center"/>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In the second stage of the spiritual Progression, our Father bestows grace upon the person making him capable of understanding “His Word” through his own Satguru or “Innerman”, the Chris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atguru Amar Dev Ji</w:t>
      </w:r>
      <w:r w:rsidRPr="00853EA9">
        <w:rPr>
          <w:rFonts w:cs="Tahoma"/>
          <w:sz w:val="26"/>
          <w:szCs w:val="26"/>
        </w:rPr>
        <w:t xml:space="preserve">, </w:t>
      </w:r>
      <w:r w:rsidRPr="00853EA9">
        <w:rPr>
          <w:rFonts w:cs="Tahoma"/>
          <w:b/>
          <w:bCs/>
          <w:sz w:val="26"/>
          <w:szCs w:val="26"/>
        </w:rPr>
        <w:t xml:space="preserve">the destroyer of all doubts or </w:t>
      </w:r>
      <w:proofErr w:type="spellStart"/>
      <w:r w:rsidRPr="00853EA9">
        <w:rPr>
          <w:rFonts w:cs="Tahoma"/>
          <w:b/>
          <w:bCs/>
          <w:sz w:val="26"/>
          <w:szCs w:val="26"/>
        </w:rPr>
        <w:t>Dubda</w:t>
      </w:r>
      <w:proofErr w:type="spellEnd"/>
      <w:r w:rsidRPr="00853EA9">
        <w:rPr>
          <w:rFonts w:cs="Tahoma"/>
          <w:sz w:val="26"/>
          <w:szCs w:val="26"/>
        </w:rPr>
        <w:t xml:space="preserve">, in SURTI, then you promote His Word, that only the “solitary” people of holy spirit or SURTI with a Satguru in their hearts are capable of understanding and appreciating His Word. As soap is used for washing our body, so “His Word” is used to cleanse our hearts of the </w:t>
      </w:r>
      <w:proofErr w:type="gramStart"/>
      <w:r w:rsidRPr="00853EA9">
        <w:rPr>
          <w:rFonts w:cs="Tahoma"/>
          <w:sz w:val="26"/>
          <w:szCs w:val="26"/>
        </w:rPr>
        <w:t>Five</w:t>
      </w:r>
      <w:proofErr w:type="gramEnd"/>
      <w:r w:rsidRPr="00853EA9">
        <w:rPr>
          <w:rFonts w:cs="Tahoma"/>
          <w:sz w:val="26"/>
          <w:szCs w:val="26"/>
        </w:rPr>
        <w:t xml:space="preserve"> evils of heart. The person of clean heart then makes progress from truth loving to contented, the Royal King, i.e. from </w:t>
      </w:r>
      <w:r w:rsidRPr="00853EA9">
        <w:rPr>
          <w:rFonts w:cs="Tahoma"/>
          <w:b/>
          <w:bCs/>
          <w:sz w:val="26"/>
          <w:szCs w:val="26"/>
        </w:rPr>
        <w:t>SATTI to SANTOKHI</w:t>
      </w:r>
      <w:r w:rsidRPr="00853EA9">
        <w:rPr>
          <w:rFonts w:cs="Tahoma"/>
          <w:sz w:val="26"/>
          <w:szCs w:val="26"/>
        </w:rPr>
        <w:t xml:space="preserve"> (contented).</w:t>
      </w:r>
    </w:p>
    <w:p w:rsidR="00853EA9" w:rsidRPr="00853EA9" w:rsidRDefault="00853EA9" w:rsidP="00626C88">
      <w:pPr>
        <w:pStyle w:val="NoSpacing"/>
        <w:jc w:val="both"/>
        <w:rPr>
          <w:rFonts w:cs="Tahoma"/>
          <w:sz w:val="26"/>
          <w:szCs w:val="26"/>
        </w:rPr>
      </w:pPr>
    </w:p>
    <w:p w:rsidR="0035279F" w:rsidRDefault="00853EA9" w:rsidP="0035279F">
      <w:pPr>
        <w:pStyle w:val="NoSpacing"/>
        <w:jc w:val="center"/>
        <w:rPr>
          <w:rFonts w:ascii="GurbaniWebThick" w:hAnsi="GurbaniWebThick" w:cs="Tahoma"/>
          <w:b/>
          <w:bCs/>
          <w:sz w:val="26"/>
          <w:szCs w:val="26"/>
          <w:shd w:val="clear" w:color="auto" w:fill="FFFFFF"/>
        </w:rPr>
      </w:pPr>
      <w:proofErr w:type="spellStart"/>
      <w:r w:rsidRPr="00853EA9">
        <w:rPr>
          <w:rFonts w:ascii="GurbaniWebThick" w:hAnsi="GurbaniWebThick" w:cs="Tahoma"/>
          <w:b/>
          <w:bCs/>
          <w:sz w:val="26"/>
          <w:szCs w:val="26"/>
          <w:shd w:val="clear" w:color="auto" w:fill="FFFFFF"/>
        </w:rPr>
        <w:t>ibn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bd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BrmweIA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duibDw</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foby</w:t>
      </w:r>
      <w:proofErr w:type="spellEnd"/>
      <w:r w:rsidRPr="00853EA9">
        <w:rPr>
          <w:rFonts w:ascii="GurbaniWebThick" w:hAnsi="GurbaniWebThick" w:cs="Tahoma"/>
          <w:b/>
          <w:bCs/>
          <w:sz w:val="26"/>
          <w:szCs w:val="26"/>
          <w:shd w:val="clear" w:color="auto" w:fill="FFFFFF"/>
        </w:rPr>
        <w:t xml:space="preserve"> </w:t>
      </w:r>
      <w:proofErr w:type="spellStart"/>
      <w:proofErr w:type="gramStart"/>
      <w:r w:rsidRPr="00853EA9">
        <w:rPr>
          <w:rFonts w:ascii="GurbaniWebThick" w:hAnsi="GurbaniWebThick" w:cs="Tahoma"/>
          <w:b/>
          <w:bCs/>
          <w:sz w:val="26"/>
          <w:szCs w:val="26"/>
          <w:shd w:val="clear" w:color="auto" w:fill="FFFFFF"/>
        </w:rPr>
        <w:t>pUru</w:t>
      </w:r>
      <w:proofErr w:type="spellEnd"/>
      <w:r w:rsidRPr="00853EA9">
        <w:rPr>
          <w:rFonts w:ascii="GurbaniWebThick" w:hAnsi="GurbaniWebThick" w:cs="Tahoma"/>
          <w:b/>
          <w:bCs/>
          <w:sz w:val="26"/>
          <w:szCs w:val="26"/>
          <w:shd w:val="clear" w:color="auto" w:fill="FFFFFF"/>
        </w:rPr>
        <w:t xml:space="preserve"> ]1</w:t>
      </w:r>
      <w:proofErr w:type="gramEnd"/>
      <w:r w:rsidRPr="00853EA9">
        <w:rPr>
          <w:rFonts w:ascii="GurbaniWebThick" w:hAnsi="GurbaniWebThick" w:cs="Tahoma"/>
          <w:b/>
          <w:bCs/>
          <w:sz w:val="26"/>
          <w:szCs w:val="26"/>
          <w:shd w:val="clear" w:color="auto" w:fill="FFFFFF"/>
        </w:rPr>
        <w:t>]</w:t>
      </w:r>
    </w:p>
    <w:p w:rsidR="00853EA9" w:rsidRPr="00853EA9"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gramStart"/>
      <w:r w:rsidRPr="00853EA9">
        <w:rPr>
          <w:rFonts w:cs="Tahoma"/>
          <w:sz w:val="26"/>
          <w:szCs w:val="26"/>
          <w:shd w:val="clear" w:color="auto" w:fill="FFFFFF"/>
        </w:rPr>
        <w:t>b</w:t>
      </w:r>
      <w:r w:rsidRPr="00853EA9">
        <w:rPr>
          <w:rFonts w:cs="Tahoma"/>
          <w:b/>
          <w:bCs/>
          <w:sz w:val="26"/>
          <w:szCs w:val="26"/>
          <w:shd w:val="clear" w:color="auto" w:fill="FFFFFF"/>
        </w:rPr>
        <w:t>i</w:t>
      </w:r>
      <w:r w:rsidRPr="00853EA9">
        <w:rPr>
          <w:rFonts w:cs="Tahoma"/>
          <w:sz w:val="26"/>
          <w:szCs w:val="26"/>
          <w:shd w:val="clear" w:color="auto" w:fill="FFFFFF"/>
        </w:rPr>
        <w:t>n</w:t>
      </w:r>
      <w:proofErr w:type="gramEnd"/>
      <w:r w:rsidRPr="00853EA9">
        <w:rPr>
          <w:rFonts w:cs="Tahoma"/>
          <w:sz w:val="26"/>
          <w:szCs w:val="26"/>
          <w:shd w:val="clear" w:color="auto" w:fill="FFFFFF"/>
        </w:rPr>
        <w:t xml:space="preserve"> </w:t>
      </w:r>
      <w:proofErr w:type="spellStart"/>
      <w:r w:rsidRPr="00853EA9">
        <w:rPr>
          <w:rFonts w:cs="Tahoma"/>
          <w:sz w:val="26"/>
          <w:szCs w:val="26"/>
          <w:shd w:val="clear" w:color="auto" w:fill="FFFFFF"/>
        </w:rPr>
        <w:t>sabadh</w:t>
      </w:r>
      <w:r w:rsidRPr="00853EA9">
        <w:rPr>
          <w:rFonts w:cs="Tahoma"/>
          <w:b/>
          <w:bCs/>
          <w:sz w:val="26"/>
          <w:szCs w:val="26"/>
          <w:shd w:val="clear" w:color="auto" w:fill="FFFFFF"/>
        </w:rPr>
        <w:t>a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bharam</w:t>
      </w:r>
      <w:r w:rsidRPr="00853EA9">
        <w:rPr>
          <w:rFonts w:cs="Tahoma"/>
          <w:b/>
          <w:bCs/>
          <w:sz w:val="26"/>
          <w:szCs w:val="26"/>
          <w:shd w:val="clear" w:color="auto" w:fill="FFFFFF"/>
        </w:rPr>
        <w:t>aaeea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dh</w:t>
      </w:r>
      <w:r w:rsidRPr="00853EA9">
        <w:rPr>
          <w:rFonts w:cs="Tahoma"/>
          <w:b/>
          <w:bCs/>
          <w:sz w:val="26"/>
          <w:szCs w:val="26"/>
          <w:shd w:val="clear" w:color="auto" w:fill="FFFFFF"/>
        </w:rPr>
        <w:t>u</w:t>
      </w:r>
      <w:r w:rsidRPr="00853EA9">
        <w:rPr>
          <w:rFonts w:cs="Tahoma"/>
          <w:sz w:val="26"/>
          <w:szCs w:val="26"/>
          <w:shd w:val="clear" w:color="auto" w:fill="FFFFFF"/>
        </w:rPr>
        <w:t>b</w:t>
      </w:r>
      <w:r w:rsidRPr="00853EA9">
        <w:rPr>
          <w:rFonts w:cs="Tahoma"/>
          <w:b/>
          <w:bCs/>
          <w:sz w:val="26"/>
          <w:szCs w:val="26"/>
          <w:shd w:val="clear" w:color="auto" w:fill="FFFFFF"/>
        </w:rPr>
        <w:t>i</w:t>
      </w:r>
      <w:r w:rsidRPr="00853EA9">
        <w:rPr>
          <w:rFonts w:cs="Tahoma"/>
          <w:sz w:val="26"/>
          <w:szCs w:val="26"/>
          <w:shd w:val="clear" w:color="auto" w:fill="FFFFFF"/>
        </w:rPr>
        <w:t>dhh</w:t>
      </w:r>
      <w:r w:rsidRPr="00853EA9">
        <w:rPr>
          <w:rFonts w:cs="Tahoma"/>
          <w:b/>
          <w:bCs/>
          <w:sz w:val="26"/>
          <w:szCs w:val="26"/>
          <w:shd w:val="clear" w:color="auto" w:fill="FFFFFF"/>
        </w:rPr>
        <w:t>aa</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dd</w:t>
      </w:r>
      <w:r w:rsidRPr="00853EA9">
        <w:rPr>
          <w:rFonts w:cs="Tahoma"/>
          <w:b/>
          <w:bCs/>
          <w:sz w:val="26"/>
          <w:szCs w:val="26"/>
          <w:shd w:val="clear" w:color="auto" w:fill="FFFFFF"/>
        </w:rPr>
        <w:t>o</w:t>
      </w:r>
      <w:r w:rsidRPr="00853EA9">
        <w:rPr>
          <w:rFonts w:cs="Tahoma"/>
          <w:sz w:val="26"/>
          <w:szCs w:val="26"/>
          <w:shd w:val="clear" w:color="auto" w:fill="FFFFFF"/>
        </w:rPr>
        <w:t>b</w:t>
      </w:r>
      <w:r w:rsidRPr="00853EA9">
        <w:rPr>
          <w:rFonts w:cs="Tahoma"/>
          <w:b/>
          <w:bCs/>
          <w:sz w:val="26"/>
          <w:szCs w:val="26"/>
          <w:shd w:val="clear" w:color="auto" w:fill="FFFFFF"/>
        </w:rPr>
        <w:t>ae</w:t>
      </w:r>
      <w:proofErr w:type="spellEnd"/>
      <w:r w:rsidRPr="00853EA9">
        <w:rPr>
          <w:rFonts w:cs="Tahoma"/>
          <w:sz w:val="26"/>
          <w:szCs w:val="26"/>
          <w:shd w:val="clear" w:color="auto" w:fill="FFFFFF"/>
        </w:rPr>
        <w:t> p</w:t>
      </w:r>
      <w:r w:rsidRPr="00853EA9">
        <w:rPr>
          <w:rFonts w:cs="Tahoma"/>
          <w:b/>
          <w:bCs/>
          <w:sz w:val="26"/>
          <w:szCs w:val="26"/>
          <w:shd w:val="clear" w:color="auto" w:fill="FFFFFF"/>
        </w:rPr>
        <w:t>oo</w:t>
      </w:r>
      <w:r w:rsidRPr="00853EA9">
        <w:rPr>
          <w:rFonts w:cs="Tahoma"/>
          <w:sz w:val="26"/>
          <w:szCs w:val="26"/>
          <w:shd w:val="clear" w:color="auto" w:fill="FFFFFF"/>
        </w:rPr>
        <w:t>r ||1||</w:t>
      </w:r>
    </w:p>
    <w:p w:rsidR="00853EA9" w:rsidRPr="00853EA9" w:rsidRDefault="00853EA9" w:rsidP="00626C88">
      <w:pPr>
        <w:pStyle w:val="NoSpacing"/>
        <w:jc w:val="both"/>
        <w:rPr>
          <w:rFonts w:cs="Tahoma"/>
          <w:i/>
          <w:iCs/>
          <w:sz w:val="26"/>
          <w:szCs w:val="26"/>
          <w:shd w:val="clear" w:color="auto" w:fill="FFFFFF"/>
        </w:rPr>
      </w:pPr>
      <w:r w:rsidRPr="00853EA9">
        <w:rPr>
          <w:rFonts w:cs="Tahoma"/>
          <w:sz w:val="26"/>
          <w:szCs w:val="26"/>
        </w:rPr>
        <w:br/>
      </w:r>
      <w:r w:rsidRPr="00853EA9">
        <w:rPr>
          <w:rFonts w:cs="Tahoma"/>
          <w:i/>
          <w:iCs/>
          <w:sz w:val="26"/>
          <w:szCs w:val="26"/>
          <w:shd w:val="clear" w:color="auto" w:fill="FFFFFF"/>
        </w:rPr>
        <w:t xml:space="preserve">Without the Word of the </w:t>
      </w:r>
      <w:proofErr w:type="spellStart"/>
      <w:r w:rsidRPr="00853EA9">
        <w:rPr>
          <w:rFonts w:cs="Tahoma"/>
          <w:i/>
          <w:iCs/>
          <w:sz w:val="26"/>
          <w:szCs w:val="26"/>
          <w:shd w:val="clear" w:color="auto" w:fill="FFFFFF"/>
        </w:rPr>
        <w:t>Shabad</w:t>
      </w:r>
      <w:proofErr w:type="spellEnd"/>
      <w:r w:rsidRPr="00853EA9">
        <w:rPr>
          <w:rFonts w:cs="Tahoma"/>
          <w:i/>
          <w:iCs/>
          <w:sz w:val="26"/>
          <w:szCs w:val="26"/>
          <w:shd w:val="clear" w:color="auto" w:fill="FFFFFF"/>
        </w:rPr>
        <w:t>, people wander in the birth and death cycles of reincarnation centred on works. Twice-bound doubting people such as Judas Iscariot lead people to sectarian riots. The present “hireling” Dog-Collared Priests that are working for Mammon; they are the typical examples of trouble makers, the Super Blind guides leading the blind into Pits of Holocaust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His intake was people whose mind has been awakened or they had become twice-born sensible people longing for Gospel. They are tempted to go for Mammon. So, Satguru Amar Dev Ji’s Sayings are a warning to people not to gamble their precious chance of earning Salvation for Mammon as the clever Judas Iscariot did whilst Thomas went for God and earned his Rest. Thus, the intake of Satguru Amar Dev Ji was newly awakened spiritually young or immature clever people (</w:t>
      </w:r>
      <w:r w:rsidRPr="00853EA9">
        <w:rPr>
          <w:rFonts w:cs="Tahoma"/>
          <w:b/>
          <w:bCs/>
          <w:sz w:val="26"/>
          <w:szCs w:val="26"/>
        </w:rPr>
        <w:t>“holy fathers”</w:t>
      </w:r>
      <w:r w:rsidRPr="00853EA9">
        <w:rPr>
          <w:rFonts w:cs="Tahoma"/>
          <w:sz w:val="26"/>
          <w:szCs w:val="26"/>
        </w:rPr>
        <w:t xml:space="preserve">) of doubting (twice-bond - </w:t>
      </w:r>
      <w:proofErr w:type="spellStart"/>
      <w:r w:rsidRPr="00853EA9">
        <w:rPr>
          <w:rFonts w:cs="Tahoma"/>
          <w:sz w:val="26"/>
          <w:szCs w:val="26"/>
        </w:rPr>
        <w:t>Dubda</w:t>
      </w:r>
      <w:proofErr w:type="spellEnd"/>
      <w:r w:rsidRPr="00853EA9">
        <w:rPr>
          <w:rFonts w:cs="Tahoma"/>
          <w:sz w:val="26"/>
          <w:szCs w:val="26"/>
        </w:rPr>
        <w:t>) type. He himself ran a shop selling white washing powder (</w:t>
      </w:r>
      <w:proofErr w:type="spellStart"/>
      <w:r w:rsidRPr="00853EA9">
        <w:rPr>
          <w:rFonts w:cs="Tahoma"/>
          <w:sz w:val="26"/>
          <w:szCs w:val="26"/>
        </w:rPr>
        <w:t>Choona</w:t>
      </w:r>
      <w:proofErr w:type="spellEnd"/>
      <w:r w:rsidRPr="00853EA9">
        <w:rPr>
          <w:rFonts w:cs="Tahoma"/>
          <w:sz w:val="26"/>
          <w:szCs w:val="26"/>
        </w:rPr>
        <w:t xml:space="preserve">) to brighten up the houses – our physical bodie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us, the Sikhs of Satguru Amar Dev Ji started with doubts in their minds or by putting the Light under the Bushel but they built their confidence so much as to be outspoken Sikhs capable of putting the Light on Lampstands.</w:t>
      </w:r>
    </w:p>
    <w:p w:rsidR="00853EA9" w:rsidRPr="00853EA9" w:rsidRDefault="00853EA9" w:rsidP="00626C88">
      <w:pPr>
        <w:pStyle w:val="NoSpacing"/>
        <w:jc w:val="both"/>
        <w:rPr>
          <w:rFonts w:cs="Tahoma"/>
          <w:sz w:val="26"/>
          <w:szCs w:val="26"/>
        </w:rPr>
      </w:pPr>
    </w:p>
    <w:p w:rsidR="00853EA9" w:rsidRDefault="00853EA9" w:rsidP="0035279F">
      <w:pPr>
        <w:pStyle w:val="NoSpacing"/>
        <w:jc w:val="center"/>
        <w:rPr>
          <w:rFonts w:ascii="GurbaniWebThick" w:hAnsi="GurbaniWebThick" w:cs="Tahoma"/>
          <w:b/>
          <w:bCs/>
          <w:sz w:val="26"/>
          <w:szCs w:val="26"/>
        </w:rPr>
      </w:pPr>
      <w:proofErr w:type="spellStart"/>
      <w:r w:rsidRPr="00853EA9">
        <w:rPr>
          <w:rFonts w:ascii="GurbaniWebThick" w:hAnsi="GurbaniWebThick" w:cs="Tahoma"/>
          <w:b/>
          <w:bCs/>
          <w:sz w:val="26"/>
          <w:szCs w:val="26"/>
        </w:rPr>
        <w:t>jn</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nwnk</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dUjI</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lwv</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clweI</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Anhd</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sbd</w:t>
      </w:r>
      <w:proofErr w:type="spellEnd"/>
      <w:r w:rsidRPr="00853EA9">
        <w:rPr>
          <w:rFonts w:ascii="GurbaniWebThick" w:hAnsi="GurbaniWebThick" w:cs="Tahoma"/>
          <w:b/>
          <w:bCs/>
          <w:sz w:val="26"/>
          <w:szCs w:val="26"/>
        </w:rPr>
        <w:t xml:space="preserve"> </w:t>
      </w:r>
      <w:proofErr w:type="spellStart"/>
      <w:proofErr w:type="gramStart"/>
      <w:r w:rsidRPr="00853EA9">
        <w:rPr>
          <w:rFonts w:ascii="GurbaniWebThick" w:hAnsi="GurbaniWebThick" w:cs="Tahoma"/>
          <w:b/>
          <w:bCs/>
          <w:sz w:val="26"/>
          <w:szCs w:val="26"/>
        </w:rPr>
        <w:t>vjwey</w:t>
      </w:r>
      <w:proofErr w:type="spellEnd"/>
      <w:r w:rsidRPr="00853EA9">
        <w:rPr>
          <w:rFonts w:ascii="GurbaniWebThick" w:hAnsi="GurbaniWebThick" w:cs="Tahoma"/>
          <w:b/>
          <w:bCs/>
          <w:sz w:val="26"/>
          <w:szCs w:val="26"/>
        </w:rPr>
        <w:t xml:space="preserve"> ]2</w:t>
      </w:r>
      <w:proofErr w:type="gramEnd"/>
      <w:r w:rsidRPr="00853EA9">
        <w:rPr>
          <w:rFonts w:ascii="GurbaniWebThick" w:hAnsi="GurbaniWebThick" w:cs="Tahoma"/>
          <w:b/>
          <w:bCs/>
          <w:sz w:val="26"/>
          <w:szCs w:val="26"/>
        </w:rPr>
        <w:t>]</w:t>
      </w:r>
    </w:p>
    <w:p w:rsidR="0035279F" w:rsidRPr="00853EA9" w:rsidRDefault="0035279F" w:rsidP="0035279F">
      <w:pPr>
        <w:pStyle w:val="NoSpacing"/>
        <w:jc w:val="center"/>
        <w:rPr>
          <w:rFonts w:ascii="GurbaniWebThick" w:hAnsi="GurbaniWebThick" w:cs="Tahoma"/>
          <w:b/>
          <w:bCs/>
          <w:sz w:val="26"/>
          <w:szCs w:val="26"/>
        </w:rPr>
      </w:pPr>
    </w:p>
    <w:p w:rsidR="00853EA9" w:rsidRDefault="00853EA9" w:rsidP="0035279F">
      <w:pPr>
        <w:pStyle w:val="NoSpacing"/>
        <w:jc w:val="center"/>
        <w:rPr>
          <w:rFonts w:cs="Tahoma"/>
          <w:sz w:val="26"/>
          <w:szCs w:val="26"/>
        </w:rPr>
      </w:pPr>
      <w:proofErr w:type="spellStart"/>
      <w:proofErr w:type="gramStart"/>
      <w:r w:rsidRPr="00853EA9">
        <w:rPr>
          <w:rFonts w:cs="Tahoma"/>
          <w:sz w:val="26"/>
          <w:szCs w:val="26"/>
        </w:rPr>
        <w:t>jan</w:t>
      </w:r>
      <w:proofErr w:type="spellEnd"/>
      <w:proofErr w:type="gramEnd"/>
      <w:r w:rsidRPr="00853EA9">
        <w:rPr>
          <w:rFonts w:cs="Tahoma"/>
          <w:sz w:val="26"/>
          <w:szCs w:val="26"/>
        </w:rPr>
        <w:t xml:space="preserve"> </w:t>
      </w:r>
      <w:proofErr w:type="spellStart"/>
      <w:r w:rsidRPr="00853EA9">
        <w:rPr>
          <w:rFonts w:cs="Tahoma"/>
          <w:sz w:val="26"/>
          <w:szCs w:val="26"/>
        </w:rPr>
        <w:t>naanak</w:t>
      </w:r>
      <w:proofErr w:type="spellEnd"/>
      <w:r w:rsidRPr="00853EA9">
        <w:rPr>
          <w:rFonts w:cs="Tahoma"/>
          <w:sz w:val="26"/>
          <w:szCs w:val="26"/>
        </w:rPr>
        <w:t xml:space="preserve"> </w:t>
      </w:r>
      <w:proofErr w:type="spellStart"/>
      <w:r w:rsidRPr="00853EA9">
        <w:rPr>
          <w:rFonts w:cs="Tahoma"/>
          <w:sz w:val="26"/>
          <w:szCs w:val="26"/>
        </w:rPr>
        <w:t>dhoojee</w:t>
      </w:r>
      <w:proofErr w:type="spellEnd"/>
      <w:r w:rsidRPr="00853EA9">
        <w:rPr>
          <w:rFonts w:cs="Tahoma"/>
          <w:sz w:val="26"/>
          <w:szCs w:val="26"/>
        </w:rPr>
        <w:t xml:space="preserve"> </w:t>
      </w:r>
      <w:proofErr w:type="spellStart"/>
      <w:r w:rsidRPr="00853EA9">
        <w:rPr>
          <w:rFonts w:cs="Tahoma"/>
          <w:sz w:val="26"/>
          <w:szCs w:val="26"/>
        </w:rPr>
        <w:t>laav</w:t>
      </w:r>
      <w:proofErr w:type="spellEnd"/>
      <w:r w:rsidRPr="00853EA9">
        <w:rPr>
          <w:rFonts w:cs="Tahoma"/>
          <w:sz w:val="26"/>
          <w:szCs w:val="26"/>
        </w:rPr>
        <w:t xml:space="preserve"> </w:t>
      </w:r>
      <w:proofErr w:type="spellStart"/>
      <w:r w:rsidRPr="00853EA9">
        <w:rPr>
          <w:rFonts w:cs="Tahoma"/>
          <w:sz w:val="26"/>
          <w:szCs w:val="26"/>
        </w:rPr>
        <w:t>chalaaee</w:t>
      </w:r>
      <w:proofErr w:type="spellEnd"/>
      <w:r w:rsidRPr="00853EA9">
        <w:rPr>
          <w:rFonts w:cs="Tahoma"/>
          <w:sz w:val="26"/>
          <w:szCs w:val="26"/>
        </w:rPr>
        <w:t xml:space="preserve"> </w:t>
      </w:r>
      <w:proofErr w:type="spellStart"/>
      <w:r w:rsidRPr="00853EA9">
        <w:rPr>
          <w:rFonts w:cs="Tahoma"/>
          <w:sz w:val="26"/>
          <w:szCs w:val="26"/>
        </w:rPr>
        <w:t>anehadh</w:t>
      </w:r>
      <w:proofErr w:type="spellEnd"/>
      <w:r w:rsidRPr="00853EA9">
        <w:rPr>
          <w:rFonts w:cs="Tahoma"/>
          <w:sz w:val="26"/>
          <w:szCs w:val="26"/>
        </w:rPr>
        <w:t xml:space="preserve"> </w:t>
      </w:r>
      <w:proofErr w:type="spellStart"/>
      <w:r w:rsidRPr="00853EA9">
        <w:rPr>
          <w:rFonts w:cs="Tahoma"/>
          <w:sz w:val="26"/>
          <w:szCs w:val="26"/>
        </w:rPr>
        <w:t>sabadh</w:t>
      </w:r>
      <w:proofErr w:type="spellEnd"/>
      <w:r w:rsidRPr="00853EA9">
        <w:rPr>
          <w:rFonts w:cs="Tahoma"/>
          <w:sz w:val="26"/>
          <w:szCs w:val="26"/>
        </w:rPr>
        <w:t xml:space="preserve"> </w:t>
      </w:r>
      <w:proofErr w:type="spellStart"/>
      <w:r w:rsidRPr="00853EA9">
        <w:rPr>
          <w:rFonts w:cs="Tahoma"/>
          <w:sz w:val="26"/>
          <w:szCs w:val="26"/>
        </w:rPr>
        <w:t>vajaaeae</w:t>
      </w:r>
      <w:proofErr w:type="spellEnd"/>
      <w:r w:rsidRPr="00853EA9">
        <w:rPr>
          <w:rFonts w:cs="Tahoma"/>
          <w:sz w:val="26"/>
          <w:szCs w:val="26"/>
        </w:rPr>
        <w:t xml:space="preserve"> ||2||</w:t>
      </w:r>
    </w:p>
    <w:p w:rsidR="0035279F" w:rsidRPr="00853EA9" w:rsidRDefault="0035279F" w:rsidP="0035279F">
      <w:pPr>
        <w:pStyle w:val="NoSpacing"/>
        <w:jc w:val="center"/>
        <w:rPr>
          <w:rFonts w:cs="Tahoma"/>
          <w:sz w:val="26"/>
          <w:szCs w:val="26"/>
        </w:rPr>
      </w:pPr>
    </w:p>
    <w:p w:rsidR="00853EA9" w:rsidRPr="00853EA9" w:rsidRDefault="00853EA9" w:rsidP="00626C88">
      <w:pPr>
        <w:pStyle w:val="NoSpacing"/>
        <w:jc w:val="both"/>
        <w:rPr>
          <w:rFonts w:cs="Tahoma"/>
          <w:sz w:val="26"/>
          <w:szCs w:val="26"/>
        </w:rPr>
      </w:pPr>
      <w:proofErr w:type="gramStart"/>
      <w:r w:rsidRPr="00853EA9">
        <w:rPr>
          <w:rFonts w:cs="Tahoma"/>
          <w:sz w:val="26"/>
          <w:szCs w:val="26"/>
        </w:rPr>
        <w:t>Son of the Most High Parbrahm, Elohim, Allah, etc.</w:t>
      </w:r>
      <w:proofErr w:type="gramEnd"/>
      <w:r w:rsidRPr="00853EA9">
        <w:rPr>
          <w:rFonts w:cs="Tahoma"/>
          <w:sz w:val="26"/>
          <w:szCs w:val="26"/>
        </w:rPr>
        <w:t xml:space="preserve"> Nanak proclaims in this second round of the spiritual Progression, the person is capable of Brewing the New Wine of </w:t>
      </w:r>
      <w:proofErr w:type="spellStart"/>
      <w:r w:rsidRPr="00853EA9">
        <w:rPr>
          <w:rFonts w:cs="Tahoma"/>
          <w:sz w:val="26"/>
          <w:szCs w:val="26"/>
        </w:rPr>
        <w:t>Shabad</w:t>
      </w:r>
      <w:proofErr w:type="spellEnd"/>
      <w:r w:rsidRPr="00853EA9">
        <w:rPr>
          <w:rFonts w:cs="Tahoma"/>
          <w:sz w:val="26"/>
          <w:szCs w:val="26"/>
        </w:rPr>
        <w:t xml:space="preserve"> himself. ||2||</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atguru Ram Dass Ji destroyer of worldly attractions (Moh)</w:t>
      </w:r>
      <w:r w:rsidRPr="00853EA9">
        <w:rPr>
          <w:rFonts w:cs="Tahoma"/>
          <w:sz w:val="26"/>
          <w:szCs w:val="26"/>
        </w:rPr>
        <w:t xml:space="preserve"> then stressed that all the people have Light of God in them and that a Sikh should concentrate on rendering service to people, foe and friend alike as Bhai </w:t>
      </w:r>
      <w:proofErr w:type="spellStart"/>
      <w:r w:rsidRPr="00853EA9">
        <w:rPr>
          <w:rFonts w:cs="Tahoma"/>
          <w:sz w:val="26"/>
          <w:szCs w:val="26"/>
        </w:rPr>
        <w:t>Ghahniya</w:t>
      </w:r>
      <w:proofErr w:type="spellEnd"/>
      <w:r w:rsidRPr="00853EA9">
        <w:rPr>
          <w:rFonts w:cs="Tahoma"/>
          <w:sz w:val="26"/>
          <w:szCs w:val="26"/>
        </w:rPr>
        <w:t xml:space="preserve"> Ji did against the secular Kings who rule over public. His intake was mature sealed to serve God people of </w:t>
      </w:r>
      <w:r w:rsidRPr="00853EA9">
        <w:rPr>
          <w:rFonts w:cs="Tahoma"/>
          <w:b/>
          <w:bCs/>
          <w:sz w:val="26"/>
          <w:szCs w:val="26"/>
        </w:rPr>
        <w:t>“holy ghost”</w:t>
      </w:r>
      <w:r w:rsidRPr="00853EA9">
        <w:rPr>
          <w:rFonts w:cs="Tahoma"/>
          <w:sz w:val="26"/>
          <w:szCs w:val="26"/>
        </w:rPr>
        <w:t xml:space="preserve"> called </w:t>
      </w:r>
      <w:proofErr w:type="spellStart"/>
      <w:r w:rsidRPr="00853EA9">
        <w:rPr>
          <w:rFonts w:cs="Tahoma"/>
          <w:b/>
          <w:bCs/>
          <w:sz w:val="26"/>
          <w:szCs w:val="26"/>
        </w:rPr>
        <w:t>GurMukh</w:t>
      </w:r>
      <w:proofErr w:type="spellEnd"/>
      <w:r w:rsidRPr="00853EA9">
        <w:rPr>
          <w:rFonts w:cs="Tahoma"/>
          <w:b/>
          <w:bCs/>
          <w:sz w:val="26"/>
          <w:szCs w:val="26"/>
        </w:rPr>
        <w:t xml:space="preserve"> (Gur = logical reasoning and Mukh means Mouth)</w:t>
      </w:r>
      <w:r w:rsidRPr="00853EA9">
        <w:rPr>
          <w:rFonts w:cs="Tahoma"/>
          <w:sz w:val="26"/>
          <w:szCs w:val="26"/>
        </w:rPr>
        <w:t xml:space="preserve">. They were like the people that Jesus called them Friends that He prepared them for the Last Supper. Such was their Perfection that the Temple Priests had to hire a twice-born insider of Judah tribe to catch the Real Jesus among them. So, this is the maximum achievement people can achieve through </w:t>
      </w:r>
      <w:proofErr w:type="gramStart"/>
      <w:r w:rsidRPr="00853EA9">
        <w:rPr>
          <w:rFonts w:cs="Tahoma"/>
          <w:sz w:val="26"/>
          <w:szCs w:val="26"/>
        </w:rPr>
        <w:t>holy spirit</w:t>
      </w:r>
      <w:proofErr w:type="gramEnd"/>
      <w:r w:rsidRPr="00853EA9">
        <w:rPr>
          <w:rFonts w:cs="Tahoma"/>
          <w:sz w:val="26"/>
          <w:szCs w:val="26"/>
        </w:rPr>
        <w:t>, the spirit of man, common sense.</w:t>
      </w:r>
    </w:p>
    <w:p w:rsidR="00853EA9" w:rsidRPr="00853EA9" w:rsidRDefault="00853EA9" w:rsidP="00626C88">
      <w:pPr>
        <w:pStyle w:val="NoSpacing"/>
        <w:jc w:val="both"/>
        <w:rPr>
          <w:rFonts w:cs="Tahoma"/>
          <w:sz w:val="26"/>
          <w:szCs w:val="26"/>
        </w:rPr>
      </w:pPr>
    </w:p>
    <w:p w:rsidR="0035279F" w:rsidRDefault="00853EA9" w:rsidP="0035279F">
      <w:pPr>
        <w:pStyle w:val="NoSpacing"/>
        <w:jc w:val="center"/>
        <w:rPr>
          <w:rFonts w:ascii="GurbaniWebThick" w:hAnsi="GurbaniWebThick" w:cs="Tahoma"/>
          <w:b/>
          <w:bCs/>
          <w:sz w:val="26"/>
          <w:szCs w:val="26"/>
          <w:shd w:val="clear" w:color="auto" w:fill="FFFFFF"/>
        </w:rPr>
      </w:pPr>
      <w:proofErr w:type="spellStart"/>
      <w:proofErr w:type="gramStart"/>
      <w:r w:rsidRPr="00853EA9">
        <w:rPr>
          <w:rFonts w:ascii="GurbaniWebThick" w:hAnsi="GurbaniWebThick" w:cs="Tahoma"/>
          <w:b/>
          <w:bCs/>
          <w:sz w:val="26"/>
          <w:szCs w:val="26"/>
          <w:shd w:val="clear" w:color="auto" w:fill="FFFFFF"/>
        </w:rPr>
        <w:t>gurmuiK</w:t>
      </w:r>
      <w:proofErr w:type="spellEnd"/>
      <w:proofErr w:type="gram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bd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pCwxIA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hir</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AMimRq</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nwim</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mwie</w:t>
      </w:r>
      <w:proofErr w:type="spellEnd"/>
      <w:r w:rsidRPr="00853EA9">
        <w:rPr>
          <w:rFonts w:ascii="GurbaniWebThick" w:hAnsi="GurbaniWebThick" w:cs="Tahoma"/>
          <w:b/>
          <w:bCs/>
          <w:sz w:val="26"/>
          <w:szCs w:val="26"/>
          <w:shd w:val="clear" w:color="auto" w:fill="FFFFFF"/>
        </w:rPr>
        <w:t xml:space="preserve"> ]</w:t>
      </w:r>
    </w:p>
    <w:p w:rsidR="0035279F"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g</w:t>
      </w:r>
      <w:r w:rsidRPr="00853EA9">
        <w:rPr>
          <w:rFonts w:cs="Tahoma"/>
          <w:b/>
          <w:bCs/>
          <w:sz w:val="26"/>
          <w:szCs w:val="26"/>
          <w:shd w:val="clear" w:color="auto" w:fill="FFFFFF"/>
        </w:rPr>
        <w:t>u</w:t>
      </w:r>
      <w:r w:rsidRPr="00853EA9">
        <w:rPr>
          <w:rFonts w:cs="Tahoma"/>
          <w:sz w:val="26"/>
          <w:szCs w:val="26"/>
          <w:shd w:val="clear" w:color="auto" w:fill="FFFFFF"/>
        </w:rPr>
        <w:t>ram</w:t>
      </w:r>
      <w:r w:rsidRPr="00853EA9">
        <w:rPr>
          <w:rFonts w:cs="Tahoma"/>
          <w:b/>
          <w:bCs/>
          <w:sz w:val="26"/>
          <w:szCs w:val="26"/>
          <w:shd w:val="clear" w:color="auto" w:fill="FFFFFF"/>
        </w:rPr>
        <w:t>u</w:t>
      </w:r>
      <w:r w:rsidRPr="00853EA9">
        <w:rPr>
          <w:rFonts w:cs="Tahoma"/>
          <w:sz w:val="26"/>
          <w:szCs w:val="26"/>
          <w:shd w:val="clear" w:color="auto" w:fill="FFFFFF"/>
        </w:rPr>
        <w:t>kh</w:t>
      </w:r>
      <w:proofErr w:type="spellEnd"/>
      <w:proofErr w:type="gramEnd"/>
      <w:r w:rsidRPr="00853EA9">
        <w:rPr>
          <w:rFonts w:cs="Tahoma"/>
          <w:sz w:val="26"/>
          <w:szCs w:val="26"/>
          <w:shd w:val="clear" w:color="auto" w:fill="FFFFFF"/>
        </w:rPr>
        <w:t xml:space="preserve"> </w:t>
      </w:r>
      <w:proofErr w:type="spellStart"/>
      <w:r w:rsidRPr="00853EA9">
        <w:rPr>
          <w:rFonts w:cs="Tahoma"/>
          <w:sz w:val="26"/>
          <w:szCs w:val="26"/>
          <w:shd w:val="clear" w:color="auto" w:fill="FFFFFF"/>
        </w:rPr>
        <w:t>sabadh</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pashh</w:t>
      </w:r>
      <w:r w:rsidRPr="00853EA9">
        <w:rPr>
          <w:rFonts w:cs="Tahoma"/>
          <w:b/>
          <w:bCs/>
          <w:sz w:val="26"/>
          <w:szCs w:val="26"/>
          <w:shd w:val="clear" w:color="auto" w:fill="FFFFFF"/>
        </w:rPr>
        <w:t>aa</w:t>
      </w:r>
      <w:r w:rsidRPr="00853EA9">
        <w:rPr>
          <w:rFonts w:cs="Tahoma"/>
          <w:sz w:val="26"/>
          <w:szCs w:val="26"/>
          <w:shd w:val="clear" w:color="auto" w:fill="FFFFFF"/>
        </w:rPr>
        <w:t>n</w:t>
      </w:r>
      <w:r w:rsidRPr="00853EA9">
        <w:rPr>
          <w:rFonts w:cs="Tahoma"/>
          <w:b/>
          <w:bCs/>
          <w:sz w:val="26"/>
          <w:szCs w:val="26"/>
          <w:shd w:val="clear" w:color="auto" w:fill="FFFFFF"/>
        </w:rPr>
        <w:t>eea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har</w:t>
      </w:r>
      <w:proofErr w:type="spellEnd"/>
      <w:r w:rsidRPr="00853EA9">
        <w:rPr>
          <w:rFonts w:cs="Tahoma"/>
          <w:sz w:val="26"/>
          <w:szCs w:val="26"/>
          <w:shd w:val="clear" w:color="auto" w:fill="FFFFFF"/>
        </w:rPr>
        <w:t xml:space="preserve"> a(n)</w:t>
      </w:r>
      <w:proofErr w:type="spellStart"/>
      <w:r w:rsidRPr="00853EA9">
        <w:rPr>
          <w:rFonts w:cs="Tahoma"/>
          <w:sz w:val="26"/>
          <w:szCs w:val="26"/>
          <w:shd w:val="clear" w:color="auto" w:fill="FFFFFF"/>
        </w:rPr>
        <w:t>mr</w:t>
      </w:r>
      <w:r w:rsidRPr="00853EA9">
        <w:rPr>
          <w:rFonts w:cs="Tahoma"/>
          <w:b/>
          <w:bCs/>
          <w:sz w:val="26"/>
          <w:szCs w:val="26"/>
          <w:shd w:val="clear" w:color="auto" w:fill="FFFFFF"/>
        </w:rPr>
        <w:t>i</w:t>
      </w:r>
      <w:r w:rsidRPr="00853EA9">
        <w:rPr>
          <w:rFonts w:cs="Tahoma"/>
          <w:sz w:val="26"/>
          <w:szCs w:val="26"/>
          <w:shd w:val="clear" w:color="auto" w:fill="FFFFFF"/>
        </w:rPr>
        <w:t>th</w:t>
      </w:r>
      <w:proofErr w:type="spellEnd"/>
      <w:r w:rsidRPr="00853EA9">
        <w:rPr>
          <w:rFonts w:cs="Tahoma"/>
          <w:sz w:val="26"/>
          <w:szCs w:val="26"/>
          <w:shd w:val="clear" w:color="auto" w:fill="FFFFFF"/>
        </w:rPr>
        <w:t xml:space="preserve"> n</w:t>
      </w:r>
      <w:r w:rsidRPr="00853EA9">
        <w:rPr>
          <w:rFonts w:cs="Tahoma"/>
          <w:b/>
          <w:bCs/>
          <w:sz w:val="26"/>
          <w:szCs w:val="26"/>
          <w:shd w:val="clear" w:color="auto" w:fill="FFFFFF"/>
        </w:rPr>
        <w:t>aa</w:t>
      </w:r>
      <w:r w:rsidRPr="00853EA9">
        <w:rPr>
          <w:rFonts w:cs="Tahoma"/>
          <w:sz w:val="26"/>
          <w:szCs w:val="26"/>
          <w:shd w:val="clear" w:color="auto" w:fill="FFFFFF"/>
        </w:rPr>
        <w:t xml:space="preserve">m </w:t>
      </w:r>
      <w:proofErr w:type="spellStart"/>
      <w:r w:rsidRPr="00853EA9">
        <w:rPr>
          <w:rFonts w:cs="Tahoma"/>
          <w:sz w:val="26"/>
          <w:szCs w:val="26"/>
          <w:shd w:val="clear" w:color="auto" w:fill="FFFFFF"/>
        </w:rPr>
        <w:t>sam</w:t>
      </w:r>
      <w:r w:rsidRPr="00853EA9">
        <w:rPr>
          <w:rFonts w:cs="Tahoma"/>
          <w:b/>
          <w:bCs/>
          <w:sz w:val="26"/>
          <w:szCs w:val="26"/>
          <w:shd w:val="clear" w:color="auto" w:fill="FFFFFF"/>
        </w:rPr>
        <w:t>aa</w:t>
      </w:r>
      <w:r w:rsidRPr="00853EA9">
        <w:rPr>
          <w:rFonts w:cs="Tahoma"/>
          <w:sz w:val="26"/>
          <w:szCs w:val="26"/>
          <w:shd w:val="clear" w:color="auto" w:fill="FFFFFF"/>
        </w:rPr>
        <w:t>e</w:t>
      </w:r>
      <w:proofErr w:type="spellEnd"/>
      <w:r w:rsidRPr="00853EA9">
        <w:rPr>
          <w:rFonts w:cs="Tahoma"/>
          <w:sz w:val="26"/>
          <w:szCs w:val="26"/>
          <w:shd w:val="clear" w:color="auto" w:fill="FFFFFF"/>
        </w:rPr>
        <w:t xml:space="preserve"> ||</w:t>
      </w:r>
    </w:p>
    <w:p w:rsidR="00853EA9" w:rsidRPr="00853EA9" w:rsidRDefault="00853EA9" w:rsidP="00626C88">
      <w:pPr>
        <w:pStyle w:val="NoSpacing"/>
        <w:jc w:val="both"/>
        <w:rPr>
          <w:rFonts w:cs="Tahoma"/>
          <w:i/>
          <w:iCs/>
          <w:sz w:val="26"/>
          <w:szCs w:val="26"/>
          <w:shd w:val="clear" w:color="auto" w:fill="FFFFFF"/>
        </w:rPr>
      </w:pPr>
      <w:r w:rsidRPr="00853EA9">
        <w:rPr>
          <w:rFonts w:cs="Tahoma"/>
          <w:sz w:val="26"/>
          <w:szCs w:val="26"/>
        </w:rPr>
        <w:br/>
      </w:r>
      <w:r w:rsidRPr="00853EA9">
        <w:rPr>
          <w:rFonts w:cs="Tahoma"/>
          <w:i/>
          <w:iCs/>
          <w:sz w:val="26"/>
          <w:szCs w:val="26"/>
          <w:shd w:val="clear" w:color="auto" w:fill="FFFFFF"/>
        </w:rPr>
        <w:t xml:space="preserve">The Gurmukhs realize the Word of the </w:t>
      </w:r>
      <w:proofErr w:type="spellStart"/>
      <w:r w:rsidRPr="00853EA9">
        <w:rPr>
          <w:rFonts w:cs="Tahoma"/>
          <w:i/>
          <w:iCs/>
          <w:sz w:val="26"/>
          <w:szCs w:val="26"/>
          <w:shd w:val="clear" w:color="auto" w:fill="FFFFFF"/>
        </w:rPr>
        <w:t>Shabad</w:t>
      </w:r>
      <w:proofErr w:type="spellEnd"/>
      <w:r w:rsidRPr="00853EA9">
        <w:rPr>
          <w:rFonts w:cs="Tahoma"/>
          <w:i/>
          <w:iCs/>
          <w:sz w:val="26"/>
          <w:szCs w:val="26"/>
          <w:shd w:val="clear" w:color="auto" w:fill="FFFFFF"/>
        </w:rPr>
        <w:t>; they are immersed in the Ambrosial Nectar of our Father.</w:t>
      </w:r>
    </w:p>
    <w:p w:rsidR="00853EA9" w:rsidRPr="00853EA9" w:rsidRDefault="00853EA9" w:rsidP="00626C88">
      <w:pPr>
        <w:pStyle w:val="NoSpacing"/>
        <w:jc w:val="both"/>
        <w:rPr>
          <w:rFonts w:cs="Tahoma"/>
          <w:i/>
          <w:iCs/>
          <w:sz w:val="26"/>
          <w:szCs w:val="26"/>
          <w:shd w:val="clear" w:color="auto" w:fill="FFFFFF"/>
        </w:rPr>
      </w:pPr>
    </w:p>
    <w:p w:rsidR="0035279F" w:rsidRDefault="00853EA9" w:rsidP="0035279F">
      <w:pPr>
        <w:pStyle w:val="NoSpacing"/>
        <w:jc w:val="center"/>
        <w:rPr>
          <w:rFonts w:ascii="GurbaniWebThick" w:hAnsi="GurbaniWebThick" w:cs="Tahoma"/>
          <w:b/>
          <w:bCs/>
          <w:sz w:val="26"/>
          <w:szCs w:val="26"/>
          <w:shd w:val="clear" w:color="auto" w:fill="FFFFFF"/>
        </w:rPr>
      </w:pPr>
      <w:proofErr w:type="spellStart"/>
      <w:proofErr w:type="gramStart"/>
      <w:r w:rsidRPr="00853EA9">
        <w:rPr>
          <w:rFonts w:ascii="GurbaniWebThick" w:hAnsi="GurbaniWebThick" w:cs="Tahoma"/>
          <w:b/>
          <w:bCs/>
          <w:sz w:val="26"/>
          <w:szCs w:val="26"/>
          <w:shd w:val="clear" w:color="auto" w:fill="FFFFFF"/>
        </w:rPr>
        <w:t>gur</w:t>
      </w:r>
      <w:proofErr w:type="spellEnd"/>
      <w:proofErr w:type="gram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bdI</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wlwhIA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rMg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hij</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suBwie</w:t>
      </w:r>
      <w:proofErr w:type="spellEnd"/>
      <w:r w:rsidRPr="00853EA9">
        <w:rPr>
          <w:rFonts w:ascii="GurbaniWebThick" w:hAnsi="GurbaniWebThick" w:cs="Tahoma"/>
          <w:b/>
          <w:bCs/>
          <w:sz w:val="26"/>
          <w:szCs w:val="26"/>
          <w:shd w:val="clear" w:color="auto" w:fill="FFFFFF"/>
        </w:rPr>
        <w:t xml:space="preserve"> ]</w:t>
      </w:r>
    </w:p>
    <w:p w:rsidR="0035279F" w:rsidRDefault="00853EA9" w:rsidP="0035279F">
      <w:pPr>
        <w:pStyle w:val="NoSpacing"/>
        <w:jc w:val="center"/>
        <w:rPr>
          <w:rFonts w:cs="Tahoma"/>
          <w:sz w:val="26"/>
          <w:szCs w:val="26"/>
          <w:shd w:val="clear" w:color="auto" w:fill="FFFFFF"/>
        </w:rPr>
      </w:pPr>
      <w:r w:rsidRPr="00853EA9">
        <w:rPr>
          <w:rFonts w:cs="Tahoma"/>
          <w:sz w:val="26"/>
          <w:szCs w:val="26"/>
          <w:shd w:val="clear" w:color="auto" w:fill="FFFFFF"/>
        </w:rPr>
        <w:br/>
      </w:r>
      <w:proofErr w:type="spellStart"/>
      <w:proofErr w:type="gramStart"/>
      <w:r w:rsidRPr="00853EA9">
        <w:rPr>
          <w:rFonts w:cs="Tahoma"/>
          <w:sz w:val="26"/>
          <w:szCs w:val="26"/>
          <w:shd w:val="clear" w:color="auto" w:fill="FFFFFF"/>
        </w:rPr>
        <w:t>g</w:t>
      </w:r>
      <w:r w:rsidRPr="00853EA9">
        <w:rPr>
          <w:rFonts w:cs="Tahoma"/>
          <w:b/>
          <w:bCs/>
          <w:sz w:val="26"/>
          <w:szCs w:val="26"/>
          <w:shd w:val="clear" w:color="auto" w:fill="FFFFFF"/>
        </w:rPr>
        <w:t>u</w:t>
      </w:r>
      <w:r w:rsidRPr="00853EA9">
        <w:rPr>
          <w:rFonts w:cs="Tahoma"/>
          <w:sz w:val="26"/>
          <w:szCs w:val="26"/>
          <w:shd w:val="clear" w:color="auto" w:fill="FFFFFF"/>
        </w:rPr>
        <w:t>r</w:t>
      </w:r>
      <w:proofErr w:type="spellEnd"/>
      <w:proofErr w:type="gramEnd"/>
      <w:r w:rsidRPr="00853EA9">
        <w:rPr>
          <w:rFonts w:cs="Tahoma"/>
          <w:sz w:val="26"/>
          <w:szCs w:val="26"/>
          <w:shd w:val="clear" w:color="auto" w:fill="FFFFFF"/>
        </w:rPr>
        <w:t xml:space="preserve"> </w:t>
      </w:r>
      <w:proofErr w:type="spellStart"/>
      <w:r w:rsidRPr="00853EA9">
        <w:rPr>
          <w:rFonts w:cs="Tahoma"/>
          <w:sz w:val="26"/>
          <w:szCs w:val="26"/>
          <w:shd w:val="clear" w:color="auto" w:fill="FFFFFF"/>
        </w:rPr>
        <w:t>sabadh</w:t>
      </w:r>
      <w:r w:rsidRPr="00853EA9">
        <w:rPr>
          <w:rFonts w:cs="Tahoma"/>
          <w:b/>
          <w:bCs/>
          <w:sz w:val="26"/>
          <w:szCs w:val="26"/>
          <w:shd w:val="clear" w:color="auto" w:fill="FFFFFF"/>
        </w:rPr>
        <w:t>e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s</w:t>
      </w:r>
      <w:r w:rsidRPr="00853EA9">
        <w:rPr>
          <w:rFonts w:cs="Tahoma"/>
          <w:b/>
          <w:bCs/>
          <w:sz w:val="26"/>
          <w:szCs w:val="26"/>
          <w:shd w:val="clear" w:color="auto" w:fill="FFFFFF"/>
        </w:rPr>
        <w:t>aa</w:t>
      </w:r>
      <w:r w:rsidRPr="00853EA9">
        <w:rPr>
          <w:rFonts w:cs="Tahoma"/>
          <w:sz w:val="26"/>
          <w:szCs w:val="26"/>
          <w:shd w:val="clear" w:color="auto" w:fill="FFFFFF"/>
        </w:rPr>
        <w:t>l</w:t>
      </w:r>
      <w:r w:rsidRPr="00853EA9">
        <w:rPr>
          <w:rFonts w:cs="Tahoma"/>
          <w:b/>
          <w:bCs/>
          <w:sz w:val="26"/>
          <w:szCs w:val="26"/>
          <w:shd w:val="clear" w:color="auto" w:fill="FFFFFF"/>
        </w:rPr>
        <w:t>aa</w:t>
      </w:r>
      <w:r w:rsidRPr="00853EA9">
        <w:rPr>
          <w:rFonts w:cs="Tahoma"/>
          <w:sz w:val="26"/>
          <w:szCs w:val="26"/>
          <w:shd w:val="clear" w:color="auto" w:fill="FFFFFF"/>
        </w:rPr>
        <w:t>h</w:t>
      </w:r>
      <w:r w:rsidRPr="00853EA9">
        <w:rPr>
          <w:rFonts w:cs="Tahoma"/>
          <w:b/>
          <w:bCs/>
          <w:sz w:val="26"/>
          <w:szCs w:val="26"/>
          <w:shd w:val="clear" w:color="auto" w:fill="FFFFFF"/>
        </w:rPr>
        <w:t>eeai</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ra</w:t>
      </w:r>
      <w:proofErr w:type="spellEnd"/>
      <w:r w:rsidRPr="00853EA9">
        <w:rPr>
          <w:rFonts w:cs="Tahoma"/>
          <w:sz w:val="26"/>
          <w:szCs w:val="26"/>
          <w:shd w:val="clear" w:color="auto" w:fill="FFFFFF"/>
        </w:rPr>
        <w:t>(n)</w:t>
      </w:r>
      <w:proofErr w:type="spellStart"/>
      <w:r w:rsidRPr="00853EA9">
        <w:rPr>
          <w:rFonts w:cs="Tahoma"/>
          <w:sz w:val="26"/>
          <w:szCs w:val="26"/>
          <w:shd w:val="clear" w:color="auto" w:fill="FFFFFF"/>
        </w:rPr>
        <w:t>g</w:t>
      </w:r>
      <w:r w:rsidRPr="00853EA9">
        <w:rPr>
          <w:rFonts w:cs="Tahoma"/>
          <w:b/>
          <w:bCs/>
          <w:sz w:val="26"/>
          <w:szCs w:val="26"/>
          <w:shd w:val="clear" w:color="auto" w:fill="FFFFFF"/>
        </w:rPr>
        <w:t>ae</w:t>
      </w:r>
      <w:proofErr w:type="spellEnd"/>
      <w:r w:rsidRPr="00853EA9">
        <w:rPr>
          <w:rFonts w:cs="Tahoma"/>
          <w:sz w:val="26"/>
          <w:szCs w:val="26"/>
          <w:shd w:val="clear" w:color="auto" w:fill="FFFFFF"/>
        </w:rPr>
        <w:t> </w:t>
      </w:r>
      <w:proofErr w:type="spellStart"/>
      <w:r w:rsidRPr="00853EA9">
        <w:rPr>
          <w:rFonts w:cs="Tahoma"/>
          <w:sz w:val="26"/>
          <w:szCs w:val="26"/>
          <w:shd w:val="clear" w:color="auto" w:fill="FFFFFF"/>
        </w:rPr>
        <w:t>sehaj</w:t>
      </w:r>
      <w:proofErr w:type="spellEnd"/>
      <w:r w:rsidRPr="00853EA9">
        <w:rPr>
          <w:rFonts w:cs="Tahoma"/>
          <w:sz w:val="26"/>
          <w:szCs w:val="26"/>
          <w:shd w:val="clear" w:color="auto" w:fill="FFFFFF"/>
        </w:rPr>
        <w:t xml:space="preserve"> </w:t>
      </w:r>
      <w:proofErr w:type="spellStart"/>
      <w:r w:rsidRPr="00853EA9">
        <w:rPr>
          <w:rFonts w:cs="Tahoma"/>
          <w:sz w:val="26"/>
          <w:szCs w:val="26"/>
          <w:shd w:val="clear" w:color="auto" w:fill="FFFFFF"/>
        </w:rPr>
        <w:t>s</w:t>
      </w:r>
      <w:r w:rsidRPr="00853EA9">
        <w:rPr>
          <w:rFonts w:cs="Tahoma"/>
          <w:b/>
          <w:bCs/>
          <w:sz w:val="26"/>
          <w:szCs w:val="26"/>
          <w:shd w:val="clear" w:color="auto" w:fill="FFFFFF"/>
        </w:rPr>
        <w:t>u</w:t>
      </w:r>
      <w:r w:rsidRPr="00853EA9">
        <w:rPr>
          <w:rFonts w:cs="Tahoma"/>
          <w:sz w:val="26"/>
          <w:szCs w:val="26"/>
          <w:shd w:val="clear" w:color="auto" w:fill="FFFFFF"/>
        </w:rPr>
        <w:t>bh</w:t>
      </w:r>
      <w:r w:rsidRPr="00853EA9">
        <w:rPr>
          <w:rFonts w:cs="Tahoma"/>
          <w:b/>
          <w:bCs/>
          <w:sz w:val="26"/>
          <w:szCs w:val="26"/>
          <w:shd w:val="clear" w:color="auto" w:fill="FFFFFF"/>
        </w:rPr>
        <w:t>aa</w:t>
      </w:r>
      <w:r w:rsidRPr="00853EA9">
        <w:rPr>
          <w:rFonts w:cs="Tahoma"/>
          <w:sz w:val="26"/>
          <w:szCs w:val="26"/>
          <w:shd w:val="clear" w:color="auto" w:fill="FFFFFF"/>
        </w:rPr>
        <w:t>e</w:t>
      </w:r>
      <w:proofErr w:type="spellEnd"/>
      <w:r w:rsidRPr="00853EA9">
        <w:rPr>
          <w:rFonts w:cs="Tahoma"/>
          <w:sz w:val="26"/>
          <w:szCs w:val="26"/>
          <w:shd w:val="clear" w:color="auto" w:fill="FFFFFF"/>
        </w:rPr>
        <w:t xml:space="preserve"> ||</w:t>
      </w:r>
    </w:p>
    <w:p w:rsidR="00853EA9" w:rsidRPr="00853EA9" w:rsidRDefault="00853EA9" w:rsidP="00626C88">
      <w:pPr>
        <w:pStyle w:val="NoSpacing"/>
        <w:jc w:val="both"/>
        <w:rPr>
          <w:rFonts w:cs="Tahoma"/>
          <w:i/>
          <w:iCs/>
          <w:sz w:val="26"/>
          <w:szCs w:val="26"/>
          <w:shd w:val="clear" w:color="auto" w:fill="FFFFFF"/>
        </w:rPr>
      </w:pPr>
      <w:r w:rsidRPr="00853EA9">
        <w:rPr>
          <w:rFonts w:cs="Tahoma"/>
          <w:sz w:val="26"/>
          <w:szCs w:val="26"/>
        </w:rPr>
        <w:br/>
      </w:r>
      <w:r w:rsidRPr="00853EA9">
        <w:rPr>
          <w:rFonts w:cs="Tahoma"/>
          <w:i/>
          <w:iCs/>
          <w:sz w:val="26"/>
          <w:szCs w:val="26"/>
          <w:shd w:val="clear" w:color="auto" w:fill="FFFFFF"/>
        </w:rPr>
        <w:t xml:space="preserve">By rendering Praises to our Father through Preaching “His Word”, then your spiritual New Cloth is dyed with “His Colour” automatically. </w:t>
      </w:r>
      <w:proofErr w:type="spellStart"/>
      <w:r w:rsidRPr="00853EA9">
        <w:rPr>
          <w:rFonts w:cs="Tahoma"/>
          <w:i/>
          <w:iCs/>
          <w:sz w:val="26"/>
          <w:szCs w:val="26"/>
          <w:shd w:val="clear" w:color="auto" w:fill="FFFFFF"/>
        </w:rPr>
        <w:t>GurMukh</w:t>
      </w:r>
      <w:proofErr w:type="spellEnd"/>
      <w:r w:rsidRPr="00853EA9">
        <w:rPr>
          <w:rFonts w:cs="Tahoma"/>
          <w:i/>
          <w:iCs/>
          <w:sz w:val="26"/>
          <w:szCs w:val="26"/>
          <w:shd w:val="clear" w:color="auto" w:fill="FFFFFF"/>
        </w:rPr>
        <w:t xml:space="preserve"> being righteous, he is as impartial as a little child.</w:t>
      </w:r>
    </w:p>
    <w:p w:rsidR="00853EA9" w:rsidRPr="00853EA9" w:rsidRDefault="00853EA9" w:rsidP="00626C88">
      <w:pPr>
        <w:pStyle w:val="NoSpacing"/>
        <w:jc w:val="both"/>
        <w:rPr>
          <w:rFonts w:cs="Tahoma"/>
          <w:i/>
          <w:iCs/>
          <w:sz w:val="26"/>
          <w:szCs w:val="26"/>
          <w:shd w:val="clear" w:color="auto" w:fill="FFFFFF"/>
        </w:rPr>
      </w:pPr>
    </w:p>
    <w:p w:rsidR="00853EA9" w:rsidRDefault="00853EA9" w:rsidP="0035279F">
      <w:pPr>
        <w:pStyle w:val="NoSpacing"/>
        <w:jc w:val="center"/>
        <w:rPr>
          <w:rFonts w:ascii="GurbaniWebThick" w:hAnsi="GurbaniWebThick" w:cs="Tahoma"/>
          <w:b/>
          <w:bCs/>
          <w:sz w:val="26"/>
          <w:szCs w:val="26"/>
          <w:shd w:val="clear" w:color="auto" w:fill="FFFFFF"/>
        </w:rPr>
      </w:pPr>
      <w:proofErr w:type="spellStart"/>
      <w:proofErr w:type="gramStart"/>
      <w:r w:rsidRPr="00853EA9">
        <w:rPr>
          <w:rFonts w:ascii="GurbaniWebThick" w:hAnsi="GurbaniWebThick" w:cs="Tahoma"/>
          <w:b/>
          <w:bCs/>
          <w:sz w:val="26"/>
          <w:szCs w:val="26"/>
          <w:shd w:val="clear" w:color="auto" w:fill="FFFFFF"/>
        </w:rPr>
        <w:t>hir</w:t>
      </w:r>
      <w:proofErr w:type="spellEnd"/>
      <w:proofErr w:type="gram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qIjVI</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lwv</w:t>
      </w:r>
      <w:proofErr w:type="spellEnd"/>
      <w:r w:rsidRPr="00853EA9">
        <w:rPr>
          <w:rFonts w:ascii="GurbaniWebThick" w:hAnsi="GurbaniWebThick" w:cs="Tahoma"/>
          <w:b/>
          <w:bCs/>
          <w:sz w:val="26"/>
          <w:szCs w:val="26"/>
          <w:shd w:val="clear" w:color="auto" w:fill="FFFFFF"/>
        </w:rPr>
        <w:t xml:space="preserve"> min </w:t>
      </w:r>
      <w:proofErr w:type="spellStart"/>
      <w:r w:rsidRPr="00853EA9">
        <w:rPr>
          <w:rFonts w:ascii="GurbaniWebThick" w:hAnsi="GurbaniWebThick" w:cs="Tahoma"/>
          <w:b/>
          <w:bCs/>
          <w:sz w:val="26"/>
          <w:szCs w:val="26"/>
          <w:shd w:val="clear" w:color="auto" w:fill="FFFFFF"/>
        </w:rPr>
        <w:t>cwa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BieAw</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bYrwgIAw</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bil</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rwm</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jIau</w:t>
      </w:r>
      <w:proofErr w:type="spellEnd"/>
      <w:r w:rsidRPr="00853EA9">
        <w:rPr>
          <w:rFonts w:ascii="GurbaniWebThick" w:hAnsi="GurbaniWebThick" w:cs="Tahoma"/>
          <w:b/>
          <w:bCs/>
          <w:sz w:val="26"/>
          <w:szCs w:val="26"/>
          <w:shd w:val="clear" w:color="auto" w:fill="FFFFFF"/>
        </w:rPr>
        <w:t xml:space="preserve"> ]</w:t>
      </w:r>
    </w:p>
    <w:p w:rsidR="0035279F" w:rsidRPr="00853EA9" w:rsidRDefault="0035279F" w:rsidP="0035279F">
      <w:pPr>
        <w:pStyle w:val="NoSpacing"/>
        <w:jc w:val="center"/>
        <w:rPr>
          <w:rFonts w:ascii="GurbaniWebThick" w:hAnsi="GurbaniWebThick" w:cs="Tahoma"/>
          <w:b/>
          <w:bCs/>
          <w:sz w:val="26"/>
          <w:szCs w:val="26"/>
          <w:shd w:val="clear" w:color="auto" w:fill="FFFFFF"/>
        </w:rPr>
      </w:pPr>
    </w:p>
    <w:p w:rsidR="00853EA9" w:rsidRDefault="00853EA9" w:rsidP="0035279F">
      <w:pPr>
        <w:pStyle w:val="NoSpacing"/>
        <w:jc w:val="center"/>
        <w:rPr>
          <w:rFonts w:cs="Tahoma"/>
          <w:i/>
          <w:iCs/>
          <w:sz w:val="26"/>
          <w:szCs w:val="26"/>
          <w:shd w:val="clear" w:color="auto" w:fill="FFFFFF"/>
        </w:rPr>
      </w:pPr>
      <w:proofErr w:type="spellStart"/>
      <w:proofErr w:type="gramStart"/>
      <w:r w:rsidRPr="00853EA9">
        <w:rPr>
          <w:rFonts w:cs="Tahoma"/>
          <w:i/>
          <w:iCs/>
          <w:sz w:val="26"/>
          <w:szCs w:val="26"/>
          <w:shd w:val="clear" w:color="auto" w:fill="FFFFFF"/>
        </w:rPr>
        <w:t>har</w:t>
      </w:r>
      <w:proofErr w:type="spellEnd"/>
      <w:proofErr w:type="gram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theejarree</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laav</w:t>
      </w:r>
      <w:proofErr w:type="spellEnd"/>
      <w:r w:rsidRPr="00853EA9">
        <w:rPr>
          <w:rFonts w:cs="Tahoma"/>
          <w:i/>
          <w:iCs/>
          <w:sz w:val="26"/>
          <w:szCs w:val="26"/>
          <w:shd w:val="clear" w:color="auto" w:fill="FFFFFF"/>
        </w:rPr>
        <w:t xml:space="preserve"> man </w:t>
      </w:r>
      <w:proofErr w:type="spellStart"/>
      <w:r w:rsidRPr="00853EA9">
        <w:rPr>
          <w:rFonts w:cs="Tahoma"/>
          <w:i/>
          <w:iCs/>
          <w:sz w:val="26"/>
          <w:szCs w:val="26"/>
          <w:shd w:val="clear" w:color="auto" w:fill="FFFFFF"/>
        </w:rPr>
        <w:t>chaao</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bhaeiaa</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bairaageeaa</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bal</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raam</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jeeo</w:t>
      </w:r>
      <w:proofErr w:type="spellEnd"/>
      <w:r w:rsidRPr="00853EA9">
        <w:rPr>
          <w:rFonts w:cs="Tahoma"/>
          <w:i/>
          <w:iCs/>
          <w:sz w:val="26"/>
          <w:szCs w:val="26"/>
          <w:shd w:val="clear" w:color="auto" w:fill="FFFFFF"/>
        </w:rPr>
        <w:t xml:space="preserve"> ||</w:t>
      </w:r>
    </w:p>
    <w:p w:rsidR="0035279F" w:rsidRPr="00853EA9" w:rsidRDefault="0035279F" w:rsidP="0035279F">
      <w:pPr>
        <w:pStyle w:val="NoSpacing"/>
        <w:jc w:val="center"/>
        <w:rPr>
          <w:rFonts w:cs="Tahoma"/>
          <w:i/>
          <w:iCs/>
          <w:sz w:val="26"/>
          <w:szCs w:val="26"/>
          <w:shd w:val="clear" w:color="auto" w:fill="FFFFFF"/>
        </w:rPr>
      </w:pPr>
    </w:p>
    <w:p w:rsidR="00853EA9" w:rsidRPr="00853EA9" w:rsidRDefault="00853EA9" w:rsidP="00626C88">
      <w:pPr>
        <w:pStyle w:val="NoSpacing"/>
        <w:jc w:val="both"/>
        <w:rPr>
          <w:rFonts w:cs="Tahoma"/>
          <w:i/>
          <w:iCs/>
          <w:sz w:val="26"/>
          <w:szCs w:val="26"/>
          <w:shd w:val="clear" w:color="auto" w:fill="FFFFFF"/>
        </w:rPr>
      </w:pPr>
      <w:r w:rsidRPr="00853EA9">
        <w:rPr>
          <w:rFonts w:cs="Tahoma"/>
          <w:i/>
          <w:iCs/>
          <w:sz w:val="26"/>
          <w:szCs w:val="26"/>
          <w:shd w:val="clear" w:color="auto" w:fill="FFFFFF"/>
        </w:rPr>
        <w:t xml:space="preserve">In the third Stage of spiritual Progression, our mind is extremely </w:t>
      </w:r>
      <w:proofErr w:type="gramStart"/>
      <w:r w:rsidRPr="00853EA9">
        <w:rPr>
          <w:rFonts w:cs="Tahoma"/>
          <w:i/>
          <w:iCs/>
          <w:sz w:val="26"/>
          <w:szCs w:val="26"/>
          <w:shd w:val="clear" w:color="auto" w:fill="FFFFFF"/>
        </w:rPr>
        <w:t>Happy</w:t>
      </w:r>
      <w:proofErr w:type="gramEnd"/>
      <w:r w:rsidRPr="00853EA9">
        <w:rPr>
          <w:rFonts w:cs="Tahoma"/>
          <w:i/>
          <w:iCs/>
          <w:sz w:val="26"/>
          <w:szCs w:val="26"/>
          <w:shd w:val="clear" w:color="auto" w:fill="FFFFFF"/>
        </w:rPr>
        <w:t xml:space="preserve"> in Gospel and there is no speck of </w:t>
      </w:r>
      <w:proofErr w:type="spellStart"/>
      <w:r w:rsidRPr="00853EA9">
        <w:rPr>
          <w:rFonts w:cs="Tahoma"/>
          <w:i/>
          <w:iCs/>
          <w:sz w:val="26"/>
          <w:szCs w:val="26"/>
          <w:shd w:val="clear" w:color="auto" w:fill="FFFFFF"/>
        </w:rPr>
        <w:t>worldy</w:t>
      </w:r>
      <w:proofErr w:type="spellEnd"/>
      <w:r w:rsidRPr="00853EA9">
        <w:rPr>
          <w:rFonts w:cs="Tahoma"/>
          <w:i/>
          <w:iCs/>
          <w:sz w:val="26"/>
          <w:szCs w:val="26"/>
          <w:shd w:val="clear" w:color="auto" w:fill="FFFFFF"/>
        </w:rPr>
        <w:t xml:space="preserve"> desires (Third temptation of Jesus). That is, the person has over powered “Moh”, the worldly attachments ready to leave home for wilderness to God only and thus, he is lamenting </w:t>
      </w:r>
      <w:proofErr w:type="gramStart"/>
      <w:r w:rsidRPr="00853EA9">
        <w:rPr>
          <w:rFonts w:cs="Tahoma"/>
          <w:i/>
          <w:iCs/>
          <w:sz w:val="26"/>
          <w:szCs w:val="26"/>
          <w:shd w:val="clear" w:color="auto" w:fill="FFFFFF"/>
        </w:rPr>
        <w:t>to serve</w:t>
      </w:r>
      <w:proofErr w:type="gramEnd"/>
      <w:r w:rsidRPr="00853EA9">
        <w:rPr>
          <w:rFonts w:cs="Tahoma"/>
          <w:i/>
          <w:iCs/>
          <w:sz w:val="26"/>
          <w:szCs w:val="26"/>
          <w:shd w:val="clear" w:color="auto" w:fill="FFFFFF"/>
        </w:rPr>
        <w:t xml:space="preserve"> God and God only.</w:t>
      </w:r>
    </w:p>
    <w:p w:rsidR="00853EA9" w:rsidRPr="00853EA9" w:rsidRDefault="00853EA9" w:rsidP="00626C88">
      <w:pPr>
        <w:pStyle w:val="NoSpacing"/>
        <w:jc w:val="both"/>
        <w:rPr>
          <w:rFonts w:cs="Tahoma"/>
          <w:i/>
          <w:iCs/>
          <w:sz w:val="26"/>
          <w:szCs w:val="26"/>
          <w:shd w:val="clear" w:color="auto" w:fill="FFFFFF"/>
        </w:rPr>
      </w:pPr>
    </w:p>
    <w:p w:rsidR="00853EA9" w:rsidRDefault="00853EA9" w:rsidP="0035279F">
      <w:pPr>
        <w:pStyle w:val="NoSpacing"/>
        <w:jc w:val="center"/>
        <w:rPr>
          <w:rFonts w:ascii="GurbaniWebThick" w:hAnsi="GurbaniWebThick" w:cs="Tahoma"/>
          <w:b/>
          <w:bCs/>
          <w:sz w:val="26"/>
          <w:szCs w:val="26"/>
          <w:shd w:val="clear" w:color="auto" w:fill="FFFFFF"/>
        </w:rPr>
      </w:pPr>
      <w:proofErr w:type="spellStart"/>
      <w:r w:rsidRPr="00853EA9">
        <w:rPr>
          <w:rFonts w:ascii="GurbaniWebThick" w:hAnsi="GurbaniWebThick" w:cs="Tahoma"/>
          <w:b/>
          <w:bCs/>
          <w:sz w:val="26"/>
          <w:szCs w:val="26"/>
          <w:shd w:val="clear" w:color="auto" w:fill="FFFFFF"/>
        </w:rPr>
        <w:t>jn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nwnku</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bol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qIjI</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lwvY</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hir</w:t>
      </w:r>
      <w:proofErr w:type="spellEnd"/>
      <w:r w:rsidRPr="00853EA9">
        <w:rPr>
          <w:rFonts w:ascii="GurbaniWebThick" w:hAnsi="GurbaniWebThick" w:cs="Tahoma"/>
          <w:b/>
          <w:bCs/>
          <w:sz w:val="26"/>
          <w:szCs w:val="26"/>
          <w:shd w:val="clear" w:color="auto" w:fill="FFFFFF"/>
        </w:rPr>
        <w:t xml:space="preserve"> </w:t>
      </w:r>
      <w:proofErr w:type="spellStart"/>
      <w:r w:rsidRPr="00853EA9">
        <w:rPr>
          <w:rFonts w:ascii="GurbaniWebThick" w:hAnsi="GurbaniWebThick" w:cs="Tahoma"/>
          <w:b/>
          <w:bCs/>
          <w:sz w:val="26"/>
          <w:szCs w:val="26"/>
          <w:shd w:val="clear" w:color="auto" w:fill="FFFFFF"/>
        </w:rPr>
        <w:t>aupjY</w:t>
      </w:r>
      <w:proofErr w:type="spellEnd"/>
      <w:r w:rsidRPr="00853EA9">
        <w:rPr>
          <w:rFonts w:ascii="GurbaniWebThick" w:hAnsi="GurbaniWebThick" w:cs="Tahoma"/>
          <w:b/>
          <w:bCs/>
          <w:sz w:val="26"/>
          <w:szCs w:val="26"/>
          <w:shd w:val="clear" w:color="auto" w:fill="FFFFFF"/>
        </w:rPr>
        <w:t xml:space="preserve"> min </w:t>
      </w:r>
      <w:proofErr w:type="spellStart"/>
      <w:r w:rsidRPr="00853EA9">
        <w:rPr>
          <w:rFonts w:ascii="GurbaniWebThick" w:hAnsi="GurbaniWebThick" w:cs="Tahoma"/>
          <w:b/>
          <w:bCs/>
          <w:sz w:val="26"/>
          <w:szCs w:val="26"/>
          <w:shd w:val="clear" w:color="auto" w:fill="FFFFFF"/>
        </w:rPr>
        <w:t>bYrwgu</w:t>
      </w:r>
      <w:proofErr w:type="spellEnd"/>
      <w:r w:rsidRPr="00853EA9">
        <w:rPr>
          <w:rFonts w:ascii="GurbaniWebThick" w:hAnsi="GurbaniWebThick" w:cs="Tahoma"/>
          <w:b/>
          <w:bCs/>
          <w:sz w:val="26"/>
          <w:szCs w:val="26"/>
          <w:shd w:val="clear" w:color="auto" w:fill="FFFFFF"/>
        </w:rPr>
        <w:t xml:space="preserve"> </w:t>
      </w:r>
      <w:proofErr w:type="spellStart"/>
      <w:proofErr w:type="gramStart"/>
      <w:r w:rsidRPr="00853EA9">
        <w:rPr>
          <w:rFonts w:ascii="GurbaniWebThick" w:hAnsi="GurbaniWebThick" w:cs="Tahoma"/>
          <w:b/>
          <w:bCs/>
          <w:sz w:val="26"/>
          <w:szCs w:val="26"/>
          <w:shd w:val="clear" w:color="auto" w:fill="FFFFFF"/>
        </w:rPr>
        <w:t>jIau</w:t>
      </w:r>
      <w:proofErr w:type="spellEnd"/>
      <w:r w:rsidRPr="00853EA9">
        <w:rPr>
          <w:rFonts w:ascii="GurbaniWebThick" w:hAnsi="GurbaniWebThick" w:cs="Tahoma"/>
          <w:b/>
          <w:bCs/>
          <w:sz w:val="26"/>
          <w:szCs w:val="26"/>
          <w:shd w:val="clear" w:color="auto" w:fill="FFFFFF"/>
        </w:rPr>
        <w:t xml:space="preserve"> ]3</w:t>
      </w:r>
      <w:proofErr w:type="gramEnd"/>
      <w:r w:rsidRPr="00853EA9">
        <w:rPr>
          <w:rFonts w:ascii="GurbaniWebThick" w:hAnsi="GurbaniWebThick" w:cs="Tahoma"/>
          <w:b/>
          <w:bCs/>
          <w:sz w:val="26"/>
          <w:szCs w:val="26"/>
          <w:shd w:val="clear" w:color="auto" w:fill="FFFFFF"/>
        </w:rPr>
        <w:t>]</w:t>
      </w:r>
    </w:p>
    <w:p w:rsidR="0035279F" w:rsidRPr="00853EA9" w:rsidRDefault="0035279F" w:rsidP="0035279F">
      <w:pPr>
        <w:pStyle w:val="NoSpacing"/>
        <w:jc w:val="center"/>
        <w:rPr>
          <w:rFonts w:ascii="GurbaniWebThick" w:hAnsi="GurbaniWebThick" w:cs="Tahoma"/>
          <w:b/>
          <w:bCs/>
          <w:sz w:val="26"/>
          <w:szCs w:val="26"/>
          <w:shd w:val="clear" w:color="auto" w:fill="FFFFFF"/>
        </w:rPr>
      </w:pPr>
    </w:p>
    <w:p w:rsidR="00853EA9" w:rsidRDefault="00853EA9" w:rsidP="0035279F">
      <w:pPr>
        <w:pStyle w:val="NoSpacing"/>
        <w:jc w:val="center"/>
        <w:rPr>
          <w:rFonts w:cs="Tahoma"/>
          <w:i/>
          <w:iCs/>
          <w:sz w:val="26"/>
          <w:szCs w:val="26"/>
          <w:shd w:val="clear" w:color="auto" w:fill="FFFFFF"/>
        </w:rPr>
      </w:pPr>
      <w:proofErr w:type="spellStart"/>
      <w:proofErr w:type="gramStart"/>
      <w:r w:rsidRPr="00853EA9">
        <w:rPr>
          <w:rFonts w:cs="Tahoma"/>
          <w:i/>
          <w:iCs/>
          <w:sz w:val="26"/>
          <w:szCs w:val="26"/>
          <w:shd w:val="clear" w:color="auto" w:fill="FFFFFF"/>
        </w:rPr>
        <w:t>jan</w:t>
      </w:r>
      <w:proofErr w:type="spellEnd"/>
      <w:proofErr w:type="gram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naanak</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bolae</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theejee</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laavai</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har</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oupajai</w:t>
      </w:r>
      <w:proofErr w:type="spellEnd"/>
      <w:r w:rsidRPr="00853EA9">
        <w:rPr>
          <w:rFonts w:cs="Tahoma"/>
          <w:i/>
          <w:iCs/>
          <w:sz w:val="26"/>
          <w:szCs w:val="26"/>
          <w:shd w:val="clear" w:color="auto" w:fill="FFFFFF"/>
        </w:rPr>
        <w:t xml:space="preserve"> man </w:t>
      </w:r>
      <w:proofErr w:type="spellStart"/>
      <w:r w:rsidRPr="00853EA9">
        <w:rPr>
          <w:rFonts w:cs="Tahoma"/>
          <w:i/>
          <w:iCs/>
          <w:sz w:val="26"/>
          <w:szCs w:val="26"/>
          <w:shd w:val="clear" w:color="auto" w:fill="FFFFFF"/>
        </w:rPr>
        <w:t>bairaag</w:t>
      </w:r>
      <w:proofErr w:type="spellEnd"/>
      <w:r w:rsidRPr="00853EA9">
        <w:rPr>
          <w:rFonts w:cs="Tahoma"/>
          <w:i/>
          <w:iCs/>
          <w:sz w:val="26"/>
          <w:szCs w:val="26"/>
          <w:shd w:val="clear" w:color="auto" w:fill="FFFFFF"/>
        </w:rPr>
        <w:t xml:space="preserve"> </w:t>
      </w:r>
      <w:proofErr w:type="spellStart"/>
      <w:r w:rsidRPr="00853EA9">
        <w:rPr>
          <w:rFonts w:cs="Tahoma"/>
          <w:i/>
          <w:iCs/>
          <w:sz w:val="26"/>
          <w:szCs w:val="26"/>
          <w:shd w:val="clear" w:color="auto" w:fill="FFFFFF"/>
        </w:rPr>
        <w:t>jeeo</w:t>
      </w:r>
      <w:proofErr w:type="spellEnd"/>
      <w:r w:rsidRPr="00853EA9">
        <w:rPr>
          <w:rFonts w:cs="Tahoma"/>
          <w:i/>
          <w:iCs/>
          <w:sz w:val="26"/>
          <w:szCs w:val="26"/>
          <w:shd w:val="clear" w:color="auto" w:fill="FFFFFF"/>
        </w:rPr>
        <w:t xml:space="preserve"> ||3||</w:t>
      </w:r>
    </w:p>
    <w:p w:rsidR="0035279F" w:rsidRPr="00853EA9" w:rsidRDefault="0035279F" w:rsidP="0035279F">
      <w:pPr>
        <w:pStyle w:val="NoSpacing"/>
        <w:jc w:val="center"/>
        <w:rPr>
          <w:rFonts w:cs="Tahoma"/>
          <w:i/>
          <w:iCs/>
          <w:sz w:val="26"/>
          <w:szCs w:val="26"/>
          <w:shd w:val="clear" w:color="auto" w:fill="FFFFFF"/>
        </w:rPr>
      </w:pPr>
    </w:p>
    <w:p w:rsidR="00853EA9" w:rsidRPr="00853EA9" w:rsidRDefault="00853EA9" w:rsidP="00626C88">
      <w:pPr>
        <w:pStyle w:val="NoSpacing"/>
        <w:jc w:val="both"/>
        <w:rPr>
          <w:rFonts w:cs="Tahoma"/>
          <w:i/>
          <w:iCs/>
          <w:sz w:val="26"/>
          <w:szCs w:val="26"/>
          <w:shd w:val="clear" w:color="auto" w:fill="FFFFFF"/>
        </w:rPr>
      </w:pPr>
      <w:r w:rsidRPr="00853EA9">
        <w:rPr>
          <w:rFonts w:cs="Tahoma"/>
          <w:i/>
          <w:iCs/>
          <w:sz w:val="26"/>
          <w:szCs w:val="26"/>
          <w:shd w:val="clear" w:color="auto" w:fill="FFFFFF"/>
        </w:rPr>
        <w:t xml:space="preserve">Son of the Most High Father Nanak proclaims that, at the End of this spiritual Progression through </w:t>
      </w:r>
      <w:proofErr w:type="gramStart"/>
      <w:r w:rsidRPr="00853EA9">
        <w:rPr>
          <w:rFonts w:cs="Tahoma"/>
          <w:i/>
          <w:iCs/>
          <w:sz w:val="26"/>
          <w:szCs w:val="26"/>
          <w:shd w:val="clear" w:color="auto" w:fill="FFFFFF"/>
        </w:rPr>
        <w:t>holy spirit</w:t>
      </w:r>
      <w:proofErr w:type="gramEnd"/>
      <w:r w:rsidRPr="00853EA9">
        <w:rPr>
          <w:rFonts w:cs="Tahoma"/>
          <w:i/>
          <w:iCs/>
          <w:sz w:val="26"/>
          <w:szCs w:val="26"/>
          <w:shd w:val="clear" w:color="auto" w:fill="FFFFFF"/>
        </w:rPr>
        <w:t xml:space="preserve"> or Surtti, one’s mind is utterly desperate to serve God and God only. ||3||</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After the Four years of his Ministry, the Labourers of Jesus became proficient urging to leave their family homes for Preaching Gospel in the manner of the Melchizedek. Thus, the Royal Priests are of the order of Melchizedek free of the ties of Mammon as the members of the first Church of God were fully devoted to serve God only. That is why the Temple Priests had to pay money to Judas Iscariot help catch the Real Christ Jesu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uch sealed to serve Royal Priests love to enjoy the company of Sadhus. This is stressed in the Fourth </w:t>
      </w:r>
      <w:proofErr w:type="spellStart"/>
      <w:r w:rsidRPr="00853EA9">
        <w:rPr>
          <w:rFonts w:cs="Tahoma"/>
          <w:sz w:val="26"/>
          <w:szCs w:val="26"/>
        </w:rPr>
        <w:t>Laav</w:t>
      </w:r>
      <w:proofErr w:type="spellEnd"/>
      <w:r w:rsidRPr="00853EA9">
        <w:rPr>
          <w:rFonts w:cs="Tahoma"/>
          <w:sz w:val="26"/>
          <w:szCs w:val="26"/>
        </w:rPr>
        <w:t>:-</w:t>
      </w:r>
    </w:p>
    <w:p w:rsidR="00853EA9" w:rsidRPr="00853EA9" w:rsidRDefault="00853EA9" w:rsidP="00626C88">
      <w:pPr>
        <w:pStyle w:val="NoSpacing"/>
        <w:jc w:val="both"/>
        <w:rPr>
          <w:rFonts w:cs="Tahoma"/>
          <w:sz w:val="26"/>
          <w:szCs w:val="26"/>
        </w:rPr>
      </w:pPr>
    </w:p>
    <w:p w:rsidR="00853EA9" w:rsidRDefault="00853EA9" w:rsidP="0035279F">
      <w:pPr>
        <w:pStyle w:val="NoSpacing"/>
        <w:jc w:val="center"/>
        <w:rPr>
          <w:rFonts w:ascii="GurbaniWebThick" w:hAnsi="GurbaniWebThick" w:cs="Tahoma"/>
          <w:b/>
          <w:bCs/>
          <w:sz w:val="26"/>
          <w:szCs w:val="26"/>
        </w:rPr>
      </w:pPr>
      <w:proofErr w:type="spellStart"/>
      <w:proofErr w:type="gramStart"/>
      <w:r w:rsidRPr="00853EA9">
        <w:rPr>
          <w:rFonts w:ascii="GurbaniWebThick" w:hAnsi="GurbaniWebThick" w:cs="Tahoma"/>
          <w:b/>
          <w:bCs/>
          <w:sz w:val="26"/>
          <w:szCs w:val="26"/>
        </w:rPr>
        <w:t>hir</w:t>
      </w:r>
      <w:proofErr w:type="spellEnd"/>
      <w:proofErr w:type="gram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cauQVI</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lwv</w:t>
      </w:r>
      <w:proofErr w:type="spellEnd"/>
      <w:r w:rsidRPr="00853EA9">
        <w:rPr>
          <w:rFonts w:ascii="GurbaniWebThick" w:hAnsi="GurbaniWebThick" w:cs="Tahoma"/>
          <w:b/>
          <w:bCs/>
          <w:sz w:val="26"/>
          <w:szCs w:val="26"/>
        </w:rPr>
        <w:t xml:space="preserve"> min </w:t>
      </w:r>
      <w:proofErr w:type="spellStart"/>
      <w:r w:rsidRPr="00853EA9">
        <w:rPr>
          <w:rFonts w:ascii="GurbaniWebThick" w:hAnsi="GurbaniWebThick" w:cs="Tahoma"/>
          <w:b/>
          <w:bCs/>
          <w:sz w:val="26"/>
          <w:szCs w:val="26"/>
        </w:rPr>
        <w:t>shju</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BieAw</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hir</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pwieAw</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bil</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rwm</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jIau</w:t>
      </w:r>
      <w:proofErr w:type="spellEnd"/>
      <w:r w:rsidRPr="00853EA9">
        <w:rPr>
          <w:rFonts w:ascii="GurbaniWebThick" w:hAnsi="GurbaniWebThick" w:cs="Tahoma"/>
          <w:b/>
          <w:bCs/>
          <w:sz w:val="26"/>
          <w:szCs w:val="26"/>
        </w:rPr>
        <w:t xml:space="preserve"> ]</w:t>
      </w:r>
    </w:p>
    <w:p w:rsidR="0035279F" w:rsidRPr="00853EA9" w:rsidRDefault="0035279F" w:rsidP="0035279F">
      <w:pPr>
        <w:pStyle w:val="NoSpacing"/>
        <w:jc w:val="center"/>
        <w:rPr>
          <w:rFonts w:ascii="GurbaniWebThick" w:hAnsi="GurbaniWebThick" w:cs="Tahoma"/>
          <w:b/>
          <w:bCs/>
          <w:sz w:val="26"/>
          <w:szCs w:val="26"/>
        </w:rPr>
      </w:pPr>
    </w:p>
    <w:p w:rsidR="00853EA9" w:rsidRDefault="00853EA9" w:rsidP="0035279F">
      <w:pPr>
        <w:pStyle w:val="NoSpacing"/>
        <w:jc w:val="center"/>
        <w:rPr>
          <w:rFonts w:cs="Tahoma"/>
          <w:sz w:val="26"/>
          <w:szCs w:val="26"/>
        </w:rPr>
      </w:pPr>
      <w:proofErr w:type="spellStart"/>
      <w:proofErr w:type="gramStart"/>
      <w:r w:rsidRPr="00853EA9">
        <w:rPr>
          <w:rFonts w:cs="Tahoma"/>
          <w:sz w:val="26"/>
          <w:szCs w:val="26"/>
        </w:rPr>
        <w:t>har</w:t>
      </w:r>
      <w:proofErr w:type="spellEnd"/>
      <w:proofErr w:type="gramEnd"/>
      <w:r w:rsidRPr="00853EA9">
        <w:rPr>
          <w:rFonts w:cs="Tahoma"/>
          <w:sz w:val="26"/>
          <w:szCs w:val="26"/>
        </w:rPr>
        <w:t xml:space="preserve"> </w:t>
      </w:r>
      <w:proofErr w:type="spellStart"/>
      <w:r w:rsidRPr="00853EA9">
        <w:rPr>
          <w:rFonts w:cs="Tahoma"/>
          <w:sz w:val="26"/>
          <w:szCs w:val="26"/>
        </w:rPr>
        <w:t>chouthharree</w:t>
      </w:r>
      <w:proofErr w:type="spellEnd"/>
      <w:r w:rsidRPr="00853EA9">
        <w:rPr>
          <w:rFonts w:cs="Tahoma"/>
          <w:sz w:val="26"/>
          <w:szCs w:val="26"/>
        </w:rPr>
        <w:t xml:space="preserve"> </w:t>
      </w:r>
      <w:proofErr w:type="spellStart"/>
      <w:r w:rsidRPr="00853EA9">
        <w:rPr>
          <w:rFonts w:cs="Tahoma"/>
          <w:sz w:val="26"/>
          <w:szCs w:val="26"/>
        </w:rPr>
        <w:t>laav</w:t>
      </w:r>
      <w:proofErr w:type="spellEnd"/>
      <w:r w:rsidRPr="00853EA9">
        <w:rPr>
          <w:rFonts w:cs="Tahoma"/>
          <w:sz w:val="26"/>
          <w:szCs w:val="26"/>
        </w:rPr>
        <w:t xml:space="preserve"> man </w:t>
      </w:r>
      <w:proofErr w:type="spellStart"/>
      <w:r w:rsidRPr="00853EA9">
        <w:rPr>
          <w:rFonts w:cs="Tahoma"/>
          <w:sz w:val="26"/>
          <w:szCs w:val="26"/>
        </w:rPr>
        <w:t>sehaj</w:t>
      </w:r>
      <w:proofErr w:type="spellEnd"/>
      <w:r w:rsidRPr="00853EA9">
        <w:rPr>
          <w:rFonts w:cs="Tahoma"/>
          <w:sz w:val="26"/>
          <w:szCs w:val="26"/>
        </w:rPr>
        <w:t xml:space="preserve"> </w:t>
      </w:r>
      <w:proofErr w:type="spellStart"/>
      <w:r w:rsidRPr="00853EA9">
        <w:rPr>
          <w:rFonts w:cs="Tahoma"/>
          <w:sz w:val="26"/>
          <w:szCs w:val="26"/>
        </w:rPr>
        <w:t>bhaeiaa</w:t>
      </w:r>
      <w:proofErr w:type="spellEnd"/>
      <w:r w:rsidRPr="00853EA9">
        <w:rPr>
          <w:rFonts w:cs="Tahoma"/>
          <w:sz w:val="26"/>
          <w:szCs w:val="26"/>
        </w:rPr>
        <w:t xml:space="preserve"> </w:t>
      </w:r>
      <w:proofErr w:type="spellStart"/>
      <w:r w:rsidRPr="00853EA9">
        <w:rPr>
          <w:rFonts w:cs="Tahoma"/>
          <w:sz w:val="26"/>
          <w:szCs w:val="26"/>
        </w:rPr>
        <w:t>har</w:t>
      </w:r>
      <w:proofErr w:type="spellEnd"/>
      <w:r w:rsidRPr="00853EA9">
        <w:rPr>
          <w:rFonts w:cs="Tahoma"/>
          <w:sz w:val="26"/>
          <w:szCs w:val="26"/>
        </w:rPr>
        <w:t xml:space="preserve"> </w:t>
      </w:r>
      <w:proofErr w:type="spellStart"/>
      <w:r w:rsidRPr="00853EA9">
        <w:rPr>
          <w:rFonts w:cs="Tahoma"/>
          <w:sz w:val="26"/>
          <w:szCs w:val="26"/>
        </w:rPr>
        <w:t>paaeiaa</w:t>
      </w:r>
      <w:proofErr w:type="spellEnd"/>
      <w:r w:rsidRPr="00853EA9">
        <w:rPr>
          <w:rFonts w:cs="Tahoma"/>
          <w:sz w:val="26"/>
          <w:szCs w:val="26"/>
        </w:rPr>
        <w:t xml:space="preserve"> </w:t>
      </w:r>
      <w:proofErr w:type="spellStart"/>
      <w:r w:rsidRPr="00853EA9">
        <w:rPr>
          <w:rFonts w:cs="Tahoma"/>
          <w:sz w:val="26"/>
          <w:szCs w:val="26"/>
        </w:rPr>
        <w:t>bal</w:t>
      </w:r>
      <w:proofErr w:type="spellEnd"/>
      <w:r w:rsidRPr="00853EA9">
        <w:rPr>
          <w:rFonts w:cs="Tahoma"/>
          <w:sz w:val="26"/>
          <w:szCs w:val="26"/>
        </w:rPr>
        <w:t xml:space="preserve"> </w:t>
      </w:r>
      <w:proofErr w:type="spellStart"/>
      <w:r w:rsidRPr="00853EA9">
        <w:rPr>
          <w:rFonts w:cs="Tahoma"/>
          <w:sz w:val="26"/>
          <w:szCs w:val="26"/>
        </w:rPr>
        <w:t>raam</w:t>
      </w:r>
      <w:proofErr w:type="spellEnd"/>
      <w:r w:rsidRPr="00853EA9">
        <w:rPr>
          <w:rFonts w:cs="Tahoma"/>
          <w:sz w:val="26"/>
          <w:szCs w:val="26"/>
        </w:rPr>
        <w:t xml:space="preserve"> </w:t>
      </w:r>
      <w:proofErr w:type="spellStart"/>
      <w:r w:rsidRPr="00853EA9">
        <w:rPr>
          <w:rFonts w:cs="Tahoma"/>
          <w:sz w:val="26"/>
          <w:szCs w:val="26"/>
        </w:rPr>
        <w:t>jeeo</w:t>
      </w:r>
      <w:proofErr w:type="spellEnd"/>
      <w:r w:rsidRPr="00853EA9">
        <w:rPr>
          <w:rFonts w:cs="Tahoma"/>
          <w:sz w:val="26"/>
          <w:szCs w:val="26"/>
        </w:rPr>
        <w:t xml:space="preserve"> ||</w:t>
      </w:r>
    </w:p>
    <w:p w:rsidR="0035279F" w:rsidRPr="00853EA9" w:rsidRDefault="0035279F" w:rsidP="0035279F">
      <w:pPr>
        <w:pStyle w:val="NoSpacing"/>
        <w:jc w:val="center"/>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n the fourth spiritual Progression, the people have acquired Perfection through thoroughly submitting themselves to the Will of our Father and their own wills had vanished. This is called </w:t>
      </w:r>
      <w:r w:rsidRPr="00853EA9">
        <w:rPr>
          <w:rFonts w:cs="Tahoma"/>
          <w:b/>
          <w:bCs/>
          <w:sz w:val="26"/>
          <w:szCs w:val="26"/>
        </w:rPr>
        <w:t>“</w:t>
      </w:r>
      <w:proofErr w:type="spellStart"/>
      <w:r w:rsidRPr="00853EA9">
        <w:rPr>
          <w:rFonts w:cs="Tahoma"/>
          <w:b/>
          <w:bCs/>
          <w:sz w:val="26"/>
          <w:szCs w:val="26"/>
        </w:rPr>
        <w:t>Sehaj</w:t>
      </w:r>
      <w:proofErr w:type="spellEnd"/>
      <w:r w:rsidRPr="00853EA9">
        <w:rPr>
          <w:rFonts w:cs="Tahoma"/>
          <w:b/>
          <w:bCs/>
          <w:sz w:val="26"/>
          <w:szCs w:val="26"/>
        </w:rPr>
        <w:t>”.</w:t>
      </w:r>
      <w:r w:rsidRPr="00853EA9">
        <w:rPr>
          <w:rFonts w:cs="Tahoma"/>
          <w:sz w:val="26"/>
          <w:szCs w:val="26"/>
        </w:rPr>
        <w:t xml:space="preserve"> That is, we are no more led by our wisdom but we have become the Spokesmen of God. This is </w:t>
      </w:r>
      <w:proofErr w:type="gramStart"/>
      <w:r w:rsidRPr="00853EA9">
        <w:rPr>
          <w:rFonts w:cs="Tahoma"/>
          <w:sz w:val="26"/>
          <w:szCs w:val="26"/>
        </w:rPr>
        <w:t>All</w:t>
      </w:r>
      <w:proofErr w:type="gramEnd"/>
      <w:r w:rsidRPr="00853EA9">
        <w:rPr>
          <w:rFonts w:cs="Tahoma"/>
          <w:sz w:val="26"/>
          <w:szCs w:val="26"/>
        </w:rPr>
        <w:t xml:space="preserve"> by the grace of Ram, Emmanuel.</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atguru Arjan Dev Ji Merged with our Father and became His Spokesman.</w:t>
      </w:r>
      <w:r w:rsidRPr="00853EA9">
        <w:rPr>
          <w:rFonts w:cs="Tahoma"/>
          <w:sz w:val="26"/>
          <w:szCs w:val="26"/>
        </w:rPr>
        <w:t xml:space="preserve"> His own erring wisdom totally gone and non-erring Holy Spirit has taken over the Control of the Person. Or He stressed how a serving and a humble Sikh reaps the fruits of the Royal Kingdom of God. Peter was once-born truthful person with no holy spirit but on receiving His Reward of Holy Spirit at Pentecost, He became Thrice-Born, the Twin Brother of Christ Jesus and no wonder He was most </w:t>
      </w:r>
      <w:proofErr w:type="gramStart"/>
      <w:r w:rsidRPr="00853EA9">
        <w:rPr>
          <w:rFonts w:cs="Tahoma"/>
          <w:sz w:val="26"/>
          <w:szCs w:val="26"/>
        </w:rPr>
        <w:t>Drunk</w:t>
      </w:r>
      <w:proofErr w:type="gramEnd"/>
      <w:r w:rsidRPr="00853EA9">
        <w:rPr>
          <w:rFonts w:cs="Tahoma"/>
          <w:sz w:val="26"/>
          <w:szCs w:val="26"/>
        </w:rPr>
        <w:t xml:space="preserve"> with the New Wine. With non-erring Holy Spirit, Satguru Arjan Dev Ji compiled the New Testament of the Sikhs, the Ad-Granth.</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atguru Arjan Dev Ji suffered the most horrific death when He was tortured for Four days over a hot iron plate with hot sand being poured over His Head and that too in the hottest month of June. Remember that a satanic Khatri, the King of Darkness, who took advantage of the Bhagti Marag, designed this mode of torture. Still Satguru Arjan Dev Ji praised our Father for his blessings. Thus, Jesus never said to our Father why you have forsaken m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is is what you acquire after Preaching Gospel from the Rooftops:-</w:t>
      </w:r>
    </w:p>
    <w:p w:rsidR="00853EA9" w:rsidRPr="00853EA9" w:rsidRDefault="00853EA9" w:rsidP="00626C88">
      <w:pPr>
        <w:pStyle w:val="NoSpacing"/>
        <w:jc w:val="both"/>
        <w:rPr>
          <w:rFonts w:cs="Tahoma"/>
          <w:sz w:val="26"/>
          <w:szCs w:val="26"/>
        </w:rPr>
      </w:pPr>
    </w:p>
    <w:p w:rsidR="00853EA9" w:rsidRDefault="00853EA9" w:rsidP="0035279F">
      <w:pPr>
        <w:pStyle w:val="NoSpacing"/>
        <w:jc w:val="center"/>
        <w:rPr>
          <w:rFonts w:ascii="GurbaniWebThick" w:hAnsi="GurbaniWebThick" w:cs="Tahoma"/>
          <w:b/>
          <w:bCs/>
          <w:sz w:val="26"/>
          <w:szCs w:val="26"/>
        </w:rPr>
      </w:pPr>
      <w:proofErr w:type="spellStart"/>
      <w:r w:rsidRPr="00853EA9">
        <w:rPr>
          <w:rFonts w:ascii="GurbaniWebThick" w:hAnsi="GurbaniWebThick" w:cs="Tahoma"/>
          <w:b/>
          <w:bCs/>
          <w:sz w:val="26"/>
          <w:szCs w:val="26"/>
        </w:rPr>
        <w:t>jnu</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nwnku</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boly</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cauQI</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lwvY</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hir</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pwieAw</w:t>
      </w:r>
      <w:proofErr w:type="spellEnd"/>
      <w:r w:rsidRPr="00853EA9">
        <w:rPr>
          <w:rFonts w:ascii="GurbaniWebThick" w:hAnsi="GurbaniWebThick" w:cs="Tahoma"/>
          <w:b/>
          <w:bCs/>
          <w:sz w:val="26"/>
          <w:szCs w:val="26"/>
        </w:rPr>
        <w:t xml:space="preserve"> </w:t>
      </w:r>
      <w:proofErr w:type="spellStart"/>
      <w:r w:rsidRPr="00853EA9">
        <w:rPr>
          <w:rFonts w:ascii="GurbaniWebThick" w:hAnsi="GurbaniWebThick" w:cs="Tahoma"/>
          <w:b/>
          <w:bCs/>
          <w:sz w:val="26"/>
          <w:szCs w:val="26"/>
        </w:rPr>
        <w:t>pRBu</w:t>
      </w:r>
      <w:proofErr w:type="spellEnd"/>
      <w:r w:rsidRPr="00853EA9">
        <w:rPr>
          <w:rFonts w:ascii="GurbaniWebThick" w:hAnsi="GurbaniWebThick" w:cs="Tahoma"/>
          <w:b/>
          <w:bCs/>
          <w:sz w:val="26"/>
          <w:szCs w:val="26"/>
        </w:rPr>
        <w:t xml:space="preserve"> </w:t>
      </w:r>
      <w:proofErr w:type="spellStart"/>
      <w:proofErr w:type="gramStart"/>
      <w:r w:rsidRPr="00853EA9">
        <w:rPr>
          <w:rFonts w:ascii="GurbaniWebThick" w:hAnsi="GurbaniWebThick" w:cs="Tahoma"/>
          <w:b/>
          <w:bCs/>
          <w:sz w:val="26"/>
          <w:szCs w:val="26"/>
        </w:rPr>
        <w:t>AivnwsI</w:t>
      </w:r>
      <w:proofErr w:type="spellEnd"/>
      <w:r w:rsidRPr="00853EA9">
        <w:rPr>
          <w:rFonts w:ascii="GurbaniWebThick" w:hAnsi="GurbaniWebThick" w:cs="Tahoma"/>
          <w:b/>
          <w:bCs/>
          <w:sz w:val="26"/>
          <w:szCs w:val="26"/>
        </w:rPr>
        <w:t xml:space="preserve"> ]4</w:t>
      </w:r>
      <w:proofErr w:type="gramEnd"/>
      <w:r w:rsidRPr="00853EA9">
        <w:rPr>
          <w:rFonts w:ascii="GurbaniWebThick" w:hAnsi="GurbaniWebThick" w:cs="Tahoma"/>
          <w:b/>
          <w:bCs/>
          <w:sz w:val="26"/>
          <w:szCs w:val="26"/>
        </w:rPr>
        <w:t>]2]</w:t>
      </w:r>
    </w:p>
    <w:p w:rsidR="0035279F" w:rsidRPr="00853EA9" w:rsidRDefault="0035279F" w:rsidP="0035279F">
      <w:pPr>
        <w:pStyle w:val="NoSpacing"/>
        <w:jc w:val="center"/>
        <w:rPr>
          <w:rFonts w:ascii="GurbaniWebThick" w:hAnsi="GurbaniWebThick" w:cs="Tahoma"/>
          <w:b/>
          <w:bCs/>
          <w:sz w:val="26"/>
          <w:szCs w:val="26"/>
        </w:rPr>
      </w:pPr>
    </w:p>
    <w:p w:rsidR="00853EA9" w:rsidRDefault="00853EA9" w:rsidP="0035279F">
      <w:pPr>
        <w:pStyle w:val="NoSpacing"/>
        <w:jc w:val="center"/>
        <w:rPr>
          <w:rFonts w:cs="Tahoma"/>
          <w:sz w:val="26"/>
          <w:szCs w:val="26"/>
        </w:rPr>
      </w:pPr>
      <w:proofErr w:type="spellStart"/>
      <w:proofErr w:type="gramStart"/>
      <w:r w:rsidRPr="00853EA9">
        <w:rPr>
          <w:rFonts w:cs="Tahoma"/>
          <w:sz w:val="26"/>
          <w:szCs w:val="26"/>
        </w:rPr>
        <w:t>jan</w:t>
      </w:r>
      <w:proofErr w:type="spellEnd"/>
      <w:proofErr w:type="gramEnd"/>
      <w:r w:rsidRPr="00853EA9">
        <w:rPr>
          <w:rFonts w:cs="Tahoma"/>
          <w:sz w:val="26"/>
          <w:szCs w:val="26"/>
        </w:rPr>
        <w:t xml:space="preserve"> </w:t>
      </w:r>
      <w:proofErr w:type="spellStart"/>
      <w:r w:rsidRPr="00853EA9">
        <w:rPr>
          <w:rFonts w:cs="Tahoma"/>
          <w:sz w:val="26"/>
          <w:szCs w:val="26"/>
        </w:rPr>
        <w:t>naanak</w:t>
      </w:r>
      <w:proofErr w:type="spellEnd"/>
      <w:r w:rsidRPr="00853EA9">
        <w:rPr>
          <w:rFonts w:cs="Tahoma"/>
          <w:sz w:val="26"/>
          <w:szCs w:val="26"/>
        </w:rPr>
        <w:t xml:space="preserve"> </w:t>
      </w:r>
      <w:proofErr w:type="spellStart"/>
      <w:r w:rsidRPr="00853EA9">
        <w:rPr>
          <w:rFonts w:cs="Tahoma"/>
          <w:sz w:val="26"/>
          <w:szCs w:val="26"/>
        </w:rPr>
        <w:t>bolae</w:t>
      </w:r>
      <w:proofErr w:type="spellEnd"/>
      <w:r w:rsidRPr="00853EA9">
        <w:rPr>
          <w:rFonts w:cs="Tahoma"/>
          <w:sz w:val="26"/>
          <w:szCs w:val="26"/>
        </w:rPr>
        <w:t xml:space="preserve"> </w:t>
      </w:r>
      <w:proofErr w:type="spellStart"/>
      <w:r w:rsidRPr="00853EA9">
        <w:rPr>
          <w:rFonts w:cs="Tahoma"/>
          <w:sz w:val="26"/>
          <w:szCs w:val="26"/>
        </w:rPr>
        <w:t>chouthhee</w:t>
      </w:r>
      <w:proofErr w:type="spellEnd"/>
      <w:r w:rsidRPr="00853EA9">
        <w:rPr>
          <w:rFonts w:cs="Tahoma"/>
          <w:sz w:val="26"/>
          <w:szCs w:val="26"/>
        </w:rPr>
        <w:t xml:space="preserve"> </w:t>
      </w:r>
      <w:proofErr w:type="spellStart"/>
      <w:r w:rsidRPr="00853EA9">
        <w:rPr>
          <w:rFonts w:cs="Tahoma"/>
          <w:sz w:val="26"/>
          <w:szCs w:val="26"/>
        </w:rPr>
        <w:t>laavai</w:t>
      </w:r>
      <w:proofErr w:type="spellEnd"/>
      <w:r w:rsidRPr="00853EA9">
        <w:rPr>
          <w:rFonts w:cs="Tahoma"/>
          <w:sz w:val="26"/>
          <w:szCs w:val="26"/>
        </w:rPr>
        <w:t xml:space="preserve"> </w:t>
      </w:r>
      <w:proofErr w:type="spellStart"/>
      <w:r w:rsidRPr="00853EA9">
        <w:rPr>
          <w:rFonts w:cs="Tahoma"/>
          <w:sz w:val="26"/>
          <w:szCs w:val="26"/>
        </w:rPr>
        <w:t>har</w:t>
      </w:r>
      <w:proofErr w:type="spellEnd"/>
      <w:r w:rsidRPr="00853EA9">
        <w:rPr>
          <w:rFonts w:cs="Tahoma"/>
          <w:sz w:val="26"/>
          <w:szCs w:val="26"/>
        </w:rPr>
        <w:t xml:space="preserve"> </w:t>
      </w:r>
      <w:proofErr w:type="spellStart"/>
      <w:r w:rsidRPr="00853EA9">
        <w:rPr>
          <w:rFonts w:cs="Tahoma"/>
          <w:sz w:val="26"/>
          <w:szCs w:val="26"/>
        </w:rPr>
        <w:t>paaeiaa</w:t>
      </w:r>
      <w:proofErr w:type="spellEnd"/>
      <w:r w:rsidRPr="00853EA9">
        <w:rPr>
          <w:rFonts w:cs="Tahoma"/>
          <w:sz w:val="26"/>
          <w:szCs w:val="26"/>
        </w:rPr>
        <w:t xml:space="preserve"> </w:t>
      </w:r>
      <w:proofErr w:type="spellStart"/>
      <w:r w:rsidRPr="00853EA9">
        <w:rPr>
          <w:rFonts w:cs="Tahoma"/>
          <w:sz w:val="26"/>
          <w:szCs w:val="26"/>
        </w:rPr>
        <w:t>prabh</w:t>
      </w:r>
      <w:proofErr w:type="spellEnd"/>
      <w:r w:rsidRPr="00853EA9">
        <w:rPr>
          <w:rFonts w:cs="Tahoma"/>
          <w:sz w:val="26"/>
          <w:szCs w:val="26"/>
        </w:rPr>
        <w:t xml:space="preserve"> </w:t>
      </w:r>
      <w:proofErr w:type="spellStart"/>
      <w:r w:rsidRPr="00853EA9">
        <w:rPr>
          <w:rFonts w:cs="Tahoma"/>
          <w:sz w:val="26"/>
          <w:szCs w:val="26"/>
        </w:rPr>
        <w:t>avinaasee</w:t>
      </w:r>
      <w:proofErr w:type="spellEnd"/>
      <w:r w:rsidRPr="00853EA9">
        <w:rPr>
          <w:rFonts w:cs="Tahoma"/>
          <w:sz w:val="26"/>
          <w:szCs w:val="26"/>
        </w:rPr>
        <w:t xml:space="preserve"> ||4||2||</w:t>
      </w:r>
    </w:p>
    <w:p w:rsidR="0035279F" w:rsidRPr="00853EA9" w:rsidRDefault="0035279F" w:rsidP="0035279F">
      <w:pPr>
        <w:pStyle w:val="NoSpacing"/>
        <w:jc w:val="center"/>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on of the Most High Parbrahm Nanak proclaims that in this Fourth spiritual state of Chitt Birtti, you have </w:t>
      </w:r>
      <w:proofErr w:type="gramStart"/>
      <w:r w:rsidRPr="00853EA9">
        <w:rPr>
          <w:rFonts w:cs="Tahoma"/>
          <w:sz w:val="26"/>
          <w:szCs w:val="26"/>
        </w:rPr>
        <w:t>Merged</w:t>
      </w:r>
      <w:proofErr w:type="gramEnd"/>
      <w:r w:rsidRPr="00853EA9">
        <w:rPr>
          <w:rFonts w:cs="Tahoma"/>
          <w:sz w:val="26"/>
          <w:szCs w:val="26"/>
        </w:rPr>
        <w:t xml:space="preserve"> with our Eternal Father like river water merging into Sea. ||4||2||</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color w:val="0000FF"/>
          <w:sz w:val="26"/>
          <w:szCs w:val="26"/>
          <w:u w:val="single"/>
        </w:rPr>
      </w:pPr>
      <w:r w:rsidRPr="00853EA9">
        <w:rPr>
          <w:rFonts w:cs="Tahoma"/>
          <w:sz w:val="26"/>
          <w:szCs w:val="26"/>
        </w:rPr>
        <w:t xml:space="preserve">Torture of Satguru Arjun Dev Ji set the limit to which His Sons could suffer. So, the next Sixth Mantel was our Father’s Own Representation, the </w:t>
      </w:r>
      <w:r w:rsidRPr="00853EA9">
        <w:rPr>
          <w:rFonts w:cs="Tahoma"/>
          <w:b/>
          <w:bCs/>
          <w:sz w:val="26"/>
          <w:szCs w:val="26"/>
        </w:rPr>
        <w:t>First Royal King Sachae Paatshah Har Gobind Ji, Who</w:t>
      </w:r>
      <w:r w:rsidRPr="00853EA9">
        <w:rPr>
          <w:rFonts w:cs="Tahoma"/>
          <w:sz w:val="26"/>
          <w:szCs w:val="26"/>
        </w:rPr>
        <w:t xml:space="preserve"> initiated the Shakti Marag as that was the limit His sons could bear the atrocities of the sons </w:t>
      </w:r>
      <w:r w:rsidRPr="00853EA9">
        <w:rPr>
          <w:rFonts w:cs="Tahoma"/>
          <w:sz w:val="26"/>
          <w:szCs w:val="26"/>
        </w:rPr>
        <w:lastRenderedPageBreak/>
        <w:t xml:space="preserve">of Satan under Bhagti Marag. Remember that sons, the </w:t>
      </w:r>
      <w:proofErr w:type="spellStart"/>
      <w:r w:rsidRPr="00853EA9">
        <w:rPr>
          <w:rFonts w:cs="Tahoma"/>
          <w:sz w:val="26"/>
          <w:szCs w:val="26"/>
        </w:rPr>
        <w:t>ParVishnu</w:t>
      </w:r>
      <w:proofErr w:type="spellEnd"/>
      <w:r w:rsidRPr="00853EA9">
        <w:rPr>
          <w:rFonts w:cs="Tahoma"/>
          <w:sz w:val="26"/>
          <w:szCs w:val="26"/>
        </w:rPr>
        <w:t xml:space="preserve"> of Bhagti Marag are not allowed to take the life of people but Father only. So, He being the spiritual Incarnation of Shri Krishan Baldev Ji or of Paar Shiv, </w:t>
      </w:r>
      <w:proofErr w:type="spellStart"/>
      <w:r w:rsidRPr="00853EA9">
        <w:rPr>
          <w:rFonts w:cs="Tahoma"/>
          <w:sz w:val="26"/>
          <w:szCs w:val="26"/>
        </w:rPr>
        <w:t>Yadev</w:t>
      </w:r>
      <w:proofErr w:type="spellEnd"/>
      <w:r w:rsidRPr="00853EA9">
        <w:rPr>
          <w:rFonts w:cs="Tahoma"/>
          <w:sz w:val="26"/>
          <w:szCs w:val="26"/>
        </w:rPr>
        <w:t xml:space="preserve"> and Jatts that form Shiv Sena played a major role in seeing that justice prevails in society. Remember that after the great war of Mahabharat, Shri Krishan Baldev Ji told the victor Pando that Kalyug will begin soon in which people will perform deeds against the moral laws. Then, Pando said that if it is going to be our rule, how could people do wrong things? So, this was the chance for the Jatts to put things right in the name of JUSTICE. Paar Shiv being higher than a Satguru (Paar Vishnu), He also established the Supreme Spiritual Seat or True Throne or TAKHT in the name of the fourth Brahman Varn for the Nirmallae Sants of the Fourth Community to render exposition of NAAM for preparing good quality Sikh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achae Paatshah Har Rai Ji</w:t>
      </w:r>
      <w:r w:rsidRPr="00853EA9">
        <w:rPr>
          <w:rFonts w:cs="Tahoma"/>
          <w:sz w:val="26"/>
          <w:szCs w:val="26"/>
        </w:rPr>
        <w:t xml:space="preserve"> as the name implies, He was a Higher authority than Dharm Rai and He served by creating Hospitals to look after the suffering sick people including birds and animals. He as the Ruler of our supernatural “souls” looked after their comforts through healing the suffering sick people, birds and animals alike. He established Hospitals to look after peopl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achae Paatshah Har Krishan Ji</w:t>
      </w:r>
      <w:r w:rsidRPr="00853EA9">
        <w:rPr>
          <w:rFonts w:cs="Tahoma"/>
          <w:sz w:val="26"/>
          <w:szCs w:val="26"/>
        </w:rPr>
        <w:t xml:space="preserve"> was greater than Shri Krishan Baldev Ji of Doapar Yug. Shri Krishan Baldev Ji was the incarnation of Shiv and he showed Arjun that He is the Master of all creations or Nature at large (flesh).  Sachae Patshah Har Krishan Ji being Par Shiv stressed that like Krishan Baldev Ji, He is the Master of the exposition of His Word. So, Sachae Patshah Har Krishan Ji amazed people by rendering the exposition of His Word. He was a Child, a minor.</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Satguru Tegh Bahadur Ji</w:t>
      </w:r>
      <w:r w:rsidRPr="00853EA9">
        <w:rPr>
          <w:rFonts w:cs="Tahoma"/>
          <w:sz w:val="26"/>
          <w:szCs w:val="26"/>
        </w:rPr>
        <w:t xml:space="preserve"> was the last on earth anointed Sixth Christ/Satguru in the name of Satguru Nanak Dev Ji, Who delivered the ultimate Sermon to the people. As His name implies, He plied the Double-edged Sword (Tegh) of His Word, NAAM fearlessly and asked others to come to his avenue if they too want to ply it. By this time, the satanic Khatris were at their peak in satanic activities and they were very daring in fleecing simple-minded people at Baba Bakalae. Finally, when Satguru Tegh Bahadur Ji went to visit His Ancestral Home, Harmandir Sahib, and Seat for Satgurus, the greedy Khatris banged the Door at His Face in that they want to use this place to fleece the simple-minded people and not for the propagation of His Word. That is why you have gold over Harmandir Sahib to attract the prey. Although Harmandir Sahib is the replacement of Holiest of Holy Jerusalem Temple yet next to nothing is learnt from here today.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o let the satanic Khatris turned Mullahs create the utter Darkness of Kalyug in which the psychic sons of Satan thrive, Satguru Tegh Bahadur Ji left the Punjab for a faraway province so that the sons of Satan, the Khatris to whom Kalyug belongs could show their best performances to the world. That they showed in Kashmir, the home of Emperors of Darkness i.e. hypocrites and Satguru Tegh Bahadur Ji laid His life fighting them. Today, the people of Kashmir are paying for this heinous crime. The Khatris of Amritsar and Lahore shall pay the price for killing Satguru Arjun Dev Ji during the Indo-Pak War.</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After learning the secular moral laws in the Light of Gospel </w:t>
      </w:r>
      <w:r w:rsidRPr="00853EA9">
        <w:rPr>
          <w:rFonts w:cs="Tahoma"/>
          <w:b/>
          <w:bCs/>
          <w:sz w:val="26"/>
          <w:szCs w:val="26"/>
        </w:rPr>
        <w:t>(Tann Nirmal)</w:t>
      </w:r>
      <w:r w:rsidRPr="00853EA9">
        <w:rPr>
          <w:rFonts w:cs="Tahoma"/>
          <w:sz w:val="26"/>
          <w:szCs w:val="26"/>
        </w:rPr>
        <w:t xml:space="preserve">and becoming solitary in God through His Word </w:t>
      </w:r>
      <w:r w:rsidRPr="00853EA9">
        <w:rPr>
          <w:rFonts w:cs="Tahoma"/>
          <w:b/>
          <w:bCs/>
          <w:sz w:val="26"/>
          <w:szCs w:val="26"/>
        </w:rPr>
        <w:t>(Munn Nirmal)</w:t>
      </w:r>
      <w:r w:rsidRPr="00853EA9">
        <w:rPr>
          <w:rFonts w:cs="Tahoma"/>
          <w:sz w:val="26"/>
          <w:szCs w:val="26"/>
        </w:rPr>
        <w:t>, one is ready to serve our Father.</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n the Royal Kings, Sache Patshahs, started introducing to us Two Ways of doing that. One is to Preach Gospel as the Roving Preachers called Sants and the other is to take on the Sword to sort </w:t>
      </w:r>
      <w:r w:rsidRPr="00853EA9">
        <w:rPr>
          <w:rFonts w:cs="Tahoma"/>
          <w:sz w:val="26"/>
          <w:szCs w:val="26"/>
        </w:rPr>
        <w:lastRenderedPageBreak/>
        <w:t xml:space="preserve">out the stubborn sons of Satan. Thus, first the devotee were doing this service whilst still living in their family homes – Har Gobind to Har Krishan Ji – then the last Royal King, the very Representation of our Father, Gobind Rai Ji, put the Last Two communities on their own firm footings serving none other than Akaal Purakh. Such people left their family homes for good to join these </w:t>
      </w:r>
      <w:proofErr w:type="gramStart"/>
      <w:r w:rsidRPr="00853EA9">
        <w:rPr>
          <w:rFonts w:cs="Tahoma"/>
          <w:sz w:val="26"/>
          <w:szCs w:val="26"/>
        </w:rPr>
        <w:t>Two</w:t>
      </w:r>
      <w:proofErr w:type="gramEnd"/>
      <w:r w:rsidRPr="00853EA9">
        <w:rPr>
          <w:rFonts w:cs="Tahoma"/>
          <w:sz w:val="26"/>
          <w:szCs w:val="26"/>
        </w:rPr>
        <w:t xml:space="preserve"> communities. Here are those two communitie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THIRD KHALSA COMMUNITY OR PANTH: -</w:t>
      </w:r>
      <w:r w:rsidRPr="00853EA9">
        <w:rPr>
          <w:rFonts w:cs="Tahoma"/>
          <w:sz w:val="26"/>
          <w:szCs w:val="26"/>
        </w:rPr>
        <w:t xml:space="preserve"> The learned and the pure (</w:t>
      </w:r>
      <w:proofErr w:type="spellStart"/>
      <w:r w:rsidRPr="00853EA9">
        <w:rPr>
          <w:rFonts w:cs="Tahoma"/>
          <w:sz w:val="26"/>
          <w:szCs w:val="26"/>
        </w:rPr>
        <w:t>Khalas</w:t>
      </w:r>
      <w:proofErr w:type="spellEnd"/>
      <w:r w:rsidRPr="00853EA9">
        <w:rPr>
          <w:rFonts w:cs="Tahoma"/>
          <w:sz w:val="26"/>
          <w:szCs w:val="26"/>
        </w:rPr>
        <w:t xml:space="preserve">) of heart Sikhs have two options in serving God for the benefit of humanity. One is to join the third Khalsa community after baptism and the other is to concentrate upon preaching the Gospel as Roving Preachers. The Sikhs who are physically fit (JATTI) generally prefer to join the Khalsa Community </w:t>
      </w:r>
      <w:r w:rsidRPr="00853EA9">
        <w:rPr>
          <w:rFonts w:cs="Tahoma"/>
          <w:b/>
          <w:bCs/>
          <w:sz w:val="26"/>
          <w:szCs w:val="26"/>
        </w:rPr>
        <w:t>(PAAR SHIV SENA)</w:t>
      </w:r>
      <w:r w:rsidRPr="00853EA9">
        <w:rPr>
          <w:rFonts w:cs="Tahoma"/>
          <w:sz w:val="26"/>
          <w:szCs w:val="26"/>
        </w:rPr>
        <w:t xml:space="preserve"> whilst the disabled or the people with great inclination towards preaching and service become the Apostles of the Fourth communit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transition from Sikh to Khalsa was not abrupt but slow and steady. This transition started from the Royal King Har Gobind Ji, who first started the work of </w:t>
      </w:r>
      <w:r w:rsidRPr="00853EA9">
        <w:rPr>
          <w:rFonts w:cs="Tahoma"/>
          <w:b/>
          <w:bCs/>
          <w:sz w:val="26"/>
          <w:szCs w:val="26"/>
        </w:rPr>
        <w:t>SHAKTI MARAG (Gobind)</w:t>
      </w:r>
      <w:r w:rsidRPr="00853EA9">
        <w:rPr>
          <w:rFonts w:cs="Tahoma"/>
          <w:sz w:val="26"/>
          <w:szCs w:val="26"/>
        </w:rPr>
        <w:t xml:space="preserve"> along with expounding the Ad-Granth Sahib </w:t>
      </w:r>
      <w:r w:rsidRPr="00853EA9">
        <w:rPr>
          <w:rFonts w:cs="Tahoma"/>
          <w:b/>
          <w:bCs/>
          <w:sz w:val="26"/>
          <w:szCs w:val="26"/>
        </w:rPr>
        <w:t>(Har)</w:t>
      </w:r>
      <w:r w:rsidRPr="00853EA9">
        <w:rPr>
          <w:rFonts w:cs="Tahoma"/>
          <w:sz w:val="26"/>
          <w:szCs w:val="26"/>
        </w:rPr>
        <w:t xml:space="preserve"> to the Sikhs and listening to the religious disputes. This was under </w:t>
      </w:r>
      <w:r w:rsidRPr="00853EA9">
        <w:rPr>
          <w:rFonts w:cs="Tahoma"/>
          <w:b/>
          <w:bCs/>
          <w:sz w:val="26"/>
          <w:szCs w:val="26"/>
        </w:rPr>
        <w:t>“Har”</w:t>
      </w:r>
      <w:r w:rsidRPr="00853EA9">
        <w:rPr>
          <w:rFonts w:cs="Tahoma"/>
          <w:sz w:val="26"/>
          <w:szCs w:val="26"/>
        </w:rPr>
        <w:t xml:space="preserve"> and the same applies to other two Royal Kings Har Rai Ji and Har Krishan Ji.</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change over from the Bhagti or Bhakti Marag of Satguru Nanak Dev Ji to the Shakti Marag of </w:t>
      </w:r>
      <w:r w:rsidRPr="00853EA9">
        <w:rPr>
          <w:rFonts w:cs="Tahoma"/>
          <w:b/>
          <w:bCs/>
          <w:sz w:val="26"/>
          <w:szCs w:val="26"/>
        </w:rPr>
        <w:t>"GOBIND"</w:t>
      </w:r>
      <w:r w:rsidRPr="00853EA9">
        <w:rPr>
          <w:rFonts w:cs="Tahoma"/>
          <w:sz w:val="26"/>
          <w:szCs w:val="26"/>
        </w:rPr>
        <w:t xml:space="preserve"> was marked by the initiation rites conducted by Satguru Arjun Dev Ji in which the head of Har Gobind Ji was shaved as part of the Hindu ritual (</w:t>
      </w:r>
      <w:r w:rsidRPr="00853EA9">
        <w:rPr>
          <w:rFonts w:cs="Tahoma"/>
          <w:b/>
          <w:bCs/>
          <w:sz w:val="26"/>
          <w:szCs w:val="26"/>
        </w:rPr>
        <w:t xml:space="preserve">Ref.: "The Evolution of the Sikh Community" by </w:t>
      </w:r>
      <w:proofErr w:type="spellStart"/>
      <w:r w:rsidRPr="00853EA9">
        <w:rPr>
          <w:rFonts w:cs="Tahoma"/>
          <w:b/>
          <w:bCs/>
          <w:sz w:val="26"/>
          <w:szCs w:val="26"/>
        </w:rPr>
        <w:t>W.H.McLeod</w:t>
      </w:r>
      <w:proofErr w:type="spellEnd"/>
      <w:r w:rsidRPr="00853EA9">
        <w:rPr>
          <w:rFonts w:cs="Tahoma"/>
          <w:b/>
          <w:bCs/>
          <w:sz w:val="26"/>
          <w:szCs w:val="26"/>
        </w:rPr>
        <w:t>, OUP. 1976 Pp.77</w:t>
      </w:r>
      <w:r w:rsidRPr="00853EA9">
        <w:rPr>
          <w:rFonts w:cs="Tahoma"/>
          <w:sz w:val="26"/>
          <w:szCs w:val="26"/>
        </w:rPr>
        <w:t>). This was done in accordance with the Hindu custom of shaving the head of the male person when he makes progression from one Ashram (stage of life) to the next; so in the case of Royal King Har Gobind Ji, it was the progression from Bhagti to Shakti Marag that was marked by this shaving of head ritual.</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urther, as demiurge god Shiv had three consorts (</w:t>
      </w:r>
      <w:proofErr w:type="spellStart"/>
      <w:r w:rsidRPr="00853EA9">
        <w:rPr>
          <w:rFonts w:cs="Tahoma"/>
          <w:sz w:val="26"/>
          <w:szCs w:val="26"/>
        </w:rPr>
        <w:t>Paarvatti</w:t>
      </w:r>
      <w:proofErr w:type="spellEnd"/>
      <w:r w:rsidRPr="00853EA9">
        <w:rPr>
          <w:rFonts w:cs="Tahoma"/>
          <w:sz w:val="26"/>
          <w:szCs w:val="26"/>
        </w:rPr>
        <w:t xml:space="preserve">, </w:t>
      </w:r>
      <w:proofErr w:type="spellStart"/>
      <w:r w:rsidRPr="00853EA9">
        <w:rPr>
          <w:rFonts w:cs="Tahoma"/>
          <w:sz w:val="26"/>
          <w:szCs w:val="26"/>
        </w:rPr>
        <w:t>Durga</w:t>
      </w:r>
      <w:proofErr w:type="spellEnd"/>
      <w:r w:rsidRPr="00853EA9">
        <w:rPr>
          <w:rFonts w:cs="Tahoma"/>
          <w:sz w:val="26"/>
          <w:szCs w:val="26"/>
        </w:rPr>
        <w:t xml:space="preserve"> and Kali), so the Royal King Har Gobind Ji had three wives (</w:t>
      </w:r>
      <w:proofErr w:type="spellStart"/>
      <w:r w:rsidRPr="00853EA9">
        <w:rPr>
          <w:rFonts w:cs="Tahoma"/>
          <w:sz w:val="26"/>
          <w:szCs w:val="26"/>
        </w:rPr>
        <w:t>Damodri</w:t>
      </w:r>
      <w:proofErr w:type="spellEnd"/>
      <w:r w:rsidRPr="00853EA9">
        <w:rPr>
          <w:rFonts w:cs="Tahoma"/>
          <w:sz w:val="26"/>
          <w:szCs w:val="26"/>
        </w:rPr>
        <w:t xml:space="preserve">, </w:t>
      </w:r>
      <w:proofErr w:type="spellStart"/>
      <w:r w:rsidRPr="00853EA9">
        <w:rPr>
          <w:rFonts w:cs="Tahoma"/>
          <w:sz w:val="26"/>
          <w:szCs w:val="26"/>
        </w:rPr>
        <w:t>Nanki</w:t>
      </w:r>
      <w:proofErr w:type="spellEnd"/>
      <w:r w:rsidRPr="00853EA9">
        <w:rPr>
          <w:rFonts w:cs="Tahoma"/>
          <w:sz w:val="26"/>
          <w:szCs w:val="26"/>
        </w:rPr>
        <w:t xml:space="preserve"> and Mahan Devan). The compound name "HAR GOBIND" reflects that He was the expositor of the Gospel (HAR) and exercised the Power (SHAKTI) of GOBIND (PAAR SHIV). Thus, in the name of "HAR"(PIRI), He established The AKAAL TAKHT (of BRAHMAN VARN) for the Apostles or NIRMALLAE SANTS of the fourth community and He retreated into the motherly care of the SHIVALIK HILLS for performing the work of "SHAKTI MARAG" in the name of "GOBIN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Further, as the Royal King (SACHAE PAATSHAH) is greater than the King (BAADSHAH), and, therefore, He should look after the righteous kings. That is why on his release from the </w:t>
      </w:r>
      <w:proofErr w:type="spellStart"/>
      <w:r w:rsidRPr="00853EA9">
        <w:rPr>
          <w:rFonts w:cs="Tahoma"/>
          <w:sz w:val="26"/>
          <w:szCs w:val="26"/>
        </w:rPr>
        <w:t>Gwaliar</w:t>
      </w:r>
      <w:proofErr w:type="spellEnd"/>
      <w:r w:rsidRPr="00853EA9">
        <w:rPr>
          <w:rFonts w:cs="Tahoma"/>
          <w:sz w:val="26"/>
          <w:szCs w:val="26"/>
        </w:rPr>
        <w:t xml:space="preserve"> Fort, Royal King HAR GOBIND JI insisted upon and secured the release of innocent and oppressed kings. Thus, whereas the kings look after the property of people, the Royal Kings look after the "honour" (PATT) of the people. That is why they are called Sachae Paatshah.</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Similarly, the names of Royal Kings HAR RAI JI and HAR KRISHAN JI also speak for themselves the progression in transition. Thus, Royal King Har Rai Ji, the Royal King of our souls, made us comfortable in our physical body by curing our illnesses so that we can listen to the expositions by Royal King Har Krishan Ji.</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Thus, Satguru Tegh Bahadur Ji gave the finishing touch to The AD-GRANTH SAHIB and to the BHAGTI MARAG by giving His own sacrifice to the most satanic Khatris of Kashmir Valley who had become the first rated Mullahs in the royal court of King Aurangzeb, a Great hypocrite Moghul King of India whilst The Royal King GOBIND RAI JI gave the finishing touches to </w:t>
      </w:r>
      <w:r w:rsidRPr="00853EA9">
        <w:rPr>
          <w:rFonts w:cs="Tahoma"/>
          <w:b/>
          <w:bCs/>
          <w:sz w:val="26"/>
          <w:szCs w:val="26"/>
        </w:rPr>
        <w:t>PARSHAKTI MARAG</w:t>
      </w:r>
      <w:r w:rsidRPr="00853EA9">
        <w:rPr>
          <w:rFonts w:cs="Tahoma"/>
          <w:sz w:val="26"/>
          <w:szCs w:val="26"/>
        </w:rPr>
        <w:t xml:space="preserve"> of Philanthropists </w:t>
      </w:r>
      <w:r w:rsidRPr="00853EA9">
        <w:rPr>
          <w:rFonts w:cs="Tahoma"/>
          <w:b/>
          <w:bCs/>
          <w:sz w:val="26"/>
          <w:szCs w:val="26"/>
        </w:rPr>
        <w:t>(PAR)</w:t>
      </w:r>
      <w:r w:rsidRPr="00853EA9">
        <w:rPr>
          <w:rFonts w:cs="Tahoma"/>
          <w:sz w:val="26"/>
          <w:szCs w:val="26"/>
        </w:rPr>
        <w:t xml:space="preserve"> by establishing the independent Army of Philanthropic (PAR UPKAARI) KHALSA Soldiers. As the name "GOBIND" also signifies SHRI KRISHAN BALDEV JI, so the Royal King GOBIND RAI JI was the Representation of PAAR SHIV (ROOHANI, spiritual, NEETI PARSHOTAM FATHER) as SHRI KRISHAN BALDEVJI was the incarnation of Primal Noble Adam called SHIV (DUNIAVI, secular, NEETI PARSHOTAM AVTAAR). Further, as SHIV is higher in status than VISHNU, so the Royal King GOBIND RAI JI, PAAR SHIV, was greater than SATGURU (PIR) NANAK DEV JI, PAAR VISHNU Son of our Father ParBrahm, Allah, Elohim, etc. and, therefore, Royal King GOBIND SINGH JI called Himself </w:t>
      </w:r>
      <w:r w:rsidRPr="00853EA9">
        <w:rPr>
          <w:rFonts w:cs="Tahoma"/>
          <w:b/>
          <w:bCs/>
          <w:sz w:val="26"/>
          <w:szCs w:val="26"/>
        </w:rPr>
        <w:t>"UCH DA PIR"</w:t>
      </w:r>
      <w:r w:rsidRPr="00853EA9">
        <w:rPr>
          <w:rFonts w:cs="Tahoma"/>
          <w:sz w:val="26"/>
          <w:szCs w:val="26"/>
        </w:rPr>
        <w:t xml:space="preserve"> i.e. Supreme PI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Sikhs who wanted to be initiated into the third community of Khalsas did so through the "Baptism of Sacrifice" (similar to the "Eucharist of Sacrifice" by Christ Jesus that is very much mocked today) at The True Throne, KES GARH SAHIB, situated at Anand Pur Sahib, Punjab after which they became the SARDAR, Solitary head, Royal Soldiers of God (AKAAL PURAKH) and took up their permanent residence at one of the three True Thrones (SACHAE KHALISTANS) dedicated to the remaining three VARNS (professions); KES GARH SAHIB at Anand Pur Sahib for KHASHTRI (Political) VARN, PATNA SAHIB at Patna, Bihar for VAISH (Business) VARN and finally HAZOOR SAHIB at </w:t>
      </w:r>
      <w:proofErr w:type="spellStart"/>
      <w:r w:rsidRPr="00853EA9">
        <w:rPr>
          <w:rFonts w:cs="Tahoma"/>
          <w:sz w:val="26"/>
          <w:szCs w:val="26"/>
        </w:rPr>
        <w:t>Nanded</w:t>
      </w:r>
      <w:proofErr w:type="spellEnd"/>
      <w:r w:rsidRPr="00853EA9">
        <w:rPr>
          <w:rFonts w:cs="Tahoma"/>
          <w:sz w:val="26"/>
          <w:szCs w:val="26"/>
        </w:rPr>
        <w:t>, Maharashtra for the SHOODAR (Servant) VARN.</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b/>
          <w:bCs/>
          <w:sz w:val="26"/>
          <w:szCs w:val="26"/>
        </w:rPr>
      </w:pPr>
      <w:r w:rsidRPr="00853EA9">
        <w:rPr>
          <w:rFonts w:cs="Tahoma"/>
          <w:b/>
          <w:bCs/>
          <w:sz w:val="26"/>
          <w:szCs w:val="26"/>
        </w:rPr>
        <w:t>Here is how the First Five were Baptised by Royal King Gobind Rai Ji:-</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It was the month when people had reaped their crops and they were feeling happy. So, our Royal King Gobind Rai Ji also wanted to </w:t>
      </w:r>
      <w:proofErr w:type="gramStart"/>
      <w:r w:rsidRPr="00853EA9">
        <w:rPr>
          <w:rFonts w:cs="Tahoma"/>
          <w:sz w:val="26"/>
          <w:szCs w:val="26"/>
        </w:rPr>
        <w:t>Reap</w:t>
      </w:r>
      <w:proofErr w:type="gramEnd"/>
      <w:r w:rsidRPr="00853EA9">
        <w:rPr>
          <w:rFonts w:cs="Tahoma"/>
          <w:sz w:val="26"/>
          <w:szCs w:val="26"/>
        </w:rPr>
        <w:t xml:space="preserve"> the Harvest prepared by the House of Satguru Nanak Dev Ji, the anointed Son of Most High Akal Purakh. He called a Big Meeting of the Sikhs and addressed them that time has come to fight the cruel sons of Satan Al-Djmar Al-Aksa with sword power. So, he asked for the sacrifice of heads. Those who have Trust in Him, came forward one after the other and He beheaded all the Five on the stage in front of everyone. This created havoc among the congregation and those who were once-born left the congregation calling Him a mad man. Whilst the twice-born sealed to serve God remained behind. So, Royal King Gobind Rai Ji sewed the head of one with the torso of other and revived them by pouring Amrit in their mouths. Each one rose up to proclaim that he is the Soldier of God and Victory be to our Father. Seeing this Miracle, congregation took Baptism (Amrit) in abundance and so the Third Khalsa Community of solitary sealed to serve God emerged. Royal King Gobind Rai Ji Himself took Amrit from the Baptised Khalsas and became one of them with the Universal surname “Singh”, which stands for a lion. That is, this surname of “Singh” is a special one for those who have devoted their lives for Philanthropy (</w:t>
      </w:r>
      <w:proofErr w:type="spellStart"/>
      <w:r w:rsidRPr="00853EA9">
        <w:rPr>
          <w:rFonts w:cs="Tahoma"/>
          <w:sz w:val="26"/>
          <w:szCs w:val="26"/>
        </w:rPr>
        <w:t>ParUpkaar</w:t>
      </w:r>
      <w:proofErr w:type="spellEnd"/>
      <w:r w:rsidRPr="00853EA9">
        <w:rPr>
          <w:rFonts w:cs="Tahoma"/>
          <w:sz w:val="26"/>
          <w:szCs w:val="26"/>
        </w:rPr>
        <w:t xml:space="preserve">). </w:t>
      </w:r>
      <w:r w:rsidRPr="00853EA9">
        <w:rPr>
          <w:rFonts w:cs="Tahoma"/>
          <w:b/>
          <w:bCs/>
          <w:sz w:val="26"/>
          <w:szCs w:val="26"/>
        </w:rPr>
        <w:t xml:space="preserve">The version of Baptism that the Five were taken into a Tent one by one is Fake as only a Thief will deceive the general public. </w:t>
      </w:r>
      <w:r w:rsidRPr="00853EA9">
        <w:rPr>
          <w:rFonts w:cs="Tahoma"/>
          <w:sz w:val="26"/>
          <w:szCs w:val="26"/>
        </w:rPr>
        <w:t>The Khalsas were having a special Blue Uniform.  Only the men were baptise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o, the three True Thrones are the Spiritual Seats of SHAKTI MARAG of Paar Shiv, where the oppressed persons go to demand justice which the secular courts had denied. Further, as the BHAGTI and SHAKTI MARAGS are not compatible, so the senior Khalsas should not interfere into </w:t>
      </w:r>
      <w:r w:rsidRPr="00853EA9">
        <w:rPr>
          <w:rFonts w:cs="Tahoma"/>
          <w:sz w:val="26"/>
          <w:szCs w:val="26"/>
        </w:rPr>
        <w:lastRenderedPageBreak/>
        <w:t>the business of the junior Sikhs unless there is a specific need to clean up such places off the Mammon worshippers as it is at presen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the Khalsas are of three types; the once-born simpletons of the flesh (BAE MUKH), the twice-born clever and dishonest of evil spirit (MUNN MUKH) and the wise of </w:t>
      </w:r>
      <w:proofErr w:type="gramStart"/>
      <w:r w:rsidRPr="00853EA9">
        <w:rPr>
          <w:rFonts w:cs="Tahoma"/>
          <w:sz w:val="26"/>
          <w:szCs w:val="26"/>
        </w:rPr>
        <w:t>holy ghost</w:t>
      </w:r>
      <w:proofErr w:type="gramEnd"/>
      <w:r w:rsidRPr="00853EA9">
        <w:rPr>
          <w:rFonts w:cs="Tahoma"/>
          <w:sz w:val="26"/>
          <w:szCs w:val="26"/>
        </w:rPr>
        <w:t xml:space="preserve"> (GUR MUKH).</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Men of flesh (MOORAKH) cannot understand the Gospel and, therefore, the Mammon-free nature of God. Typical example of such Khalsas was the forty martyrs who had become Khalsas for the sake of material rewards of plunder but left the company of Royal King GOBIND SINGH JI when He was under a siege and they had to go hungry. But they earned their forgiveness and "Salvation" by fighting the soldiers of </w:t>
      </w:r>
      <w:proofErr w:type="spellStart"/>
      <w:r w:rsidRPr="00853EA9">
        <w:rPr>
          <w:rFonts w:cs="Tahoma"/>
          <w:sz w:val="26"/>
          <w:szCs w:val="26"/>
        </w:rPr>
        <w:t>Turkus</w:t>
      </w:r>
      <w:proofErr w:type="spellEnd"/>
      <w:r w:rsidRPr="00853EA9">
        <w:rPr>
          <w:rFonts w:cs="Tahoma"/>
          <w:sz w:val="26"/>
          <w:szCs w:val="26"/>
        </w:rPr>
        <w:t xml:space="preserve"> (Clever Mammon Worshippers) to their deaths after a twice-born Gurmukh lady in the name of Mai Bhago Ji had rebuked them for their foolishness of deserting the Khalsa Panth. They realised the stupidity and under the instructions of Mai Bhago, they died fighting the TURKU force. Thus, they earned their Salvation or Mukti. Further, Ranjit (Singh), a Sandhu Jatt, had the rule of the Panjab for 40 years to fulfil the wishes of those forty martyrs and did a lot of foolish things to please the greedy psychic priests in Sikh Templ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 second type of Khalsas is the </w:t>
      </w:r>
      <w:r w:rsidRPr="00853EA9">
        <w:rPr>
          <w:rFonts w:cs="Tahoma"/>
          <w:b/>
          <w:bCs/>
          <w:sz w:val="26"/>
          <w:szCs w:val="26"/>
        </w:rPr>
        <w:t>MUNN MUKH</w:t>
      </w:r>
      <w:r w:rsidRPr="00853EA9">
        <w:rPr>
          <w:rFonts w:cs="Tahoma"/>
          <w:sz w:val="26"/>
          <w:szCs w:val="26"/>
        </w:rPr>
        <w:t xml:space="preserve"> (Mammon-orientated) clever psychics of evil spirit, the vipers, who are too stubborn to give up their inherent nature. It was in the search of such a person that Royal King GOBIND SINGH JI went to </w:t>
      </w:r>
      <w:proofErr w:type="spellStart"/>
      <w:r w:rsidRPr="00853EA9">
        <w:rPr>
          <w:rFonts w:cs="Tahoma"/>
          <w:sz w:val="26"/>
          <w:szCs w:val="26"/>
        </w:rPr>
        <w:t>Nanded</w:t>
      </w:r>
      <w:proofErr w:type="spellEnd"/>
      <w:r w:rsidRPr="00853EA9">
        <w:rPr>
          <w:rFonts w:cs="Tahoma"/>
          <w:sz w:val="26"/>
          <w:szCs w:val="26"/>
        </w:rPr>
        <w:t xml:space="preserve"> and got hold of a very clever person called Madho Das who originally hailed from Kashmir Valley but had formed his blind following among the once-born simpletons of this far away land. Royal King GOBIND SINGH JI occupied his camp whilst he was away and the psychic Madho Das tried all his cult powers against Him before submitting himself. Madho Das hypocritically surrendered to Him and acknowledged Him to be his Master in order to improve upon his cult powers. Then, Madho Das got himself baptised in the name of Banda (servant) Singh along with his disciples and the Royal King GOBIND SINGH JI knowing very well the inherent nature of a MUNN MUKH person stressed home to him the three most basic tenets of Khalsa community, which a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0845FC" w:rsidRDefault="00853EA9" w:rsidP="00626C88">
      <w:pPr>
        <w:pStyle w:val="NoSpacing"/>
        <w:jc w:val="both"/>
        <w:rPr>
          <w:rFonts w:cs="Tahoma"/>
          <w:b/>
          <w:bCs/>
          <w:sz w:val="26"/>
          <w:szCs w:val="26"/>
        </w:rPr>
      </w:pPr>
      <w:r w:rsidRPr="000845FC">
        <w:rPr>
          <w:rFonts w:cs="Tahoma"/>
          <w:b/>
          <w:bCs/>
          <w:sz w:val="26"/>
          <w:szCs w:val="26"/>
        </w:rPr>
        <w:t>1. You are not to get married and become a family man or a householder,</w:t>
      </w:r>
    </w:p>
    <w:p w:rsidR="00853EA9" w:rsidRPr="000845FC" w:rsidRDefault="00853EA9" w:rsidP="00626C88">
      <w:pPr>
        <w:pStyle w:val="NoSpacing"/>
        <w:jc w:val="both"/>
        <w:rPr>
          <w:rFonts w:cs="Tahoma"/>
          <w:b/>
          <w:bCs/>
          <w:sz w:val="26"/>
          <w:szCs w:val="26"/>
        </w:rPr>
      </w:pPr>
      <w:r w:rsidRPr="000845FC">
        <w:rPr>
          <w:rFonts w:cs="Tahoma"/>
          <w:b/>
          <w:bCs/>
          <w:sz w:val="26"/>
          <w:szCs w:val="26"/>
        </w:rPr>
        <w:t xml:space="preserve"> </w:t>
      </w:r>
    </w:p>
    <w:p w:rsidR="00853EA9" w:rsidRPr="000845FC" w:rsidRDefault="00853EA9" w:rsidP="00626C88">
      <w:pPr>
        <w:pStyle w:val="NoSpacing"/>
        <w:jc w:val="both"/>
        <w:rPr>
          <w:rFonts w:cs="Tahoma"/>
          <w:b/>
          <w:bCs/>
          <w:sz w:val="26"/>
          <w:szCs w:val="26"/>
        </w:rPr>
      </w:pPr>
      <w:r w:rsidRPr="000845FC">
        <w:rPr>
          <w:rFonts w:cs="Tahoma"/>
          <w:b/>
          <w:bCs/>
          <w:sz w:val="26"/>
          <w:szCs w:val="26"/>
        </w:rPr>
        <w:t>2. You are not to seek a secular kingdom and become a secular king and lastly</w:t>
      </w:r>
    </w:p>
    <w:p w:rsidR="00853EA9" w:rsidRPr="000845FC" w:rsidRDefault="00853EA9" w:rsidP="00626C88">
      <w:pPr>
        <w:pStyle w:val="NoSpacing"/>
        <w:jc w:val="both"/>
        <w:rPr>
          <w:rFonts w:cs="Tahoma"/>
          <w:b/>
          <w:bCs/>
          <w:sz w:val="26"/>
          <w:szCs w:val="26"/>
        </w:rPr>
      </w:pPr>
      <w:r w:rsidRPr="000845FC">
        <w:rPr>
          <w:rFonts w:cs="Tahoma"/>
          <w:b/>
          <w:bCs/>
          <w:sz w:val="26"/>
          <w:szCs w:val="26"/>
        </w:rPr>
        <w:t xml:space="preserve"> </w:t>
      </w:r>
    </w:p>
    <w:p w:rsidR="00853EA9" w:rsidRPr="000845FC" w:rsidRDefault="00853EA9" w:rsidP="00626C88">
      <w:pPr>
        <w:pStyle w:val="NoSpacing"/>
        <w:jc w:val="both"/>
        <w:rPr>
          <w:rFonts w:cs="Tahoma"/>
          <w:b/>
          <w:bCs/>
          <w:sz w:val="26"/>
          <w:szCs w:val="26"/>
        </w:rPr>
      </w:pPr>
      <w:r w:rsidRPr="000845FC">
        <w:rPr>
          <w:rFonts w:cs="Tahoma"/>
          <w:b/>
          <w:bCs/>
          <w:sz w:val="26"/>
          <w:szCs w:val="26"/>
        </w:rPr>
        <w:t>3. You are not to proclaim yourself a "Guru" to make a following of the blin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So long as Banda Singh stuck to the above mentioned three tenets of Khalsas, he had one victory after the other through the blessings of God and even earned the title of "Bahadur" (brave) for his bravery. But soon after the death of Royal King Gobind Singh Ji, Banda Singh Bahadur became arrogant and proud of his prowess and transgressed all the three most basic tenets of Khalsa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On observing this, the learned GURMUKH KHALSAS dissociated themselves from the company of Banda Singh Bahadur whilst the once-born simpleton BAE MUKH Khalsas of flesh remained in the psychic grips of this MUNN MUKH (Mammon worshipper) Banda Singh Bahadur. Finally, Banda Singh Bahadur and his blind Khalsas were besieged, captured and brutally murdered by the soldiers of shameless and cruel </w:t>
      </w:r>
      <w:proofErr w:type="spellStart"/>
      <w:r w:rsidRPr="00853EA9">
        <w:rPr>
          <w:rFonts w:cs="Tahoma"/>
          <w:sz w:val="26"/>
          <w:szCs w:val="26"/>
        </w:rPr>
        <w:t>Turkus</w:t>
      </w:r>
      <w:proofErr w:type="spellEnd"/>
      <w:r w:rsidRPr="00853EA9">
        <w:rPr>
          <w:rFonts w:cs="Tahoma"/>
          <w:sz w:val="26"/>
          <w:szCs w:val="26"/>
        </w:rPr>
        <w:t xml:space="preserve"> against whom the Royal Soldiers (Khalsas) of the Royal King Gobind Singh Ji used to fight. Banda Singh Bahadur made desperate pleas to TATT (True) Khalsas </w:t>
      </w:r>
      <w:r w:rsidRPr="00853EA9">
        <w:rPr>
          <w:rFonts w:cs="Tahoma"/>
          <w:sz w:val="26"/>
          <w:szCs w:val="26"/>
        </w:rPr>
        <w:lastRenderedPageBreak/>
        <w:t>for help but they turned his pleas down flatly for they knew that he went astray of the tenets fully understanding them in spirit i.e. he reverted back to his old nature, evil spirit, a quality which is inherent in the MUNN MUKHS, knowingly and of his own free-will. This fact was reflected in his sensible answers to his captor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above three tenets were further stressed by Royal King Gobind Singh Ji in that after His own Baptism by His own Khalsas i.e. the Khalsas do not stand in the need of a "GURU" anymore and, therefore, those who call Him a "GURU" are not the learned Sikhs, His third marriage with Sahib Devan (Holy Spirit in person) was never consummated. The other two wives were JEETO JI and SUNDRI JI, who had children. And also the marriage rites of Bhai </w:t>
      </w:r>
      <w:proofErr w:type="spellStart"/>
      <w:r w:rsidRPr="00853EA9">
        <w:rPr>
          <w:rFonts w:cs="Tahoma"/>
          <w:sz w:val="26"/>
          <w:szCs w:val="26"/>
        </w:rPr>
        <w:t>Joga</w:t>
      </w:r>
      <w:proofErr w:type="spellEnd"/>
      <w:r w:rsidRPr="00853EA9">
        <w:rPr>
          <w:rFonts w:cs="Tahoma"/>
          <w:sz w:val="26"/>
          <w:szCs w:val="26"/>
        </w:rPr>
        <w:t xml:space="preserve"> Singh were not allowed to go through to completion to stress that once you have become a Khalsa no more return to family lif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a TATT or True Khalsa of Royal King GOBIND SINGH JI dedicates his life (symbolised in KARRA, the iron Bangle) to God for good and works as a dedicated Soldier (PAAR SHIV SENA) of PAAR SHIV Royal King GOBIND SINGH JI (DAE SHIVA MUJHAE VAR.... i.e. That is, let the sons of Man or Shiv join me to fight the cruel aggressors of TURKU).</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So, the learned Sikhs go to one of the three True Thrones of SHAKTI MARAG for the "Baptism of Sacrifice" and this Baptism cannot be conducted in the Gurdwaras of BHAGTI MARAG as it is being done to-day. The result of such a malpractice is that the psychics (MUNN MUKHS) have created their own army of imposter </w:t>
      </w:r>
      <w:proofErr w:type="spellStart"/>
      <w:r w:rsidRPr="00853EA9">
        <w:rPr>
          <w:rFonts w:cs="Tahoma"/>
          <w:sz w:val="26"/>
          <w:szCs w:val="26"/>
        </w:rPr>
        <w:t>Bandaei</w:t>
      </w:r>
      <w:proofErr w:type="spellEnd"/>
      <w:r w:rsidRPr="00853EA9">
        <w:rPr>
          <w:rFonts w:cs="Tahoma"/>
          <w:sz w:val="26"/>
          <w:szCs w:val="26"/>
        </w:rPr>
        <w:t xml:space="preserve"> Khalsas and sing the praises of their master psychic Banda Singh Bahadu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the present demand for a secular state of Khalistan is also in the name of Banda Singh Bahadur and not in the name of the Royal King GOBIND SINGH JI. This will become clear later on.</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4. FOURTH NIRMALLAE SANT COMMUNITY: -</w:t>
      </w:r>
      <w:r w:rsidRPr="00853EA9">
        <w:rPr>
          <w:rFonts w:cs="Tahoma"/>
          <w:sz w:val="26"/>
          <w:szCs w:val="26"/>
        </w:rPr>
        <w:t xml:space="preserve"> The learned Khalsas, who wanted to further their knowledge for preaching Gospel, then leave the third community of Khalsas and go to places of learning such as Banaras, the Jerusalem of India, before returning to The AKAAL TAKHT of the fourth community of Apostles. Thus, AKAAL TAKHT dedicated to the BRAHMAN VARN is the Seat of NIRMALLAE SANTS or (PAAR) BRAHM GYANIS who are well-versed in the knowledge of VEDAS, the Scriptures, as we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n fact, the knowledge of VEDAS lies on the finger-tips of those who are well-versed in the knowledge of The AD-GRANTH (BRAHM GYANI KO KHOJAE MAHESHWAR; NANAK BRAHM GYANI AAP PARMESHWAR i.e. MAHESH seeks the BRAHM GYANIS as Lord Krishna of Nature went to Saint Bidar, a Mustard seed born of a Temple Dancing girl called Dassi, to know about the Gospel of PAAR BRAHM and a BRAHM GYANI himself depicts the Nature of God). Jesus, </w:t>
      </w:r>
      <w:proofErr w:type="gramStart"/>
      <w:r w:rsidRPr="00853EA9">
        <w:rPr>
          <w:rFonts w:cs="Tahoma"/>
          <w:sz w:val="26"/>
          <w:szCs w:val="26"/>
        </w:rPr>
        <w:t>Who</w:t>
      </w:r>
      <w:proofErr w:type="gramEnd"/>
      <w:r w:rsidRPr="00853EA9">
        <w:rPr>
          <w:rFonts w:cs="Tahoma"/>
          <w:sz w:val="26"/>
          <w:szCs w:val="26"/>
        </w:rPr>
        <w:t xml:space="preserve"> was the first anointed Christ (SATGURU) of God, said, "The least of my Labourers is greater than John, the Baptist, a Levi Rabbi or </w:t>
      </w:r>
      <w:proofErr w:type="spellStart"/>
      <w:r w:rsidRPr="00853EA9">
        <w:rPr>
          <w:rFonts w:cs="Tahoma"/>
          <w:sz w:val="26"/>
          <w:szCs w:val="26"/>
        </w:rPr>
        <w:t>Pandit</w:t>
      </w:r>
      <w:proofErr w:type="spellEnd"/>
      <w:r w:rsidRPr="00853EA9">
        <w:rPr>
          <w:rFonts w:cs="Tahoma"/>
          <w:sz w:val="26"/>
          <w:szCs w:val="26"/>
        </w:rPr>
        <w:t xml:space="preserve"> Prophet Elijah” (My god is Yahweh, Brahma, Khudah, etc. of Nature). Thus, the Rabbis or Pandits are like the Moon who is witness to the Light (Sun) but not the Light, which are the SATGURUS, the Christ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NIRMALLAE SANTS, like the Apostles of Jesus, do not handle money and this is well stressed by Jesus in Matt.10.9-15: "Provide neither gold, nor silver, nor brass in your purses, Nor scrip (Scriptures including the Bible) for your journey as Gospel is written over your heart, neither two </w:t>
      </w:r>
      <w:r w:rsidRPr="00853EA9">
        <w:rPr>
          <w:rFonts w:cs="Tahoma"/>
          <w:sz w:val="26"/>
          <w:szCs w:val="26"/>
        </w:rPr>
        <w:lastRenderedPageBreak/>
        <w:t>coats, neither shoes, nor yet staves: for the workman is worthy of his meat (Gospel is the Meat for the twice-born Labourers whilst Scriptures are Milk for the once-born baby Disciples of the Rabbis).....” How does the Orthodox Churches put the Bible in the hand of Jesu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the service of both the HARMANDIR SAHIB and AKAAL TAKHT is the duty of the secular Sikh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urther, the NIRMALLAE SANTS go around the country preaching Gospel of Love and Service and no one among them could be a leader or JATHEDAAR at AKAAL TAKHT, who could either impose his views upon or issue edicts (FATWAS) or the orders to the others as the learned Sikhs of SATGURU NANAK DEV JI are the liberated Solitary persons who are sensible enough to perform their own duties diligently and give their own accounts to God. The Apostles being of the Family of Holy Spirit are all the Twin Brethren of Jesus and Nanak. They have the Fellowship of the Royal Priest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Apostles could best be analogised to school teachers whose pride lies in their producing good quality students. So, if the Apostles preach the Gospel effectively, then we can expect TATT Khalsas at the True Thrones to protect the righteous persons from the tyrants but if the Apostles at the AKAAL TAKHT are missing and instead you have the spiritually blind or the psychic crook leaders (JATHEDAARS), who even cannot be of their own secular tribal father, then the possibility of having TATT Khalsa is very </w:t>
      </w:r>
      <w:proofErr w:type="spellStart"/>
      <w:r w:rsidRPr="00853EA9">
        <w:rPr>
          <w:rFonts w:cs="Tahoma"/>
          <w:sz w:val="26"/>
          <w:szCs w:val="26"/>
        </w:rPr>
        <w:t>very</w:t>
      </w:r>
      <w:proofErr w:type="spellEnd"/>
      <w:r w:rsidRPr="00853EA9">
        <w:rPr>
          <w:rFonts w:cs="Tahoma"/>
          <w:sz w:val="26"/>
          <w:szCs w:val="26"/>
        </w:rPr>
        <w:t xml:space="preserve"> remot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the Apostles do not carry any sword as the Khalsas do because they have to be the loving servants of people such as Satguru Ram Dass Ji were and not to frighten them with sword. In fact, they ply the double-edged Sword (KHANDA) of Gospel (NAAM) and their earning of the Godly Treasures (NAAM RATTAN) is through DHIYAN MARAG. Also, the NIRMALLAE SANTS being the Roving Preachers of RAM, they cannot establish permanent schools or residences as at present the crook psychics are doing and calling their shops "true thron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COMPATIBILITY OF THE FOUR COMMUNITIES: -</w:t>
      </w:r>
      <w:r w:rsidRPr="00853EA9">
        <w:rPr>
          <w:rFonts w:cs="Tahoma"/>
          <w:sz w:val="26"/>
          <w:szCs w:val="26"/>
        </w:rPr>
        <w:t xml:space="preserve"> Now, none of the four communities of religion is compatible with its neighbouring communities. Thus, the Hindus learn the secular moral laws pertaining to "flesh" that are based upon the animal instincts of "Tit-for-Tat" e.g. the story of Shri Ram Chander Ji and King Ravan of Lanka, whereas the Spiritual Principles pertaining to soul are based upon the Agape Divine Love and Service in which you present the other cheek.</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urther, whatever applies to flesh, the opposite applies to soul e.g. in the secular world everyone has his own parents whilst in the spiritual world, we all have One Parent, Father God and Mother Holy Spirit; identity (JAATI) of the flesh is through "birth" (JANAM), a quantity whereas of the soul is through "deeds" (KARAM), the qualities. Therefore, the first Hindu community of KARAM MARAG is not compatible with the second Sikh community of BHAGTI MARAG. Similarly, the second community of BHAGTI MARAG is not compatible with the third Khalsa community of SHAKTI MARAG e.g. Bhai </w:t>
      </w:r>
      <w:proofErr w:type="spellStart"/>
      <w:r w:rsidRPr="00853EA9">
        <w:rPr>
          <w:rFonts w:cs="Tahoma"/>
          <w:sz w:val="26"/>
          <w:szCs w:val="26"/>
        </w:rPr>
        <w:t>Ghahniya</w:t>
      </w:r>
      <w:proofErr w:type="spellEnd"/>
      <w:r w:rsidRPr="00853EA9">
        <w:rPr>
          <w:rFonts w:cs="Tahoma"/>
          <w:sz w:val="26"/>
          <w:szCs w:val="26"/>
        </w:rPr>
        <w:t xml:space="preserve"> Ji of the BHAGTI MARAG confused most of the Khalsas of the SHAKTI MARAG. This point will become clear on scrutinizing the "frontal marks" of the worshippers of BRAHMA, VISHNU and SHIV which are at cross with each othe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b/>
          <w:bCs/>
          <w:sz w:val="26"/>
          <w:szCs w:val="26"/>
        </w:rPr>
      </w:pPr>
      <w:r w:rsidRPr="00853EA9">
        <w:rPr>
          <w:rFonts w:cs="Tahoma"/>
          <w:b/>
          <w:bCs/>
          <w:sz w:val="26"/>
          <w:szCs w:val="26"/>
        </w:rPr>
        <w:t>Brahma/Paar Brahm, Vishnu/Paar Vishnu and Shiv/Paar Shiv</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Pr>
          <w:rFonts w:cs="Tahoma"/>
          <w:noProof/>
          <w:sz w:val="26"/>
          <w:szCs w:val="26"/>
          <w:lang w:eastAsia="en-GB" w:bidi="pa-IN"/>
        </w:rPr>
        <w:lastRenderedPageBreak/>
        <w:drawing>
          <wp:inline distT="0" distB="0" distL="0" distR="0" wp14:anchorId="5C60FEC3" wp14:editId="101A57A2">
            <wp:extent cx="6540500" cy="3898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40500" cy="3898900"/>
                    </a:xfrm>
                    <a:prstGeom prst="rect">
                      <a:avLst/>
                    </a:prstGeom>
                    <a:noFill/>
                    <a:ln>
                      <a:noFill/>
                    </a:ln>
                  </pic:spPr>
                </pic:pic>
              </a:graphicData>
            </a:graphic>
          </wp:inline>
        </w:drawing>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 frontal markings of SHIV have the third eye of VISHNU in line with the markings of VISHNU meaning that the destructive work of SHIV is done in the light of VISHNU.</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n the same way, the Khalsas during performing their duties of SHAKTI MARAG do so keeping in mind the knowledge of BHAGTI MARAG or the Gospel i.e. a Khalsa should first learn to "love and serve" people before taking on arms to kill the </w:t>
      </w:r>
      <w:proofErr w:type="spellStart"/>
      <w:r w:rsidRPr="00853EA9">
        <w:rPr>
          <w:rFonts w:cs="Tahoma"/>
          <w:sz w:val="26"/>
          <w:szCs w:val="26"/>
        </w:rPr>
        <w:t>Turkus</w:t>
      </w:r>
      <w:proofErr w:type="spellEnd"/>
      <w:r w:rsidRPr="00853EA9">
        <w:rPr>
          <w:rFonts w:cs="Tahoma"/>
          <w:sz w:val="26"/>
          <w:szCs w:val="26"/>
        </w:rPr>
        <w:t xml:space="preserve"> and their super bastard fanatic supporters. The third and the fourth communities are not compatible in that the Apostles are to ply the loving double-edged Sword (KHANDA - Har) of Gospel (NAAM) whilst the Khalsas are to ply the frightening sword (KIRPAAN - Gobind) of "stee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the Hindus fight for their King (BAADSHAH) and are paid in Mammon for the services they render to him whilst the Khalsas fight for their Royal King (SACHAE PAATSHAH) GOBIND SINGH JI and they are not paid in material but in spiritual wealth, the Salvation, Mukti or resurrectio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Similarly, the BHAGATS of the second Sikh community and the NIRMALLAE SANTS of the fourth apostolic community share the common goal of studying and expounding the Gospel respectively except that the Sikhs are secular householders whilst the NIRMALLAE SANTS are not the householders but </w:t>
      </w:r>
      <w:proofErr w:type="spellStart"/>
      <w:r w:rsidRPr="00853EA9">
        <w:rPr>
          <w:rFonts w:cs="Tahoma"/>
          <w:sz w:val="26"/>
          <w:szCs w:val="26"/>
        </w:rPr>
        <w:t>renunciates</w:t>
      </w:r>
      <w:proofErr w:type="spellEnd"/>
      <w:r w:rsidRPr="00853EA9">
        <w:rPr>
          <w:rFonts w:cs="Tahoma"/>
          <w:sz w:val="26"/>
          <w:szCs w:val="26"/>
        </w:rPr>
        <w:t xml:space="preserve"> of the order of </w:t>
      </w:r>
      <w:proofErr w:type="spellStart"/>
      <w:r w:rsidRPr="00853EA9">
        <w:rPr>
          <w:rFonts w:cs="Tahoma"/>
          <w:sz w:val="26"/>
          <w:szCs w:val="26"/>
        </w:rPr>
        <w:t>Melchizedik</w:t>
      </w:r>
      <w:proofErr w:type="spellEnd"/>
      <w:r w:rsidRPr="00853EA9">
        <w:rPr>
          <w:rFonts w:cs="Tahoma"/>
          <w:sz w:val="26"/>
          <w:szCs w:val="26"/>
        </w:rPr>
        <w: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both the Hindus and the Sikhs are householders (secular) whilst both the Khalsas and the NIRMALLAE SANTS are not householders (spiritua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t is for the compatibility or common goal of the Sikhs and the NIRMALLAE SANTS that the two Holiest of Holy places in the world are situated within the same complex. This is further stressed in the Saying:-</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b/>
          <w:bCs/>
          <w:sz w:val="26"/>
          <w:szCs w:val="26"/>
        </w:rPr>
      </w:pPr>
      <w:r w:rsidRPr="00853EA9">
        <w:rPr>
          <w:rFonts w:cs="Tahoma"/>
          <w:b/>
          <w:bCs/>
          <w:sz w:val="26"/>
          <w:szCs w:val="26"/>
        </w:rPr>
        <w:lastRenderedPageBreak/>
        <w:t>"HAR JAPAE HAR MANDIR SAJAEA; SANT BHAGAT GUNN GAWAE RAM JEO"</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at is, HARMANDIR SAHIB has been established for the NIRMALLAE SANTS and the Sikh BHAGATS to sing praises of God (RAM).</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And, it was for the non-compatibility of the BHAGTI and the SHAKTI MARAGS that the Royal King GOBIND SINGH JI never visited the HARMANDIR SAHIB complex.</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urther, if you understand why the "QURAAN" and the Bible are called "KETAEB" (odd books), then the present situation in which the so-called Sikhs carry sword into the Gurdwaras is similarly odd, which is amply reflected in the odd ARDAAS, the Sikh praye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Finally, the seniority of the communities is in the same order as their numbers and the VARNAS. Thus, the Sikhs or Labourers of Satguru Nanak Dev Ji are superior to the Moral Teachers, Brahmins, of the Hindu Disciples of Brahma, Khalsas are superior to the Sikhs and the NIRMALLAE SANTS are superior to the Khalsas. Therefore, if the NIRMALLAE SANTS find that a particular Gurdwara is being exploited by a MUNN MUKH MAHANT (bishop), then they can order the Khalsas to sort the mess up as their Royal King Gobind Singh Ji did lead His Khalsas to kill the corrupt MAHANTS by frying them alive in oil and, therefore, on such occasions the Khalsas could enter a Gurdwara.</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At present, the HARMANDIR SAHIB and the other Gurdwaras are being exploited beyond limits, and, therefore, the TATT Khalsas should consult the NIRMALLAE SANTS for getting them purged off the MUNN MUKH MAHANTS (greedy bishop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 xml:space="preserve">DEDICATION OF THE SACRAMENTAL FOOD: - </w:t>
      </w:r>
      <w:r w:rsidRPr="00853EA9">
        <w:rPr>
          <w:rFonts w:cs="Tahoma"/>
          <w:sz w:val="26"/>
          <w:szCs w:val="26"/>
        </w:rPr>
        <w:t>This is related to the type of worship in different communities. Thus, in the first community of once-born spiritually blind Disciples of their Brahman Guru or moral teacher that teaches Scriptures of Brahma (Milk) or ASTHOOL ROOP (concrete body known by the tribe), there is the worship of the idols of demiurge gods and goddesses as in flesh, we have male and female; therefore, the sacramental food is distributed after dedication to the idol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the second community of Sikhs, there is the worship of Gospel or SHABD; therefore, the sacramental food is to be distributed after dedication to SHABD, "His Word" and not to the mini-sword of SHAKTI MARAG as it is prevalent to-da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the third community of Khalsas, the bravery of Khalsas is to be admired and the fighting "weapons" are worshipped; therefore, the sacramental food is to be distributed after dedication to weapons especially the sword (KIRPAA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In the fourth community of Apostles, there is a pondering over the Gospel (BRAHM VICHAAR) in order to solve the religious problems; therefore, the sacramental food is to be distributed after dedication to the exposition of Gospel or ALHAAM - revelation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the salutation of the Hindus is "JAI HO" (you win in your secular mission), of the Sikhs is PARNAAM (I humbly honour you), of the Khalsas is Waheguru (Innerman) Ji ka Khalsa; Waheguru Ji ki Fateh (Khalsa is Solitary and He goes by His Innerman; Victory be of our Father Ram) and of the </w:t>
      </w:r>
      <w:r w:rsidRPr="00853EA9">
        <w:rPr>
          <w:rFonts w:cs="Tahoma"/>
          <w:sz w:val="26"/>
          <w:szCs w:val="26"/>
        </w:rPr>
        <w:lastRenderedPageBreak/>
        <w:t xml:space="preserve">NIRMALLAE SANTS is NAMASKAAR (I have killed my "ego" of flesh through humbleness and I perceive the Face of God in all the living being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b/>
          <w:bCs/>
          <w:sz w:val="26"/>
          <w:szCs w:val="26"/>
        </w:rPr>
        <w:t>WHY THE PRESENT MUDDLE</w:t>
      </w:r>
      <w:r w:rsidR="000845FC">
        <w:rPr>
          <w:rFonts w:cs="Tahoma"/>
          <w:b/>
          <w:bCs/>
          <w:sz w:val="26"/>
          <w:szCs w:val="26"/>
        </w:rPr>
        <w:t>?</w:t>
      </w:r>
      <w:r w:rsidRPr="00853EA9">
        <w:rPr>
          <w:rFonts w:cs="Tahoma"/>
          <w:b/>
          <w:bCs/>
          <w:sz w:val="26"/>
          <w:szCs w:val="26"/>
        </w:rPr>
        <w:t xml:space="preserve">:- </w:t>
      </w:r>
      <w:r w:rsidRPr="00853EA9">
        <w:rPr>
          <w:rFonts w:cs="Tahoma"/>
          <w:sz w:val="26"/>
          <w:szCs w:val="26"/>
        </w:rPr>
        <w:t xml:space="preserve">Those who are sensible should know that when SATGURU TEGH BAHADUR JI was to appear in the village </w:t>
      </w:r>
      <w:proofErr w:type="spellStart"/>
      <w:r w:rsidRPr="00853EA9">
        <w:rPr>
          <w:rFonts w:cs="Tahoma"/>
          <w:sz w:val="26"/>
          <w:szCs w:val="26"/>
        </w:rPr>
        <w:t>Bakaala</w:t>
      </w:r>
      <w:proofErr w:type="spellEnd"/>
      <w:r w:rsidRPr="00853EA9">
        <w:rPr>
          <w:rFonts w:cs="Tahoma"/>
          <w:sz w:val="26"/>
          <w:szCs w:val="26"/>
        </w:rPr>
        <w:t xml:space="preserve">, Punjab, then twenty two MUNN MUKH SODHI Khatris well versed in Baani posed themselves as SATGURUS to the devote twice-born Sikh of Surtti </w:t>
      </w:r>
      <w:proofErr w:type="spellStart"/>
      <w:r w:rsidRPr="00853EA9">
        <w:rPr>
          <w:rFonts w:cs="Tahoma"/>
          <w:sz w:val="26"/>
          <w:szCs w:val="26"/>
        </w:rPr>
        <w:t>Labhu</w:t>
      </w:r>
      <w:proofErr w:type="spellEnd"/>
      <w:r w:rsidRPr="00853EA9">
        <w:rPr>
          <w:rFonts w:cs="Tahoma"/>
          <w:sz w:val="26"/>
          <w:szCs w:val="26"/>
        </w:rPr>
        <w:t xml:space="preserve"> Shah of </w:t>
      </w:r>
      <w:proofErr w:type="spellStart"/>
      <w:r w:rsidRPr="00853EA9">
        <w:rPr>
          <w:rFonts w:cs="Tahoma"/>
          <w:sz w:val="26"/>
          <w:szCs w:val="26"/>
        </w:rPr>
        <w:t>Lubana</w:t>
      </w:r>
      <w:proofErr w:type="spellEnd"/>
      <w:r w:rsidRPr="00853EA9">
        <w:rPr>
          <w:rFonts w:cs="Tahoma"/>
          <w:sz w:val="26"/>
          <w:szCs w:val="26"/>
        </w:rPr>
        <w:t xml:space="preserve"> tribe. Even after the outdooring of TRUE SATGURU TEGH BAHADUR JI, the imposters did not run away but even they tried to kill Him. And when SATGURU TEGH BAHADUR JI went to Amritsar to pay His homage to SATGURU NANAK DEV JI at HARMANDIR SAHIB, the greedy MUNN MUKH SODHI Khatris again locked themselves in the HARMANDIR SAHIB and they won't open the doors for Him to let him pay homag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All these matters point to the fact that even when the rightful Owner of the House of SATGURU NANAK DEV JI was still alive, the greedy SODHI Khatris like the people of Judah tribe had occupied the House by force in order to make a business out of it as the greedy </w:t>
      </w:r>
      <w:proofErr w:type="spellStart"/>
      <w:r w:rsidRPr="00853EA9">
        <w:rPr>
          <w:rFonts w:cs="Tahoma"/>
          <w:sz w:val="26"/>
          <w:szCs w:val="26"/>
        </w:rPr>
        <w:t>Prithi</w:t>
      </w:r>
      <w:proofErr w:type="spellEnd"/>
      <w:r w:rsidRPr="00853EA9">
        <w:rPr>
          <w:rFonts w:cs="Tahoma"/>
          <w:sz w:val="26"/>
          <w:szCs w:val="26"/>
        </w:rPr>
        <w:t xml:space="preserve"> Chand had tried in the times of SATGURU RAM DASS JI.</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urther, it were the same satanic Khatris who were responsible for the torture to death of SATGURU ARJUN DEV JI at Lahore and the bricking into the wall alive the two infant sons of Royal King GOBIND SINGH JI at </w:t>
      </w:r>
      <w:proofErr w:type="spellStart"/>
      <w:r w:rsidRPr="00853EA9">
        <w:rPr>
          <w:rFonts w:cs="Tahoma"/>
          <w:sz w:val="26"/>
          <w:szCs w:val="26"/>
        </w:rPr>
        <w:t>Sirhand</w:t>
      </w:r>
      <w:proofErr w:type="spellEnd"/>
      <w:r w:rsidRPr="00853EA9">
        <w:rPr>
          <w:rFonts w:cs="Tahoma"/>
          <w:sz w:val="26"/>
          <w:szCs w:val="26"/>
        </w:rPr>
        <w: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Why the people of Khatri tribe behaved so will become clear on understanding the fact that in the TRETA YUG of Shri Ram Chander Ji they, like the people of King David of Judah tribe were highly learned angelic people (DEVTAS) who in the Age of holy spirit, KAL YUG, they were to become just the opposite, the most stubborn and clever opportunist psychic sons of Satan. So, the Spiritual Doctors, SATGURUS, had to appear among these spiritually sick satanic Khatris who were much worse than the spiritually sick satanic people of the Judah tribe (Prince of Darkness) among whom Christ Jesus appeared. Therefore, the son of Satan of Judah tribe, Judas Iscariot was nothing as compared to those satanic Khatris, who are still very active. Whilst in the DOAAPAR YUG, the </w:t>
      </w:r>
      <w:proofErr w:type="spellStart"/>
      <w:r w:rsidRPr="00853EA9">
        <w:rPr>
          <w:rFonts w:cs="Tahoma"/>
          <w:sz w:val="26"/>
          <w:szCs w:val="26"/>
        </w:rPr>
        <w:t>Yadavs</w:t>
      </w:r>
      <w:proofErr w:type="spellEnd"/>
      <w:r w:rsidRPr="00853EA9">
        <w:rPr>
          <w:rFonts w:cs="Tahoma"/>
          <w:sz w:val="26"/>
          <w:szCs w:val="26"/>
        </w:rPr>
        <w:t xml:space="preserve"> (Jatts form a major portion of them) were simpletons that in KAL YUG they become the staunch supporters of SATGURUS and especially of the Royal Kings HAR GOBIND JI and GOBIND SINGH JI.</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t may be worthwhile to apply the above principle to the present situation in Sri Lanka and Kashmir. In the Sri Lanka, King Ravan used to be the world renowned </w:t>
      </w:r>
      <w:proofErr w:type="spellStart"/>
      <w:r w:rsidRPr="00853EA9">
        <w:rPr>
          <w:rFonts w:cs="Tahoma"/>
          <w:sz w:val="26"/>
          <w:szCs w:val="26"/>
        </w:rPr>
        <w:t>Pandit</w:t>
      </w:r>
      <w:proofErr w:type="spellEnd"/>
      <w:r w:rsidRPr="00853EA9">
        <w:rPr>
          <w:rFonts w:cs="Tahoma"/>
          <w:sz w:val="26"/>
          <w:szCs w:val="26"/>
        </w:rPr>
        <w:t xml:space="preserve"> and he had excellent law and order in the country i.e. Lanka used to be a "heaven" but to-day, just the opposite in that it has the worst law and order in the world making the place a perfect "hell". No wonder to-day Lanka is called Sri Lanka!!!</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Remembering that the courtesy title "SRI OR SHRI" is either for the Prophets or the Royal Priests of the </w:t>
      </w:r>
      <w:proofErr w:type="spellStart"/>
      <w:r w:rsidRPr="00853EA9">
        <w:rPr>
          <w:rFonts w:cs="Tahoma"/>
          <w:sz w:val="26"/>
          <w:szCs w:val="26"/>
        </w:rPr>
        <w:t>Melchizedik</w:t>
      </w:r>
      <w:proofErr w:type="spellEnd"/>
      <w:r w:rsidRPr="00853EA9">
        <w:rPr>
          <w:rFonts w:cs="Tahoma"/>
          <w:sz w:val="26"/>
          <w:szCs w:val="26"/>
        </w:rPr>
        <w:t xml:space="preserve"> type called BRAHM GIANIS, the Apostles who are purely spiritual. That is, the Royal Priests being the Spokesmen of God, they are neither male nor female as the Supernatural Holy Spirit has no physical body. The secular people are called </w:t>
      </w:r>
      <w:proofErr w:type="spellStart"/>
      <w:r w:rsidRPr="00853EA9">
        <w:rPr>
          <w:rFonts w:cs="Tahoma"/>
          <w:sz w:val="26"/>
          <w:szCs w:val="26"/>
        </w:rPr>
        <w:t>Shriman</w:t>
      </w:r>
      <w:proofErr w:type="spellEnd"/>
      <w:r w:rsidRPr="00853EA9">
        <w:rPr>
          <w:rFonts w:cs="Tahoma"/>
          <w:sz w:val="26"/>
          <w:szCs w:val="26"/>
        </w:rPr>
        <w:t xml:space="preserve"> and </w:t>
      </w:r>
      <w:proofErr w:type="spellStart"/>
      <w:r w:rsidRPr="00853EA9">
        <w:rPr>
          <w:rFonts w:cs="Tahoma"/>
          <w:sz w:val="26"/>
          <w:szCs w:val="26"/>
        </w:rPr>
        <w:t>Shrimatti</w:t>
      </w:r>
      <w:proofErr w:type="spellEnd"/>
      <w:r w:rsidRPr="00853EA9">
        <w:rPr>
          <w:rFonts w:cs="Tahoma"/>
          <w:sz w:val="26"/>
          <w:szCs w:val="26"/>
        </w:rPr>
        <w:t xml:space="preserve"> whilst the eunuchs being neither male nor female but neutral self, they are also addressed as “Shri”. Now, politics is a tribal affair and those who replace their tribal identity with religious or non-religious selves, they become “Eunuchs”, the super bastard fanatic devils of their own choice. Such people </w:t>
      </w:r>
      <w:r w:rsidRPr="00853EA9">
        <w:rPr>
          <w:rFonts w:cs="Tahoma"/>
          <w:sz w:val="26"/>
          <w:szCs w:val="26"/>
        </w:rPr>
        <w:lastRenderedPageBreak/>
        <w:t>are also entitled to the courtesy title of Shri. In the Bible, they are called eunuchs made by men Matt. 19v12 or for the eunuchs of SHANKAR VARN who are nothing else but the super bastards, not born of the prostitutes, but the self-mad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Similarly, the Kashmiri </w:t>
      </w:r>
      <w:proofErr w:type="spellStart"/>
      <w:r w:rsidRPr="00853EA9">
        <w:rPr>
          <w:rFonts w:cs="Tahoma"/>
          <w:sz w:val="26"/>
          <w:szCs w:val="26"/>
        </w:rPr>
        <w:t>Sarsuts</w:t>
      </w:r>
      <w:proofErr w:type="spellEnd"/>
      <w:r w:rsidRPr="00853EA9">
        <w:rPr>
          <w:rFonts w:cs="Tahoma"/>
          <w:sz w:val="26"/>
          <w:szCs w:val="26"/>
        </w:rPr>
        <w:t xml:space="preserve"> used to be known as "GURU BRAHMAN" but to-day just the opposite; they are the "GURU sons of SATAN Al-Djmar Al-Aksa" especially the one who became the so-called Muslims. But the people of Khatri tribe always surpassed the people of other tribes devoted to the BRAHMAN VARN called “Cohen” so much so that there is a proverb, </w:t>
      </w:r>
      <w:r w:rsidRPr="00853EA9">
        <w:rPr>
          <w:rFonts w:cs="Tahoma"/>
          <w:b/>
          <w:bCs/>
          <w:i/>
          <w:iCs/>
          <w:sz w:val="26"/>
          <w:szCs w:val="26"/>
        </w:rPr>
        <w:t xml:space="preserve">"PUTT JAMAN KHATRANIAN KOI </w:t>
      </w:r>
      <w:proofErr w:type="spellStart"/>
      <w:r w:rsidRPr="00853EA9">
        <w:rPr>
          <w:rFonts w:cs="Tahoma"/>
          <w:b/>
          <w:bCs/>
          <w:i/>
          <w:iCs/>
          <w:sz w:val="26"/>
          <w:szCs w:val="26"/>
        </w:rPr>
        <w:t>KOI</w:t>
      </w:r>
      <w:proofErr w:type="spellEnd"/>
      <w:r w:rsidRPr="00853EA9">
        <w:rPr>
          <w:rFonts w:cs="Tahoma"/>
          <w:b/>
          <w:bCs/>
          <w:i/>
          <w:iCs/>
          <w:sz w:val="26"/>
          <w:szCs w:val="26"/>
        </w:rPr>
        <w:t xml:space="preserve"> BAHMANIAN"</w:t>
      </w:r>
      <w:r w:rsidRPr="00853EA9">
        <w:rPr>
          <w:rFonts w:cs="Tahoma"/>
          <w:sz w:val="26"/>
          <w:szCs w:val="26"/>
        </w:rPr>
        <w:t xml:space="preserve"> i.e. the sons of Khatris are far superior in religious knowledge than the people of tribes doing the work of BRAHMAN VAR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us, the political situation in the Kashmir Valley shall be worse than that is in Sri Lanka for it is the home of the satanic </w:t>
      </w:r>
      <w:proofErr w:type="spellStart"/>
      <w:r w:rsidRPr="00853EA9">
        <w:rPr>
          <w:rFonts w:cs="Tahoma"/>
          <w:sz w:val="26"/>
          <w:szCs w:val="26"/>
        </w:rPr>
        <w:t>Sarsuts</w:t>
      </w:r>
      <w:proofErr w:type="spellEnd"/>
      <w:r w:rsidRPr="00853EA9">
        <w:rPr>
          <w:rFonts w:cs="Tahoma"/>
          <w:sz w:val="26"/>
          <w:szCs w:val="26"/>
        </w:rPr>
        <w:t xml:space="preserve"> and Khatris turned Mullahs. Further, the Gaur Brahmans of </w:t>
      </w:r>
      <w:proofErr w:type="spellStart"/>
      <w:r w:rsidRPr="00853EA9">
        <w:rPr>
          <w:rFonts w:cs="Tahoma"/>
          <w:sz w:val="26"/>
          <w:szCs w:val="26"/>
        </w:rPr>
        <w:t>Kurukhshetar</w:t>
      </w:r>
      <w:proofErr w:type="spellEnd"/>
      <w:r w:rsidRPr="00853EA9">
        <w:rPr>
          <w:rFonts w:cs="Tahoma"/>
          <w:sz w:val="26"/>
          <w:szCs w:val="26"/>
        </w:rPr>
        <w:t xml:space="preserve"> were known as the "ADI-GAURS" but to-day, they are the most ignorant Brahmans of a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Now, the HARMANDIR SAHIB is supposed to be the monument of humility but to-day you find it having expensive gold plated domes, priceless artefacts, </w:t>
      </w:r>
      <w:proofErr w:type="gramStart"/>
      <w:r w:rsidRPr="00853EA9">
        <w:rPr>
          <w:rFonts w:cs="Tahoma"/>
          <w:sz w:val="26"/>
          <w:szCs w:val="26"/>
        </w:rPr>
        <w:t>etc</w:t>
      </w:r>
      <w:proofErr w:type="gramEnd"/>
      <w:r w:rsidRPr="00853EA9">
        <w:rPr>
          <w:rFonts w:cs="Tahoma"/>
          <w:sz w:val="26"/>
          <w:szCs w:val="26"/>
        </w:rPr>
        <w:t>. all to the foolishness of the Jatt King Ranjit Sandhu. Instead of a humble HARMANDIR, it was changed by the Mammon worshippers, MUNN MUKH so-called GYANIS, into a showpiece similar to the Hindu temple of JAGAN NATH so that the people could visit the place just to admire its decorative beauty but not to learn some lessons in humilit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n fact, at the times of King Ranjit Sandhu, a musician of HARMANDIR SAHIB in the name of Bhai Mansa Ji set a good example of humility and contentment by distributing the money donated to him among the poor whilst the MUNN MUKH Sodhi Khatri Lala Sant Singh, the so-called </w:t>
      </w:r>
      <w:proofErr w:type="spellStart"/>
      <w:r w:rsidRPr="00853EA9">
        <w:rPr>
          <w:rFonts w:cs="Tahoma"/>
          <w:sz w:val="26"/>
          <w:szCs w:val="26"/>
        </w:rPr>
        <w:t>Gyani</w:t>
      </w:r>
      <w:proofErr w:type="spellEnd"/>
      <w:r w:rsidRPr="00853EA9">
        <w:rPr>
          <w:rFonts w:cs="Tahoma"/>
          <w:sz w:val="26"/>
          <w:szCs w:val="26"/>
        </w:rPr>
        <w:t xml:space="preserve"> gathered wealth, lived like a king and got the most expensive decorations from Ranjit Sandhu for making money out of the pilgrims. To-day, the same trend could also be observed in the other Gurdwaras such as Bangla Sahib in New Delhi, which is almost all covered with marble that is not comfortable to walk upon either in the winter or in the summer.</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urther, the offer of land by Emperor Akbar for Harmandir Sahib was rejected by the Satguru Ram Dass Ji but this most foolish Jatt King Ranjit Sandhu attached land to the Sikh Gurdwaras for the MUNN MUKH psychic </w:t>
      </w:r>
      <w:proofErr w:type="spellStart"/>
      <w:r w:rsidRPr="00853EA9">
        <w:rPr>
          <w:rFonts w:cs="Tahoma"/>
          <w:sz w:val="26"/>
          <w:szCs w:val="26"/>
        </w:rPr>
        <w:t>Gyanis</w:t>
      </w:r>
      <w:proofErr w:type="spellEnd"/>
      <w:r w:rsidRPr="00853EA9">
        <w:rPr>
          <w:rFonts w:cs="Tahoma"/>
          <w:sz w:val="26"/>
          <w:szCs w:val="26"/>
        </w:rPr>
        <w:t xml:space="preserve"> to flourish. In a nutshell, King Ranjit Sandhu helped the MUNN MUKH </w:t>
      </w:r>
      <w:proofErr w:type="spellStart"/>
      <w:r w:rsidRPr="00853EA9">
        <w:rPr>
          <w:rFonts w:cs="Tahoma"/>
          <w:sz w:val="26"/>
          <w:szCs w:val="26"/>
        </w:rPr>
        <w:t>Sodhis</w:t>
      </w:r>
      <w:proofErr w:type="spellEnd"/>
      <w:r w:rsidRPr="00853EA9">
        <w:rPr>
          <w:rFonts w:cs="Tahoma"/>
          <w:sz w:val="26"/>
          <w:szCs w:val="26"/>
        </w:rPr>
        <w:t xml:space="preserve"> and others to turn the humble Gurdwaras into the dens of Mammon worshippers. No wonder the people learn next to nothing from such places than become the super bastard fanatics by adopting Sikh Panth as their tribe. No wonder gold has made them so stupid that they get fleeced and even killed during the sectarian riots such as of 1947 and 1984!!!!</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Now, I happened to visit Faridkot in the Panjab and I was extremely happy to notice the great humility of the Gurdwara in the memory of Saint Bhai </w:t>
      </w:r>
      <w:proofErr w:type="spellStart"/>
      <w:r w:rsidRPr="00853EA9">
        <w:rPr>
          <w:rFonts w:cs="Tahoma"/>
          <w:sz w:val="26"/>
          <w:szCs w:val="26"/>
        </w:rPr>
        <w:t>Faridji</w:t>
      </w:r>
      <w:proofErr w:type="spellEnd"/>
      <w:r w:rsidRPr="00853EA9">
        <w:rPr>
          <w:rFonts w:cs="Tahoma"/>
          <w:sz w:val="26"/>
          <w:szCs w:val="26"/>
        </w:rPr>
        <w:t xml:space="preserve"> that is situated next to the castle but I was equally sad to see its beauty being marred by a sword placed in the front of GURU AD-GRANTH SAHIBJI, which was not compatible with the preaching of Bhai </w:t>
      </w:r>
      <w:proofErr w:type="spellStart"/>
      <w:r w:rsidRPr="00853EA9">
        <w:rPr>
          <w:rFonts w:cs="Tahoma"/>
          <w:sz w:val="26"/>
          <w:szCs w:val="26"/>
        </w:rPr>
        <w:t>Faridji</w:t>
      </w:r>
      <w:proofErr w:type="spellEnd"/>
      <w:r w:rsidRPr="00853EA9">
        <w:rPr>
          <w:rFonts w:cs="Tahoma"/>
          <w:sz w:val="26"/>
          <w:szCs w:val="26"/>
        </w:rPr>
        <w:t xml:space="preserve"> or any other BHAGAT in that if someone hits you on one cheek present the other cheek or not to retaliate. Also, sword is the weapon of SHAKTI and not of the BHAGTI MARAG.</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I do not need to go deep into the activities of Mammon worshippers as this short article is a tip of the knowledge that is best learnt through lively heart-to-heart discussions.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inally, remember that all the people of either the Khatri or the Judah tribe are not the sons of Satan and among them there are some people of knowledge far superior to any other tribal people. Therefore, they are the best people to fight these sons of Satan.</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b/>
          <w:bCs/>
          <w:sz w:val="26"/>
          <w:szCs w:val="26"/>
        </w:rPr>
        <w:t>RECOMMENDATIONS: -</w:t>
      </w:r>
      <w:r w:rsidRPr="00853EA9">
        <w:rPr>
          <w:rFonts w:cs="Tahoma"/>
          <w:sz w:val="26"/>
          <w:szCs w:val="26"/>
        </w:rPr>
        <w:t xml:space="preserve"> Now, what steps should be taken to put the matters right? Some of these a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 Let the NIRMALLAE SANTS take the control of their AKAAL TAKHT SAHIB with the help of either the government or some TATT Khalsas. Thus, the government should ban carrying of weapons into the HARMANDIR SAHIB Complex and the Gurdwara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 All the land, pilgrim alluring artefacts, the gold on the domes, etc. should be sold to return the beauty of HARMANDIR SAHIB in simplicity and humility. The money so raised and already in cash should be spent to feed the hungry in the different parts of the country and even abroa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re should be no more fleecing of the pilgrims through such tricks as AKHAND PATHS. Remember that Gospel or BAANI is for listening, understanding and acting upon and, therefore, just reading of the AD-GRANTH SAHIB on behalf of someone does not make any sense. Thus, all the paid GRANTHIS and the musicians should be sacked from all the Gurdwaras as the duty of reading and exposition is of the roving NIRMALLAE SANTS only.</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Congregations should be encouraged to understand </w:t>
      </w:r>
      <w:proofErr w:type="spellStart"/>
      <w:r w:rsidRPr="00853EA9">
        <w:rPr>
          <w:rFonts w:cs="Tahoma"/>
          <w:sz w:val="26"/>
          <w:szCs w:val="26"/>
        </w:rPr>
        <w:t>Gurbani</w:t>
      </w:r>
      <w:proofErr w:type="spellEnd"/>
      <w:r w:rsidRPr="00853EA9">
        <w:rPr>
          <w:rFonts w:cs="Tahoma"/>
          <w:sz w:val="26"/>
          <w:szCs w:val="26"/>
        </w:rPr>
        <w:t xml:space="preserve"> through logical reasoning called “Gur” or formula.</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Members of the Sikh congregations should render expositions of the Parable of the New Testament to spiritually “Dead” people of the Book Christians to enable them to know of the Second coming of Jesus in the name of Satguru (Christ) Nanak Dev Ji in 1469. He Preached Gospel for almost 150 years through </w:t>
      </w:r>
      <w:proofErr w:type="gramStart"/>
      <w:r w:rsidRPr="00853EA9">
        <w:rPr>
          <w:rFonts w:cs="Tahoma"/>
          <w:sz w:val="26"/>
          <w:szCs w:val="26"/>
        </w:rPr>
        <w:t>Five</w:t>
      </w:r>
      <w:proofErr w:type="gramEnd"/>
      <w:r w:rsidRPr="00853EA9">
        <w:rPr>
          <w:rFonts w:cs="Tahoma"/>
          <w:sz w:val="26"/>
          <w:szCs w:val="26"/>
        </w:rPr>
        <w:t xml:space="preserve"> more Lights or Satgurus and still, the greedy Khatris, Kings and Emperors of Darkness, marred the Gospel as the people of Judah tribe marred the Gospel in the Middle East. Your safety lies in Preaching Gospel of the Royal Kingdom of God called RAM RAJAYE. Beard and turban could be mistaken as you being a Mohammedan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en, you can expect some learned Sikhs to feed the Four True Thrones with TATT Khalsas and to produce enough Apostles to go around the country and overseas to preach Gospel of Har by the grace of Ram in honour of PAAR VISHNU SATGURU NANAK DEV JI.</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is will clarify the misunderstandings created by the sons of Satan among the so-called Hindus, Sikhs, Christians, Muslims, etc. Remember that it is the religion of Satan, whose sons are psychic seeking their own praises and they are selfish by nature, to bring about chaos and hatred among the ignorant peopl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this type of knowledge is not for the common once-born people but for the twice-born sensible people of </w:t>
      </w:r>
      <w:proofErr w:type="gramStart"/>
      <w:r w:rsidRPr="00853EA9">
        <w:rPr>
          <w:rFonts w:cs="Tahoma"/>
          <w:sz w:val="26"/>
          <w:szCs w:val="26"/>
        </w:rPr>
        <w:t>holy spirit</w:t>
      </w:r>
      <w:proofErr w:type="gramEnd"/>
      <w:r w:rsidRPr="00853EA9">
        <w:rPr>
          <w:rFonts w:cs="Tahoma"/>
          <w:sz w:val="26"/>
          <w:szCs w:val="26"/>
        </w:rPr>
        <w:t xml:space="preserve"> and, therefore, there is no need to write too much to make it boring.</w:t>
      </w:r>
    </w:p>
    <w:p w:rsidR="00853EA9" w:rsidRPr="00853EA9" w:rsidRDefault="00853EA9" w:rsidP="00626C88">
      <w:pPr>
        <w:pStyle w:val="NoSpacing"/>
        <w:jc w:val="both"/>
        <w:rPr>
          <w:rFonts w:cs="Tahoma"/>
          <w:sz w:val="26"/>
          <w:szCs w:val="26"/>
        </w:rPr>
      </w:pPr>
      <w:r w:rsidRPr="00853EA9">
        <w:rPr>
          <w:rFonts w:cs="Tahoma"/>
          <w:sz w:val="26"/>
          <w:szCs w:val="26"/>
        </w:rPr>
        <w:lastRenderedPageBreak/>
        <w:t xml:space="preserve"> </w:t>
      </w:r>
    </w:p>
    <w:p w:rsidR="00853EA9" w:rsidRPr="00853EA9" w:rsidRDefault="00853EA9" w:rsidP="00626C88">
      <w:pPr>
        <w:pStyle w:val="NoSpacing"/>
        <w:jc w:val="both"/>
        <w:rPr>
          <w:rFonts w:cs="Tahoma"/>
          <w:sz w:val="26"/>
          <w:szCs w:val="26"/>
        </w:rPr>
      </w:pPr>
      <w:r w:rsidRPr="00853EA9">
        <w:rPr>
          <w:rFonts w:cs="Tahoma"/>
          <w:sz w:val="26"/>
          <w:szCs w:val="26"/>
        </w:rPr>
        <w:t>Satguru Nanak Devi Ji said about Kalyug:-</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b/>
          <w:bCs/>
          <w:sz w:val="26"/>
          <w:szCs w:val="26"/>
        </w:rPr>
      </w:pPr>
      <w:r w:rsidRPr="00853EA9">
        <w:rPr>
          <w:rFonts w:cs="Tahoma"/>
          <w:b/>
          <w:bCs/>
          <w:sz w:val="26"/>
          <w:szCs w:val="26"/>
        </w:rPr>
        <w:t xml:space="preserve">"PAWAN ARANBH (this is the era of revelations through logical reasoning) SATGURU MATT WAILA (Go by the wisdom of your own Innerman, the Satguru or Christ); SHABD "GURU" (“His Word” is your teacher); SURAT (Discerning intellect) DHUNN CHAELA (You are a Disciple of </w:t>
      </w:r>
      <w:proofErr w:type="gramStart"/>
      <w:r w:rsidRPr="00853EA9">
        <w:rPr>
          <w:rFonts w:cs="Tahoma"/>
          <w:b/>
          <w:bCs/>
          <w:sz w:val="26"/>
          <w:szCs w:val="26"/>
        </w:rPr>
        <w:t>holy spirit</w:t>
      </w:r>
      <w:proofErr w:type="gramEnd"/>
      <w:r w:rsidRPr="00853EA9">
        <w:rPr>
          <w:rFonts w:cs="Tahoma"/>
          <w:b/>
          <w:bCs/>
          <w:sz w:val="26"/>
          <w:szCs w:val="26"/>
        </w:rPr>
        <w:t xml:space="preserve">, “common sense”). THAT IS, KAL YUG IS THE AGE OF "HOLY SPIRIT", “COMMON SENSE” AND THERE CANNOT BE ANY "RABBINIC GURU" in this Dark Age EXCEPT THE LAST PROPHET JOHN, THE BAPTIST LUKE 16V16 but Satgurus and Royal Kings. </w:t>
      </w:r>
    </w:p>
    <w:p w:rsidR="00853EA9" w:rsidRPr="00853EA9" w:rsidRDefault="00853EA9" w:rsidP="00626C88">
      <w:pPr>
        <w:pStyle w:val="NoSpacing"/>
        <w:jc w:val="both"/>
        <w:rPr>
          <w:rFonts w:cs="Tahoma"/>
          <w:b/>
          <w:bCs/>
          <w:sz w:val="26"/>
          <w:szCs w:val="26"/>
        </w:rPr>
      </w:pPr>
    </w:p>
    <w:p w:rsidR="00853EA9" w:rsidRPr="000845FC" w:rsidRDefault="00853EA9" w:rsidP="000845FC">
      <w:pPr>
        <w:pStyle w:val="NoSpacing"/>
        <w:jc w:val="center"/>
        <w:rPr>
          <w:rFonts w:cs="Tahoma"/>
          <w:b/>
          <w:bCs/>
          <w:sz w:val="32"/>
          <w:szCs w:val="32"/>
        </w:rPr>
      </w:pPr>
      <w:r w:rsidRPr="000845FC">
        <w:rPr>
          <w:rFonts w:cs="Tahoma"/>
          <w:b/>
          <w:bCs/>
          <w:sz w:val="32"/>
          <w:szCs w:val="32"/>
        </w:rPr>
        <w:t>SO, BEWARE OF THE IMPOSTERS OR ANTI-CHRISTS DRESSED IN VERY FUNNY DRESS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b/>
          <w:bCs/>
          <w:sz w:val="26"/>
          <w:szCs w:val="26"/>
        </w:rPr>
      </w:pPr>
      <w:r w:rsidRPr="00853EA9">
        <w:rPr>
          <w:rFonts w:cs="Tahoma"/>
          <w:b/>
          <w:bCs/>
          <w:sz w:val="26"/>
          <w:szCs w:val="26"/>
        </w:rPr>
        <w:t>SUMMARY:-</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 subject is quite extensive and a brief summary would recapitulate the subject of the Four Communities of Religion in India. There are </w:t>
      </w:r>
      <w:proofErr w:type="gramStart"/>
      <w:r w:rsidRPr="00853EA9">
        <w:rPr>
          <w:rFonts w:cs="Tahoma"/>
          <w:sz w:val="26"/>
          <w:szCs w:val="26"/>
        </w:rPr>
        <w:t>Four</w:t>
      </w:r>
      <w:proofErr w:type="gramEnd"/>
      <w:r w:rsidRPr="00853EA9">
        <w:rPr>
          <w:rFonts w:cs="Tahoma"/>
          <w:sz w:val="26"/>
          <w:szCs w:val="26"/>
        </w:rPr>
        <w:t xml:space="preserve"> spiritual states, four Varnas, four advent candles, etc.</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First community of Jew and Hindu deals with moral laws taught to the once-born Disciples of school age 12 to 16 years old. Rabbis/Pandits/Fetish Priests are responsible to teach the moral laws. Transgression against the moral laws is sin. At the times of Jesus, the people especially of the Judah tribe were very clever liars and in John 8 v44:-</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You belong to your fathers, the super bastard fanatic devils, and you want to carry out your father's desires. He was a murderer from the beginning, not holding to the truth, for there is no truth in him. When he lies, he speaks his native language, for he is a liar and the father of li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at used to be the character of the people of Judah tribe. Nobody would trust them as in India, you cannot trust a Khatri. Not all the people of Judah tribe were liars but a remnant was truthful and reliable. Simon nicknamed Peter by Christ Jesus was a truthful person obeying his Rabbi in the rituals. That is why Jesus picked him up for feeding sheep to His Fold, the Church of God. That is, if you want to join the second community Christianity or Sikhism, you must speak the truth or you a rotten egg which will spoil the whole basket or the Church of Go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the intake of Christianity and Sikhism are people who have conscience or salt of their tribal family and they are truthful. John, the Baptist baptised Jewish men especially of Judah tribe, the one Lost Sheep that Jesus tried His best to bring back to the Fold of God, in the name of Abraham and Jesus in the name of His heavenly father Yahweh. This baptism of water was not needed by others such as the Gentiles or Samaritans. All the people of the world displayed their tribal identities and the African and others have tribal marks on their faces. Abraham gave Isaac the tribal mark of </w:t>
      </w:r>
      <w:r w:rsidRPr="00853EA9">
        <w:rPr>
          <w:rFonts w:cs="Tahoma"/>
          <w:b/>
          <w:bCs/>
          <w:sz w:val="26"/>
          <w:szCs w:val="26"/>
        </w:rPr>
        <w:t>“circumcision”</w:t>
      </w:r>
      <w:r w:rsidRPr="00853EA9">
        <w:rPr>
          <w:rFonts w:cs="Tahoma"/>
          <w:sz w:val="26"/>
          <w:szCs w:val="26"/>
        </w:rPr>
        <w:t xml:space="preserve">, which the clever people of Judah tribe misused to make Gentile Jews, the super bastard fanatic devils like themselves, by circumcising them. In India, the people of Khatri tribe remained Khatris and not Hindus outwardly except in Iran where they used to cheat the simpletons. There, they became Hindu outwardly, super bastard greedy people called </w:t>
      </w:r>
      <w:r w:rsidRPr="00853EA9">
        <w:rPr>
          <w:rFonts w:cs="Tahoma"/>
          <w:b/>
          <w:bCs/>
          <w:sz w:val="26"/>
          <w:szCs w:val="26"/>
        </w:rPr>
        <w:t>Kararr</w:t>
      </w:r>
      <w:r w:rsidRPr="00853EA9">
        <w:rPr>
          <w:rFonts w:cs="Tahoma"/>
          <w:sz w:val="26"/>
          <w:szCs w:val="26"/>
        </w:rPr>
        <w:t xml:space="preserve"> in Punjabi. </w:t>
      </w:r>
      <w:proofErr w:type="spellStart"/>
      <w:r w:rsidRPr="00853EA9">
        <w:rPr>
          <w:rFonts w:cs="Tahoma"/>
          <w:b/>
          <w:bCs/>
          <w:i/>
          <w:iCs/>
          <w:sz w:val="26"/>
          <w:szCs w:val="26"/>
        </w:rPr>
        <w:t>Naal</w:t>
      </w:r>
      <w:proofErr w:type="spellEnd"/>
      <w:r w:rsidRPr="00853EA9">
        <w:rPr>
          <w:rFonts w:cs="Tahoma"/>
          <w:b/>
          <w:bCs/>
          <w:i/>
          <w:iCs/>
          <w:sz w:val="26"/>
          <w:szCs w:val="26"/>
        </w:rPr>
        <w:t xml:space="preserve"> </w:t>
      </w:r>
      <w:proofErr w:type="spellStart"/>
      <w:r w:rsidRPr="00853EA9">
        <w:rPr>
          <w:rFonts w:cs="Tahoma"/>
          <w:b/>
          <w:bCs/>
          <w:i/>
          <w:iCs/>
          <w:sz w:val="26"/>
          <w:szCs w:val="26"/>
        </w:rPr>
        <w:t>Krarran</w:t>
      </w:r>
      <w:proofErr w:type="spellEnd"/>
      <w:r w:rsidRPr="00853EA9">
        <w:rPr>
          <w:rFonts w:cs="Tahoma"/>
          <w:b/>
          <w:bCs/>
          <w:i/>
          <w:iCs/>
          <w:sz w:val="26"/>
          <w:szCs w:val="26"/>
        </w:rPr>
        <w:t xml:space="preserve"> </w:t>
      </w:r>
      <w:proofErr w:type="spellStart"/>
      <w:r w:rsidRPr="00853EA9">
        <w:rPr>
          <w:rFonts w:cs="Tahoma"/>
          <w:b/>
          <w:bCs/>
          <w:i/>
          <w:iCs/>
          <w:sz w:val="26"/>
          <w:szCs w:val="26"/>
        </w:rPr>
        <w:t>dosti</w:t>
      </w:r>
      <w:proofErr w:type="spellEnd"/>
      <w:r w:rsidRPr="00853EA9">
        <w:rPr>
          <w:rFonts w:cs="Tahoma"/>
          <w:b/>
          <w:bCs/>
          <w:i/>
          <w:iCs/>
          <w:sz w:val="26"/>
          <w:szCs w:val="26"/>
        </w:rPr>
        <w:t xml:space="preserve">; </w:t>
      </w:r>
      <w:proofErr w:type="spellStart"/>
      <w:r w:rsidRPr="00853EA9">
        <w:rPr>
          <w:rFonts w:cs="Tahoma"/>
          <w:b/>
          <w:bCs/>
          <w:i/>
          <w:iCs/>
          <w:sz w:val="26"/>
          <w:szCs w:val="26"/>
        </w:rPr>
        <w:t>koorroh</w:t>
      </w:r>
      <w:proofErr w:type="spellEnd"/>
      <w:r w:rsidRPr="00853EA9">
        <w:rPr>
          <w:rFonts w:cs="Tahoma"/>
          <w:b/>
          <w:bCs/>
          <w:i/>
          <w:iCs/>
          <w:sz w:val="26"/>
          <w:szCs w:val="26"/>
        </w:rPr>
        <w:t xml:space="preserve"> koori </w:t>
      </w:r>
      <w:proofErr w:type="spellStart"/>
      <w:proofErr w:type="gramStart"/>
      <w:r w:rsidRPr="00853EA9">
        <w:rPr>
          <w:rFonts w:cs="Tahoma"/>
          <w:b/>
          <w:bCs/>
          <w:i/>
          <w:iCs/>
          <w:sz w:val="26"/>
          <w:szCs w:val="26"/>
        </w:rPr>
        <w:t>paye</w:t>
      </w:r>
      <w:proofErr w:type="spellEnd"/>
      <w:proofErr w:type="gramEnd"/>
      <w:r w:rsidRPr="00853EA9">
        <w:rPr>
          <w:rFonts w:cs="Tahoma"/>
          <w:b/>
          <w:bCs/>
          <w:i/>
          <w:iCs/>
          <w:sz w:val="26"/>
          <w:szCs w:val="26"/>
        </w:rPr>
        <w:t xml:space="preserve">. </w:t>
      </w:r>
      <w:r w:rsidRPr="00853EA9">
        <w:rPr>
          <w:rFonts w:cs="Tahoma"/>
          <w:sz w:val="26"/>
          <w:szCs w:val="26"/>
        </w:rPr>
        <w:t xml:space="preserve">That is having friendship with such devil liars, </w:t>
      </w:r>
      <w:r w:rsidRPr="00853EA9">
        <w:rPr>
          <w:rFonts w:cs="Tahoma"/>
          <w:sz w:val="26"/>
          <w:szCs w:val="26"/>
        </w:rPr>
        <w:lastRenderedPageBreak/>
        <w:t xml:space="preserve">they always cheat and you too may become a </w:t>
      </w:r>
      <w:proofErr w:type="spellStart"/>
      <w:r w:rsidRPr="00853EA9">
        <w:rPr>
          <w:rFonts w:cs="Tahoma"/>
          <w:sz w:val="26"/>
          <w:szCs w:val="26"/>
        </w:rPr>
        <w:t>Krarr</w:t>
      </w:r>
      <w:proofErr w:type="spellEnd"/>
      <w:r w:rsidRPr="00853EA9">
        <w:rPr>
          <w:rFonts w:cs="Tahoma"/>
          <w:sz w:val="26"/>
          <w:szCs w:val="26"/>
        </w:rPr>
        <w:t>. In Iran, the word Hindu became synonymous with a “Thief”. So, imagine such Hindus becoming Mohammedans and Mullahs in Mosques, what would you expect from such super bastard fanatic Devil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Christ Jesus and Satguru Nanak Dev Ji, both anointed Sons of God, transformed the truthful persons into contented and merciful Saints through Preaching Gospel of our Father that washes one’s heart of the filth of hypocrisy. Further, a son is not allowed to take the life of anyone except Peter who was given the Keys to the Kingdom of Heaven. This Key used to be with the Rabbis but it was taken away from them for they had become greedy liars and crooks, the hypocrites. Thus, Peter fed the truthful Sheep to the Fold of our Father, Church of God, Headed by Christ Jesus or Christ Peter became the Gatekeeper to the Church of God. That is why Peter used to deliver the First Sermon in a newly built Church of God warning people to be truthful if they would like their hearts to receive Gospel Truth. In the same sense, Hinduism is the base or mordant to Sikhism.</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Then, the Pure of heart (</w:t>
      </w:r>
      <w:proofErr w:type="spellStart"/>
      <w:r w:rsidRPr="00853EA9">
        <w:rPr>
          <w:rFonts w:cs="Tahoma"/>
          <w:sz w:val="26"/>
          <w:szCs w:val="26"/>
        </w:rPr>
        <w:t>Khalas</w:t>
      </w:r>
      <w:proofErr w:type="spellEnd"/>
      <w:r w:rsidRPr="00853EA9">
        <w:rPr>
          <w:rFonts w:cs="Tahoma"/>
          <w:sz w:val="26"/>
          <w:szCs w:val="26"/>
        </w:rPr>
        <w:t xml:space="preserve"> – pure) person has a strong urge to serve God. There are two ways to do tha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Become an Apostle by giving to the poor all your possessions as the members of the first Church of God did and formed a Mammon-Free Congregation praising our Father and glorifying Him through philanthropic deeds in which they helped the needy as Thomas the Apostle sent Jude to King Abgar and the king was cured. Astonished, he converted to Christianity, along with many of the people under his rule. Jude was one of the outer circle Labourers of 70 that Jesus prepared for John, the Baptist. They used to go ahead of Jesus in pairs and baptise Jewish men in water in the name of Abraham. He refused to accept any parting gift from the King – Matt. 13v44:</w:t>
      </w:r>
    </w:p>
    <w:p w:rsidR="00853EA9" w:rsidRPr="00853EA9" w:rsidRDefault="00853EA9" w:rsidP="00626C88">
      <w:pPr>
        <w:pStyle w:val="NoSpacing"/>
        <w:jc w:val="both"/>
        <w:rPr>
          <w:rFonts w:cs="Tahoma"/>
          <w:sz w:val="26"/>
          <w:szCs w:val="26"/>
        </w:rPr>
      </w:pPr>
      <w:r w:rsidRPr="00853EA9">
        <w:rPr>
          <w:rFonts w:cs="Tahoma"/>
          <w:sz w:val="26"/>
          <w:szCs w:val="26"/>
        </w:rPr>
        <w:t>“The Royal Kingdom of God is like treasure hidden in a field. When a man found it, he hid it again, and then in his joy went and sold all he had and bought that field.”</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Or take to sword and sort out the stubborn sons of Satan to establish a Rule of Righteousness and Justice. This was done under the Third Khalsa Panth (Community) of Royal King Gobind Singh Ji. There were Four Royal Kings to look after the affairs of Four Varnas and they established Four True Thrones; Hazoor Sahib (Shoodar Varn), Patna Sahib (Vaish Varn), Kes Garh (</w:t>
      </w:r>
      <w:proofErr w:type="spellStart"/>
      <w:r w:rsidRPr="00853EA9">
        <w:rPr>
          <w:rFonts w:cs="Tahoma"/>
          <w:sz w:val="26"/>
          <w:szCs w:val="26"/>
        </w:rPr>
        <w:t>Khashhtri</w:t>
      </w:r>
      <w:proofErr w:type="spellEnd"/>
      <w:r w:rsidRPr="00853EA9">
        <w:rPr>
          <w:rFonts w:cs="Tahoma"/>
          <w:sz w:val="26"/>
          <w:szCs w:val="26"/>
        </w:rPr>
        <w:t xml:space="preserve"> Varn) and finally the Akal Takht (Brahman Varn). These sons of Satan when created Darkness or Mist of falsehoods called Koorr in Punjabi, they made people to forget their tribal identities in favour of Sikh </w:t>
      </w:r>
      <w:proofErr w:type="spellStart"/>
      <w:r w:rsidRPr="00853EA9">
        <w:rPr>
          <w:rFonts w:cs="Tahoma"/>
          <w:sz w:val="26"/>
          <w:szCs w:val="26"/>
        </w:rPr>
        <w:t>Kaum</w:t>
      </w:r>
      <w:proofErr w:type="spellEnd"/>
      <w:r w:rsidRPr="00853EA9">
        <w:rPr>
          <w:rFonts w:cs="Tahoma"/>
          <w:sz w:val="26"/>
          <w:szCs w:val="26"/>
        </w:rPr>
        <w:t xml:space="preserve"> (tribe) making them super bastard fanatic Devils –John 8v44, then they formed the Fifth True Throne Dam </w:t>
      </w:r>
      <w:proofErr w:type="spellStart"/>
      <w:r w:rsidRPr="00853EA9">
        <w:rPr>
          <w:rFonts w:cs="Tahoma"/>
          <w:sz w:val="26"/>
          <w:szCs w:val="26"/>
        </w:rPr>
        <w:t>Dami</w:t>
      </w:r>
      <w:proofErr w:type="spellEnd"/>
      <w:r w:rsidRPr="00853EA9">
        <w:rPr>
          <w:rFonts w:cs="Tahoma"/>
          <w:sz w:val="26"/>
          <w:szCs w:val="26"/>
        </w:rPr>
        <w:t xml:space="preserve"> </w:t>
      </w:r>
      <w:proofErr w:type="spellStart"/>
      <w:r w:rsidRPr="00853EA9">
        <w:rPr>
          <w:rFonts w:cs="Tahoma"/>
          <w:sz w:val="26"/>
          <w:szCs w:val="26"/>
        </w:rPr>
        <w:t>Taksal</w:t>
      </w:r>
      <w:proofErr w:type="spellEnd"/>
      <w:r w:rsidRPr="00853EA9">
        <w:rPr>
          <w:rFonts w:cs="Tahoma"/>
          <w:sz w:val="26"/>
          <w:szCs w:val="26"/>
        </w:rPr>
        <w:t xml:space="preserve"> where the children were groomed to become super bastard fanatic Devils well versed in the letters of Ad-Granth, the New Testament of the Sikhs that was meant for the twice-born people of holy spirit making other people Sikhs outwardly, the same as Jews are in Middle East, the Tares. The fate of such Tares is as per Matt. 13v24-30: He put another parable before them, saying, “The kingdom of heaven may be compared to a man (Yahweh, Brahma, Khudah, etc.) who sowed good seed in his field (secular world of Nature at large), 25 but while his men (Rabbi, Pandits, etc.) were sleeping (spiritually blind), his enemy (sons of Satan, the super bastard fanatic Devils) came and sowed weeds (sons of Most High Satan Al-Djmar Al-Aksa, the super bastard fanatic devils – John 8v44) among the wheat (sons of Man) and went away. 26 So when the plants came up and bore grain, then the weeds (Tares) appeared also. 27 And the servants (Angels such as John, the Baptist and Stephen of Yahweh) of the master of the house (Synagogues) came and said to him, ‘Master (Lord Yahweh), didn’t you sow good seed in your field </w:t>
      </w:r>
      <w:r w:rsidRPr="00853EA9">
        <w:rPr>
          <w:rFonts w:cs="Tahoma"/>
          <w:sz w:val="26"/>
          <w:szCs w:val="26"/>
        </w:rPr>
        <w:lastRenderedPageBreak/>
        <w:t>(world)? How then does it have weeds?’ 28 He said to them, ‘An enemy has done this.’ So the servants said to him, ‘Then do you want us to go and gather them?’ 29 But he said, ‘No, lest in gathering the weeds you root up the wheat along with them. 30 Let both grow together until the harvest, and at harvest time I will tell the reapers, Gather the weeds first and bind them in bundles to be burned, but gather the wheat into my barn.’” So, it is happening in the Middle East and when it will happen in India, the sectarian riots shall be far worse than anywhere else that you could imagine.</w:t>
      </w:r>
    </w:p>
    <w:p w:rsidR="00853EA9" w:rsidRPr="00853EA9" w:rsidRDefault="00853EA9" w:rsidP="00626C88">
      <w:pPr>
        <w:pStyle w:val="NoSpacing"/>
        <w:jc w:val="both"/>
        <w:rPr>
          <w:rFonts w:cs="Tahoma"/>
          <w:sz w:val="26"/>
          <w:szCs w:val="26"/>
        </w:rPr>
      </w:pPr>
    </w:p>
    <w:p w:rsidR="00853EA9" w:rsidRPr="000845FC" w:rsidRDefault="00853EA9" w:rsidP="000845FC">
      <w:pPr>
        <w:pStyle w:val="NoSpacing"/>
        <w:jc w:val="center"/>
        <w:rPr>
          <w:rFonts w:cs="Tahoma"/>
          <w:b/>
          <w:bCs/>
          <w:i/>
          <w:iCs/>
          <w:sz w:val="32"/>
          <w:szCs w:val="32"/>
        </w:rPr>
      </w:pPr>
      <w:r w:rsidRPr="000845FC">
        <w:rPr>
          <w:rFonts w:cs="Tahoma"/>
          <w:b/>
          <w:bCs/>
          <w:i/>
          <w:iCs/>
          <w:sz w:val="32"/>
          <w:szCs w:val="32"/>
        </w:rPr>
        <w:t>In this Dark Age, “Everyone has to give his own account to God”.</w:t>
      </w:r>
    </w:p>
    <w:p w:rsidR="00853EA9" w:rsidRPr="00853EA9" w:rsidRDefault="00853EA9" w:rsidP="00626C88">
      <w:pPr>
        <w:pStyle w:val="NoSpacing"/>
        <w:jc w:val="both"/>
        <w:rPr>
          <w:rFonts w:eastAsia="Times New Roman" w:cs="Tahoma"/>
          <w:iCs/>
          <w:sz w:val="26"/>
          <w:szCs w:val="26"/>
        </w:rPr>
      </w:pPr>
    </w:p>
    <w:p w:rsidR="00853EA9" w:rsidRDefault="00853EA9"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0845FC" w:rsidP="00626C88">
      <w:pPr>
        <w:pStyle w:val="NoSpacing"/>
        <w:jc w:val="both"/>
        <w:rPr>
          <w:rFonts w:cs="Tahoma"/>
          <w:b/>
          <w:bCs/>
          <w:sz w:val="30"/>
          <w:szCs w:val="30"/>
        </w:rPr>
      </w:pPr>
    </w:p>
    <w:p w:rsidR="000845FC" w:rsidRDefault="00853EA9" w:rsidP="000845FC">
      <w:pPr>
        <w:pStyle w:val="NoSpacing"/>
        <w:jc w:val="center"/>
        <w:rPr>
          <w:rFonts w:cs="Tahoma"/>
          <w:b/>
          <w:bCs/>
          <w:sz w:val="30"/>
          <w:szCs w:val="30"/>
        </w:rPr>
      </w:pPr>
      <w:r w:rsidRPr="00853EA9">
        <w:rPr>
          <w:rFonts w:cs="Tahoma"/>
          <w:b/>
          <w:bCs/>
          <w:sz w:val="30"/>
          <w:szCs w:val="30"/>
        </w:rPr>
        <w:t>C</w:t>
      </w:r>
      <w:r w:rsidR="00916510">
        <w:rPr>
          <w:rFonts w:cs="Tahoma"/>
          <w:b/>
          <w:bCs/>
          <w:sz w:val="30"/>
          <w:szCs w:val="30"/>
        </w:rPr>
        <w:t>hapter</w:t>
      </w:r>
      <w:r w:rsidRPr="00853EA9">
        <w:rPr>
          <w:rFonts w:cs="Tahoma"/>
          <w:b/>
          <w:bCs/>
          <w:sz w:val="30"/>
          <w:szCs w:val="30"/>
        </w:rPr>
        <w:t xml:space="preserve"> 23</w:t>
      </w:r>
    </w:p>
    <w:p w:rsidR="000845FC" w:rsidRDefault="000845FC" w:rsidP="000845FC">
      <w:pPr>
        <w:pStyle w:val="NoSpacing"/>
        <w:jc w:val="center"/>
        <w:rPr>
          <w:rFonts w:cs="Tahoma"/>
          <w:b/>
          <w:bCs/>
          <w:sz w:val="30"/>
          <w:szCs w:val="30"/>
        </w:rPr>
      </w:pPr>
    </w:p>
    <w:p w:rsidR="00853EA9" w:rsidRDefault="00853EA9" w:rsidP="000845FC">
      <w:pPr>
        <w:pStyle w:val="NoSpacing"/>
        <w:jc w:val="center"/>
        <w:rPr>
          <w:rFonts w:cs="Tahoma"/>
          <w:b/>
          <w:bCs/>
          <w:sz w:val="30"/>
          <w:szCs w:val="30"/>
        </w:rPr>
      </w:pPr>
      <w:proofErr w:type="gramStart"/>
      <w:r w:rsidRPr="00853EA9">
        <w:rPr>
          <w:rFonts w:cs="Tahoma"/>
          <w:b/>
          <w:bCs/>
          <w:sz w:val="30"/>
          <w:szCs w:val="30"/>
        </w:rPr>
        <w:t>P R E D I C T I O N S</w:t>
      </w:r>
      <w:r w:rsidR="000845FC">
        <w:rPr>
          <w:rFonts w:cs="Tahoma"/>
          <w:b/>
          <w:bCs/>
          <w:sz w:val="30"/>
          <w:szCs w:val="30"/>
        </w:rPr>
        <w:t>.</w:t>
      </w:r>
      <w:proofErr w:type="gramEnd"/>
    </w:p>
    <w:p w:rsidR="000845FC" w:rsidRPr="00853EA9" w:rsidRDefault="000845FC" w:rsidP="000845FC">
      <w:pPr>
        <w:pStyle w:val="NoSpacing"/>
        <w:jc w:val="center"/>
        <w:rPr>
          <w:rFonts w:cs="Tahoma"/>
          <w:b/>
          <w:bCs/>
          <w:sz w:val="30"/>
          <w:szCs w:val="30"/>
        </w:rPr>
      </w:pPr>
    </w:p>
    <w:p w:rsidR="00853EA9" w:rsidRPr="00853EA9" w:rsidRDefault="00853EA9" w:rsidP="00626C88">
      <w:pPr>
        <w:pStyle w:val="NoSpacing"/>
        <w:jc w:val="both"/>
        <w:rPr>
          <w:rFonts w:cs="Tahoma"/>
          <w:sz w:val="26"/>
          <w:szCs w:val="26"/>
        </w:rPr>
      </w:pPr>
      <w:r w:rsidRPr="00853EA9">
        <w:rPr>
          <w:rFonts w:cs="Tahoma"/>
          <w:sz w:val="26"/>
          <w:szCs w:val="26"/>
        </w:rPr>
        <w:t xml:space="preserve">Everything that happens in the world does so according to the "Will of God", our Supernatural Father that Governs Nature of Yahweh, the demiurge god and not to the designs of </w:t>
      </w:r>
      <w:r w:rsidRPr="00853EA9">
        <w:rPr>
          <w:rFonts w:cs="Tahoma"/>
          <w:b/>
          <w:bCs/>
          <w:sz w:val="26"/>
          <w:szCs w:val="26"/>
        </w:rPr>
        <w:t>SATAN</w:t>
      </w:r>
      <w:r w:rsidRPr="00853EA9">
        <w:rPr>
          <w:rFonts w:cs="Tahoma"/>
          <w:sz w:val="26"/>
          <w:szCs w:val="26"/>
        </w:rPr>
        <w:t xml:space="preserve">. Therefore, a good grasp of the Gospel in the capacity of the "spirit of man", holy spirit or common </w:t>
      </w:r>
      <w:r w:rsidRPr="00853EA9">
        <w:rPr>
          <w:rFonts w:cs="Tahoma"/>
          <w:sz w:val="26"/>
          <w:szCs w:val="26"/>
        </w:rPr>
        <w:lastRenderedPageBreak/>
        <w:t>sense called “Surtti” in Punjabi, can tell you all that is happening and what should we expect to happen in the near futu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Presently, we are passing through </w:t>
      </w:r>
      <w:r w:rsidRPr="00853EA9">
        <w:rPr>
          <w:rFonts w:cs="Tahoma"/>
          <w:b/>
          <w:bCs/>
          <w:sz w:val="26"/>
          <w:szCs w:val="26"/>
        </w:rPr>
        <w:t>GREAT TRIBULATIONS PERIOD (GTP)</w:t>
      </w:r>
      <w:r w:rsidRPr="00853EA9">
        <w:rPr>
          <w:rFonts w:cs="Tahoma"/>
          <w:sz w:val="26"/>
          <w:szCs w:val="26"/>
        </w:rPr>
        <w:t>, which started in May, 1948 when Israel was established in the fulfilment of Matt. 13v24-30 that the Tares would be bundled up at the End of the Age and burnt. The Final Burning or the Atomic War is expected soon after Israel is 70 years old. Jesus called these Tares good for nothing and not even worth for the Manure Heap. During this GTP, there shall be many riots, both sectarian and non-sectarian, in which the "tares" and "merciless" people will kill and burn each other. In the East, the people will be very cruel whilst in the West they would be sympathetic. Middle East will be between the two.</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The criteria of destruction are laid down in the New Testament (N.T.) as well as Ad-Granth. It is much more explicit in the N.T than in the Ad-Granth Sahib of the Sikhs. In the N.T. Jesus outlined in Matt.13.24-30: “…….. At that time I will tell the harvesters (Angels): First collect the weeds and tie them in bundles to be burned; then gather the wheat and bring it into my barn” and it is stressed again in </w:t>
      </w:r>
      <w:r w:rsidRPr="00853EA9">
        <w:rPr>
          <w:rFonts w:cs="Tahoma"/>
          <w:b/>
          <w:bCs/>
          <w:i/>
          <w:iCs/>
          <w:sz w:val="26"/>
          <w:szCs w:val="26"/>
        </w:rPr>
        <w:t>Matt.15.13: But He answered and said, "Every plant (person), which my heavenly Father (Yahweh) hath not planted (everyone who shall forget his tribal integrity), shall be rooted up (shall be killed alongside his supporters)"</w:t>
      </w:r>
      <w:r w:rsidRPr="00853EA9">
        <w:rPr>
          <w:rFonts w:cs="Tahoma"/>
          <w:sz w:val="26"/>
          <w:szCs w:val="26"/>
        </w:rPr>
        <w:t xml:space="preserve">. The same has been stressed by Christ Nanak, </w:t>
      </w:r>
      <w:r w:rsidRPr="00853EA9">
        <w:rPr>
          <w:rFonts w:cs="Tahoma"/>
          <w:b/>
          <w:bCs/>
          <w:sz w:val="26"/>
          <w:szCs w:val="26"/>
        </w:rPr>
        <w:t>"BEO BEEJ PATT LAE GAE, ABB KEUN UGHWAE DAAL"</w:t>
      </w:r>
      <w:r w:rsidRPr="00853EA9">
        <w:rPr>
          <w:rFonts w:cs="Tahoma"/>
          <w:sz w:val="26"/>
          <w:szCs w:val="26"/>
        </w:rPr>
        <w:t xml:space="preserve"> i.e. those people who shall not forget their tribal "seed", will remain honourabl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Now, many do not know why Jesus was named Jesus called YeShua in Hebrew? It is a compound name consisting of Ye = Yahweh and Shua or Shiva = Adam. Thus, Jesus was the “Seed” of Yahweh, the Creator demiurge god and Mary was his Surrogate Mother whilst Joseph of Judah tribe his Foster father. Jesus being the Second Adam came as </w:t>
      </w:r>
      <w:r w:rsidRPr="00853EA9">
        <w:rPr>
          <w:rFonts w:cs="Tahoma"/>
          <w:b/>
          <w:bCs/>
          <w:sz w:val="26"/>
          <w:szCs w:val="26"/>
        </w:rPr>
        <w:t>floating</w:t>
      </w:r>
      <w:r w:rsidRPr="00853EA9">
        <w:rPr>
          <w:rFonts w:cs="Tahoma"/>
          <w:sz w:val="26"/>
          <w:szCs w:val="26"/>
        </w:rPr>
        <w:t xml:space="preserve"> on earth with no place to rest his head and leaving no mark on earth. He was buried in a newly built Burial Chamber, which proves that he has no tribal father but born of a Virgin. Same way, the name of Nanak is hardly known to any Sikh. It is made up of Na = no and </w:t>
      </w:r>
      <w:proofErr w:type="spellStart"/>
      <w:r w:rsidRPr="00853EA9">
        <w:rPr>
          <w:rFonts w:cs="Tahoma"/>
          <w:sz w:val="26"/>
          <w:szCs w:val="26"/>
        </w:rPr>
        <w:t>Nak</w:t>
      </w:r>
      <w:proofErr w:type="spellEnd"/>
      <w:r w:rsidRPr="00853EA9">
        <w:rPr>
          <w:rFonts w:cs="Tahoma"/>
          <w:sz w:val="26"/>
          <w:szCs w:val="26"/>
        </w:rPr>
        <w:t xml:space="preserve"> = shame of the secular world (Nose) in that he didn’t obey his secular father but he was Solitary pleasing our spiritual Father ParBrahm, Allah, Elohim, etc.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e "fruit" of above Saying was reaped by our family during the Partition of India in 1947 when my father turned a 2000 strong sectarian mob into our best Friends in Allah by explaining to them that Sikh and Muslim are spiritual selves that are never born and they will never die but the tribal selves. They were of Arian tribe and we being of Jatt tribe had no enmity to settle between our tribes. So, we became the Best Friends in Allah, our supernatural spiritual Father. They looked after us as their Guests. Such an example, you shall rarely come across as fanaticism breeds fanaticism whilst Gospel breeds Agape Love. This is further supported in Revelations 7v4: “Then I heard the number of those who were sealed: 144,000 from all the tribes of Israel.” They are the tribal people and not Jews, Hindus, Sikhs, Muslims, etc., the spiritual selves. If you understand Rom. 2v28-29: “A person is not a Jew who is one only outwardly (appearance), nor is circumcision (tribal covenant of Abraham with Isaac and his “seed”) merely outward and physical. But he is a Jew who is one inwardly (spiritual in demi-urge Yahweh); and circumcision is that which is of the heart, by the Holy Spirit in Christ Jesus of the Five spiritual temptations of heart as was of the Samaritan Woman at well was “Circumcised” not in flesh but in holy spirit – John 4, not by the dead letters (tribal rituals); and his praise is not from men, but from God.” That is, not a single Jew, </w:t>
      </w:r>
      <w:r w:rsidRPr="00853EA9">
        <w:rPr>
          <w:rFonts w:cs="Tahoma"/>
          <w:sz w:val="26"/>
          <w:szCs w:val="26"/>
        </w:rPr>
        <w:lastRenderedPageBreak/>
        <w:t xml:space="preserve">Hindu, Muslim, Sikh, etc. was ever born or died during the sectarian riots but the tribal people who were born and they died. This little Speck of Faith can turn mountains of super bastard fanatic devils – John8v44 – into your Best Tribal Friends in Yahweh, Brahm or Khudah and you do not need to leave your tribal homes for other countries as it is happening today that country also would turn you down. Remember that the Tares, the fanatic sons of most High Satan Al-Djmar Al-Aksa are not worth the Manure in the field (world) as they will create troubles – </w:t>
      </w:r>
      <w:proofErr w:type="spellStart"/>
      <w:r w:rsidRPr="00853EA9">
        <w:rPr>
          <w:rFonts w:cs="Tahoma"/>
          <w:sz w:val="26"/>
          <w:szCs w:val="26"/>
        </w:rPr>
        <w:t>Luk</w:t>
      </w:r>
      <w:proofErr w:type="spellEnd"/>
      <w:r w:rsidRPr="00853EA9">
        <w:rPr>
          <w:rFonts w:cs="Tahoma"/>
          <w:sz w:val="26"/>
          <w:szCs w:val="26"/>
        </w:rPr>
        <w:t>. 14v35: “It is not fit neither for the soil (country) nor for the manure pile (well-wishers of the country); it is thrown out (rejected by the host country as Jews were in England in the past and Germany recently - holocausts). “Whoever has ears to hear, let them hear."”  Even this simple Gospel Truth is by the grace of our Father ParBrahm, Allah, Elohim, etc.</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Now, let us ponder over the above mentioned basic criteria. The plants that have been planted by our heavenly father Yahweh, Brahma, etc. are the "wheat plants", the tribal sons of Man, which bear fruit because they have tribal shame, Sharm or Heeya intact whilst the "tares", the super bastard fanatic devils that were planted by the "sons of Satan" bear thorns or troubles. Here, by plants we should not confine ourselves to vegetation but it is a general allegory that has been used by Jesus for peopl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Adam being created by Brahma, Yahweh, Khudah, etc., the demiurge god of Nature, a Great Artist, with the very Spirit of God, soul infused in Him (Jesus demonstrated Genesis by making twelve sparrows of clay on Sabbath, a day to be celebrated praising our Supernatural Father God but when the angry Rabbi brought his foster father Joseph to him, he infused the soul of God and they flew away chirping happily) was a Great Saint in the image of our Father that Jesus came to take us back into His House through “His Word” for Rest but the sons of Satan killed Him for they liked of their own type, the robbers. So, if you become the noble sons of Man by establishing your tribal covenant with your elders, then by Preaching Gospel you too can become a Saint like Adam. At the times of Jesus most of the people especially of the Judah tribe had become Jews outwardly severing their tribal covenant with Abraham and Yahweh. Only handful of them were sensible enough to keep their tribal identities and those were the remnant that John, the Baptist baptised in the name of Abraham and handed such sons of Abraham, the Salt of earth, to Christ Jesus for turning them into the sons of the Most High Elohim, Allah, Parbrahm, etc. But the Temple Jews created so much Darkness that even the most literal Origen could not establish the covenant of Jews with Abraham. Can you do it?</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Thus, those who are able to represent Adam through lineage or seed are called the "sons of Man or Adam and they will survive the Atomic War." The super bastard fanatic devils, the Tares, shall be wiped off the surface of the Planet. We have a popular prediction in Punjabi: </w:t>
      </w:r>
      <w:r w:rsidRPr="00853EA9">
        <w:rPr>
          <w:rFonts w:cs="Tahoma"/>
          <w:b/>
          <w:bCs/>
          <w:sz w:val="26"/>
          <w:szCs w:val="26"/>
        </w:rPr>
        <w:t>“JAB SUNN AYE BEESA; NA RAHE MOHAMMED NA RAHE EESA”.</w:t>
      </w:r>
      <w:r w:rsidRPr="00853EA9">
        <w:rPr>
          <w:rFonts w:cs="Tahoma"/>
          <w:sz w:val="26"/>
          <w:szCs w:val="26"/>
        </w:rPr>
        <w:t xml:space="preserve"> That is after the year 2000; the sectarian riots between Christian and Mohammedans would intensify.</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Now, we represent the seed of Adam through races, tribes, clans, surnames, etc. and this integrity of flesh is to be maintained explicitly by us in our tribal or political affairs. Countries being the tribal homes of the "sons of Man", therefore, in politics only the tribes concerned are to take part. But this is not so in most of the countries and it is there that the Tribulations shall be greatest of all.</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lastRenderedPageBreak/>
        <w:t>For example, the country England, Fatherland, belongs to the people of English tribe and, therefore, all the political affairs of England should be run by the people of English tribe only whereas it is not so and the people have formed man-made and irresponsible non-tribal political parties such as Conservative, Labour, SDP, etc. of “Tares” in which the members change their colours to suit their whims. Democracy makes the situation worse than autocracy in which the tribal King is a responsible person who cannot change his colour or the tribal identity at will. Thus, in democracy the psychic soft spoken crooks well versed in the art of falsehoods that are sweeter than honey take over the politics and deliver sugar-coated sermons of falsehoods. Hireling Dog-Collared Priests in Churches also follow the trend set by the psychic politicians seeking their own praises or they would be sacked by their Mammon masters, the seven evil spirits, the deacon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Thus, the people were born in the tribal homes of their forefathers but when the time came to defend the political rights of their forefather's fatherland, they voted for someone else altogether. Such people are nothing else but the "tares" planted by the psychic "sons of Satan" at night (lack of the religious knowledge or Light).</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In other cases, the people vote for political parties based upon religious selves such as Hindu, Sikh, Christian, Muslim, Jew, etc. Knowing very well that religion is a matter of heart i.e. Rom. 2.28-29: "For he is not a Jew, which is one outwardly; neither is that circumcision, which is outward in the flesh: But he is a Jew, which is one inwardly; and circumcision is that of the heart, in the living spirit, and not in the dead letters; whose praise is not of men, but of God", the people become "tares" and in politics they suppress their tribal integrity in Adam by the false spiritual integrity in the so-called sectarian God that is against "His Will"; it is like a square peg in a round hole. Such irreligious people of appearances or of the flesh and not of the hearts become sectarian "fanatic super bastards" of </w:t>
      </w:r>
      <w:r w:rsidRPr="00853EA9">
        <w:rPr>
          <w:rFonts w:cs="Tahoma"/>
          <w:b/>
          <w:bCs/>
          <w:sz w:val="26"/>
          <w:szCs w:val="26"/>
        </w:rPr>
        <w:t>Al-Djmar Al-Aksa</w:t>
      </w:r>
      <w:r w:rsidRPr="00853EA9">
        <w:rPr>
          <w:rFonts w:cs="Tahoma"/>
          <w:sz w:val="26"/>
          <w:szCs w:val="26"/>
        </w:rPr>
        <w:t xml:space="preserve"> that are more harmful "tares" than the non-sectarian "tares" such as Conservative, Labour, SDP, Congress, Communist, etc. of </w:t>
      </w:r>
      <w:r w:rsidRPr="00853EA9">
        <w:rPr>
          <w:rFonts w:cs="Tahoma"/>
          <w:b/>
          <w:bCs/>
          <w:sz w:val="26"/>
          <w:szCs w:val="26"/>
        </w:rPr>
        <w:t>Al-Djmar Al-Kubra.</w:t>
      </w: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Based upon the above understanding of the "wheat plants", "tares", conscience of people under democracy and knowing very well that planet earth is for the inhabitation of the tribal "sons of Man" i.e. Rev.7.4:"And I heard the number of them which were sealed: and there were sealed an hundred and forty and four thousands of all the tribes of the children of Israel", let us predict the future of some of the countries:-</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East, India and West Europe form the two extremes; India especially the Punjab where the second coming of Jesus took place in 1469 forms the Epicentre of crooks. Remember that Golden Temple, Amritsar is the Hospital for the most dirty-hearted crooks of the world. Jerusalem Temple Priests were nothing as compared with the Thugs of Banaras where most of the Saints appeared to cure the sick with Gospel’s bitter Pills. In Amritsar, when the last Christ on earth, the Sixth Satguru Tegh Bahadur Ji went to pay his Homage to Satguru Nanak Dev Ji, the greediest of all Khatris banged the door of Harmandir Sahib at His Face. After sitting a while to meet his congregation, he declared that the people of Amritsar shall be highly deceitful – </w:t>
      </w:r>
      <w:r w:rsidRPr="00853EA9">
        <w:rPr>
          <w:rFonts w:cs="Tahoma"/>
          <w:b/>
          <w:bCs/>
          <w:sz w:val="26"/>
          <w:szCs w:val="26"/>
        </w:rPr>
        <w:t>“AMRIT SARIYAE; ANDAR SARRIYAE”.</w:t>
      </w:r>
      <w:r w:rsidRPr="00853EA9">
        <w:rPr>
          <w:rFonts w:cs="Tahoma"/>
          <w:sz w:val="26"/>
          <w:szCs w:val="26"/>
        </w:rPr>
        <w:t xml:space="preserve"> I had a practical experience in Reading when a good friendly neighbour became the middle man between me and his builder nephews and I was fleeced by overcharging and poor quality of job. After that he wanted to remain friend with me but I rejected him away. He belonged to Amritsar area.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lastRenderedPageBreak/>
        <w:t>Whereas the Punjab is the epicentre of crooks, southern India is of trust worthy people. That is why no Saint appeared in the South India and Christ Thomas was killed by the local Brahmans in that we are not corrupt, then why are you causing confusion among our once-born intake of Disciples?</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During the Partition of India in 1947, sectarian riots in the Punjab were of the worst type and people killed each other without any consideration that they are their own tribal people.</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People of the Middle East are less fanatic and the present sectarian killing is dominated by the Mullahs and fanatics originating from India especially the Kashmir Valley that produces very High Quality sons of Satan Mullahs Al-Djmar Al-Aksa; whilst the local Mullahs are asking for a written pledge.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People of the West are tolerant and soft-hearted in Christ Jesus. They are trying their best to render comforts to people and I hope refugees would appreciate their hospitality.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People of Amazon and African Jungles, who are still living a very simple life with tribal identities intact through their facial tribal marks will keep on enjoying the Peace of our Father and they shall survive the Atomic War to carry on with the next generation of humanity. Another Cycle of Four Ages, Swastika, will start ending again with this present Dark Age of Christ in which He clears the thrashing Floor to take His Remnant into His Father’s House for permanent Rest. </w:t>
      </w:r>
    </w:p>
    <w:p w:rsidR="00853EA9" w:rsidRPr="00853EA9" w:rsidRDefault="00853EA9" w:rsidP="00626C88">
      <w:pPr>
        <w:pStyle w:val="NoSpacing"/>
        <w:jc w:val="both"/>
        <w:rPr>
          <w:rFonts w:cs="Tahoma"/>
          <w:sz w:val="26"/>
          <w:szCs w:val="26"/>
        </w:rPr>
      </w:pPr>
    </w:p>
    <w:p w:rsidR="00853EA9" w:rsidRPr="00853EA9" w:rsidRDefault="00853EA9" w:rsidP="00626C88">
      <w:pPr>
        <w:pStyle w:val="NoSpacing"/>
        <w:jc w:val="both"/>
        <w:rPr>
          <w:rFonts w:cs="Tahoma"/>
          <w:sz w:val="26"/>
          <w:szCs w:val="26"/>
        </w:rPr>
      </w:pPr>
      <w:r w:rsidRPr="00853EA9">
        <w:rPr>
          <w:rFonts w:cs="Tahoma"/>
          <w:sz w:val="26"/>
          <w:szCs w:val="26"/>
        </w:rPr>
        <w:t xml:space="preserve">Now, you will also appreciate why the countries of “Tares” were ruled by people with tribal identities and clean conscience? In the Middle East, the crook Temple Priests dominated and if they had been allowed to rule over people, then the just people of God would have suffered a lot as you can see today. That is why people of cleaner conscience ruled over such people to look after the remnant just people of God. Same applied to India and the people were slaves to foreigners of cleaner conscience. </w:t>
      </w:r>
      <w:proofErr w:type="gramStart"/>
      <w:r w:rsidRPr="00853EA9">
        <w:rPr>
          <w:rFonts w:cs="Tahoma"/>
          <w:sz w:val="26"/>
          <w:szCs w:val="26"/>
        </w:rPr>
        <w:t>In this Dark Age of Christ, the quality of heart counts and not the tribal identity of the people in flesh.</w:t>
      </w:r>
      <w:proofErr w:type="gramEnd"/>
      <w:r w:rsidRPr="00853EA9">
        <w:rPr>
          <w:rFonts w:cs="Tahoma"/>
          <w:sz w:val="26"/>
          <w:szCs w:val="26"/>
        </w:rPr>
        <w:t xml:space="preserve"> When the quality of the ruling people is lowered down to the quality of local people, then someone else takes over the country as the British took over India from the hypocrite Moghuls. But today as we are approaching the End of the World, people have been left of their own to meet their own fate blaming a third person no more.</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626C88">
      <w:pPr>
        <w:pStyle w:val="NoSpacing"/>
        <w:jc w:val="both"/>
        <w:rPr>
          <w:rFonts w:cs="Tahoma"/>
          <w:sz w:val="26"/>
          <w:szCs w:val="26"/>
        </w:rPr>
      </w:pPr>
      <w:r w:rsidRPr="00853EA9">
        <w:rPr>
          <w:rFonts w:cs="Tahoma"/>
          <w:sz w:val="26"/>
          <w:szCs w:val="26"/>
        </w:rPr>
        <w:t xml:space="preserve">Finally, one should not forget that the "spirit" of man knows only the things of men and to err is human. Therefore, the above PREDICTIONS should not be taken for granted but they are presented in good faith to warn people of the coming events whose shadows have been studied by me in the light of Holy Books. If I had possessed the very "Spirit of God", as the Apostles rewarded at Pentecost, then I could have given you the precise times and dates of the events -1Cor.2.11: For what man </w:t>
      </w:r>
      <w:proofErr w:type="spellStart"/>
      <w:r w:rsidRPr="00853EA9">
        <w:rPr>
          <w:rFonts w:cs="Tahoma"/>
          <w:sz w:val="26"/>
          <w:szCs w:val="26"/>
        </w:rPr>
        <w:t>knoweth</w:t>
      </w:r>
      <w:proofErr w:type="spellEnd"/>
      <w:r w:rsidRPr="00853EA9">
        <w:rPr>
          <w:rFonts w:cs="Tahoma"/>
          <w:sz w:val="26"/>
          <w:szCs w:val="26"/>
        </w:rPr>
        <w:t xml:space="preserve"> the things of a man, save the spirit of man, holy spirit, which is in him? Even so the things of God </w:t>
      </w:r>
      <w:proofErr w:type="spellStart"/>
      <w:r w:rsidRPr="00853EA9">
        <w:rPr>
          <w:rFonts w:cs="Tahoma"/>
          <w:sz w:val="26"/>
          <w:szCs w:val="26"/>
        </w:rPr>
        <w:t>knoweth</w:t>
      </w:r>
      <w:proofErr w:type="spellEnd"/>
      <w:r w:rsidRPr="00853EA9">
        <w:rPr>
          <w:rFonts w:cs="Tahoma"/>
          <w:sz w:val="26"/>
          <w:szCs w:val="26"/>
        </w:rPr>
        <w:t xml:space="preserve"> no man, but the Spirit of God that Jesus and His Twin-Brethren possessed.</w:t>
      </w:r>
    </w:p>
    <w:p w:rsidR="00853EA9" w:rsidRPr="00853EA9" w:rsidRDefault="00853EA9" w:rsidP="00626C88">
      <w:pPr>
        <w:pStyle w:val="NoSpacing"/>
        <w:jc w:val="both"/>
        <w:rPr>
          <w:rFonts w:cs="Tahoma"/>
          <w:sz w:val="26"/>
          <w:szCs w:val="26"/>
        </w:rPr>
      </w:pPr>
      <w:r w:rsidRPr="00853EA9">
        <w:rPr>
          <w:rFonts w:cs="Tahoma"/>
          <w:sz w:val="26"/>
          <w:szCs w:val="26"/>
        </w:rPr>
        <w:t xml:space="preserve"> </w:t>
      </w:r>
    </w:p>
    <w:p w:rsidR="00853EA9" w:rsidRPr="00853EA9" w:rsidRDefault="00853EA9" w:rsidP="000845FC">
      <w:pPr>
        <w:pStyle w:val="NoSpacing"/>
        <w:jc w:val="center"/>
        <w:rPr>
          <w:rFonts w:cs="Tahoma"/>
          <w:b/>
          <w:bCs/>
          <w:i/>
          <w:iCs/>
          <w:sz w:val="26"/>
          <w:szCs w:val="26"/>
        </w:rPr>
      </w:pPr>
      <w:r w:rsidRPr="00853EA9">
        <w:rPr>
          <w:rFonts w:cs="Tahoma"/>
          <w:b/>
          <w:bCs/>
          <w:i/>
          <w:iCs/>
          <w:sz w:val="26"/>
          <w:szCs w:val="26"/>
        </w:rPr>
        <w:t>"MAMMON CREATES HATRED, JESUS GENERATES DIVINE LOVE AGAPE"</w:t>
      </w:r>
      <w:r w:rsidR="000845FC">
        <w:rPr>
          <w:rFonts w:cs="Tahoma"/>
          <w:b/>
          <w:bCs/>
          <w:i/>
          <w:iCs/>
          <w:sz w:val="26"/>
          <w:szCs w:val="26"/>
        </w:rPr>
        <w:t>.</w:t>
      </w:r>
    </w:p>
    <w:p w:rsidR="00853EA9" w:rsidRPr="00853EA9" w:rsidRDefault="00853EA9" w:rsidP="00626C88">
      <w:pPr>
        <w:pStyle w:val="NoSpacing"/>
        <w:jc w:val="both"/>
        <w:rPr>
          <w:rFonts w:cs="Tahoma"/>
          <w:b/>
          <w:bCs/>
          <w:i/>
          <w:iCs/>
          <w:sz w:val="26"/>
          <w:szCs w:val="26"/>
        </w:rPr>
      </w:pPr>
    </w:p>
    <w:p w:rsidR="00853EA9" w:rsidRDefault="00853EA9" w:rsidP="000845FC">
      <w:pPr>
        <w:pStyle w:val="NoSpacing"/>
        <w:jc w:val="center"/>
        <w:rPr>
          <w:rFonts w:cs="Tahoma"/>
          <w:b/>
          <w:bCs/>
          <w:i/>
          <w:iCs/>
          <w:sz w:val="26"/>
          <w:szCs w:val="26"/>
        </w:rPr>
      </w:pPr>
      <w:r w:rsidRPr="00853EA9">
        <w:rPr>
          <w:rFonts w:cs="Tahoma"/>
          <w:b/>
          <w:bCs/>
          <w:i/>
          <w:iCs/>
          <w:sz w:val="26"/>
          <w:szCs w:val="26"/>
        </w:rPr>
        <w:t>"STUDY THE PAST TO FORECAST THE FUTURE"</w:t>
      </w:r>
      <w:r w:rsidR="000845FC">
        <w:rPr>
          <w:rFonts w:cs="Tahoma"/>
          <w:b/>
          <w:bCs/>
          <w:i/>
          <w:iCs/>
          <w:sz w:val="26"/>
          <w:szCs w:val="26"/>
        </w:rPr>
        <w:t>.</w:t>
      </w: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806FB4" w:rsidRDefault="00806FB4"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Pr="0044695D" w:rsidRDefault="0044695D" w:rsidP="000845FC">
      <w:pPr>
        <w:pStyle w:val="NoSpacing"/>
        <w:jc w:val="center"/>
        <w:rPr>
          <w:rFonts w:cs="Tahoma"/>
          <w:b/>
          <w:bCs/>
          <w:i/>
          <w:iCs/>
          <w:sz w:val="144"/>
          <w:szCs w:val="144"/>
        </w:rPr>
      </w:pPr>
      <w:r w:rsidRPr="0044695D">
        <w:rPr>
          <w:rFonts w:cs="Tahoma"/>
          <w:b/>
          <w:bCs/>
          <w:i/>
          <w:iCs/>
          <w:sz w:val="144"/>
          <w:szCs w:val="144"/>
        </w:rPr>
        <w:lastRenderedPageBreak/>
        <w:t>SUPPORTING TABLES, ILLUSTRATIONS, DIAGRAMS, ETC.</w:t>
      </w: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44695D" w:rsidRDefault="0044695D" w:rsidP="000845FC">
      <w:pPr>
        <w:pStyle w:val="NoSpacing"/>
        <w:jc w:val="center"/>
        <w:rPr>
          <w:rFonts w:cs="Tahoma"/>
          <w:b/>
          <w:bCs/>
          <w:i/>
          <w:iCs/>
          <w:sz w:val="26"/>
          <w:szCs w:val="26"/>
        </w:rPr>
      </w:pPr>
    </w:p>
    <w:p w:rsidR="00806FB4" w:rsidRDefault="00806FB4" w:rsidP="000845FC">
      <w:pPr>
        <w:pStyle w:val="NoSpacing"/>
        <w:jc w:val="center"/>
        <w:rPr>
          <w:rFonts w:eastAsia="Times New Roman" w:cs="Tahoma"/>
          <w:b/>
          <w:bCs/>
          <w:iCs/>
          <w:sz w:val="26"/>
          <w:szCs w:val="26"/>
        </w:rPr>
      </w:pPr>
      <w:r>
        <w:rPr>
          <w:rFonts w:eastAsia="Times New Roman" w:cs="Tahoma"/>
          <w:b/>
          <w:bCs/>
          <w:iCs/>
          <w:noProof/>
          <w:sz w:val="26"/>
          <w:szCs w:val="26"/>
          <w:lang w:eastAsia="en-GB" w:bidi="pa-IN"/>
        </w:rPr>
        <w:lastRenderedPageBreak/>
        <w:drawing>
          <wp:inline distT="0" distB="0" distL="0" distR="0" wp14:anchorId="5DA09EB1" wp14:editId="75F4D905">
            <wp:extent cx="6645910" cy="8570017"/>
            <wp:effectExtent l="0" t="0" r="2540" b="2540"/>
            <wp:docPr id="29" name="Picture 29" descr="C:\BookFinish\Menora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BookFinish\Menorah.bm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45910" cy="8570017"/>
                    </a:xfrm>
                    <a:prstGeom prst="rect">
                      <a:avLst/>
                    </a:prstGeom>
                    <a:noFill/>
                    <a:ln>
                      <a:noFill/>
                    </a:ln>
                  </pic:spPr>
                </pic:pic>
              </a:graphicData>
            </a:graphic>
          </wp:inline>
        </w:drawing>
      </w:r>
    </w:p>
    <w:p w:rsidR="00806FB4" w:rsidRDefault="002502D0" w:rsidP="000845FC">
      <w:pPr>
        <w:pStyle w:val="NoSpacing"/>
        <w:jc w:val="center"/>
        <w:rPr>
          <w:rFonts w:eastAsia="Times New Roman" w:cs="Tahoma"/>
          <w:b/>
          <w:bCs/>
          <w:iCs/>
          <w:sz w:val="26"/>
          <w:szCs w:val="26"/>
        </w:rPr>
      </w:pPr>
      <w:r>
        <w:rPr>
          <w:noProof/>
          <w:lang w:eastAsia="en-GB" w:bidi="pa-IN"/>
        </w:rPr>
        <w:lastRenderedPageBreak/>
        <w:drawing>
          <wp:inline distT="0" distB="0" distL="0" distR="0" wp14:anchorId="4D368429" wp14:editId="3F78EF96">
            <wp:extent cx="6645910" cy="9137475"/>
            <wp:effectExtent l="0" t="0" r="2540" b="6985"/>
            <wp:docPr id="33" name="Picture 33" descr="http://www.nijjhar.webspace.virginmedia.com/a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nijjhar.webspace.virginmedia.com/adam.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45910" cy="9137475"/>
                    </a:xfrm>
                    <a:prstGeom prst="rect">
                      <a:avLst/>
                    </a:prstGeom>
                    <a:noFill/>
                    <a:ln>
                      <a:noFill/>
                    </a:ln>
                  </pic:spPr>
                </pic:pic>
              </a:graphicData>
            </a:graphic>
          </wp:inline>
        </w:drawing>
      </w:r>
    </w:p>
    <w:p w:rsidR="00806FB4" w:rsidRDefault="00540B77" w:rsidP="000845FC">
      <w:pPr>
        <w:pStyle w:val="NoSpacing"/>
        <w:jc w:val="center"/>
        <w:rPr>
          <w:rFonts w:eastAsia="Times New Roman" w:cs="Tahoma"/>
          <w:b/>
          <w:bCs/>
          <w:iCs/>
          <w:sz w:val="26"/>
          <w:szCs w:val="26"/>
        </w:rPr>
      </w:pPr>
      <w:r>
        <w:rPr>
          <w:noProof/>
          <w:lang w:eastAsia="en-GB" w:bidi="pa-IN"/>
        </w:rPr>
        <w:lastRenderedPageBreak/>
        <w:drawing>
          <wp:inline distT="0" distB="0" distL="0" distR="0" wp14:anchorId="1D8C2D67" wp14:editId="25B68F14">
            <wp:extent cx="6645910" cy="9137475"/>
            <wp:effectExtent l="0" t="0" r="2540" b="6985"/>
            <wp:docPr id="32" name="Picture 32" descr="http://www.nijjhar.webspace.virginmedia.com/easter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nijjhar.webspace.virginmedia.com/eastern.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9137475"/>
                    </a:xfrm>
                    <a:prstGeom prst="rect">
                      <a:avLst/>
                    </a:prstGeom>
                    <a:noFill/>
                    <a:ln>
                      <a:noFill/>
                    </a:ln>
                  </pic:spPr>
                </pic:pic>
              </a:graphicData>
            </a:graphic>
          </wp:inline>
        </w:drawing>
      </w:r>
    </w:p>
    <w:p w:rsidR="00806FB4" w:rsidRDefault="002502D0" w:rsidP="000845FC">
      <w:pPr>
        <w:pStyle w:val="NoSpacing"/>
        <w:jc w:val="center"/>
        <w:rPr>
          <w:rFonts w:eastAsia="Times New Roman" w:cs="Tahoma"/>
          <w:b/>
          <w:bCs/>
          <w:iCs/>
          <w:sz w:val="26"/>
          <w:szCs w:val="26"/>
        </w:rPr>
      </w:pPr>
      <w:r>
        <w:rPr>
          <w:noProof/>
          <w:lang w:eastAsia="en-GB" w:bidi="pa-IN"/>
        </w:rPr>
        <w:lastRenderedPageBreak/>
        <w:drawing>
          <wp:inline distT="0" distB="0" distL="0" distR="0" wp14:anchorId="679BB0C1" wp14:editId="5AD8C8AF">
            <wp:extent cx="6645910" cy="9137475"/>
            <wp:effectExtent l="0" t="0" r="2540" b="6985"/>
            <wp:docPr id="34" name="Picture 34" descr="http://www.nijjhar.webspace.virginmedia.com/hajjst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nijjhar.webspace.virginmedia.com/hajjstns.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9137475"/>
                    </a:xfrm>
                    <a:prstGeom prst="rect">
                      <a:avLst/>
                    </a:prstGeom>
                    <a:noFill/>
                    <a:ln>
                      <a:noFill/>
                    </a:ln>
                  </pic:spPr>
                </pic:pic>
              </a:graphicData>
            </a:graphic>
          </wp:inline>
        </w:drawing>
      </w:r>
    </w:p>
    <w:p w:rsidR="00806FB4" w:rsidRPr="00853EA9" w:rsidRDefault="00806FB4" w:rsidP="000845FC">
      <w:pPr>
        <w:pStyle w:val="NoSpacing"/>
        <w:jc w:val="center"/>
        <w:rPr>
          <w:rFonts w:eastAsia="Times New Roman" w:cs="Tahoma"/>
          <w:b/>
          <w:bCs/>
          <w:iCs/>
          <w:sz w:val="26"/>
          <w:szCs w:val="26"/>
        </w:rPr>
      </w:pPr>
    </w:p>
    <w:tbl>
      <w:tblPr>
        <w:tblW w:w="5000" w:type="pct"/>
        <w:tblCellMar>
          <w:left w:w="0" w:type="dxa"/>
          <w:right w:w="0" w:type="dxa"/>
        </w:tblCellMar>
        <w:tblLook w:val="04A0" w:firstRow="1" w:lastRow="0" w:firstColumn="1" w:lastColumn="0" w:noHBand="0" w:noVBand="1"/>
      </w:tblPr>
      <w:tblGrid>
        <w:gridCol w:w="5341"/>
        <w:gridCol w:w="5341"/>
      </w:tblGrid>
      <w:tr w:rsidR="00853EA9" w:rsidRPr="00853EA9" w:rsidTr="00853EA9">
        <w:tc>
          <w:tcPr>
            <w:tcW w:w="5000" w:type="pct"/>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53EA9" w:rsidRPr="000845FC" w:rsidRDefault="00853EA9" w:rsidP="000845FC">
            <w:pPr>
              <w:pStyle w:val="NoSpacing"/>
              <w:jc w:val="center"/>
              <w:rPr>
                <w:rFonts w:eastAsia="Times New Roman" w:cs="Times New Roman"/>
                <w:sz w:val="24"/>
                <w:szCs w:val="24"/>
                <w:lang w:eastAsia="en-GB" w:bidi="pa-IN"/>
              </w:rPr>
            </w:pPr>
            <w:r w:rsidRPr="000845FC">
              <w:rPr>
                <w:rFonts w:eastAsia="Times New Roman" w:cs="Times New Roman"/>
                <w:b/>
                <w:bCs/>
                <w:i/>
                <w:iCs/>
                <w:sz w:val="24"/>
                <w:szCs w:val="24"/>
                <w:lang w:eastAsia="en-GB" w:bidi="pa-IN"/>
              </w:rPr>
              <w:lastRenderedPageBreak/>
              <w:t xml:space="preserve">Holy spirit, “common sense” shatters the fetters of </w:t>
            </w:r>
            <w:proofErr w:type="gramStart"/>
            <w:r w:rsidRPr="000845FC">
              <w:rPr>
                <w:rFonts w:eastAsia="Times New Roman" w:cs="Times New Roman"/>
                <w:b/>
                <w:bCs/>
                <w:i/>
                <w:iCs/>
                <w:sz w:val="24"/>
                <w:szCs w:val="24"/>
                <w:lang w:eastAsia="en-GB" w:bidi="pa-IN"/>
              </w:rPr>
              <w:t>the</w:t>
            </w:r>
            <w:r w:rsidR="000845FC" w:rsidRPr="000845FC">
              <w:rPr>
                <w:rFonts w:eastAsia="Times New Roman" w:cs="Times New Roman"/>
                <w:b/>
                <w:bCs/>
                <w:i/>
                <w:iCs/>
                <w:sz w:val="24"/>
                <w:szCs w:val="24"/>
                <w:lang w:eastAsia="en-GB" w:bidi="pa-IN"/>
              </w:rPr>
              <w:t xml:space="preserve"> ”</w:t>
            </w:r>
            <w:proofErr w:type="gramEnd"/>
            <w:r w:rsidR="000845FC" w:rsidRPr="000845FC">
              <w:rPr>
                <w:rFonts w:eastAsia="Times New Roman" w:cs="Times New Roman"/>
                <w:b/>
                <w:bCs/>
                <w:i/>
                <w:iCs/>
                <w:sz w:val="24"/>
                <w:szCs w:val="24"/>
                <w:lang w:eastAsia="en-GB" w:bidi="pa-IN"/>
              </w:rPr>
              <w:t>Dead”</w:t>
            </w:r>
            <w:r w:rsidRPr="000845FC">
              <w:rPr>
                <w:rFonts w:eastAsia="Times New Roman" w:cs="Times New Roman"/>
                <w:b/>
                <w:bCs/>
                <w:i/>
                <w:iCs/>
                <w:sz w:val="24"/>
                <w:szCs w:val="24"/>
                <w:lang w:eastAsia="en-GB" w:bidi="pa-IN"/>
              </w:rPr>
              <w:t xml:space="preserve"> letters, “Holy Books”.</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853EA9" w:rsidRDefault="00853EA9" w:rsidP="00626C88">
            <w:pPr>
              <w:pStyle w:val="NoSpacing"/>
              <w:jc w:val="both"/>
              <w:rPr>
                <w:rFonts w:eastAsia="Times New Roman" w:cs="Times New Roman"/>
                <w:lang w:eastAsia="en-GB" w:bidi="pa-IN"/>
              </w:rPr>
            </w:pPr>
            <w:r w:rsidRPr="00853EA9">
              <w:rPr>
                <w:rFonts w:eastAsia="Times New Roman" w:cs="Times New Roman"/>
                <w:b/>
                <w:bCs/>
                <w:i/>
                <w:iCs/>
                <w:lang w:eastAsia="en-GB" w:bidi="pa-IN"/>
              </w:rPr>
              <w:t> </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0845FC" w:rsidRDefault="00853EA9" w:rsidP="000845FC">
            <w:pPr>
              <w:pStyle w:val="NoSpacing"/>
              <w:jc w:val="center"/>
              <w:rPr>
                <w:rFonts w:eastAsia="Times New Roman" w:cs="Times New Roman"/>
                <w:sz w:val="24"/>
                <w:szCs w:val="24"/>
                <w:lang w:eastAsia="en-GB" w:bidi="pa-IN"/>
              </w:rPr>
            </w:pPr>
            <w:r w:rsidRPr="000845FC">
              <w:rPr>
                <w:rFonts w:eastAsia="Times New Roman" w:cs="Times New Roman"/>
                <w:b/>
                <w:bCs/>
                <w:i/>
                <w:iCs/>
                <w:sz w:val="24"/>
                <w:szCs w:val="24"/>
                <w:lang w:eastAsia="en-GB" w:bidi="pa-IN"/>
              </w:rPr>
              <w:t>COVENANTS IN YAHWEH, THE CREATOR OF MALE AND FEMALE AND LIFE-GIVING GOD, SPIRIT.</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853EA9" w:rsidRDefault="00853EA9" w:rsidP="00626C88">
            <w:pPr>
              <w:pStyle w:val="NoSpacing"/>
              <w:jc w:val="both"/>
              <w:rPr>
                <w:rFonts w:eastAsia="Times New Roman" w:cs="Times New Roman"/>
                <w:lang w:eastAsia="en-GB" w:bidi="pa-IN"/>
              </w:rPr>
            </w:pPr>
            <w:r w:rsidRPr="00853EA9">
              <w:rPr>
                <w:rFonts w:eastAsia="Times New Roman" w:cs="Times New Roman"/>
                <w:b/>
                <w:bCs/>
                <w:lang w:eastAsia="en-GB" w:bidi="pa-IN"/>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853EA9" w:rsidRDefault="00853EA9" w:rsidP="00626C88">
            <w:pPr>
              <w:pStyle w:val="NoSpacing"/>
              <w:jc w:val="both"/>
              <w:rPr>
                <w:rFonts w:eastAsia="Times New Roman" w:cs="Times New Roman"/>
                <w:lang w:eastAsia="en-GB" w:bidi="pa-IN"/>
              </w:rPr>
            </w:pPr>
            <w:r w:rsidRPr="00853EA9">
              <w:rPr>
                <w:rFonts w:eastAsia="Times New Roman" w:cs="Times New Roman"/>
                <w:b/>
                <w:bCs/>
                <w:lang w:eastAsia="en-GB" w:bidi="pa-IN"/>
              </w:rPr>
              <w:t> </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 xml:space="preserve">YAHWEH, BRAHMA OR KHUDAH </w:t>
            </w:r>
            <w:r w:rsidR="00233297">
              <w:rPr>
                <w:rFonts w:eastAsia="Times New Roman" w:cs="Times New Roman"/>
                <w:b/>
                <w:bCs/>
                <w:sz w:val="20"/>
                <w:szCs w:val="20"/>
                <w:lang w:eastAsia="en-GB" w:bidi="pa-IN"/>
              </w:rPr>
              <w:t>–</w:t>
            </w:r>
            <w:r w:rsidRPr="00C45257">
              <w:rPr>
                <w:rFonts w:eastAsia="Times New Roman" w:cs="Times New Roman"/>
                <w:b/>
                <w:bCs/>
                <w:sz w:val="20"/>
                <w:szCs w:val="20"/>
                <w:lang w:eastAsia="en-GB" w:bidi="pa-IN"/>
              </w:rPr>
              <w:t xml:space="preserve"> KUDRA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ELOHIM, PARBRAHM OR ALLAH - NOOR</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 xml:space="preserve">Son </w:t>
            </w:r>
            <w:r w:rsidR="00233297">
              <w:rPr>
                <w:rFonts w:eastAsia="Times New Roman" w:cs="Times New Roman"/>
                <w:b/>
                <w:bCs/>
                <w:sz w:val="20"/>
                <w:szCs w:val="20"/>
                <w:lang w:eastAsia="en-GB" w:bidi="pa-IN"/>
              </w:rPr>
              <w:t>–</w:t>
            </w:r>
            <w:r w:rsidRPr="00C45257">
              <w:rPr>
                <w:rFonts w:eastAsia="Times New Roman" w:cs="Times New Roman"/>
                <w:b/>
                <w:bCs/>
                <w:sz w:val="20"/>
                <w:szCs w:val="20"/>
                <w:lang w:eastAsia="en-GB" w:bidi="pa-IN"/>
              </w:rPr>
              <w:t xml:space="preserve"> ADA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 xml:space="preserve">Son </w:t>
            </w:r>
            <w:r w:rsidR="000845FC" w:rsidRPr="00C45257">
              <w:rPr>
                <w:rFonts w:eastAsia="Times New Roman" w:cs="Times New Roman"/>
                <w:b/>
                <w:bCs/>
                <w:sz w:val="20"/>
                <w:szCs w:val="20"/>
                <w:lang w:eastAsia="en-GB" w:bidi="pa-IN"/>
              </w:rPr>
              <w:t>–</w:t>
            </w:r>
            <w:r w:rsidRPr="00C45257">
              <w:rPr>
                <w:rFonts w:eastAsia="Times New Roman" w:cs="Times New Roman"/>
                <w:b/>
                <w:bCs/>
                <w:sz w:val="20"/>
                <w:szCs w:val="20"/>
                <w:lang w:eastAsia="en-GB" w:bidi="pa-IN"/>
              </w:rPr>
              <w:t xml:space="preserve"> CHRIST</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YESHUA = YESHIVA = SECOND ADA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ON OF GOD = ETERNAL “CHRIST” BEFORE ADAM.</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NATURAL – Obey natural laws of Tit-for-ta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UPERNATURAL – Use holy spirit = common sense.</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Creation of Yahweh = Brahma = Khudah, etc. are “Born” and they “di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ouls of our Father God = ParBrahm = Allah, etc. are Emanated and merger is the aim.</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Written Torah – Moral Laws written in “Lett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Oral Torah or “His Word” – Spiritual Principle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hadow to Oral Torah, “His W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ource of “His Word” – Sadhus – Melchizedek type.</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OBEY THE LAWS OF NATURE – Natural Scienc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Being above Nature, not under law but grace of God.</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FLESH – What is born of Flesh is flesh? Born and Di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What is Born of Spirit is spirit? Sons Eternal like Father.</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 xml:space="preserve">Jesus = </w:t>
            </w:r>
            <w:proofErr w:type="spellStart"/>
            <w:r w:rsidRPr="00C45257">
              <w:rPr>
                <w:rFonts w:eastAsia="Times New Roman" w:cs="Times New Roman"/>
                <w:b/>
                <w:bCs/>
                <w:sz w:val="20"/>
                <w:szCs w:val="20"/>
                <w:lang w:eastAsia="en-GB" w:bidi="pa-IN"/>
              </w:rPr>
              <w:t>Yeshoua</w:t>
            </w:r>
            <w:proofErr w:type="spellEnd"/>
            <w:r w:rsidRPr="00C45257">
              <w:rPr>
                <w:rFonts w:eastAsia="Times New Roman" w:cs="Times New Roman"/>
                <w:b/>
                <w:bCs/>
                <w:sz w:val="20"/>
                <w:szCs w:val="20"/>
                <w:lang w:eastAsia="en-GB" w:bidi="pa-IN"/>
              </w:rPr>
              <w:t xml:space="preserve"> was born and he di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Christ was never born and never died but ETERNAL.</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What applies to the fles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Just the opposite applies to spirit?</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QUANTITY – CONCRETE SELF THAT COULD BE TOUCH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QUALITY – ABSTRACT SELF THAT CANNOT BE TOUCHED.</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Nature could be “seen” by the two naked ey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Not seen but “Perceived” through the Third eye of Logic.</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Identified through “birth”:- race, tribe, surname, etc.</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Identified through Holy Merciful “Deed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Many races and tribes in Ada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Only “Four” spiritual states of soul.</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ribal people such as Jatts, Afghan, Judah, Levi, etc.</w:t>
            </w:r>
          </w:p>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ALL “OUTWARDLY” – They have the right to occupy the countries to live in Peace as “Sons of 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Four religious communities. First Jew = Hindu; Workers of Jesus = Sikhs; Puritans = Khalsas &amp; Apostles = Sants.</w:t>
            </w:r>
          </w:p>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ALL “INWARDLY” – Jew, Hindu, Sikh, Khalsa, Muslim, etc.</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Matt.13v24-30 – Tribal Sons of Man are “Wheat Plants”.</w:t>
            </w:r>
          </w:p>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144000 mentioned are ALL by their trib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Jew, Hindu, etc. outwardly are Fanatic super Bastards – Tares, who will kill and burn each other.</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ALT OF EARTH – HAVE CONSCIENC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ALTLESS PEOPLE GOOD FOR NOTHING.</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ons of man on Perfection become “Angel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ons of God on Perfection become “Saint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he names of the countries are based upon trib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Places of worship are known by the communitie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ensible tribal people live in Peace and Harmony whilst for the natural man, Nature is a great teacher and they learn through mistak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People of higher community “respect” the people of lower community whilst the people of lower community “honour” the people of higher community.</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Born as the natural tribal fathers, the “sons of Ma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hey inspire to become the sons of Most High God.</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Inherit secular properties and kingdoms outsi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Inherit the Royal Kingdom of God within.</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Like animals, they are born and die leading to re-incarnation. Re-birth according to the “Work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hose who become spiritual men by grace of our Father become copycat eternal like Father called Resurrection.</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Physical self is born and di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piritual self is never born and never die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People of different tribes are born and they die during fighting with each oth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No Jew, Sikh, Hindu, Muslim, etc. is ever born or dies during the Holocausts or the sectarian riot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hose who replace or leave their tribal identity and become unfaithful to their tribal fathers, become “Tares”, the sons of Most High Satan, Al-Djmar Al-Aks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hose who keep their tribal identity intact implicitly &amp; kill their tribal ego, they become sensible enough to enjoy the Divine Love Agape to enhance Humanity.</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Transgression against Moral Laws is “sin”.</w:t>
            </w:r>
          </w:p>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sz w:val="20"/>
                <w:szCs w:val="20"/>
                <w:lang w:eastAsia="en-GB" w:bidi="pa-IN"/>
              </w:rPr>
              <w:t>Individually committed and punish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i/>
                <w:iCs/>
                <w:sz w:val="20"/>
                <w:szCs w:val="20"/>
                <w:lang w:eastAsia="en-GB" w:bidi="pa-IN"/>
              </w:rPr>
            </w:pPr>
            <w:r w:rsidRPr="00C45257">
              <w:rPr>
                <w:rFonts w:eastAsia="Times New Roman" w:cs="Times New Roman"/>
                <w:b/>
                <w:bCs/>
                <w:i/>
                <w:iCs/>
                <w:sz w:val="20"/>
                <w:szCs w:val="20"/>
                <w:lang w:eastAsia="en-GB" w:bidi="pa-IN"/>
              </w:rPr>
              <w:t>Transgression against “Holy Spirit” is “Blasphemy”.</w:t>
            </w:r>
          </w:p>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i/>
                <w:iCs/>
                <w:sz w:val="20"/>
                <w:szCs w:val="20"/>
                <w:lang w:eastAsia="en-GB" w:bidi="pa-IN"/>
              </w:rPr>
              <w:t>Committed on communal basis and heavy suffering.</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Moral Laws made by men and sins forgiven by me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Blasphemy is not forgivable by men but God.</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Exceptions in the Moral Laws made by me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No exception in “His Word”, the Spiritual Principle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Mammon orientat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God orientated - Wilderness.</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Earn wage according to time spe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Holy spirit, common sense by grace and Holy Spirit as Reward of Preaching Gospel.</w:t>
            </w:r>
          </w:p>
        </w:tc>
      </w:tr>
      <w:tr w:rsidR="00853EA9" w:rsidRPr="00853EA9" w:rsidTr="00853EA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Worldly Treasures rust and get stole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Spiritual Treasures, Gospel, are safe within your own heart.</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sz w:val="20"/>
                <w:szCs w:val="20"/>
                <w:lang w:eastAsia="en-GB" w:bidi="pa-IN"/>
              </w:rPr>
              <w:t> </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sz w:val="20"/>
                <w:szCs w:val="20"/>
                <w:lang w:eastAsia="en-GB" w:bidi="pa-IN"/>
              </w:rPr>
            </w:pPr>
            <w:r w:rsidRPr="00C45257">
              <w:rPr>
                <w:rFonts w:eastAsia="Times New Roman" w:cs="Times New Roman"/>
                <w:b/>
                <w:bCs/>
                <w:i/>
                <w:iCs/>
                <w:sz w:val="20"/>
                <w:szCs w:val="20"/>
                <w:lang w:eastAsia="en-GB" w:bidi="pa-IN"/>
              </w:rPr>
              <w:t>Now, you will understand Matthew 13v24-30 where Farmer is Yahweh and the Wheat Plants are the tribal “sons of Man” that are entitled to inherit the Planet Earth and enjoy the Fruit of Earth as Chosen People did earlier.</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C45257">
            <w:pPr>
              <w:pStyle w:val="NoSpacing"/>
              <w:jc w:val="center"/>
              <w:rPr>
                <w:rFonts w:eastAsia="Times New Roman" w:cs="Times New Roman"/>
                <w:b/>
                <w:bCs/>
                <w:sz w:val="20"/>
                <w:szCs w:val="20"/>
                <w:lang w:eastAsia="en-GB" w:bidi="pa-IN"/>
              </w:rPr>
            </w:pPr>
            <w:r w:rsidRPr="00C45257">
              <w:rPr>
                <w:rFonts w:eastAsia="Times New Roman" w:cs="Times New Roman"/>
                <w:b/>
                <w:bCs/>
                <w:i/>
                <w:iCs/>
                <w:sz w:val="20"/>
                <w:szCs w:val="20"/>
                <w:lang w:eastAsia="en-GB" w:bidi="pa-IN"/>
              </w:rPr>
              <w:t>SECRET OF PEACE LIES IN THE TRIBAL MARKS. “CIRCUMCISION” IS THE TRIBAL MARK OF ABRAHAM TO ISAAC ONLY.</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626C88">
            <w:pPr>
              <w:pStyle w:val="NoSpacing"/>
              <w:jc w:val="both"/>
              <w:rPr>
                <w:rFonts w:eastAsia="Times New Roman" w:cs="Times New Roman"/>
                <w:b/>
                <w:bCs/>
                <w:sz w:val="20"/>
                <w:szCs w:val="20"/>
                <w:lang w:eastAsia="en-GB" w:bidi="pa-IN"/>
              </w:rPr>
            </w:pPr>
            <w:r w:rsidRPr="00C45257">
              <w:rPr>
                <w:rFonts w:eastAsia="Times New Roman" w:cs="Times New Roman"/>
                <w:b/>
                <w:bCs/>
                <w:sz w:val="20"/>
                <w:szCs w:val="20"/>
                <w:lang w:eastAsia="en-GB" w:bidi="pa-IN"/>
              </w:rPr>
              <w:t xml:space="preserve">And predict the fate of “Tares”, the Super Bastard Fanatics of the world that would be Burnt with </w:t>
            </w:r>
            <w:proofErr w:type="spellStart"/>
            <w:r w:rsidRPr="00C45257">
              <w:rPr>
                <w:rFonts w:eastAsia="Times New Roman" w:cs="Times New Roman"/>
                <w:b/>
                <w:bCs/>
                <w:sz w:val="20"/>
                <w:szCs w:val="20"/>
                <w:lang w:eastAsia="en-GB" w:bidi="pa-IN"/>
              </w:rPr>
              <w:t>unquenching</w:t>
            </w:r>
            <w:proofErr w:type="spellEnd"/>
            <w:r w:rsidRPr="00C45257">
              <w:rPr>
                <w:rFonts w:eastAsia="Times New Roman" w:cs="Times New Roman"/>
                <w:b/>
                <w:bCs/>
                <w:sz w:val="20"/>
                <w:szCs w:val="20"/>
                <w:lang w:eastAsia="en-GB" w:bidi="pa-IN"/>
              </w:rPr>
              <w:t xml:space="preserve"> Fire of Hell. What you see in the Middle East now would be far worse killing and burning in the East.</w:t>
            </w:r>
          </w:p>
        </w:tc>
      </w:tr>
      <w:tr w:rsidR="00853EA9" w:rsidRPr="00853EA9" w:rsidTr="00853EA9">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3EA9" w:rsidRPr="00C45257" w:rsidRDefault="00853EA9" w:rsidP="00C45257">
            <w:pPr>
              <w:pStyle w:val="NoSpacing"/>
              <w:jc w:val="center"/>
              <w:rPr>
                <w:rFonts w:eastAsia="Times New Roman" w:cs="Times New Roman"/>
                <w:sz w:val="20"/>
                <w:szCs w:val="20"/>
                <w:lang w:eastAsia="en-GB" w:bidi="pa-IN"/>
              </w:rPr>
            </w:pPr>
            <w:r w:rsidRPr="00C45257">
              <w:rPr>
                <w:rFonts w:eastAsia="Times New Roman" w:cs="Times New Roman"/>
                <w:b/>
                <w:bCs/>
                <w:sz w:val="20"/>
                <w:szCs w:val="20"/>
                <w:lang w:eastAsia="en-GB" w:bidi="pa-IN"/>
              </w:rPr>
              <w:t>PEOPLE WITH TRIBAL IDENTITIES INTACT DO NOT CARRY SWORDS AND THEY SHALL INHERIT THE EARTH.</w:t>
            </w:r>
          </w:p>
        </w:tc>
      </w:tr>
    </w:tbl>
    <w:tbl>
      <w:tblPr>
        <w:tblStyle w:val="TableGrid"/>
        <w:tblW w:w="5000" w:type="pct"/>
        <w:tblLook w:val="04A0" w:firstRow="1" w:lastRow="0" w:firstColumn="1" w:lastColumn="0" w:noHBand="0" w:noVBand="1"/>
      </w:tblPr>
      <w:tblGrid>
        <w:gridCol w:w="5341"/>
        <w:gridCol w:w="5341"/>
      </w:tblGrid>
      <w:tr w:rsidR="00DF3CD8" w:rsidRPr="002A200E" w:rsidTr="00DF3CD8">
        <w:tc>
          <w:tcPr>
            <w:tcW w:w="5000" w:type="pct"/>
            <w:gridSpan w:val="2"/>
          </w:tcPr>
          <w:p w:rsidR="00DF3CD8" w:rsidRPr="00672193" w:rsidRDefault="00DF3CD8" w:rsidP="00DF3CD8">
            <w:pPr>
              <w:pStyle w:val="NoSpacing"/>
              <w:jc w:val="center"/>
              <w:rPr>
                <w:b/>
                <w:i/>
              </w:rPr>
            </w:pPr>
            <w:r w:rsidRPr="00672193">
              <w:rPr>
                <w:b/>
                <w:i/>
              </w:rPr>
              <w:lastRenderedPageBreak/>
              <w:t>TEMPLES OF YAHWEH BUILT BY HUMAN HANDS</w:t>
            </w:r>
          </w:p>
          <w:p w:rsidR="00DF3CD8" w:rsidRPr="00672193" w:rsidRDefault="00DF3CD8" w:rsidP="00DF3CD8">
            <w:pPr>
              <w:pStyle w:val="NoSpacing"/>
              <w:tabs>
                <w:tab w:val="left" w:pos="1115"/>
              </w:tabs>
              <w:jc w:val="center"/>
              <w:rPr>
                <w:b/>
                <w:i/>
              </w:rPr>
            </w:pPr>
            <w:r w:rsidRPr="00672193">
              <w:rPr>
                <w:b/>
                <w:i/>
              </w:rPr>
              <w:t>VERSUS</w:t>
            </w:r>
          </w:p>
          <w:p w:rsidR="00DF3CD8" w:rsidRPr="002A200E" w:rsidRDefault="00DF3CD8" w:rsidP="00DF3CD8">
            <w:pPr>
              <w:pStyle w:val="NoSpacing"/>
              <w:jc w:val="center"/>
            </w:pPr>
            <w:r w:rsidRPr="00672193">
              <w:rPr>
                <w:b/>
                <w:i/>
              </w:rPr>
              <w:t>TEMPLE OF GOD BUILT BY NATURE.</w:t>
            </w:r>
          </w:p>
        </w:tc>
      </w:tr>
      <w:tr w:rsidR="00DF3CD8" w:rsidRPr="00672193" w:rsidTr="00DF3CD8">
        <w:tc>
          <w:tcPr>
            <w:tcW w:w="2500" w:type="pct"/>
          </w:tcPr>
          <w:p w:rsidR="00DF3CD8" w:rsidRPr="00672193" w:rsidRDefault="00DF3CD8" w:rsidP="00DF3CD8">
            <w:pPr>
              <w:pStyle w:val="NoSpacing"/>
              <w:jc w:val="center"/>
              <w:rPr>
                <w:b/>
                <w:u w:val="single"/>
              </w:rPr>
            </w:pPr>
            <w:r w:rsidRPr="00672193">
              <w:rPr>
                <w:b/>
                <w:u w:val="single"/>
              </w:rPr>
              <w:t>TEMPLES OF YAHWEH BUILT BY HUMAN HANDS</w:t>
            </w:r>
          </w:p>
        </w:tc>
        <w:tc>
          <w:tcPr>
            <w:tcW w:w="2500" w:type="pct"/>
          </w:tcPr>
          <w:p w:rsidR="00DF3CD8" w:rsidRPr="00672193" w:rsidRDefault="00DF3CD8" w:rsidP="00DF3CD8">
            <w:pPr>
              <w:pStyle w:val="NoSpacing"/>
              <w:jc w:val="center"/>
              <w:rPr>
                <w:b/>
                <w:i/>
                <w:u w:val="single"/>
              </w:rPr>
            </w:pPr>
            <w:r w:rsidRPr="00672193">
              <w:rPr>
                <w:b/>
                <w:i/>
                <w:u w:val="single"/>
              </w:rPr>
              <w:t>TEMPLE OF GOD BUILT BY NATURE</w:t>
            </w:r>
          </w:p>
        </w:tc>
      </w:tr>
      <w:tr w:rsidR="00DF3CD8" w:rsidTr="00DF3CD8">
        <w:tc>
          <w:tcPr>
            <w:tcW w:w="2500" w:type="pct"/>
          </w:tcPr>
          <w:p w:rsidR="00DF3CD8" w:rsidRDefault="00DF3CD8" w:rsidP="00DF3CD8">
            <w:pPr>
              <w:pStyle w:val="NoSpacing"/>
              <w:jc w:val="center"/>
            </w:pPr>
            <w:r>
              <w:t>Worship of Adam, the First creation of Yahweh</w:t>
            </w:r>
          </w:p>
        </w:tc>
        <w:tc>
          <w:tcPr>
            <w:tcW w:w="2500" w:type="pct"/>
          </w:tcPr>
          <w:p w:rsidR="00DF3CD8" w:rsidRDefault="00DF3CD8" w:rsidP="00DF3CD8">
            <w:pPr>
              <w:pStyle w:val="NoSpacing"/>
              <w:jc w:val="center"/>
            </w:pPr>
            <w:r>
              <w:t>Worship of God, our Supernatural Spiritual Father</w:t>
            </w:r>
          </w:p>
        </w:tc>
      </w:tr>
      <w:tr w:rsidR="00DF3CD8" w:rsidTr="00DF3CD8">
        <w:tc>
          <w:tcPr>
            <w:tcW w:w="2500" w:type="pct"/>
          </w:tcPr>
          <w:p w:rsidR="00DF3CD8" w:rsidRDefault="00DF3CD8" w:rsidP="00DF3CD8">
            <w:pPr>
              <w:pStyle w:val="NoSpacing"/>
              <w:jc w:val="center"/>
            </w:pPr>
            <w:r>
              <w:t>Synagogues, Mandirs, Fetish Temples, etc.</w:t>
            </w:r>
          </w:p>
        </w:tc>
        <w:tc>
          <w:tcPr>
            <w:tcW w:w="2500" w:type="pct"/>
          </w:tcPr>
          <w:p w:rsidR="00DF3CD8" w:rsidRDefault="00DF3CD8" w:rsidP="00DF3CD8">
            <w:pPr>
              <w:pStyle w:val="NoSpacing"/>
              <w:jc w:val="center"/>
            </w:pPr>
            <w:r>
              <w:t>Our own physical body.</w:t>
            </w:r>
          </w:p>
        </w:tc>
      </w:tr>
      <w:tr w:rsidR="00DF3CD8" w:rsidTr="00DF3CD8">
        <w:tc>
          <w:tcPr>
            <w:tcW w:w="2500" w:type="pct"/>
          </w:tcPr>
          <w:p w:rsidR="00DF3CD8" w:rsidRDefault="00DF3CD8" w:rsidP="00DF3CD8">
            <w:pPr>
              <w:pStyle w:val="NoSpacing"/>
              <w:jc w:val="center"/>
            </w:pPr>
            <w:r>
              <w:t>Places of worship are communal properties.</w:t>
            </w:r>
          </w:p>
        </w:tc>
        <w:tc>
          <w:tcPr>
            <w:tcW w:w="2500" w:type="pct"/>
          </w:tcPr>
          <w:p w:rsidR="00DF3CD8" w:rsidRDefault="00DF3CD8" w:rsidP="00DF3CD8">
            <w:pPr>
              <w:pStyle w:val="NoSpacing"/>
              <w:jc w:val="center"/>
            </w:pPr>
            <w:r>
              <w:t>Temple of God is your own individual property.</w:t>
            </w:r>
          </w:p>
        </w:tc>
      </w:tr>
      <w:tr w:rsidR="00DF3CD8" w:rsidTr="00DF3CD8">
        <w:tc>
          <w:tcPr>
            <w:tcW w:w="2500" w:type="pct"/>
          </w:tcPr>
          <w:p w:rsidR="00DF3CD8" w:rsidRDefault="00DF3CD8" w:rsidP="00DF3CD8">
            <w:pPr>
              <w:pStyle w:val="NoSpacing"/>
              <w:jc w:val="center"/>
            </w:pPr>
            <w:r>
              <w:t>Resident Priest of Moses, a man as he carries the seed of Adam. A woman cannot be a Priest as she does not carry a seed of Adam. Woman is treated like chattels.</w:t>
            </w:r>
          </w:p>
        </w:tc>
        <w:tc>
          <w:tcPr>
            <w:tcW w:w="2500" w:type="pct"/>
          </w:tcPr>
          <w:p w:rsidR="00DF3CD8" w:rsidRDefault="00DF3CD8" w:rsidP="00DF3CD8">
            <w:pPr>
              <w:pStyle w:val="NoSpacing"/>
              <w:jc w:val="center"/>
            </w:pPr>
            <w:r>
              <w:t>Roving Preachers of our Father Preaching the Gospel of God. Christ Jesus was the First anointed Royal High Priest of our Father. Both men and women can Preach Gospel.</w:t>
            </w:r>
          </w:p>
        </w:tc>
      </w:tr>
      <w:tr w:rsidR="00DF3CD8" w:rsidTr="00DF3CD8">
        <w:tc>
          <w:tcPr>
            <w:tcW w:w="2500" w:type="pct"/>
          </w:tcPr>
          <w:p w:rsidR="00DF3CD8" w:rsidRDefault="00DF3CD8" w:rsidP="00DF3CD8">
            <w:pPr>
              <w:pStyle w:val="NoSpacing"/>
              <w:jc w:val="center"/>
            </w:pPr>
            <w:r>
              <w:t>People of certain tribe or tribes are assigned this job of Cohen or Brahmin. I am not sure of the Fetish Priests.</w:t>
            </w:r>
          </w:p>
          <w:p w:rsidR="00DF3CD8" w:rsidRDefault="00DF3CD8" w:rsidP="00DF3CD8">
            <w:pPr>
              <w:pStyle w:val="NoSpacing"/>
              <w:jc w:val="center"/>
            </w:pPr>
            <w:r>
              <w:t>In the Middle East, it is the tribe of Levi whilst in India, more than one tribe given this job. Devoted Rabbis used to have the Supernatural Powers of our Father.</w:t>
            </w:r>
          </w:p>
          <w:p w:rsidR="00DF3CD8" w:rsidRDefault="00DF3CD8" w:rsidP="00DF3CD8">
            <w:pPr>
              <w:pStyle w:val="NoSpacing"/>
              <w:jc w:val="center"/>
            </w:pPr>
            <w:r>
              <w:t>You cannot get involved with Mammon or your supernatural powers and knowledge gone.</w:t>
            </w:r>
          </w:p>
          <w:p w:rsidR="00DF3CD8" w:rsidRDefault="00DF3CD8" w:rsidP="00DF3CD8">
            <w:pPr>
              <w:pStyle w:val="NoSpacing"/>
              <w:jc w:val="center"/>
            </w:pPr>
            <w:r>
              <w:t>Freely received; freely given is the Motto.</w:t>
            </w:r>
          </w:p>
        </w:tc>
        <w:tc>
          <w:tcPr>
            <w:tcW w:w="2500" w:type="pct"/>
          </w:tcPr>
          <w:p w:rsidR="00DF3CD8" w:rsidRDefault="00DF3CD8" w:rsidP="00DF3CD8">
            <w:pPr>
              <w:pStyle w:val="NoSpacing"/>
              <w:jc w:val="center"/>
            </w:pPr>
            <w:r>
              <w:t>Roving Preachers determined by our Father through grace. People of all tribes including women could take advantage of the grace of our Father. All the Twelve Labourers of Christ Jesus were pre-destined of our Father. Remnant was assigned to Jesus by our Father.</w:t>
            </w:r>
          </w:p>
          <w:p w:rsidR="00DF3CD8" w:rsidRDefault="00DF3CD8" w:rsidP="00DF3CD8">
            <w:pPr>
              <w:pStyle w:val="NoSpacing"/>
              <w:jc w:val="center"/>
            </w:pPr>
            <w:r>
              <w:t>Christ Paul threw the divination powers of the slave girl as she was working for her worldly master to make him money. Freely received; freely given is the Motto.</w:t>
            </w:r>
          </w:p>
        </w:tc>
      </w:tr>
      <w:tr w:rsidR="00DF3CD8" w:rsidTr="00DF3CD8">
        <w:tc>
          <w:tcPr>
            <w:tcW w:w="2500" w:type="pct"/>
          </w:tcPr>
          <w:p w:rsidR="00DF3CD8" w:rsidRDefault="00DF3CD8" w:rsidP="00DF3CD8">
            <w:pPr>
              <w:pStyle w:val="NoSpacing"/>
              <w:jc w:val="center"/>
            </w:pPr>
            <w:r>
              <w:t>Moses’ Priest is defined by Christ Jesus in Matthew 13.v52 as the owner of a House, Synagogue, etc. They are Freemen but they have no freewill. Bound by their own moral laws otherwise they would be hypocrites. Sins committed by men are forgiven by their Rabbi.</w:t>
            </w:r>
          </w:p>
        </w:tc>
        <w:tc>
          <w:tcPr>
            <w:tcW w:w="2500" w:type="pct"/>
          </w:tcPr>
          <w:p w:rsidR="00DF3CD8" w:rsidRDefault="00DF3CD8" w:rsidP="00DF3CD8">
            <w:pPr>
              <w:pStyle w:val="NoSpacing"/>
              <w:jc w:val="center"/>
            </w:pPr>
            <w:r>
              <w:t>Royal Priests are the Owners of the Temples of God and we are Solitary Royal Priests. Freemen with Freewill.</w:t>
            </w:r>
          </w:p>
          <w:p w:rsidR="00DF3CD8" w:rsidRDefault="00DF3CD8" w:rsidP="00DF3CD8">
            <w:pPr>
              <w:pStyle w:val="NoSpacing"/>
              <w:jc w:val="center"/>
            </w:pPr>
            <w:r>
              <w:t>As our Father is Spirit free of the physical body, no moral laws apply to our Father and He works by Grace as He wishes. No Laws come from our Father. No sins in God.</w:t>
            </w:r>
          </w:p>
        </w:tc>
      </w:tr>
      <w:tr w:rsidR="00DF3CD8" w:rsidTr="00DF3CD8">
        <w:tc>
          <w:tcPr>
            <w:tcW w:w="2500" w:type="pct"/>
          </w:tcPr>
          <w:p w:rsidR="00DF3CD8" w:rsidRDefault="00DF3CD8" w:rsidP="00DF3CD8">
            <w:pPr>
              <w:pStyle w:val="NoSpacing"/>
              <w:jc w:val="center"/>
            </w:pPr>
            <w:r>
              <w:t>Intake of the Rabbis is the natural men that needed disciplining. Students are called Disciples and they are slaves to their Rabbis. Disciples are not Freemen or have Freewill. They do the will of their Rabbi. Perfect in the Moral Laws are called Angels. Thus, Angels are subject to sins. Disciples are not solitary but in a group.</w:t>
            </w:r>
          </w:p>
        </w:tc>
        <w:tc>
          <w:tcPr>
            <w:tcW w:w="2500" w:type="pct"/>
          </w:tcPr>
          <w:p w:rsidR="00DF3CD8" w:rsidRDefault="00DF3CD8" w:rsidP="00DF3CD8">
            <w:pPr>
              <w:pStyle w:val="NoSpacing"/>
              <w:jc w:val="center"/>
            </w:pPr>
            <w:r>
              <w:t>Chosen by our Father for the cleanliness and devotion of their hearts. People who fleece others like the rich young Jewish man who wanted to be Perfect are not taken into the Royal Kingdom of God, the Vineyard of our Father. Judas Iscariot (Thief) was thrown out of the wedding. Gentiles came in abundance to fill the Banquette Hall.</w:t>
            </w:r>
          </w:p>
        </w:tc>
      </w:tr>
      <w:tr w:rsidR="00DF3CD8" w:rsidTr="00DF3CD8">
        <w:tc>
          <w:tcPr>
            <w:tcW w:w="2500" w:type="pct"/>
          </w:tcPr>
          <w:p w:rsidR="00DF3CD8" w:rsidRDefault="00DF3CD8" w:rsidP="00DF3CD8">
            <w:pPr>
              <w:pStyle w:val="NoSpacing"/>
              <w:jc w:val="center"/>
            </w:pPr>
            <w:r>
              <w:t>Their Rabbi leads them from behind into the wide gate with wide road. Strangers can lead them astray through sugar-coated sermons into the sectarian riots of Hell.</w:t>
            </w:r>
          </w:p>
        </w:tc>
        <w:tc>
          <w:tcPr>
            <w:tcW w:w="2500" w:type="pct"/>
          </w:tcPr>
          <w:p w:rsidR="00DF3CD8" w:rsidRDefault="00DF3CD8" w:rsidP="00DF3CD8">
            <w:pPr>
              <w:pStyle w:val="NoSpacing"/>
              <w:jc w:val="center"/>
            </w:pPr>
            <w:r>
              <w:t>Our Royal High Priest Christ Jesus walks ahead into the Vineyard of our Father and His Sheep recognise His Voice. They will not be led astray by the strangers.</w:t>
            </w:r>
          </w:p>
        </w:tc>
      </w:tr>
      <w:tr w:rsidR="00DF3CD8" w:rsidTr="00DF3CD8">
        <w:tc>
          <w:tcPr>
            <w:tcW w:w="2500" w:type="pct"/>
          </w:tcPr>
          <w:p w:rsidR="00DF3CD8" w:rsidRDefault="00DF3CD8" w:rsidP="00DF3CD8">
            <w:pPr>
              <w:pStyle w:val="NoSpacing"/>
              <w:jc w:val="center"/>
            </w:pPr>
            <w:r>
              <w:t>Rabbi does not give his own life for the Disciples but finds a scapegoat as a sacrifice for the sins of his Disciples. They used to be good in the past but not Now.</w:t>
            </w:r>
          </w:p>
        </w:tc>
        <w:tc>
          <w:tcPr>
            <w:tcW w:w="2500" w:type="pct"/>
          </w:tcPr>
          <w:p w:rsidR="00DF3CD8" w:rsidRDefault="00DF3CD8" w:rsidP="00DF3CD8">
            <w:pPr>
              <w:pStyle w:val="NoSpacing"/>
              <w:jc w:val="center"/>
            </w:pPr>
            <w:r>
              <w:t>Our anointed Royal High Priest Christ Jesus gave His own Sacrifice as the Lamb of God to Protect His sheep from the Rabbinic wolves. His Workers did the same.</w:t>
            </w:r>
          </w:p>
        </w:tc>
      </w:tr>
      <w:tr w:rsidR="00DF3CD8" w:rsidTr="00DF3CD8">
        <w:tc>
          <w:tcPr>
            <w:tcW w:w="2500" w:type="pct"/>
          </w:tcPr>
          <w:p w:rsidR="00DF3CD8" w:rsidRDefault="00DF3CD8" w:rsidP="00DF3CD8">
            <w:pPr>
              <w:pStyle w:val="NoSpacing"/>
              <w:jc w:val="center"/>
            </w:pPr>
            <w:r>
              <w:t>Rabbi gives the accounts of his Disciples as he led them.</w:t>
            </w:r>
          </w:p>
          <w:p w:rsidR="00DF3CD8" w:rsidRDefault="00DF3CD8" w:rsidP="00DF3CD8">
            <w:pPr>
              <w:pStyle w:val="NoSpacing"/>
              <w:jc w:val="center"/>
            </w:pPr>
            <w:r>
              <w:t>All the Disciples can know the letters of the Scriptures.</w:t>
            </w:r>
          </w:p>
        </w:tc>
        <w:tc>
          <w:tcPr>
            <w:tcW w:w="2500" w:type="pct"/>
          </w:tcPr>
          <w:p w:rsidR="00DF3CD8" w:rsidRDefault="00DF3CD8" w:rsidP="00DF3CD8">
            <w:pPr>
              <w:pStyle w:val="NoSpacing"/>
              <w:jc w:val="center"/>
            </w:pPr>
            <w:r>
              <w:t>For being solitary, Every one gives His own account to God. Only the people of spirit can understand Gospel.</w:t>
            </w:r>
          </w:p>
        </w:tc>
      </w:tr>
      <w:tr w:rsidR="00DF3CD8" w:rsidTr="00DF3CD8">
        <w:tc>
          <w:tcPr>
            <w:tcW w:w="2500" w:type="pct"/>
          </w:tcPr>
          <w:p w:rsidR="00DF3CD8" w:rsidRDefault="00DF3CD8" w:rsidP="00DF3CD8">
            <w:pPr>
              <w:pStyle w:val="NoSpacing"/>
              <w:jc w:val="center"/>
            </w:pPr>
            <w:r>
              <w:t>School teachers had old wine of Letters from their teachers as in the universities you have Professors.</w:t>
            </w:r>
          </w:p>
        </w:tc>
        <w:tc>
          <w:tcPr>
            <w:tcW w:w="2500" w:type="pct"/>
          </w:tcPr>
          <w:p w:rsidR="00DF3CD8" w:rsidRDefault="00DF3CD8" w:rsidP="00DF3CD8">
            <w:pPr>
              <w:pStyle w:val="NoSpacing"/>
              <w:jc w:val="center"/>
            </w:pPr>
            <w:r>
              <w:t>Gospel is understood by an individual through the grace of our Father as Jesus stressed to once-born Peter.</w:t>
            </w:r>
          </w:p>
        </w:tc>
      </w:tr>
      <w:tr w:rsidR="00DF3CD8" w:rsidTr="00DF3CD8">
        <w:tc>
          <w:tcPr>
            <w:tcW w:w="2500" w:type="pct"/>
          </w:tcPr>
          <w:p w:rsidR="00DF3CD8" w:rsidRDefault="00DF3CD8" w:rsidP="00DF3CD8">
            <w:pPr>
              <w:pStyle w:val="NoSpacing"/>
              <w:jc w:val="center"/>
            </w:pPr>
            <w:r>
              <w:t>Scriptures being the Letters could be easily corrupted by men. That is why the Scriptures, old cloth, can develop holes, corruptions, etc. becoming good for nothing.</w:t>
            </w:r>
          </w:p>
        </w:tc>
        <w:tc>
          <w:tcPr>
            <w:tcW w:w="2500" w:type="pct"/>
          </w:tcPr>
          <w:p w:rsidR="00DF3CD8" w:rsidRDefault="00DF3CD8" w:rsidP="00DF3CD8">
            <w:pPr>
              <w:pStyle w:val="NoSpacing"/>
              <w:jc w:val="center"/>
            </w:pPr>
            <w:r>
              <w:t>Gospel being received through logical reasoning cannot be corrupted. Gospel is the Brand New Cloth untouched by the human hands – incorruptible.</w:t>
            </w:r>
          </w:p>
        </w:tc>
      </w:tr>
      <w:tr w:rsidR="00DF3CD8" w:rsidTr="00DF3CD8">
        <w:tc>
          <w:tcPr>
            <w:tcW w:w="2500" w:type="pct"/>
          </w:tcPr>
          <w:p w:rsidR="00DF3CD8" w:rsidRDefault="00DF3CD8" w:rsidP="00DF3CD8">
            <w:pPr>
              <w:pStyle w:val="NoSpacing"/>
              <w:jc w:val="center"/>
            </w:pPr>
            <w:r>
              <w:t>Labour of the Disciples is works that leads to re-</w:t>
            </w:r>
            <w:r w:rsidRPr="00F06632">
              <w:rPr>
                <w:b/>
                <w:i/>
              </w:rPr>
              <w:t>incarnation</w:t>
            </w:r>
            <w:r>
              <w:t xml:space="preserve"> into next birth.</w:t>
            </w:r>
          </w:p>
        </w:tc>
        <w:tc>
          <w:tcPr>
            <w:tcW w:w="2500" w:type="pct"/>
          </w:tcPr>
          <w:p w:rsidR="00DF3CD8" w:rsidRDefault="00DF3CD8" w:rsidP="00DF3CD8">
            <w:pPr>
              <w:pStyle w:val="NoSpacing"/>
              <w:jc w:val="center"/>
            </w:pPr>
            <w:r>
              <w:t xml:space="preserve">Labour of the Workers is Gospel that gives you Rest in our Father’s House and you become Eternal – </w:t>
            </w:r>
            <w:r w:rsidRPr="00F06632">
              <w:rPr>
                <w:b/>
                <w:i/>
              </w:rPr>
              <w:t>Resurrection</w:t>
            </w:r>
            <w:r>
              <w:t xml:space="preserve"> shown to public in Lazarus.</w:t>
            </w:r>
          </w:p>
        </w:tc>
      </w:tr>
      <w:tr w:rsidR="00DF3CD8" w:rsidTr="00DF3CD8">
        <w:tc>
          <w:tcPr>
            <w:tcW w:w="2500" w:type="pct"/>
          </w:tcPr>
          <w:p w:rsidR="00DF3CD8" w:rsidRDefault="00DF3CD8" w:rsidP="00DF3CD8">
            <w:pPr>
              <w:pStyle w:val="NoSpacing"/>
              <w:jc w:val="center"/>
            </w:pPr>
            <w:r>
              <w:t>Rabbis teach Scriptures to the sons of Man, the men only. Women learn from their husbands.</w:t>
            </w:r>
          </w:p>
          <w:p w:rsidR="00DF3CD8" w:rsidRDefault="00DF3CD8" w:rsidP="00DF3CD8">
            <w:pPr>
              <w:pStyle w:val="NoSpacing"/>
              <w:jc w:val="center"/>
            </w:pPr>
            <w:r>
              <w:t xml:space="preserve">Disciples must have secular tribal identities for identification. </w:t>
            </w:r>
            <w:r w:rsidRPr="00F06632">
              <w:rPr>
                <w:b/>
                <w:i/>
              </w:rPr>
              <w:t>JAATTI AUR BAASSI</w:t>
            </w:r>
            <w:r w:rsidRPr="00E83A92">
              <w:rPr>
                <w:i/>
              </w:rPr>
              <w:t>.</w:t>
            </w:r>
          </w:p>
        </w:tc>
        <w:tc>
          <w:tcPr>
            <w:tcW w:w="2500" w:type="pct"/>
          </w:tcPr>
          <w:p w:rsidR="00DF3CD8" w:rsidRDefault="00DF3CD8" w:rsidP="00DF3CD8">
            <w:pPr>
              <w:pStyle w:val="NoSpacing"/>
              <w:jc w:val="center"/>
            </w:pPr>
            <w:r>
              <w:t>As soul has no flesh but the son of God, both sexes can learn and Preach Gospel by eating the Flesh of Jesus through their ears and Preaching it to others from their own hearts. Or Gospel cannot be written down in ink.</w:t>
            </w:r>
          </w:p>
        </w:tc>
      </w:tr>
      <w:tr w:rsidR="00DF3CD8" w:rsidTr="00DF3CD8">
        <w:tc>
          <w:tcPr>
            <w:tcW w:w="2500" w:type="pct"/>
          </w:tcPr>
          <w:p w:rsidR="00DF3CD8" w:rsidRDefault="00DF3CD8" w:rsidP="00DF3CD8">
            <w:pPr>
              <w:pStyle w:val="NoSpacing"/>
              <w:jc w:val="center"/>
            </w:pPr>
            <w:r>
              <w:t xml:space="preserve">Christ Jesus trained 70 Outer Circle Labourers to serve Adam in honour of John, the Baptist, </w:t>
            </w:r>
            <w:proofErr w:type="gramStart"/>
            <w:r>
              <w:t>an</w:t>
            </w:r>
            <w:proofErr w:type="gramEnd"/>
            <w:r>
              <w:t xml:space="preserve"> Angel of Israel. They cured people of physical diseases. They baptised Jewish men in water after the death of John, the Baptist.</w:t>
            </w:r>
          </w:p>
        </w:tc>
        <w:tc>
          <w:tcPr>
            <w:tcW w:w="2500" w:type="pct"/>
          </w:tcPr>
          <w:p w:rsidR="00DF3CD8" w:rsidRDefault="00DF3CD8" w:rsidP="00DF3CD8">
            <w:pPr>
              <w:pStyle w:val="NoSpacing"/>
              <w:jc w:val="center"/>
            </w:pPr>
            <w:r>
              <w:t>Christ Jesus trained Twelve Labourers for our Supernatural Father in order to carry on Preaching Gospel in His honour to glorify our Father. They never baptised anyone in water as Christ Jesus didn’t.</w:t>
            </w:r>
          </w:p>
        </w:tc>
      </w:tr>
    </w:tbl>
    <w:p w:rsidR="005D393A" w:rsidRDefault="005D393A" w:rsidP="00626C88">
      <w:pPr>
        <w:pStyle w:val="NoSpacing"/>
        <w:jc w:val="both"/>
        <w:rPr>
          <w:rFonts w:eastAsia="Times New Roman" w:cs="Times New Roman"/>
          <w:lang w:eastAsia="en-GB" w:bidi="pa-IN"/>
        </w:rPr>
      </w:pPr>
    </w:p>
    <w:p w:rsidR="00DF3CD8" w:rsidRDefault="00DF3CD8" w:rsidP="00626C88">
      <w:pPr>
        <w:pStyle w:val="NoSpacing"/>
        <w:jc w:val="both"/>
        <w:rPr>
          <w:rFonts w:eastAsia="Times New Roman" w:cs="Times New Roman"/>
          <w:lang w:eastAsia="en-GB" w:bidi="pa-IN"/>
        </w:rPr>
      </w:pPr>
    </w:p>
    <w:p w:rsidR="00DF3CD8" w:rsidRDefault="00DF3CD8" w:rsidP="00626C88">
      <w:pPr>
        <w:pStyle w:val="NoSpacing"/>
        <w:jc w:val="both"/>
        <w:rPr>
          <w:rFonts w:eastAsia="Times New Roman" w:cs="Times New Roman"/>
          <w:lang w:eastAsia="en-GB" w:bidi="pa-IN"/>
        </w:rPr>
      </w:pPr>
    </w:p>
    <w:p w:rsidR="00DF3CD8" w:rsidRDefault="00DF3CD8" w:rsidP="00626C88">
      <w:pPr>
        <w:pStyle w:val="NoSpacing"/>
        <w:jc w:val="both"/>
        <w:rPr>
          <w:rFonts w:eastAsia="Times New Roman" w:cs="Times New Roman"/>
          <w:lang w:eastAsia="en-GB" w:bidi="pa-IN"/>
        </w:rPr>
      </w:pPr>
    </w:p>
    <w:p w:rsidR="00DF3CD8" w:rsidRDefault="00DF3CD8" w:rsidP="00626C88">
      <w:pPr>
        <w:pStyle w:val="NoSpacing"/>
        <w:jc w:val="both"/>
        <w:rPr>
          <w:rFonts w:eastAsia="Times New Roman" w:cs="Times New Roman"/>
          <w:lang w:eastAsia="en-GB" w:bidi="pa-IN"/>
        </w:rPr>
      </w:pPr>
    </w:p>
    <w:p w:rsidR="005D393A" w:rsidRDefault="005D393A" w:rsidP="00626C88">
      <w:pPr>
        <w:pStyle w:val="NoSpacing"/>
        <w:jc w:val="both"/>
        <w:rPr>
          <w:rFonts w:eastAsia="Times New Roman" w:cs="Times New Roman"/>
          <w:lang w:eastAsia="en-GB" w:bidi="pa-IN"/>
        </w:rPr>
      </w:pPr>
      <w:r>
        <w:rPr>
          <w:rFonts w:eastAsia="Times New Roman" w:cs="Times New Roman"/>
          <w:noProof/>
          <w:lang w:eastAsia="en-GB" w:bidi="pa-IN"/>
        </w:rPr>
        <w:drawing>
          <wp:inline distT="0" distB="0" distL="0" distR="0" wp14:anchorId="4997C2FB" wp14:editId="5E1FF61E">
            <wp:extent cx="6645910" cy="8570017"/>
            <wp:effectExtent l="0" t="0" r="2540" b="2540"/>
            <wp:docPr id="22" name="Picture 22" descr="C:\BookFinish\Peterroc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ookFinish\Peterrock.b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45910" cy="8570017"/>
                    </a:xfrm>
                    <a:prstGeom prst="rect">
                      <a:avLst/>
                    </a:prstGeom>
                    <a:noFill/>
                    <a:ln>
                      <a:noFill/>
                    </a:ln>
                  </pic:spPr>
                </pic:pic>
              </a:graphicData>
            </a:graphic>
          </wp:inline>
        </w:drawing>
      </w:r>
    </w:p>
    <w:p w:rsidR="00D553C6" w:rsidRDefault="002F0A15" w:rsidP="00626C88">
      <w:pPr>
        <w:pStyle w:val="NoSpacing"/>
        <w:jc w:val="both"/>
        <w:rPr>
          <w:rFonts w:eastAsia="Times New Roman" w:cs="Times New Roman"/>
          <w:lang w:eastAsia="en-GB" w:bidi="pa-IN"/>
        </w:rPr>
      </w:pPr>
      <w:r>
        <w:rPr>
          <w:rFonts w:eastAsia="Times New Roman" w:cs="Times New Roman"/>
          <w:noProof/>
          <w:lang w:eastAsia="en-GB" w:bidi="pa-IN"/>
        </w:rPr>
        <w:lastRenderedPageBreak/>
        <w:drawing>
          <wp:inline distT="0" distB="0" distL="0" distR="0" wp14:anchorId="0B31BC10" wp14:editId="0E085927">
            <wp:extent cx="6840220" cy="9676521"/>
            <wp:effectExtent l="0" t="0" r="0" b="1270"/>
            <wp:docPr id="20" name="Picture 20" descr="C:\Sikhnetntl\treelif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Sikhnetntl\treelife.GI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40220" cy="9676521"/>
                    </a:xfrm>
                    <a:prstGeom prst="rect">
                      <a:avLst/>
                    </a:prstGeom>
                    <a:noFill/>
                    <a:ln>
                      <a:noFill/>
                    </a:ln>
                  </pic:spPr>
                </pic:pic>
              </a:graphicData>
            </a:graphic>
          </wp:inline>
        </w:drawing>
      </w:r>
    </w:p>
    <w:p w:rsidR="00D553C6" w:rsidRDefault="004F054F" w:rsidP="00626C88">
      <w:pPr>
        <w:pStyle w:val="NoSpacing"/>
        <w:jc w:val="both"/>
        <w:rPr>
          <w:rFonts w:eastAsia="Times New Roman" w:cs="Times New Roman"/>
          <w:lang w:eastAsia="en-GB" w:bidi="pa-IN"/>
        </w:rPr>
      </w:pPr>
      <w:r>
        <w:rPr>
          <w:rFonts w:eastAsia="Times New Roman" w:cs="Times New Roman"/>
          <w:noProof/>
          <w:lang w:eastAsia="en-GB" w:bidi="pa-IN"/>
        </w:rPr>
        <w:lastRenderedPageBreak/>
        <w:drawing>
          <wp:inline distT="0" distB="0" distL="0" distR="0" wp14:anchorId="7150EE81" wp14:editId="48DAB3B0">
            <wp:extent cx="6840220" cy="9405303"/>
            <wp:effectExtent l="0" t="0" r="0" b="5715"/>
            <wp:docPr id="4" name="Picture 4" descr="C:\Sikhnetntl\johns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ikhnetntl\johnsig.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40220" cy="9405303"/>
                    </a:xfrm>
                    <a:prstGeom prst="rect">
                      <a:avLst/>
                    </a:prstGeom>
                    <a:noFill/>
                    <a:ln>
                      <a:noFill/>
                    </a:ln>
                  </pic:spPr>
                </pic:pic>
              </a:graphicData>
            </a:graphic>
          </wp:inline>
        </w:drawing>
      </w:r>
    </w:p>
    <w:p w:rsidR="00D553C6" w:rsidRDefault="00233297" w:rsidP="00626C88">
      <w:pPr>
        <w:pStyle w:val="NoSpacing"/>
        <w:jc w:val="both"/>
        <w:rPr>
          <w:rFonts w:eastAsia="Times New Roman" w:cs="Times New Roman"/>
          <w:lang w:eastAsia="en-GB" w:bidi="pa-IN"/>
        </w:rPr>
      </w:pPr>
      <w:r>
        <w:rPr>
          <w:rFonts w:eastAsia="Times New Roman" w:cs="Times New Roman"/>
          <w:noProof/>
          <w:lang w:eastAsia="en-GB" w:bidi="pa-IN"/>
        </w:rPr>
        <w:lastRenderedPageBreak/>
        <w:drawing>
          <wp:inline distT="0" distB="0" distL="0" distR="0" wp14:anchorId="092C4547" wp14:editId="026A5C36">
            <wp:extent cx="6840220" cy="9405303"/>
            <wp:effectExtent l="0" t="0" r="0" b="5715"/>
            <wp:docPr id="3" name="Picture 3" descr="C:\Sikhnetntl\trinitynewo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khnetntl\trinitynewold.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40220" cy="9405303"/>
                    </a:xfrm>
                    <a:prstGeom prst="rect">
                      <a:avLst/>
                    </a:prstGeom>
                    <a:noFill/>
                    <a:ln>
                      <a:noFill/>
                    </a:ln>
                  </pic:spPr>
                </pic:pic>
              </a:graphicData>
            </a:graphic>
          </wp:inline>
        </w:drawing>
      </w:r>
    </w:p>
    <w:p w:rsidR="00D553C6" w:rsidRDefault="00D553C6" w:rsidP="00626C88">
      <w:pPr>
        <w:pStyle w:val="NoSpacing"/>
        <w:jc w:val="both"/>
        <w:rPr>
          <w:rFonts w:eastAsia="Times New Roman" w:cs="Times New Roman"/>
          <w:lang w:eastAsia="en-GB" w:bidi="pa-IN"/>
        </w:rPr>
      </w:pPr>
    </w:p>
    <w:p w:rsidR="00D553C6" w:rsidRDefault="00682199" w:rsidP="00626C88">
      <w:pPr>
        <w:pStyle w:val="NoSpacing"/>
        <w:jc w:val="both"/>
        <w:rPr>
          <w:rFonts w:eastAsia="Times New Roman" w:cs="Times New Roman"/>
          <w:lang w:eastAsia="en-GB" w:bidi="pa-IN"/>
        </w:rPr>
      </w:pPr>
      <w:r>
        <w:rPr>
          <w:rFonts w:eastAsia="Times New Roman" w:cs="Times New Roman"/>
          <w:noProof/>
          <w:lang w:eastAsia="en-GB" w:bidi="pa-IN"/>
        </w:rPr>
        <w:drawing>
          <wp:inline distT="0" distB="0" distL="0" distR="0" wp14:anchorId="4560258F" wp14:editId="148DC3A8">
            <wp:extent cx="6645910" cy="8570017"/>
            <wp:effectExtent l="0" t="0" r="2540" b="2540"/>
            <wp:docPr id="21" name="Picture 21" descr="C:\BookFinish\sikhismchri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ookFinish\sikhismchrist.b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645910" cy="8570017"/>
                    </a:xfrm>
                    <a:prstGeom prst="rect">
                      <a:avLst/>
                    </a:prstGeom>
                    <a:noFill/>
                    <a:ln>
                      <a:noFill/>
                    </a:ln>
                  </pic:spPr>
                </pic:pic>
              </a:graphicData>
            </a:graphic>
          </wp:inline>
        </w:drawing>
      </w:r>
    </w:p>
    <w:p w:rsidR="00D553C6" w:rsidRDefault="00D553C6" w:rsidP="00626C88">
      <w:pPr>
        <w:pStyle w:val="NoSpacing"/>
        <w:jc w:val="both"/>
        <w:rPr>
          <w:rFonts w:eastAsia="Times New Roman" w:cs="Times New Roman"/>
          <w:lang w:eastAsia="en-GB" w:bidi="pa-IN"/>
        </w:rPr>
      </w:pPr>
    </w:p>
    <w:p w:rsidR="00D553C6" w:rsidRDefault="00D553C6" w:rsidP="00626C88">
      <w:pPr>
        <w:pStyle w:val="NoSpacing"/>
        <w:jc w:val="both"/>
        <w:rPr>
          <w:rFonts w:eastAsia="Times New Roman" w:cs="Times New Roman"/>
          <w:lang w:eastAsia="en-GB" w:bidi="pa-IN"/>
        </w:rPr>
      </w:pPr>
    </w:p>
    <w:p w:rsidR="00D553C6" w:rsidRDefault="00D553C6" w:rsidP="00626C88">
      <w:pPr>
        <w:pStyle w:val="NoSpacing"/>
        <w:jc w:val="both"/>
        <w:rPr>
          <w:rFonts w:eastAsia="Times New Roman" w:cs="Times New Roman"/>
          <w:lang w:eastAsia="en-GB" w:bidi="pa-IN"/>
        </w:rPr>
      </w:pPr>
    </w:p>
    <w:p w:rsidR="00D553C6" w:rsidRDefault="00D553C6" w:rsidP="00626C88">
      <w:pPr>
        <w:pStyle w:val="NoSpacing"/>
        <w:jc w:val="both"/>
        <w:rPr>
          <w:rFonts w:eastAsia="Times New Roman" w:cs="Times New Roman"/>
          <w:lang w:eastAsia="en-GB" w:bidi="pa-IN"/>
        </w:rPr>
      </w:pPr>
    </w:p>
    <w:p w:rsidR="00554257" w:rsidRPr="00554257" w:rsidRDefault="00554257" w:rsidP="00554257">
      <w:pPr>
        <w:widowControl/>
        <w:suppressAutoHyphens w:val="0"/>
        <w:rPr>
          <w:rFonts w:ascii="Arial" w:eastAsia="Times New Roman" w:hAnsi="Arial" w:cs="Arial"/>
          <w:kern w:val="0"/>
          <w:sz w:val="16"/>
          <w:szCs w:val="16"/>
          <w:lang w:eastAsia="en-GB" w:bidi="ar-SA"/>
        </w:rPr>
      </w:pPr>
    </w:p>
    <w:tbl>
      <w:tblPr>
        <w:tblStyle w:val="TableGrid2"/>
        <w:tblW w:w="5715" w:type="pct"/>
        <w:tblInd w:w="-792" w:type="dxa"/>
        <w:tblLayout w:type="fixed"/>
        <w:tblLook w:val="01E0" w:firstRow="1" w:lastRow="1" w:firstColumn="1" w:lastColumn="1" w:noHBand="0" w:noVBand="0"/>
      </w:tblPr>
      <w:tblGrid>
        <w:gridCol w:w="2597"/>
        <w:gridCol w:w="236"/>
        <w:gridCol w:w="2048"/>
        <w:gridCol w:w="236"/>
        <w:gridCol w:w="1650"/>
        <w:gridCol w:w="237"/>
        <w:gridCol w:w="1739"/>
        <w:gridCol w:w="236"/>
        <w:gridCol w:w="3231"/>
      </w:tblGrid>
      <w:tr w:rsidR="00554257" w:rsidRPr="00554257" w:rsidTr="00CC03C8">
        <w:tc>
          <w:tcPr>
            <w:tcW w:w="5000" w:type="pct"/>
            <w:gridSpan w:val="9"/>
            <w:shd w:val="clear" w:color="auto" w:fill="auto"/>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bCs/>
                <w:kern w:val="0"/>
                <w:sz w:val="16"/>
                <w:szCs w:val="16"/>
                <w:u w:val="single"/>
                <w:lang w:eastAsia="en-GB" w:bidi="ar-SA"/>
              </w:rPr>
            </w:pPr>
            <w:r w:rsidRPr="00554257">
              <w:rPr>
                <w:rFonts w:ascii="Arial" w:eastAsia="Times New Roman" w:hAnsi="Arial" w:cs="Arial"/>
                <w:b/>
                <w:bCs/>
                <w:kern w:val="0"/>
                <w:sz w:val="16"/>
                <w:szCs w:val="16"/>
                <w:u w:val="single"/>
                <w:lang w:eastAsia="en-GB" w:bidi="ar-SA"/>
              </w:rPr>
              <w:t>THREE WORLDS AND GNOSTIC TRINITY</w:t>
            </w:r>
          </w:p>
          <w:p w:rsidR="00554257" w:rsidRPr="00554257" w:rsidRDefault="00554257" w:rsidP="00554257">
            <w:pPr>
              <w:widowControl/>
              <w:suppressAutoHyphens w:val="0"/>
              <w:rPr>
                <w:rFonts w:ascii="Arial" w:eastAsia="Times New Roman" w:hAnsi="Arial" w:cs="Arial"/>
                <w:kern w:val="0"/>
                <w:sz w:val="16"/>
                <w:szCs w:val="16"/>
                <w:lang w:eastAsia="en-GB" w:bidi="ar-SA"/>
              </w:rPr>
            </w:pPr>
          </w:p>
        </w:tc>
      </w:tr>
      <w:tr w:rsidR="00554257" w:rsidRPr="00554257" w:rsidTr="00CC03C8">
        <w:tc>
          <w:tcPr>
            <w:tcW w:w="1064" w:type="pct"/>
            <w:vMerge w:val="restart"/>
            <w:shd w:val="clear" w:color="auto" w:fill="auto"/>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right"/>
              <w:rPr>
                <w:rFonts w:ascii="Arial" w:eastAsia="Times New Roman" w:hAnsi="Arial" w:cs="Arial"/>
                <w:b/>
                <w:bCs/>
                <w:kern w:val="0"/>
                <w:sz w:val="16"/>
                <w:szCs w:val="16"/>
                <w:u w:val="single"/>
                <w:lang w:eastAsia="en-GB" w:bidi="ar-SA"/>
              </w:rPr>
            </w:pPr>
            <w:r w:rsidRPr="00554257">
              <w:rPr>
                <w:rFonts w:ascii="Arial" w:eastAsia="Times New Roman" w:hAnsi="Arial" w:cs="Arial"/>
                <w:b/>
                <w:bCs/>
                <w:kern w:val="0"/>
                <w:sz w:val="16"/>
                <w:szCs w:val="16"/>
                <w:u w:val="single"/>
                <w:lang w:eastAsia="en-GB" w:bidi="ar-SA"/>
              </w:rPr>
              <w:t>SECULAR WORLD</w:t>
            </w:r>
            <w:r w:rsidRPr="00554257">
              <w:rPr>
                <w:rFonts w:ascii="Arial" w:eastAsia="Times New Roman" w:hAnsi="Arial" w:cs="Arial"/>
                <w:b/>
                <w:bCs/>
                <w:kern w:val="0"/>
                <w:sz w:val="16"/>
                <w:szCs w:val="16"/>
                <w:lang w:eastAsia="en-GB" w:bidi="ar-SA"/>
              </w:rPr>
              <w:t xml:space="preserve">      </w:t>
            </w:r>
            <w:r w:rsidRPr="00554257">
              <w:rPr>
                <w:rFonts w:ascii="Arial" w:eastAsia="Times New Roman" w:hAnsi="Arial" w:cs="Arial"/>
                <w:b/>
                <w:bCs/>
                <w:color w:val="3366FF"/>
                <w:kern w:val="0"/>
                <w:sz w:val="16"/>
                <w:szCs w:val="16"/>
                <w:lang w:eastAsia="en-GB" w:bidi="ar-SA"/>
              </w:rPr>
              <w:sym w:font="Wingdings 3" w:char="F022"/>
            </w:r>
            <w:r w:rsidRPr="00554257">
              <w:rPr>
                <w:rFonts w:ascii="Arial" w:eastAsia="Times New Roman" w:hAnsi="Arial" w:cs="Arial"/>
                <w:b/>
                <w:bCs/>
                <w:color w:val="3366FF"/>
                <w:kern w:val="0"/>
                <w:sz w:val="16"/>
                <w:szCs w:val="16"/>
                <w:lang w:eastAsia="en-GB" w:bidi="ar-SA"/>
              </w:rPr>
              <w:t xml:space="preserve"> </w:t>
            </w:r>
            <w:r w:rsidRPr="00554257">
              <w:rPr>
                <w:rFonts w:ascii="Arial" w:eastAsia="Times New Roman" w:hAnsi="Arial" w:cs="Arial"/>
                <w:b/>
                <w:bCs/>
                <w:color w:val="3366FF"/>
                <w:kern w:val="0"/>
                <w:sz w:val="16"/>
                <w:szCs w:val="16"/>
                <w:lang w:eastAsia="en-GB" w:bidi="ar-SA"/>
              </w:rPr>
              <w:sym w:font="Wingdings 3" w:char="F022"/>
            </w:r>
            <w:r w:rsidRPr="00554257">
              <w:rPr>
                <w:rFonts w:ascii="Arial" w:eastAsia="Times New Roman" w:hAnsi="Arial" w:cs="Arial"/>
                <w:b/>
                <w:bCs/>
                <w:color w:val="3366FF"/>
                <w:kern w:val="0"/>
                <w:sz w:val="16"/>
                <w:szCs w:val="16"/>
                <w:lang w:eastAsia="en-GB" w:bidi="ar-SA"/>
              </w:rPr>
              <w:t xml:space="preserve"> </w:t>
            </w:r>
            <w:r w:rsidRPr="00554257">
              <w:rPr>
                <w:rFonts w:ascii="Arial" w:eastAsia="Times New Roman" w:hAnsi="Arial" w:cs="Arial"/>
                <w:b/>
                <w:bCs/>
                <w:color w:val="3366FF"/>
                <w:kern w:val="0"/>
                <w:sz w:val="16"/>
                <w:szCs w:val="16"/>
                <w:lang w:eastAsia="en-GB" w:bidi="ar-SA"/>
              </w:rPr>
              <w:sym w:font="Wingdings 3" w:char="F022"/>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Of purely physical tribal people</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roofErr w:type="gramStart"/>
            <w:r w:rsidRPr="00554257">
              <w:rPr>
                <w:rFonts w:ascii="Arial" w:eastAsia="Times New Roman" w:hAnsi="Arial" w:cs="Arial"/>
                <w:kern w:val="0"/>
                <w:sz w:val="16"/>
                <w:szCs w:val="16"/>
                <w:lang w:eastAsia="en-GB" w:bidi="ar-SA"/>
              </w:rPr>
              <w:t>in</w:t>
            </w:r>
            <w:proofErr w:type="gramEnd"/>
            <w:r w:rsidRPr="00554257">
              <w:rPr>
                <w:rFonts w:ascii="Arial" w:eastAsia="Times New Roman" w:hAnsi="Arial" w:cs="Arial"/>
                <w:kern w:val="0"/>
                <w:sz w:val="16"/>
                <w:szCs w:val="16"/>
                <w:lang w:eastAsia="en-GB" w:bidi="ar-SA"/>
              </w:rPr>
              <w:t xml:space="preserve"> </w:t>
            </w:r>
            <w:r w:rsidRPr="00554257">
              <w:rPr>
                <w:rFonts w:ascii="Arial" w:eastAsia="Times New Roman" w:hAnsi="Arial" w:cs="Arial"/>
                <w:b/>
                <w:kern w:val="0"/>
                <w:sz w:val="20"/>
                <w:szCs w:val="20"/>
                <w:lang w:eastAsia="en-GB" w:bidi="ar-SA"/>
              </w:rPr>
              <w:t>Adam and Eve</w:t>
            </w:r>
            <w:r w:rsidRPr="00554257">
              <w:rPr>
                <w:rFonts w:ascii="Arial" w:eastAsia="Times New Roman" w:hAnsi="Arial" w:cs="Arial"/>
                <w:kern w:val="0"/>
                <w:sz w:val="16"/>
                <w:szCs w:val="16"/>
                <w:lang w:eastAsia="en-GB" w:bidi="ar-SA"/>
              </w:rPr>
              <w:t>.</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b/>
                <w:kern w:val="0"/>
                <w:sz w:val="16"/>
                <w:szCs w:val="16"/>
                <w:lang w:eastAsia="en-GB" w:bidi="ar-SA"/>
              </w:rPr>
              <w:t>“Sons of Man”</w:t>
            </w:r>
            <w:r w:rsidRPr="00554257">
              <w:rPr>
                <w:rFonts w:ascii="Arial" w:eastAsia="Times New Roman" w:hAnsi="Arial" w:cs="Arial"/>
                <w:kern w:val="0"/>
                <w:sz w:val="16"/>
                <w:szCs w:val="16"/>
                <w:lang w:eastAsia="en-GB" w:bidi="ar-SA"/>
              </w:rPr>
              <w:t xml:space="preserve"> are Wheat Plants and the </w:t>
            </w:r>
            <w:r w:rsidRPr="00554257">
              <w:rPr>
                <w:rFonts w:ascii="Arial" w:eastAsia="Times New Roman" w:hAnsi="Arial" w:cs="Arial"/>
                <w:b/>
                <w:kern w:val="0"/>
                <w:sz w:val="16"/>
                <w:szCs w:val="16"/>
                <w:lang w:eastAsia="en-GB" w:bidi="ar-SA"/>
              </w:rPr>
              <w:t>“Salt of the Earth”</w:t>
            </w:r>
            <w:r w:rsidRPr="00554257">
              <w:rPr>
                <w:rFonts w:ascii="Arial" w:eastAsia="Times New Roman" w:hAnsi="Arial" w:cs="Arial"/>
                <w:kern w:val="0"/>
                <w:sz w:val="16"/>
                <w:szCs w:val="16"/>
                <w:lang w:eastAsia="en-GB" w:bidi="ar-SA"/>
              </w:rPr>
              <w:t xml:space="preserve">. They perform works befitting their tribal honours to uphold their </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w:t>
            </w:r>
            <w:r w:rsidRPr="00554257">
              <w:rPr>
                <w:rFonts w:ascii="Arial" w:eastAsia="Times New Roman" w:hAnsi="Arial" w:cs="Arial"/>
                <w:color w:val="FF6600"/>
                <w:kern w:val="0"/>
                <w:sz w:val="16"/>
                <w:szCs w:val="16"/>
                <w:lang w:eastAsia="en-GB" w:bidi="ar-SA"/>
              </w:rPr>
              <w:t>E</w:t>
            </w:r>
            <w:r w:rsidRPr="00554257">
              <w:rPr>
                <w:rFonts w:ascii="Arial" w:eastAsia="Times New Roman" w:hAnsi="Arial" w:cs="Arial"/>
                <w:b/>
                <w:bCs/>
                <w:i/>
                <w:iCs/>
                <w:color w:val="FF6600"/>
                <w:kern w:val="0"/>
                <w:sz w:val="16"/>
                <w:szCs w:val="16"/>
                <w:lang w:eastAsia="en-GB" w:bidi="ar-SA"/>
              </w:rPr>
              <w:t>xtrinsic values</w:t>
            </w:r>
            <w:r w:rsidRPr="00554257">
              <w:rPr>
                <w:rFonts w:ascii="Arial" w:eastAsia="Times New Roman" w:hAnsi="Arial" w:cs="Arial"/>
                <w:kern w:val="0"/>
                <w:sz w:val="16"/>
                <w:szCs w:val="16"/>
                <w:lang w:eastAsia="en-GB" w:bidi="ar-SA"/>
              </w:rPr>
              <w:t>”.</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Politics is a tribal affair and the countries are named after the tribal people.</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 xml:space="preserve">Responsible tribal Politicians lead people to justice and Peace in society. Unfaithful to their tribal fathers are the </w:t>
            </w:r>
            <w:r w:rsidRPr="00554257">
              <w:rPr>
                <w:rFonts w:ascii="Arial" w:eastAsia="Times New Roman" w:hAnsi="Arial" w:cs="Arial"/>
                <w:b/>
                <w:kern w:val="0"/>
                <w:sz w:val="16"/>
                <w:szCs w:val="16"/>
                <w:lang w:eastAsia="en-GB" w:bidi="ar-SA"/>
              </w:rPr>
              <w:t>“sons of Satan”</w:t>
            </w:r>
            <w:r w:rsidRPr="00554257">
              <w:rPr>
                <w:rFonts w:ascii="Arial" w:eastAsia="Times New Roman" w:hAnsi="Arial" w:cs="Arial"/>
                <w:kern w:val="0"/>
                <w:sz w:val="16"/>
                <w:szCs w:val="16"/>
                <w:lang w:eastAsia="en-GB" w:bidi="ar-SA"/>
              </w:rPr>
              <w:t>, the Tares.</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 xml:space="preserve">Sons of Man are the Plants planted by our heavenly Father Yahweh/Brahma.  </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 xml:space="preserve">People faithful to their Tribal fathers, </w:t>
            </w:r>
            <w:r w:rsidRPr="00554257">
              <w:rPr>
                <w:rFonts w:ascii="Arial" w:eastAsia="Times New Roman" w:hAnsi="Arial" w:cs="Arial"/>
                <w:b/>
                <w:kern w:val="0"/>
                <w:sz w:val="16"/>
                <w:szCs w:val="16"/>
                <w:lang w:eastAsia="en-GB" w:bidi="ar-SA"/>
              </w:rPr>
              <w:t>“Ilah”</w:t>
            </w:r>
            <w:r w:rsidRPr="00554257">
              <w:rPr>
                <w:rFonts w:ascii="Arial" w:eastAsia="Times New Roman" w:hAnsi="Arial" w:cs="Arial"/>
                <w:kern w:val="0"/>
                <w:sz w:val="16"/>
                <w:szCs w:val="16"/>
                <w:lang w:eastAsia="en-GB" w:bidi="ar-SA"/>
              </w:rPr>
              <w:t xml:space="preserve">, live in Peace and Harmony.  They enjoy the best fruit of the </w:t>
            </w:r>
            <w:r w:rsidRPr="00554257">
              <w:rPr>
                <w:rFonts w:ascii="Arial" w:eastAsia="Times New Roman" w:hAnsi="Arial" w:cs="Arial"/>
                <w:b/>
                <w:i/>
                <w:kern w:val="0"/>
                <w:sz w:val="16"/>
                <w:szCs w:val="16"/>
                <w:lang w:eastAsia="en-GB" w:bidi="ar-SA"/>
              </w:rPr>
              <w:t>Mother earth</w:t>
            </w:r>
            <w:r w:rsidRPr="00554257">
              <w:rPr>
                <w:rFonts w:ascii="Arial" w:eastAsia="Times New Roman" w:hAnsi="Arial" w:cs="Arial"/>
                <w:kern w:val="0"/>
                <w:sz w:val="16"/>
                <w:szCs w:val="16"/>
                <w:lang w:eastAsia="en-GB" w:bidi="ar-SA"/>
              </w:rPr>
              <w:t xml:space="preserve">.  </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 xml:space="preserve">How to remain faithful to your Tribal “Ilah” is in the </w:t>
            </w:r>
            <w:r w:rsidRPr="00554257">
              <w:rPr>
                <w:rFonts w:ascii="Arial" w:eastAsia="Times New Roman" w:hAnsi="Arial" w:cs="Arial"/>
                <w:b/>
                <w:kern w:val="0"/>
                <w:sz w:val="16"/>
                <w:szCs w:val="16"/>
                <w:lang w:eastAsia="en-GB" w:bidi="ar-SA"/>
              </w:rPr>
              <w:t>Hajj rituals for 12 to 16 years old boys</w:t>
            </w:r>
            <w:r w:rsidRPr="00554257">
              <w:rPr>
                <w:rFonts w:ascii="Arial" w:eastAsia="Times New Roman" w:hAnsi="Arial" w:cs="Arial"/>
                <w:kern w:val="0"/>
                <w:sz w:val="16"/>
                <w:szCs w:val="16"/>
                <w:lang w:eastAsia="en-GB" w:bidi="ar-SA"/>
              </w:rPr>
              <w:t xml:space="preserve"> in which Satan takes various forms to dissuade the boy.  </w:t>
            </w:r>
            <w:r w:rsidRPr="00554257">
              <w:rPr>
                <w:rFonts w:ascii="Arial" w:eastAsia="Times New Roman" w:hAnsi="Arial" w:cs="Arial"/>
                <w:b/>
                <w:kern w:val="0"/>
                <w:sz w:val="16"/>
                <w:szCs w:val="16"/>
                <w:lang w:eastAsia="en-GB" w:bidi="ar-SA"/>
              </w:rPr>
              <w:t>Kabah is the Temple of Adam or Shiva</w:t>
            </w:r>
            <w:r w:rsidRPr="00554257">
              <w:rPr>
                <w:rFonts w:ascii="Arial" w:eastAsia="Times New Roman" w:hAnsi="Arial" w:cs="Arial"/>
                <w:kern w:val="0"/>
                <w:sz w:val="16"/>
                <w:szCs w:val="16"/>
                <w:lang w:eastAsia="en-GB" w:bidi="ar-SA"/>
              </w:rPr>
              <w:t xml:space="preserve">.  During their prayers, the Mohammedans salute Adam, but most of them are not faithful to their tribal fathers.  They get netted by the most powerful </w:t>
            </w:r>
            <w:r w:rsidRPr="00554257">
              <w:rPr>
                <w:rFonts w:ascii="Arial" w:eastAsia="Times New Roman" w:hAnsi="Arial" w:cs="Arial"/>
                <w:b/>
                <w:kern w:val="0"/>
                <w:sz w:val="16"/>
                <w:szCs w:val="16"/>
                <w:lang w:eastAsia="en-GB" w:bidi="ar-SA"/>
              </w:rPr>
              <w:t>Al-Djmar Al-Aksa</w:t>
            </w:r>
            <w:r w:rsidRPr="00554257">
              <w:rPr>
                <w:rFonts w:ascii="Arial" w:eastAsia="Times New Roman" w:hAnsi="Arial" w:cs="Arial"/>
                <w:kern w:val="0"/>
                <w:sz w:val="16"/>
                <w:szCs w:val="16"/>
                <w:lang w:eastAsia="en-GB" w:bidi="ar-SA"/>
              </w:rPr>
              <w:t>.</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I have put up 20 Youtube Videos on Hajj:-</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79711C" w:rsidP="00554257">
            <w:pPr>
              <w:widowControl/>
              <w:suppressAutoHyphens w:val="0"/>
              <w:autoSpaceDE w:val="0"/>
              <w:autoSpaceDN w:val="0"/>
              <w:adjustRightInd w:val="0"/>
              <w:jc w:val="center"/>
              <w:rPr>
                <w:rFonts w:ascii="Arial" w:eastAsia="Times New Roman" w:hAnsi="Arial" w:cs="Arial"/>
                <w:kern w:val="0"/>
                <w:sz w:val="16"/>
                <w:szCs w:val="16"/>
                <w:lang w:eastAsia="en-GB" w:bidi="ar-SA"/>
              </w:rPr>
            </w:pPr>
            <w:hyperlink r:id="rId36" w:history="1">
              <w:r w:rsidR="00554257" w:rsidRPr="00554257">
                <w:rPr>
                  <w:rFonts w:ascii="Arial" w:eastAsia="Times New Roman" w:hAnsi="Arial" w:cs="Arial"/>
                  <w:color w:val="0000FF"/>
                  <w:kern w:val="0"/>
                  <w:sz w:val="16"/>
                  <w:szCs w:val="16"/>
                  <w:u w:val="single"/>
                  <w:lang w:eastAsia="en-GB" w:bidi="ar-SA"/>
                </w:rPr>
                <w:t>http://uk.youtube.com/profile?user=nijjhar1</w:t>
              </w:r>
            </w:hyperlink>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97" w:type="pct"/>
            <w:vMerge w:val="restart"/>
            <w:shd w:val="clear" w:color="auto" w:fill="FF0000"/>
            <w:textDirection w:val="btLr"/>
            <w:vAlign w:val="center"/>
          </w:tcPr>
          <w:p w:rsidR="00554257" w:rsidRPr="00554257" w:rsidRDefault="00554257" w:rsidP="00554257">
            <w:pPr>
              <w:widowControl/>
              <w:suppressAutoHyphens w:val="0"/>
              <w:ind w:left="113" w:right="113"/>
              <w:jc w:val="center"/>
              <w:rPr>
                <w:rFonts w:ascii="Arial" w:eastAsia="Times New Roman" w:hAnsi="Arial" w:cs="Arial"/>
                <w:b/>
                <w:bCs/>
                <w:color w:val="FFFF99"/>
                <w:kern w:val="0"/>
                <w:sz w:val="16"/>
                <w:szCs w:val="16"/>
                <w:lang w:eastAsia="en-GB" w:bidi="ar-SA"/>
              </w:rPr>
            </w:pPr>
            <w:r w:rsidRPr="00554257">
              <w:rPr>
                <w:rFonts w:ascii="Arial" w:eastAsia="Times New Roman" w:hAnsi="Arial" w:cs="Arial"/>
                <w:b/>
                <w:bCs/>
                <w:color w:val="FFFF99"/>
                <w:kern w:val="0"/>
                <w:sz w:val="16"/>
                <w:szCs w:val="16"/>
                <w:lang w:eastAsia="en-GB" w:bidi="ar-SA"/>
              </w:rPr>
              <w:t xml:space="preserve">TRIBAL </w:t>
            </w:r>
            <w:r w:rsidRPr="00554257">
              <w:rPr>
                <w:rFonts w:eastAsia="Times New Roman" w:cs="Times New Roman"/>
                <w:b/>
                <w:bCs/>
                <w:color w:val="FFFF99"/>
                <w:kern w:val="0"/>
                <w:sz w:val="20"/>
                <w:szCs w:val="20"/>
                <w:lang w:eastAsia="en-GB" w:bidi="ar-SA"/>
              </w:rPr>
              <w:sym w:font="Wingdings 3" w:char="F022"/>
            </w:r>
            <w:r w:rsidRPr="00554257">
              <w:rPr>
                <w:rFonts w:eastAsia="Times New Roman" w:cs="Times New Roman"/>
                <w:b/>
                <w:bCs/>
                <w:color w:val="FFFF99"/>
                <w:kern w:val="0"/>
                <w:sz w:val="20"/>
                <w:szCs w:val="20"/>
                <w:lang w:eastAsia="en-GB" w:bidi="ar-SA"/>
              </w:rPr>
              <w:t xml:space="preserve"> </w:t>
            </w:r>
            <w:r w:rsidRPr="00554257">
              <w:rPr>
                <w:rFonts w:ascii="Arial" w:eastAsia="Times New Roman" w:hAnsi="Arial" w:cs="Arial"/>
                <w:b/>
                <w:bCs/>
                <w:color w:val="FFFF99"/>
                <w:kern w:val="0"/>
                <w:sz w:val="16"/>
                <w:szCs w:val="16"/>
                <w:lang w:eastAsia="en-GB" w:bidi="ar-SA"/>
              </w:rPr>
              <w:t xml:space="preserve"> SPIRITUAL WORLD</w:t>
            </w:r>
          </w:p>
        </w:tc>
        <w:tc>
          <w:tcPr>
            <w:tcW w:w="2420" w:type="pct"/>
            <w:gridSpan w:val="5"/>
            <w:tcBorders>
              <w:right w:val="triple" w:sz="4" w:space="0" w:color="auto"/>
            </w:tcBorders>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bCs/>
                <w:kern w:val="0"/>
                <w:sz w:val="16"/>
                <w:szCs w:val="16"/>
                <w:u w:val="single"/>
                <w:lang w:eastAsia="en-GB" w:bidi="ar-SA"/>
              </w:rPr>
            </w:pPr>
            <w:r w:rsidRPr="00554257">
              <w:rPr>
                <w:rFonts w:ascii="Arial" w:eastAsia="Times New Roman" w:hAnsi="Arial" w:cs="Arial"/>
                <w:b/>
                <w:bCs/>
                <w:kern w:val="0"/>
                <w:sz w:val="16"/>
                <w:szCs w:val="16"/>
                <w:u w:val="single"/>
                <w:lang w:eastAsia="en-GB" w:bidi="ar-SA"/>
              </w:rPr>
              <w:t>ECCLESTIAL WORLD</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For secular tribal people, the “sons of Man, Adam or Shiva” – Salt of the earth.</w:t>
            </w:r>
          </w:p>
        </w:tc>
        <w:tc>
          <w:tcPr>
            <w:tcW w:w="96" w:type="pct"/>
            <w:vMerge w:val="restart"/>
            <w:tcBorders>
              <w:top w:val="triple" w:sz="4" w:space="0" w:color="auto"/>
              <w:left w:val="triple" w:sz="4" w:space="0" w:color="auto"/>
              <w:bottom w:val="triple" w:sz="4" w:space="0" w:color="auto"/>
              <w:right w:val="triple" w:sz="4" w:space="0" w:color="auto"/>
            </w:tcBorders>
            <w:shd w:val="clear" w:color="auto" w:fill="auto"/>
            <w:textDirection w:val="btLr"/>
            <w:vAlign w:val="center"/>
          </w:tcPr>
          <w:p w:rsidR="00554257" w:rsidRPr="00554257" w:rsidRDefault="00554257" w:rsidP="00554257">
            <w:pPr>
              <w:widowControl/>
              <w:suppressAutoHyphens w:val="0"/>
              <w:ind w:left="113" w:right="113"/>
              <w:jc w:val="center"/>
              <w:rPr>
                <w:rFonts w:ascii="Arial" w:eastAsia="Times New Roman" w:hAnsi="Arial" w:cs="Arial"/>
                <w:b/>
                <w:bCs/>
                <w:kern w:val="0"/>
                <w:sz w:val="16"/>
                <w:szCs w:val="16"/>
                <w:lang w:eastAsia="en-GB" w:bidi="ar-SA"/>
              </w:rPr>
            </w:pPr>
            <w:r w:rsidRPr="00554257">
              <w:rPr>
                <w:rFonts w:ascii="Arial" w:eastAsia="Times New Roman" w:hAnsi="Arial" w:cs="Arial"/>
                <w:b/>
                <w:bCs/>
                <w:kern w:val="0"/>
                <w:sz w:val="16"/>
                <w:szCs w:val="16"/>
                <w:lang w:eastAsia="en-GB" w:bidi="ar-SA"/>
              </w:rPr>
              <w:t>HOLY SPIRIT = Extra Ordinary Sense by Grace of God</w:t>
            </w:r>
          </w:p>
        </w:tc>
        <w:tc>
          <w:tcPr>
            <w:tcW w:w="1322" w:type="pct"/>
            <w:tcBorders>
              <w:left w:val="triple" w:sz="4" w:space="0" w:color="auto"/>
            </w:tcBorders>
          </w:tcPr>
          <w:p w:rsidR="00554257" w:rsidRPr="00554257" w:rsidRDefault="00554257" w:rsidP="00554257">
            <w:pPr>
              <w:widowControl/>
              <w:suppressAutoHyphens w:val="0"/>
              <w:jc w:val="center"/>
              <w:rPr>
                <w:rFonts w:ascii="Arial" w:eastAsia="Times New Roman" w:hAnsi="Arial" w:cs="Arial"/>
                <w:b/>
                <w:bCs/>
                <w:kern w:val="0"/>
                <w:sz w:val="16"/>
                <w:szCs w:val="16"/>
                <w:u w:val="single"/>
                <w:lang w:eastAsia="en-GB" w:bidi="ar-SA"/>
              </w:rPr>
            </w:pPr>
          </w:p>
          <w:p w:rsidR="00554257" w:rsidRPr="00554257" w:rsidRDefault="00554257" w:rsidP="00554257">
            <w:pPr>
              <w:widowControl/>
              <w:suppressAutoHyphens w:val="0"/>
              <w:rPr>
                <w:rFonts w:ascii="Arial" w:eastAsia="Times New Roman" w:hAnsi="Arial" w:cs="Arial"/>
                <w:b/>
                <w:bCs/>
                <w:kern w:val="0"/>
                <w:sz w:val="16"/>
                <w:szCs w:val="16"/>
                <w:u w:val="single"/>
                <w:lang w:eastAsia="en-GB" w:bidi="ar-SA"/>
              </w:rPr>
            </w:pPr>
            <w:r w:rsidRPr="00554257">
              <w:rPr>
                <w:rFonts w:ascii="Arial" w:eastAsia="Times New Roman" w:hAnsi="Arial" w:cs="Arial"/>
                <w:b/>
                <w:bCs/>
                <w:color w:val="3366FF"/>
                <w:kern w:val="0"/>
                <w:sz w:val="16"/>
                <w:szCs w:val="16"/>
                <w:lang w:eastAsia="en-GB" w:bidi="ar-SA"/>
              </w:rPr>
              <w:sym w:font="Wingdings 3" w:char="F021"/>
            </w:r>
            <w:r w:rsidRPr="00554257">
              <w:rPr>
                <w:rFonts w:ascii="Arial" w:eastAsia="Times New Roman" w:hAnsi="Arial" w:cs="Arial"/>
                <w:b/>
                <w:bCs/>
                <w:color w:val="3366FF"/>
                <w:kern w:val="0"/>
                <w:sz w:val="16"/>
                <w:szCs w:val="16"/>
                <w:lang w:eastAsia="en-GB" w:bidi="ar-SA"/>
              </w:rPr>
              <w:t xml:space="preserve"> </w:t>
            </w:r>
            <w:r w:rsidRPr="00554257">
              <w:rPr>
                <w:rFonts w:ascii="Arial" w:eastAsia="Times New Roman" w:hAnsi="Arial" w:cs="Arial"/>
                <w:b/>
                <w:bCs/>
                <w:color w:val="3366FF"/>
                <w:kern w:val="0"/>
                <w:sz w:val="16"/>
                <w:szCs w:val="16"/>
                <w:lang w:eastAsia="en-GB" w:bidi="ar-SA"/>
              </w:rPr>
              <w:sym w:font="Wingdings 3" w:char="F021"/>
            </w:r>
            <w:r w:rsidRPr="00554257">
              <w:rPr>
                <w:rFonts w:ascii="Arial" w:eastAsia="Times New Roman" w:hAnsi="Arial" w:cs="Arial"/>
                <w:b/>
                <w:bCs/>
                <w:color w:val="3366FF"/>
                <w:kern w:val="0"/>
                <w:sz w:val="16"/>
                <w:szCs w:val="16"/>
                <w:lang w:eastAsia="en-GB" w:bidi="ar-SA"/>
              </w:rPr>
              <w:t xml:space="preserve"> </w:t>
            </w:r>
            <w:r w:rsidRPr="00554257">
              <w:rPr>
                <w:rFonts w:ascii="Arial" w:eastAsia="Times New Roman" w:hAnsi="Arial" w:cs="Arial"/>
                <w:b/>
                <w:bCs/>
                <w:color w:val="3366FF"/>
                <w:kern w:val="0"/>
                <w:sz w:val="16"/>
                <w:szCs w:val="16"/>
                <w:lang w:eastAsia="en-GB" w:bidi="ar-SA"/>
              </w:rPr>
              <w:sym w:font="Wingdings 3" w:char="F021"/>
            </w:r>
            <w:r w:rsidRPr="00554257">
              <w:rPr>
                <w:rFonts w:ascii="Arial" w:eastAsia="Times New Roman" w:hAnsi="Arial" w:cs="Arial"/>
                <w:b/>
                <w:bCs/>
                <w:color w:val="3366FF"/>
                <w:kern w:val="0"/>
                <w:sz w:val="16"/>
                <w:szCs w:val="16"/>
                <w:lang w:eastAsia="en-GB" w:bidi="ar-SA"/>
              </w:rPr>
              <w:t xml:space="preserve">         </w:t>
            </w:r>
            <w:r w:rsidRPr="00554257">
              <w:rPr>
                <w:rFonts w:ascii="Arial" w:eastAsia="Times New Roman" w:hAnsi="Arial" w:cs="Arial"/>
                <w:b/>
                <w:bCs/>
                <w:kern w:val="0"/>
                <w:sz w:val="16"/>
                <w:szCs w:val="16"/>
                <w:lang w:eastAsia="en-GB" w:bidi="ar-SA"/>
              </w:rPr>
              <w:t xml:space="preserve"> </w:t>
            </w:r>
            <w:r w:rsidRPr="00554257">
              <w:rPr>
                <w:rFonts w:ascii="Arial" w:eastAsia="Times New Roman" w:hAnsi="Arial" w:cs="Arial"/>
                <w:b/>
                <w:bCs/>
                <w:kern w:val="0"/>
                <w:sz w:val="16"/>
                <w:szCs w:val="16"/>
                <w:u w:val="single"/>
                <w:lang w:eastAsia="en-GB" w:bidi="ar-SA"/>
              </w:rPr>
              <w:t>CELESTIAL WORLD</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Of purely spiritual people, the Moral Teachers, the Rabbis, the Priests and by the Grace of God the Royal Priests of God, the Preachers, Apostles, Saints, etc.</w:t>
            </w:r>
          </w:p>
        </w:tc>
      </w:tr>
      <w:tr w:rsidR="00554257" w:rsidRPr="00554257" w:rsidTr="00CC03C8">
        <w:tc>
          <w:tcPr>
            <w:tcW w:w="1064" w:type="pct"/>
            <w:vMerge/>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97" w:type="pct"/>
            <w:vMerge/>
            <w:shd w:val="clear" w:color="auto" w:fill="FF0000"/>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839" w:type="pct"/>
            <w:vMerge w:val="restart"/>
            <w:tcBorders>
              <w:right w:val="double" w:sz="4" w:space="0" w:color="auto"/>
            </w:tcBorders>
            <w:shd w:val="clear" w:color="auto" w:fill="auto"/>
          </w:tcPr>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ONCE BORN</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Unlit Candles</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Pr>
                <w:rFonts w:ascii="Arial" w:eastAsia="Times New Roman" w:hAnsi="Arial" w:cs="Arial"/>
                <w:b/>
                <w:bCs/>
                <w:noProof/>
                <w:color w:val="008000"/>
                <w:kern w:val="0"/>
                <w:sz w:val="16"/>
                <w:szCs w:val="16"/>
                <w:u w:val="single"/>
                <w:lang w:eastAsia="en-GB" w:bidi="pa-IN"/>
              </w:rPr>
              <w:drawing>
                <wp:inline distT="0" distB="0" distL="0" distR="0" wp14:anchorId="1D97D34F" wp14:editId="649237EB">
                  <wp:extent cx="393700" cy="393700"/>
                  <wp:effectExtent l="0" t="0" r="6350" b="6350"/>
                  <wp:docPr id="18" name="Picture 18" desc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3700" cy="393700"/>
                          </a:xfrm>
                          <a:prstGeom prst="rect">
                            <a:avLst/>
                          </a:prstGeom>
                          <a:noFill/>
                          <a:ln>
                            <a:noFill/>
                          </a:ln>
                        </pic:spPr>
                      </pic:pic>
                    </a:graphicData>
                  </a:graphic>
                </wp:inline>
              </w:drawing>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bCs/>
                <w:kern w:val="0"/>
                <w:sz w:val="16"/>
                <w:szCs w:val="16"/>
                <w:lang w:eastAsia="en-GB" w:bidi="ar-SA"/>
              </w:rPr>
            </w:pPr>
            <w:r w:rsidRPr="00554257">
              <w:rPr>
                <w:rFonts w:ascii="Arial" w:eastAsia="Times New Roman" w:hAnsi="Arial" w:cs="Arial"/>
                <w:b/>
                <w:bCs/>
                <w:kern w:val="0"/>
                <w:sz w:val="16"/>
                <w:szCs w:val="16"/>
                <w:lang w:eastAsia="en-GB" w:bidi="ar-SA"/>
              </w:rPr>
              <w:t>Soul + water</w:t>
            </w:r>
          </w:p>
          <w:p w:rsidR="00554257" w:rsidRPr="00554257" w:rsidRDefault="00554257" w:rsidP="00554257">
            <w:pPr>
              <w:widowControl/>
              <w:suppressAutoHyphens w:val="0"/>
              <w:jc w:val="center"/>
              <w:rPr>
                <w:rFonts w:ascii="Arial" w:eastAsia="Times New Roman" w:hAnsi="Arial" w:cs="Arial"/>
                <w:b/>
                <w:bCs/>
                <w:kern w:val="0"/>
                <w:sz w:val="16"/>
                <w:szCs w:val="16"/>
                <w:lang w:eastAsia="en-GB" w:bidi="ar-SA"/>
              </w:rPr>
            </w:pPr>
            <w:r w:rsidRPr="00554257">
              <w:rPr>
                <w:rFonts w:ascii="Arial" w:eastAsia="Times New Roman" w:hAnsi="Arial" w:cs="Arial"/>
                <w:b/>
                <w:bCs/>
                <w:kern w:val="0"/>
                <w:sz w:val="16"/>
                <w:szCs w:val="16"/>
                <w:lang w:eastAsia="en-GB" w:bidi="ar-SA"/>
              </w:rPr>
              <w:t>They are like “stones” or Footpaths.</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 xml:space="preserve">Moral education from hereditary Moral Teachers, Priests called “Rabbis” or “Brahmins”. They are of Levi tribe in the Middle East. </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Ideal Rabbi = Matt.13-52</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color w:val="003366"/>
                <w:kern w:val="0"/>
                <w:sz w:val="16"/>
                <w:szCs w:val="16"/>
                <w:u w:val="single"/>
                <w:lang w:eastAsia="en-GB" w:bidi="ar-SA"/>
              </w:rPr>
            </w:pPr>
            <w:r w:rsidRPr="00554257">
              <w:rPr>
                <w:rFonts w:ascii="Arial" w:eastAsia="Times New Roman" w:hAnsi="Arial" w:cs="Arial"/>
                <w:b/>
                <w:color w:val="003366"/>
                <w:kern w:val="0"/>
                <w:sz w:val="16"/>
                <w:szCs w:val="16"/>
                <w:u w:val="single"/>
                <w:lang w:eastAsia="en-GB" w:bidi="ar-SA"/>
              </w:rPr>
              <w:t>SCRIPTURES = MILK</w:t>
            </w:r>
          </w:p>
          <w:p w:rsidR="00554257" w:rsidRPr="00554257" w:rsidRDefault="00554257" w:rsidP="00554257">
            <w:pPr>
              <w:widowControl/>
              <w:suppressAutoHyphens w:val="0"/>
              <w:jc w:val="center"/>
              <w:rPr>
                <w:rFonts w:ascii="Arial" w:eastAsia="Times New Roman" w:hAnsi="Arial" w:cs="Arial"/>
                <w:b/>
                <w:bCs/>
                <w:color w:val="339966"/>
                <w:kern w:val="0"/>
                <w:sz w:val="16"/>
                <w:szCs w:val="16"/>
                <w:u w:val="single"/>
                <w:lang w:eastAsia="en-GB" w:bidi="ar-SA"/>
              </w:rPr>
            </w:pPr>
          </w:p>
          <w:p w:rsidR="00554257" w:rsidRPr="00554257" w:rsidRDefault="00554257" w:rsidP="00554257">
            <w:pPr>
              <w:widowControl/>
              <w:suppressAutoHyphens w:val="0"/>
              <w:jc w:val="center"/>
              <w:rPr>
                <w:rFonts w:ascii="Arial" w:eastAsia="Times New Roman" w:hAnsi="Arial" w:cs="Arial"/>
                <w:bCs/>
                <w:i/>
                <w:iCs/>
                <w:kern w:val="0"/>
                <w:sz w:val="16"/>
                <w:szCs w:val="16"/>
                <w:lang w:eastAsia="en-GB" w:bidi="ar-SA"/>
              </w:rPr>
            </w:pPr>
            <w:r w:rsidRPr="00554257">
              <w:rPr>
                <w:rFonts w:ascii="Arial" w:eastAsia="Times New Roman" w:hAnsi="Arial" w:cs="Arial"/>
                <w:bCs/>
                <w:i/>
                <w:iCs/>
                <w:kern w:val="0"/>
                <w:sz w:val="16"/>
                <w:szCs w:val="16"/>
                <w:lang w:eastAsia="en-GB" w:bidi="ar-SA"/>
              </w:rPr>
              <w:t>Keeping to the Ten Commandments leads people into the “Kingdom of Heaven”.  Keys used to be with Rabbis.</w:t>
            </w:r>
          </w:p>
          <w:p w:rsidR="00554257" w:rsidRPr="00554257" w:rsidRDefault="00554257" w:rsidP="00554257">
            <w:pPr>
              <w:widowControl/>
              <w:suppressAutoHyphens w:val="0"/>
              <w:jc w:val="center"/>
              <w:rPr>
                <w:rFonts w:ascii="Arial" w:eastAsia="Times New Roman" w:hAnsi="Arial" w:cs="Arial"/>
                <w:bCs/>
                <w:i/>
                <w:iCs/>
                <w:kern w:val="0"/>
                <w:sz w:val="16"/>
                <w:szCs w:val="16"/>
                <w:lang w:eastAsia="en-GB" w:bidi="ar-SA"/>
              </w:rPr>
            </w:pPr>
            <w:r w:rsidRPr="00554257">
              <w:rPr>
                <w:rFonts w:ascii="Arial" w:eastAsia="Times New Roman" w:hAnsi="Arial" w:cs="Arial"/>
                <w:bCs/>
                <w:i/>
                <w:iCs/>
                <w:kern w:val="0"/>
                <w:sz w:val="16"/>
                <w:szCs w:val="16"/>
                <w:lang w:eastAsia="en-GB" w:bidi="ar-SA"/>
              </w:rPr>
              <w:t>They become Angels.</w:t>
            </w:r>
          </w:p>
          <w:p w:rsidR="00554257" w:rsidRPr="00554257" w:rsidRDefault="00554257" w:rsidP="00554257">
            <w:pPr>
              <w:widowControl/>
              <w:suppressAutoHyphens w:val="0"/>
              <w:jc w:val="center"/>
              <w:rPr>
                <w:rFonts w:ascii="Arial" w:eastAsia="Times New Roman" w:hAnsi="Arial" w:cs="Arial"/>
                <w:bCs/>
                <w:i/>
                <w:iCs/>
                <w:kern w:val="0"/>
                <w:sz w:val="16"/>
                <w:szCs w:val="16"/>
                <w:lang w:eastAsia="en-GB" w:bidi="ar-SA"/>
              </w:rPr>
            </w:pPr>
            <w:r w:rsidRPr="00554257">
              <w:rPr>
                <w:rFonts w:ascii="Arial" w:eastAsia="Times New Roman" w:hAnsi="Arial" w:cs="Arial"/>
                <w:bCs/>
                <w:i/>
                <w:iCs/>
                <w:kern w:val="0"/>
                <w:sz w:val="16"/>
                <w:szCs w:val="16"/>
                <w:lang w:eastAsia="en-GB" w:bidi="ar-SA"/>
              </w:rPr>
              <w:t>Angels could “sin” as King David did. They are like</w:t>
            </w:r>
            <w:r w:rsidRPr="00554257">
              <w:rPr>
                <w:rFonts w:ascii="Arial" w:eastAsia="Times New Roman" w:hAnsi="Arial" w:cs="Arial"/>
                <w:b/>
                <w:bCs/>
                <w:i/>
                <w:iCs/>
                <w:kern w:val="0"/>
                <w:sz w:val="16"/>
                <w:szCs w:val="16"/>
                <w:lang w:eastAsia="en-GB" w:bidi="ar-SA"/>
              </w:rPr>
              <w:t xml:space="preserve"> “Footpaths”</w:t>
            </w:r>
            <w:r w:rsidRPr="00554257">
              <w:rPr>
                <w:rFonts w:ascii="Arial" w:eastAsia="Times New Roman" w:hAnsi="Arial" w:cs="Arial"/>
                <w:bCs/>
                <w:i/>
                <w:iCs/>
                <w:kern w:val="0"/>
                <w:sz w:val="16"/>
                <w:szCs w:val="16"/>
                <w:lang w:eastAsia="en-GB" w:bidi="ar-SA"/>
              </w:rPr>
              <w:t>.</w:t>
            </w:r>
          </w:p>
          <w:p w:rsidR="00554257" w:rsidRPr="00554257" w:rsidRDefault="00554257" w:rsidP="00554257">
            <w:pPr>
              <w:widowControl/>
              <w:suppressAutoHyphens w:val="0"/>
              <w:jc w:val="center"/>
              <w:rPr>
                <w:rFonts w:ascii="Arial" w:eastAsia="Times New Roman" w:hAnsi="Arial" w:cs="Arial"/>
                <w:bCs/>
                <w:i/>
                <w:iCs/>
                <w:kern w:val="0"/>
                <w:sz w:val="16"/>
                <w:szCs w:val="16"/>
                <w:lang w:eastAsia="en-GB" w:bidi="ar-SA"/>
              </w:rPr>
            </w:pPr>
            <w:r w:rsidRPr="00554257">
              <w:rPr>
                <w:rFonts w:ascii="Arial" w:eastAsia="Times New Roman" w:hAnsi="Arial" w:cs="Arial"/>
                <w:bCs/>
                <w:i/>
                <w:iCs/>
                <w:kern w:val="0"/>
                <w:sz w:val="16"/>
                <w:szCs w:val="16"/>
                <w:lang w:eastAsia="en-GB" w:bidi="ar-SA"/>
              </w:rPr>
              <w:t>Sins being transgressions against Moral Laws, they are against demiurge Yahweh of the Rabbis. Sins are forgivable as they are made by men and forgiven by men, the Rabbis.</w:t>
            </w:r>
          </w:p>
          <w:p w:rsidR="00554257" w:rsidRPr="00554257" w:rsidRDefault="00554257" w:rsidP="00554257">
            <w:pPr>
              <w:widowControl/>
              <w:suppressAutoHyphens w:val="0"/>
              <w:jc w:val="center"/>
              <w:rPr>
                <w:rFonts w:ascii="Arial" w:eastAsia="Times New Roman" w:hAnsi="Arial" w:cs="Arial"/>
                <w:b/>
                <w:bCs/>
                <w:color w:val="008000"/>
                <w:kern w:val="0"/>
                <w:sz w:val="16"/>
                <w:szCs w:val="16"/>
                <w:u w:val="single"/>
                <w:lang w:eastAsia="en-GB" w:bidi="ar-SA"/>
              </w:rPr>
            </w:pPr>
            <w:r w:rsidRPr="00554257">
              <w:rPr>
                <w:rFonts w:ascii="Arial" w:eastAsia="Times New Roman" w:hAnsi="Arial" w:cs="Arial"/>
                <w:bCs/>
                <w:i/>
                <w:iCs/>
                <w:kern w:val="0"/>
                <w:sz w:val="16"/>
                <w:szCs w:val="16"/>
                <w:lang w:eastAsia="en-GB" w:bidi="ar-SA"/>
              </w:rPr>
              <w:t>Stress laid on Prayers.</w:t>
            </w:r>
          </w:p>
        </w:tc>
        <w:tc>
          <w:tcPr>
            <w:tcW w:w="96" w:type="pct"/>
            <w:vMerge w:val="restart"/>
            <w:tcBorders>
              <w:top w:val="double" w:sz="4" w:space="0" w:color="auto"/>
              <w:left w:val="double" w:sz="4" w:space="0" w:color="auto"/>
              <w:bottom w:val="double" w:sz="4" w:space="0" w:color="auto"/>
              <w:right w:val="double" w:sz="4" w:space="0" w:color="auto"/>
            </w:tcBorders>
            <w:shd w:val="clear" w:color="auto" w:fill="FF9900"/>
            <w:textDirection w:val="btLr"/>
            <w:vAlign w:val="center"/>
          </w:tcPr>
          <w:p w:rsidR="00554257" w:rsidRPr="00554257" w:rsidRDefault="00554257" w:rsidP="00554257">
            <w:pPr>
              <w:widowControl/>
              <w:suppressAutoHyphens w:val="0"/>
              <w:ind w:left="113" w:right="113"/>
              <w:jc w:val="center"/>
              <w:rPr>
                <w:rFonts w:ascii="Arial" w:eastAsia="Times New Roman" w:hAnsi="Arial" w:cs="Arial"/>
                <w:b/>
                <w:bCs/>
                <w:color w:val="FFFFFF"/>
                <w:kern w:val="0"/>
                <w:sz w:val="16"/>
                <w:szCs w:val="16"/>
                <w:lang w:eastAsia="en-GB" w:bidi="ar-SA"/>
              </w:rPr>
            </w:pPr>
            <w:r w:rsidRPr="00554257">
              <w:rPr>
                <w:rFonts w:ascii="Arial" w:eastAsia="Times New Roman" w:hAnsi="Arial" w:cs="Arial"/>
                <w:b/>
                <w:bCs/>
                <w:color w:val="FFFFFF"/>
                <w:kern w:val="0"/>
                <w:sz w:val="16"/>
                <w:szCs w:val="16"/>
                <w:lang w:eastAsia="en-GB" w:bidi="ar-SA"/>
              </w:rPr>
              <w:t>Spirit of Man = holy spirit =  “common sense” by grace of God</w:t>
            </w:r>
          </w:p>
        </w:tc>
        <w:tc>
          <w:tcPr>
            <w:tcW w:w="1485" w:type="pct"/>
            <w:gridSpan w:val="3"/>
            <w:tcBorders>
              <w:left w:val="double" w:sz="4" w:space="0" w:color="auto"/>
              <w:right w:val="triple" w:sz="4" w:space="0" w:color="auto"/>
            </w:tcBorders>
          </w:tcPr>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TWICE BORN</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Lit Candles.</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Awakened mind or Munn.</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bCs/>
                <w:kern w:val="0"/>
                <w:sz w:val="16"/>
                <w:szCs w:val="16"/>
                <w:lang w:eastAsia="en-GB" w:bidi="ar-SA"/>
              </w:rPr>
            </w:pPr>
            <w:r w:rsidRPr="00554257">
              <w:rPr>
                <w:rFonts w:ascii="Arial" w:eastAsia="Times New Roman" w:hAnsi="Arial" w:cs="Arial"/>
                <w:b/>
                <w:bCs/>
                <w:kern w:val="0"/>
                <w:sz w:val="16"/>
                <w:szCs w:val="16"/>
                <w:lang w:eastAsia="en-GB" w:bidi="ar-SA"/>
              </w:rPr>
              <w:t>Soul + water  + holy spirit by grace of God</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Spiritual education learnt from Christ Jesus and Saints of any gender, tribe or country for improving upon one’s</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w:t>
            </w:r>
            <w:r w:rsidRPr="00554257">
              <w:rPr>
                <w:rFonts w:ascii="Arial" w:eastAsia="Times New Roman" w:hAnsi="Arial" w:cs="Arial"/>
                <w:b/>
                <w:bCs/>
                <w:i/>
                <w:iCs/>
                <w:color w:val="FF6600"/>
                <w:kern w:val="0"/>
                <w:sz w:val="16"/>
                <w:szCs w:val="16"/>
                <w:lang w:eastAsia="en-GB" w:bidi="ar-SA"/>
              </w:rPr>
              <w:t>Intrinsic values</w:t>
            </w:r>
            <w:r w:rsidRPr="00554257">
              <w:rPr>
                <w:rFonts w:ascii="Arial" w:eastAsia="Times New Roman" w:hAnsi="Arial" w:cs="Arial"/>
                <w:kern w:val="0"/>
                <w:sz w:val="16"/>
                <w:szCs w:val="16"/>
                <w:lang w:eastAsia="en-GB" w:bidi="ar-SA"/>
              </w:rPr>
              <w:t>”.</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Women cannot teach the Moral Laws of Moses but they could Preach Gospel.</w:t>
            </w:r>
          </w:p>
          <w:p w:rsidR="00554257" w:rsidRPr="00554257" w:rsidRDefault="00554257" w:rsidP="00554257">
            <w:pPr>
              <w:widowControl/>
              <w:suppressAutoHyphens w:val="0"/>
              <w:jc w:val="center"/>
              <w:rPr>
                <w:rFonts w:ascii="Arial" w:eastAsia="Times New Roman" w:hAnsi="Arial" w:cs="Arial"/>
                <w:b/>
                <w:bCs/>
                <w:color w:val="008000"/>
                <w:kern w:val="0"/>
                <w:sz w:val="16"/>
                <w:szCs w:val="16"/>
                <w:u w:val="single"/>
                <w:lang w:eastAsia="en-GB" w:bidi="ar-SA"/>
              </w:rPr>
            </w:pPr>
            <w:r w:rsidRPr="00554257">
              <w:rPr>
                <w:rFonts w:ascii="Arial" w:eastAsia="Times New Roman" w:hAnsi="Arial" w:cs="Arial"/>
                <w:kern w:val="0"/>
                <w:sz w:val="16"/>
                <w:szCs w:val="16"/>
                <w:lang w:eastAsia="en-GB" w:bidi="ar-SA"/>
              </w:rPr>
              <w:t>They long for “His Treasures”, the Gospel Truth that is received Free and given Free.  If you are paid in Mammon, then you will despise God.</w:t>
            </w:r>
          </w:p>
          <w:p w:rsidR="00554257" w:rsidRPr="00554257" w:rsidRDefault="00554257" w:rsidP="00554257">
            <w:pPr>
              <w:widowControl/>
              <w:suppressAutoHyphens w:val="0"/>
              <w:jc w:val="center"/>
              <w:rPr>
                <w:rFonts w:ascii="Arial" w:eastAsia="Times New Roman" w:hAnsi="Arial" w:cs="Arial"/>
                <w:b/>
                <w:bCs/>
                <w:color w:val="008000"/>
                <w:kern w:val="0"/>
                <w:sz w:val="16"/>
                <w:szCs w:val="16"/>
                <w:u w:val="single"/>
                <w:lang w:eastAsia="en-GB" w:bidi="ar-SA"/>
              </w:rPr>
            </w:pPr>
          </w:p>
          <w:p w:rsidR="00554257" w:rsidRPr="00554257" w:rsidRDefault="00554257" w:rsidP="00554257">
            <w:pPr>
              <w:widowControl/>
              <w:suppressAutoHyphens w:val="0"/>
              <w:jc w:val="center"/>
              <w:rPr>
                <w:rFonts w:ascii="Arial" w:eastAsia="Times New Roman" w:hAnsi="Arial" w:cs="Arial"/>
                <w:b/>
                <w:bCs/>
                <w:color w:val="003366"/>
                <w:kern w:val="0"/>
                <w:sz w:val="16"/>
                <w:szCs w:val="16"/>
                <w:u w:val="single"/>
                <w:lang w:eastAsia="en-GB" w:bidi="ar-SA"/>
              </w:rPr>
            </w:pPr>
            <w:r w:rsidRPr="00554257">
              <w:rPr>
                <w:rFonts w:ascii="Arial" w:eastAsia="Times New Roman" w:hAnsi="Arial" w:cs="Arial"/>
                <w:b/>
                <w:bCs/>
                <w:color w:val="003366"/>
                <w:kern w:val="0"/>
                <w:sz w:val="16"/>
                <w:szCs w:val="16"/>
                <w:u w:val="single"/>
                <w:lang w:eastAsia="en-GB" w:bidi="ar-SA"/>
              </w:rPr>
              <w:t>MEAT = BODY OF JESUS = GOSPEL</w:t>
            </w:r>
          </w:p>
        </w:tc>
        <w:tc>
          <w:tcPr>
            <w:tcW w:w="96" w:type="pct"/>
            <w:vMerge/>
            <w:tcBorders>
              <w:top w:val="nil"/>
              <w:left w:val="triple" w:sz="4" w:space="0" w:color="auto"/>
              <w:bottom w:val="triple" w:sz="4" w:space="0" w:color="auto"/>
              <w:right w:val="triple" w:sz="4" w:space="0" w:color="auto"/>
            </w:tcBorders>
            <w:shd w:val="clear" w:color="auto" w:fill="auto"/>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1322" w:type="pct"/>
            <w:tcBorders>
              <w:left w:val="triple" w:sz="4" w:space="0" w:color="auto"/>
            </w:tcBorders>
          </w:tcPr>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THRICE BORN</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Son”</w:t>
            </w:r>
          </w:p>
          <w:p w:rsidR="00554257" w:rsidRPr="00554257" w:rsidRDefault="00554257" w:rsidP="00554257">
            <w:pPr>
              <w:widowControl/>
              <w:suppressAutoHyphens w:val="0"/>
              <w:jc w:val="center"/>
              <w:rPr>
                <w:rFonts w:ascii="Arial" w:eastAsia="Times New Roman" w:hAnsi="Arial" w:cs="Arial"/>
                <w:b/>
                <w:bCs/>
                <w:kern w:val="0"/>
                <w:sz w:val="16"/>
                <w:szCs w:val="16"/>
                <w:lang w:eastAsia="en-GB" w:bidi="ar-SA"/>
              </w:rPr>
            </w:pPr>
            <w:r w:rsidRPr="00554257">
              <w:rPr>
                <w:rFonts w:ascii="Arial" w:eastAsia="Times New Roman" w:hAnsi="Arial" w:cs="Arial"/>
                <w:b/>
                <w:bCs/>
                <w:kern w:val="0"/>
                <w:sz w:val="16"/>
                <w:szCs w:val="16"/>
                <w:lang w:eastAsia="en-GB" w:bidi="ar-SA"/>
              </w:rPr>
              <w:t>Soul + water  + Holy Spirit by Grace of God</w:t>
            </w:r>
          </w:p>
          <w:p w:rsidR="00554257" w:rsidRPr="00554257" w:rsidRDefault="00554257" w:rsidP="00554257">
            <w:pPr>
              <w:widowControl/>
              <w:suppressAutoHyphens w:val="0"/>
              <w:jc w:val="center"/>
              <w:rPr>
                <w:rFonts w:eastAsia="Times New Roman" w:cs="Times New Roman"/>
                <w:color w:val="FF0000"/>
                <w:kern w:val="0"/>
                <w:sz w:val="20"/>
                <w:szCs w:val="20"/>
                <w:lang w:eastAsia="en-GB" w:bidi="ar-SA"/>
              </w:rPr>
            </w:pPr>
            <w:r w:rsidRPr="00554257">
              <w:rPr>
                <w:rFonts w:eastAsia="Times New Roman" w:cs="Times New Roman"/>
                <w:color w:val="FF0000"/>
                <w:kern w:val="0"/>
                <w:sz w:val="20"/>
                <w:szCs w:val="20"/>
                <w:lang w:eastAsia="en-GB" w:bidi="ar-SA"/>
              </w:rPr>
              <w:sym w:font="Wingdings 3" w:char="F025"/>
            </w:r>
            <w:r w:rsidRPr="00554257">
              <w:rPr>
                <w:rFonts w:eastAsia="Times New Roman" w:cs="Times New Roman"/>
                <w:color w:val="FF0000"/>
                <w:kern w:val="0"/>
                <w:sz w:val="20"/>
                <w:szCs w:val="20"/>
                <w:lang w:eastAsia="en-GB" w:bidi="ar-SA"/>
              </w:rPr>
              <w:t xml:space="preserve">    </w:t>
            </w:r>
            <w:r w:rsidRPr="00554257">
              <w:rPr>
                <w:rFonts w:eastAsia="Times New Roman" w:cs="Times New Roman"/>
                <w:color w:val="FF0000"/>
                <w:kern w:val="0"/>
                <w:sz w:val="20"/>
                <w:szCs w:val="20"/>
                <w:lang w:eastAsia="en-GB" w:bidi="ar-SA"/>
              </w:rPr>
              <w:sym w:font="Wingdings 3" w:char="F023"/>
            </w:r>
            <w:r w:rsidRPr="00554257">
              <w:rPr>
                <w:rFonts w:eastAsia="Times New Roman" w:cs="Times New Roman"/>
                <w:color w:val="FF0000"/>
                <w:kern w:val="0"/>
                <w:sz w:val="20"/>
                <w:szCs w:val="20"/>
                <w:lang w:eastAsia="en-GB" w:bidi="ar-SA"/>
              </w:rPr>
              <w:t xml:space="preserve">    </w:t>
            </w:r>
            <w:r w:rsidRPr="00554257">
              <w:rPr>
                <w:rFonts w:eastAsia="Times New Roman" w:cs="Times New Roman"/>
                <w:color w:val="FF0000"/>
                <w:kern w:val="0"/>
                <w:sz w:val="20"/>
                <w:szCs w:val="20"/>
                <w:lang w:eastAsia="en-GB" w:bidi="ar-SA"/>
              </w:rPr>
              <w:sym w:font="Wingdings 3" w:char="F026"/>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eastAsia="Times New Roman" w:cs="Times New Roman"/>
                <w:color w:val="FF0000"/>
                <w:kern w:val="0"/>
                <w:position w:val="26"/>
                <w:sz w:val="20"/>
                <w:szCs w:val="20"/>
                <w:lang w:eastAsia="en-GB" w:bidi="ar-SA"/>
              </w:rPr>
              <w:sym w:font="Wingdings 3" w:char="F021"/>
            </w:r>
            <w:r w:rsidRPr="00554257">
              <w:rPr>
                <w:rFonts w:eastAsia="Times New Roman" w:cs="Times New Roman"/>
                <w:color w:val="FF0000"/>
                <w:kern w:val="0"/>
                <w:position w:val="26"/>
                <w:sz w:val="20"/>
                <w:szCs w:val="20"/>
                <w:lang w:eastAsia="en-GB" w:bidi="ar-SA"/>
              </w:rPr>
              <w:t xml:space="preserve"> </w:t>
            </w:r>
            <w:r>
              <w:rPr>
                <w:rFonts w:ascii="Arial" w:eastAsia="Times New Roman" w:hAnsi="Arial" w:cs="Arial"/>
                <w:noProof/>
                <w:kern w:val="0"/>
                <w:sz w:val="16"/>
                <w:szCs w:val="16"/>
                <w:lang w:eastAsia="en-GB" w:bidi="pa-IN"/>
              </w:rPr>
              <w:drawing>
                <wp:inline distT="0" distB="0" distL="0" distR="0" wp14:anchorId="58781161" wp14:editId="113F9C5E">
                  <wp:extent cx="393700" cy="393700"/>
                  <wp:effectExtent l="0" t="0" r="6350" b="6350"/>
                  <wp:docPr id="17" name="Picture 17" descr="s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0" cy="393700"/>
                          </a:xfrm>
                          <a:prstGeom prst="rect">
                            <a:avLst/>
                          </a:prstGeom>
                          <a:noFill/>
                          <a:ln>
                            <a:noFill/>
                          </a:ln>
                        </pic:spPr>
                      </pic:pic>
                    </a:graphicData>
                  </a:graphic>
                </wp:inline>
              </w:drawing>
            </w:r>
            <w:r w:rsidRPr="00554257">
              <w:rPr>
                <w:rFonts w:ascii="Arial" w:eastAsia="Times New Roman" w:hAnsi="Arial" w:cs="Arial"/>
                <w:kern w:val="0"/>
                <w:sz w:val="16"/>
                <w:szCs w:val="16"/>
                <w:lang w:eastAsia="en-GB" w:bidi="ar-SA"/>
              </w:rPr>
              <w:t xml:space="preserve"> </w:t>
            </w:r>
            <w:r w:rsidRPr="00554257">
              <w:rPr>
                <w:rFonts w:eastAsia="Times New Roman" w:cs="Times New Roman"/>
                <w:color w:val="FF0000"/>
                <w:kern w:val="0"/>
                <w:position w:val="26"/>
                <w:sz w:val="20"/>
                <w:szCs w:val="20"/>
                <w:lang w:eastAsia="en-GB" w:bidi="ar-SA"/>
              </w:rPr>
              <w:sym w:font="Wingdings 3" w:char="F022"/>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eastAsia="Times New Roman" w:cs="Times New Roman"/>
                <w:color w:val="FF0000"/>
                <w:kern w:val="0"/>
                <w:sz w:val="20"/>
                <w:szCs w:val="20"/>
                <w:lang w:eastAsia="en-GB" w:bidi="ar-SA"/>
              </w:rPr>
              <w:sym w:font="Wingdings 3" w:char="F027"/>
            </w:r>
            <w:r w:rsidRPr="00554257">
              <w:rPr>
                <w:rFonts w:eastAsia="Times New Roman" w:cs="Times New Roman"/>
                <w:color w:val="FF0000"/>
                <w:kern w:val="0"/>
                <w:sz w:val="20"/>
                <w:szCs w:val="20"/>
                <w:lang w:eastAsia="en-GB" w:bidi="ar-SA"/>
              </w:rPr>
              <w:t xml:space="preserve">    </w:t>
            </w:r>
            <w:r w:rsidRPr="00554257">
              <w:rPr>
                <w:rFonts w:eastAsia="Times New Roman" w:cs="Times New Roman"/>
                <w:color w:val="FF0000"/>
                <w:kern w:val="0"/>
                <w:sz w:val="20"/>
                <w:szCs w:val="20"/>
                <w:lang w:eastAsia="en-GB" w:bidi="ar-SA"/>
              </w:rPr>
              <w:sym w:font="Wingdings 3" w:char="F024"/>
            </w:r>
            <w:r w:rsidRPr="00554257">
              <w:rPr>
                <w:rFonts w:eastAsia="Times New Roman" w:cs="Times New Roman"/>
                <w:color w:val="FF0000"/>
                <w:kern w:val="0"/>
                <w:sz w:val="20"/>
                <w:szCs w:val="20"/>
                <w:lang w:eastAsia="en-GB" w:bidi="ar-SA"/>
              </w:rPr>
              <w:t xml:space="preserve">    </w:t>
            </w:r>
            <w:r w:rsidRPr="00554257">
              <w:rPr>
                <w:rFonts w:eastAsia="Times New Roman" w:cs="Times New Roman"/>
                <w:color w:val="FF0000"/>
                <w:kern w:val="0"/>
                <w:sz w:val="20"/>
                <w:szCs w:val="20"/>
                <w:lang w:eastAsia="en-GB" w:bidi="ar-SA"/>
              </w:rPr>
              <w:sym w:font="Wingdings 3" w:char="F028"/>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Gospel Truth received through Revelations. Spokesmen of God.</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No Teacher or Preacher required as Saul turned Paul received.</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They go by the Wisdom of God</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kern w:val="0"/>
                <w:sz w:val="16"/>
                <w:szCs w:val="16"/>
                <w:lang w:eastAsia="en-GB" w:bidi="ar-SA"/>
              </w:rPr>
              <w:t>And not by their own wisdoms.</w:t>
            </w:r>
          </w:p>
          <w:p w:rsidR="00554257" w:rsidRPr="00554257" w:rsidRDefault="00554257" w:rsidP="00554257">
            <w:pPr>
              <w:widowControl/>
              <w:suppressAutoHyphens w:val="0"/>
              <w:jc w:val="center"/>
              <w:rPr>
                <w:rFonts w:ascii="Arial" w:eastAsia="Times New Roman" w:hAnsi="Arial" w:cs="Arial"/>
                <w:b/>
                <w:bCs/>
                <w:color w:val="008000"/>
                <w:kern w:val="0"/>
                <w:sz w:val="16"/>
                <w:szCs w:val="16"/>
                <w:u w:val="single"/>
                <w:lang w:eastAsia="en-GB" w:bidi="ar-SA"/>
              </w:rPr>
            </w:pPr>
          </w:p>
          <w:p w:rsidR="00554257" w:rsidRPr="00554257" w:rsidRDefault="00554257" w:rsidP="00554257">
            <w:pPr>
              <w:widowControl/>
              <w:suppressAutoHyphens w:val="0"/>
              <w:jc w:val="center"/>
              <w:rPr>
                <w:rFonts w:ascii="Arial" w:eastAsia="Times New Roman" w:hAnsi="Arial" w:cs="Arial"/>
                <w:b/>
                <w:bCs/>
                <w:color w:val="003366"/>
                <w:kern w:val="0"/>
                <w:sz w:val="16"/>
                <w:szCs w:val="16"/>
                <w:u w:val="single"/>
                <w:lang w:eastAsia="en-GB" w:bidi="ar-SA"/>
              </w:rPr>
            </w:pPr>
            <w:r w:rsidRPr="00554257">
              <w:rPr>
                <w:rFonts w:ascii="Arial" w:eastAsia="Times New Roman" w:hAnsi="Arial" w:cs="Arial"/>
                <w:b/>
                <w:bCs/>
                <w:color w:val="003366"/>
                <w:kern w:val="0"/>
                <w:sz w:val="16"/>
                <w:szCs w:val="16"/>
                <w:u w:val="single"/>
                <w:lang w:eastAsia="en-GB" w:bidi="ar-SA"/>
              </w:rPr>
              <w:t>SPOKESMEN OF GOD = FOUNTAINS OF LIVING WATER</w:t>
            </w:r>
          </w:p>
        </w:tc>
      </w:tr>
      <w:tr w:rsidR="00554257" w:rsidRPr="00554257" w:rsidTr="00CC03C8">
        <w:trPr>
          <w:trHeight w:val="835"/>
        </w:trPr>
        <w:tc>
          <w:tcPr>
            <w:tcW w:w="1064" w:type="pct"/>
            <w:vMerge/>
            <w:shd w:val="clear" w:color="auto" w:fill="auto"/>
          </w:tcPr>
          <w:p w:rsidR="00554257" w:rsidRPr="00554257" w:rsidRDefault="00554257" w:rsidP="00554257">
            <w:pPr>
              <w:widowControl/>
              <w:suppressAutoHyphens w:val="0"/>
              <w:jc w:val="right"/>
              <w:rPr>
                <w:rFonts w:ascii="Arial" w:eastAsia="Times New Roman" w:hAnsi="Arial" w:cs="Arial"/>
                <w:i/>
                <w:iCs/>
                <w:kern w:val="0"/>
                <w:sz w:val="16"/>
                <w:szCs w:val="16"/>
                <w:lang w:eastAsia="en-GB" w:bidi="ar-SA"/>
              </w:rPr>
            </w:pPr>
          </w:p>
        </w:tc>
        <w:tc>
          <w:tcPr>
            <w:tcW w:w="97" w:type="pct"/>
            <w:vMerge/>
            <w:shd w:val="clear" w:color="auto" w:fill="FF0000"/>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839" w:type="pct"/>
            <w:vMerge/>
            <w:tcBorders>
              <w:right w:val="double" w:sz="4" w:space="0" w:color="auto"/>
            </w:tcBorders>
            <w:shd w:val="clear" w:color="auto" w:fill="auto"/>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96" w:type="pct"/>
            <w:vMerge/>
            <w:tcBorders>
              <w:top w:val="nil"/>
              <w:left w:val="double" w:sz="4" w:space="0" w:color="auto"/>
              <w:bottom w:val="double" w:sz="4" w:space="0" w:color="auto"/>
              <w:right w:val="double" w:sz="4" w:space="0" w:color="auto"/>
            </w:tcBorders>
            <w:shd w:val="clear" w:color="auto" w:fill="FF9900"/>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676" w:type="pct"/>
            <w:tcBorders>
              <w:left w:val="double" w:sz="4" w:space="0" w:color="auto"/>
              <w:right w:val="double" w:sz="4" w:space="0" w:color="auto"/>
            </w:tcBorders>
          </w:tcPr>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eastAsia="Times New Roman" w:cs="Times New Roman"/>
                <w:color w:val="FF0000"/>
                <w:kern w:val="0"/>
                <w:sz w:val="20"/>
                <w:szCs w:val="20"/>
                <w:lang w:eastAsia="en-GB" w:bidi="ar-SA"/>
              </w:rPr>
              <w:sym w:font="Wingdings 3" w:char="F028"/>
            </w:r>
            <w:r w:rsidRPr="00554257">
              <w:rPr>
                <w:rFonts w:eastAsia="Times New Roman" w:cs="Times New Roman"/>
                <w:color w:val="FF0000"/>
                <w:kern w:val="0"/>
                <w:sz w:val="20"/>
                <w:szCs w:val="20"/>
                <w:lang w:eastAsia="en-GB" w:bidi="ar-SA"/>
              </w:rPr>
              <w:t xml:space="preserve">    </w:t>
            </w:r>
            <w:r w:rsidRPr="00554257">
              <w:rPr>
                <w:rFonts w:eastAsia="Times New Roman" w:cs="Times New Roman"/>
                <w:color w:val="FF0000"/>
                <w:kern w:val="0"/>
                <w:sz w:val="20"/>
                <w:szCs w:val="20"/>
                <w:lang w:eastAsia="en-GB" w:bidi="ar-SA"/>
              </w:rPr>
              <w:sym w:font="Wingdings 3" w:char="F024"/>
            </w:r>
            <w:r w:rsidRPr="00554257">
              <w:rPr>
                <w:rFonts w:eastAsia="Times New Roman" w:cs="Times New Roman"/>
                <w:color w:val="FF0000"/>
                <w:kern w:val="0"/>
                <w:sz w:val="20"/>
                <w:szCs w:val="20"/>
                <w:lang w:eastAsia="en-GB" w:bidi="ar-SA"/>
              </w:rPr>
              <w:t xml:space="preserve">    </w:t>
            </w:r>
            <w:r w:rsidRPr="00554257">
              <w:rPr>
                <w:rFonts w:eastAsia="Times New Roman" w:cs="Times New Roman"/>
                <w:color w:val="FF0000"/>
                <w:kern w:val="0"/>
                <w:sz w:val="20"/>
                <w:szCs w:val="20"/>
                <w:lang w:eastAsia="en-GB" w:bidi="ar-SA"/>
              </w:rPr>
              <w:sym w:font="Wingdings 3" w:char="F027"/>
            </w:r>
            <w:r w:rsidRPr="00554257">
              <w:rPr>
                <w:rFonts w:eastAsia="Times New Roman" w:cs="Times New Roman"/>
                <w:color w:val="FF0000"/>
                <w:kern w:val="0"/>
                <w:sz w:val="20"/>
                <w:szCs w:val="20"/>
                <w:lang w:eastAsia="en-GB" w:bidi="ar-SA"/>
              </w:rPr>
              <w:t xml:space="preserve">    </w:t>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Pr>
                <w:rFonts w:ascii="Arial" w:eastAsia="Times New Roman" w:hAnsi="Arial" w:cs="Arial"/>
                <w:i/>
                <w:iCs/>
                <w:noProof/>
                <w:kern w:val="0"/>
                <w:sz w:val="16"/>
                <w:szCs w:val="16"/>
                <w:lang w:eastAsia="en-GB" w:bidi="pa-IN"/>
              </w:rPr>
              <w:drawing>
                <wp:inline distT="0" distB="0" distL="0" distR="0" wp14:anchorId="505E8BBA" wp14:editId="562346A5">
                  <wp:extent cx="393700" cy="393700"/>
                  <wp:effectExtent l="0" t="0" r="6350" b="6350"/>
                  <wp:docPr id="16" name="Picture 16" descr="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0" cy="393700"/>
                          </a:xfrm>
                          <a:prstGeom prst="rect">
                            <a:avLst/>
                          </a:prstGeom>
                          <a:noFill/>
                          <a:ln>
                            <a:noFill/>
                          </a:ln>
                        </pic:spPr>
                      </pic:pic>
                    </a:graphicData>
                  </a:graphic>
                </wp:inline>
              </w:drawing>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b/>
                <w:i/>
                <w:iCs/>
                <w:kern w:val="0"/>
                <w:sz w:val="16"/>
                <w:szCs w:val="16"/>
                <w:lang w:eastAsia="en-GB" w:bidi="ar-SA"/>
              </w:rPr>
              <w:t>Doubting stage</w:t>
            </w:r>
            <w:r w:rsidRPr="00554257">
              <w:rPr>
                <w:rFonts w:ascii="Arial" w:eastAsia="Times New Roman" w:hAnsi="Arial" w:cs="Arial"/>
                <w:i/>
                <w:iCs/>
                <w:kern w:val="0"/>
                <w:sz w:val="16"/>
                <w:szCs w:val="16"/>
                <w:lang w:eastAsia="en-GB" w:bidi="ar-SA"/>
              </w:rPr>
              <w:t xml:space="preserve"> or Rocky soils.  They should remain honest in dealing with their customers, public, etc.  By nature, they are selfish and tend to seek their own praises. Those who are greedy and blasphemers, they wither away under the Sun or the Gospel Truth.  They are bound by </w:t>
            </w:r>
            <w:r w:rsidRPr="00554257">
              <w:rPr>
                <w:rFonts w:ascii="Arial" w:eastAsia="Times New Roman" w:hAnsi="Arial" w:cs="Arial"/>
                <w:b/>
                <w:i/>
                <w:iCs/>
                <w:kern w:val="0"/>
                <w:sz w:val="16"/>
                <w:szCs w:val="16"/>
                <w:lang w:eastAsia="en-GB" w:bidi="ar-SA"/>
              </w:rPr>
              <w:t>DUBDA, Mammon + God.</w:t>
            </w:r>
          </w:p>
        </w:tc>
        <w:tc>
          <w:tcPr>
            <w:tcW w:w="97" w:type="pct"/>
            <w:vMerge w:val="restart"/>
            <w:tcBorders>
              <w:top w:val="double" w:sz="4" w:space="0" w:color="auto"/>
              <w:left w:val="double" w:sz="4" w:space="0" w:color="auto"/>
              <w:bottom w:val="double" w:sz="4" w:space="0" w:color="auto"/>
              <w:right w:val="double" w:sz="4" w:space="0" w:color="auto"/>
            </w:tcBorders>
            <w:shd w:val="clear" w:color="auto" w:fill="0000FF"/>
            <w:textDirection w:val="btLr"/>
            <w:vAlign w:val="center"/>
          </w:tcPr>
          <w:p w:rsidR="00554257" w:rsidRPr="00554257" w:rsidRDefault="00554257" w:rsidP="00554257">
            <w:pPr>
              <w:widowControl/>
              <w:suppressAutoHyphens w:val="0"/>
              <w:ind w:left="113" w:right="113"/>
              <w:jc w:val="center"/>
              <w:rPr>
                <w:rFonts w:ascii="Arial" w:eastAsia="Times New Roman" w:hAnsi="Arial" w:cs="Arial"/>
                <w:b/>
                <w:bCs/>
                <w:color w:val="FFFFFF"/>
                <w:kern w:val="0"/>
                <w:sz w:val="16"/>
                <w:szCs w:val="16"/>
                <w:lang w:eastAsia="en-GB" w:bidi="ar-SA"/>
              </w:rPr>
            </w:pPr>
            <w:r w:rsidRPr="00554257">
              <w:rPr>
                <w:rFonts w:ascii="Arial" w:eastAsia="Times New Roman" w:hAnsi="Arial" w:cs="Arial"/>
                <w:b/>
                <w:bCs/>
                <w:color w:val="FFFFFF"/>
                <w:kern w:val="0"/>
                <w:sz w:val="16"/>
                <w:szCs w:val="16"/>
                <w:lang w:eastAsia="en-GB" w:bidi="ar-SA"/>
              </w:rPr>
              <w:t>Christ in heart</w:t>
            </w:r>
          </w:p>
        </w:tc>
        <w:tc>
          <w:tcPr>
            <w:tcW w:w="711" w:type="pct"/>
            <w:tcBorders>
              <w:left w:val="double" w:sz="4" w:space="0" w:color="auto"/>
              <w:right w:val="triple" w:sz="4" w:space="0" w:color="auto"/>
            </w:tcBorders>
          </w:tcPr>
          <w:p w:rsidR="00554257" w:rsidRPr="00554257" w:rsidRDefault="00554257" w:rsidP="00554257">
            <w:pPr>
              <w:widowControl/>
              <w:suppressAutoHyphens w:val="0"/>
              <w:jc w:val="center"/>
              <w:rPr>
                <w:rFonts w:eastAsia="Times New Roman" w:cs="Times New Roman"/>
                <w:color w:val="FF0000"/>
                <w:kern w:val="0"/>
                <w:sz w:val="20"/>
                <w:szCs w:val="20"/>
                <w:lang w:eastAsia="en-GB" w:bidi="ar-SA"/>
              </w:rPr>
            </w:pPr>
            <w:r w:rsidRPr="00554257">
              <w:rPr>
                <w:rFonts w:eastAsia="Times New Roman" w:cs="Times New Roman"/>
                <w:color w:val="FF0000"/>
                <w:kern w:val="0"/>
                <w:sz w:val="20"/>
                <w:szCs w:val="20"/>
                <w:lang w:eastAsia="en-GB" w:bidi="ar-SA"/>
              </w:rPr>
              <w:sym w:font="Wingdings 3" w:char="F028"/>
            </w:r>
            <w:r w:rsidRPr="00554257">
              <w:rPr>
                <w:rFonts w:eastAsia="Times New Roman" w:cs="Times New Roman"/>
                <w:color w:val="FF0000"/>
                <w:kern w:val="0"/>
                <w:sz w:val="20"/>
                <w:szCs w:val="20"/>
                <w:lang w:eastAsia="en-GB" w:bidi="ar-SA"/>
              </w:rPr>
              <w:sym w:font="Wingdings 3" w:char="F025"/>
            </w:r>
            <w:r w:rsidRPr="00554257">
              <w:rPr>
                <w:rFonts w:eastAsia="Times New Roman" w:cs="Times New Roman"/>
                <w:color w:val="FF0000"/>
                <w:kern w:val="0"/>
                <w:sz w:val="20"/>
                <w:szCs w:val="20"/>
                <w:lang w:eastAsia="en-GB" w:bidi="ar-SA"/>
              </w:rPr>
              <w:sym w:font="Wingdings 3" w:char="F024"/>
            </w:r>
            <w:r w:rsidRPr="00554257">
              <w:rPr>
                <w:rFonts w:eastAsia="Times New Roman" w:cs="Times New Roman"/>
                <w:color w:val="FF0000"/>
                <w:kern w:val="0"/>
                <w:sz w:val="20"/>
                <w:szCs w:val="20"/>
                <w:lang w:eastAsia="en-GB" w:bidi="ar-SA"/>
              </w:rPr>
              <w:sym w:font="Wingdings 3" w:char="F023"/>
            </w:r>
            <w:r w:rsidRPr="00554257">
              <w:rPr>
                <w:rFonts w:eastAsia="Times New Roman" w:cs="Times New Roman"/>
                <w:color w:val="FF0000"/>
                <w:kern w:val="0"/>
                <w:sz w:val="20"/>
                <w:szCs w:val="20"/>
                <w:lang w:eastAsia="en-GB" w:bidi="ar-SA"/>
              </w:rPr>
              <w:sym w:font="Wingdings 3" w:char="F026"/>
            </w:r>
            <w:r w:rsidRPr="00554257">
              <w:rPr>
                <w:rFonts w:eastAsia="Times New Roman" w:cs="Times New Roman"/>
                <w:color w:val="FF0000"/>
                <w:kern w:val="0"/>
                <w:sz w:val="20"/>
                <w:szCs w:val="20"/>
                <w:lang w:eastAsia="en-GB" w:bidi="ar-SA"/>
              </w:rPr>
              <w:sym w:font="Wingdings 3" w:char="F027"/>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Pr>
                <w:rFonts w:ascii="Arial" w:eastAsia="Times New Roman" w:hAnsi="Arial" w:cs="Arial"/>
                <w:i/>
                <w:iCs/>
                <w:noProof/>
                <w:kern w:val="0"/>
                <w:sz w:val="16"/>
                <w:szCs w:val="16"/>
                <w:lang w:eastAsia="en-GB" w:bidi="pa-IN"/>
              </w:rPr>
              <w:drawing>
                <wp:inline distT="0" distB="0" distL="0" distR="0" wp14:anchorId="225A0D3F" wp14:editId="73BAF38A">
                  <wp:extent cx="393700" cy="393700"/>
                  <wp:effectExtent l="0" t="0" r="6350" b="6350"/>
                  <wp:docPr id="15" name="Picture 15" descr="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0" cy="393700"/>
                          </a:xfrm>
                          <a:prstGeom prst="rect">
                            <a:avLst/>
                          </a:prstGeom>
                          <a:noFill/>
                          <a:ln>
                            <a:noFill/>
                          </a:ln>
                        </pic:spPr>
                      </pic:pic>
                    </a:graphicData>
                  </a:graphic>
                </wp:inline>
              </w:drawing>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b/>
                <w:i/>
                <w:iCs/>
                <w:kern w:val="0"/>
                <w:sz w:val="16"/>
                <w:szCs w:val="16"/>
                <w:lang w:eastAsia="en-GB" w:bidi="ar-SA"/>
              </w:rPr>
              <w:t xml:space="preserve">Sealed </w:t>
            </w:r>
            <w:r w:rsidRPr="00554257">
              <w:rPr>
                <w:rFonts w:ascii="Arial" w:eastAsia="Times New Roman" w:hAnsi="Arial" w:cs="Arial"/>
                <w:i/>
                <w:iCs/>
                <w:kern w:val="0"/>
                <w:sz w:val="16"/>
                <w:szCs w:val="16"/>
                <w:lang w:eastAsia="en-GB" w:bidi="ar-SA"/>
              </w:rPr>
              <w:t xml:space="preserve">to serve people in God, </w:t>
            </w:r>
            <w:r w:rsidRPr="00554257">
              <w:rPr>
                <w:rFonts w:ascii="Arial" w:eastAsia="Times New Roman" w:hAnsi="Arial" w:cs="Arial"/>
                <w:b/>
                <w:i/>
                <w:iCs/>
                <w:kern w:val="0"/>
                <w:sz w:val="16"/>
                <w:szCs w:val="16"/>
                <w:lang w:eastAsia="en-GB" w:bidi="ar-SA"/>
              </w:rPr>
              <w:t>DASS,</w:t>
            </w:r>
            <w:r w:rsidRPr="00554257">
              <w:rPr>
                <w:rFonts w:ascii="Arial" w:eastAsia="Times New Roman" w:hAnsi="Arial" w:cs="Arial"/>
                <w:i/>
                <w:iCs/>
                <w:kern w:val="0"/>
                <w:sz w:val="16"/>
                <w:szCs w:val="16"/>
                <w:lang w:eastAsia="en-GB" w:bidi="ar-SA"/>
              </w:rPr>
              <w:t xml:space="preserve"> through performing philanthropic and merciful deeds. They glorify God by Preaching Gospel and performing “Merciful” Deeds.  They rule over the hearts of people and not over countries as the secular kings do.</w:t>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i/>
                <w:iCs/>
                <w:kern w:val="0"/>
                <w:sz w:val="16"/>
                <w:szCs w:val="16"/>
                <w:lang w:eastAsia="en-GB" w:bidi="ar-SA"/>
              </w:rPr>
              <w:t>Put on simple dress.</w:t>
            </w:r>
          </w:p>
          <w:p w:rsidR="00554257" w:rsidRPr="00554257" w:rsidRDefault="00554257" w:rsidP="00554257">
            <w:pPr>
              <w:widowControl/>
              <w:suppressAutoHyphens w:val="0"/>
              <w:jc w:val="center"/>
              <w:rPr>
                <w:rFonts w:eastAsia="Times New Roman" w:cs="Times New Roman"/>
                <w:color w:val="FF0000"/>
                <w:kern w:val="0"/>
                <w:sz w:val="16"/>
                <w:szCs w:val="16"/>
                <w:lang w:eastAsia="en-GB" w:bidi="ar-SA"/>
              </w:rPr>
            </w:pPr>
            <w:r w:rsidRPr="00554257">
              <w:rPr>
                <w:rFonts w:ascii="Arial" w:eastAsia="Times New Roman" w:hAnsi="Arial" w:cs="Arial"/>
                <w:i/>
                <w:iCs/>
                <w:kern w:val="0"/>
                <w:sz w:val="16"/>
                <w:szCs w:val="16"/>
                <w:lang w:eastAsia="en-GB" w:bidi="ar-SA"/>
              </w:rPr>
              <w:t xml:space="preserve">They are </w:t>
            </w:r>
            <w:r w:rsidRPr="00554257">
              <w:rPr>
                <w:rFonts w:ascii="Arial" w:eastAsia="Times New Roman" w:hAnsi="Arial" w:cs="Arial"/>
                <w:b/>
                <w:i/>
                <w:iCs/>
                <w:kern w:val="0"/>
                <w:sz w:val="16"/>
                <w:szCs w:val="16"/>
                <w:lang w:eastAsia="en-GB" w:bidi="ar-SA"/>
              </w:rPr>
              <w:t>Super Servants, bound to serve God only.</w:t>
            </w:r>
          </w:p>
        </w:tc>
        <w:tc>
          <w:tcPr>
            <w:tcW w:w="96" w:type="pct"/>
            <w:vMerge/>
            <w:tcBorders>
              <w:top w:val="nil"/>
              <w:left w:val="triple" w:sz="4" w:space="0" w:color="auto"/>
              <w:bottom w:val="triple" w:sz="4" w:space="0" w:color="auto"/>
              <w:right w:val="triple" w:sz="4" w:space="0" w:color="auto"/>
            </w:tcBorders>
            <w:shd w:val="clear" w:color="auto" w:fill="auto"/>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1322" w:type="pct"/>
            <w:tcBorders>
              <w:left w:val="triple" w:sz="4" w:space="0" w:color="auto"/>
            </w:tcBorders>
          </w:tcPr>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b/>
                <w:i/>
                <w:iCs/>
                <w:kern w:val="0"/>
                <w:sz w:val="16"/>
                <w:szCs w:val="16"/>
                <w:lang w:eastAsia="en-GB" w:bidi="ar-SA"/>
              </w:rPr>
              <w:t>Holy Spirit</w:t>
            </w:r>
            <w:r w:rsidRPr="00554257">
              <w:rPr>
                <w:rFonts w:ascii="Arial" w:eastAsia="Times New Roman" w:hAnsi="Arial" w:cs="Arial"/>
                <w:i/>
                <w:iCs/>
                <w:kern w:val="0"/>
                <w:sz w:val="16"/>
                <w:szCs w:val="16"/>
                <w:lang w:eastAsia="en-GB" w:bidi="ar-SA"/>
              </w:rPr>
              <w:t>, the Wage paid to the Workers at</w:t>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i/>
                <w:iCs/>
                <w:kern w:val="0"/>
                <w:sz w:val="16"/>
                <w:szCs w:val="16"/>
                <w:lang w:eastAsia="en-GB" w:bidi="ar-SA"/>
              </w:rPr>
              <w:t xml:space="preserve"> </w:t>
            </w:r>
          </w:p>
          <w:p w:rsidR="00554257" w:rsidRPr="00554257" w:rsidRDefault="00554257" w:rsidP="00554257">
            <w:pPr>
              <w:widowControl/>
              <w:suppressAutoHyphens w:val="0"/>
              <w:jc w:val="center"/>
              <w:rPr>
                <w:rFonts w:ascii="Arial" w:eastAsia="Times New Roman" w:hAnsi="Arial" w:cs="Arial"/>
                <w:b/>
                <w:i/>
                <w:iCs/>
                <w:kern w:val="0"/>
                <w:sz w:val="16"/>
                <w:szCs w:val="16"/>
                <w:lang w:eastAsia="en-GB" w:bidi="ar-SA"/>
              </w:rPr>
            </w:pPr>
            <w:r w:rsidRPr="00554257">
              <w:rPr>
                <w:rFonts w:ascii="Arial" w:eastAsia="Times New Roman" w:hAnsi="Arial" w:cs="Arial"/>
                <w:b/>
                <w:i/>
                <w:iCs/>
                <w:kern w:val="0"/>
                <w:sz w:val="16"/>
                <w:szCs w:val="16"/>
                <w:lang w:eastAsia="en-GB" w:bidi="ar-SA"/>
              </w:rPr>
              <w:t>PENTECOST</w:t>
            </w:r>
          </w:p>
          <w:p w:rsidR="00554257" w:rsidRPr="00554257" w:rsidRDefault="00554257" w:rsidP="00554257">
            <w:pPr>
              <w:widowControl/>
              <w:suppressAutoHyphens w:val="0"/>
              <w:jc w:val="center"/>
              <w:rPr>
                <w:rFonts w:ascii="Arial" w:eastAsia="Times New Roman" w:hAnsi="Arial" w:cs="Arial"/>
                <w:b/>
                <w:i/>
                <w:iCs/>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b/>
                <w:i/>
                <w:iCs/>
                <w:kern w:val="0"/>
                <w:sz w:val="16"/>
                <w:szCs w:val="16"/>
                <w:lang w:eastAsia="en-GB" w:bidi="ar-SA"/>
              </w:rPr>
            </w:pPr>
            <w:r w:rsidRPr="00554257">
              <w:rPr>
                <w:rFonts w:ascii="Arial" w:eastAsia="Times New Roman" w:hAnsi="Arial" w:cs="Arial"/>
                <w:b/>
                <w:i/>
                <w:iCs/>
                <w:kern w:val="0"/>
                <w:sz w:val="16"/>
                <w:szCs w:val="16"/>
                <w:lang w:eastAsia="en-GB" w:bidi="ar-SA"/>
              </w:rPr>
              <w:t>SERVANTS OF GOD – FIVE VIRGINS</w:t>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i/>
                <w:iCs/>
                <w:kern w:val="0"/>
                <w:sz w:val="16"/>
                <w:szCs w:val="16"/>
                <w:lang w:eastAsia="en-GB" w:bidi="ar-SA"/>
              </w:rPr>
              <w:t>Roving Preachers or Royal Priests sowing the Seeds of “</w:t>
            </w:r>
            <w:r w:rsidRPr="00554257">
              <w:rPr>
                <w:rFonts w:ascii="Arial" w:eastAsia="Times New Roman" w:hAnsi="Arial" w:cs="Arial"/>
                <w:b/>
                <w:bCs/>
                <w:i/>
                <w:iCs/>
                <w:kern w:val="0"/>
                <w:sz w:val="16"/>
                <w:szCs w:val="16"/>
                <w:lang w:eastAsia="en-GB" w:bidi="ar-SA"/>
              </w:rPr>
              <w:t>His Word</w:t>
            </w:r>
            <w:r w:rsidRPr="00554257">
              <w:rPr>
                <w:rFonts w:ascii="Arial" w:eastAsia="Times New Roman" w:hAnsi="Arial" w:cs="Arial"/>
                <w:i/>
                <w:iCs/>
                <w:kern w:val="0"/>
                <w:sz w:val="16"/>
                <w:szCs w:val="16"/>
                <w:lang w:eastAsia="en-GB" w:bidi="ar-SA"/>
              </w:rPr>
              <w:t xml:space="preserve">” in Churches built of Rock, truthful people.  They Harvest the White-hearted Crop through Eucharist of Sacrifice or entering into the Bridal Chamber. They are the Twin Brethren of Christ Jesus. Like Christ Jesus, they too are the Sons of God, the primary source of Light.  Christ Jesus was the anointed Christ, the Prophet of this Dark Age.  </w:t>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i/>
                <w:iCs/>
                <w:kern w:val="0"/>
                <w:sz w:val="16"/>
                <w:szCs w:val="16"/>
                <w:lang w:eastAsia="en-GB" w:bidi="ar-SA"/>
              </w:rPr>
              <w:t>They normally prefer the weed free soil, the Wilderness to the family homes for bearing maximum fruit that is 100 per cent.</w:t>
            </w:r>
          </w:p>
          <w:p w:rsidR="00554257" w:rsidRPr="00554257" w:rsidRDefault="00554257" w:rsidP="00554257">
            <w:pPr>
              <w:widowControl/>
              <w:suppressAutoHyphens w:val="0"/>
              <w:jc w:val="center"/>
              <w:rPr>
                <w:rFonts w:ascii="Arial" w:eastAsia="Times New Roman" w:hAnsi="Arial" w:cs="Arial"/>
                <w:b/>
                <w:i/>
                <w:iCs/>
                <w:kern w:val="0"/>
                <w:sz w:val="16"/>
                <w:szCs w:val="16"/>
                <w:lang w:eastAsia="en-GB" w:bidi="ar-SA"/>
              </w:rPr>
            </w:pPr>
            <w:r w:rsidRPr="00554257">
              <w:rPr>
                <w:rFonts w:ascii="Arial" w:eastAsia="Times New Roman" w:hAnsi="Arial" w:cs="Arial"/>
                <w:b/>
                <w:i/>
                <w:iCs/>
                <w:kern w:val="0"/>
                <w:sz w:val="16"/>
                <w:szCs w:val="16"/>
                <w:lang w:eastAsia="en-GB" w:bidi="ar-SA"/>
              </w:rPr>
              <w:t>Satan cannot tempt them.</w:t>
            </w:r>
          </w:p>
        </w:tc>
      </w:tr>
      <w:tr w:rsidR="00554257" w:rsidRPr="00554257" w:rsidTr="00CC03C8">
        <w:trPr>
          <w:trHeight w:val="550"/>
        </w:trPr>
        <w:tc>
          <w:tcPr>
            <w:tcW w:w="1064" w:type="pct"/>
            <w:shd w:val="clear" w:color="auto" w:fill="auto"/>
          </w:tcPr>
          <w:p w:rsidR="00554257" w:rsidRPr="00554257" w:rsidRDefault="00554257" w:rsidP="00554257">
            <w:pPr>
              <w:widowControl/>
              <w:suppressAutoHyphens w:val="0"/>
              <w:jc w:val="right"/>
              <w:rPr>
                <w:rFonts w:ascii="Arial" w:eastAsia="Times New Roman" w:hAnsi="Arial" w:cs="Arial"/>
                <w:b/>
                <w:bCs/>
                <w:i/>
                <w:iCs/>
                <w:kern w:val="0"/>
                <w:sz w:val="16"/>
                <w:szCs w:val="16"/>
                <w:lang w:eastAsia="en-GB" w:bidi="ar-SA"/>
              </w:rPr>
            </w:pPr>
            <w:r w:rsidRPr="00554257">
              <w:rPr>
                <w:rFonts w:ascii="Arial" w:eastAsia="Times New Roman" w:hAnsi="Arial" w:cs="Arial"/>
                <w:b/>
                <w:bCs/>
                <w:i/>
                <w:iCs/>
                <w:kern w:val="0"/>
                <w:sz w:val="16"/>
                <w:szCs w:val="16"/>
                <w:lang w:eastAsia="en-GB" w:bidi="ar-SA"/>
              </w:rPr>
              <w:t>Works Performed :</w:t>
            </w:r>
          </w:p>
          <w:p w:rsidR="00554257" w:rsidRPr="00554257" w:rsidRDefault="00554257" w:rsidP="00554257">
            <w:pPr>
              <w:widowControl/>
              <w:suppressAutoHyphens w:val="0"/>
              <w:jc w:val="right"/>
              <w:rPr>
                <w:rFonts w:ascii="Arial" w:eastAsia="Times New Roman" w:hAnsi="Arial" w:cs="Arial"/>
                <w:b/>
                <w:bCs/>
                <w:color w:val="0000FF"/>
                <w:kern w:val="0"/>
                <w:sz w:val="16"/>
                <w:szCs w:val="16"/>
                <w:lang w:eastAsia="en-GB" w:bidi="ar-SA"/>
              </w:rPr>
            </w:pPr>
            <w:r w:rsidRPr="00554257">
              <w:rPr>
                <w:rFonts w:ascii="Arial" w:eastAsia="Times New Roman" w:hAnsi="Arial" w:cs="Arial"/>
                <w:b/>
                <w:bCs/>
                <w:color w:val="0000FF"/>
                <w:kern w:val="0"/>
                <w:sz w:val="16"/>
                <w:szCs w:val="16"/>
                <w:lang w:eastAsia="en-GB" w:bidi="ar-SA"/>
              </w:rPr>
              <w:t>Spiritual States :</w:t>
            </w:r>
          </w:p>
          <w:p w:rsidR="00554257" w:rsidRPr="00554257" w:rsidRDefault="00554257" w:rsidP="00554257">
            <w:pPr>
              <w:widowControl/>
              <w:suppressAutoHyphens w:val="0"/>
              <w:jc w:val="right"/>
              <w:rPr>
                <w:rFonts w:ascii="Arial" w:eastAsia="Times New Roman" w:hAnsi="Arial" w:cs="Arial"/>
                <w:b/>
                <w:bCs/>
                <w:i/>
                <w:iCs/>
                <w:color w:val="FF0000"/>
                <w:kern w:val="0"/>
                <w:sz w:val="16"/>
                <w:szCs w:val="16"/>
                <w:lang w:eastAsia="en-GB" w:bidi="ar-SA"/>
              </w:rPr>
            </w:pPr>
            <w:r w:rsidRPr="00554257">
              <w:rPr>
                <w:rFonts w:ascii="Arial" w:eastAsia="Times New Roman" w:hAnsi="Arial" w:cs="Arial"/>
                <w:b/>
                <w:bCs/>
                <w:i/>
                <w:iCs/>
                <w:color w:val="FF0000"/>
                <w:kern w:val="0"/>
                <w:sz w:val="16"/>
                <w:szCs w:val="16"/>
                <w:lang w:eastAsia="en-GB" w:bidi="ar-SA"/>
              </w:rPr>
              <w:t>Spiritually Speaking :</w:t>
            </w:r>
          </w:p>
          <w:p w:rsidR="00554257" w:rsidRPr="00554257" w:rsidRDefault="00554257" w:rsidP="00554257">
            <w:pPr>
              <w:widowControl/>
              <w:suppressAutoHyphens w:val="0"/>
              <w:jc w:val="right"/>
              <w:rPr>
                <w:rFonts w:ascii="Arial" w:eastAsia="Times New Roman" w:hAnsi="Arial" w:cs="Arial"/>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Way to God</w:t>
            </w:r>
            <w:r w:rsidRPr="00554257">
              <w:rPr>
                <w:rFonts w:ascii="Arial" w:eastAsia="Times New Roman" w:hAnsi="Arial" w:cs="Arial"/>
                <w:i/>
                <w:iCs/>
                <w:color w:val="0000FF"/>
                <w:kern w:val="0"/>
                <w:sz w:val="16"/>
                <w:szCs w:val="16"/>
                <w:lang w:eastAsia="en-GB" w:bidi="ar-SA"/>
              </w:rPr>
              <w:t xml:space="preserve"> :</w:t>
            </w:r>
          </w:p>
        </w:tc>
        <w:tc>
          <w:tcPr>
            <w:tcW w:w="97" w:type="pct"/>
            <w:vMerge/>
            <w:shd w:val="clear" w:color="auto" w:fill="FF0000"/>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839" w:type="pct"/>
            <w:tcBorders>
              <w:right w:val="double" w:sz="4" w:space="0" w:color="auto"/>
            </w:tcBorders>
          </w:tcPr>
          <w:p w:rsidR="00554257" w:rsidRPr="00554257" w:rsidRDefault="00554257" w:rsidP="00554257">
            <w:pPr>
              <w:widowControl/>
              <w:suppressAutoHyphens w:val="0"/>
              <w:jc w:val="center"/>
              <w:rPr>
                <w:rFonts w:ascii="Arial" w:eastAsia="Times New Roman" w:hAnsi="Arial" w:cs="Arial"/>
                <w:b/>
                <w:bCs/>
                <w:i/>
                <w:iCs/>
                <w:kern w:val="0"/>
                <w:sz w:val="16"/>
                <w:szCs w:val="16"/>
                <w:lang w:eastAsia="en-GB" w:bidi="ar-SA"/>
              </w:rPr>
            </w:pPr>
            <w:r w:rsidRPr="00554257">
              <w:rPr>
                <w:rFonts w:ascii="Arial" w:eastAsia="Times New Roman" w:hAnsi="Arial" w:cs="Arial"/>
                <w:b/>
                <w:bCs/>
                <w:i/>
                <w:iCs/>
                <w:kern w:val="0"/>
                <w:sz w:val="16"/>
                <w:szCs w:val="16"/>
                <w:lang w:eastAsia="en-GB" w:bidi="ar-SA"/>
              </w:rPr>
              <w:t>Feed / Serve People</w:t>
            </w:r>
          </w:p>
          <w:p w:rsidR="00554257" w:rsidRPr="00554257" w:rsidRDefault="00554257" w:rsidP="00554257">
            <w:pPr>
              <w:widowControl/>
              <w:suppressAutoHyphens w:val="0"/>
              <w:ind w:left="-125"/>
              <w:jc w:val="center"/>
              <w:rPr>
                <w:rFonts w:ascii="Arial" w:eastAsia="Times New Roman" w:hAnsi="Arial" w:cs="Arial"/>
                <w:b/>
                <w:bCs/>
                <w:color w:val="0000FF"/>
                <w:kern w:val="0"/>
                <w:sz w:val="16"/>
                <w:szCs w:val="16"/>
                <w:lang w:eastAsia="en-GB" w:bidi="ar-SA"/>
              </w:rPr>
            </w:pPr>
            <w:proofErr w:type="spellStart"/>
            <w:r w:rsidRPr="00554257">
              <w:rPr>
                <w:rFonts w:ascii="Arial" w:eastAsia="Times New Roman" w:hAnsi="Arial" w:cs="Arial"/>
                <w:b/>
                <w:bCs/>
                <w:color w:val="0000FF"/>
                <w:kern w:val="0"/>
                <w:sz w:val="16"/>
                <w:szCs w:val="16"/>
                <w:lang w:eastAsia="en-GB" w:bidi="ar-SA"/>
              </w:rPr>
              <w:t>Hylic</w:t>
            </w:r>
            <w:proofErr w:type="spellEnd"/>
            <w:r w:rsidRPr="00554257">
              <w:rPr>
                <w:rFonts w:ascii="Arial" w:eastAsia="Times New Roman" w:hAnsi="Arial" w:cs="Arial"/>
                <w:b/>
                <w:bCs/>
                <w:color w:val="0000FF"/>
                <w:kern w:val="0"/>
                <w:sz w:val="16"/>
                <w:szCs w:val="16"/>
                <w:lang w:eastAsia="en-GB" w:bidi="ar-SA"/>
              </w:rPr>
              <w:t xml:space="preserve"> led by Id or ego</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FF0000"/>
                <w:kern w:val="0"/>
                <w:sz w:val="16"/>
                <w:szCs w:val="16"/>
                <w:lang w:eastAsia="en-GB" w:bidi="ar-SA"/>
              </w:rPr>
              <w:t>Holy son</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ASK</w:t>
            </w:r>
          </w:p>
        </w:tc>
        <w:tc>
          <w:tcPr>
            <w:tcW w:w="96" w:type="pct"/>
            <w:vMerge/>
            <w:tcBorders>
              <w:top w:val="nil"/>
              <w:left w:val="double" w:sz="4" w:space="0" w:color="auto"/>
              <w:bottom w:val="double" w:sz="4" w:space="0" w:color="auto"/>
              <w:right w:val="double" w:sz="4" w:space="0" w:color="auto"/>
            </w:tcBorders>
            <w:shd w:val="clear" w:color="auto" w:fill="FF9900"/>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676" w:type="pct"/>
            <w:tcBorders>
              <w:left w:val="double" w:sz="4" w:space="0" w:color="auto"/>
              <w:right w:val="double" w:sz="4" w:space="0" w:color="auto"/>
            </w:tcBorders>
          </w:tcPr>
          <w:p w:rsidR="00554257" w:rsidRPr="00554257" w:rsidRDefault="00554257" w:rsidP="00554257">
            <w:pPr>
              <w:widowControl/>
              <w:suppressAutoHyphens w:val="0"/>
              <w:jc w:val="center"/>
              <w:rPr>
                <w:rFonts w:ascii="Arial" w:eastAsia="Times New Roman" w:hAnsi="Arial" w:cs="Arial"/>
                <w:b/>
                <w:bCs/>
                <w:i/>
                <w:iCs/>
                <w:kern w:val="0"/>
                <w:sz w:val="16"/>
                <w:szCs w:val="16"/>
                <w:lang w:eastAsia="en-GB" w:bidi="ar-SA"/>
              </w:rPr>
            </w:pPr>
            <w:r w:rsidRPr="00554257">
              <w:rPr>
                <w:rFonts w:ascii="Arial" w:eastAsia="Times New Roman" w:hAnsi="Arial" w:cs="Arial"/>
                <w:b/>
                <w:bCs/>
                <w:i/>
                <w:iCs/>
                <w:kern w:val="0"/>
                <w:sz w:val="16"/>
                <w:szCs w:val="16"/>
                <w:lang w:eastAsia="en-GB" w:bidi="ar-SA"/>
              </w:rPr>
              <w:t>Businesses</w:t>
            </w:r>
          </w:p>
          <w:p w:rsidR="00554257" w:rsidRPr="00554257" w:rsidRDefault="00554257" w:rsidP="00554257">
            <w:pPr>
              <w:widowControl/>
              <w:suppressAutoHyphens w:val="0"/>
              <w:jc w:val="center"/>
              <w:rPr>
                <w:rFonts w:ascii="Arial" w:eastAsia="Times New Roman" w:hAnsi="Arial" w:cs="Arial"/>
                <w:b/>
                <w:bCs/>
                <w:color w:val="0000FF"/>
                <w:kern w:val="0"/>
                <w:sz w:val="16"/>
                <w:szCs w:val="16"/>
                <w:lang w:eastAsia="en-GB" w:bidi="ar-SA"/>
              </w:rPr>
            </w:pPr>
            <w:r w:rsidRPr="00554257">
              <w:rPr>
                <w:rFonts w:ascii="Arial" w:eastAsia="Times New Roman" w:hAnsi="Arial" w:cs="Arial"/>
                <w:b/>
                <w:bCs/>
                <w:color w:val="0000FF"/>
                <w:kern w:val="0"/>
                <w:sz w:val="16"/>
                <w:szCs w:val="16"/>
                <w:lang w:eastAsia="en-GB" w:bidi="ar-SA"/>
              </w:rPr>
              <w:t>Psychic of mind</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FF0000"/>
                <w:kern w:val="0"/>
                <w:sz w:val="16"/>
                <w:szCs w:val="16"/>
                <w:lang w:eastAsia="en-GB" w:bidi="ar-SA"/>
              </w:rPr>
              <w:t>Holy father</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SEEK</w:t>
            </w:r>
          </w:p>
        </w:tc>
        <w:tc>
          <w:tcPr>
            <w:tcW w:w="97" w:type="pct"/>
            <w:vMerge/>
            <w:tcBorders>
              <w:top w:val="nil"/>
              <w:left w:val="double" w:sz="4" w:space="0" w:color="auto"/>
              <w:bottom w:val="double" w:sz="4" w:space="0" w:color="auto"/>
              <w:right w:val="double" w:sz="4" w:space="0" w:color="auto"/>
            </w:tcBorders>
            <w:shd w:val="clear" w:color="auto" w:fill="0000FF"/>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711" w:type="pct"/>
            <w:tcBorders>
              <w:left w:val="double" w:sz="4" w:space="0" w:color="auto"/>
              <w:right w:val="triple" w:sz="4" w:space="0" w:color="auto"/>
            </w:tcBorders>
          </w:tcPr>
          <w:p w:rsidR="00554257" w:rsidRPr="00554257" w:rsidRDefault="00554257" w:rsidP="00554257">
            <w:pPr>
              <w:widowControl/>
              <w:suppressAutoHyphens w:val="0"/>
              <w:jc w:val="center"/>
              <w:rPr>
                <w:rFonts w:ascii="Arial" w:eastAsia="Times New Roman" w:hAnsi="Arial" w:cs="Arial"/>
                <w:b/>
                <w:bCs/>
                <w:i/>
                <w:iCs/>
                <w:kern w:val="0"/>
                <w:sz w:val="16"/>
                <w:szCs w:val="16"/>
                <w:lang w:eastAsia="en-GB" w:bidi="ar-SA"/>
              </w:rPr>
            </w:pPr>
            <w:r w:rsidRPr="00554257">
              <w:rPr>
                <w:rFonts w:ascii="Arial" w:eastAsia="Times New Roman" w:hAnsi="Arial" w:cs="Arial"/>
                <w:b/>
                <w:bCs/>
                <w:i/>
                <w:iCs/>
                <w:kern w:val="0"/>
                <w:sz w:val="16"/>
                <w:szCs w:val="16"/>
                <w:lang w:eastAsia="en-GB" w:bidi="ar-SA"/>
              </w:rPr>
              <w:t>Politics</w:t>
            </w:r>
          </w:p>
          <w:p w:rsidR="00554257" w:rsidRPr="00554257" w:rsidRDefault="00554257" w:rsidP="00554257">
            <w:pPr>
              <w:widowControl/>
              <w:suppressAutoHyphens w:val="0"/>
              <w:ind w:left="-136" w:right="-136"/>
              <w:jc w:val="center"/>
              <w:rPr>
                <w:rFonts w:ascii="Arial" w:eastAsia="Times New Roman" w:hAnsi="Arial" w:cs="Arial"/>
                <w:b/>
                <w:bCs/>
                <w:color w:val="0000FF"/>
                <w:kern w:val="0"/>
                <w:sz w:val="16"/>
                <w:szCs w:val="16"/>
                <w:lang w:eastAsia="en-GB" w:bidi="ar-SA"/>
              </w:rPr>
            </w:pPr>
            <w:r w:rsidRPr="00554257">
              <w:rPr>
                <w:rFonts w:ascii="Arial" w:eastAsia="Times New Roman" w:hAnsi="Arial" w:cs="Arial"/>
                <w:b/>
                <w:bCs/>
                <w:color w:val="0000FF"/>
                <w:kern w:val="0"/>
                <w:sz w:val="16"/>
                <w:szCs w:val="16"/>
                <w:lang w:eastAsia="en-GB" w:bidi="ar-SA"/>
              </w:rPr>
              <w:t>Pneumatics for God</w:t>
            </w:r>
          </w:p>
          <w:p w:rsidR="00554257" w:rsidRPr="00554257" w:rsidRDefault="00554257" w:rsidP="00554257">
            <w:pPr>
              <w:widowControl/>
              <w:suppressAutoHyphens w:val="0"/>
              <w:jc w:val="center"/>
              <w:rPr>
                <w:rFonts w:ascii="Arial" w:eastAsia="Times New Roman" w:hAnsi="Arial" w:cs="Arial"/>
                <w:b/>
                <w:bCs/>
                <w:i/>
                <w:iCs/>
                <w:color w:val="FF0000"/>
                <w:kern w:val="0"/>
                <w:sz w:val="16"/>
                <w:szCs w:val="16"/>
                <w:lang w:eastAsia="en-GB" w:bidi="ar-SA"/>
              </w:rPr>
            </w:pPr>
            <w:r w:rsidRPr="00554257">
              <w:rPr>
                <w:rFonts w:ascii="Arial" w:eastAsia="Times New Roman" w:hAnsi="Arial" w:cs="Arial"/>
                <w:b/>
                <w:bCs/>
                <w:i/>
                <w:iCs/>
                <w:color w:val="FF0000"/>
                <w:kern w:val="0"/>
                <w:sz w:val="16"/>
                <w:szCs w:val="16"/>
                <w:lang w:eastAsia="en-GB" w:bidi="ar-SA"/>
              </w:rPr>
              <w:t>Holy ghost</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KNOCK</w:t>
            </w:r>
          </w:p>
        </w:tc>
        <w:tc>
          <w:tcPr>
            <w:tcW w:w="96" w:type="pct"/>
            <w:vMerge/>
            <w:tcBorders>
              <w:top w:val="nil"/>
              <w:left w:val="triple" w:sz="4" w:space="0" w:color="auto"/>
              <w:bottom w:val="triple" w:sz="4" w:space="0" w:color="auto"/>
              <w:right w:val="triple" w:sz="4" w:space="0" w:color="auto"/>
            </w:tcBorders>
            <w:shd w:val="clear" w:color="auto" w:fill="auto"/>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1322" w:type="pct"/>
            <w:tcBorders>
              <w:left w:val="triple" w:sz="4" w:space="0" w:color="auto"/>
            </w:tcBorders>
          </w:tcPr>
          <w:p w:rsidR="00554257" w:rsidRPr="00554257" w:rsidRDefault="00554257" w:rsidP="00554257">
            <w:pPr>
              <w:widowControl/>
              <w:suppressAutoHyphens w:val="0"/>
              <w:jc w:val="center"/>
              <w:rPr>
                <w:rFonts w:ascii="Arial" w:eastAsia="Times New Roman" w:hAnsi="Arial" w:cs="Arial"/>
                <w:b/>
                <w:bCs/>
                <w:i/>
                <w:iCs/>
                <w:kern w:val="0"/>
                <w:sz w:val="16"/>
                <w:szCs w:val="16"/>
                <w:lang w:eastAsia="en-GB" w:bidi="ar-SA"/>
              </w:rPr>
            </w:pPr>
            <w:r w:rsidRPr="00554257">
              <w:rPr>
                <w:rFonts w:ascii="Arial" w:eastAsia="Times New Roman" w:hAnsi="Arial" w:cs="Arial"/>
                <w:b/>
                <w:bCs/>
                <w:i/>
                <w:iCs/>
                <w:kern w:val="0"/>
                <w:sz w:val="16"/>
                <w:szCs w:val="16"/>
                <w:lang w:eastAsia="en-GB" w:bidi="ar-SA"/>
              </w:rPr>
              <w:t>No hirelings of Mammon-St Paul</w:t>
            </w:r>
          </w:p>
          <w:p w:rsidR="00554257" w:rsidRPr="00554257" w:rsidRDefault="00554257" w:rsidP="00554257">
            <w:pPr>
              <w:widowControl/>
              <w:suppressAutoHyphens w:val="0"/>
              <w:ind w:left="-136" w:right="-136"/>
              <w:jc w:val="center"/>
              <w:rPr>
                <w:rFonts w:ascii="Arial" w:eastAsia="Times New Roman" w:hAnsi="Arial" w:cs="Arial"/>
                <w:b/>
                <w:bCs/>
                <w:color w:val="0000FF"/>
                <w:kern w:val="0"/>
                <w:sz w:val="16"/>
                <w:szCs w:val="16"/>
                <w:lang w:eastAsia="en-GB" w:bidi="ar-SA"/>
              </w:rPr>
            </w:pPr>
            <w:r w:rsidRPr="00554257">
              <w:rPr>
                <w:rFonts w:ascii="Arial" w:eastAsia="Times New Roman" w:hAnsi="Arial" w:cs="Arial"/>
                <w:b/>
                <w:bCs/>
                <w:color w:val="0000FF"/>
                <w:kern w:val="0"/>
                <w:sz w:val="16"/>
                <w:szCs w:val="16"/>
                <w:lang w:eastAsia="en-GB" w:bidi="ar-SA"/>
              </w:rPr>
              <w:t>Bliss of Holy Spirit, wage paid at</w:t>
            </w:r>
          </w:p>
          <w:p w:rsidR="00554257" w:rsidRPr="00554257" w:rsidRDefault="00554257" w:rsidP="00554257">
            <w:pPr>
              <w:widowControl/>
              <w:suppressAutoHyphens w:val="0"/>
              <w:jc w:val="center"/>
              <w:rPr>
                <w:rFonts w:ascii="Arial" w:eastAsia="Times New Roman" w:hAnsi="Arial" w:cs="Arial"/>
                <w:b/>
                <w:bCs/>
                <w:i/>
                <w:iCs/>
                <w:color w:val="FF0000"/>
                <w:kern w:val="0"/>
                <w:sz w:val="16"/>
                <w:szCs w:val="16"/>
                <w:lang w:eastAsia="en-GB" w:bidi="ar-SA"/>
              </w:rPr>
            </w:pPr>
            <w:r w:rsidRPr="00554257">
              <w:rPr>
                <w:rFonts w:ascii="Arial" w:eastAsia="Times New Roman" w:hAnsi="Arial" w:cs="Arial"/>
                <w:b/>
                <w:bCs/>
                <w:i/>
                <w:iCs/>
                <w:color w:val="FF0000"/>
                <w:kern w:val="0"/>
                <w:sz w:val="16"/>
                <w:szCs w:val="16"/>
                <w:lang w:eastAsia="en-GB" w:bidi="ar-SA"/>
              </w:rPr>
              <w:t>Pentecost – Holy Spirit</w:t>
            </w:r>
          </w:p>
          <w:p w:rsidR="00554257" w:rsidRPr="00554257" w:rsidRDefault="00554257" w:rsidP="00554257">
            <w:pPr>
              <w:widowControl/>
              <w:suppressAutoHyphens w:val="0"/>
              <w:jc w:val="center"/>
              <w:rPr>
                <w:rFonts w:ascii="Arial" w:eastAsia="Times New Roman" w:hAnsi="Arial" w:cs="Arial"/>
                <w:b/>
                <w:bCs/>
                <w:i/>
                <w:iCs/>
                <w:color w:val="0000FF"/>
                <w:kern w:val="0"/>
                <w:sz w:val="16"/>
                <w:szCs w:val="16"/>
                <w:lang w:eastAsia="en-GB" w:bidi="ar-SA"/>
              </w:rPr>
            </w:pPr>
            <w:r w:rsidRPr="00554257">
              <w:rPr>
                <w:rFonts w:ascii="Arial" w:eastAsia="Times New Roman" w:hAnsi="Arial" w:cs="Arial"/>
                <w:b/>
                <w:bCs/>
                <w:i/>
                <w:iCs/>
                <w:color w:val="0000FF"/>
                <w:kern w:val="0"/>
                <w:sz w:val="16"/>
                <w:szCs w:val="16"/>
                <w:lang w:eastAsia="en-GB" w:bidi="ar-SA"/>
              </w:rPr>
              <w:t>SERVANTS OF GOD - DASS</w:t>
            </w:r>
          </w:p>
        </w:tc>
      </w:tr>
      <w:tr w:rsidR="00554257" w:rsidRPr="00554257" w:rsidTr="00CC03C8">
        <w:tc>
          <w:tcPr>
            <w:tcW w:w="1064" w:type="pct"/>
            <w:shd w:val="clear" w:color="auto" w:fill="A6A6A6"/>
            <w:vAlign w:val="center"/>
          </w:tcPr>
          <w:p w:rsidR="00554257" w:rsidRPr="00554257" w:rsidRDefault="00554257" w:rsidP="00554257">
            <w:pPr>
              <w:widowControl/>
              <w:suppressAutoHyphens w:val="0"/>
              <w:jc w:val="center"/>
              <w:rPr>
                <w:rFonts w:ascii="Arial" w:eastAsia="Times New Roman" w:hAnsi="Arial" w:cs="Arial"/>
                <w:b/>
                <w:bCs/>
                <w:color w:val="FFFFFF"/>
                <w:kern w:val="0"/>
                <w:sz w:val="16"/>
                <w:szCs w:val="16"/>
                <w:lang w:eastAsia="en-GB" w:bidi="ar-SA"/>
              </w:rPr>
            </w:pPr>
            <w:r w:rsidRPr="00554257">
              <w:rPr>
                <w:rFonts w:ascii="Arial" w:eastAsia="Times New Roman" w:hAnsi="Arial" w:cs="Arial"/>
                <w:b/>
                <w:bCs/>
                <w:color w:val="FFFFFF"/>
                <w:kern w:val="0"/>
                <w:sz w:val="16"/>
                <w:szCs w:val="16"/>
                <w:lang w:eastAsia="en-GB" w:bidi="ar-SA"/>
              </w:rPr>
              <w:t>“Tares” – Matt. 13.24-30</w:t>
            </w:r>
          </w:p>
        </w:tc>
        <w:tc>
          <w:tcPr>
            <w:tcW w:w="97" w:type="pct"/>
            <w:vMerge/>
            <w:shd w:val="clear" w:color="auto" w:fill="FF0000"/>
            <w:vAlign w:val="center"/>
          </w:tcPr>
          <w:p w:rsidR="00554257" w:rsidRPr="00554257" w:rsidRDefault="00554257" w:rsidP="00554257">
            <w:pPr>
              <w:widowControl/>
              <w:suppressAutoHyphens w:val="0"/>
              <w:jc w:val="center"/>
              <w:rPr>
                <w:rFonts w:ascii="Arial" w:eastAsia="Times New Roman" w:hAnsi="Arial" w:cs="Arial"/>
                <w:b/>
                <w:bCs/>
                <w:color w:val="FF6600"/>
                <w:kern w:val="0"/>
                <w:sz w:val="16"/>
                <w:szCs w:val="16"/>
                <w:lang w:eastAsia="en-GB" w:bidi="ar-SA"/>
              </w:rPr>
            </w:pPr>
          </w:p>
        </w:tc>
        <w:tc>
          <w:tcPr>
            <w:tcW w:w="839" w:type="pct"/>
            <w:shd w:val="clear" w:color="auto" w:fill="8C8C8C"/>
            <w:vAlign w:val="center"/>
          </w:tcPr>
          <w:p w:rsidR="00554257" w:rsidRPr="00554257" w:rsidRDefault="00554257" w:rsidP="00554257">
            <w:pPr>
              <w:widowControl/>
              <w:suppressAutoHyphens w:val="0"/>
              <w:jc w:val="center"/>
              <w:rPr>
                <w:rFonts w:ascii="Arial" w:eastAsia="Times New Roman" w:hAnsi="Arial" w:cs="Arial"/>
                <w:b/>
                <w:bCs/>
                <w:color w:val="FFFFFF"/>
                <w:kern w:val="0"/>
                <w:sz w:val="16"/>
                <w:szCs w:val="16"/>
                <w:lang w:eastAsia="en-GB" w:bidi="ar-SA"/>
              </w:rPr>
            </w:pPr>
            <w:r w:rsidRPr="00554257">
              <w:rPr>
                <w:rFonts w:ascii="Arial" w:eastAsia="Times New Roman" w:hAnsi="Arial" w:cs="Arial"/>
                <w:b/>
                <w:bCs/>
                <w:color w:val="FFFFFF"/>
                <w:kern w:val="0"/>
                <w:sz w:val="16"/>
                <w:szCs w:val="16"/>
                <w:lang w:eastAsia="en-GB" w:bidi="ar-SA"/>
              </w:rPr>
              <w:t>Forgivable</w:t>
            </w:r>
          </w:p>
        </w:tc>
        <w:tc>
          <w:tcPr>
            <w:tcW w:w="96" w:type="pct"/>
            <w:tcBorders>
              <w:top w:val="double" w:sz="4" w:space="0" w:color="auto"/>
              <w:bottom w:val="double" w:sz="4" w:space="0" w:color="auto"/>
            </w:tcBorders>
            <w:shd w:val="clear" w:color="auto" w:fill="CCCCCC"/>
            <w:vAlign w:val="center"/>
          </w:tcPr>
          <w:p w:rsidR="00554257" w:rsidRPr="00554257" w:rsidRDefault="00554257" w:rsidP="00554257">
            <w:pPr>
              <w:widowControl/>
              <w:suppressAutoHyphens w:val="0"/>
              <w:jc w:val="center"/>
              <w:rPr>
                <w:rFonts w:ascii="Arial" w:eastAsia="Times New Roman" w:hAnsi="Arial" w:cs="Arial"/>
                <w:b/>
                <w:bCs/>
                <w:color w:val="FF6600"/>
                <w:kern w:val="0"/>
                <w:sz w:val="16"/>
                <w:szCs w:val="16"/>
                <w:lang w:eastAsia="en-GB" w:bidi="ar-SA"/>
              </w:rPr>
            </w:pPr>
          </w:p>
        </w:tc>
        <w:tc>
          <w:tcPr>
            <w:tcW w:w="1485" w:type="pct"/>
            <w:gridSpan w:val="3"/>
            <w:shd w:val="clear" w:color="auto" w:fill="8C8C8C"/>
            <w:vAlign w:val="center"/>
          </w:tcPr>
          <w:p w:rsidR="00554257" w:rsidRPr="00554257" w:rsidRDefault="00554257" w:rsidP="00554257">
            <w:pPr>
              <w:widowControl/>
              <w:suppressAutoHyphens w:val="0"/>
              <w:jc w:val="center"/>
              <w:rPr>
                <w:rFonts w:ascii="Arial" w:eastAsia="Times New Roman" w:hAnsi="Arial" w:cs="Arial"/>
                <w:b/>
                <w:bCs/>
                <w:color w:val="FFFFFF"/>
                <w:kern w:val="0"/>
                <w:sz w:val="16"/>
                <w:szCs w:val="16"/>
                <w:lang w:eastAsia="en-GB" w:bidi="ar-SA"/>
              </w:rPr>
            </w:pPr>
            <w:r w:rsidRPr="00554257">
              <w:rPr>
                <w:rFonts w:ascii="Arial" w:eastAsia="Times New Roman" w:hAnsi="Arial" w:cs="Arial"/>
                <w:b/>
                <w:bCs/>
                <w:color w:val="FFFFFF"/>
                <w:kern w:val="0"/>
                <w:sz w:val="16"/>
                <w:szCs w:val="16"/>
                <w:lang w:eastAsia="en-GB" w:bidi="ar-SA"/>
              </w:rPr>
              <w:t>They act knowingly – Not forgiven.</w:t>
            </w:r>
          </w:p>
        </w:tc>
        <w:tc>
          <w:tcPr>
            <w:tcW w:w="96" w:type="pct"/>
            <w:tcBorders>
              <w:top w:val="triple" w:sz="4" w:space="0" w:color="auto"/>
              <w:bottom w:val="double" w:sz="4" w:space="0" w:color="auto"/>
            </w:tcBorders>
            <w:shd w:val="clear" w:color="auto" w:fill="8C8C8C"/>
            <w:vAlign w:val="center"/>
          </w:tcPr>
          <w:p w:rsidR="00554257" w:rsidRPr="00554257" w:rsidRDefault="00554257" w:rsidP="00554257">
            <w:pPr>
              <w:widowControl/>
              <w:suppressAutoHyphens w:val="0"/>
              <w:jc w:val="center"/>
              <w:rPr>
                <w:rFonts w:ascii="Arial" w:eastAsia="Times New Roman" w:hAnsi="Arial" w:cs="Arial"/>
                <w:b/>
                <w:bCs/>
                <w:color w:val="FF6600"/>
                <w:kern w:val="0"/>
                <w:sz w:val="16"/>
                <w:szCs w:val="16"/>
                <w:lang w:eastAsia="en-GB" w:bidi="ar-SA"/>
              </w:rPr>
            </w:pPr>
          </w:p>
        </w:tc>
        <w:tc>
          <w:tcPr>
            <w:tcW w:w="1322" w:type="pct"/>
            <w:shd w:val="clear" w:color="auto" w:fill="8C8C8C"/>
            <w:vAlign w:val="center"/>
          </w:tcPr>
          <w:p w:rsidR="00554257" w:rsidRPr="00554257" w:rsidRDefault="00554257" w:rsidP="00554257">
            <w:pPr>
              <w:widowControl/>
              <w:suppressAutoHyphens w:val="0"/>
              <w:jc w:val="center"/>
              <w:rPr>
                <w:rFonts w:ascii="Arial" w:eastAsia="Times New Roman" w:hAnsi="Arial" w:cs="Arial"/>
                <w:b/>
                <w:bCs/>
                <w:color w:val="FFFFFF"/>
                <w:kern w:val="0"/>
                <w:sz w:val="16"/>
                <w:szCs w:val="16"/>
                <w:lang w:eastAsia="en-GB" w:bidi="ar-SA"/>
              </w:rPr>
            </w:pPr>
            <w:proofErr w:type="gramStart"/>
            <w:r w:rsidRPr="00554257">
              <w:rPr>
                <w:rFonts w:ascii="Arial" w:eastAsia="Times New Roman" w:hAnsi="Arial" w:cs="Arial"/>
                <w:b/>
                <w:bCs/>
                <w:color w:val="FFFFFF"/>
                <w:kern w:val="0"/>
                <w:sz w:val="16"/>
                <w:szCs w:val="16"/>
                <w:lang w:eastAsia="en-GB" w:bidi="ar-SA"/>
              </w:rPr>
              <w:t>Non</w:t>
            </w:r>
            <w:proofErr w:type="gramEnd"/>
            <w:r w:rsidRPr="00554257">
              <w:rPr>
                <w:rFonts w:ascii="Arial" w:eastAsia="Times New Roman" w:hAnsi="Arial" w:cs="Arial"/>
                <w:b/>
                <w:bCs/>
                <w:color w:val="FFFFFF"/>
                <w:kern w:val="0"/>
                <w:sz w:val="16"/>
                <w:szCs w:val="16"/>
                <w:lang w:eastAsia="en-GB" w:bidi="ar-SA"/>
              </w:rPr>
              <w:t xml:space="preserve"> Erring.</w:t>
            </w:r>
          </w:p>
        </w:tc>
      </w:tr>
      <w:tr w:rsidR="00554257" w:rsidRPr="00554257" w:rsidTr="00CC03C8">
        <w:trPr>
          <w:cantSplit/>
          <w:trHeight w:val="1530"/>
        </w:trPr>
        <w:tc>
          <w:tcPr>
            <w:tcW w:w="1064" w:type="pct"/>
          </w:tcPr>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r w:rsidRPr="00554257">
              <w:rPr>
                <w:rFonts w:ascii="Arial" w:eastAsia="Times New Roman" w:hAnsi="Arial" w:cs="Arial"/>
                <w:i/>
                <w:iCs/>
                <w:kern w:val="0"/>
                <w:sz w:val="16"/>
                <w:szCs w:val="16"/>
                <w:lang w:eastAsia="en-GB" w:bidi="ar-SA"/>
              </w:rPr>
              <w:t>Sons of Satan have no “conscience”/ZAMEER. Wheat Plants, the “sons of Man” always kill them as in The Holocausts in Europe, Middle East, etc.</w:t>
            </w:r>
          </w:p>
          <w:p w:rsidR="00554257" w:rsidRPr="00554257" w:rsidRDefault="00554257" w:rsidP="00554257">
            <w:pPr>
              <w:widowControl/>
              <w:suppressAutoHyphens w:val="0"/>
              <w:jc w:val="center"/>
              <w:rPr>
                <w:rFonts w:ascii="Arial" w:eastAsia="Times New Roman" w:hAnsi="Arial" w:cs="Arial"/>
                <w:i/>
                <w:iCs/>
                <w:kern w:val="0"/>
                <w:sz w:val="16"/>
                <w:szCs w:val="16"/>
                <w:lang w:eastAsia="en-GB" w:bidi="ar-SA"/>
              </w:rPr>
            </w:pP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i/>
                <w:iCs/>
                <w:kern w:val="0"/>
                <w:sz w:val="16"/>
                <w:szCs w:val="16"/>
                <w:lang w:eastAsia="en-GB" w:bidi="ar-SA"/>
              </w:rPr>
              <w:t xml:space="preserve">Presently, the Tares are bundled up in Israel. Final Burning expected in Dec., 2012. USA and U.K. would attack another country before the </w:t>
            </w:r>
            <w:r w:rsidRPr="00554257">
              <w:rPr>
                <w:rFonts w:ascii="Arial" w:eastAsia="Times New Roman" w:hAnsi="Arial" w:cs="Arial"/>
                <w:b/>
                <w:i/>
                <w:iCs/>
                <w:kern w:val="0"/>
                <w:sz w:val="16"/>
                <w:szCs w:val="16"/>
                <w:lang w:eastAsia="en-GB" w:bidi="ar-SA"/>
              </w:rPr>
              <w:t>Third ATOMIC WAR</w:t>
            </w:r>
            <w:r w:rsidRPr="00554257">
              <w:rPr>
                <w:rFonts w:ascii="Arial" w:eastAsia="Times New Roman" w:hAnsi="Arial" w:cs="Arial"/>
                <w:i/>
                <w:iCs/>
                <w:kern w:val="0"/>
                <w:sz w:val="16"/>
                <w:szCs w:val="16"/>
                <w:lang w:eastAsia="en-GB" w:bidi="ar-SA"/>
              </w:rPr>
              <w:t>.</w:t>
            </w:r>
          </w:p>
        </w:tc>
        <w:tc>
          <w:tcPr>
            <w:tcW w:w="97" w:type="pct"/>
            <w:vMerge/>
            <w:shd w:val="clear" w:color="auto" w:fill="FF0000"/>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p>
        </w:tc>
        <w:tc>
          <w:tcPr>
            <w:tcW w:w="839" w:type="pct"/>
            <w:tcBorders>
              <w:right w:val="double" w:sz="4" w:space="0" w:color="auto"/>
            </w:tcBorders>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i/>
                <w:iCs/>
                <w:kern w:val="0"/>
                <w:sz w:val="16"/>
                <w:szCs w:val="16"/>
                <w:lang w:eastAsia="en-GB" w:bidi="ar-SA"/>
              </w:rPr>
              <w:t>They become fanatics in the manner of Saul. They cannot be blamed for wrong doings. That is why St. Stephan, St. James and other Saints did pray for them to awaken their conscience. They are</w:t>
            </w:r>
            <w:r w:rsidRPr="00554257">
              <w:rPr>
                <w:rFonts w:ascii="Arial" w:eastAsia="Times New Roman" w:hAnsi="Arial" w:cs="Arial"/>
                <w:b/>
                <w:i/>
                <w:iCs/>
                <w:kern w:val="0"/>
                <w:sz w:val="16"/>
                <w:szCs w:val="16"/>
                <w:lang w:eastAsia="en-GB" w:bidi="ar-SA"/>
              </w:rPr>
              <w:t xml:space="preserve"> “stones” </w:t>
            </w:r>
            <w:r w:rsidRPr="00554257">
              <w:rPr>
                <w:rFonts w:ascii="Arial" w:eastAsia="Times New Roman" w:hAnsi="Arial" w:cs="Arial"/>
                <w:i/>
                <w:iCs/>
                <w:kern w:val="0"/>
                <w:sz w:val="16"/>
                <w:szCs w:val="16"/>
                <w:lang w:eastAsia="en-GB" w:bidi="ar-SA"/>
              </w:rPr>
              <w:t xml:space="preserve">easily turned into “Bread”.  </w:t>
            </w:r>
            <w:r w:rsidRPr="00554257">
              <w:rPr>
                <w:rFonts w:ascii="Arial" w:eastAsia="Times New Roman" w:hAnsi="Arial" w:cs="Arial"/>
                <w:b/>
                <w:i/>
                <w:iCs/>
                <w:kern w:val="0"/>
                <w:sz w:val="16"/>
                <w:szCs w:val="16"/>
                <w:lang w:eastAsia="en-GB" w:bidi="ar-SA"/>
              </w:rPr>
              <w:t>Bae Mukh.  Priests thrive on these people.</w:t>
            </w:r>
          </w:p>
        </w:tc>
        <w:tc>
          <w:tcPr>
            <w:tcW w:w="96" w:type="pct"/>
            <w:tcBorders>
              <w:top w:val="double" w:sz="4" w:space="0" w:color="auto"/>
              <w:left w:val="double" w:sz="4" w:space="0" w:color="auto"/>
              <w:bottom w:val="double" w:sz="4" w:space="0" w:color="auto"/>
              <w:right w:val="double" w:sz="4" w:space="0" w:color="auto"/>
            </w:tcBorders>
            <w:shd w:val="clear" w:color="auto" w:fill="FF0000"/>
            <w:textDirection w:val="btLr"/>
            <w:vAlign w:val="center"/>
          </w:tcPr>
          <w:p w:rsidR="00554257" w:rsidRPr="00554257" w:rsidRDefault="00554257" w:rsidP="00554257">
            <w:pPr>
              <w:widowControl/>
              <w:suppressAutoHyphens w:val="0"/>
              <w:ind w:left="113" w:right="113"/>
              <w:jc w:val="center"/>
              <w:rPr>
                <w:rFonts w:ascii="Arial" w:eastAsia="Times New Roman" w:hAnsi="Arial" w:cs="Arial"/>
                <w:bCs/>
                <w:color w:val="FFFF99"/>
                <w:kern w:val="0"/>
                <w:sz w:val="16"/>
                <w:szCs w:val="16"/>
                <w:lang w:eastAsia="en-GB" w:bidi="ar-SA"/>
              </w:rPr>
            </w:pPr>
            <w:r w:rsidRPr="00554257">
              <w:rPr>
                <w:rFonts w:ascii="Arial" w:eastAsia="Times New Roman" w:hAnsi="Arial" w:cs="Arial"/>
                <w:bCs/>
                <w:color w:val="FFFF99"/>
                <w:kern w:val="0"/>
                <w:sz w:val="16"/>
                <w:szCs w:val="16"/>
                <w:lang w:eastAsia="en-GB" w:bidi="ar-SA"/>
              </w:rPr>
              <w:t xml:space="preserve">Mountain fanatics </w:t>
            </w:r>
          </w:p>
        </w:tc>
        <w:tc>
          <w:tcPr>
            <w:tcW w:w="676" w:type="pct"/>
            <w:tcBorders>
              <w:left w:val="double" w:sz="4" w:space="0" w:color="auto"/>
            </w:tcBorders>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i/>
                <w:iCs/>
                <w:kern w:val="0"/>
                <w:sz w:val="16"/>
                <w:szCs w:val="16"/>
                <w:lang w:eastAsia="en-GB" w:bidi="ar-SA"/>
              </w:rPr>
              <w:t xml:space="preserve">They go after Mammon. Typical example, Judas Iscariot. He being a Baby Prince of Darkness, killed himself of the rebukes showered by Christ Jesus that such a person not be born.  </w:t>
            </w:r>
            <w:r w:rsidRPr="00554257">
              <w:rPr>
                <w:rFonts w:ascii="Arial" w:eastAsia="Times New Roman" w:hAnsi="Arial" w:cs="Arial"/>
                <w:b/>
                <w:i/>
                <w:iCs/>
                <w:kern w:val="0"/>
                <w:sz w:val="16"/>
                <w:szCs w:val="16"/>
                <w:lang w:eastAsia="en-GB" w:bidi="ar-SA"/>
              </w:rPr>
              <w:t>Munn Mukh or sweet spoken psychics.</w:t>
            </w:r>
          </w:p>
        </w:tc>
        <w:tc>
          <w:tcPr>
            <w:tcW w:w="97" w:type="pct"/>
            <w:shd w:val="clear" w:color="auto" w:fill="FF0000"/>
            <w:textDirection w:val="btLr"/>
            <w:vAlign w:val="center"/>
          </w:tcPr>
          <w:p w:rsidR="00554257" w:rsidRPr="00554257" w:rsidRDefault="00554257" w:rsidP="00554257">
            <w:pPr>
              <w:widowControl/>
              <w:suppressAutoHyphens w:val="0"/>
              <w:ind w:left="113" w:right="113"/>
              <w:jc w:val="center"/>
              <w:rPr>
                <w:rFonts w:ascii="Arial" w:eastAsia="Times New Roman" w:hAnsi="Arial" w:cs="Arial"/>
                <w:color w:val="FFFF99"/>
                <w:kern w:val="0"/>
                <w:sz w:val="16"/>
                <w:szCs w:val="16"/>
                <w:lang w:eastAsia="en-GB" w:bidi="ar-SA"/>
              </w:rPr>
            </w:pPr>
            <w:r w:rsidRPr="00554257">
              <w:rPr>
                <w:rFonts w:ascii="Arial" w:eastAsia="Times New Roman" w:hAnsi="Arial" w:cs="Arial"/>
                <w:color w:val="FFFF99"/>
                <w:kern w:val="0"/>
                <w:sz w:val="16"/>
                <w:szCs w:val="16"/>
                <w:lang w:eastAsia="en-GB" w:bidi="ar-SA"/>
              </w:rPr>
              <w:t>Satan in heart</w:t>
            </w:r>
          </w:p>
        </w:tc>
        <w:tc>
          <w:tcPr>
            <w:tcW w:w="711" w:type="pct"/>
            <w:tcBorders>
              <w:right w:val="double" w:sz="4" w:space="0" w:color="auto"/>
            </w:tcBorders>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i/>
                <w:iCs/>
                <w:kern w:val="0"/>
                <w:sz w:val="16"/>
                <w:szCs w:val="16"/>
                <w:lang w:eastAsia="en-GB" w:bidi="ar-SA"/>
              </w:rPr>
              <w:t xml:space="preserve">They go for Politics and become great Hypocrites. Popes. Put on expensive colourful robes to impress upon the simpletons or the “stones”.  Third Temptation of Satan to Jesus. Dogs sitting in the Manger of Churches.  </w:t>
            </w:r>
            <w:proofErr w:type="spellStart"/>
            <w:r w:rsidRPr="00554257">
              <w:rPr>
                <w:rFonts w:ascii="Arial" w:eastAsia="Times New Roman" w:hAnsi="Arial" w:cs="Arial"/>
                <w:b/>
                <w:i/>
                <w:iCs/>
                <w:kern w:val="0"/>
                <w:sz w:val="16"/>
                <w:szCs w:val="16"/>
                <w:lang w:eastAsia="en-GB" w:bidi="ar-SA"/>
              </w:rPr>
              <w:t>Korriyar</w:t>
            </w:r>
            <w:proofErr w:type="spellEnd"/>
            <w:r w:rsidRPr="00554257">
              <w:rPr>
                <w:rFonts w:ascii="Arial" w:eastAsia="Times New Roman" w:hAnsi="Arial" w:cs="Arial"/>
                <w:b/>
                <w:i/>
                <w:iCs/>
                <w:kern w:val="0"/>
                <w:sz w:val="16"/>
                <w:szCs w:val="16"/>
                <w:lang w:eastAsia="en-GB" w:bidi="ar-SA"/>
              </w:rPr>
              <w:t>.</w:t>
            </w:r>
          </w:p>
        </w:tc>
        <w:tc>
          <w:tcPr>
            <w:tcW w:w="96" w:type="pct"/>
            <w:tcBorders>
              <w:top w:val="double" w:sz="4" w:space="0" w:color="auto"/>
              <w:left w:val="double" w:sz="4" w:space="0" w:color="auto"/>
              <w:bottom w:val="double" w:sz="4" w:space="0" w:color="auto"/>
              <w:right w:val="double" w:sz="4" w:space="0" w:color="auto"/>
            </w:tcBorders>
            <w:shd w:val="clear" w:color="auto" w:fill="FF0000"/>
            <w:textDirection w:val="btLr"/>
            <w:vAlign w:val="center"/>
          </w:tcPr>
          <w:p w:rsidR="00554257" w:rsidRPr="00554257" w:rsidRDefault="00554257" w:rsidP="00554257">
            <w:pPr>
              <w:widowControl/>
              <w:suppressAutoHyphens w:val="0"/>
              <w:ind w:left="113" w:right="113"/>
              <w:jc w:val="center"/>
              <w:rPr>
                <w:rFonts w:ascii="Arial" w:eastAsia="Times New Roman" w:hAnsi="Arial" w:cs="Arial"/>
                <w:color w:val="FFFF99"/>
                <w:kern w:val="0"/>
                <w:sz w:val="16"/>
                <w:szCs w:val="16"/>
                <w:lang w:eastAsia="en-GB" w:bidi="ar-SA"/>
              </w:rPr>
            </w:pPr>
            <w:r w:rsidRPr="00554257">
              <w:rPr>
                <w:rFonts w:ascii="Arial" w:eastAsia="Times New Roman" w:hAnsi="Arial" w:cs="Arial"/>
                <w:color w:val="FFFF99"/>
                <w:kern w:val="0"/>
                <w:sz w:val="16"/>
                <w:szCs w:val="16"/>
                <w:lang w:eastAsia="en-GB" w:bidi="ar-SA"/>
              </w:rPr>
              <w:t>Evil spirit</w:t>
            </w:r>
          </w:p>
        </w:tc>
        <w:tc>
          <w:tcPr>
            <w:tcW w:w="1322" w:type="pct"/>
            <w:tcBorders>
              <w:left w:val="double" w:sz="4" w:space="0" w:color="auto"/>
            </w:tcBorders>
          </w:tcPr>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b/>
                <w:i/>
                <w:iCs/>
                <w:color w:val="FF6600"/>
                <w:kern w:val="0"/>
                <w:sz w:val="16"/>
                <w:szCs w:val="16"/>
                <w:lang w:eastAsia="en-GB" w:bidi="ar-SA"/>
              </w:rPr>
              <w:t xml:space="preserve">Kingdom of Satan or Hell </w:t>
            </w:r>
            <w:r w:rsidRPr="00554257">
              <w:rPr>
                <w:rFonts w:ascii="Arial" w:eastAsia="Times New Roman" w:hAnsi="Arial" w:cs="Arial"/>
                <w:i/>
                <w:iCs/>
                <w:kern w:val="0"/>
                <w:sz w:val="16"/>
                <w:szCs w:val="16"/>
                <w:lang w:eastAsia="en-GB" w:bidi="ar-SA"/>
              </w:rPr>
              <w:t xml:space="preserve">ruled by the Emperors, Kings and Princes of Darkness.  Kashmir Valley produces the Emperors, the Punjab, the Kings and the Middle East, the Princes of Darkness. End Time has come. </w:t>
            </w:r>
            <w:r w:rsidRPr="00554257">
              <w:rPr>
                <w:rFonts w:ascii="Arial" w:eastAsia="Times New Roman" w:hAnsi="Arial" w:cs="Arial"/>
                <w:b/>
                <w:i/>
                <w:iCs/>
                <w:kern w:val="0"/>
                <w:sz w:val="16"/>
                <w:szCs w:val="16"/>
                <w:lang w:eastAsia="en-GB" w:bidi="ar-SA"/>
              </w:rPr>
              <w:t>Matt.13v24-30</w:t>
            </w:r>
            <w:r w:rsidRPr="00554257">
              <w:rPr>
                <w:rFonts w:ascii="Arial" w:eastAsia="Times New Roman" w:hAnsi="Arial" w:cs="Arial"/>
                <w:i/>
                <w:iCs/>
                <w:kern w:val="0"/>
                <w:sz w:val="16"/>
                <w:szCs w:val="16"/>
                <w:lang w:eastAsia="en-GB" w:bidi="ar-SA"/>
              </w:rPr>
              <w:t xml:space="preserve"> is being fulfilled and the sons of Satan are reaping the harvest of their past atrocities. </w:t>
            </w:r>
            <w:r w:rsidRPr="00554257">
              <w:rPr>
                <w:rFonts w:ascii="Arial" w:eastAsia="Times New Roman" w:hAnsi="Arial" w:cs="Arial"/>
                <w:b/>
                <w:bCs/>
                <w:i/>
                <w:iCs/>
                <w:kern w:val="0"/>
                <w:sz w:val="16"/>
                <w:szCs w:val="16"/>
                <w:lang w:eastAsia="en-GB" w:bidi="ar-SA"/>
              </w:rPr>
              <w:t>Atomic War</w:t>
            </w:r>
            <w:r w:rsidRPr="00554257">
              <w:rPr>
                <w:rFonts w:ascii="Arial" w:eastAsia="Times New Roman" w:hAnsi="Arial" w:cs="Arial"/>
                <w:i/>
                <w:iCs/>
                <w:kern w:val="0"/>
                <w:sz w:val="16"/>
                <w:szCs w:val="16"/>
                <w:lang w:eastAsia="en-GB" w:bidi="ar-SA"/>
              </w:rPr>
              <w:t xml:space="preserve"> is expected in December, 2012 when the spiritual Mayan Calendar approaches “zero”.</w:t>
            </w:r>
          </w:p>
        </w:tc>
      </w:tr>
    </w:tbl>
    <w:p w:rsidR="00554257" w:rsidRPr="00554257" w:rsidRDefault="00554257" w:rsidP="00554257">
      <w:pPr>
        <w:widowControl/>
        <w:suppressAutoHyphens w:val="0"/>
        <w:jc w:val="center"/>
        <w:rPr>
          <w:rFonts w:ascii="Arial" w:eastAsia="Times New Roman" w:hAnsi="Arial" w:cs="Arial"/>
          <w:b/>
          <w:bCs/>
          <w:color w:val="FF6600"/>
          <w:kern w:val="0"/>
          <w:sz w:val="16"/>
          <w:szCs w:val="16"/>
          <w:lang w:eastAsia="en-GB" w:bidi="ar-SA"/>
        </w:rPr>
      </w:pPr>
      <w:r w:rsidRPr="00554257">
        <w:rPr>
          <w:rFonts w:ascii="Arial" w:eastAsia="Times New Roman" w:hAnsi="Arial" w:cs="Arial"/>
          <w:b/>
          <w:bCs/>
          <w:color w:val="FF6600"/>
          <w:kern w:val="0"/>
          <w:sz w:val="16"/>
          <w:szCs w:val="16"/>
          <w:lang w:eastAsia="en-GB" w:bidi="ar-SA"/>
        </w:rPr>
        <w:t>*** PRIESTS ARE HIRELINGS OF MAMMON AND THE FANATICS ARE AFTER SECULAR KINGDOMS ***</w:t>
      </w:r>
    </w:p>
    <w:p w:rsidR="00554257" w:rsidRPr="00554257" w:rsidRDefault="00554257" w:rsidP="00554257">
      <w:pPr>
        <w:widowControl/>
        <w:suppressAutoHyphens w:val="0"/>
        <w:jc w:val="center"/>
        <w:rPr>
          <w:rFonts w:ascii="Arial" w:eastAsia="Times New Roman" w:hAnsi="Arial" w:cs="Arial"/>
          <w:color w:val="FF6600"/>
          <w:kern w:val="0"/>
          <w:sz w:val="16"/>
          <w:szCs w:val="16"/>
          <w:lang w:eastAsia="en-GB" w:bidi="ar-SA"/>
        </w:rPr>
      </w:pPr>
      <w:r w:rsidRPr="00554257">
        <w:rPr>
          <w:rFonts w:ascii="Arial" w:eastAsia="Times New Roman" w:hAnsi="Arial" w:cs="Arial"/>
          <w:color w:val="FF6600"/>
          <w:kern w:val="0"/>
          <w:sz w:val="16"/>
          <w:szCs w:val="16"/>
          <w:lang w:eastAsia="en-GB" w:bidi="ar-SA"/>
        </w:rPr>
        <w:t xml:space="preserve"> </w:t>
      </w:r>
    </w:p>
    <w:p w:rsidR="00554257" w:rsidRPr="00554257" w:rsidRDefault="00554257" w:rsidP="00554257">
      <w:pPr>
        <w:widowControl/>
        <w:suppressAutoHyphens w:val="0"/>
        <w:jc w:val="center"/>
        <w:rPr>
          <w:rFonts w:ascii="Arial" w:eastAsia="Times New Roman" w:hAnsi="Arial" w:cs="Arial"/>
          <w:kern w:val="0"/>
          <w:sz w:val="16"/>
          <w:szCs w:val="16"/>
          <w:lang w:eastAsia="en-GB" w:bidi="ar-SA"/>
        </w:rPr>
      </w:pPr>
      <w:r w:rsidRPr="00554257">
        <w:rPr>
          <w:rFonts w:ascii="Arial" w:eastAsia="Times New Roman" w:hAnsi="Arial" w:cs="Arial"/>
          <w:kern w:val="0"/>
          <w:sz w:val="16"/>
          <w:szCs w:val="16"/>
          <w:lang w:eastAsia="en-GB" w:bidi="ar-SA"/>
        </w:rPr>
        <w:t>For YouTube Videos, visit</w:t>
      </w:r>
      <w:proofErr w:type="gramStart"/>
      <w:r w:rsidRPr="00554257">
        <w:rPr>
          <w:rFonts w:ascii="Arial" w:eastAsia="Times New Roman" w:hAnsi="Arial" w:cs="Arial"/>
          <w:kern w:val="0"/>
          <w:sz w:val="16"/>
          <w:szCs w:val="16"/>
          <w:lang w:eastAsia="en-GB" w:bidi="ar-SA"/>
        </w:rPr>
        <w:t>:-</w:t>
      </w:r>
      <w:proofErr w:type="gramEnd"/>
      <w:r w:rsidRPr="00554257">
        <w:rPr>
          <w:rFonts w:ascii="Arial" w:eastAsia="Times New Roman" w:hAnsi="Arial" w:cs="Arial"/>
          <w:kern w:val="0"/>
          <w:sz w:val="16"/>
          <w:szCs w:val="16"/>
          <w:lang w:eastAsia="en-GB" w:bidi="ar-SA"/>
        </w:rPr>
        <w:t xml:space="preserve"> </w:t>
      </w:r>
      <w:hyperlink r:id="rId40" w:history="1">
        <w:r w:rsidRPr="00554257">
          <w:rPr>
            <w:rFonts w:ascii="Courier New" w:eastAsia="Times New Roman" w:hAnsi="Courier New" w:cs="Courier New"/>
            <w:color w:val="0000FF"/>
            <w:kern w:val="0"/>
            <w:sz w:val="16"/>
            <w:szCs w:val="16"/>
            <w:u w:val="single"/>
            <w:lang w:eastAsia="en-GB" w:bidi="ar-SA"/>
          </w:rPr>
          <w:t>uk.youtube.com/profile?user=nijjhar1</w:t>
        </w:r>
      </w:hyperlink>
      <w:r w:rsidRPr="00554257">
        <w:rPr>
          <w:rFonts w:ascii="Courier New" w:eastAsia="Times New Roman" w:hAnsi="Courier New" w:cs="Courier New"/>
          <w:kern w:val="0"/>
          <w:sz w:val="16"/>
          <w:szCs w:val="16"/>
          <w:lang w:eastAsia="en-GB" w:bidi="ar-SA"/>
        </w:rPr>
        <w:t xml:space="preserve"> and for articles</w:t>
      </w:r>
      <w:r w:rsidRPr="00554257">
        <w:rPr>
          <w:rFonts w:ascii="Arial" w:eastAsia="Times New Roman" w:hAnsi="Arial" w:cs="Arial"/>
          <w:kern w:val="0"/>
          <w:sz w:val="16"/>
          <w:szCs w:val="16"/>
          <w:lang w:eastAsia="en-GB" w:bidi="ar-SA"/>
        </w:rPr>
        <w:t xml:space="preserve">, please visit my Web Site: </w:t>
      </w:r>
      <w:hyperlink r:id="rId41" w:history="1">
        <w:r w:rsidR="000A0643">
          <w:rPr>
            <w:rStyle w:val="Hyperlink"/>
            <w:rFonts w:eastAsia="Times New Roman" w:cs="Times New Roman"/>
            <w:kern w:val="0"/>
            <w:sz w:val="20"/>
            <w:szCs w:val="20"/>
            <w:lang w:eastAsia="en-GB" w:bidi="ar-SA"/>
          </w:rPr>
          <w:t>http://www.gnosticgospel.co.uk/</w:t>
        </w:r>
        <w:r w:rsidRPr="003A3D80">
          <w:rPr>
            <w:rStyle w:val="Hyperlink"/>
            <w:rFonts w:eastAsia="Times New Roman" w:cs="Times New Roman"/>
            <w:kern w:val="0"/>
            <w:sz w:val="20"/>
            <w:szCs w:val="20"/>
            <w:lang w:eastAsia="en-GB" w:bidi="ar-SA"/>
          </w:rPr>
          <w:t>sikhism.htm</w:t>
        </w:r>
      </w:hyperlink>
    </w:p>
    <w:p w:rsidR="00D553C6" w:rsidRPr="002F0A15" w:rsidRDefault="002F0A15" w:rsidP="002F0A15">
      <w:pPr>
        <w:pStyle w:val="NoSpacing"/>
        <w:jc w:val="center"/>
        <w:rPr>
          <w:rFonts w:cs="Times New Roman"/>
          <w:b/>
          <w:bCs/>
          <w:sz w:val="30"/>
          <w:szCs w:val="30"/>
          <w:u w:val="single"/>
        </w:rPr>
      </w:pPr>
      <w:r w:rsidRPr="002F0A15">
        <w:rPr>
          <w:rFonts w:cs="Times New Roman"/>
          <w:b/>
          <w:bCs/>
          <w:sz w:val="30"/>
          <w:szCs w:val="30"/>
          <w:u w:val="single"/>
        </w:rPr>
        <w:t>Simplified TRINITY</w:t>
      </w:r>
    </w:p>
    <w:p w:rsidR="00D553C6" w:rsidRDefault="00D553C6" w:rsidP="00626C88">
      <w:pPr>
        <w:pStyle w:val="NoSpacing"/>
        <w:jc w:val="both"/>
        <w:rPr>
          <w:rFonts w:cs="Times New Roman"/>
          <w:b/>
          <w:bCs/>
          <w:sz w:val="30"/>
          <w:szCs w:val="30"/>
        </w:rPr>
      </w:pPr>
    </w:p>
    <w:p w:rsidR="00D553C6" w:rsidRDefault="002F0A15" w:rsidP="00626C88">
      <w:pPr>
        <w:pStyle w:val="NoSpacing"/>
        <w:jc w:val="both"/>
        <w:rPr>
          <w:rFonts w:cs="Times New Roman"/>
          <w:b/>
          <w:bCs/>
          <w:sz w:val="30"/>
          <w:szCs w:val="30"/>
        </w:rPr>
      </w:pPr>
      <w:r>
        <w:rPr>
          <w:rFonts w:cs="Times New Roman"/>
          <w:b/>
          <w:bCs/>
          <w:noProof/>
          <w:sz w:val="30"/>
          <w:szCs w:val="30"/>
          <w:lang w:eastAsia="en-GB" w:bidi="pa-IN"/>
        </w:rPr>
        <w:lastRenderedPageBreak/>
        <w:drawing>
          <wp:inline distT="0" distB="0" distL="0" distR="0" wp14:anchorId="63484D20" wp14:editId="67C3A761">
            <wp:extent cx="6840220" cy="4835272"/>
            <wp:effectExtent l="0" t="0" r="0" b="3810"/>
            <wp:docPr id="19" name="Picture 19" descr="C:\Sikhnetntl\th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Sikhnetntl\threen.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840220" cy="4835272"/>
                    </a:xfrm>
                    <a:prstGeom prst="rect">
                      <a:avLst/>
                    </a:prstGeom>
                    <a:noFill/>
                    <a:ln>
                      <a:noFill/>
                    </a:ln>
                  </pic:spPr>
                </pic:pic>
              </a:graphicData>
            </a:graphic>
          </wp:inline>
        </w:drawing>
      </w: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A54470" w:rsidP="00A54470">
      <w:pPr>
        <w:pStyle w:val="NoSpacing"/>
        <w:jc w:val="center"/>
        <w:rPr>
          <w:rFonts w:cs="Times New Roman"/>
          <w:b/>
          <w:bCs/>
          <w:sz w:val="30"/>
          <w:szCs w:val="30"/>
        </w:rPr>
      </w:pPr>
      <w:r>
        <w:rPr>
          <w:rFonts w:cs="Times New Roman"/>
          <w:b/>
          <w:bCs/>
          <w:sz w:val="30"/>
          <w:szCs w:val="30"/>
        </w:rPr>
        <w:t>PLEASE VISIT MY WEBSITE:-</w:t>
      </w:r>
    </w:p>
    <w:p w:rsidR="00A54470" w:rsidRDefault="00A54470" w:rsidP="00A54470">
      <w:pPr>
        <w:pStyle w:val="NoSpacing"/>
        <w:jc w:val="center"/>
        <w:rPr>
          <w:rFonts w:cs="Times New Roman"/>
          <w:b/>
          <w:bCs/>
          <w:sz w:val="30"/>
          <w:szCs w:val="30"/>
        </w:rPr>
      </w:pPr>
    </w:p>
    <w:p w:rsidR="00A54470" w:rsidRDefault="0079711C" w:rsidP="00A54470">
      <w:pPr>
        <w:pStyle w:val="NoSpacing"/>
        <w:jc w:val="center"/>
        <w:rPr>
          <w:rFonts w:cs="Times New Roman"/>
          <w:b/>
          <w:bCs/>
          <w:sz w:val="30"/>
          <w:szCs w:val="30"/>
        </w:rPr>
      </w:pPr>
      <w:hyperlink r:id="rId43" w:history="1">
        <w:r w:rsidR="000A0643">
          <w:rPr>
            <w:rStyle w:val="Hyperlink"/>
            <w:rFonts w:cs="Times New Roman"/>
            <w:b/>
            <w:bCs/>
            <w:sz w:val="30"/>
            <w:szCs w:val="30"/>
          </w:rPr>
          <w:t>http://www.gnosticgospel.co.uk/</w:t>
        </w:r>
        <w:r w:rsidR="00A54470" w:rsidRPr="004F243B">
          <w:rPr>
            <w:rStyle w:val="Hyperlink"/>
            <w:rFonts w:cs="Times New Roman"/>
            <w:b/>
            <w:bCs/>
            <w:sz w:val="30"/>
            <w:szCs w:val="30"/>
          </w:rPr>
          <w:t>sikhism.htm</w:t>
        </w:r>
      </w:hyperlink>
    </w:p>
    <w:p w:rsidR="00A54470" w:rsidRDefault="00A54470" w:rsidP="00A54470">
      <w:pPr>
        <w:pStyle w:val="NoSpacing"/>
        <w:jc w:val="center"/>
        <w:rPr>
          <w:rFonts w:cs="Times New Roman"/>
          <w:b/>
          <w:bCs/>
          <w:sz w:val="30"/>
          <w:szCs w:val="30"/>
        </w:rPr>
      </w:pPr>
    </w:p>
    <w:p w:rsidR="00A54470" w:rsidRDefault="00A54470" w:rsidP="00A54470">
      <w:pPr>
        <w:pStyle w:val="NoSpacing"/>
        <w:jc w:val="center"/>
        <w:rPr>
          <w:rFonts w:cs="Times New Roman"/>
          <w:b/>
          <w:bCs/>
          <w:sz w:val="30"/>
          <w:szCs w:val="30"/>
        </w:rPr>
      </w:pPr>
      <w:r>
        <w:rPr>
          <w:rFonts w:cs="Times New Roman"/>
          <w:b/>
          <w:bCs/>
          <w:sz w:val="30"/>
          <w:szCs w:val="30"/>
        </w:rPr>
        <w:t>FOR MORE GRAPHS, ILLUSTRATIONS, ETC.</w:t>
      </w: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CC03C8" w:rsidRPr="00CC03C8" w:rsidRDefault="00CC03C8" w:rsidP="00CC03C8">
      <w:pPr>
        <w:widowControl/>
        <w:suppressAutoHyphens w:val="0"/>
        <w:jc w:val="center"/>
        <w:rPr>
          <w:rFonts w:eastAsia="Times New Roman" w:cs="Times New Roman"/>
          <w:color w:val="000000"/>
          <w:kern w:val="0"/>
          <w:sz w:val="27"/>
          <w:szCs w:val="27"/>
          <w:lang w:eastAsia="en-GB" w:bidi="pa-IN"/>
        </w:rPr>
      </w:pPr>
      <w:r w:rsidRPr="00CC03C8">
        <w:rPr>
          <w:rFonts w:eastAsia="Times New Roman" w:cs="Times New Roman"/>
          <w:b/>
          <w:bCs/>
          <w:color w:val="000000"/>
          <w:kern w:val="0"/>
          <w:sz w:val="27"/>
          <w:szCs w:val="27"/>
          <w:lang w:eastAsia="en-GB" w:bidi="pa-IN"/>
        </w:rPr>
        <w:lastRenderedPageBreak/>
        <w:t>OH MAN, CLEAN YOUR HOUSE TO WELCOME CHRIST JESU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Brother, clean your house for Christ to live with you</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your heart, there are </w:t>
      </w:r>
      <w:proofErr w:type="gramStart"/>
      <w:r w:rsidRPr="00CC03C8">
        <w:rPr>
          <w:rFonts w:eastAsia="Times New Roman" w:cs="Times New Roman"/>
          <w:color w:val="000000"/>
          <w:kern w:val="0"/>
          <w:sz w:val="27"/>
          <w:szCs w:val="27"/>
          <w:lang w:eastAsia="en-GB" w:bidi="pa-IN"/>
        </w:rPr>
        <w:t>Five</w:t>
      </w:r>
      <w:proofErr w:type="gramEnd"/>
      <w:r w:rsidRPr="00CC03C8">
        <w:rPr>
          <w:rFonts w:eastAsia="Times New Roman" w:cs="Times New Roman"/>
          <w:color w:val="000000"/>
          <w:kern w:val="0"/>
          <w:sz w:val="27"/>
          <w:szCs w:val="27"/>
          <w:lang w:eastAsia="en-GB" w:bidi="pa-IN"/>
        </w:rPr>
        <w:t> struggling with each o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ree against Two and Two against Thre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clean your house of the Fiv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gramStart"/>
      <w:r w:rsidRPr="00CC03C8">
        <w:rPr>
          <w:rFonts w:eastAsia="Times New Roman" w:cs="Times New Roman"/>
          <w:color w:val="000000"/>
          <w:kern w:val="0"/>
          <w:sz w:val="27"/>
          <w:szCs w:val="27"/>
          <w:lang w:eastAsia="en-GB" w:bidi="pa-IN"/>
        </w:rPr>
        <w:t>For Christ Jesus to visit you to deliver Gospel.</w:t>
      </w:r>
      <w:proofErr w:type="gram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You are the Master of your own Hous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Unless you overpower those Fiv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 House shall not be worthy</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gramStart"/>
      <w:r w:rsidRPr="00CC03C8">
        <w:rPr>
          <w:rFonts w:eastAsia="Times New Roman" w:cs="Times New Roman"/>
          <w:color w:val="000000"/>
          <w:kern w:val="0"/>
          <w:sz w:val="27"/>
          <w:szCs w:val="27"/>
          <w:lang w:eastAsia="en-GB" w:bidi="pa-IN"/>
        </w:rPr>
        <w:t>For our anointed Elder Brother Christ Jesus to visit.</w:t>
      </w:r>
      <w:proofErr w:type="gram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ell me, who are those Five that need sorting?</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clean your House of the Fiv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y are Three of Ego and Two of Min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People of Ego are the once-born simpleton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hilst the twice-born being of mind are clever and selfish</w:t>
      </w:r>
      <w:r w:rsidR="00687D53">
        <w:rPr>
          <w:rFonts w:eastAsia="Times New Roman" w:cs="Times New Roman"/>
          <w:color w:val="000000"/>
          <w:kern w:val="0"/>
          <w:sz w:val="27"/>
          <w:szCs w:val="27"/>
          <w:lang w:eastAsia="en-GB" w:bidi="pa-IN"/>
        </w:rPr>
        <w:t xml:space="preserve"> doubting</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 clever people fleece the simpleton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at is unfair we all know in Fair-Trade promotion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impletons are the natural men like the ston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y cannot ponder over His Wor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They never cease praising their </w:t>
      </w:r>
      <w:r w:rsidR="00687D53">
        <w:rPr>
          <w:rFonts w:eastAsia="Times New Roman" w:cs="Times New Roman"/>
          <w:color w:val="000000"/>
          <w:kern w:val="0"/>
          <w:sz w:val="27"/>
          <w:szCs w:val="27"/>
          <w:lang w:eastAsia="en-GB" w:bidi="pa-IN"/>
        </w:rPr>
        <w:t xml:space="preserve">own </w:t>
      </w:r>
      <w:r w:rsidRPr="00CC03C8">
        <w:rPr>
          <w:rFonts w:eastAsia="Times New Roman" w:cs="Times New Roman"/>
          <w:color w:val="000000"/>
          <w:kern w:val="0"/>
          <w:sz w:val="27"/>
          <w:szCs w:val="27"/>
          <w:lang w:eastAsia="en-GB" w:bidi="pa-IN"/>
        </w:rPr>
        <w:t>tribal seed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ego, they are born and in ego empty they di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clean your House of the Ego of your tribal see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Ego, your seed is lying on the Footpath producing no frui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Unless the seed is planted in soil,</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t will not produce any fruit for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ribal ego is killed when Plant is known by its Frui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exchange your tribal ego for a living Plan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ose who bury their tribal ego,</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ill know that we take birth by the Will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n why should we be proud of our tribal seeds</w:t>
      </w:r>
      <w:r w:rsidR="00687D53">
        <w:rPr>
          <w:rFonts w:eastAsia="Times New Roman" w:cs="Times New Roman"/>
          <w:color w:val="000000"/>
          <w:kern w:val="0"/>
          <w:sz w:val="27"/>
          <w:szCs w:val="27"/>
          <w:lang w:eastAsia="en-GB" w:bidi="pa-IN"/>
        </w:rPr>
        <w:t xml:space="preserve"> or colours</w:t>
      </w:r>
      <w:r w:rsidRPr="00CC03C8">
        <w:rPr>
          <w:rFonts w:eastAsia="Times New Roman" w:cs="Times New Roman"/>
          <w:color w:val="000000"/>
          <w:kern w:val="0"/>
          <w:sz w:val="27"/>
          <w:szCs w:val="27"/>
          <w:lang w:eastAsia="en-GB" w:bidi="pa-IN"/>
        </w:rPr>
        <w: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hite, brown or black all have the soul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know the First Will of our Father and let Agape permeat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is mother Planet earth is for the sons of Ma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Burying turns your tribal seed from explicit to implicit Plan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Adam was a Noble Man and so are his seed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ons of Man are called the Wheat that has the Salt of Adam,</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altless are sons of Satan, the Tares to be burnt at the End of Ag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remain Salt of Adam to produce Fruit worthy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altless Tares are bundled up in Israel – Matt.13.v24-30 fulfille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lastRenderedPageBreak/>
        <w:t>Sons of Abraham have the conscience and they are truthful,</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spellStart"/>
      <w:r w:rsidRPr="00CC03C8">
        <w:rPr>
          <w:rFonts w:eastAsia="Times New Roman" w:cs="Times New Roman"/>
          <w:color w:val="000000"/>
          <w:kern w:val="0"/>
          <w:sz w:val="27"/>
          <w:szCs w:val="27"/>
          <w:lang w:eastAsia="en-GB" w:bidi="pa-IN"/>
        </w:rPr>
        <w:t>St.Peter</w:t>
      </w:r>
      <w:proofErr w:type="spellEnd"/>
      <w:r w:rsidRPr="00CC03C8">
        <w:rPr>
          <w:rFonts w:eastAsia="Times New Roman" w:cs="Times New Roman"/>
          <w:color w:val="000000"/>
          <w:kern w:val="0"/>
          <w:sz w:val="27"/>
          <w:szCs w:val="27"/>
          <w:lang w:eastAsia="en-GB" w:bidi="pa-IN"/>
        </w:rPr>
        <w:t xml:space="preserve">, the Rock of Truth killed Two Liars </w:t>
      </w:r>
      <w:proofErr w:type="spellStart"/>
      <w:r w:rsidRPr="00CC03C8">
        <w:rPr>
          <w:rFonts w:eastAsia="Times New Roman" w:cs="Times New Roman"/>
          <w:color w:val="000000"/>
          <w:kern w:val="0"/>
          <w:sz w:val="27"/>
          <w:szCs w:val="27"/>
          <w:lang w:eastAsia="en-GB" w:bidi="pa-IN"/>
        </w:rPr>
        <w:t>Annias</w:t>
      </w:r>
      <w:proofErr w:type="spellEnd"/>
      <w:r w:rsidRPr="00CC03C8">
        <w:rPr>
          <w:rFonts w:eastAsia="Times New Roman" w:cs="Times New Roman"/>
          <w:color w:val="000000"/>
          <w:kern w:val="0"/>
          <w:sz w:val="27"/>
          <w:szCs w:val="27"/>
          <w:lang w:eastAsia="en-GB" w:bidi="pa-IN"/>
        </w:rPr>
        <w:t xml:space="preserve"> and </w:t>
      </w:r>
      <w:proofErr w:type="spellStart"/>
      <w:r w:rsidRPr="00CC03C8">
        <w:rPr>
          <w:rFonts w:eastAsia="Times New Roman" w:cs="Times New Roman"/>
          <w:color w:val="000000"/>
          <w:kern w:val="0"/>
          <w:sz w:val="27"/>
          <w:szCs w:val="27"/>
          <w:lang w:eastAsia="en-GB" w:bidi="pa-IN"/>
        </w:rPr>
        <w:t>Saphira</w:t>
      </w:r>
      <w:proofErr w:type="spellEnd"/>
      <w:r w:rsidRPr="00CC03C8">
        <w:rPr>
          <w:rFonts w:eastAsia="Times New Roman" w:cs="Times New Roman"/>
          <w:color w:val="000000"/>
          <w:kern w:val="0"/>
          <w:sz w:val="27"/>
          <w:szCs w:val="27"/>
          <w:lang w:eastAsia="en-GB" w:bidi="pa-IN"/>
        </w:rPr>
        <w:t>,</w:t>
      </w:r>
    </w:p>
    <w:p w:rsidR="00CC03C8" w:rsidRPr="00CC03C8" w:rsidRDefault="00687D53" w:rsidP="00CC03C8">
      <w:pPr>
        <w:widowControl/>
        <w:suppressAutoHyphens w:val="0"/>
        <w:rPr>
          <w:rFonts w:eastAsia="Times New Roman" w:cs="Times New Roman"/>
          <w:color w:val="000000"/>
          <w:kern w:val="0"/>
          <w:sz w:val="27"/>
          <w:szCs w:val="27"/>
          <w:lang w:eastAsia="en-GB" w:bidi="pa-IN"/>
        </w:rPr>
      </w:pPr>
      <w:r>
        <w:rPr>
          <w:rFonts w:eastAsia="Times New Roman" w:cs="Times New Roman"/>
          <w:color w:val="000000"/>
          <w:kern w:val="0"/>
          <w:sz w:val="27"/>
          <w:szCs w:val="27"/>
          <w:lang w:eastAsia="en-GB" w:bidi="pa-IN"/>
        </w:rPr>
        <w:t xml:space="preserve">So, </w:t>
      </w:r>
      <w:proofErr w:type="spellStart"/>
      <w:r w:rsidR="00CC03C8" w:rsidRPr="00CC03C8">
        <w:rPr>
          <w:rFonts w:eastAsia="Times New Roman" w:cs="Times New Roman"/>
          <w:color w:val="000000"/>
          <w:kern w:val="0"/>
          <w:sz w:val="27"/>
          <w:szCs w:val="27"/>
          <w:lang w:eastAsia="en-GB" w:bidi="pa-IN"/>
        </w:rPr>
        <w:t>St.Peter</w:t>
      </w:r>
      <w:proofErr w:type="spellEnd"/>
      <w:r w:rsidR="00CC03C8" w:rsidRPr="00CC03C8">
        <w:rPr>
          <w:rFonts w:eastAsia="Times New Roman" w:cs="Times New Roman"/>
          <w:color w:val="000000"/>
          <w:kern w:val="0"/>
          <w:sz w:val="27"/>
          <w:szCs w:val="27"/>
          <w:lang w:eastAsia="en-GB" w:bidi="pa-IN"/>
        </w:rPr>
        <w:t xml:space="preserve"> fed the Sheep of Jesus with morality of Moses</w:t>
      </w:r>
    </w:p>
    <w:p w:rsidR="00CC03C8" w:rsidRPr="00CC03C8" w:rsidRDefault="00687D53" w:rsidP="00CC03C8">
      <w:pPr>
        <w:widowControl/>
        <w:suppressAutoHyphens w:val="0"/>
        <w:rPr>
          <w:rFonts w:eastAsia="Times New Roman" w:cs="Times New Roman"/>
          <w:color w:val="000000"/>
          <w:kern w:val="0"/>
          <w:sz w:val="27"/>
          <w:szCs w:val="27"/>
          <w:lang w:eastAsia="en-GB" w:bidi="pa-IN"/>
        </w:rPr>
      </w:pPr>
      <w:proofErr w:type="gramStart"/>
      <w:r>
        <w:rPr>
          <w:rFonts w:eastAsia="Times New Roman" w:cs="Times New Roman"/>
          <w:color w:val="000000"/>
          <w:kern w:val="0"/>
          <w:sz w:val="27"/>
          <w:szCs w:val="27"/>
          <w:lang w:eastAsia="en-GB" w:bidi="pa-IN"/>
        </w:rPr>
        <w:t xml:space="preserve">Whilst the </w:t>
      </w:r>
      <w:r w:rsidR="00CC03C8" w:rsidRPr="00CC03C8">
        <w:rPr>
          <w:rFonts w:eastAsia="Times New Roman" w:cs="Times New Roman"/>
          <w:color w:val="000000"/>
          <w:kern w:val="0"/>
          <w:sz w:val="27"/>
          <w:szCs w:val="27"/>
          <w:lang w:eastAsia="en-GB" w:bidi="pa-IN"/>
        </w:rPr>
        <w:t>Apostles built the House of God with spirituality of His Word.</w:t>
      </w:r>
      <w:proofErr w:type="gram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Build your House on Rock of truth whilst Liars build on San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ruth is the basic commandment of Mos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Peter, Jesus made the Moses’ Laws lacking Spirit of God complet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Peter was the embodiment of the written and the Oral </w:t>
      </w:r>
      <w:proofErr w:type="spellStart"/>
      <w:r w:rsidRPr="00CC03C8">
        <w:rPr>
          <w:rFonts w:eastAsia="Times New Roman" w:cs="Times New Roman"/>
          <w:color w:val="000000"/>
          <w:kern w:val="0"/>
          <w:sz w:val="27"/>
          <w:szCs w:val="27"/>
          <w:lang w:eastAsia="en-GB" w:bidi="pa-IN"/>
        </w:rPr>
        <w:t>Torahs</w:t>
      </w:r>
      <w:proofErr w:type="spell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eld the Key to the Kingdom of Heave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honour of John, the Baptist, an Ideal Rabbi Prophet Elijah</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Oh man, Oh man, </w:t>
      </w:r>
      <w:proofErr w:type="spellStart"/>
      <w:r w:rsidRPr="00CC03C8">
        <w:rPr>
          <w:rFonts w:eastAsia="Times New Roman" w:cs="Times New Roman"/>
          <w:color w:val="000000"/>
          <w:kern w:val="0"/>
          <w:sz w:val="27"/>
          <w:szCs w:val="27"/>
          <w:lang w:eastAsia="en-GB" w:bidi="pa-IN"/>
        </w:rPr>
        <w:t>St.Peter</w:t>
      </w:r>
      <w:proofErr w:type="spellEnd"/>
      <w:r w:rsidRPr="00CC03C8">
        <w:rPr>
          <w:rFonts w:eastAsia="Times New Roman" w:cs="Times New Roman"/>
          <w:color w:val="000000"/>
          <w:kern w:val="0"/>
          <w:sz w:val="27"/>
          <w:szCs w:val="27"/>
          <w:lang w:eastAsia="en-GB" w:bidi="pa-IN"/>
        </w:rPr>
        <w:t xml:space="preserve"> burnt every tree that bore evil frui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Praise </w:t>
      </w:r>
      <w:proofErr w:type="spellStart"/>
      <w:r w:rsidRPr="00CC03C8">
        <w:rPr>
          <w:rFonts w:eastAsia="Times New Roman" w:cs="Times New Roman"/>
          <w:color w:val="000000"/>
          <w:kern w:val="0"/>
          <w:sz w:val="27"/>
          <w:szCs w:val="27"/>
          <w:lang w:eastAsia="en-GB" w:bidi="pa-IN"/>
        </w:rPr>
        <w:t>St.Peter</w:t>
      </w:r>
      <w:proofErr w:type="spellEnd"/>
      <w:r w:rsidRPr="00CC03C8">
        <w:rPr>
          <w:rFonts w:eastAsia="Times New Roman" w:cs="Times New Roman"/>
          <w:color w:val="000000"/>
          <w:kern w:val="0"/>
          <w:sz w:val="27"/>
          <w:szCs w:val="27"/>
          <w:lang w:eastAsia="en-GB" w:bidi="pa-IN"/>
        </w:rPr>
        <w:t xml:space="preserve"> for setting the founding Rock</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ater bashed against the House of Go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No harm came to the Solid Rock</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Upon This Rock the Church of God was buil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To sing the praises </w:t>
      </w:r>
      <w:r w:rsidR="00687D53">
        <w:rPr>
          <w:rFonts w:eastAsia="Times New Roman" w:cs="Times New Roman"/>
          <w:color w:val="000000"/>
          <w:kern w:val="0"/>
          <w:sz w:val="27"/>
          <w:szCs w:val="27"/>
          <w:lang w:eastAsia="en-GB" w:bidi="pa-IN"/>
        </w:rPr>
        <w:t>to</w:t>
      </w:r>
      <w:r w:rsidRPr="00CC03C8">
        <w:rPr>
          <w:rFonts w:eastAsia="Times New Roman" w:cs="Times New Roman"/>
          <w:color w:val="000000"/>
          <w:kern w:val="0"/>
          <w:sz w:val="27"/>
          <w:szCs w:val="27"/>
          <w:lang w:eastAsia="en-GB" w:bidi="pa-IN"/>
        </w:rPr>
        <w:t xml:space="preserve"> glorify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in such a Church of God, Lamp is put on the Lampstan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We did not receive the Light </w:t>
      </w:r>
      <w:r w:rsidR="008C3B9E">
        <w:rPr>
          <w:rFonts w:eastAsia="Times New Roman" w:cs="Times New Roman"/>
          <w:color w:val="000000"/>
          <w:kern w:val="0"/>
          <w:sz w:val="27"/>
          <w:szCs w:val="27"/>
          <w:lang w:eastAsia="en-GB" w:bidi="pa-IN"/>
        </w:rPr>
        <w:t>per</w:t>
      </w:r>
      <w:r w:rsidRPr="00CC03C8">
        <w:rPr>
          <w:rFonts w:eastAsia="Times New Roman" w:cs="Times New Roman"/>
          <w:color w:val="000000"/>
          <w:kern w:val="0"/>
          <w:sz w:val="27"/>
          <w:szCs w:val="27"/>
          <w:lang w:eastAsia="en-GB" w:bidi="pa-IN"/>
        </w:rPr>
        <w:t xml:space="preserve"> chanc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ur names are written in the Book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e seek not praises of men but carry our own Crosses of persecutio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irelings in the Churches of Anti-Christ Mammon love Darkness to Ligh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the fashion of Messianic Jews who hated the Light and killed the Apostl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no one else but the Messianic Jews are to be blamed for the Holocaust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is world belongs to Mammon, the hypocrite hireling</w:t>
      </w:r>
      <w:r w:rsidR="001536D6">
        <w:rPr>
          <w:rFonts w:eastAsia="Times New Roman" w:cs="Times New Roman"/>
          <w:color w:val="000000"/>
          <w:kern w:val="0"/>
          <w:sz w:val="27"/>
          <w:szCs w:val="27"/>
          <w:lang w:eastAsia="en-GB" w:bidi="pa-IN"/>
        </w:rPr>
        <w:t>s</w:t>
      </w:r>
      <w:r w:rsidRPr="00CC03C8">
        <w:rPr>
          <w:rFonts w:eastAsia="Times New Roman" w:cs="Times New Roman"/>
          <w:color w:val="000000"/>
          <w:kern w:val="0"/>
          <w:sz w:val="27"/>
          <w:szCs w:val="27"/>
          <w:lang w:eastAsia="en-GB" w:bidi="pa-IN"/>
        </w:rPr>
        <w:t xml:space="preserve"> are their guid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y spread immorality, hatred and war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Poor people suffer and they blame Religion for War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Russians locked these robed antichrists away</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reated others as they wished to be treate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Russia was free of the sectarian riots but not anymor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ith a sound Foundation, it is easy to tackle the res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Number two is the Ego of physical prowes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A wrestler, a Footballer damn care for the meek</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Ego, they vex their ears not to hear His Wor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n Ego, they are born and in ego, empty they retur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see a holy man to use prowess to serve the poo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Kill this Ego by serving the poor that the rich hat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Mammon is like the shadow of the cloud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erve the poor and needy as Jesus did on Sabbath</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Philanthropy being of God is pleasing to the hearts of peopl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oldiers, turn your swords into plough shears to feed the worl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remember how Jesus washed the feet of His Labourer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lastRenderedPageBreak/>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ird type of Ego is of the letters of Scriptur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Highest in the University Professors of </w:t>
      </w:r>
      <w:r w:rsidR="001536D6">
        <w:rPr>
          <w:rFonts w:eastAsia="Times New Roman" w:cs="Times New Roman"/>
          <w:color w:val="000000"/>
          <w:kern w:val="0"/>
          <w:sz w:val="27"/>
          <w:szCs w:val="27"/>
          <w:lang w:eastAsia="en-GB" w:bidi="pa-IN"/>
        </w:rPr>
        <w:t xml:space="preserve">dead </w:t>
      </w:r>
      <w:r w:rsidRPr="00CC03C8">
        <w:rPr>
          <w:rFonts w:eastAsia="Times New Roman" w:cs="Times New Roman"/>
          <w:color w:val="000000"/>
          <w:kern w:val="0"/>
          <w:sz w:val="27"/>
          <w:szCs w:val="27"/>
          <w:lang w:eastAsia="en-GB" w:bidi="pa-IN"/>
        </w:rPr>
        <w:t>Letter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And </w:t>
      </w:r>
      <w:proofErr w:type="gramStart"/>
      <w:r w:rsidRPr="00CC03C8">
        <w:rPr>
          <w:rFonts w:eastAsia="Times New Roman" w:cs="Times New Roman"/>
          <w:color w:val="000000"/>
          <w:kern w:val="0"/>
          <w:sz w:val="27"/>
          <w:szCs w:val="27"/>
          <w:lang w:eastAsia="en-GB" w:bidi="pa-IN"/>
        </w:rPr>
        <w:t>Least</w:t>
      </w:r>
      <w:proofErr w:type="gramEnd"/>
      <w:r w:rsidRPr="00CC03C8">
        <w:rPr>
          <w:rFonts w:eastAsia="Times New Roman" w:cs="Times New Roman"/>
          <w:color w:val="000000"/>
          <w:kern w:val="0"/>
          <w:sz w:val="27"/>
          <w:szCs w:val="27"/>
          <w:lang w:eastAsia="en-GB" w:bidi="pa-IN"/>
        </w:rPr>
        <w:t xml:space="preserve"> in the </w:t>
      </w:r>
      <w:r w:rsidR="001536D6">
        <w:rPr>
          <w:rFonts w:eastAsia="Times New Roman" w:cs="Times New Roman"/>
          <w:color w:val="000000"/>
          <w:kern w:val="0"/>
          <w:sz w:val="27"/>
          <w:szCs w:val="27"/>
          <w:lang w:eastAsia="en-GB" w:bidi="pa-IN"/>
        </w:rPr>
        <w:t xml:space="preserve">living </w:t>
      </w:r>
      <w:r w:rsidRPr="00CC03C8">
        <w:rPr>
          <w:rFonts w:eastAsia="Times New Roman" w:cs="Times New Roman"/>
          <w:color w:val="000000"/>
          <w:kern w:val="0"/>
          <w:sz w:val="27"/>
          <w:szCs w:val="27"/>
          <w:lang w:eastAsia="en-GB" w:bidi="pa-IN"/>
        </w:rPr>
        <w:t>Farm Labourers of spiri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More you get drunk with the old wine of Scriptur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Least you desire the New Wine of Gospel.</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remember the New Wine is by grac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f Gospel could be written in ink on pap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n Christ Jesus would have hired a scrib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Gospel is not Scriptures or the written Torah</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But His Word, the Oral Torah rests in one’s hear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gramStart"/>
      <w:r w:rsidRPr="00CC03C8">
        <w:rPr>
          <w:rFonts w:eastAsia="Times New Roman" w:cs="Times New Roman"/>
          <w:color w:val="000000"/>
          <w:kern w:val="0"/>
          <w:sz w:val="27"/>
          <w:szCs w:val="27"/>
          <w:lang w:eastAsia="en-GB" w:bidi="pa-IN"/>
        </w:rPr>
        <w:t>Received by grace of our Father that we praise.</w:t>
      </w:r>
      <w:proofErr w:type="gram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Gospel is for the living in spirit who long for it and seek</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Flush out the old skin with fresh water as it was done in Cana</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And forget about the confusing murky pool of moral law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Make use of common sense, the </w:t>
      </w:r>
      <w:proofErr w:type="gramStart"/>
      <w:r w:rsidRPr="00CC03C8">
        <w:rPr>
          <w:rFonts w:eastAsia="Times New Roman" w:cs="Times New Roman"/>
          <w:color w:val="000000"/>
          <w:kern w:val="0"/>
          <w:sz w:val="27"/>
          <w:szCs w:val="27"/>
          <w:lang w:eastAsia="en-GB" w:bidi="pa-IN"/>
        </w:rPr>
        <w:t>holy spirit</w:t>
      </w:r>
      <w:proofErr w:type="gramEnd"/>
      <w:r w:rsidRPr="00CC03C8">
        <w:rPr>
          <w:rFonts w:eastAsia="Times New Roman" w:cs="Times New Roman"/>
          <w:color w:val="000000"/>
          <w:kern w:val="0"/>
          <w:sz w:val="27"/>
          <w:szCs w:val="27"/>
          <w:lang w:eastAsia="en-GB" w:bidi="pa-IN"/>
        </w:rPr>
        <w:t>, our companio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And the Yeast that transforms </w:t>
      </w:r>
      <w:proofErr w:type="gramStart"/>
      <w:r w:rsidRPr="00CC03C8">
        <w:rPr>
          <w:rFonts w:eastAsia="Times New Roman" w:cs="Times New Roman"/>
          <w:color w:val="000000"/>
          <w:kern w:val="0"/>
          <w:sz w:val="27"/>
          <w:szCs w:val="27"/>
          <w:lang w:eastAsia="en-GB" w:bidi="pa-IN"/>
        </w:rPr>
        <w:t>clean</w:t>
      </w:r>
      <w:proofErr w:type="gramEnd"/>
      <w:r w:rsidRPr="00CC03C8">
        <w:rPr>
          <w:rFonts w:eastAsia="Times New Roman" w:cs="Times New Roman"/>
          <w:color w:val="000000"/>
          <w:kern w:val="0"/>
          <w:sz w:val="27"/>
          <w:szCs w:val="27"/>
          <w:lang w:eastAsia="en-GB" w:bidi="pa-IN"/>
        </w:rPr>
        <w:t xml:space="preserve"> water into New Win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hen you treat others as you wished to be treate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Then your New Skin is ready for the New Win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 other two are of mind that troubles the doubting twice-bor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By the grace of our Father, you acquire </w:t>
      </w:r>
      <w:proofErr w:type="gramStart"/>
      <w:r w:rsidRPr="00CC03C8">
        <w:rPr>
          <w:rFonts w:eastAsia="Times New Roman" w:cs="Times New Roman"/>
          <w:color w:val="000000"/>
          <w:kern w:val="0"/>
          <w:sz w:val="27"/>
          <w:szCs w:val="27"/>
          <w:lang w:eastAsia="en-GB" w:bidi="pa-IN"/>
        </w:rPr>
        <w:t>holy spirit</w:t>
      </w:r>
      <w:proofErr w:type="gram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rough righteousness, </w:t>
      </w:r>
      <w:proofErr w:type="gramStart"/>
      <w:r w:rsidRPr="00CC03C8">
        <w:rPr>
          <w:rFonts w:eastAsia="Times New Roman" w:cs="Times New Roman"/>
          <w:color w:val="000000"/>
          <w:kern w:val="0"/>
          <w:sz w:val="27"/>
          <w:szCs w:val="27"/>
          <w:lang w:eastAsia="en-GB" w:bidi="pa-IN"/>
        </w:rPr>
        <w:t>Keep</w:t>
      </w:r>
      <w:proofErr w:type="gramEnd"/>
      <w:r w:rsidRPr="00CC03C8">
        <w:rPr>
          <w:rFonts w:eastAsia="Times New Roman" w:cs="Times New Roman"/>
          <w:color w:val="000000"/>
          <w:kern w:val="0"/>
          <w:sz w:val="27"/>
          <w:szCs w:val="27"/>
          <w:lang w:eastAsia="en-GB" w:bidi="pa-IN"/>
        </w:rPr>
        <w:t> the holy spirit Holy</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Remember you are no more a slave to sins but to the righteousnes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Abraham in righteousness, out shined the Name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ply the Double-Edged Sword of His Wor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Clever twice-born become victim of gree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e knowingly cheats the once-born simpletons for the love of Mammo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As the Jerusalem Princes of Darkness fleeced the pilgrim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Your love for Mammon generates hatred for Go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Be contented with your lot if you want to throw greed away</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listen to His Word to keep your heart Pur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is Word you have received </w:t>
      </w:r>
      <w:proofErr w:type="gramStart"/>
      <w:r w:rsidRPr="00CC03C8">
        <w:rPr>
          <w:rFonts w:eastAsia="Times New Roman" w:cs="Times New Roman"/>
          <w:color w:val="000000"/>
          <w:kern w:val="0"/>
          <w:sz w:val="27"/>
          <w:szCs w:val="27"/>
          <w:lang w:eastAsia="en-GB" w:bidi="pa-IN"/>
        </w:rPr>
        <w:t>Free</w:t>
      </w:r>
      <w:proofErr w:type="gramEnd"/>
      <w:r w:rsidRPr="00CC03C8">
        <w:rPr>
          <w:rFonts w:eastAsia="Times New Roman" w:cs="Times New Roman"/>
          <w:color w:val="000000"/>
          <w:kern w:val="0"/>
          <w:sz w:val="27"/>
          <w:szCs w:val="27"/>
          <w:lang w:eastAsia="en-GB" w:bidi="pa-IN"/>
        </w:rPr>
        <w:t>; Freely you preach.</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gramStart"/>
      <w:r w:rsidRPr="00CC03C8">
        <w:rPr>
          <w:rFonts w:eastAsia="Times New Roman" w:cs="Times New Roman"/>
          <w:color w:val="000000"/>
          <w:kern w:val="0"/>
          <w:sz w:val="27"/>
          <w:szCs w:val="27"/>
          <w:lang w:eastAsia="en-GB" w:bidi="pa-IN"/>
        </w:rPr>
        <w:t>Neither John, the Baptist nor our anointed Elder Brother Christ Jesus</w:t>
      </w:r>
      <w:proofErr w:type="gramEnd"/>
      <w:r w:rsidRPr="00CC03C8">
        <w:rPr>
          <w:rFonts w:eastAsia="Times New Roman" w:cs="Times New Roman"/>
          <w:color w:val="000000"/>
          <w:kern w:val="0"/>
          <w:sz w:val="27"/>
          <w:szCs w:val="27"/>
          <w:lang w:eastAsia="en-GB" w:bidi="pa-IN"/>
        </w:rPr>
        <w:t xml:space="preserve"> was </w:t>
      </w:r>
      <w:r w:rsidR="001536D6">
        <w:rPr>
          <w:rFonts w:eastAsia="Times New Roman" w:cs="Times New Roman"/>
          <w:color w:val="000000"/>
          <w:kern w:val="0"/>
          <w:sz w:val="27"/>
          <w:szCs w:val="27"/>
          <w:lang w:eastAsia="en-GB" w:bidi="pa-IN"/>
        </w:rPr>
        <w:t xml:space="preserve">a </w:t>
      </w:r>
      <w:r w:rsidRPr="00CC03C8">
        <w:rPr>
          <w:rFonts w:eastAsia="Times New Roman" w:cs="Times New Roman"/>
          <w:color w:val="000000"/>
          <w:kern w:val="0"/>
          <w:sz w:val="27"/>
          <w:szCs w:val="27"/>
          <w:lang w:eastAsia="en-GB" w:bidi="pa-IN"/>
        </w:rPr>
        <w:t>hireling</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If you accept payment in Mammon for serving Go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n you are a Hireling of Mammon, a hypocrit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is Treasures rest in your heart where no thief can steal.</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spend His Treasures to your heart’s conten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 last one of mind is the worldly kingdom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gramStart"/>
      <w:r w:rsidRPr="00CC03C8">
        <w:rPr>
          <w:rFonts w:eastAsia="Times New Roman" w:cs="Times New Roman"/>
          <w:color w:val="000000"/>
          <w:kern w:val="0"/>
          <w:sz w:val="27"/>
          <w:szCs w:val="27"/>
          <w:lang w:eastAsia="en-GB" w:bidi="pa-IN"/>
        </w:rPr>
        <w:t>Or the Third Temptation of Satan to our anointed Elder Brother Christ Jesus.</w:t>
      </w:r>
      <w:proofErr w:type="gramEnd"/>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You may acquire wealth through hook or by crook</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empting you to become a politician or a Rul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lastRenderedPageBreak/>
        <w:t>In God, we serve whilst in Mammon we rul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do not waste your precious life serving Mammon</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Look what Pope did to the Workers of our anointed Elder Brother Christ Jesu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e burnt them at stakes, threw them before animals to be eaten aliv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e became the Cruel Master in the name of Jesus by calling Him a Lor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Like Elijah in </w:t>
      </w:r>
      <w:r w:rsidR="001536D6">
        <w:rPr>
          <w:rFonts w:eastAsia="Times New Roman" w:cs="Times New Roman"/>
          <w:color w:val="000000"/>
          <w:kern w:val="0"/>
          <w:sz w:val="27"/>
          <w:szCs w:val="27"/>
          <w:lang w:eastAsia="en-GB" w:bidi="pa-IN"/>
        </w:rPr>
        <w:t xml:space="preserve">Lord </w:t>
      </w:r>
      <w:r w:rsidRPr="00CC03C8">
        <w:rPr>
          <w:rFonts w:eastAsia="Times New Roman" w:cs="Times New Roman"/>
          <w:color w:val="000000"/>
          <w:kern w:val="0"/>
          <w:sz w:val="27"/>
          <w:szCs w:val="27"/>
          <w:lang w:eastAsia="en-GB" w:bidi="pa-IN"/>
        </w:rPr>
        <w:t>Yahweh, Popes killed people at will.</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Have you come across a Lord washing the feet of his labourer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w:t>
      </w:r>
      <w:proofErr w:type="gramStart"/>
      <w:r w:rsidRPr="00CC03C8">
        <w:rPr>
          <w:rFonts w:eastAsia="Times New Roman" w:cs="Times New Roman"/>
          <w:color w:val="000000"/>
          <w:kern w:val="0"/>
          <w:sz w:val="27"/>
          <w:szCs w:val="27"/>
          <w:lang w:eastAsia="en-GB" w:bidi="pa-IN"/>
        </w:rPr>
        <w:t>Oh</w:t>
      </w:r>
      <w:proofErr w:type="gramEnd"/>
      <w:r w:rsidRPr="00CC03C8">
        <w:rPr>
          <w:rFonts w:eastAsia="Times New Roman" w:cs="Times New Roman"/>
          <w:color w:val="000000"/>
          <w:kern w:val="0"/>
          <w:sz w:val="27"/>
          <w:szCs w:val="27"/>
          <w:lang w:eastAsia="en-GB" w:bidi="pa-IN"/>
        </w:rPr>
        <w:t> man, in Christ Jesus, we have One Father, a Liberator and not a Lor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ur Father God is a Liberator and our Mother is Holy Spirit that has set us FRE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ur anointed Elder Brother Christ Jesus and His Twins also set us FRE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ur anointed Elder Brother Christ Jesus tore the Curtain apart for ev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proofErr w:type="gramStart"/>
      <w:r w:rsidRPr="00CC03C8">
        <w:rPr>
          <w:rFonts w:eastAsia="Times New Roman" w:cs="Times New Roman"/>
          <w:color w:val="000000"/>
          <w:kern w:val="0"/>
          <w:sz w:val="27"/>
          <w:szCs w:val="27"/>
          <w:lang w:eastAsia="en-GB" w:bidi="pa-IN"/>
        </w:rPr>
        <w:t>Preaching us to approach our Father through His Word and not a man any more.</w:t>
      </w:r>
      <w:proofErr w:type="gramEnd"/>
    </w:p>
    <w:p w:rsidR="00CC03C8" w:rsidRPr="00CC03C8" w:rsidRDefault="006922A8" w:rsidP="00CC03C8">
      <w:pPr>
        <w:widowControl/>
        <w:suppressAutoHyphens w:val="0"/>
        <w:rPr>
          <w:rFonts w:eastAsia="Times New Roman" w:cs="Times New Roman"/>
          <w:color w:val="000000"/>
          <w:kern w:val="0"/>
          <w:sz w:val="27"/>
          <w:szCs w:val="27"/>
          <w:lang w:eastAsia="en-GB" w:bidi="pa-IN"/>
        </w:rPr>
      </w:pPr>
      <w:r>
        <w:rPr>
          <w:rFonts w:eastAsia="Times New Roman" w:cs="Times New Roman"/>
          <w:color w:val="000000"/>
          <w:kern w:val="0"/>
          <w:sz w:val="27"/>
          <w:szCs w:val="27"/>
          <w:lang w:eastAsia="en-GB" w:bidi="pa-IN"/>
        </w:rPr>
        <w:t>Beware; any</w:t>
      </w:r>
      <w:r w:rsidR="00CC03C8" w:rsidRPr="00CC03C8">
        <w:rPr>
          <w:rFonts w:eastAsia="Times New Roman" w:cs="Times New Roman"/>
          <w:color w:val="000000"/>
          <w:kern w:val="0"/>
          <w:sz w:val="27"/>
          <w:szCs w:val="27"/>
          <w:lang w:eastAsia="en-GB" w:bidi="pa-IN"/>
        </w:rPr>
        <w:t>one who puts on funny robes in the name of Jesus is antichrist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be a solitary seeker for Christ Jesus to enter your hear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Remember ask, seek and knock is the Way to our Hom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nce-born Brethren should be encouraged to ask question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First they may ask questions that make no sens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Encourage them to think and reason logically for </w:t>
      </w:r>
      <w:proofErr w:type="gramStart"/>
      <w:r w:rsidRPr="00CC03C8">
        <w:rPr>
          <w:rFonts w:eastAsia="Times New Roman" w:cs="Times New Roman"/>
          <w:color w:val="000000"/>
          <w:kern w:val="0"/>
          <w:sz w:val="27"/>
          <w:szCs w:val="27"/>
          <w:lang w:eastAsia="en-GB" w:bidi="pa-IN"/>
        </w:rPr>
        <w:t>holy spirit</w:t>
      </w:r>
      <w:proofErr w:type="gramEnd"/>
      <w:r w:rsidRPr="00CC03C8">
        <w:rPr>
          <w:rFonts w:eastAsia="Times New Roman" w:cs="Times New Roman"/>
          <w:color w:val="000000"/>
          <w:kern w:val="0"/>
          <w:sz w:val="27"/>
          <w:szCs w:val="27"/>
          <w:lang w:eastAsia="en-GB" w:bidi="pa-IN"/>
        </w:rPr>
        <w:t> by grace to appreciat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Companion </w:t>
      </w:r>
      <w:proofErr w:type="gramStart"/>
      <w:r w:rsidRPr="00CC03C8">
        <w:rPr>
          <w:rFonts w:eastAsia="Times New Roman" w:cs="Times New Roman"/>
          <w:color w:val="000000"/>
          <w:kern w:val="0"/>
          <w:sz w:val="27"/>
          <w:szCs w:val="27"/>
          <w:lang w:eastAsia="en-GB" w:bidi="pa-IN"/>
        </w:rPr>
        <w:t>holy spirit</w:t>
      </w:r>
      <w:proofErr w:type="gramEnd"/>
      <w:r w:rsidRPr="00CC03C8">
        <w:rPr>
          <w:rFonts w:eastAsia="Times New Roman" w:cs="Times New Roman"/>
          <w:color w:val="000000"/>
          <w:kern w:val="0"/>
          <w:sz w:val="27"/>
          <w:szCs w:val="27"/>
          <w:lang w:eastAsia="en-GB" w:bidi="pa-IN"/>
        </w:rPr>
        <w:t> would make you a seeker of His Wor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with </w:t>
      </w:r>
      <w:r w:rsidR="006922A8">
        <w:rPr>
          <w:rFonts w:eastAsia="Times New Roman" w:cs="Times New Roman"/>
          <w:color w:val="000000"/>
          <w:kern w:val="0"/>
          <w:sz w:val="27"/>
          <w:szCs w:val="27"/>
          <w:lang w:eastAsia="en-GB" w:bidi="pa-IN"/>
        </w:rPr>
        <w:t>C</w:t>
      </w:r>
      <w:r w:rsidRPr="00CC03C8">
        <w:rPr>
          <w:rFonts w:eastAsia="Times New Roman" w:cs="Times New Roman"/>
          <w:color w:val="000000"/>
          <w:kern w:val="0"/>
          <w:sz w:val="27"/>
          <w:szCs w:val="27"/>
          <w:lang w:eastAsia="en-GB" w:bidi="pa-IN"/>
        </w:rPr>
        <w:t>hrist in your heart, Preach Gospel with Authority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nce your House is Clean of the Five, then you are no more under the sin but righteousnes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The enslaving sting of sin has been removed for ever to enjoy the Freedom of spiri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Let your “Innerman,” the </w:t>
      </w:r>
      <w:r w:rsidR="006922A8">
        <w:rPr>
          <w:rFonts w:eastAsia="Times New Roman" w:cs="Times New Roman"/>
          <w:color w:val="000000"/>
          <w:kern w:val="0"/>
          <w:sz w:val="27"/>
          <w:szCs w:val="27"/>
          <w:lang w:eastAsia="en-GB" w:bidi="pa-IN"/>
        </w:rPr>
        <w:t>C</w:t>
      </w:r>
      <w:r w:rsidRPr="00CC03C8">
        <w:rPr>
          <w:rFonts w:eastAsia="Times New Roman" w:cs="Times New Roman"/>
          <w:color w:val="000000"/>
          <w:kern w:val="0"/>
          <w:sz w:val="27"/>
          <w:szCs w:val="27"/>
          <w:lang w:eastAsia="en-GB" w:bidi="pa-IN"/>
        </w:rPr>
        <w:t>hrist lead your Lif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ur Father has entrusted you with the Key to His Treasury</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Spend, spend and spend to your hearts’ content.</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w:t>
      </w:r>
      <w:proofErr w:type="gramStart"/>
      <w:r w:rsidRPr="00CC03C8">
        <w:rPr>
          <w:rFonts w:eastAsia="Times New Roman" w:cs="Times New Roman"/>
          <w:color w:val="000000"/>
          <w:kern w:val="0"/>
          <w:sz w:val="27"/>
          <w:szCs w:val="27"/>
          <w:lang w:eastAsia="en-GB" w:bidi="pa-IN"/>
        </w:rPr>
        <w:t>Oh</w:t>
      </w:r>
      <w:proofErr w:type="gramEnd"/>
      <w:r w:rsidRPr="00CC03C8">
        <w:rPr>
          <w:rFonts w:eastAsia="Times New Roman" w:cs="Times New Roman"/>
          <w:color w:val="000000"/>
          <w:kern w:val="0"/>
          <w:sz w:val="27"/>
          <w:szCs w:val="27"/>
          <w:lang w:eastAsia="en-GB" w:bidi="pa-IN"/>
        </w:rPr>
        <w:t xml:space="preserve"> man, with </w:t>
      </w:r>
      <w:r w:rsidR="006922A8">
        <w:rPr>
          <w:rFonts w:eastAsia="Times New Roman" w:cs="Times New Roman"/>
          <w:color w:val="000000"/>
          <w:kern w:val="0"/>
          <w:sz w:val="27"/>
          <w:szCs w:val="27"/>
          <w:lang w:eastAsia="en-GB" w:bidi="pa-IN"/>
        </w:rPr>
        <w:t>C</w:t>
      </w:r>
      <w:r w:rsidRPr="00CC03C8">
        <w:rPr>
          <w:rFonts w:eastAsia="Times New Roman" w:cs="Times New Roman"/>
          <w:color w:val="000000"/>
          <w:kern w:val="0"/>
          <w:sz w:val="27"/>
          <w:szCs w:val="27"/>
          <w:lang w:eastAsia="en-GB" w:bidi="pa-IN"/>
        </w:rPr>
        <w:t>hrist in your heart, you are in the Royal Kingdom of Go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ith the Double-Edged Sword of His Word, you are a Soldier of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Fight the Dog-Collared hirelings of Mammon and the hypocrite Bishops and Pope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ith the Armour of Faith in God, the Oil that we need for our Lamp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To </w:t>
      </w:r>
      <w:proofErr w:type="gramStart"/>
      <w:r w:rsidRPr="00CC03C8">
        <w:rPr>
          <w:rFonts w:eastAsia="Times New Roman" w:cs="Times New Roman"/>
          <w:color w:val="000000"/>
          <w:kern w:val="0"/>
          <w:sz w:val="27"/>
          <w:szCs w:val="27"/>
          <w:lang w:eastAsia="en-GB" w:bidi="pa-IN"/>
        </w:rPr>
        <w:t>Ma</w:t>
      </w:r>
      <w:r w:rsidR="006922A8">
        <w:rPr>
          <w:rFonts w:eastAsia="Times New Roman" w:cs="Times New Roman"/>
          <w:color w:val="000000"/>
          <w:kern w:val="0"/>
          <w:sz w:val="27"/>
          <w:szCs w:val="27"/>
          <w:lang w:eastAsia="en-GB" w:bidi="pa-IN"/>
        </w:rPr>
        <w:t>r</w:t>
      </w:r>
      <w:r w:rsidRPr="00CC03C8">
        <w:rPr>
          <w:rFonts w:eastAsia="Times New Roman" w:cs="Times New Roman"/>
          <w:color w:val="000000"/>
          <w:kern w:val="0"/>
          <w:sz w:val="27"/>
          <w:szCs w:val="27"/>
          <w:lang w:eastAsia="en-GB" w:bidi="pa-IN"/>
        </w:rPr>
        <w:t>ry</w:t>
      </w:r>
      <w:proofErr w:type="gramEnd"/>
      <w:r w:rsidRPr="00CC03C8">
        <w:rPr>
          <w:rFonts w:eastAsia="Times New Roman" w:cs="Times New Roman"/>
          <w:color w:val="000000"/>
          <w:kern w:val="0"/>
          <w:sz w:val="27"/>
          <w:szCs w:val="27"/>
          <w:lang w:eastAsia="en-GB" w:bidi="pa-IN"/>
        </w:rPr>
        <w:t xml:space="preserve"> our Father in which there is neither giving nor taking.</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With the Secrets of our Father known, we no longer walk in the Darkness.</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with Christ in your heart, your account has been accepted by our Father.</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God Bless you for working in the name of Go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 xml:space="preserve">I wonder how the Treasures of our Father rest in this wretched </w:t>
      </w:r>
      <w:r w:rsidR="006922A8">
        <w:rPr>
          <w:rFonts w:eastAsia="Times New Roman" w:cs="Times New Roman"/>
          <w:color w:val="000000"/>
          <w:kern w:val="0"/>
          <w:sz w:val="27"/>
          <w:szCs w:val="27"/>
          <w:lang w:eastAsia="en-GB" w:bidi="pa-IN"/>
        </w:rPr>
        <w:t>House</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You are no more poor but one of the richest in the world.</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Gospel is not given on a Platter but you must long and seek</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ne in thousand and two in ten thousands would love Gospel.</w:t>
      </w:r>
    </w:p>
    <w:p w:rsidR="00CC03C8" w:rsidRPr="00CC03C8" w:rsidRDefault="00CC03C8" w:rsidP="00CC03C8">
      <w:pPr>
        <w:widowControl/>
        <w:suppressAutoHyphens w:val="0"/>
        <w:rPr>
          <w:rFonts w:eastAsia="Times New Roman" w:cs="Times New Roman"/>
          <w:color w:val="000000"/>
          <w:kern w:val="0"/>
          <w:sz w:val="27"/>
          <w:szCs w:val="27"/>
          <w:lang w:eastAsia="en-GB" w:bidi="pa-IN"/>
        </w:rPr>
      </w:pPr>
      <w:r w:rsidRPr="00CC03C8">
        <w:rPr>
          <w:rFonts w:eastAsia="Times New Roman" w:cs="Times New Roman"/>
          <w:color w:val="000000"/>
          <w:kern w:val="0"/>
          <w:sz w:val="27"/>
          <w:szCs w:val="27"/>
          <w:lang w:eastAsia="en-GB" w:bidi="pa-IN"/>
        </w:rPr>
        <w:t>Oh man, Oh man, your name is in the Book of our Father, you are sealed to Preach Gospel.</w:t>
      </w: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D553C6" w:rsidRDefault="00D553C6" w:rsidP="00626C88">
      <w:pPr>
        <w:pStyle w:val="NoSpacing"/>
        <w:jc w:val="both"/>
        <w:rPr>
          <w:rFonts w:cs="Times New Roman"/>
          <w:b/>
          <w:bCs/>
          <w:sz w:val="30"/>
          <w:szCs w:val="30"/>
        </w:rPr>
      </w:pPr>
    </w:p>
    <w:p w:rsidR="005D393A" w:rsidRDefault="005D393A" w:rsidP="006922A8">
      <w:pPr>
        <w:widowControl/>
        <w:jc w:val="center"/>
        <w:rPr>
          <w:rFonts w:ascii="Arial" w:hAnsi="Arial" w:cs="Arial"/>
          <w:b/>
          <w:color w:val="0000FF"/>
          <w:sz w:val="60"/>
          <w:szCs w:val="60"/>
          <w:lang w:eastAsia="ar-SA" w:bidi="ar-SA"/>
        </w:rPr>
      </w:pPr>
      <w:bookmarkStart w:id="1" w:name="OLE_LINK2"/>
      <w:bookmarkStart w:id="2" w:name="OLE_LINK1"/>
      <w:r>
        <w:rPr>
          <w:rFonts w:ascii="Arial" w:hAnsi="Arial" w:cs="Arial"/>
          <w:b/>
          <w:noProof/>
          <w:color w:val="0000FF"/>
          <w:sz w:val="60"/>
          <w:szCs w:val="60"/>
          <w:lang w:eastAsia="en-GB" w:bidi="pa-IN"/>
        </w:rPr>
        <w:lastRenderedPageBreak/>
        <w:drawing>
          <wp:inline distT="0" distB="0" distL="0" distR="0">
            <wp:extent cx="6645910" cy="8570017"/>
            <wp:effectExtent l="0" t="0" r="2540" b="2540"/>
            <wp:docPr id="23" name="Picture 23" descr="C:\BookFinish\Frontc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ookFinish\Frontcov.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45910" cy="8570017"/>
                    </a:xfrm>
                    <a:prstGeom prst="rect">
                      <a:avLst/>
                    </a:prstGeom>
                    <a:noFill/>
                    <a:ln>
                      <a:noFill/>
                    </a:ln>
                  </pic:spPr>
                </pic:pic>
              </a:graphicData>
            </a:graphic>
          </wp:inline>
        </w:drawing>
      </w:r>
    </w:p>
    <w:p w:rsidR="005D393A" w:rsidRDefault="005D393A" w:rsidP="006922A8">
      <w:pPr>
        <w:widowControl/>
        <w:jc w:val="center"/>
        <w:rPr>
          <w:rFonts w:ascii="Arial" w:hAnsi="Arial" w:cs="Arial"/>
          <w:b/>
          <w:color w:val="0000FF"/>
          <w:sz w:val="60"/>
          <w:szCs w:val="60"/>
          <w:lang w:eastAsia="ar-SA" w:bidi="ar-SA"/>
        </w:rPr>
      </w:pPr>
    </w:p>
    <w:p w:rsidR="005D393A" w:rsidRDefault="005D393A" w:rsidP="006922A8">
      <w:pPr>
        <w:widowControl/>
        <w:jc w:val="center"/>
        <w:rPr>
          <w:rFonts w:ascii="Arial" w:hAnsi="Arial" w:cs="Arial"/>
          <w:b/>
          <w:color w:val="0000FF"/>
          <w:sz w:val="60"/>
          <w:szCs w:val="60"/>
          <w:lang w:eastAsia="ar-SA" w:bidi="ar-SA"/>
        </w:rPr>
      </w:pPr>
    </w:p>
    <w:p w:rsidR="005D393A" w:rsidRDefault="005D393A" w:rsidP="006922A8">
      <w:pPr>
        <w:widowControl/>
        <w:jc w:val="center"/>
        <w:rPr>
          <w:rFonts w:ascii="Arial" w:hAnsi="Arial" w:cs="Arial"/>
          <w:b/>
          <w:color w:val="0000FF"/>
          <w:sz w:val="60"/>
          <w:szCs w:val="60"/>
          <w:lang w:eastAsia="ar-SA" w:bidi="ar-SA"/>
        </w:rPr>
      </w:pPr>
      <w:r>
        <w:rPr>
          <w:rFonts w:ascii="Arial" w:hAnsi="Arial" w:cs="Arial"/>
          <w:b/>
          <w:noProof/>
          <w:color w:val="0000FF"/>
          <w:sz w:val="60"/>
          <w:szCs w:val="60"/>
          <w:lang w:eastAsia="en-GB" w:bidi="pa-IN"/>
        </w:rPr>
        <w:lastRenderedPageBreak/>
        <w:drawing>
          <wp:inline distT="0" distB="0" distL="0" distR="0">
            <wp:extent cx="6645910" cy="8570017"/>
            <wp:effectExtent l="0" t="0" r="2540" b="2540"/>
            <wp:docPr id="27" name="Picture 27" descr="C:\BookFinish\Backc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BookFinish\Backcov.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645910" cy="8570017"/>
                    </a:xfrm>
                    <a:prstGeom prst="rect">
                      <a:avLst/>
                    </a:prstGeom>
                    <a:noFill/>
                    <a:ln>
                      <a:noFill/>
                    </a:ln>
                  </pic:spPr>
                </pic:pic>
              </a:graphicData>
            </a:graphic>
          </wp:inline>
        </w:drawing>
      </w:r>
    </w:p>
    <w:p w:rsidR="005D393A" w:rsidRDefault="005D393A" w:rsidP="006922A8">
      <w:pPr>
        <w:widowControl/>
        <w:jc w:val="center"/>
        <w:rPr>
          <w:rFonts w:ascii="Arial" w:hAnsi="Arial" w:cs="Arial"/>
          <w:b/>
          <w:color w:val="0000FF"/>
          <w:sz w:val="60"/>
          <w:szCs w:val="60"/>
          <w:lang w:eastAsia="ar-SA" w:bidi="ar-SA"/>
        </w:rPr>
      </w:pPr>
    </w:p>
    <w:p w:rsidR="005D393A" w:rsidRDefault="005D393A" w:rsidP="006922A8">
      <w:pPr>
        <w:widowControl/>
        <w:jc w:val="center"/>
        <w:rPr>
          <w:rFonts w:ascii="Arial" w:hAnsi="Arial" w:cs="Arial"/>
          <w:b/>
          <w:color w:val="0000FF"/>
          <w:sz w:val="60"/>
          <w:szCs w:val="60"/>
          <w:lang w:eastAsia="ar-SA" w:bidi="ar-SA"/>
        </w:rPr>
      </w:pPr>
    </w:p>
    <w:p w:rsidR="006922A8" w:rsidRPr="006922A8" w:rsidRDefault="006922A8" w:rsidP="006922A8">
      <w:pPr>
        <w:widowControl/>
        <w:jc w:val="center"/>
        <w:rPr>
          <w:rFonts w:ascii="Arial" w:hAnsi="Arial" w:cs="Arial"/>
          <w:b/>
          <w:color w:val="0000FF"/>
          <w:sz w:val="60"/>
          <w:szCs w:val="60"/>
          <w:lang w:eastAsia="ar-SA" w:bidi="ar-SA"/>
        </w:rPr>
      </w:pPr>
      <w:r w:rsidRPr="006922A8">
        <w:rPr>
          <w:rFonts w:ascii="Arial" w:hAnsi="Arial" w:cs="Arial"/>
          <w:b/>
          <w:color w:val="0000FF"/>
          <w:sz w:val="60"/>
          <w:szCs w:val="60"/>
          <w:lang w:eastAsia="ar-SA" w:bidi="ar-SA"/>
        </w:rPr>
        <w:lastRenderedPageBreak/>
        <w:t>NO CHRIST IN YOUR HEART</w:t>
      </w:r>
    </w:p>
    <w:p w:rsidR="006922A8" w:rsidRPr="006922A8" w:rsidRDefault="006922A8" w:rsidP="006922A8">
      <w:pPr>
        <w:widowControl/>
        <w:jc w:val="center"/>
        <w:rPr>
          <w:rFonts w:ascii="Arial" w:hAnsi="Arial" w:cs="Arial"/>
          <w:sz w:val="8"/>
          <w:szCs w:val="8"/>
          <w:lang w:eastAsia="ar-SA" w:bidi="ar-SA"/>
        </w:rPr>
      </w:pPr>
      <w:r>
        <w:rPr>
          <w:rFonts w:ascii="Arial" w:hAnsi="Arial" w:cs="Arial"/>
          <w:noProof/>
          <w:color w:val="0000FF"/>
          <w:sz w:val="17"/>
          <w:szCs w:val="17"/>
          <w:lang w:eastAsia="en-GB" w:bidi="pa-IN"/>
        </w:rPr>
        <w:drawing>
          <wp:inline distT="0" distB="0" distL="0" distR="0" wp14:anchorId="3723EEAD" wp14:editId="78883989">
            <wp:extent cx="2222500" cy="24955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l="2760"/>
                    <a:stretch>
                      <a:fillRect/>
                    </a:stretch>
                  </pic:blipFill>
                  <pic:spPr bwMode="auto">
                    <a:xfrm>
                      <a:off x="0" y="0"/>
                      <a:ext cx="2222500" cy="2495550"/>
                    </a:xfrm>
                    <a:prstGeom prst="rect">
                      <a:avLst/>
                    </a:prstGeom>
                    <a:solidFill>
                      <a:srgbClr val="FFFFFF"/>
                    </a:solidFill>
                    <a:ln>
                      <a:noFill/>
                    </a:ln>
                  </pic:spPr>
                </pic:pic>
              </a:graphicData>
            </a:graphic>
          </wp:inline>
        </w:drawing>
      </w:r>
    </w:p>
    <w:p w:rsidR="006922A8" w:rsidRPr="006922A8" w:rsidRDefault="006922A8" w:rsidP="006922A8">
      <w:pPr>
        <w:widowControl/>
        <w:jc w:val="center"/>
        <w:rPr>
          <w:rFonts w:ascii="Arial" w:hAnsi="Arial" w:cs="Arial"/>
          <w:sz w:val="8"/>
          <w:szCs w:val="8"/>
          <w:lang w:eastAsia="ar-SA" w:bidi="ar-SA"/>
        </w:rPr>
      </w:pPr>
    </w:p>
    <w:p w:rsidR="006922A8" w:rsidRPr="006922A8" w:rsidRDefault="006922A8" w:rsidP="006922A8">
      <w:pPr>
        <w:widowControl/>
        <w:jc w:val="center"/>
        <w:rPr>
          <w:rFonts w:ascii="Arial" w:eastAsia="Arial Unicode MS" w:hAnsi="Arial" w:cs="Arial"/>
          <w:b/>
          <w:color w:val="FF0000"/>
          <w:sz w:val="56"/>
          <w:szCs w:val="56"/>
          <w:lang w:eastAsia="ar-SA" w:bidi="ar-SA"/>
        </w:rPr>
      </w:pPr>
      <w:r w:rsidRPr="006922A8">
        <w:rPr>
          <w:rFonts w:ascii="Arial" w:eastAsia="Arial Unicode MS" w:hAnsi="Arial" w:cs="Arial"/>
          <w:b/>
          <w:color w:val="0000FF"/>
          <w:sz w:val="56"/>
          <w:szCs w:val="56"/>
          <w:lang w:eastAsia="ar-SA" w:bidi="ar-SA"/>
        </w:rPr>
        <w:t>NO GOSPEL</w:t>
      </w:r>
      <w:r w:rsidRPr="006922A8">
        <w:rPr>
          <w:rFonts w:ascii="Arial" w:eastAsia="Arial Unicode MS" w:hAnsi="Arial" w:cs="Arial"/>
          <w:b/>
          <w:sz w:val="56"/>
          <w:szCs w:val="56"/>
          <w:lang w:eastAsia="ar-SA" w:bidi="ar-SA"/>
        </w:rPr>
        <w:t xml:space="preserve"> </w:t>
      </w:r>
      <w:r w:rsidRPr="006922A8">
        <w:rPr>
          <w:rFonts w:ascii="Arial Black" w:eastAsia="Arial Unicode MS" w:hAnsi="Arial Black" w:cs="Arial"/>
          <w:b/>
          <w:color w:val="FF0000"/>
          <w:sz w:val="56"/>
          <w:szCs w:val="56"/>
          <w:lang w:eastAsia="ar-SA" w:bidi="ar-SA"/>
        </w:rPr>
        <w:t>BUT “DEAD” LETTERS.</w:t>
      </w:r>
    </w:p>
    <w:p w:rsidR="006922A8" w:rsidRPr="006922A8" w:rsidRDefault="006922A8" w:rsidP="006922A8">
      <w:pPr>
        <w:widowControl/>
        <w:jc w:val="center"/>
        <w:rPr>
          <w:rFonts w:ascii="Arial" w:eastAsia="Arial Unicode MS" w:hAnsi="Arial" w:cs="Arial"/>
          <w:b/>
          <w:i/>
          <w:color w:val="0000FF"/>
          <w:sz w:val="66"/>
          <w:szCs w:val="66"/>
          <w:lang w:eastAsia="ar-SA" w:bidi="ar-SA"/>
        </w:rPr>
      </w:pPr>
      <w:r w:rsidRPr="006922A8">
        <w:rPr>
          <w:rFonts w:ascii="Arial" w:eastAsia="Arial Unicode MS" w:hAnsi="Arial" w:cs="Arial"/>
          <w:b/>
          <w:i/>
          <w:color w:val="0000FF"/>
          <w:sz w:val="66"/>
          <w:szCs w:val="66"/>
          <w:lang w:eastAsia="ar-SA" w:bidi="ar-SA"/>
        </w:rPr>
        <w:t>CHRISTIANITY IS OF HEART.</w:t>
      </w:r>
    </w:p>
    <w:p w:rsidR="006922A8" w:rsidRPr="006922A8" w:rsidRDefault="006922A8" w:rsidP="006922A8">
      <w:pPr>
        <w:widowControl/>
        <w:jc w:val="center"/>
        <w:rPr>
          <w:rFonts w:ascii="Arial" w:eastAsia="Arial Unicode MS" w:hAnsi="Arial" w:cs="Arial"/>
          <w:b/>
          <w:color w:val="FF3C00"/>
          <w:sz w:val="56"/>
          <w:szCs w:val="56"/>
          <w:lang w:eastAsia="ar-SA" w:bidi="ar-SA"/>
        </w:rPr>
      </w:pPr>
      <w:r w:rsidRPr="006922A8">
        <w:rPr>
          <w:rFonts w:ascii="Arial" w:eastAsia="Arial Unicode MS" w:hAnsi="Arial" w:cs="Arial"/>
          <w:sz w:val="16"/>
          <w:szCs w:val="16"/>
          <w:lang w:eastAsia="ar-SA" w:bidi="ar-SA"/>
        </w:rPr>
        <w:t xml:space="preserve"> </w:t>
      </w:r>
      <w:r w:rsidRPr="006922A8">
        <w:rPr>
          <w:rFonts w:ascii="Arial" w:eastAsia="Arial Unicode MS" w:hAnsi="Arial" w:cs="Arial"/>
          <w:b/>
          <w:color w:val="FF3C00"/>
          <w:sz w:val="56"/>
          <w:szCs w:val="56"/>
          <w:lang w:eastAsia="ar-SA" w:bidi="ar-SA"/>
        </w:rPr>
        <w:t>CLEANSE YOUR HEART</w:t>
      </w:r>
    </w:p>
    <w:p w:rsidR="006922A8" w:rsidRPr="006922A8" w:rsidRDefault="006922A8" w:rsidP="006922A8">
      <w:pPr>
        <w:widowControl/>
        <w:jc w:val="center"/>
        <w:rPr>
          <w:rFonts w:ascii="Bloody" w:eastAsia="Arial Unicode MS" w:hAnsi="Bloody" w:cs="Arial"/>
          <w:b/>
          <w:color w:val="FF0000"/>
          <w:sz w:val="72"/>
          <w:szCs w:val="72"/>
          <w:lang w:eastAsia="ar-SA" w:bidi="ar-SA"/>
        </w:rPr>
      </w:pPr>
      <w:r w:rsidRPr="006922A8">
        <w:rPr>
          <w:rFonts w:ascii="Bloody" w:eastAsia="Arial Unicode MS" w:hAnsi="Bloody" w:cs="Arial"/>
          <w:b/>
          <w:color w:val="FF0000"/>
          <w:sz w:val="72"/>
          <w:szCs w:val="72"/>
          <w:lang w:eastAsia="ar-SA" w:bidi="ar-SA"/>
        </w:rPr>
        <w:t>OF HYPOCRISY</w:t>
      </w:r>
    </w:p>
    <w:p w:rsidR="006922A8" w:rsidRPr="006922A8" w:rsidRDefault="006922A8" w:rsidP="006922A8">
      <w:pPr>
        <w:widowControl/>
        <w:jc w:val="center"/>
        <w:rPr>
          <w:rFonts w:ascii="Arial" w:eastAsia="Arial Unicode MS" w:hAnsi="Arial" w:cs="Arial"/>
          <w:b/>
          <w:color w:val="0000FF"/>
          <w:sz w:val="60"/>
          <w:szCs w:val="60"/>
          <w:lang w:eastAsia="ar-SA" w:bidi="ar-SA"/>
        </w:rPr>
      </w:pPr>
      <w:proofErr w:type="gramStart"/>
      <w:r w:rsidRPr="006922A8">
        <w:rPr>
          <w:rFonts w:ascii="Arial" w:eastAsia="Arial Unicode MS" w:hAnsi="Arial" w:cs="Arial"/>
          <w:b/>
          <w:color w:val="0000FF"/>
          <w:sz w:val="60"/>
          <w:szCs w:val="60"/>
          <w:lang w:eastAsia="ar-SA" w:bidi="ar-SA"/>
        </w:rPr>
        <w:t>FOR CHRIST JESUS.</w:t>
      </w:r>
      <w:proofErr w:type="gramEnd"/>
    </w:p>
    <w:p w:rsidR="006922A8" w:rsidRPr="006922A8" w:rsidRDefault="006922A8" w:rsidP="006922A8">
      <w:pPr>
        <w:widowControl/>
        <w:jc w:val="center"/>
        <w:rPr>
          <w:rFonts w:ascii="Arial" w:eastAsia="Arial Unicode MS" w:hAnsi="Arial" w:cs="Arial"/>
          <w:b/>
          <w:bCs/>
          <w:color w:val="FF3C00"/>
          <w:sz w:val="56"/>
          <w:szCs w:val="56"/>
          <w:lang w:eastAsia="ar-SA" w:bidi="ar-SA"/>
        </w:rPr>
      </w:pPr>
      <w:r w:rsidRPr="006922A8">
        <w:rPr>
          <w:rFonts w:ascii="Arial" w:eastAsia="Arial Unicode MS" w:hAnsi="Arial" w:cs="Arial"/>
          <w:b/>
          <w:bCs/>
          <w:color w:val="FF3C00"/>
          <w:sz w:val="56"/>
          <w:szCs w:val="56"/>
          <w:lang w:eastAsia="ar-SA" w:bidi="ar-SA"/>
        </w:rPr>
        <w:t>HOLY SPIRIT, “COMMON SENSE”,</w:t>
      </w:r>
    </w:p>
    <w:p w:rsidR="006922A8" w:rsidRPr="006922A8" w:rsidRDefault="006922A8" w:rsidP="006922A8">
      <w:pPr>
        <w:widowControl/>
        <w:jc w:val="center"/>
        <w:rPr>
          <w:rFonts w:ascii="Arial" w:eastAsia="Arial Unicode MS" w:hAnsi="Arial" w:cs="Arial"/>
          <w:color w:val="FF6400"/>
          <w:sz w:val="56"/>
          <w:szCs w:val="56"/>
          <w:lang w:eastAsia="ar-SA" w:bidi="ar-SA"/>
        </w:rPr>
      </w:pPr>
      <w:r w:rsidRPr="006922A8">
        <w:rPr>
          <w:rFonts w:ascii="Arial" w:eastAsia="Arial Unicode MS" w:hAnsi="Arial" w:cs="Arial"/>
          <w:b/>
          <w:bCs/>
          <w:color w:val="FF3C00"/>
          <w:sz w:val="56"/>
          <w:szCs w:val="56"/>
          <w:lang w:eastAsia="ar-SA" w:bidi="ar-SA"/>
        </w:rPr>
        <w:t>SHATTERS THE FETTERS OF</w:t>
      </w:r>
      <w:r w:rsidRPr="006922A8">
        <w:rPr>
          <w:rFonts w:ascii="Arial" w:eastAsia="Arial Unicode MS" w:hAnsi="Arial" w:cs="Arial"/>
          <w:color w:val="FF6400"/>
          <w:sz w:val="56"/>
          <w:szCs w:val="56"/>
          <w:lang w:eastAsia="ar-SA" w:bidi="ar-SA"/>
        </w:rPr>
        <w:t xml:space="preserve"> </w:t>
      </w:r>
    </w:p>
    <w:p w:rsidR="006922A8" w:rsidRPr="006922A8" w:rsidRDefault="006922A8" w:rsidP="006922A8">
      <w:pPr>
        <w:widowControl/>
        <w:jc w:val="center"/>
        <w:rPr>
          <w:rFonts w:ascii="Arial" w:eastAsia="Arial Unicode MS" w:hAnsi="Arial" w:cs="Arial"/>
          <w:b/>
          <w:bCs/>
          <w:sz w:val="56"/>
          <w:szCs w:val="56"/>
          <w:lang w:eastAsia="ar-SA" w:bidi="ar-SA"/>
        </w:rPr>
      </w:pPr>
      <w:r w:rsidRPr="006922A8">
        <w:rPr>
          <w:rFonts w:ascii="Arial" w:eastAsia="Arial Unicode MS" w:hAnsi="Arial" w:cs="Arial"/>
          <w:b/>
          <w:bCs/>
          <w:sz w:val="56"/>
          <w:szCs w:val="56"/>
          <w:lang w:eastAsia="ar-SA" w:bidi="ar-SA"/>
        </w:rPr>
        <w:t>THE DEAD LETTERS, “HOLY BOOKS”.</w:t>
      </w:r>
    </w:p>
    <w:p w:rsidR="006922A8" w:rsidRPr="006922A8" w:rsidRDefault="006922A8" w:rsidP="006922A8">
      <w:pPr>
        <w:widowControl/>
        <w:jc w:val="center"/>
        <w:rPr>
          <w:rFonts w:ascii="Arial" w:eastAsia="Arial Unicode MS" w:hAnsi="Arial" w:cs="Arial"/>
          <w:b/>
          <w:bCs/>
          <w:i/>
          <w:color w:val="0000FF"/>
          <w:sz w:val="36"/>
          <w:szCs w:val="36"/>
          <w:lang w:eastAsia="ar-SA" w:bidi="ar-SA"/>
        </w:rPr>
      </w:pPr>
      <w:r w:rsidRPr="006922A8">
        <w:rPr>
          <w:rFonts w:ascii="Arial" w:eastAsia="Arial Unicode MS" w:hAnsi="Arial" w:cs="Arial"/>
          <w:b/>
          <w:bCs/>
          <w:color w:val="FF3C00"/>
          <w:sz w:val="36"/>
          <w:szCs w:val="36"/>
          <w:lang w:eastAsia="ar-SA" w:bidi="ar-SA"/>
        </w:rPr>
        <w:t>RENEW YOUR “INNERMAN”,</w:t>
      </w:r>
      <w:r w:rsidRPr="006922A8">
        <w:rPr>
          <w:rFonts w:ascii="Arial" w:eastAsia="Arial Unicode MS" w:hAnsi="Arial" w:cs="Arial"/>
          <w:b/>
          <w:bCs/>
          <w:color w:val="FF6400"/>
          <w:sz w:val="36"/>
          <w:szCs w:val="36"/>
          <w:lang w:eastAsia="ar-SA" w:bidi="ar-SA"/>
        </w:rPr>
        <w:t xml:space="preserve"> </w:t>
      </w:r>
      <w:r w:rsidRPr="006922A8">
        <w:rPr>
          <w:rFonts w:ascii="Arial" w:eastAsia="Arial Unicode MS" w:hAnsi="Arial" w:cs="Arial"/>
          <w:b/>
          <w:bCs/>
          <w:i/>
          <w:color w:val="0000FF"/>
          <w:sz w:val="36"/>
          <w:szCs w:val="36"/>
          <w:lang w:eastAsia="ar-SA" w:bidi="ar-SA"/>
        </w:rPr>
        <w:t>THE CHRIST EVERY DAY.</w:t>
      </w:r>
    </w:p>
    <w:p w:rsidR="006922A8" w:rsidRPr="006922A8" w:rsidRDefault="006922A8" w:rsidP="006922A8">
      <w:pPr>
        <w:widowControl/>
        <w:jc w:val="center"/>
        <w:rPr>
          <w:rFonts w:ascii="Arial" w:eastAsia="Arial Unicode MS" w:hAnsi="Arial" w:cs="Arial"/>
          <w:b/>
          <w:bCs/>
          <w:color w:val="0000FF"/>
          <w:sz w:val="44"/>
          <w:szCs w:val="44"/>
          <w:lang w:eastAsia="ar-SA" w:bidi="ar-SA"/>
        </w:rPr>
      </w:pPr>
      <w:r w:rsidRPr="006922A8">
        <w:rPr>
          <w:rFonts w:ascii="Arial" w:eastAsia="Arial Unicode MS" w:hAnsi="Arial" w:cs="Arial"/>
          <w:b/>
          <w:bCs/>
          <w:color w:val="0000FF"/>
          <w:sz w:val="44"/>
          <w:szCs w:val="44"/>
          <w:lang w:eastAsia="ar-SA" w:bidi="ar-SA"/>
        </w:rPr>
        <w:t>PHILANTHROPY IS THE LIGHT OF OUR FATHER.</w:t>
      </w:r>
    </w:p>
    <w:p w:rsidR="006922A8" w:rsidRPr="006922A8" w:rsidRDefault="006922A8" w:rsidP="006922A8">
      <w:pPr>
        <w:widowControl/>
        <w:jc w:val="center"/>
        <w:rPr>
          <w:rFonts w:ascii="Arial" w:eastAsia="Arial Unicode MS" w:hAnsi="Arial" w:cs="Arial"/>
          <w:b/>
          <w:bCs/>
          <w:color w:val="0000FF"/>
          <w:sz w:val="52"/>
          <w:szCs w:val="52"/>
          <w:lang w:eastAsia="ar-SA" w:bidi="ar-SA"/>
        </w:rPr>
      </w:pPr>
      <w:r w:rsidRPr="006922A8">
        <w:rPr>
          <w:rFonts w:ascii="Arial" w:eastAsia="Arial Unicode MS" w:hAnsi="Arial" w:cs="Arial"/>
          <w:b/>
          <w:bCs/>
          <w:color w:val="0000FF"/>
          <w:sz w:val="52"/>
          <w:szCs w:val="52"/>
          <w:lang w:eastAsia="ar-SA" w:bidi="ar-SA"/>
        </w:rPr>
        <w:t>SALVATION IS OF “HEALTHY” GENTILES</w:t>
      </w:r>
    </w:p>
    <w:p w:rsidR="006922A8" w:rsidRPr="006922A8" w:rsidRDefault="006922A8" w:rsidP="006922A8">
      <w:pPr>
        <w:widowControl/>
        <w:jc w:val="center"/>
        <w:rPr>
          <w:rFonts w:ascii="Bloody" w:eastAsia="Arial Unicode MS" w:hAnsi="Bloody" w:cs="Arial"/>
          <w:b/>
          <w:bCs/>
          <w:color w:val="FF0000"/>
          <w:sz w:val="44"/>
          <w:szCs w:val="44"/>
          <w:lang w:eastAsia="ar-SA" w:bidi="ar-SA"/>
        </w:rPr>
      </w:pPr>
      <w:r w:rsidRPr="006922A8">
        <w:rPr>
          <w:rFonts w:ascii="Bloody" w:eastAsia="Arial Unicode MS" w:hAnsi="Bloody" w:cs="Arial"/>
          <w:b/>
          <w:bCs/>
          <w:color w:val="FF0000"/>
          <w:sz w:val="44"/>
          <w:szCs w:val="44"/>
          <w:lang w:eastAsia="ar-SA" w:bidi="ar-SA"/>
        </w:rPr>
        <w:t>AND NOT OF THE LIGHT KILLING “SICK” JEWS.</w:t>
      </w:r>
    </w:p>
    <w:p w:rsidR="006922A8" w:rsidRPr="006922A8" w:rsidRDefault="006922A8" w:rsidP="006922A8">
      <w:pPr>
        <w:widowControl/>
        <w:jc w:val="center"/>
        <w:rPr>
          <w:rFonts w:ascii="Arial" w:eastAsia="Arial Unicode MS" w:hAnsi="Arial" w:cs="Arial"/>
          <w:b/>
          <w:bCs/>
          <w:i/>
          <w:iCs/>
          <w:color w:val="0000FF"/>
          <w:sz w:val="32"/>
          <w:szCs w:val="32"/>
          <w:lang w:eastAsia="ar-SA" w:bidi="ar-SA"/>
        </w:rPr>
      </w:pPr>
      <w:r w:rsidRPr="006922A8">
        <w:rPr>
          <w:rFonts w:ascii="Bloody" w:eastAsia="Arial Unicode MS" w:hAnsi="Bloody" w:cs="Arial"/>
          <w:b/>
          <w:bCs/>
          <w:i/>
          <w:iCs/>
          <w:color w:val="FF0000"/>
          <w:sz w:val="32"/>
          <w:szCs w:val="32"/>
          <w:lang w:eastAsia="ar-SA" w:bidi="ar-SA"/>
        </w:rPr>
        <w:t>SLAVE DISCIPLES IN RABBIS;</w:t>
      </w:r>
      <w:r w:rsidRPr="006922A8">
        <w:rPr>
          <w:rFonts w:ascii="Arial" w:eastAsia="Arial Unicode MS" w:hAnsi="Arial" w:cs="Arial"/>
          <w:b/>
          <w:bCs/>
          <w:i/>
          <w:iCs/>
          <w:color w:val="0000FF"/>
          <w:sz w:val="32"/>
          <w:szCs w:val="32"/>
          <w:lang w:eastAsia="ar-SA" w:bidi="ar-SA"/>
        </w:rPr>
        <w:t xml:space="preserve"> “SOLITARY”</w:t>
      </w:r>
      <w:r w:rsidRPr="006922A8">
        <w:rPr>
          <w:rFonts w:ascii="Arial" w:eastAsia="Arial Unicode MS" w:hAnsi="Arial" w:cs="Arial"/>
          <w:b/>
          <w:bCs/>
          <w:i/>
          <w:iCs/>
          <w:color w:val="FF0000"/>
          <w:sz w:val="32"/>
          <w:szCs w:val="32"/>
          <w:lang w:eastAsia="ar-SA" w:bidi="ar-SA"/>
        </w:rPr>
        <w:t xml:space="preserve"> </w:t>
      </w:r>
      <w:r w:rsidRPr="006922A8">
        <w:rPr>
          <w:rFonts w:ascii="Arial" w:eastAsia="Arial Unicode MS" w:hAnsi="Arial" w:cs="Arial"/>
          <w:b/>
          <w:bCs/>
          <w:i/>
          <w:iCs/>
          <w:color w:val="0000FF"/>
          <w:sz w:val="32"/>
          <w:szCs w:val="32"/>
          <w:lang w:eastAsia="ar-SA" w:bidi="ar-SA"/>
        </w:rPr>
        <w:t>LABOURERS IN JESUS.</w:t>
      </w:r>
    </w:p>
    <w:p w:rsidR="006922A8" w:rsidRPr="006922A8" w:rsidRDefault="006922A8" w:rsidP="006922A8">
      <w:pPr>
        <w:widowControl/>
        <w:jc w:val="center"/>
        <w:rPr>
          <w:rFonts w:ascii="Bloody" w:eastAsia="Arial Unicode MS" w:hAnsi="Bloody" w:cs="Arial"/>
          <w:b/>
          <w:bCs/>
          <w:color w:val="FF0000"/>
          <w:sz w:val="32"/>
          <w:szCs w:val="32"/>
          <w:lang w:eastAsia="ar-SA" w:bidi="ar-SA"/>
        </w:rPr>
      </w:pPr>
      <w:r w:rsidRPr="006922A8">
        <w:rPr>
          <w:rFonts w:ascii="Bloody" w:eastAsia="Arial Unicode MS" w:hAnsi="Bloody" w:cs="Arial"/>
          <w:b/>
          <w:bCs/>
          <w:i/>
          <w:iCs/>
          <w:color w:val="FF0000"/>
          <w:sz w:val="32"/>
          <w:szCs w:val="32"/>
          <w:lang w:eastAsia="ar-SA" w:bidi="ar-SA"/>
        </w:rPr>
        <w:t>OLD TESTAMENT IS DEADLY POISON TO THE NEW TESTAMENT.</w:t>
      </w:r>
    </w:p>
    <w:p w:rsidR="006922A8" w:rsidRPr="006922A8" w:rsidRDefault="006922A8" w:rsidP="006922A8">
      <w:pPr>
        <w:widowControl/>
        <w:jc w:val="center"/>
        <w:rPr>
          <w:rFonts w:ascii="Arial" w:eastAsia="Arial Unicode MS" w:hAnsi="Arial" w:cs="Arial"/>
          <w:b/>
          <w:color w:val="FF3C00"/>
          <w:sz w:val="72"/>
          <w:szCs w:val="72"/>
          <w:lang w:eastAsia="ar-SA" w:bidi="ar-SA"/>
        </w:rPr>
      </w:pPr>
      <w:r w:rsidRPr="006922A8">
        <w:rPr>
          <w:rFonts w:ascii="Arial" w:eastAsia="Arial Unicode MS" w:hAnsi="Arial" w:cs="Arial"/>
          <w:b/>
          <w:color w:val="FF3C00"/>
          <w:sz w:val="72"/>
          <w:szCs w:val="72"/>
          <w:lang w:eastAsia="ar-SA" w:bidi="ar-SA"/>
        </w:rPr>
        <w:t>GNOSTICS ARE LIVING</w:t>
      </w:r>
    </w:p>
    <w:p w:rsidR="006922A8" w:rsidRPr="006922A8" w:rsidRDefault="006922A8" w:rsidP="006922A8">
      <w:pPr>
        <w:widowControl/>
        <w:jc w:val="center"/>
        <w:rPr>
          <w:rFonts w:ascii="Arial" w:eastAsia="Arial Unicode MS" w:hAnsi="Arial" w:cs="Arial"/>
          <w:b/>
          <w:color w:val="0000FF"/>
          <w:sz w:val="72"/>
          <w:szCs w:val="72"/>
          <w:lang w:eastAsia="ar-SA" w:bidi="ar-SA"/>
        </w:rPr>
      </w:pPr>
      <w:proofErr w:type="gramStart"/>
      <w:r w:rsidRPr="006922A8">
        <w:rPr>
          <w:rFonts w:ascii="Arial" w:eastAsia="Arial Unicode MS" w:hAnsi="Arial" w:cs="Arial"/>
          <w:b/>
          <w:color w:val="0000FF"/>
          <w:sz w:val="72"/>
          <w:szCs w:val="72"/>
          <w:lang w:eastAsia="ar-SA" w:bidi="ar-SA"/>
        </w:rPr>
        <w:t>CHRISTS OF LIVING GOD.</w:t>
      </w:r>
      <w:proofErr w:type="gramEnd"/>
    </w:p>
    <w:bookmarkEnd w:id="1"/>
    <w:p w:rsidR="006922A8" w:rsidRPr="006922A8" w:rsidRDefault="006922A8" w:rsidP="006922A8">
      <w:pPr>
        <w:pageBreakBefore/>
        <w:widowControl/>
        <w:rPr>
          <w:rFonts w:ascii="Arial" w:eastAsia="Arial" w:hAnsi="Arial" w:cs="Arial"/>
          <w:b/>
          <w:bCs/>
          <w:i/>
          <w:iCs/>
          <w:color w:val="FF0000"/>
          <w:sz w:val="56"/>
          <w:szCs w:val="56"/>
          <w:lang w:eastAsia="ar-SA" w:bidi="ar-SA"/>
        </w:rPr>
      </w:pPr>
      <w:r w:rsidRPr="006922A8">
        <w:rPr>
          <w:rFonts w:ascii="Arial" w:hAnsi="Arial" w:cs="Arial"/>
          <w:b/>
          <w:i/>
          <w:sz w:val="56"/>
          <w:szCs w:val="56"/>
          <w:lang w:eastAsia="ar-SA" w:bidi="ar-SA"/>
        </w:rPr>
        <w:lastRenderedPageBreak/>
        <w:t xml:space="preserve">   MATT.</w:t>
      </w:r>
      <w:r w:rsidRPr="006922A8">
        <w:rPr>
          <w:rFonts w:ascii="Arial" w:hAnsi="Arial" w:cs="Arial"/>
          <w:b/>
          <w:i/>
          <w:color w:val="FF0000"/>
          <w:sz w:val="56"/>
          <w:szCs w:val="56"/>
          <w:lang w:eastAsia="ar-SA" w:bidi="ar-SA"/>
        </w:rPr>
        <w:t xml:space="preserve">  ASK</w:t>
      </w:r>
      <w:r w:rsidRPr="006922A8">
        <w:rPr>
          <w:rFonts w:ascii="Arial" w:hAnsi="Arial" w:cs="Arial"/>
          <w:b/>
          <w:i/>
          <w:color w:val="FF6400"/>
          <w:sz w:val="56"/>
          <w:szCs w:val="56"/>
          <w:lang w:eastAsia="ar-SA" w:bidi="ar-SA"/>
        </w:rPr>
        <w:t xml:space="preserve">           </w:t>
      </w:r>
      <w:r w:rsidRPr="006922A8">
        <w:rPr>
          <w:rFonts w:ascii="Arial" w:hAnsi="Arial" w:cs="Arial"/>
          <w:b/>
          <w:i/>
          <w:color w:val="FF4B00"/>
          <w:sz w:val="56"/>
          <w:szCs w:val="56"/>
          <w:lang w:eastAsia="ar-SA" w:bidi="ar-SA"/>
        </w:rPr>
        <w:t>SEEK</w:t>
      </w:r>
      <w:r w:rsidRPr="006922A8">
        <w:rPr>
          <w:rFonts w:ascii="Arial" w:hAnsi="Arial" w:cs="Arial"/>
          <w:color w:val="FF3C00"/>
          <w:sz w:val="56"/>
          <w:szCs w:val="56"/>
          <w:lang w:eastAsia="ar-SA" w:bidi="ar-SA"/>
        </w:rPr>
        <w:t xml:space="preserve"> </w:t>
      </w:r>
      <w:r w:rsidRPr="006922A8">
        <w:rPr>
          <w:rFonts w:ascii="Arial" w:hAnsi="Arial" w:cs="Arial"/>
          <w:sz w:val="56"/>
          <w:szCs w:val="56"/>
          <w:lang w:eastAsia="ar-SA" w:bidi="ar-SA"/>
        </w:rPr>
        <w:t xml:space="preserve">         </w:t>
      </w:r>
      <w:r w:rsidRPr="006922A8">
        <w:rPr>
          <w:rFonts w:ascii="Arial" w:hAnsi="Arial" w:cs="Arial"/>
          <w:b/>
          <w:i/>
          <w:color w:val="0000FF"/>
          <w:sz w:val="56"/>
          <w:szCs w:val="56"/>
          <w:lang w:eastAsia="ar-SA" w:bidi="ar-SA"/>
        </w:rPr>
        <w:t>KNOCK</w:t>
      </w:r>
    </w:p>
    <w:p w:rsidR="006922A8" w:rsidRPr="006922A8" w:rsidRDefault="006922A8" w:rsidP="006922A8">
      <w:pPr>
        <w:widowControl/>
        <w:tabs>
          <w:tab w:val="left" w:pos="5529"/>
        </w:tabs>
        <w:rPr>
          <w:rFonts w:ascii="Arial" w:eastAsia="Arial" w:hAnsi="Arial" w:cs="Arial"/>
          <w:b/>
          <w:bCs/>
          <w:i/>
          <w:iCs/>
          <w:color w:val="0000FF"/>
          <w:sz w:val="28"/>
          <w:szCs w:val="28"/>
          <w:lang w:eastAsia="ar-SA" w:bidi="ar-SA"/>
        </w:rPr>
      </w:pPr>
      <w:r w:rsidRPr="006922A8">
        <w:rPr>
          <w:rFonts w:ascii="Arial" w:eastAsia="Arial" w:hAnsi="Arial" w:cs="Arial"/>
          <w:b/>
          <w:bCs/>
          <w:i/>
          <w:iCs/>
          <w:sz w:val="56"/>
          <w:szCs w:val="56"/>
          <w:lang w:eastAsia="ar-SA" w:bidi="ar-SA"/>
        </w:rPr>
        <w:t xml:space="preserve">  13</w:t>
      </w:r>
      <w:proofErr w:type="gramStart"/>
      <w:r w:rsidRPr="006922A8">
        <w:rPr>
          <w:rFonts w:ascii="Arial" w:eastAsia="Arial" w:hAnsi="Arial" w:cs="Arial"/>
          <w:b/>
          <w:bCs/>
          <w:i/>
          <w:iCs/>
          <w:sz w:val="56"/>
          <w:szCs w:val="56"/>
          <w:lang w:eastAsia="ar-SA" w:bidi="ar-SA"/>
        </w:rPr>
        <w:t>.V8</w:t>
      </w:r>
      <w:proofErr w:type="gramEnd"/>
      <w:r w:rsidRPr="006922A8">
        <w:rPr>
          <w:rFonts w:ascii="Arial" w:eastAsia="Arial" w:hAnsi="Arial" w:cs="Arial"/>
          <w:b/>
          <w:bCs/>
          <w:i/>
          <w:iCs/>
          <w:sz w:val="56"/>
          <w:szCs w:val="56"/>
          <w:lang w:eastAsia="ar-SA" w:bidi="ar-SA"/>
        </w:rPr>
        <w:t>.</w:t>
      </w:r>
      <w:r w:rsidRPr="006922A8">
        <w:rPr>
          <w:rFonts w:ascii="Arial" w:eastAsia="Arial" w:hAnsi="Arial" w:cs="Arial"/>
          <w:b/>
          <w:bCs/>
          <w:i/>
          <w:iCs/>
          <w:color w:val="FF0000"/>
          <w:sz w:val="56"/>
          <w:szCs w:val="56"/>
          <w:lang w:eastAsia="ar-SA" w:bidi="ar-SA"/>
        </w:rPr>
        <w:t xml:space="preserve"> </w:t>
      </w:r>
      <w:r w:rsidRPr="006922A8">
        <w:rPr>
          <w:rFonts w:ascii="Arial" w:hAnsi="Arial" w:cs="Arial"/>
          <w:b/>
          <w:bCs/>
          <w:i/>
          <w:iCs/>
          <w:color w:val="FF0000"/>
          <w:sz w:val="56"/>
          <w:szCs w:val="56"/>
          <w:lang w:eastAsia="ar-SA" w:bidi="ar-SA"/>
        </w:rPr>
        <w:t>EROS</w:t>
      </w:r>
      <w:r w:rsidRPr="006922A8">
        <w:rPr>
          <w:rFonts w:ascii="Arial" w:hAnsi="Arial" w:cs="Arial"/>
          <w:sz w:val="56"/>
          <w:szCs w:val="56"/>
          <w:lang w:eastAsia="ar-SA" w:bidi="ar-SA"/>
        </w:rPr>
        <w:t xml:space="preserve">         </w:t>
      </w:r>
      <w:r w:rsidRPr="006922A8">
        <w:rPr>
          <w:rFonts w:ascii="Arial" w:hAnsi="Arial" w:cs="Arial"/>
          <w:b/>
          <w:bCs/>
          <w:i/>
          <w:iCs/>
          <w:color w:val="FF4B00"/>
          <w:sz w:val="56"/>
          <w:szCs w:val="56"/>
          <w:lang w:eastAsia="ar-SA" w:bidi="ar-SA"/>
        </w:rPr>
        <w:t>AGAPE</w:t>
      </w:r>
      <w:r w:rsidRPr="006922A8">
        <w:rPr>
          <w:rFonts w:ascii="Arial" w:hAnsi="Arial" w:cs="Arial"/>
          <w:color w:val="FF4B00"/>
          <w:sz w:val="56"/>
          <w:szCs w:val="56"/>
          <w:lang w:eastAsia="ar-SA" w:bidi="ar-SA"/>
        </w:rPr>
        <w:t xml:space="preserve"> </w:t>
      </w:r>
      <w:r w:rsidRPr="006922A8">
        <w:rPr>
          <w:rFonts w:ascii="Arial" w:hAnsi="Arial" w:cs="Arial"/>
          <w:sz w:val="56"/>
          <w:szCs w:val="56"/>
          <w:lang w:eastAsia="ar-SA" w:bidi="ar-SA"/>
        </w:rPr>
        <w:t xml:space="preserve">         </w:t>
      </w:r>
      <w:r w:rsidRPr="006922A8">
        <w:rPr>
          <w:rFonts w:ascii="Arial" w:hAnsi="Arial" w:cs="Arial"/>
          <w:b/>
          <w:bCs/>
          <w:i/>
          <w:iCs/>
          <w:color w:val="0000FF"/>
          <w:sz w:val="56"/>
          <w:szCs w:val="56"/>
          <w:lang w:eastAsia="ar-SA" w:bidi="ar-SA"/>
        </w:rPr>
        <w:t>PHILIA</w:t>
      </w:r>
    </w:p>
    <w:p w:rsidR="006922A8" w:rsidRPr="006922A8" w:rsidRDefault="006922A8" w:rsidP="006922A8">
      <w:pPr>
        <w:widowControl/>
        <w:rPr>
          <w:rFonts w:ascii="Arial" w:hAnsi="Arial" w:cs="Arial"/>
          <w:b/>
          <w:bCs/>
          <w:i/>
          <w:iCs/>
          <w:color w:val="0000FF"/>
          <w:sz w:val="28"/>
          <w:szCs w:val="28"/>
          <w:lang w:eastAsia="ar-SA" w:bidi="ar-SA"/>
        </w:rPr>
      </w:pPr>
      <w:r w:rsidRPr="006922A8">
        <w:rPr>
          <w:rFonts w:ascii="Arial" w:eastAsia="Arial" w:hAnsi="Arial" w:cs="Arial"/>
          <w:b/>
          <w:bCs/>
          <w:i/>
          <w:iCs/>
          <w:color w:val="0000FF"/>
          <w:sz w:val="28"/>
          <w:szCs w:val="28"/>
          <w:lang w:eastAsia="ar-SA" w:bidi="ar-SA"/>
        </w:rPr>
        <w:t xml:space="preserve">       </w:t>
      </w:r>
      <w:r w:rsidRPr="006922A8">
        <w:rPr>
          <w:rFonts w:ascii="Arial" w:hAnsi="Arial" w:cs="Arial"/>
          <w:b/>
          <w:bCs/>
          <w:i/>
          <w:iCs/>
          <w:sz w:val="28"/>
          <w:szCs w:val="28"/>
          <w:lang w:eastAsia="ar-SA" w:bidi="ar-SA"/>
        </w:rPr>
        <w:t>FRUIT: -          ZERO                             THIRTY                                  SIXTY</w:t>
      </w:r>
    </w:p>
    <w:p w:rsidR="006922A8" w:rsidRPr="006922A8" w:rsidRDefault="006922A8" w:rsidP="006922A8">
      <w:pPr>
        <w:widowControl/>
        <w:rPr>
          <w:rFonts w:ascii="Arial" w:hAnsi="Arial" w:cs="Arial"/>
          <w:b/>
          <w:bCs/>
          <w:i/>
          <w:iCs/>
          <w:color w:val="0000FF"/>
          <w:sz w:val="16"/>
          <w:szCs w:val="16"/>
          <w:lang w:eastAsia="ar-SA" w:bidi="ar-SA"/>
        </w:rPr>
      </w:pPr>
    </w:p>
    <w:p w:rsidR="006922A8" w:rsidRPr="006922A8" w:rsidRDefault="006922A8" w:rsidP="006922A8">
      <w:pPr>
        <w:widowControl/>
        <w:jc w:val="center"/>
        <w:rPr>
          <w:rFonts w:ascii="Arial" w:eastAsia="Arial Unicode MS" w:hAnsi="Arial" w:cs="Arial"/>
          <w:sz w:val="44"/>
          <w:szCs w:val="44"/>
          <w:lang w:eastAsia="ar-SA" w:bidi="ar-SA"/>
        </w:rPr>
      </w:pPr>
      <w:r w:rsidRPr="006922A8">
        <w:rPr>
          <w:rFonts w:ascii="Arial" w:hAnsi="Arial" w:cs="Arial"/>
          <w:b/>
          <w:bCs/>
          <w:i/>
          <w:iCs/>
          <w:color w:val="0000FF"/>
          <w:sz w:val="44"/>
          <w:szCs w:val="44"/>
          <w:lang w:eastAsia="ar-SA" w:bidi="ar-SA"/>
        </w:rPr>
        <w:t>MY ANOINTED BRIDEGROOM IN HIS VINEYARD</w:t>
      </w:r>
    </w:p>
    <w:p w:rsidR="006922A8" w:rsidRPr="006922A8" w:rsidRDefault="006922A8" w:rsidP="006922A8">
      <w:pPr>
        <w:widowControl/>
        <w:jc w:val="center"/>
        <w:rPr>
          <w:rFonts w:cs="Times New Roman"/>
          <w:noProof/>
          <w:lang w:eastAsia="en-GB" w:bidi="ar-SA"/>
        </w:rPr>
      </w:pPr>
      <w:r>
        <w:rPr>
          <w:rFonts w:cs="Times New Roman"/>
          <w:noProof/>
          <w:lang w:eastAsia="en-GB" w:bidi="pa-IN"/>
        </w:rPr>
        <w:drawing>
          <wp:inline distT="0" distB="0" distL="0" distR="0" wp14:anchorId="1D14430B" wp14:editId="2D5CC3A8">
            <wp:extent cx="2819400" cy="2476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19400" cy="2476500"/>
                    </a:xfrm>
                    <a:prstGeom prst="rect">
                      <a:avLst/>
                    </a:prstGeom>
                    <a:noFill/>
                    <a:ln>
                      <a:noFill/>
                    </a:ln>
                  </pic:spPr>
                </pic:pic>
              </a:graphicData>
            </a:graphic>
          </wp:inline>
        </w:drawing>
      </w:r>
    </w:p>
    <w:p w:rsidR="006922A8" w:rsidRPr="006922A8" w:rsidRDefault="006922A8" w:rsidP="006922A8">
      <w:pPr>
        <w:widowControl/>
        <w:jc w:val="center"/>
        <w:rPr>
          <w:rFonts w:ascii="Arial" w:eastAsia="Arial Unicode MS" w:hAnsi="Arial" w:cs="Arial"/>
          <w:b/>
          <w:color w:val="0000FF"/>
          <w:sz w:val="52"/>
          <w:szCs w:val="52"/>
          <w:lang w:eastAsia="ar-SA" w:bidi="ar-SA"/>
        </w:rPr>
      </w:pPr>
      <w:r w:rsidRPr="006922A8">
        <w:rPr>
          <w:rFonts w:ascii="Arial" w:eastAsia="Arial Unicode MS" w:hAnsi="Arial" w:cs="Arial"/>
          <w:b/>
          <w:color w:val="0000FF"/>
          <w:sz w:val="52"/>
          <w:szCs w:val="52"/>
          <w:lang w:eastAsia="ar-SA" w:bidi="ar-SA"/>
        </w:rPr>
        <w:t>HE IS THE TRUE VINE PLANTED BY GOD.</w:t>
      </w:r>
    </w:p>
    <w:p w:rsidR="006922A8" w:rsidRPr="006922A8" w:rsidRDefault="006922A8" w:rsidP="006922A8">
      <w:pPr>
        <w:widowControl/>
        <w:jc w:val="center"/>
        <w:rPr>
          <w:rFonts w:ascii="Arial" w:eastAsia="Arial Unicode MS" w:hAnsi="Arial" w:cs="Arial"/>
          <w:b/>
          <w:color w:val="0000FF"/>
          <w:sz w:val="16"/>
          <w:szCs w:val="16"/>
          <w:lang w:eastAsia="ar-SA" w:bidi="ar-SA"/>
        </w:rPr>
      </w:pPr>
    </w:p>
    <w:p w:rsidR="006922A8" w:rsidRPr="006922A8" w:rsidRDefault="006922A8" w:rsidP="006922A8">
      <w:pPr>
        <w:widowControl/>
        <w:jc w:val="center"/>
        <w:rPr>
          <w:rFonts w:ascii="Arial" w:eastAsia="Arial Unicode MS" w:hAnsi="Arial" w:cs="Arial"/>
          <w:b/>
          <w:color w:val="0000FF"/>
          <w:sz w:val="44"/>
          <w:szCs w:val="44"/>
          <w:lang w:eastAsia="ar-SA" w:bidi="ar-SA"/>
        </w:rPr>
      </w:pPr>
      <w:proofErr w:type="gramStart"/>
      <w:r w:rsidRPr="006922A8">
        <w:rPr>
          <w:rFonts w:ascii="Arial" w:eastAsia="Arial Unicode MS" w:hAnsi="Arial" w:cs="Arial"/>
          <w:b/>
          <w:color w:val="0000FF"/>
          <w:sz w:val="44"/>
          <w:szCs w:val="44"/>
          <w:lang w:eastAsia="ar-SA" w:bidi="ar-SA"/>
        </w:rPr>
        <w:t>MARTYRDOM OF ANGEL STEPHEN.</w:t>
      </w:r>
      <w:proofErr w:type="gramEnd"/>
    </w:p>
    <w:p w:rsidR="006922A8" w:rsidRPr="006922A8" w:rsidRDefault="006922A8" w:rsidP="006922A8">
      <w:pPr>
        <w:widowControl/>
        <w:jc w:val="center"/>
        <w:rPr>
          <w:rFonts w:ascii="Arial" w:eastAsia="Arial Unicode MS" w:hAnsi="Arial" w:cs="Arial"/>
          <w:b/>
          <w:color w:val="0000FF"/>
          <w:sz w:val="20"/>
          <w:szCs w:val="20"/>
          <w:lang w:eastAsia="ar-SA" w:bidi="ar-SA"/>
        </w:rPr>
      </w:pPr>
    </w:p>
    <w:p w:rsidR="006922A8" w:rsidRPr="006922A8" w:rsidRDefault="006922A8" w:rsidP="006922A8">
      <w:pPr>
        <w:widowControl/>
        <w:jc w:val="center"/>
        <w:rPr>
          <w:rFonts w:ascii="Arial" w:eastAsia="Arial Unicode MS" w:hAnsi="Arial" w:cs="Arial"/>
          <w:b/>
          <w:sz w:val="36"/>
          <w:szCs w:val="36"/>
          <w:lang w:eastAsia="ar-SA" w:bidi="ar-SA"/>
        </w:rPr>
      </w:pPr>
      <w:r w:rsidRPr="006922A8">
        <w:rPr>
          <w:rFonts w:ascii="Arial" w:eastAsia="Arial Unicode MS" w:hAnsi="Arial" w:cs="Arial"/>
          <w:b/>
          <w:sz w:val="36"/>
          <w:szCs w:val="36"/>
          <w:lang w:eastAsia="ar-SA" w:bidi="ar-SA"/>
        </w:rPr>
        <w:t>TEMPLE PRIESTS, THE BROOD OF VIPERS WERE CIRCUMCISING GENTILES TO MAKE THEM JEWS OUTWARDLY FOR A LUCRATIVE BUSINESS.</w:t>
      </w:r>
    </w:p>
    <w:p w:rsidR="006922A8" w:rsidRPr="006922A8" w:rsidRDefault="006922A8" w:rsidP="006922A8">
      <w:pPr>
        <w:widowControl/>
        <w:jc w:val="center"/>
        <w:rPr>
          <w:rFonts w:ascii="Arial" w:eastAsia="Arial Unicode MS" w:hAnsi="Arial" w:cs="Arial"/>
          <w:b/>
          <w:color w:val="FF0000"/>
          <w:sz w:val="36"/>
          <w:szCs w:val="36"/>
          <w:lang w:eastAsia="ar-SA" w:bidi="ar-SA"/>
        </w:rPr>
      </w:pPr>
      <w:r w:rsidRPr="006922A8">
        <w:rPr>
          <w:rFonts w:ascii="Arial" w:eastAsia="Arial Unicode MS" w:hAnsi="Arial" w:cs="Arial"/>
          <w:b/>
          <w:color w:val="FF0000"/>
          <w:sz w:val="36"/>
          <w:szCs w:val="36"/>
          <w:lang w:eastAsia="ar-SA" w:bidi="ar-SA"/>
        </w:rPr>
        <w:t xml:space="preserve">CIRCUMCISION IS THE “TRIBAL MARK” OF ABRAHAM TO ISAAC ONLY. SO, MEN NOT BORN OF THE “SEED” OF </w:t>
      </w:r>
      <w:r w:rsidRPr="006922A8">
        <w:rPr>
          <w:rFonts w:ascii="Arial" w:eastAsia="Arial Unicode MS" w:hAnsi="Arial" w:cs="Arial"/>
          <w:b/>
          <w:color w:val="FF0000"/>
          <w:sz w:val="32"/>
          <w:szCs w:val="32"/>
          <w:lang w:eastAsia="ar-SA" w:bidi="ar-SA"/>
        </w:rPr>
        <w:t>ISAAC CANNOT BE CIRCUMCISED OR THEY BECOME UNFAITHFUL TO THEIR OWN TRIBAL FATHERS AND DEVILS – JOHN 8V44.</w:t>
      </w:r>
    </w:p>
    <w:p w:rsidR="006922A8" w:rsidRPr="006922A8" w:rsidRDefault="006922A8" w:rsidP="006922A8">
      <w:pPr>
        <w:widowControl/>
        <w:jc w:val="center"/>
        <w:rPr>
          <w:rFonts w:ascii="Arial" w:eastAsia="Arial Unicode MS" w:hAnsi="Arial" w:cs="Arial"/>
          <w:b/>
          <w:bCs/>
          <w:i/>
          <w:iCs/>
          <w:color w:val="0000FF"/>
          <w:sz w:val="36"/>
          <w:szCs w:val="36"/>
          <w:lang w:eastAsia="ar-SA" w:bidi="ar-SA"/>
        </w:rPr>
      </w:pPr>
      <w:r w:rsidRPr="006922A8">
        <w:rPr>
          <w:rFonts w:ascii="Arial" w:eastAsia="Arial Unicode MS" w:hAnsi="Arial" w:cs="Arial"/>
          <w:b/>
          <w:color w:val="0000FF"/>
          <w:sz w:val="36"/>
          <w:szCs w:val="36"/>
          <w:lang w:eastAsia="ar-SA" w:bidi="ar-SA"/>
        </w:rPr>
        <w:t xml:space="preserve">ANGEL STEPHEN WARNED THEM OF THIS MALPRACTICE AND URGED THEM TO HONOUR NOBLE ABRAHAM, “FATHER OF THE FAITHFUL”. BUT THEY KILLED HIM. </w:t>
      </w:r>
      <w:r w:rsidRPr="006922A8">
        <w:rPr>
          <w:rFonts w:ascii="Arial" w:eastAsia="Arial Unicode MS" w:hAnsi="Arial" w:cs="Arial"/>
          <w:b/>
          <w:sz w:val="36"/>
          <w:szCs w:val="36"/>
          <w:lang w:eastAsia="ar-SA" w:bidi="ar-SA"/>
        </w:rPr>
        <w:t>TODAY, THE FAKE SONS OF ABRAHAM WANT TO KILL THEM – MATT. 13V24-30. ISRAEL SHALL NOT BE PROTECTED AFTER MAY, 2018.</w:t>
      </w:r>
      <w:r w:rsidRPr="006922A8">
        <w:rPr>
          <w:rFonts w:ascii="Arial" w:eastAsia="Arial Unicode MS" w:hAnsi="Arial" w:cs="Arial"/>
          <w:b/>
          <w:color w:val="0000FF"/>
          <w:sz w:val="36"/>
          <w:szCs w:val="36"/>
          <w:lang w:eastAsia="ar-SA" w:bidi="ar-SA"/>
        </w:rPr>
        <w:t xml:space="preserve"> LET US PREACH GOSPEL OF SALVATION. PEOPLE OF JUDAH TRIBE WERE THE “ONE LOST SHEEP” THAT JESUS WENT TO REDEEM BUT THE HYPOCRITES KILLED OUR SHEPHERD</w:t>
      </w:r>
      <w:r w:rsidR="009B060A">
        <w:rPr>
          <w:rFonts w:ascii="Arial" w:eastAsia="Arial Unicode MS" w:hAnsi="Arial" w:cs="Arial"/>
          <w:b/>
          <w:color w:val="0000FF"/>
          <w:sz w:val="36"/>
          <w:szCs w:val="36"/>
          <w:lang w:eastAsia="ar-SA" w:bidi="ar-SA"/>
        </w:rPr>
        <w:t xml:space="preserve"> CHRIST JESUS</w:t>
      </w:r>
      <w:r w:rsidRPr="006922A8">
        <w:rPr>
          <w:rFonts w:ascii="Arial" w:eastAsia="Arial Unicode MS" w:hAnsi="Arial" w:cs="Arial"/>
          <w:b/>
          <w:color w:val="0000FF"/>
          <w:sz w:val="36"/>
          <w:szCs w:val="36"/>
          <w:lang w:eastAsia="ar-SA" w:bidi="ar-SA"/>
        </w:rPr>
        <w:t>.</w:t>
      </w:r>
    </w:p>
    <w:p w:rsidR="006922A8" w:rsidRDefault="006922A8" w:rsidP="006922A8">
      <w:pPr>
        <w:widowControl/>
        <w:jc w:val="center"/>
        <w:rPr>
          <w:rFonts w:ascii="Arial" w:eastAsia="Arial Unicode MS" w:hAnsi="Arial" w:cs="Arial"/>
          <w:b/>
          <w:i/>
          <w:color w:val="000000"/>
          <w:sz w:val="48"/>
          <w:szCs w:val="48"/>
          <w:lang w:eastAsia="ar-SA" w:bidi="ar-SA"/>
        </w:rPr>
      </w:pPr>
      <w:r w:rsidRPr="006922A8">
        <w:rPr>
          <w:rFonts w:ascii="Arial" w:eastAsia="Arial Unicode MS" w:hAnsi="Arial" w:cs="Arial"/>
          <w:b/>
          <w:i/>
          <w:color w:val="000000"/>
          <w:sz w:val="48"/>
          <w:szCs w:val="48"/>
          <w:lang w:eastAsia="ar-SA" w:bidi="ar-SA"/>
        </w:rPr>
        <w:t>WATCH YOUTUBE - CHANNEL NIJJHAR</w:t>
      </w:r>
      <w:bookmarkEnd w:id="2"/>
      <w:r w:rsidRPr="006922A8">
        <w:rPr>
          <w:rFonts w:ascii="Arial" w:eastAsia="Arial Unicode MS" w:hAnsi="Arial" w:cs="Arial"/>
          <w:b/>
          <w:i/>
          <w:color w:val="000000"/>
          <w:sz w:val="48"/>
          <w:szCs w:val="48"/>
          <w:lang w:eastAsia="ar-SA" w:bidi="ar-SA"/>
        </w:rPr>
        <w:t>.</w:t>
      </w:r>
    </w:p>
    <w:p w:rsidR="009B060A" w:rsidRPr="006922A8" w:rsidRDefault="009B060A" w:rsidP="009B060A">
      <w:pPr>
        <w:widowControl/>
        <w:jc w:val="center"/>
        <w:rPr>
          <w:rFonts w:ascii="Arial" w:hAnsi="Arial" w:cs="Arial"/>
          <w:b/>
          <w:color w:val="0000FF"/>
          <w:sz w:val="60"/>
          <w:szCs w:val="60"/>
          <w:lang w:eastAsia="ar-SA" w:bidi="ar-SA"/>
        </w:rPr>
      </w:pPr>
      <w:r w:rsidRPr="006922A8">
        <w:rPr>
          <w:rFonts w:ascii="Arial" w:hAnsi="Arial" w:cs="Arial"/>
          <w:b/>
          <w:color w:val="0000FF"/>
          <w:sz w:val="60"/>
          <w:szCs w:val="60"/>
          <w:lang w:eastAsia="ar-SA" w:bidi="ar-SA"/>
        </w:rPr>
        <w:lastRenderedPageBreak/>
        <w:t>NO CHRIST IN YOUR HEART</w:t>
      </w:r>
    </w:p>
    <w:p w:rsidR="009B060A" w:rsidRPr="006922A8" w:rsidRDefault="009B060A" w:rsidP="009B060A">
      <w:pPr>
        <w:widowControl/>
        <w:jc w:val="center"/>
        <w:rPr>
          <w:rFonts w:ascii="Arial" w:hAnsi="Arial" w:cs="Arial"/>
          <w:sz w:val="8"/>
          <w:szCs w:val="8"/>
          <w:lang w:eastAsia="ar-SA" w:bidi="ar-SA"/>
        </w:rPr>
      </w:pPr>
      <w:r>
        <w:rPr>
          <w:rFonts w:ascii="Arial" w:hAnsi="Arial" w:cs="Arial"/>
          <w:noProof/>
          <w:color w:val="0000FF"/>
          <w:sz w:val="17"/>
          <w:szCs w:val="17"/>
          <w:lang w:eastAsia="en-GB" w:bidi="pa-IN"/>
        </w:rPr>
        <w:drawing>
          <wp:inline distT="0" distB="0" distL="0" distR="0" wp14:anchorId="5ACAC285" wp14:editId="2F9554E4">
            <wp:extent cx="2222500" cy="24955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l="2760"/>
                    <a:stretch>
                      <a:fillRect/>
                    </a:stretch>
                  </pic:blipFill>
                  <pic:spPr bwMode="auto">
                    <a:xfrm>
                      <a:off x="0" y="0"/>
                      <a:ext cx="2222500" cy="2495550"/>
                    </a:xfrm>
                    <a:prstGeom prst="rect">
                      <a:avLst/>
                    </a:prstGeom>
                    <a:solidFill>
                      <a:srgbClr val="FFFFFF"/>
                    </a:solidFill>
                    <a:ln>
                      <a:noFill/>
                    </a:ln>
                  </pic:spPr>
                </pic:pic>
              </a:graphicData>
            </a:graphic>
          </wp:inline>
        </w:drawing>
      </w:r>
    </w:p>
    <w:p w:rsidR="009B060A" w:rsidRPr="006922A8" w:rsidRDefault="009B060A" w:rsidP="009B060A">
      <w:pPr>
        <w:widowControl/>
        <w:jc w:val="center"/>
        <w:rPr>
          <w:rFonts w:ascii="Arial" w:hAnsi="Arial" w:cs="Arial"/>
          <w:sz w:val="8"/>
          <w:szCs w:val="8"/>
          <w:lang w:eastAsia="ar-SA" w:bidi="ar-SA"/>
        </w:rPr>
      </w:pPr>
    </w:p>
    <w:p w:rsidR="009B060A" w:rsidRPr="006922A8" w:rsidRDefault="009B060A" w:rsidP="009B060A">
      <w:pPr>
        <w:widowControl/>
        <w:jc w:val="center"/>
        <w:rPr>
          <w:rFonts w:ascii="Arial" w:eastAsia="Arial Unicode MS" w:hAnsi="Arial" w:cs="Arial"/>
          <w:b/>
          <w:color w:val="FF0000"/>
          <w:sz w:val="56"/>
          <w:szCs w:val="56"/>
          <w:lang w:eastAsia="ar-SA" w:bidi="ar-SA"/>
        </w:rPr>
      </w:pPr>
      <w:r w:rsidRPr="006922A8">
        <w:rPr>
          <w:rFonts w:ascii="Arial" w:eastAsia="Arial Unicode MS" w:hAnsi="Arial" w:cs="Arial"/>
          <w:b/>
          <w:color w:val="0000FF"/>
          <w:sz w:val="56"/>
          <w:szCs w:val="56"/>
          <w:lang w:eastAsia="ar-SA" w:bidi="ar-SA"/>
        </w:rPr>
        <w:t>NO GOSPEL</w:t>
      </w:r>
      <w:r w:rsidRPr="006922A8">
        <w:rPr>
          <w:rFonts w:ascii="Arial" w:eastAsia="Arial Unicode MS" w:hAnsi="Arial" w:cs="Arial"/>
          <w:b/>
          <w:sz w:val="56"/>
          <w:szCs w:val="56"/>
          <w:lang w:eastAsia="ar-SA" w:bidi="ar-SA"/>
        </w:rPr>
        <w:t xml:space="preserve"> </w:t>
      </w:r>
      <w:r w:rsidRPr="006922A8">
        <w:rPr>
          <w:rFonts w:ascii="Arial Black" w:eastAsia="Arial Unicode MS" w:hAnsi="Arial Black" w:cs="Arial"/>
          <w:b/>
          <w:color w:val="FF0000"/>
          <w:sz w:val="56"/>
          <w:szCs w:val="56"/>
          <w:lang w:eastAsia="ar-SA" w:bidi="ar-SA"/>
        </w:rPr>
        <w:t>BUT “DEAD” LETTERS.</w:t>
      </w:r>
    </w:p>
    <w:p w:rsidR="009B060A" w:rsidRPr="006922A8" w:rsidRDefault="009B060A" w:rsidP="009B060A">
      <w:pPr>
        <w:widowControl/>
        <w:jc w:val="center"/>
        <w:rPr>
          <w:rFonts w:ascii="Arial" w:eastAsia="Arial Unicode MS" w:hAnsi="Arial" w:cs="Arial"/>
          <w:b/>
          <w:i/>
          <w:color w:val="0000FF"/>
          <w:sz w:val="66"/>
          <w:szCs w:val="66"/>
          <w:lang w:eastAsia="ar-SA" w:bidi="ar-SA"/>
        </w:rPr>
      </w:pPr>
      <w:r w:rsidRPr="006922A8">
        <w:rPr>
          <w:rFonts w:ascii="Arial" w:eastAsia="Arial Unicode MS" w:hAnsi="Arial" w:cs="Arial"/>
          <w:b/>
          <w:i/>
          <w:color w:val="0000FF"/>
          <w:sz w:val="66"/>
          <w:szCs w:val="66"/>
          <w:lang w:eastAsia="ar-SA" w:bidi="ar-SA"/>
        </w:rPr>
        <w:t>CHRISTIANITY IS OF HEART.</w:t>
      </w:r>
    </w:p>
    <w:p w:rsidR="009B060A" w:rsidRPr="006922A8" w:rsidRDefault="009B060A" w:rsidP="009B060A">
      <w:pPr>
        <w:widowControl/>
        <w:jc w:val="center"/>
        <w:rPr>
          <w:rFonts w:ascii="Arial" w:eastAsia="Arial Unicode MS" w:hAnsi="Arial" w:cs="Arial"/>
          <w:b/>
          <w:color w:val="FF3C00"/>
          <w:sz w:val="56"/>
          <w:szCs w:val="56"/>
          <w:lang w:eastAsia="ar-SA" w:bidi="ar-SA"/>
        </w:rPr>
      </w:pPr>
      <w:r w:rsidRPr="006922A8">
        <w:rPr>
          <w:rFonts w:ascii="Arial" w:eastAsia="Arial Unicode MS" w:hAnsi="Arial" w:cs="Arial"/>
          <w:sz w:val="16"/>
          <w:szCs w:val="16"/>
          <w:lang w:eastAsia="ar-SA" w:bidi="ar-SA"/>
        </w:rPr>
        <w:t xml:space="preserve"> </w:t>
      </w:r>
      <w:r w:rsidRPr="006922A8">
        <w:rPr>
          <w:rFonts w:ascii="Arial" w:eastAsia="Arial Unicode MS" w:hAnsi="Arial" w:cs="Arial"/>
          <w:b/>
          <w:color w:val="FF3C00"/>
          <w:sz w:val="56"/>
          <w:szCs w:val="56"/>
          <w:lang w:eastAsia="ar-SA" w:bidi="ar-SA"/>
        </w:rPr>
        <w:t>CLEANSE YOUR HEART</w:t>
      </w:r>
    </w:p>
    <w:p w:rsidR="009B060A" w:rsidRPr="006922A8" w:rsidRDefault="009B060A" w:rsidP="009B060A">
      <w:pPr>
        <w:widowControl/>
        <w:jc w:val="center"/>
        <w:rPr>
          <w:rFonts w:ascii="Bloody" w:eastAsia="Arial Unicode MS" w:hAnsi="Bloody" w:cs="Arial"/>
          <w:b/>
          <w:color w:val="FF0000"/>
          <w:sz w:val="72"/>
          <w:szCs w:val="72"/>
          <w:lang w:eastAsia="ar-SA" w:bidi="ar-SA"/>
        </w:rPr>
      </w:pPr>
      <w:r w:rsidRPr="006922A8">
        <w:rPr>
          <w:rFonts w:ascii="Bloody" w:eastAsia="Arial Unicode MS" w:hAnsi="Bloody" w:cs="Arial"/>
          <w:b/>
          <w:color w:val="FF0000"/>
          <w:sz w:val="72"/>
          <w:szCs w:val="72"/>
          <w:lang w:eastAsia="ar-SA" w:bidi="ar-SA"/>
        </w:rPr>
        <w:t>OF HYPOCRISY</w:t>
      </w:r>
    </w:p>
    <w:p w:rsidR="009B060A" w:rsidRPr="006922A8" w:rsidRDefault="009B060A" w:rsidP="009B060A">
      <w:pPr>
        <w:widowControl/>
        <w:jc w:val="center"/>
        <w:rPr>
          <w:rFonts w:ascii="Arial" w:eastAsia="Arial Unicode MS" w:hAnsi="Arial" w:cs="Arial"/>
          <w:b/>
          <w:color w:val="0000FF"/>
          <w:sz w:val="60"/>
          <w:szCs w:val="60"/>
          <w:lang w:eastAsia="ar-SA" w:bidi="ar-SA"/>
        </w:rPr>
      </w:pPr>
      <w:proofErr w:type="gramStart"/>
      <w:r w:rsidRPr="006922A8">
        <w:rPr>
          <w:rFonts w:ascii="Arial" w:eastAsia="Arial Unicode MS" w:hAnsi="Arial" w:cs="Arial"/>
          <w:b/>
          <w:color w:val="0000FF"/>
          <w:sz w:val="60"/>
          <w:szCs w:val="60"/>
          <w:lang w:eastAsia="ar-SA" w:bidi="ar-SA"/>
        </w:rPr>
        <w:t>FOR CHRIST JESUS.</w:t>
      </w:r>
      <w:proofErr w:type="gramEnd"/>
    </w:p>
    <w:p w:rsidR="009B060A" w:rsidRPr="006922A8" w:rsidRDefault="009B060A" w:rsidP="009B060A">
      <w:pPr>
        <w:widowControl/>
        <w:jc w:val="center"/>
        <w:rPr>
          <w:rFonts w:ascii="Arial" w:eastAsia="Arial Unicode MS" w:hAnsi="Arial" w:cs="Arial"/>
          <w:b/>
          <w:bCs/>
          <w:color w:val="FF3C00"/>
          <w:sz w:val="56"/>
          <w:szCs w:val="56"/>
          <w:lang w:eastAsia="ar-SA" w:bidi="ar-SA"/>
        </w:rPr>
      </w:pPr>
      <w:r w:rsidRPr="006922A8">
        <w:rPr>
          <w:rFonts w:ascii="Arial" w:eastAsia="Arial Unicode MS" w:hAnsi="Arial" w:cs="Arial"/>
          <w:b/>
          <w:bCs/>
          <w:color w:val="FF3C00"/>
          <w:sz w:val="56"/>
          <w:szCs w:val="56"/>
          <w:lang w:eastAsia="ar-SA" w:bidi="ar-SA"/>
        </w:rPr>
        <w:t>HOLY SPIRIT, “COMMON SENSE”,</w:t>
      </w:r>
    </w:p>
    <w:p w:rsidR="009B060A" w:rsidRPr="006922A8" w:rsidRDefault="009B060A" w:rsidP="009B060A">
      <w:pPr>
        <w:widowControl/>
        <w:jc w:val="center"/>
        <w:rPr>
          <w:rFonts w:ascii="Arial" w:eastAsia="Arial Unicode MS" w:hAnsi="Arial" w:cs="Arial"/>
          <w:color w:val="FF6400"/>
          <w:sz w:val="56"/>
          <w:szCs w:val="56"/>
          <w:lang w:eastAsia="ar-SA" w:bidi="ar-SA"/>
        </w:rPr>
      </w:pPr>
      <w:r w:rsidRPr="006922A8">
        <w:rPr>
          <w:rFonts w:ascii="Arial" w:eastAsia="Arial Unicode MS" w:hAnsi="Arial" w:cs="Arial"/>
          <w:b/>
          <w:bCs/>
          <w:color w:val="FF3C00"/>
          <w:sz w:val="56"/>
          <w:szCs w:val="56"/>
          <w:lang w:eastAsia="ar-SA" w:bidi="ar-SA"/>
        </w:rPr>
        <w:t>SHATTERS THE FETTERS OF</w:t>
      </w:r>
      <w:r w:rsidRPr="006922A8">
        <w:rPr>
          <w:rFonts w:ascii="Arial" w:eastAsia="Arial Unicode MS" w:hAnsi="Arial" w:cs="Arial"/>
          <w:color w:val="FF6400"/>
          <w:sz w:val="56"/>
          <w:szCs w:val="56"/>
          <w:lang w:eastAsia="ar-SA" w:bidi="ar-SA"/>
        </w:rPr>
        <w:t xml:space="preserve"> </w:t>
      </w:r>
    </w:p>
    <w:p w:rsidR="009B060A" w:rsidRPr="006922A8" w:rsidRDefault="009B060A" w:rsidP="009B060A">
      <w:pPr>
        <w:widowControl/>
        <w:jc w:val="center"/>
        <w:rPr>
          <w:rFonts w:ascii="Arial" w:eastAsia="Arial Unicode MS" w:hAnsi="Arial" w:cs="Arial"/>
          <w:b/>
          <w:bCs/>
          <w:sz w:val="56"/>
          <w:szCs w:val="56"/>
          <w:lang w:eastAsia="ar-SA" w:bidi="ar-SA"/>
        </w:rPr>
      </w:pPr>
      <w:r w:rsidRPr="006922A8">
        <w:rPr>
          <w:rFonts w:ascii="Arial" w:eastAsia="Arial Unicode MS" w:hAnsi="Arial" w:cs="Arial"/>
          <w:b/>
          <w:bCs/>
          <w:sz w:val="56"/>
          <w:szCs w:val="56"/>
          <w:lang w:eastAsia="ar-SA" w:bidi="ar-SA"/>
        </w:rPr>
        <w:t>THE DEAD LETTERS, “HOLY BOOKS”.</w:t>
      </w:r>
    </w:p>
    <w:p w:rsidR="009B060A" w:rsidRPr="006922A8" w:rsidRDefault="009B060A" w:rsidP="009B060A">
      <w:pPr>
        <w:widowControl/>
        <w:jc w:val="center"/>
        <w:rPr>
          <w:rFonts w:ascii="Arial" w:eastAsia="Arial Unicode MS" w:hAnsi="Arial" w:cs="Arial"/>
          <w:b/>
          <w:bCs/>
          <w:i/>
          <w:color w:val="0000FF"/>
          <w:sz w:val="36"/>
          <w:szCs w:val="36"/>
          <w:lang w:eastAsia="ar-SA" w:bidi="ar-SA"/>
        </w:rPr>
      </w:pPr>
      <w:r w:rsidRPr="006922A8">
        <w:rPr>
          <w:rFonts w:ascii="Arial" w:eastAsia="Arial Unicode MS" w:hAnsi="Arial" w:cs="Arial"/>
          <w:b/>
          <w:bCs/>
          <w:color w:val="FF3C00"/>
          <w:sz w:val="36"/>
          <w:szCs w:val="36"/>
          <w:lang w:eastAsia="ar-SA" w:bidi="ar-SA"/>
        </w:rPr>
        <w:t>RENEW YOUR “INNERMAN”,</w:t>
      </w:r>
      <w:r w:rsidRPr="006922A8">
        <w:rPr>
          <w:rFonts w:ascii="Arial" w:eastAsia="Arial Unicode MS" w:hAnsi="Arial" w:cs="Arial"/>
          <w:b/>
          <w:bCs/>
          <w:color w:val="FF6400"/>
          <w:sz w:val="36"/>
          <w:szCs w:val="36"/>
          <w:lang w:eastAsia="ar-SA" w:bidi="ar-SA"/>
        </w:rPr>
        <w:t xml:space="preserve"> </w:t>
      </w:r>
      <w:r w:rsidRPr="006922A8">
        <w:rPr>
          <w:rFonts w:ascii="Arial" w:eastAsia="Arial Unicode MS" w:hAnsi="Arial" w:cs="Arial"/>
          <w:b/>
          <w:bCs/>
          <w:i/>
          <w:color w:val="0000FF"/>
          <w:sz w:val="36"/>
          <w:szCs w:val="36"/>
          <w:lang w:eastAsia="ar-SA" w:bidi="ar-SA"/>
        </w:rPr>
        <w:t>THE CHRIST EVERY DAY.</w:t>
      </w:r>
    </w:p>
    <w:p w:rsidR="009B060A" w:rsidRPr="006922A8" w:rsidRDefault="009B060A" w:rsidP="009B060A">
      <w:pPr>
        <w:widowControl/>
        <w:jc w:val="center"/>
        <w:rPr>
          <w:rFonts w:ascii="Arial" w:eastAsia="Arial Unicode MS" w:hAnsi="Arial" w:cs="Arial"/>
          <w:b/>
          <w:bCs/>
          <w:color w:val="0000FF"/>
          <w:sz w:val="44"/>
          <w:szCs w:val="44"/>
          <w:lang w:eastAsia="ar-SA" w:bidi="ar-SA"/>
        </w:rPr>
      </w:pPr>
      <w:r w:rsidRPr="006922A8">
        <w:rPr>
          <w:rFonts w:ascii="Arial" w:eastAsia="Arial Unicode MS" w:hAnsi="Arial" w:cs="Arial"/>
          <w:b/>
          <w:bCs/>
          <w:color w:val="0000FF"/>
          <w:sz w:val="44"/>
          <w:szCs w:val="44"/>
          <w:lang w:eastAsia="ar-SA" w:bidi="ar-SA"/>
        </w:rPr>
        <w:t>PHILANTHROPY IS THE LIGHT OF OUR FATHER.</w:t>
      </w:r>
    </w:p>
    <w:p w:rsidR="009B060A" w:rsidRPr="006922A8" w:rsidRDefault="009B060A" w:rsidP="009B060A">
      <w:pPr>
        <w:widowControl/>
        <w:jc w:val="center"/>
        <w:rPr>
          <w:rFonts w:ascii="Arial" w:eastAsia="Arial Unicode MS" w:hAnsi="Arial" w:cs="Arial"/>
          <w:b/>
          <w:bCs/>
          <w:color w:val="0000FF"/>
          <w:sz w:val="52"/>
          <w:szCs w:val="52"/>
          <w:lang w:eastAsia="ar-SA" w:bidi="ar-SA"/>
        </w:rPr>
      </w:pPr>
      <w:r w:rsidRPr="006922A8">
        <w:rPr>
          <w:rFonts w:ascii="Arial" w:eastAsia="Arial Unicode MS" w:hAnsi="Arial" w:cs="Arial"/>
          <w:b/>
          <w:bCs/>
          <w:color w:val="0000FF"/>
          <w:sz w:val="52"/>
          <w:szCs w:val="52"/>
          <w:lang w:eastAsia="ar-SA" w:bidi="ar-SA"/>
        </w:rPr>
        <w:t>SALVATION IS OF “HEALTHY” GENTILES</w:t>
      </w:r>
    </w:p>
    <w:p w:rsidR="009B060A" w:rsidRPr="006922A8" w:rsidRDefault="009B060A" w:rsidP="009B060A">
      <w:pPr>
        <w:widowControl/>
        <w:jc w:val="center"/>
        <w:rPr>
          <w:rFonts w:ascii="Bloody" w:eastAsia="Arial Unicode MS" w:hAnsi="Bloody" w:cs="Arial"/>
          <w:b/>
          <w:bCs/>
          <w:color w:val="FF0000"/>
          <w:sz w:val="44"/>
          <w:szCs w:val="44"/>
          <w:lang w:eastAsia="ar-SA" w:bidi="ar-SA"/>
        </w:rPr>
      </w:pPr>
      <w:r w:rsidRPr="006922A8">
        <w:rPr>
          <w:rFonts w:ascii="Bloody" w:eastAsia="Arial Unicode MS" w:hAnsi="Bloody" w:cs="Arial"/>
          <w:b/>
          <w:bCs/>
          <w:color w:val="FF0000"/>
          <w:sz w:val="44"/>
          <w:szCs w:val="44"/>
          <w:lang w:eastAsia="ar-SA" w:bidi="ar-SA"/>
        </w:rPr>
        <w:t>AND NOT OF THE LIGHT KILLING “SICK” JEWS.</w:t>
      </w:r>
    </w:p>
    <w:p w:rsidR="009B060A" w:rsidRPr="006922A8" w:rsidRDefault="009B060A" w:rsidP="009B060A">
      <w:pPr>
        <w:widowControl/>
        <w:jc w:val="center"/>
        <w:rPr>
          <w:rFonts w:ascii="Arial" w:eastAsia="Arial Unicode MS" w:hAnsi="Arial" w:cs="Arial"/>
          <w:b/>
          <w:bCs/>
          <w:i/>
          <w:iCs/>
          <w:color w:val="0000FF"/>
          <w:sz w:val="32"/>
          <w:szCs w:val="32"/>
          <w:lang w:eastAsia="ar-SA" w:bidi="ar-SA"/>
        </w:rPr>
      </w:pPr>
      <w:r w:rsidRPr="006922A8">
        <w:rPr>
          <w:rFonts w:ascii="Bloody" w:eastAsia="Arial Unicode MS" w:hAnsi="Bloody" w:cs="Arial"/>
          <w:b/>
          <w:bCs/>
          <w:i/>
          <w:iCs/>
          <w:color w:val="FF0000"/>
          <w:sz w:val="32"/>
          <w:szCs w:val="32"/>
          <w:lang w:eastAsia="ar-SA" w:bidi="ar-SA"/>
        </w:rPr>
        <w:t>SLAVE DISCIPLES IN RABBIS;</w:t>
      </w:r>
      <w:r w:rsidRPr="006922A8">
        <w:rPr>
          <w:rFonts w:ascii="Arial" w:eastAsia="Arial Unicode MS" w:hAnsi="Arial" w:cs="Arial"/>
          <w:b/>
          <w:bCs/>
          <w:i/>
          <w:iCs/>
          <w:color w:val="0000FF"/>
          <w:sz w:val="32"/>
          <w:szCs w:val="32"/>
          <w:lang w:eastAsia="ar-SA" w:bidi="ar-SA"/>
        </w:rPr>
        <w:t xml:space="preserve"> “SOLITARY”</w:t>
      </w:r>
      <w:r w:rsidRPr="006922A8">
        <w:rPr>
          <w:rFonts w:ascii="Arial" w:eastAsia="Arial Unicode MS" w:hAnsi="Arial" w:cs="Arial"/>
          <w:b/>
          <w:bCs/>
          <w:i/>
          <w:iCs/>
          <w:color w:val="FF0000"/>
          <w:sz w:val="32"/>
          <w:szCs w:val="32"/>
          <w:lang w:eastAsia="ar-SA" w:bidi="ar-SA"/>
        </w:rPr>
        <w:t xml:space="preserve"> </w:t>
      </w:r>
      <w:r w:rsidRPr="006922A8">
        <w:rPr>
          <w:rFonts w:ascii="Arial" w:eastAsia="Arial Unicode MS" w:hAnsi="Arial" w:cs="Arial"/>
          <w:b/>
          <w:bCs/>
          <w:i/>
          <w:iCs/>
          <w:color w:val="0000FF"/>
          <w:sz w:val="32"/>
          <w:szCs w:val="32"/>
          <w:lang w:eastAsia="ar-SA" w:bidi="ar-SA"/>
        </w:rPr>
        <w:t>LABOURERS IN JESUS.</w:t>
      </w:r>
    </w:p>
    <w:p w:rsidR="009B060A" w:rsidRPr="006922A8" w:rsidRDefault="009B060A" w:rsidP="009B060A">
      <w:pPr>
        <w:widowControl/>
        <w:jc w:val="center"/>
        <w:rPr>
          <w:rFonts w:ascii="Bloody" w:eastAsia="Arial Unicode MS" w:hAnsi="Bloody" w:cs="Arial"/>
          <w:b/>
          <w:bCs/>
          <w:color w:val="FF0000"/>
          <w:sz w:val="32"/>
          <w:szCs w:val="32"/>
          <w:lang w:eastAsia="ar-SA" w:bidi="ar-SA"/>
        </w:rPr>
      </w:pPr>
      <w:r w:rsidRPr="006922A8">
        <w:rPr>
          <w:rFonts w:ascii="Bloody" w:eastAsia="Arial Unicode MS" w:hAnsi="Bloody" w:cs="Arial"/>
          <w:b/>
          <w:bCs/>
          <w:i/>
          <w:iCs/>
          <w:color w:val="FF0000"/>
          <w:sz w:val="32"/>
          <w:szCs w:val="32"/>
          <w:lang w:eastAsia="ar-SA" w:bidi="ar-SA"/>
        </w:rPr>
        <w:t>OLD TESTAMENT IS DEADLY POISON TO THE NEW TESTAMENT.</w:t>
      </w:r>
    </w:p>
    <w:p w:rsidR="009B060A" w:rsidRPr="006922A8" w:rsidRDefault="009B060A" w:rsidP="009B060A">
      <w:pPr>
        <w:widowControl/>
        <w:jc w:val="center"/>
        <w:rPr>
          <w:rFonts w:ascii="Arial" w:eastAsia="Arial Unicode MS" w:hAnsi="Arial" w:cs="Arial"/>
          <w:b/>
          <w:color w:val="FF3C00"/>
          <w:sz w:val="72"/>
          <w:szCs w:val="72"/>
          <w:lang w:eastAsia="ar-SA" w:bidi="ar-SA"/>
        </w:rPr>
      </w:pPr>
      <w:r w:rsidRPr="006922A8">
        <w:rPr>
          <w:rFonts w:ascii="Arial" w:eastAsia="Arial Unicode MS" w:hAnsi="Arial" w:cs="Arial"/>
          <w:b/>
          <w:color w:val="FF3C00"/>
          <w:sz w:val="72"/>
          <w:szCs w:val="72"/>
          <w:lang w:eastAsia="ar-SA" w:bidi="ar-SA"/>
        </w:rPr>
        <w:t>GNOSTICS ARE LIVING</w:t>
      </w:r>
    </w:p>
    <w:p w:rsidR="009B060A" w:rsidRDefault="009B060A" w:rsidP="009B060A">
      <w:pPr>
        <w:widowControl/>
        <w:jc w:val="center"/>
        <w:rPr>
          <w:rFonts w:ascii="Arial" w:eastAsia="Arial Unicode MS" w:hAnsi="Arial" w:cs="Arial"/>
          <w:b/>
          <w:color w:val="0000FF"/>
          <w:sz w:val="72"/>
          <w:szCs w:val="72"/>
          <w:lang w:eastAsia="ar-SA" w:bidi="ar-SA"/>
        </w:rPr>
      </w:pPr>
      <w:proofErr w:type="gramStart"/>
      <w:r w:rsidRPr="006922A8">
        <w:rPr>
          <w:rFonts w:ascii="Arial" w:eastAsia="Arial Unicode MS" w:hAnsi="Arial" w:cs="Arial"/>
          <w:b/>
          <w:color w:val="0000FF"/>
          <w:sz w:val="72"/>
          <w:szCs w:val="72"/>
          <w:lang w:eastAsia="ar-SA" w:bidi="ar-SA"/>
        </w:rPr>
        <w:t>CHRISTS OF LIVING GOD.</w:t>
      </w:r>
      <w:proofErr w:type="gramEnd"/>
    </w:p>
    <w:p w:rsidR="009B060A" w:rsidRPr="009B060A" w:rsidRDefault="009B060A" w:rsidP="009B060A">
      <w:pPr>
        <w:pageBreakBefore/>
        <w:widowControl/>
        <w:jc w:val="center"/>
        <w:rPr>
          <w:rFonts w:ascii="Arial" w:eastAsia="Arial" w:hAnsi="Arial" w:cs="Arial"/>
          <w:b/>
          <w:bCs/>
          <w:i/>
          <w:iCs/>
          <w:color w:val="FF0000"/>
          <w:sz w:val="56"/>
          <w:szCs w:val="56"/>
          <w:lang w:eastAsia="ar-SA" w:bidi="ar-SA"/>
        </w:rPr>
      </w:pPr>
      <w:r w:rsidRPr="009B060A">
        <w:rPr>
          <w:rFonts w:ascii="Arial" w:hAnsi="Arial" w:cs="Arial"/>
          <w:b/>
          <w:i/>
          <w:sz w:val="56"/>
          <w:szCs w:val="56"/>
          <w:lang w:eastAsia="ar-SA" w:bidi="ar-SA"/>
        </w:rPr>
        <w:lastRenderedPageBreak/>
        <w:t>MATT.</w:t>
      </w:r>
      <w:r w:rsidRPr="009B060A">
        <w:rPr>
          <w:rFonts w:ascii="Arial" w:hAnsi="Arial" w:cs="Arial"/>
          <w:b/>
          <w:i/>
          <w:color w:val="FF0000"/>
          <w:sz w:val="56"/>
          <w:szCs w:val="56"/>
          <w:lang w:eastAsia="ar-SA" w:bidi="ar-SA"/>
        </w:rPr>
        <w:t xml:space="preserve">  ASK</w:t>
      </w:r>
      <w:r w:rsidRPr="009B060A">
        <w:rPr>
          <w:rFonts w:ascii="Arial" w:hAnsi="Arial" w:cs="Arial"/>
          <w:b/>
          <w:i/>
          <w:color w:val="FF6400"/>
          <w:sz w:val="56"/>
          <w:szCs w:val="56"/>
          <w:lang w:eastAsia="ar-SA" w:bidi="ar-SA"/>
        </w:rPr>
        <w:t xml:space="preserve">           </w:t>
      </w:r>
      <w:r w:rsidRPr="009B060A">
        <w:rPr>
          <w:rFonts w:ascii="Arial" w:hAnsi="Arial" w:cs="Arial"/>
          <w:b/>
          <w:i/>
          <w:color w:val="FF4B00"/>
          <w:sz w:val="56"/>
          <w:szCs w:val="56"/>
          <w:lang w:eastAsia="ar-SA" w:bidi="ar-SA"/>
        </w:rPr>
        <w:t>SEEK</w:t>
      </w:r>
      <w:r w:rsidRPr="009B060A">
        <w:rPr>
          <w:rFonts w:ascii="Arial" w:hAnsi="Arial" w:cs="Arial"/>
          <w:color w:val="FF3C00"/>
          <w:sz w:val="56"/>
          <w:szCs w:val="56"/>
          <w:lang w:eastAsia="ar-SA" w:bidi="ar-SA"/>
        </w:rPr>
        <w:t xml:space="preserve"> </w:t>
      </w:r>
      <w:r w:rsidRPr="009B060A">
        <w:rPr>
          <w:rFonts w:ascii="Arial" w:hAnsi="Arial" w:cs="Arial"/>
          <w:sz w:val="56"/>
          <w:szCs w:val="56"/>
          <w:lang w:eastAsia="ar-SA" w:bidi="ar-SA"/>
        </w:rPr>
        <w:t xml:space="preserve">         </w:t>
      </w:r>
      <w:r w:rsidRPr="009B060A">
        <w:rPr>
          <w:rFonts w:ascii="Arial" w:hAnsi="Arial" w:cs="Arial"/>
          <w:b/>
          <w:i/>
          <w:color w:val="0000FF"/>
          <w:sz w:val="56"/>
          <w:szCs w:val="56"/>
          <w:lang w:eastAsia="ar-SA" w:bidi="ar-SA"/>
        </w:rPr>
        <w:t>KNOCK</w:t>
      </w:r>
    </w:p>
    <w:p w:rsidR="009B060A" w:rsidRPr="009B060A" w:rsidRDefault="009B060A" w:rsidP="009B060A">
      <w:pPr>
        <w:widowControl/>
        <w:tabs>
          <w:tab w:val="left" w:pos="5529"/>
        </w:tabs>
        <w:jc w:val="center"/>
        <w:rPr>
          <w:rFonts w:ascii="Arial" w:eastAsia="Arial" w:hAnsi="Arial" w:cs="Arial"/>
          <w:b/>
          <w:bCs/>
          <w:i/>
          <w:iCs/>
          <w:color w:val="0000FF"/>
          <w:sz w:val="28"/>
          <w:szCs w:val="28"/>
          <w:lang w:eastAsia="ar-SA" w:bidi="ar-SA"/>
        </w:rPr>
      </w:pPr>
      <w:r w:rsidRPr="009B060A">
        <w:rPr>
          <w:rFonts w:ascii="Arial" w:eastAsia="Arial" w:hAnsi="Arial" w:cs="Arial"/>
          <w:b/>
          <w:bCs/>
          <w:i/>
          <w:iCs/>
          <w:sz w:val="56"/>
          <w:szCs w:val="56"/>
          <w:lang w:eastAsia="ar-SA" w:bidi="ar-SA"/>
        </w:rPr>
        <w:t>13</w:t>
      </w:r>
      <w:proofErr w:type="gramStart"/>
      <w:r w:rsidRPr="009B060A">
        <w:rPr>
          <w:rFonts w:ascii="Arial" w:eastAsia="Arial" w:hAnsi="Arial" w:cs="Arial"/>
          <w:b/>
          <w:bCs/>
          <w:i/>
          <w:iCs/>
          <w:sz w:val="56"/>
          <w:szCs w:val="56"/>
          <w:lang w:eastAsia="ar-SA" w:bidi="ar-SA"/>
        </w:rPr>
        <w:t>.V8</w:t>
      </w:r>
      <w:proofErr w:type="gramEnd"/>
      <w:r w:rsidRPr="009B060A">
        <w:rPr>
          <w:rFonts w:ascii="Arial" w:eastAsia="Arial" w:hAnsi="Arial" w:cs="Arial"/>
          <w:b/>
          <w:bCs/>
          <w:i/>
          <w:iCs/>
          <w:sz w:val="56"/>
          <w:szCs w:val="56"/>
          <w:lang w:eastAsia="ar-SA" w:bidi="ar-SA"/>
        </w:rPr>
        <w:t>.</w:t>
      </w:r>
      <w:r w:rsidRPr="009B060A">
        <w:rPr>
          <w:rFonts w:ascii="Arial" w:eastAsia="Arial" w:hAnsi="Arial" w:cs="Arial"/>
          <w:b/>
          <w:bCs/>
          <w:i/>
          <w:iCs/>
          <w:color w:val="FF0000"/>
          <w:sz w:val="56"/>
          <w:szCs w:val="56"/>
          <w:lang w:eastAsia="ar-SA" w:bidi="ar-SA"/>
        </w:rPr>
        <w:t xml:space="preserve"> </w:t>
      </w:r>
      <w:r w:rsidRPr="009B060A">
        <w:rPr>
          <w:rFonts w:ascii="Arial" w:hAnsi="Arial" w:cs="Arial"/>
          <w:b/>
          <w:bCs/>
          <w:i/>
          <w:iCs/>
          <w:color w:val="FF0000"/>
          <w:sz w:val="56"/>
          <w:szCs w:val="56"/>
          <w:lang w:eastAsia="ar-SA" w:bidi="ar-SA"/>
        </w:rPr>
        <w:t>EROS</w:t>
      </w:r>
      <w:r w:rsidRPr="009B060A">
        <w:rPr>
          <w:rFonts w:ascii="Arial" w:hAnsi="Arial" w:cs="Arial"/>
          <w:sz w:val="56"/>
          <w:szCs w:val="56"/>
          <w:lang w:eastAsia="ar-SA" w:bidi="ar-SA"/>
        </w:rPr>
        <w:t xml:space="preserve">         </w:t>
      </w:r>
      <w:r w:rsidRPr="009B060A">
        <w:rPr>
          <w:rFonts w:ascii="Arial" w:hAnsi="Arial" w:cs="Arial"/>
          <w:b/>
          <w:bCs/>
          <w:i/>
          <w:iCs/>
          <w:color w:val="FF4B00"/>
          <w:sz w:val="56"/>
          <w:szCs w:val="56"/>
          <w:lang w:eastAsia="ar-SA" w:bidi="ar-SA"/>
        </w:rPr>
        <w:t>AGAPE</w:t>
      </w:r>
      <w:r w:rsidRPr="009B060A">
        <w:rPr>
          <w:rFonts w:ascii="Arial" w:hAnsi="Arial" w:cs="Arial"/>
          <w:color w:val="FF4B00"/>
          <w:sz w:val="56"/>
          <w:szCs w:val="56"/>
          <w:lang w:eastAsia="ar-SA" w:bidi="ar-SA"/>
        </w:rPr>
        <w:t xml:space="preserve"> </w:t>
      </w:r>
      <w:r w:rsidRPr="009B060A">
        <w:rPr>
          <w:rFonts w:ascii="Arial" w:hAnsi="Arial" w:cs="Arial"/>
          <w:sz w:val="56"/>
          <w:szCs w:val="56"/>
          <w:lang w:eastAsia="ar-SA" w:bidi="ar-SA"/>
        </w:rPr>
        <w:t xml:space="preserve">         </w:t>
      </w:r>
      <w:r w:rsidRPr="009B060A">
        <w:rPr>
          <w:rFonts w:ascii="Arial" w:hAnsi="Arial" w:cs="Arial"/>
          <w:b/>
          <w:bCs/>
          <w:i/>
          <w:iCs/>
          <w:color w:val="0000FF"/>
          <w:sz w:val="56"/>
          <w:szCs w:val="56"/>
          <w:lang w:eastAsia="ar-SA" w:bidi="ar-SA"/>
        </w:rPr>
        <w:t>PHILIA</w:t>
      </w:r>
    </w:p>
    <w:p w:rsidR="009B060A" w:rsidRPr="009B060A" w:rsidRDefault="009B060A" w:rsidP="009B060A">
      <w:pPr>
        <w:widowControl/>
        <w:rPr>
          <w:rFonts w:ascii="Arial" w:hAnsi="Arial" w:cs="Arial"/>
          <w:b/>
          <w:bCs/>
          <w:i/>
          <w:iCs/>
          <w:color w:val="0000FF"/>
          <w:sz w:val="28"/>
          <w:szCs w:val="28"/>
          <w:lang w:eastAsia="ar-SA" w:bidi="ar-SA"/>
        </w:rPr>
      </w:pPr>
      <w:r w:rsidRPr="009B060A">
        <w:rPr>
          <w:rFonts w:ascii="Arial" w:hAnsi="Arial" w:cs="Arial"/>
          <w:b/>
          <w:bCs/>
          <w:i/>
          <w:iCs/>
          <w:sz w:val="28"/>
          <w:szCs w:val="28"/>
          <w:lang w:eastAsia="ar-SA" w:bidi="ar-SA"/>
        </w:rPr>
        <w:t xml:space="preserve">              FRUIT: -          ZERO                             THIRTY                                  SIXTY</w:t>
      </w:r>
    </w:p>
    <w:p w:rsidR="009B060A" w:rsidRPr="009B060A" w:rsidRDefault="009B060A" w:rsidP="009B060A">
      <w:pPr>
        <w:widowControl/>
        <w:jc w:val="center"/>
        <w:rPr>
          <w:rFonts w:ascii="Bloody" w:hAnsi="Bloody" w:cs="Arial"/>
          <w:b/>
          <w:bCs/>
          <w:i/>
          <w:iCs/>
          <w:color w:val="FF0000"/>
          <w:sz w:val="44"/>
          <w:szCs w:val="44"/>
          <w:lang w:eastAsia="ar-SA" w:bidi="ar-SA"/>
        </w:rPr>
      </w:pPr>
      <w:r w:rsidRPr="009B060A">
        <w:rPr>
          <w:rFonts w:ascii="Bloody" w:hAnsi="Bloody" w:cs="Arial"/>
          <w:b/>
          <w:bCs/>
          <w:i/>
          <w:iCs/>
          <w:color w:val="FF0000"/>
          <w:sz w:val="44"/>
          <w:szCs w:val="44"/>
          <w:lang w:eastAsia="ar-SA" w:bidi="ar-SA"/>
        </w:rPr>
        <w:t>PRAYER AND FASTING ARE OF ANTI-CHRIST.</w:t>
      </w:r>
    </w:p>
    <w:p w:rsidR="009B060A" w:rsidRPr="009B060A" w:rsidRDefault="009B060A" w:rsidP="009B060A">
      <w:pPr>
        <w:widowControl/>
        <w:jc w:val="center"/>
        <w:rPr>
          <w:rFonts w:ascii="Arial" w:eastAsia="Arial Unicode MS" w:hAnsi="Arial" w:cs="Arial"/>
          <w:sz w:val="44"/>
          <w:szCs w:val="44"/>
          <w:lang w:eastAsia="ar-SA" w:bidi="ar-SA"/>
        </w:rPr>
      </w:pPr>
      <w:proofErr w:type="gramStart"/>
      <w:r w:rsidRPr="009B060A">
        <w:rPr>
          <w:rFonts w:ascii="Arial" w:hAnsi="Arial" w:cs="Arial"/>
          <w:b/>
          <w:bCs/>
          <w:i/>
          <w:iCs/>
          <w:color w:val="0000FF"/>
          <w:sz w:val="44"/>
          <w:szCs w:val="44"/>
          <w:lang w:eastAsia="ar-SA" w:bidi="ar-SA"/>
        </w:rPr>
        <w:t>MY ANOINTED BRIDEGROOM IN HIS VINEYARD</w:t>
      </w:r>
      <w:r>
        <w:rPr>
          <w:rFonts w:ascii="Arial" w:hAnsi="Arial" w:cs="Arial"/>
          <w:b/>
          <w:bCs/>
          <w:i/>
          <w:iCs/>
          <w:color w:val="0000FF"/>
          <w:sz w:val="44"/>
          <w:szCs w:val="44"/>
          <w:lang w:eastAsia="ar-SA" w:bidi="ar-SA"/>
        </w:rPr>
        <w:t>.</w:t>
      </w:r>
      <w:proofErr w:type="gramEnd"/>
    </w:p>
    <w:p w:rsidR="009B060A" w:rsidRPr="009B060A" w:rsidRDefault="009B060A" w:rsidP="009B060A">
      <w:pPr>
        <w:widowControl/>
        <w:jc w:val="center"/>
        <w:rPr>
          <w:rFonts w:cs="Times New Roman"/>
          <w:noProof/>
          <w:lang w:eastAsia="en-GB" w:bidi="ar-SA"/>
        </w:rPr>
      </w:pPr>
      <w:r>
        <w:rPr>
          <w:rFonts w:cs="Times New Roman"/>
          <w:noProof/>
          <w:lang w:eastAsia="en-GB" w:bidi="pa-IN"/>
        </w:rPr>
        <w:drawing>
          <wp:inline distT="0" distB="0" distL="0" distR="0" wp14:anchorId="0EE669E0" wp14:editId="38786EF2">
            <wp:extent cx="2819400" cy="2273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19400" cy="2273300"/>
                    </a:xfrm>
                    <a:prstGeom prst="rect">
                      <a:avLst/>
                    </a:prstGeom>
                    <a:noFill/>
                    <a:ln>
                      <a:noFill/>
                    </a:ln>
                  </pic:spPr>
                </pic:pic>
              </a:graphicData>
            </a:graphic>
          </wp:inline>
        </w:drawing>
      </w:r>
    </w:p>
    <w:p w:rsidR="009B060A" w:rsidRPr="009B060A" w:rsidRDefault="009B060A" w:rsidP="009B060A">
      <w:pPr>
        <w:widowControl/>
        <w:jc w:val="center"/>
        <w:rPr>
          <w:rFonts w:ascii="Arial" w:eastAsia="Arial Unicode MS" w:hAnsi="Arial" w:cs="Arial"/>
          <w:b/>
          <w:color w:val="0000FF"/>
          <w:sz w:val="48"/>
          <w:szCs w:val="48"/>
          <w:lang w:eastAsia="ar-SA" w:bidi="ar-SA"/>
        </w:rPr>
      </w:pPr>
      <w:r w:rsidRPr="009B060A">
        <w:rPr>
          <w:rFonts w:ascii="Arial" w:eastAsia="Arial Unicode MS" w:hAnsi="Arial" w:cs="Arial"/>
          <w:b/>
          <w:color w:val="0000FF"/>
          <w:sz w:val="48"/>
          <w:szCs w:val="48"/>
          <w:lang w:eastAsia="ar-SA" w:bidi="ar-SA"/>
        </w:rPr>
        <w:t>HE IS THE TRUE VINE PLANTED BY GOD.</w:t>
      </w:r>
    </w:p>
    <w:p w:rsidR="009B060A" w:rsidRPr="009B060A" w:rsidRDefault="009B060A" w:rsidP="009B060A">
      <w:pPr>
        <w:widowControl/>
        <w:jc w:val="center"/>
        <w:rPr>
          <w:rFonts w:ascii="Arial" w:eastAsia="Arial Unicode MS" w:hAnsi="Arial" w:cs="Arial"/>
          <w:b/>
          <w:i/>
          <w:color w:val="000000"/>
          <w:sz w:val="48"/>
          <w:szCs w:val="48"/>
          <w:lang w:eastAsia="ar-SA" w:bidi="ar-SA"/>
        </w:rPr>
      </w:pPr>
      <w:r w:rsidRPr="009B060A">
        <w:rPr>
          <w:rFonts w:ascii="Arial" w:eastAsia="Arial Unicode MS" w:hAnsi="Arial" w:cs="Arial"/>
          <w:b/>
          <w:i/>
          <w:color w:val="000000"/>
          <w:sz w:val="48"/>
          <w:szCs w:val="48"/>
          <w:lang w:eastAsia="ar-SA" w:bidi="ar-SA"/>
        </w:rPr>
        <w:t>WHY THE NAME JESUS?</w:t>
      </w:r>
    </w:p>
    <w:p w:rsidR="009B060A" w:rsidRPr="009B060A" w:rsidRDefault="009B060A" w:rsidP="009B060A">
      <w:pPr>
        <w:widowControl/>
        <w:jc w:val="center"/>
        <w:rPr>
          <w:rFonts w:ascii="Arial" w:eastAsia="Arial Unicode MS" w:hAnsi="Arial" w:cs="Arial"/>
          <w:b/>
          <w:color w:val="FF0000"/>
          <w:sz w:val="48"/>
          <w:szCs w:val="48"/>
          <w:lang w:eastAsia="ar-SA" w:bidi="ar-SA"/>
        </w:rPr>
      </w:pPr>
      <w:r w:rsidRPr="009B060A">
        <w:rPr>
          <w:rFonts w:ascii="Arial" w:eastAsia="Arial Unicode MS" w:hAnsi="Arial" w:cs="Arial"/>
          <w:b/>
          <w:color w:val="FF0000"/>
          <w:sz w:val="48"/>
          <w:szCs w:val="48"/>
          <w:lang w:eastAsia="ar-SA" w:bidi="ar-SA"/>
        </w:rPr>
        <w:t>JESUS = YESHUA = YESHIVA, THE</w:t>
      </w:r>
    </w:p>
    <w:p w:rsidR="009B060A" w:rsidRPr="009B060A" w:rsidRDefault="009B060A" w:rsidP="009B060A">
      <w:pPr>
        <w:widowControl/>
        <w:jc w:val="center"/>
        <w:rPr>
          <w:rFonts w:ascii="Arial" w:eastAsia="Arial Unicode MS" w:hAnsi="Arial" w:cs="Arial"/>
          <w:b/>
          <w:color w:val="00B050"/>
          <w:sz w:val="44"/>
          <w:szCs w:val="44"/>
          <w:lang w:eastAsia="ar-SA" w:bidi="ar-SA"/>
        </w:rPr>
      </w:pPr>
      <w:r w:rsidRPr="009B060A">
        <w:rPr>
          <w:rFonts w:ascii="Arial" w:eastAsia="Arial Unicode MS" w:hAnsi="Arial" w:cs="Arial"/>
          <w:b/>
          <w:color w:val="00B050"/>
          <w:sz w:val="44"/>
          <w:szCs w:val="44"/>
          <w:lang w:eastAsia="ar-SA" w:bidi="ar-SA"/>
        </w:rPr>
        <w:t>FIRST BORN OF YAHWEH = BRAHMA = KHUDA.</w:t>
      </w:r>
    </w:p>
    <w:p w:rsidR="009B060A" w:rsidRPr="009B060A" w:rsidRDefault="009B060A" w:rsidP="009B060A">
      <w:pPr>
        <w:widowControl/>
        <w:jc w:val="center"/>
        <w:rPr>
          <w:rFonts w:ascii="Arial" w:eastAsia="Arial Unicode MS" w:hAnsi="Arial" w:cs="Arial"/>
          <w:b/>
          <w:color w:val="0000FF"/>
          <w:sz w:val="48"/>
          <w:szCs w:val="48"/>
          <w:lang w:eastAsia="ar-SA" w:bidi="ar-SA"/>
        </w:rPr>
      </w:pPr>
      <w:r w:rsidRPr="009B060A">
        <w:rPr>
          <w:rFonts w:ascii="Arial" w:eastAsia="Arial Unicode MS" w:hAnsi="Arial" w:cs="Arial"/>
          <w:b/>
          <w:color w:val="0000FF"/>
          <w:sz w:val="48"/>
          <w:szCs w:val="48"/>
          <w:lang w:eastAsia="ar-SA" w:bidi="ar-SA"/>
        </w:rPr>
        <w:t>HE WAS THE “FLOATING” SECOND ADAM,</w:t>
      </w:r>
    </w:p>
    <w:p w:rsidR="009B060A" w:rsidRPr="009B060A" w:rsidRDefault="009B060A" w:rsidP="009B060A">
      <w:pPr>
        <w:widowControl/>
        <w:jc w:val="center"/>
        <w:rPr>
          <w:rFonts w:ascii="Arial" w:eastAsia="Arial Unicode MS" w:hAnsi="Arial" w:cs="Arial"/>
          <w:b/>
          <w:color w:val="FF0000"/>
          <w:sz w:val="48"/>
          <w:szCs w:val="48"/>
          <w:lang w:eastAsia="ar-SA" w:bidi="ar-SA"/>
        </w:rPr>
      </w:pPr>
      <w:r w:rsidRPr="009B060A">
        <w:rPr>
          <w:rFonts w:ascii="Arial" w:eastAsia="Arial Unicode MS" w:hAnsi="Arial" w:cs="Arial"/>
          <w:b/>
          <w:color w:val="FF0000"/>
          <w:sz w:val="48"/>
          <w:szCs w:val="48"/>
          <w:lang w:eastAsia="ar-SA" w:bidi="ar-SA"/>
        </w:rPr>
        <w:t>JOHN BAPTISED JESUS IN YAHWEH</w:t>
      </w:r>
    </w:p>
    <w:p w:rsidR="009B060A" w:rsidRPr="009B060A" w:rsidRDefault="009B060A" w:rsidP="009B060A">
      <w:pPr>
        <w:widowControl/>
        <w:jc w:val="center"/>
        <w:rPr>
          <w:rFonts w:ascii="Arial" w:eastAsia="Arial Unicode MS" w:hAnsi="Arial" w:cs="Arial"/>
          <w:b/>
          <w:color w:val="0000FF"/>
          <w:sz w:val="48"/>
          <w:szCs w:val="48"/>
          <w:lang w:eastAsia="ar-SA" w:bidi="ar-SA"/>
        </w:rPr>
      </w:pPr>
      <w:r w:rsidRPr="009B060A">
        <w:rPr>
          <w:rFonts w:ascii="Arial" w:eastAsia="Arial Unicode MS" w:hAnsi="Arial" w:cs="Arial"/>
          <w:b/>
          <w:color w:val="FF0000"/>
          <w:sz w:val="48"/>
          <w:szCs w:val="48"/>
          <w:lang w:eastAsia="ar-SA" w:bidi="ar-SA"/>
        </w:rPr>
        <w:t>WHILST THE JEWISH MEN IN ABRAHAM.</w:t>
      </w:r>
    </w:p>
    <w:p w:rsidR="009B060A" w:rsidRPr="009B060A" w:rsidRDefault="009B060A" w:rsidP="009B060A">
      <w:pPr>
        <w:widowControl/>
        <w:jc w:val="center"/>
        <w:rPr>
          <w:rFonts w:ascii="Arial" w:eastAsia="Arial Unicode MS" w:hAnsi="Arial" w:cs="Arial"/>
          <w:b/>
          <w:sz w:val="48"/>
          <w:szCs w:val="48"/>
          <w:lang w:eastAsia="ar-SA" w:bidi="ar-SA"/>
        </w:rPr>
      </w:pPr>
      <w:r w:rsidRPr="009B060A">
        <w:rPr>
          <w:rFonts w:ascii="Arial" w:eastAsia="Arial Unicode MS" w:hAnsi="Arial" w:cs="Arial"/>
          <w:b/>
          <w:sz w:val="48"/>
          <w:szCs w:val="48"/>
          <w:lang w:eastAsia="ar-SA" w:bidi="ar-SA"/>
        </w:rPr>
        <w:t>NO WOMAN OR A GENTILE WAS BAPTISED.</w:t>
      </w:r>
    </w:p>
    <w:p w:rsidR="009B060A" w:rsidRPr="009B060A" w:rsidRDefault="009B060A" w:rsidP="009B060A">
      <w:pPr>
        <w:widowControl/>
        <w:jc w:val="center"/>
        <w:rPr>
          <w:rFonts w:ascii="Arial" w:eastAsia="Arial Unicode MS" w:hAnsi="Arial" w:cs="Arial"/>
          <w:b/>
          <w:color w:val="0000FF"/>
          <w:sz w:val="48"/>
          <w:szCs w:val="48"/>
          <w:lang w:eastAsia="ar-SA" w:bidi="ar-SA"/>
        </w:rPr>
      </w:pPr>
      <w:r w:rsidRPr="009B060A">
        <w:rPr>
          <w:rFonts w:ascii="Arial" w:eastAsia="Arial Unicode MS" w:hAnsi="Arial" w:cs="Arial"/>
          <w:b/>
          <w:color w:val="0000FF"/>
          <w:sz w:val="48"/>
          <w:szCs w:val="48"/>
          <w:lang w:eastAsia="ar-SA" w:bidi="ar-SA"/>
        </w:rPr>
        <w:t>CHRIST = ANOINTED ROYAL HIGH PRIEST,</w:t>
      </w:r>
    </w:p>
    <w:p w:rsidR="009B060A" w:rsidRPr="009B060A" w:rsidRDefault="009B060A" w:rsidP="009B060A">
      <w:pPr>
        <w:widowControl/>
        <w:jc w:val="center"/>
        <w:rPr>
          <w:rFonts w:ascii="Arial" w:eastAsia="Arial Unicode MS" w:hAnsi="Arial" w:cs="Arial"/>
          <w:b/>
          <w:color w:val="0000FF"/>
          <w:sz w:val="44"/>
          <w:szCs w:val="44"/>
          <w:lang w:eastAsia="ar-SA" w:bidi="ar-SA"/>
        </w:rPr>
      </w:pPr>
      <w:r w:rsidRPr="009B060A">
        <w:rPr>
          <w:rFonts w:ascii="Arial" w:eastAsia="Arial Unicode MS" w:hAnsi="Arial" w:cs="Arial"/>
          <w:b/>
          <w:color w:val="0000FF"/>
          <w:sz w:val="44"/>
          <w:szCs w:val="44"/>
          <w:lang w:eastAsia="ar-SA" w:bidi="ar-SA"/>
        </w:rPr>
        <w:t>THE SON OF ELOHIM = PARBRAHM = ALLAH.</w:t>
      </w:r>
    </w:p>
    <w:p w:rsidR="009B060A" w:rsidRPr="009B060A" w:rsidRDefault="009B060A" w:rsidP="009B060A">
      <w:pPr>
        <w:widowControl/>
        <w:jc w:val="center"/>
        <w:rPr>
          <w:rFonts w:ascii="Arial" w:eastAsia="Arial Unicode MS" w:hAnsi="Arial" w:cs="Arial"/>
          <w:b/>
          <w:color w:val="0000FF"/>
          <w:sz w:val="48"/>
          <w:szCs w:val="48"/>
          <w:lang w:eastAsia="ar-SA" w:bidi="ar-SA"/>
        </w:rPr>
      </w:pPr>
      <w:r w:rsidRPr="009B060A">
        <w:rPr>
          <w:rFonts w:ascii="Arial" w:eastAsia="Arial Unicode MS" w:hAnsi="Arial" w:cs="Arial"/>
          <w:b/>
          <w:color w:val="0000FF"/>
          <w:sz w:val="48"/>
          <w:szCs w:val="48"/>
          <w:lang w:eastAsia="ar-SA" w:bidi="ar-SA"/>
        </w:rPr>
        <w:t>GOD LIVES IN HIS TEMPLE = EMMANUEL.</w:t>
      </w:r>
    </w:p>
    <w:p w:rsidR="009B060A" w:rsidRPr="009B060A" w:rsidRDefault="009B060A" w:rsidP="009B060A">
      <w:pPr>
        <w:widowControl/>
        <w:jc w:val="center"/>
        <w:rPr>
          <w:rFonts w:ascii="Arial" w:eastAsia="Arial Unicode MS" w:hAnsi="Arial" w:cs="Arial"/>
          <w:b/>
          <w:color w:val="000000"/>
          <w:sz w:val="32"/>
          <w:szCs w:val="32"/>
          <w:lang w:eastAsia="ar-SA" w:bidi="ar-SA"/>
        </w:rPr>
      </w:pPr>
      <w:r w:rsidRPr="009B060A">
        <w:rPr>
          <w:rFonts w:ascii="Arial" w:eastAsia="Arial Unicode MS" w:hAnsi="Arial" w:cs="Arial"/>
          <w:b/>
          <w:color w:val="000000"/>
          <w:sz w:val="32"/>
          <w:szCs w:val="32"/>
          <w:lang w:eastAsia="ar-SA" w:bidi="ar-SA"/>
        </w:rPr>
        <w:t>CHRIST WAS NEVER BORN AND HE NEVER DIED BUT JESUS.</w:t>
      </w:r>
    </w:p>
    <w:p w:rsidR="009B060A" w:rsidRPr="009B060A" w:rsidRDefault="009B060A" w:rsidP="009B060A">
      <w:pPr>
        <w:widowControl/>
        <w:jc w:val="center"/>
        <w:rPr>
          <w:rFonts w:ascii="Arial" w:eastAsia="Arial Unicode MS" w:hAnsi="Arial" w:cs="Arial"/>
          <w:b/>
          <w:color w:val="0000FF"/>
          <w:sz w:val="40"/>
          <w:szCs w:val="40"/>
          <w:lang w:eastAsia="ar-SA" w:bidi="ar-SA"/>
        </w:rPr>
      </w:pPr>
      <w:r w:rsidRPr="009B060A">
        <w:rPr>
          <w:rFonts w:ascii="Arial" w:eastAsia="Arial Unicode MS" w:hAnsi="Arial" w:cs="Arial"/>
          <w:b/>
          <w:color w:val="0000FF"/>
          <w:sz w:val="40"/>
          <w:szCs w:val="40"/>
          <w:lang w:eastAsia="ar-SA" w:bidi="ar-SA"/>
        </w:rPr>
        <w:t>WE WORSHIP OUR FATHER IN TRUTH AND IN SPIRIT.</w:t>
      </w:r>
    </w:p>
    <w:p w:rsidR="009B060A" w:rsidRPr="009B060A" w:rsidRDefault="009B060A" w:rsidP="009B060A">
      <w:pPr>
        <w:widowControl/>
        <w:jc w:val="center"/>
        <w:rPr>
          <w:rFonts w:ascii="Arial" w:eastAsia="Arial Unicode MS" w:hAnsi="Arial" w:cs="Arial"/>
          <w:b/>
          <w:color w:val="FF0000"/>
          <w:sz w:val="40"/>
          <w:szCs w:val="40"/>
          <w:lang w:eastAsia="ar-SA" w:bidi="ar-SA"/>
        </w:rPr>
      </w:pPr>
      <w:r w:rsidRPr="009B060A">
        <w:rPr>
          <w:rFonts w:ascii="Arial" w:eastAsia="Arial Unicode MS" w:hAnsi="Arial" w:cs="Arial"/>
          <w:b/>
          <w:color w:val="FF0000"/>
          <w:sz w:val="40"/>
          <w:szCs w:val="40"/>
          <w:lang w:eastAsia="ar-SA" w:bidi="ar-SA"/>
        </w:rPr>
        <w:t>FOR END OF THE WORLD – READ MATT.13.V24-30.</w:t>
      </w:r>
    </w:p>
    <w:p w:rsidR="00C43BB7" w:rsidRDefault="009B060A" w:rsidP="009B060A">
      <w:pPr>
        <w:widowControl/>
        <w:jc w:val="center"/>
        <w:rPr>
          <w:rFonts w:ascii="Arial" w:eastAsia="Arial Unicode MS" w:hAnsi="Arial" w:cs="Arial"/>
          <w:b/>
          <w:color w:val="0000FF"/>
          <w:sz w:val="40"/>
          <w:szCs w:val="40"/>
          <w:lang w:eastAsia="ar-SA" w:bidi="ar-SA"/>
        </w:rPr>
      </w:pPr>
      <w:r w:rsidRPr="009B060A">
        <w:rPr>
          <w:rFonts w:ascii="Arial" w:eastAsia="Arial Unicode MS" w:hAnsi="Arial" w:cs="Arial"/>
          <w:b/>
          <w:color w:val="0000FF"/>
          <w:sz w:val="40"/>
          <w:szCs w:val="40"/>
          <w:lang w:eastAsia="ar-SA" w:bidi="ar-SA"/>
        </w:rPr>
        <w:t>LOGICAL REASONING BREWS “LOGOS”.</w:t>
      </w:r>
    </w:p>
    <w:p w:rsidR="009B060A" w:rsidRPr="009B060A" w:rsidRDefault="009B060A" w:rsidP="009B060A">
      <w:pPr>
        <w:widowControl/>
        <w:jc w:val="center"/>
        <w:rPr>
          <w:rFonts w:ascii="Arial" w:hAnsi="Arial" w:cs="Arial"/>
          <w:b/>
          <w:bCs/>
          <w:color w:val="0000FF"/>
          <w:kern w:val="0"/>
          <w:sz w:val="36"/>
          <w:szCs w:val="36"/>
          <w:lang w:eastAsia="ar-SA" w:bidi="ar-SA"/>
        </w:rPr>
      </w:pPr>
      <w:r w:rsidRPr="009B060A">
        <w:rPr>
          <w:rFonts w:ascii="Arial" w:hAnsi="Arial" w:cs="Arial"/>
          <w:b/>
          <w:bCs/>
          <w:color w:val="0000FF"/>
          <w:kern w:val="0"/>
          <w:sz w:val="36"/>
          <w:szCs w:val="36"/>
          <w:lang w:eastAsia="ar-SA" w:bidi="ar-SA"/>
        </w:rPr>
        <w:t xml:space="preserve"> </w:t>
      </w:r>
      <w:r w:rsidRPr="009B060A">
        <w:rPr>
          <w:rFonts w:ascii="Arial" w:hAnsi="Arial" w:cs="Arial"/>
          <w:b/>
          <w:bCs/>
          <w:i/>
          <w:color w:val="000000"/>
          <w:kern w:val="0"/>
          <w:sz w:val="36"/>
          <w:szCs w:val="36"/>
          <w:lang w:eastAsia="ar-SA" w:bidi="ar-SA"/>
        </w:rPr>
        <w:t>PRINCES OF DARK AGE = JUDAH; KINGS = KHATRIS.</w:t>
      </w:r>
    </w:p>
    <w:p w:rsidR="009B060A" w:rsidRPr="009B060A" w:rsidRDefault="009B060A" w:rsidP="009B060A">
      <w:pPr>
        <w:widowControl/>
        <w:jc w:val="center"/>
        <w:rPr>
          <w:rFonts w:ascii="Arial" w:eastAsia="Arial Unicode MS" w:hAnsi="Arial" w:cs="Arial"/>
          <w:b/>
          <w:bCs/>
          <w:i/>
          <w:iCs/>
          <w:color w:val="FF0000"/>
          <w:sz w:val="34"/>
          <w:szCs w:val="34"/>
          <w:lang w:eastAsia="ar-SA" w:bidi="ar-SA"/>
        </w:rPr>
      </w:pPr>
      <w:r w:rsidRPr="009B060A">
        <w:rPr>
          <w:rFonts w:ascii="Arial" w:hAnsi="Arial" w:cs="Arial"/>
          <w:b/>
          <w:bCs/>
          <w:color w:val="0000FF"/>
          <w:kern w:val="0"/>
          <w:sz w:val="44"/>
          <w:szCs w:val="44"/>
          <w:lang w:eastAsia="ar-SA" w:bidi="ar-SA"/>
        </w:rPr>
        <w:t>BY GRACE, YOU HAVE CHRIST IN YOUR HEART.</w:t>
      </w:r>
    </w:p>
    <w:p w:rsidR="009B060A" w:rsidRPr="009B060A" w:rsidRDefault="009B060A" w:rsidP="009B060A">
      <w:pPr>
        <w:widowControl/>
        <w:jc w:val="center"/>
        <w:rPr>
          <w:rFonts w:ascii="Arial" w:eastAsia="Arial Unicode MS" w:hAnsi="Arial" w:cs="Arial"/>
          <w:b/>
          <w:i/>
          <w:color w:val="000000"/>
          <w:sz w:val="52"/>
          <w:szCs w:val="52"/>
          <w:lang w:eastAsia="ar-SA" w:bidi="ar-SA"/>
        </w:rPr>
      </w:pPr>
      <w:r w:rsidRPr="009B060A">
        <w:rPr>
          <w:rFonts w:ascii="Arial" w:eastAsia="Arial Unicode MS" w:hAnsi="Arial" w:cs="Arial"/>
          <w:b/>
          <w:i/>
          <w:color w:val="000000"/>
          <w:sz w:val="52"/>
          <w:szCs w:val="52"/>
          <w:lang w:eastAsia="ar-SA" w:bidi="ar-SA"/>
        </w:rPr>
        <w:lastRenderedPageBreak/>
        <w:t>WATCH YOUTUBE - CHANNEL NIJJHAR.</w:t>
      </w: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Default="009B060A" w:rsidP="006922A8">
      <w:pPr>
        <w:widowControl/>
        <w:jc w:val="center"/>
        <w:rPr>
          <w:rFonts w:ascii="Arial" w:eastAsia="Arial Unicode MS" w:hAnsi="Arial" w:cs="Arial"/>
          <w:b/>
          <w:i/>
          <w:color w:val="000000"/>
          <w:sz w:val="48"/>
          <w:szCs w:val="48"/>
          <w:lang w:eastAsia="ar-SA" w:bidi="ar-SA"/>
        </w:rPr>
      </w:pPr>
    </w:p>
    <w:p w:rsidR="009B060A" w:rsidRPr="006922A8" w:rsidRDefault="009B060A" w:rsidP="006922A8">
      <w:pPr>
        <w:widowControl/>
        <w:jc w:val="center"/>
        <w:rPr>
          <w:rFonts w:ascii="Arial" w:eastAsia="Arial Unicode MS" w:hAnsi="Arial" w:cs="Arial"/>
          <w:b/>
          <w:i/>
          <w:color w:val="000000"/>
          <w:sz w:val="48"/>
          <w:szCs w:val="48"/>
          <w:lang w:eastAsia="ar-SA" w:bidi="ar-SA"/>
        </w:rPr>
      </w:pPr>
    </w:p>
    <w:p w:rsidR="00D553C6" w:rsidRDefault="00D553C6" w:rsidP="00626C88">
      <w:pPr>
        <w:pStyle w:val="NoSpacing"/>
        <w:jc w:val="both"/>
        <w:rPr>
          <w:rFonts w:cs="Times New Roman"/>
          <w:b/>
          <w:bCs/>
          <w:sz w:val="30"/>
          <w:szCs w:val="30"/>
        </w:rPr>
      </w:pPr>
    </w:p>
    <w:p w:rsidR="00D553C6" w:rsidRDefault="00961D40" w:rsidP="00626C88">
      <w:pPr>
        <w:pStyle w:val="NoSpacing"/>
        <w:jc w:val="both"/>
        <w:rPr>
          <w:rFonts w:cs="Times New Roman"/>
          <w:b/>
          <w:bCs/>
          <w:sz w:val="30"/>
          <w:szCs w:val="30"/>
        </w:rPr>
      </w:pPr>
      <w:r>
        <w:rPr>
          <w:rFonts w:cs="Times New Roman"/>
          <w:b/>
          <w:bCs/>
          <w:noProof/>
          <w:sz w:val="30"/>
          <w:szCs w:val="30"/>
          <w:lang w:eastAsia="en-GB" w:bidi="pa-IN"/>
        </w:rPr>
        <w:lastRenderedPageBreak/>
        <w:drawing>
          <wp:inline distT="0" distB="0" distL="0" distR="0" wp14:anchorId="7F451912" wp14:editId="18DFBB9B">
            <wp:extent cx="6840220" cy="8989664"/>
            <wp:effectExtent l="0" t="0" r="0" b="2540"/>
            <wp:docPr id="1" name="Picture 1" descr="C:\Sikhnetntl\c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khnetntl\compt.gi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0220" cy="8989664"/>
                    </a:xfrm>
                    <a:prstGeom prst="rect">
                      <a:avLst/>
                    </a:prstGeom>
                    <a:noFill/>
                    <a:ln>
                      <a:noFill/>
                    </a:ln>
                  </pic:spPr>
                </pic:pic>
              </a:graphicData>
            </a:graphic>
          </wp:inline>
        </w:drawing>
      </w:r>
    </w:p>
    <w:p w:rsidR="00D553C6" w:rsidRDefault="00D553C6" w:rsidP="00626C88">
      <w:pPr>
        <w:pStyle w:val="NoSpacing"/>
        <w:jc w:val="both"/>
        <w:rPr>
          <w:rFonts w:cs="Times New Roman"/>
          <w:b/>
          <w:bCs/>
          <w:sz w:val="30"/>
          <w:szCs w:val="30"/>
        </w:rPr>
      </w:pPr>
    </w:p>
    <w:p w:rsidR="00961D40" w:rsidRDefault="00833418" w:rsidP="00626C88">
      <w:pPr>
        <w:pStyle w:val="NoSpacing"/>
        <w:jc w:val="both"/>
        <w:rPr>
          <w:rFonts w:cs="Times New Roman"/>
          <w:b/>
          <w:bCs/>
          <w:sz w:val="30"/>
          <w:szCs w:val="30"/>
        </w:rPr>
      </w:pPr>
      <w:r>
        <w:rPr>
          <w:rFonts w:cs="Times New Roman"/>
          <w:b/>
          <w:bCs/>
          <w:noProof/>
          <w:sz w:val="30"/>
          <w:szCs w:val="30"/>
          <w:lang w:eastAsia="en-GB" w:bidi="pa-IN"/>
        </w:rPr>
        <w:lastRenderedPageBreak/>
        <w:drawing>
          <wp:inline distT="0" distB="0" distL="0" distR="0">
            <wp:extent cx="6645910" cy="8570017"/>
            <wp:effectExtent l="0" t="0" r="2540" b="2540"/>
            <wp:docPr id="30" name="Picture 30" descr="C:\BookFinish\Harh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BookFinish\Harhari.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645910" cy="8570017"/>
                    </a:xfrm>
                    <a:prstGeom prst="rect">
                      <a:avLst/>
                    </a:prstGeom>
                    <a:noFill/>
                    <a:ln>
                      <a:noFill/>
                    </a:ln>
                  </pic:spPr>
                </pic:pic>
              </a:graphicData>
            </a:graphic>
          </wp:inline>
        </w:drawing>
      </w:r>
    </w:p>
    <w:p w:rsidR="00961D40" w:rsidRDefault="00961D40" w:rsidP="00626C88">
      <w:pPr>
        <w:pStyle w:val="NoSpacing"/>
        <w:jc w:val="both"/>
        <w:rPr>
          <w:rFonts w:cs="Times New Roman"/>
          <w:b/>
          <w:bCs/>
          <w:sz w:val="30"/>
          <w:szCs w:val="30"/>
        </w:rPr>
      </w:pPr>
    </w:p>
    <w:p w:rsidR="00961D40" w:rsidRDefault="00961D40" w:rsidP="00626C88">
      <w:pPr>
        <w:pStyle w:val="NoSpacing"/>
        <w:jc w:val="both"/>
        <w:rPr>
          <w:rFonts w:cs="Times New Roman"/>
          <w:b/>
          <w:bCs/>
          <w:sz w:val="30"/>
          <w:szCs w:val="30"/>
        </w:rPr>
      </w:pPr>
    </w:p>
    <w:p w:rsidR="00961D40" w:rsidRDefault="00961D40" w:rsidP="00626C88">
      <w:pPr>
        <w:pStyle w:val="NoSpacing"/>
        <w:jc w:val="both"/>
        <w:rPr>
          <w:rFonts w:cs="Times New Roman"/>
          <w:b/>
          <w:bCs/>
          <w:sz w:val="30"/>
          <w:szCs w:val="30"/>
        </w:rPr>
      </w:pPr>
      <w:r>
        <w:rPr>
          <w:rFonts w:cs="Times New Roman"/>
          <w:b/>
          <w:bCs/>
          <w:noProof/>
          <w:sz w:val="30"/>
          <w:szCs w:val="30"/>
          <w:lang w:eastAsia="en-GB" w:bidi="pa-IN"/>
        </w:rPr>
        <w:lastRenderedPageBreak/>
        <w:drawing>
          <wp:inline distT="0" distB="0" distL="0" distR="0" wp14:anchorId="5A2CEAB8" wp14:editId="083584A4">
            <wp:extent cx="6915150" cy="8597900"/>
            <wp:effectExtent l="0" t="0" r="0" b="0"/>
            <wp:docPr id="2" name="Picture 2" descr="C:\Sikhnetntl\h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khnetntl\har.gi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15150" cy="8597900"/>
                    </a:xfrm>
                    <a:prstGeom prst="rect">
                      <a:avLst/>
                    </a:prstGeom>
                    <a:noFill/>
                    <a:ln>
                      <a:noFill/>
                    </a:ln>
                  </pic:spPr>
                </pic:pic>
              </a:graphicData>
            </a:graphic>
          </wp:inline>
        </w:drawing>
      </w:r>
    </w:p>
    <w:p w:rsidR="00961D40" w:rsidRDefault="00961D40" w:rsidP="00626C88">
      <w:pPr>
        <w:pStyle w:val="NoSpacing"/>
        <w:jc w:val="both"/>
        <w:rPr>
          <w:rFonts w:cs="Times New Roman"/>
          <w:b/>
          <w:bCs/>
          <w:sz w:val="30"/>
          <w:szCs w:val="30"/>
        </w:rPr>
      </w:pPr>
    </w:p>
    <w:p w:rsidR="00961D40" w:rsidRDefault="00961D40" w:rsidP="00626C88">
      <w:pPr>
        <w:pStyle w:val="NoSpacing"/>
        <w:jc w:val="both"/>
        <w:rPr>
          <w:rFonts w:cs="Times New Roman"/>
          <w:b/>
          <w:bCs/>
          <w:sz w:val="30"/>
          <w:szCs w:val="30"/>
        </w:rPr>
      </w:pPr>
    </w:p>
    <w:p w:rsidR="00961D40" w:rsidRDefault="00961D40" w:rsidP="00626C88">
      <w:pPr>
        <w:pStyle w:val="NoSpacing"/>
        <w:jc w:val="both"/>
        <w:rPr>
          <w:rFonts w:cs="Times New Roman"/>
          <w:b/>
          <w:bCs/>
          <w:sz w:val="30"/>
          <w:szCs w:val="30"/>
        </w:rPr>
      </w:pPr>
    </w:p>
    <w:p w:rsidR="00540B77" w:rsidRDefault="00540B77" w:rsidP="00626C88">
      <w:pPr>
        <w:pStyle w:val="NoSpacing"/>
        <w:jc w:val="both"/>
        <w:rPr>
          <w:rFonts w:cs="Times New Roman"/>
          <w:b/>
          <w:bCs/>
          <w:sz w:val="30"/>
          <w:szCs w:val="30"/>
        </w:rPr>
      </w:pPr>
      <w:r>
        <w:rPr>
          <w:noProof/>
          <w:lang w:eastAsia="en-GB" w:bidi="pa-IN"/>
        </w:rPr>
        <w:lastRenderedPageBreak/>
        <w:drawing>
          <wp:inline distT="0" distB="0" distL="0" distR="0" wp14:anchorId="35241042" wp14:editId="5E3AB6AE">
            <wp:extent cx="6645910" cy="9137475"/>
            <wp:effectExtent l="0" t="0" r="2540" b="6985"/>
            <wp:docPr id="31" name="Picture 31" descr="http://www.nijjhar.webspace.virginmedia.com/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ijjhar.webspace.virginmedia.com/char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45910" cy="9137475"/>
                    </a:xfrm>
                    <a:prstGeom prst="rect">
                      <a:avLst/>
                    </a:prstGeom>
                    <a:noFill/>
                    <a:ln>
                      <a:noFill/>
                    </a:ln>
                  </pic:spPr>
                </pic:pic>
              </a:graphicData>
            </a:graphic>
          </wp:inline>
        </w:drawing>
      </w:r>
    </w:p>
    <w:p w:rsidR="00D553C6" w:rsidRDefault="004F054F" w:rsidP="00626C88">
      <w:pPr>
        <w:pStyle w:val="NoSpacing"/>
        <w:jc w:val="both"/>
        <w:rPr>
          <w:rFonts w:cs="Times New Roman"/>
          <w:b/>
          <w:bCs/>
          <w:sz w:val="30"/>
          <w:szCs w:val="30"/>
        </w:rPr>
      </w:pPr>
      <w:r>
        <w:rPr>
          <w:rFonts w:cs="Times New Roman"/>
          <w:b/>
          <w:bCs/>
          <w:noProof/>
          <w:sz w:val="30"/>
          <w:szCs w:val="30"/>
          <w:lang w:eastAsia="en-GB" w:bidi="pa-IN"/>
        </w:rPr>
        <w:lastRenderedPageBreak/>
        <w:drawing>
          <wp:inline distT="0" distB="0" distL="0" distR="0" wp14:anchorId="3596ACE4" wp14:editId="707388E8">
            <wp:extent cx="6623050" cy="9353550"/>
            <wp:effectExtent l="0" t="0" r="6350" b="0"/>
            <wp:docPr id="14" name="Picture 14" descr="C:\Sikhnetntl\roman1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ikhnetntl\roman14.G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23050" cy="9353550"/>
                    </a:xfrm>
                    <a:prstGeom prst="rect">
                      <a:avLst/>
                    </a:prstGeom>
                    <a:noFill/>
                    <a:ln>
                      <a:noFill/>
                    </a:ln>
                  </pic:spPr>
                </pic:pic>
              </a:graphicData>
            </a:graphic>
          </wp:inline>
        </w:drawing>
      </w: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5D393A" w:rsidRDefault="005D393A" w:rsidP="005D393A">
      <w:pPr>
        <w:pStyle w:val="NoSpacing"/>
        <w:jc w:val="center"/>
        <w:rPr>
          <w:rFonts w:cs="Times New Roman"/>
          <w:b/>
          <w:bCs/>
          <w:sz w:val="30"/>
          <w:szCs w:val="30"/>
        </w:rPr>
      </w:pPr>
    </w:p>
    <w:p w:rsidR="00D553C6" w:rsidRDefault="00D553C6" w:rsidP="005D393A">
      <w:pPr>
        <w:pStyle w:val="NoSpacing"/>
        <w:jc w:val="center"/>
        <w:rPr>
          <w:rFonts w:cs="Times New Roman"/>
          <w:b/>
          <w:bCs/>
          <w:sz w:val="30"/>
          <w:szCs w:val="30"/>
        </w:rPr>
      </w:pPr>
      <w:r>
        <w:rPr>
          <w:rFonts w:cs="Times New Roman"/>
          <w:b/>
          <w:bCs/>
          <w:sz w:val="30"/>
          <w:szCs w:val="30"/>
        </w:rPr>
        <w:t>GLORY BE TO OUR SUPERNATURAL FATHER</w:t>
      </w:r>
    </w:p>
    <w:p w:rsidR="00D553C6" w:rsidRDefault="00D553C6" w:rsidP="005D393A">
      <w:pPr>
        <w:pStyle w:val="NoSpacing"/>
        <w:jc w:val="center"/>
        <w:rPr>
          <w:rFonts w:cs="Times New Roman"/>
          <w:b/>
          <w:bCs/>
          <w:sz w:val="30"/>
          <w:szCs w:val="30"/>
        </w:rPr>
      </w:pPr>
      <w:proofErr w:type="gramStart"/>
      <w:r>
        <w:rPr>
          <w:rFonts w:cs="Times New Roman"/>
          <w:b/>
          <w:bCs/>
          <w:sz w:val="30"/>
          <w:szCs w:val="30"/>
        </w:rPr>
        <w:t>Elohim, Allah (Al-Ilah), ParBrahm, etc.</w:t>
      </w:r>
      <w:proofErr w:type="gramEnd"/>
    </w:p>
    <w:p w:rsidR="00D553C6" w:rsidRDefault="00D553C6" w:rsidP="00626C88">
      <w:pPr>
        <w:pStyle w:val="NoSpacing"/>
        <w:jc w:val="both"/>
        <w:rPr>
          <w:rFonts w:cs="Times New Roman"/>
          <w:b/>
          <w:bCs/>
          <w:sz w:val="30"/>
          <w:szCs w:val="30"/>
        </w:rPr>
      </w:pPr>
    </w:p>
    <w:p w:rsidR="00D553C6" w:rsidRDefault="00D553C6" w:rsidP="005D393A">
      <w:pPr>
        <w:pStyle w:val="NoSpacing"/>
        <w:jc w:val="center"/>
        <w:rPr>
          <w:rFonts w:cs="Times New Roman"/>
          <w:b/>
          <w:bCs/>
          <w:sz w:val="30"/>
          <w:szCs w:val="30"/>
        </w:rPr>
      </w:pPr>
      <w:r>
        <w:rPr>
          <w:rFonts w:cs="Times New Roman"/>
          <w:b/>
          <w:bCs/>
          <w:sz w:val="30"/>
          <w:szCs w:val="30"/>
        </w:rPr>
        <w:t>Temple of God is built by</w:t>
      </w:r>
    </w:p>
    <w:p w:rsidR="00D553C6" w:rsidRDefault="00D553C6" w:rsidP="005D393A">
      <w:pPr>
        <w:pStyle w:val="NoSpacing"/>
        <w:jc w:val="center"/>
        <w:rPr>
          <w:rFonts w:cs="Times New Roman"/>
          <w:b/>
          <w:bCs/>
          <w:sz w:val="30"/>
          <w:szCs w:val="30"/>
        </w:rPr>
      </w:pPr>
      <w:r>
        <w:rPr>
          <w:rFonts w:cs="Times New Roman"/>
          <w:b/>
          <w:bCs/>
          <w:sz w:val="30"/>
          <w:szCs w:val="30"/>
        </w:rPr>
        <w:t>Yahweh, Brahma, Khudah, etc., the</w:t>
      </w:r>
    </w:p>
    <w:p w:rsidR="00D553C6" w:rsidRDefault="00D553C6" w:rsidP="005D393A">
      <w:pPr>
        <w:pStyle w:val="NoSpacing"/>
        <w:jc w:val="center"/>
        <w:rPr>
          <w:rFonts w:cs="Times New Roman"/>
          <w:b/>
          <w:bCs/>
          <w:sz w:val="30"/>
          <w:szCs w:val="30"/>
        </w:rPr>
      </w:pPr>
      <w:r>
        <w:rPr>
          <w:rFonts w:cs="Times New Roman"/>
          <w:b/>
          <w:bCs/>
          <w:sz w:val="30"/>
          <w:szCs w:val="30"/>
        </w:rPr>
        <w:t>Lord of Nature</w:t>
      </w:r>
      <w:r w:rsidR="005D393A">
        <w:rPr>
          <w:rFonts w:cs="Times New Roman"/>
          <w:b/>
          <w:bCs/>
          <w:sz w:val="30"/>
          <w:szCs w:val="30"/>
        </w:rPr>
        <w:t xml:space="preserve">, </w:t>
      </w:r>
      <w:proofErr w:type="gramStart"/>
      <w:r w:rsidR="005D393A">
        <w:rPr>
          <w:rFonts w:cs="Times New Roman"/>
          <w:b/>
          <w:bCs/>
          <w:sz w:val="30"/>
          <w:szCs w:val="30"/>
        </w:rPr>
        <w:t>The</w:t>
      </w:r>
      <w:proofErr w:type="gramEnd"/>
      <w:r w:rsidR="005D393A">
        <w:rPr>
          <w:rFonts w:cs="Times New Roman"/>
          <w:b/>
          <w:bCs/>
          <w:sz w:val="30"/>
          <w:szCs w:val="30"/>
        </w:rPr>
        <w:t xml:space="preserve"> Potter.</w:t>
      </w:r>
    </w:p>
    <w:p w:rsidR="00D553C6" w:rsidRDefault="00D553C6" w:rsidP="005D393A">
      <w:pPr>
        <w:pStyle w:val="NoSpacing"/>
        <w:jc w:val="center"/>
        <w:rPr>
          <w:rFonts w:cs="Times New Roman"/>
          <w:b/>
          <w:bCs/>
          <w:sz w:val="30"/>
          <w:szCs w:val="30"/>
        </w:rPr>
      </w:pPr>
    </w:p>
    <w:p w:rsidR="00D553C6" w:rsidRDefault="00D553C6" w:rsidP="005D393A">
      <w:pPr>
        <w:pStyle w:val="NoSpacing"/>
        <w:jc w:val="center"/>
        <w:rPr>
          <w:rFonts w:cs="Times New Roman"/>
          <w:b/>
          <w:bCs/>
          <w:sz w:val="30"/>
          <w:szCs w:val="30"/>
        </w:rPr>
      </w:pPr>
      <w:r>
        <w:rPr>
          <w:rFonts w:cs="Times New Roman"/>
          <w:b/>
          <w:bCs/>
          <w:sz w:val="30"/>
          <w:szCs w:val="30"/>
        </w:rPr>
        <w:t>No Temple of God;</w:t>
      </w:r>
    </w:p>
    <w:p w:rsidR="00D553C6" w:rsidRDefault="00D553C6" w:rsidP="005D393A">
      <w:pPr>
        <w:pStyle w:val="NoSpacing"/>
        <w:jc w:val="center"/>
        <w:rPr>
          <w:rFonts w:cs="Times New Roman"/>
          <w:b/>
          <w:bCs/>
          <w:sz w:val="30"/>
          <w:szCs w:val="30"/>
        </w:rPr>
      </w:pPr>
      <w:proofErr w:type="gramStart"/>
      <w:r>
        <w:rPr>
          <w:rFonts w:cs="Times New Roman"/>
          <w:b/>
          <w:bCs/>
          <w:sz w:val="30"/>
          <w:szCs w:val="30"/>
        </w:rPr>
        <w:t>No Place for Christ (His Word).</w:t>
      </w:r>
      <w:proofErr w:type="gramEnd"/>
    </w:p>
    <w:p w:rsidR="00D553C6" w:rsidRDefault="00D553C6" w:rsidP="00626C88">
      <w:pPr>
        <w:pStyle w:val="NoSpacing"/>
        <w:jc w:val="both"/>
        <w:rPr>
          <w:rFonts w:eastAsia="Times New Roman" w:cs="Times New Roman"/>
          <w:lang w:eastAsia="en-GB" w:bidi="pa-IN"/>
        </w:rPr>
      </w:pPr>
    </w:p>
    <w:p w:rsidR="00D553C6" w:rsidRDefault="00D553C6" w:rsidP="00626C88">
      <w:pPr>
        <w:pStyle w:val="NoSpacing"/>
        <w:jc w:val="both"/>
        <w:rPr>
          <w:rFonts w:eastAsia="Times New Roman" w:cs="Times New Roman"/>
          <w:lang w:eastAsia="en-GB" w:bidi="pa-IN"/>
        </w:rPr>
      </w:pPr>
    </w:p>
    <w:p w:rsidR="00940BB1" w:rsidRDefault="00940BB1" w:rsidP="00626C88">
      <w:pPr>
        <w:pStyle w:val="NoSpacing"/>
        <w:jc w:val="both"/>
        <w:rPr>
          <w:rFonts w:eastAsia="Times New Roman" w:cs="Times New Roman"/>
          <w:lang w:eastAsia="en-GB" w:bidi="pa-IN"/>
        </w:rPr>
      </w:pPr>
    </w:p>
    <w:p w:rsidR="00940BB1" w:rsidRDefault="00940BB1" w:rsidP="00626C88">
      <w:pPr>
        <w:pStyle w:val="NoSpacing"/>
        <w:jc w:val="both"/>
        <w:rPr>
          <w:rFonts w:eastAsia="Times New Roman" w:cs="Times New Roman"/>
          <w:lang w:eastAsia="en-GB" w:bidi="pa-IN"/>
        </w:rPr>
      </w:pPr>
    </w:p>
    <w:p w:rsidR="00940BB1" w:rsidRDefault="00940BB1" w:rsidP="00626C88">
      <w:pPr>
        <w:pStyle w:val="NoSpacing"/>
        <w:jc w:val="both"/>
        <w:rPr>
          <w:rFonts w:eastAsia="Times New Roman" w:cs="Times New Roman"/>
          <w:lang w:eastAsia="en-GB" w:bidi="pa-IN"/>
        </w:rPr>
      </w:pPr>
    </w:p>
    <w:p w:rsidR="00940BB1" w:rsidRDefault="00940BB1" w:rsidP="00626C88">
      <w:pPr>
        <w:pStyle w:val="NoSpacing"/>
        <w:jc w:val="both"/>
        <w:rPr>
          <w:rFonts w:eastAsia="Times New Roman" w:cs="Times New Roman"/>
          <w:lang w:eastAsia="en-GB" w:bidi="pa-IN"/>
        </w:rPr>
      </w:pPr>
    </w:p>
    <w:p w:rsidR="00940BB1" w:rsidRDefault="00940BB1" w:rsidP="00626C88">
      <w:pPr>
        <w:pStyle w:val="NoSpacing"/>
        <w:jc w:val="both"/>
        <w:rPr>
          <w:rFonts w:eastAsia="Times New Roman" w:cs="Times New Roman"/>
          <w:lang w:eastAsia="en-GB" w:bidi="pa-IN"/>
        </w:rPr>
      </w:pPr>
    </w:p>
    <w:p w:rsidR="00940BB1" w:rsidRDefault="00940BB1" w:rsidP="00626C88">
      <w:pPr>
        <w:pStyle w:val="NoSpacing"/>
        <w:jc w:val="both"/>
        <w:rPr>
          <w:rFonts w:eastAsia="Times New Roman" w:cs="Times New Roman"/>
          <w:lang w:eastAsia="en-GB" w:bidi="pa-IN"/>
        </w:rPr>
      </w:pPr>
      <w:r>
        <w:rPr>
          <w:rFonts w:eastAsia="Times New Roman" w:cs="Times New Roman"/>
          <w:lang w:eastAsia="en-GB" w:bidi="pa-IN"/>
        </w:rPr>
        <w:t>ANYONE PREPARED TO HELP ME SORT OUT THE ILLUSTRATIONS AND TEXT ON VOLUNTARY BASIS SHOULD CONTACT ME BY E-MAIL:-</w:t>
      </w:r>
    </w:p>
    <w:p w:rsidR="00940BB1" w:rsidRDefault="00940BB1" w:rsidP="00626C88">
      <w:pPr>
        <w:pStyle w:val="NoSpacing"/>
        <w:jc w:val="both"/>
        <w:rPr>
          <w:rFonts w:eastAsia="Times New Roman" w:cs="Times New Roman"/>
          <w:lang w:eastAsia="en-GB" w:bidi="pa-IN"/>
        </w:rPr>
      </w:pPr>
    </w:p>
    <w:p w:rsidR="00940BB1" w:rsidRDefault="0079711C" w:rsidP="0020141D">
      <w:pPr>
        <w:pStyle w:val="NoSpacing"/>
        <w:jc w:val="center"/>
        <w:rPr>
          <w:rFonts w:eastAsia="Times New Roman" w:cs="Times New Roman"/>
          <w:lang w:eastAsia="en-GB" w:bidi="pa-IN"/>
        </w:rPr>
      </w:pPr>
      <w:hyperlink r:id="rId53" w:history="1">
        <w:r w:rsidR="00940BB1" w:rsidRPr="004F243B">
          <w:rPr>
            <w:rStyle w:val="Hyperlink"/>
            <w:rFonts w:eastAsia="Times New Roman" w:cs="Times New Roman"/>
            <w:lang w:eastAsia="en-GB" w:bidi="pa-IN"/>
          </w:rPr>
          <w:t>nijjhar@gmail.com</w:t>
        </w:r>
      </w:hyperlink>
    </w:p>
    <w:p w:rsidR="00940BB1" w:rsidRDefault="00940BB1" w:rsidP="0020141D">
      <w:pPr>
        <w:pStyle w:val="NoSpacing"/>
        <w:jc w:val="center"/>
        <w:rPr>
          <w:rFonts w:eastAsia="Times New Roman" w:cs="Times New Roman"/>
          <w:lang w:eastAsia="en-GB" w:bidi="pa-IN"/>
        </w:rPr>
      </w:pPr>
    </w:p>
    <w:p w:rsidR="00940BB1" w:rsidRDefault="00940BB1" w:rsidP="0020141D">
      <w:pPr>
        <w:pStyle w:val="NoSpacing"/>
        <w:jc w:val="center"/>
        <w:rPr>
          <w:rFonts w:eastAsia="Times New Roman" w:cs="Times New Roman"/>
          <w:lang w:eastAsia="en-GB" w:bidi="pa-IN"/>
        </w:rPr>
      </w:pPr>
      <w:r>
        <w:rPr>
          <w:rFonts w:eastAsia="Times New Roman" w:cs="Times New Roman"/>
          <w:lang w:eastAsia="en-GB" w:bidi="pa-IN"/>
        </w:rPr>
        <w:t>Watch my over 4650 Youtube Videos; channel nijjhar1.</w:t>
      </w:r>
    </w:p>
    <w:p w:rsidR="00940BB1" w:rsidRDefault="00940BB1" w:rsidP="0020141D">
      <w:pPr>
        <w:pStyle w:val="NoSpacing"/>
        <w:jc w:val="center"/>
        <w:rPr>
          <w:rFonts w:eastAsia="Times New Roman" w:cs="Times New Roman"/>
          <w:lang w:eastAsia="en-GB" w:bidi="pa-IN"/>
        </w:rPr>
      </w:pPr>
    </w:p>
    <w:p w:rsidR="00940BB1" w:rsidRDefault="0020141D" w:rsidP="0020141D">
      <w:pPr>
        <w:pStyle w:val="NoSpacing"/>
        <w:jc w:val="center"/>
        <w:rPr>
          <w:rFonts w:eastAsia="Times New Roman" w:cs="Times New Roman"/>
          <w:lang w:eastAsia="en-GB" w:bidi="pa-IN"/>
        </w:rPr>
      </w:pPr>
      <w:r>
        <w:rPr>
          <w:rFonts w:eastAsia="Times New Roman" w:cs="Times New Roman"/>
          <w:lang w:eastAsia="en-GB" w:bidi="pa-IN"/>
        </w:rPr>
        <w:t>Many articles on my website:-</w:t>
      </w:r>
    </w:p>
    <w:p w:rsidR="0020141D" w:rsidRDefault="0020141D" w:rsidP="0020141D">
      <w:pPr>
        <w:pStyle w:val="NoSpacing"/>
        <w:jc w:val="center"/>
        <w:rPr>
          <w:rFonts w:eastAsia="Times New Roman" w:cs="Times New Roman"/>
          <w:lang w:eastAsia="en-GB" w:bidi="pa-IN"/>
        </w:rPr>
      </w:pPr>
    </w:p>
    <w:p w:rsidR="0020141D" w:rsidRDefault="0079711C" w:rsidP="0020141D">
      <w:pPr>
        <w:pStyle w:val="NoSpacing"/>
        <w:jc w:val="center"/>
        <w:rPr>
          <w:rFonts w:eastAsia="Times New Roman" w:cs="Times New Roman"/>
          <w:lang w:eastAsia="en-GB" w:bidi="pa-IN"/>
        </w:rPr>
      </w:pPr>
      <w:hyperlink r:id="rId54" w:history="1">
        <w:r w:rsidR="0020141D" w:rsidRPr="004F243B">
          <w:rPr>
            <w:rStyle w:val="Hyperlink"/>
            <w:rFonts w:eastAsia="Times New Roman" w:cs="Times New Roman"/>
            <w:lang w:eastAsia="en-GB" w:bidi="pa-IN"/>
          </w:rPr>
          <w:t>http://nijjhar.webspace.virginmedia.com/sikhism.htm</w:t>
        </w:r>
      </w:hyperlink>
    </w:p>
    <w:p w:rsidR="0020141D" w:rsidRDefault="0020141D" w:rsidP="0020141D">
      <w:pPr>
        <w:pStyle w:val="NoSpacing"/>
        <w:jc w:val="center"/>
        <w:rPr>
          <w:rFonts w:eastAsia="Times New Roman" w:cs="Times New Roman"/>
          <w:lang w:eastAsia="en-GB" w:bidi="pa-IN"/>
        </w:rPr>
      </w:pPr>
    </w:p>
    <w:p w:rsidR="0020141D" w:rsidRDefault="0020141D" w:rsidP="0020141D">
      <w:pPr>
        <w:pStyle w:val="NoSpacing"/>
        <w:jc w:val="center"/>
        <w:rPr>
          <w:rFonts w:eastAsia="Times New Roman" w:cs="Times New Roman"/>
          <w:lang w:eastAsia="en-GB" w:bidi="pa-IN"/>
        </w:rPr>
      </w:pPr>
      <w:r>
        <w:rPr>
          <w:rFonts w:eastAsia="Times New Roman" w:cs="Times New Roman"/>
          <w:lang w:eastAsia="en-GB" w:bidi="pa-IN"/>
        </w:rPr>
        <w:t xml:space="preserve">Holy </w:t>
      </w:r>
      <w:proofErr w:type="gramStart"/>
      <w:r>
        <w:rPr>
          <w:rFonts w:eastAsia="Times New Roman" w:cs="Times New Roman"/>
          <w:lang w:eastAsia="en-GB" w:bidi="pa-IN"/>
        </w:rPr>
        <w:t>spirit</w:t>
      </w:r>
      <w:proofErr w:type="gramEnd"/>
      <w:r>
        <w:rPr>
          <w:rFonts w:eastAsia="Times New Roman" w:cs="Times New Roman"/>
          <w:lang w:eastAsia="en-GB" w:bidi="pa-IN"/>
        </w:rPr>
        <w:t>, “common sense” opens the Narrow Gate to the Royal Kingdom of God for you to dig out the Treasures through “logical reasoning” called “GUR” in Punjabi in honour of Christ Jesus and Satguru Nanak Dev Ji.</w:t>
      </w:r>
    </w:p>
    <w:p w:rsidR="0020141D" w:rsidRDefault="0020141D" w:rsidP="0020141D">
      <w:pPr>
        <w:pStyle w:val="NoSpacing"/>
        <w:jc w:val="center"/>
        <w:rPr>
          <w:rFonts w:eastAsia="Times New Roman" w:cs="Times New Roman"/>
          <w:lang w:eastAsia="en-GB" w:bidi="pa-IN"/>
        </w:rPr>
      </w:pPr>
    </w:p>
    <w:p w:rsidR="0020141D" w:rsidRPr="0020141D" w:rsidRDefault="0020141D" w:rsidP="0020141D">
      <w:pPr>
        <w:pStyle w:val="NoSpacing"/>
        <w:jc w:val="center"/>
        <w:rPr>
          <w:rFonts w:eastAsia="Times New Roman" w:cs="Times New Roman"/>
          <w:b/>
          <w:bCs/>
          <w:i/>
          <w:iCs/>
          <w:sz w:val="40"/>
          <w:szCs w:val="40"/>
          <w:lang w:eastAsia="en-GB" w:bidi="pa-IN"/>
        </w:rPr>
      </w:pPr>
      <w:r w:rsidRPr="0020141D">
        <w:rPr>
          <w:rFonts w:eastAsia="Times New Roman" w:cs="Times New Roman"/>
          <w:b/>
          <w:bCs/>
          <w:i/>
          <w:iCs/>
          <w:sz w:val="40"/>
          <w:szCs w:val="40"/>
          <w:lang w:eastAsia="en-GB" w:bidi="pa-IN"/>
        </w:rPr>
        <w:t>Remember Ask, Seek and Knock is the Way to our Father.</w:t>
      </w:r>
    </w:p>
    <w:sectPr w:rsidR="0020141D" w:rsidRPr="0020141D" w:rsidSect="009B060A">
      <w:headerReference w:type="default" r:id="rId55"/>
      <w:footerReference w:type="default" r:id="rId56"/>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510E" w:rsidRDefault="008D510E" w:rsidP="00B01325">
      <w:r>
        <w:separator/>
      </w:r>
    </w:p>
  </w:endnote>
  <w:endnote w:type="continuationSeparator" w:id="0">
    <w:p w:rsidR="008D510E" w:rsidRDefault="008D510E" w:rsidP="00B01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aavi">
    <w:panose1 w:val="020B0502040204020203"/>
    <w:charset w:val="00"/>
    <w:family w:val="swiss"/>
    <w:pitch w:val="variable"/>
    <w:sig w:usb0="0002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GurbaniAkhar">
    <w:panose1 w:val="00000400000000000000"/>
    <w:charset w:val="00"/>
    <w:family w:val="auto"/>
    <w:pitch w:val="variable"/>
    <w:sig w:usb0="00000003" w:usb1="00000000" w:usb2="00000000" w:usb3="00000000" w:csb0="00000001" w:csb1="00000000"/>
  </w:font>
  <w:font w:name="GurbaniWebThick">
    <w:altName w:val="Gabriola"/>
    <w:charset w:val="00"/>
    <w:family w:val="decorative"/>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DRChatrikWeb">
    <w:panose1 w:val="02000500000000000000"/>
    <w:charset w:val="00"/>
    <w:family w:val="auto"/>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00000287" w:usb1="00000000" w:usb2="00000000" w:usb3="00000000" w:csb0="0000009F" w:csb1="00000000"/>
  </w:font>
  <w:font w:name="Bloody">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11C" w:rsidRDefault="0079711C" w:rsidP="005174FF">
    <w:pPr>
      <w:pStyle w:val="NoSpacing"/>
      <w:jc w:val="center"/>
    </w:pPr>
    <w:r>
      <w:t xml:space="preserve">Page </w:t>
    </w:r>
    <w:sdt>
      <w:sdtPr>
        <w:id w:val="57354928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85DF1">
          <w:rPr>
            <w:noProof/>
          </w:rPr>
          <w:t>2</w:t>
        </w:r>
        <w:r>
          <w:rPr>
            <w:noProof/>
          </w:rPr>
          <w:fldChar w:fldCharType="end"/>
        </w:r>
      </w:sdtContent>
    </w:sdt>
  </w:p>
  <w:p w:rsidR="0079711C" w:rsidRDefault="007971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510E" w:rsidRDefault="008D510E" w:rsidP="00B01325">
      <w:r>
        <w:separator/>
      </w:r>
    </w:p>
  </w:footnote>
  <w:footnote w:type="continuationSeparator" w:id="0">
    <w:p w:rsidR="008D510E" w:rsidRDefault="008D510E" w:rsidP="00B013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711C" w:rsidRDefault="0079711C">
    <w:pPr>
      <w:pStyle w:val="Header"/>
    </w:pPr>
    <w:r>
      <w:t>Ch. Rajinder Nijjhar</w:t>
    </w:r>
    <w:r>
      <w:ptab w:relativeTo="margin" w:alignment="center" w:leader="none"/>
    </w:r>
    <w:r>
      <w:t>Tribe Jatt/Jaatt</w:t>
    </w:r>
    <w:r>
      <w:ptab w:relativeTo="margin" w:alignment="right" w:leader="none"/>
    </w:r>
    <w:r>
      <w:t>First Gnostic Principles of One God One Fait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B2A88"/>
    <w:multiLevelType w:val="hybridMultilevel"/>
    <w:tmpl w:val="D35AD926"/>
    <w:lvl w:ilvl="0" w:tplc="08090001">
      <w:start w:val="1"/>
      <w:numFmt w:val="bullet"/>
      <w:lvlText w:val=""/>
      <w:lvlJc w:val="left"/>
      <w:pPr>
        <w:ind w:left="774" w:hanging="490"/>
      </w:pPr>
      <w:rPr>
        <w:rFonts w:ascii="Symbol" w:hAnsi="Symbol"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800932"/>
    <w:multiLevelType w:val="hybridMultilevel"/>
    <w:tmpl w:val="DBD62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8997717"/>
    <w:multiLevelType w:val="hybridMultilevel"/>
    <w:tmpl w:val="1CB25D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B8F2E54"/>
    <w:multiLevelType w:val="hybridMultilevel"/>
    <w:tmpl w:val="49B63BA2"/>
    <w:lvl w:ilvl="0" w:tplc="451482E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A55BC7"/>
    <w:multiLevelType w:val="hybridMultilevel"/>
    <w:tmpl w:val="2B8ABDD4"/>
    <w:lvl w:ilvl="0" w:tplc="F9C80B02">
      <w:start w:val="1"/>
      <w:numFmt w:val="decimal"/>
      <w:lvlText w:val="%1."/>
      <w:lvlJc w:val="left"/>
      <w:pPr>
        <w:ind w:left="774" w:hanging="49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804245"/>
    <w:multiLevelType w:val="hybridMultilevel"/>
    <w:tmpl w:val="013EE0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C2307DA"/>
    <w:multiLevelType w:val="hybridMultilevel"/>
    <w:tmpl w:val="1C38E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0BD05EA"/>
    <w:multiLevelType w:val="hybridMultilevel"/>
    <w:tmpl w:val="16A2AEA0"/>
    <w:lvl w:ilvl="0" w:tplc="1048D56C">
      <w:start w:val="1"/>
      <w:numFmt w:val="decimal"/>
      <w:lvlText w:val="%1."/>
      <w:lvlJc w:val="left"/>
      <w:pPr>
        <w:ind w:left="740" w:hanging="3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F961429"/>
    <w:multiLevelType w:val="hybridMultilevel"/>
    <w:tmpl w:val="90B85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37F0F59"/>
    <w:multiLevelType w:val="hybridMultilevel"/>
    <w:tmpl w:val="F34060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D482C9A"/>
    <w:multiLevelType w:val="hybridMultilevel"/>
    <w:tmpl w:val="A1A6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7E26D21"/>
    <w:multiLevelType w:val="hybridMultilevel"/>
    <w:tmpl w:val="DB5CD7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8"/>
  </w:num>
  <w:num w:numId="5">
    <w:abstractNumId w:val="1"/>
  </w:num>
  <w:num w:numId="6">
    <w:abstractNumId w:val="11"/>
  </w:num>
  <w:num w:numId="7">
    <w:abstractNumId w:val="9"/>
  </w:num>
  <w:num w:numId="8">
    <w:abstractNumId w:val="0"/>
  </w:num>
  <w:num w:numId="9">
    <w:abstractNumId w:val="7"/>
  </w:num>
  <w:num w:numId="10">
    <w:abstractNumId w:val="5"/>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1NDExNzY1MDU2MjJS0lEKTi0uzszPAykwrQUAunjtgSwAAAA="/>
  </w:docVars>
  <w:rsids>
    <w:rsidRoot w:val="00B777AD"/>
    <w:rsid w:val="000655CE"/>
    <w:rsid w:val="00065DFD"/>
    <w:rsid w:val="0008079A"/>
    <w:rsid w:val="000845FC"/>
    <w:rsid w:val="000A0643"/>
    <w:rsid w:val="000A2E12"/>
    <w:rsid w:val="000A3A9B"/>
    <w:rsid w:val="000C45C5"/>
    <w:rsid w:val="000E3945"/>
    <w:rsid w:val="00121DF6"/>
    <w:rsid w:val="00127B80"/>
    <w:rsid w:val="001536D6"/>
    <w:rsid w:val="00170E97"/>
    <w:rsid w:val="00180166"/>
    <w:rsid w:val="00185927"/>
    <w:rsid w:val="00195C52"/>
    <w:rsid w:val="001A27C5"/>
    <w:rsid w:val="001B3B6E"/>
    <w:rsid w:val="001B6DBF"/>
    <w:rsid w:val="001D7441"/>
    <w:rsid w:val="001F068D"/>
    <w:rsid w:val="0020141D"/>
    <w:rsid w:val="00215A19"/>
    <w:rsid w:val="00221B96"/>
    <w:rsid w:val="00233297"/>
    <w:rsid w:val="002345A1"/>
    <w:rsid w:val="0024620F"/>
    <w:rsid w:val="002502D0"/>
    <w:rsid w:val="002620BC"/>
    <w:rsid w:val="002B0B47"/>
    <w:rsid w:val="002F0A15"/>
    <w:rsid w:val="002F644C"/>
    <w:rsid w:val="003012CE"/>
    <w:rsid w:val="0030389A"/>
    <w:rsid w:val="00305320"/>
    <w:rsid w:val="003078F3"/>
    <w:rsid w:val="00315D95"/>
    <w:rsid w:val="003350EB"/>
    <w:rsid w:val="0035279F"/>
    <w:rsid w:val="00370552"/>
    <w:rsid w:val="003F1118"/>
    <w:rsid w:val="004158D9"/>
    <w:rsid w:val="004168E2"/>
    <w:rsid w:val="00441AB1"/>
    <w:rsid w:val="0044695D"/>
    <w:rsid w:val="00461A0A"/>
    <w:rsid w:val="00465466"/>
    <w:rsid w:val="004A120A"/>
    <w:rsid w:val="004B38B6"/>
    <w:rsid w:val="004C19BE"/>
    <w:rsid w:val="004E3377"/>
    <w:rsid w:val="004E613F"/>
    <w:rsid w:val="004F054F"/>
    <w:rsid w:val="004F2FB5"/>
    <w:rsid w:val="005174FF"/>
    <w:rsid w:val="00540B77"/>
    <w:rsid w:val="005472E8"/>
    <w:rsid w:val="00554257"/>
    <w:rsid w:val="00577A79"/>
    <w:rsid w:val="005A1052"/>
    <w:rsid w:val="005A3A6B"/>
    <w:rsid w:val="005D393A"/>
    <w:rsid w:val="005E433F"/>
    <w:rsid w:val="005E6313"/>
    <w:rsid w:val="006123DD"/>
    <w:rsid w:val="00626C88"/>
    <w:rsid w:val="00631E88"/>
    <w:rsid w:val="00667D63"/>
    <w:rsid w:val="00682199"/>
    <w:rsid w:val="00687D53"/>
    <w:rsid w:val="006922A8"/>
    <w:rsid w:val="006D73D2"/>
    <w:rsid w:val="006F75A2"/>
    <w:rsid w:val="00746977"/>
    <w:rsid w:val="00772CB4"/>
    <w:rsid w:val="0077560D"/>
    <w:rsid w:val="0077566A"/>
    <w:rsid w:val="0079711C"/>
    <w:rsid w:val="007D11B7"/>
    <w:rsid w:val="007D67B3"/>
    <w:rsid w:val="00806FB4"/>
    <w:rsid w:val="0081628C"/>
    <w:rsid w:val="00833418"/>
    <w:rsid w:val="0084121F"/>
    <w:rsid w:val="00853EA9"/>
    <w:rsid w:val="00857B4C"/>
    <w:rsid w:val="0086440F"/>
    <w:rsid w:val="008646EF"/>
    <w:rsid w:val="00893FFF"/>
    <w:rsid w:val="008A59C0"/>
    <w:rsid w:val="008C3B9E"/>
    <w:rsid w:val="008D510E"/>
    <w:rsid w:val="00916510"/>
    <w:rsid w:val="009165BF"/>
    <w:rsid w:val="00940BB1"/>
    <w:rsid w:val="00941ADD"/>
    <w:rsid w:val="00961D40"/>
    <w:rsid w:val="009739F2"/>
    <w:rsid w:val="00976485"/>
    <w:rsid w:val="009946A0"/>
    <w:rsid w:val="009B060A"/>
    <w:rsid w:val="009B189D"/>
    <w:rsid w:val="009C10ED"/>
    <w:rsid w:val="00A259DB"/>
    <w:rsid w:val="00A313F0"/>
    <w:rsid w:val="00A54470"/>
    <w:rsid w:val="00A770E4"/>
    <w:rsid w:val="00A80408"/>
    <w:rsid w:val="00A85DF1"/>
    <w:rsid w:val="00AA6F0C"/>
    <w:rsid w:val="00AC4D7B"/>
    <w:rsid w:val="00AE25F4"/>
    <w:rsid w:val="00AE4D41"/>
    <w:rsid w:val="00B01325"/>
    <w:rsid w:val="00B21A59"/>
    <w:rsid w:val="00B372B1"/>
    <w:rsid w:val="00B40AFB"/>
    <w:rsid w:val="00B77351"/>
    <w:rsid w:val="00B777AD"/>
    <w:rsid w:val="00B94C66"/>
    <w:rsid w:val="00BC441E"/>
    <w:rsid w:val="00BF5758"/>
    <w:rsid w:val="00C10566"/>
    <w:rsid w:val="00C27016"/>
    <w:rsid w:val="00C43BB7"/>
    <w:rsid w:val="00C45257"/>
    <w:rsid w:val="00C8081A"/>
    <w:rsid w:val="00CB4C10"/>
    <w:rsid w:val="00CC03C8"/>
    <w:rsid w:val="00CD7091"/>
    <w:rsid w:val="00D17472"/>
    <w:rsid w:val="00D37F6B"/>
    <w:rsid w:val="00D553C6"/>
    <w:rsid w:val="00DC0E84"/>
    <w:rsid w:val="00DF3CD8"/>
    <w:rsid w:val="00E335BA"/>
    <w:rsid w:val="00E51E02"/>
    <w:rsid w:val="00E56E52"/>
    <w:rsid w:val="00E81DD9"/>
    <w:rsid w:val="00E93E9E"/>
    <w:rsid w:val="00E96D2C"/>
    <w:rsid w:val="00EC091A"/>
    <w:rsid w:val="00EC4DD0"/>
    <w:rsid w:val="00EC721D"/>
    <w:rsid w:val="00F121E2"/>
    <w:rsid w:val="00F13887"/>
    <w:rsid w:val="00F252F7"/>
    <w:rsid w:val="00F41BC3"/>
    <w:rsid w:val="00F54BEF"/>
    <w:rsid w:val="00F80AED"/>
    <w:rsid w:val="00F90DBF"/>
    <w:rsid w:val="00F9189C"/>
    <w:rsid w:val="00FF11C3"/>
    <w:rsid w:val="00FF2613"/>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7AD"/>
    <w:pPr>
      <w:widowControl w:val="0"/>
      <w:suppressAutoHyphens/>
      <w:spacing w:after="0" w:line="240" w:lineRule="auto"/>
    </w:pPr>
    <w:rPr>
      <w:rFonts w:ascii="Times New Roman" w:eastAsia="SimSun" w:hAnsi="Times New Roman" w:cs="Mangal"/>
      <w:kern w:val="1"/>
      <w:sz w:val="24"/>
      <w:szCs w:val="24"/>
      <w:lang w:eastAsia="hi-IN" w:bidi="hi-IN"/>
    </w:rPr>
  </w:style>
  <w:style w:type="paragraph" w:styleId="Heading1">
    <w:name w:val="heading 1"/>
    <w:basedOn w:val="Heading"/>
    <w:next w:val="BodyText"/>
    <w:link w:val="Heading1Char"/>
    <w:qFormat/>
    <w:rsid w:val="00853EA9"/>
    <w:pPr>
      <w:outlineLvl w:val="0"/>
    </w:pPr>
    <w:rPr>
      <w:rFonts w:ascii="Times New Roman" w:eastAsia="SimSun" w:hAnsi="Times New Roman"/>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77AD"/>
    <w:pPr>
      <w:spacing w:after="0" w:line="240" w:lineRule="auto"/>
    </w:pPr>
    <w:rPr>
      <w:rFonts w:ascii="Calibri" w:eastAsia="Calibri" w:hAnsi="Calibri" w:cs="Raavi"/>
    </w:rPr>
  </w:style>
  <w:style w:type="table" w:styleId="TableGrid">
    <w:name w:val="Table Grid"/>
    <w:basedOn w:val="TableNormal"/>
    <w:uiPriority w:val="59"/>
    <w:rsid w:val="00B77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01325"/>
    <w:pPr>
      <w:tabs>
        <w:tab w:val="center" w:pos="4513"/>
        <w:tab w:val="right" w:pos="9026"/>
      </w:tabs>
    </w:pPr>
    <w:rPr>
      <w:szCs w:val="21"/>
    </w:rPr>
  </w:style>
  <w:style w:type="character" w:customStyle="1" w:styleId="HeaderChar">
    <w:name w:val="Header Char"/>
    <w:basedOn w:val="DefaultParagraphFont"/>
    <w:link w:val="Header"/>
    <w:rsid w:val="00B01325"/>
    <w:rPr>
      <w:rFonts w:ascii="Times New Roman" w:eastAsia="SimSun" w:hAnsi="Times New Roman" w:cs="Mangal"/>
      <w:kern w:val="1"/>
      <w:sz w:val="24"/>
      <w:szCs w:val="21"/>
      <w:lang w:eastAsia="hi-IN" w:bidi="hi-IN"/>
    </w:rPr>
  </w:style>
  <w:style w:type="paragraph" w:styleId="Footer">
    <w:name w:val="footer"/>
    <w:basedOn w:val="Normal"/>
    <w:link w:val="FooterChar"/>
    <w:unhideWhenUsed/>
    <w:rsid w:val="00B01325"/>
    <w:pPr>
      <w:tabs>
        <w:tab w:val="center" w:pos="4513"/>
        <w:tab w:val="right" w:pos="9026"/>
      </w:tabs>
    </w:pPr>
    <w:rPr>
      <w:szCs w:val="21"/>
    </w:rPr>
  </w:style>
  <w:style w:type="character" w:customStyle="1" w:styleId="FooterChar">
    <w:name w:val="Footer Char"/>
    <w:basedOn w:val="DefaultParagraphFont"/>
    <w:link w:val="Footer"/>
    <w:rsid w:val="00B01325"/>
    <w:rPr>
      <w:rFonts w:ascii="Times New Roman" w:eastAsia="SimSun" w:hAnsi="Times New Roman" w:cs="Mangal"/>
      <w:kern w:val="1"/>
      <w:sz w:val="24"/>
      <w:szCs w:val="21"/>
      <w:lang w:eastAsia="hi-IN" w:bidi="hi-IN"/>
    </w:rPr>
  </w:style>
  <w:style w:type="paragraph" w:styleId="BalloonText">
    <w:name w:val="Balloon Text"/>
    <w:basedOn w:val="Normal"/>
    <w:link w:val="BalloonTextChar"/>
    <w:uiPriority w:val="99"/>
    <w:semiHidden/>
    <w:unhideWhenUsed/>
    <w:rsid w:val="00B01325"/>
    <w:rPr>
      <w:rFonts w:ascii="Tahoma" w:hAnsi="Tahoma"/>
      <w:sz w:val="16"/>
      <w:szCs w:val="14"/>
    </w:rPr>
  </w:style>
  <w:style w:type="character" w:customStyle="1" w:styleId="BalloonTextChar">
    <w:name w:val="Balloon Text Char"/>
    <w:basedOn w:val="DefaultParagraphFont"/>
    <w:link w:val="BalloonText"/>
    <w:uiPriority w:val="99"/>
    <w:semiHidden/>
    <w:rsid w:val="00B01325"/>
    <w:rPr>
      <w:rFonts w:ascii="Tahoma" w:eastAsia="SimSun" w:hAnsi="Tahoma" w:cs="Mangal"/>
      <w:kern w:val="1"/>
      <w:sz w:val="16"/>
      <w:szCs w:val="14"/>
      <w:lang w:eastAsia="hi-IN" w:bidi="hi-IN"/>
    </w:rPr>
  </w:style>
  <w:style w:type="character" w:customStyle="1" w:styleId="Heading1Char">
    <w:name w:val="Heading 1 Char"/>
    <w:basedOn w:val="DefaultParagraphFont"/>
    <w:link w:val="Heading1"/>
    <w:rsid w:val="00853EA9"/>
    <w:rPr>
      <w:rFonts w:ascii="Times New Roman" w:eastAsia="SimSun" w:hAnsi="Times New Roman" w:cs="Mangal"/>
      <w:b/>
      <w:bCs/>
      <w:kern w:val="1"/>
      <w:sz w:val="48"/>
      <w:szCs w:val="48"/>
      <w:lang w:eastAsia="hi-IN" w:bidi="hi-IN"/>
    </w:rPr>
  </w:style>
  <w:style w:type="numbering" w:customStyle="1" w:styleId="NoList1">
    <w:name w:val="No List1"/>
    <w:next w:val="NoList"/>
    <w:uiPriority w:val="99"/>
    <w:semiHidden/>
    <w:unhideWhenUsed/>
    <w:rsid w:val="00853EA9"/>
  </w:style>
  <w:style w:type="character" w:styleId="Hyperlink">
    <w:name w:val="Hyperlink"/>
    <w:uiPriority w:val="99"/>
    <w:rsid w:val="00853EA9"/>
    <w:rPr>
      <w:color w:val="000080"/>
      <w:u w:val="single"/>
    </w:rPr>
  </w:style>
  <w:style w:type="character" w:customStyle="1" w:styleId="NumberingSymbols">
    <w:name w:val="Numbering Symbols"/>
    <w:rsid w:val="00853EA9"/>
  </w:style>
  <w:style w:type="character" w:styleId="FollowedHyperlink">
    <w:name w:val="FollowedHyperlink"/>
    <w:rsid w:val="00853EA9"/>
    <w:rPr>
      <w:color w:val="800000"/>
      <w:u w:val="single"/>
    </w:rPr>
  </w:style>
  <w:style w:type="paragraph" w:customStyle="1" w:styleId="Heading">
    <w:name w:val="Heading"/>
    <w:basedOn w:val="Normal"/>
    <w:next w:val="BodyText"/>
    <w:rsid w:val="00853EA9"/>
    <w:pPr>
      <w:keepNext/>
      <w:spacing w:before="240" w:after="120"/>
    </w:pPr>
    <w:rPr>
      <w:rFonts w:ascii="Arial" w:eastAsia="Microsoft YaHei" w:hAnsi="Arial"/>
      <w:sz w:val="28"/>
      <w:szCs w:val="28"/>
    </w:rPr>
  </w:style>
  <w:style w:type="paragraph" w:styleId="BodyText">
    <w:name w:val="Body Text"/>
    <w:basedOn w:val="Normal"/>
    <w:link w:val="BodyTextChar"/>
    <w:rsid w:val="00853EA9"/>
    <w:pPr>
      <w:spacing w:after="120"/>
    </w:pPr>
  </w:style>
  <w:style w:type="character" w:customStyle="1" w:styleId="BodyTextChar">
    <w:name w:val="Body Text Char"/>
    <w:basedOn w:val="DefaultParagraphFont"/>
    <w:link w:val="BodyText"/>
    <w:rsid w:val="00853EA9"/>
    <w:rPr>
      <w:rFonts w:ascii="Times New Roman" w:eastAsia="SimSun" w:hAnsi="Times New Roman" w:cs="Mangal"/>
      <w:kern w:val="1"/>
      <w:sz w:val="24"/>
      <w:szCs w:val="24"/>
      <w:lang w:eastAsia="hi-IN" w:bidi="hi-IN"/>
    </w:rPr>
  </w:style>
  <w:style w:type="paragraph" w:styleId="List">
    <w:name w:val="List"/>
    <w:basedOn w:val="BodyText"/>
    <w:rsid w:val="00853EA9"/>
  </w:style>
  <w:style w:type="paragraph" w:styleId="Caption">
    <w:name w:val="caption"/>
    <w:basedOn w:val="Normal"/>
    <w:qFormat/>
    <w:rsid w:val="00853EA9"/>
    <w:pPr>
      <w:suppressLineNumbers/>
      <w:spacing w:before="120" w:after="120"/>
    </w:pPr>
    <w:rPr>
      <w:i/>
      <w:iCs/>
    </w:rPr>
  </w:style>
  <w:style w:type="paragraph" w:customStyle="1" w:styleId="Index">
    <w:name w:val="Index"/>
    <w:basedOn w:val="Normal"/>
    <w:rsid w:val="00853EA9"/>
    <w:pPr>
      <w:suppressLineNumbers/>
    </w:pPr>
  </w:style>
  <w:style w:type="paragraph" w:customStyle="1" w:styleId="TableContents">
    <w:name w:val="Table Contents"/>
    <w:basedOn w:val="Normal"/>
    <w:rsid w:val="00853EA9"/>
    <w:pPr>
      <w:suppressLineNumbers/>
    </w:pPr>
  </w:style>
  <w:style w:type="paragraph" w:customStyle="1" w:styleId="TableHeading">
    <w:name w:val="Table Heading"/>
    <w:basedOn w:val="TableContents"/>
    <w:rsid w:val="00853EA9"/>
    <w:pPr>
      <w:jc w:val="center"/>
    </w:pPr>
    <w:rPr>
      <w:b/>
      <w:bCs/>
    </w:rPr>
  </w:style>
  <w:style w:type="table" w:customStyle="1" w:styleId="TableGrid1">
    <w:name w:val="Table Grid1"/>
    <w:basedOn w:val="TableNormal"/>
    <w:next w:val="TableGrid"/>
    <w:uiPriority w:val="59"/>
    <w:rsid w:val="00853EA9"/>
    <w:pPr>
      <w:spacing w:after="0" w:line="240" w:lineRule="auto"/>
    </w:pPr>
    <w:rPr>
      <w:rFonts w:ascii="Calibri" w:eastAsia="Calibri" w:hAnsi="Calibri" w:cs="Raav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53EA9"/>
  </w:style>
  <w:style w:type="character" w:customStyle="1" w:styleId="apple-converted-space">
    <w:name w:val="apple-converted-space"/>
    <w:rsid w:val="00853EA9"/>
  </w:style>
  <w:style w:type="paragraph" w:styleId="ListParagraph">
    <w:name w:val="List Paragraph"/>
    <w:basedOn w:val="Normal"/>
    <w:uiPriority w:val="34"/>
    <w:qFormat/>
    <w:rsid w:val="00853EA9"/>
    <w:pPr>
      <w:widowControl/>
      <w:suppressAutoHyphens w:val="0"/>
      <w:spacing w:after="200" w:line="276" w:lineRule="auto"/>
      <w:ind w:left="720"/>
      <w:contextualSpacing/>
    </w:pPr>
    <w:rPr>
      <w:rFonts w:ascii="Calibri" w:eastAsia="Calibri" w:hAnsi="Calibri" w:cs="Raavi"/>
      <w:kern w:val="0"/>
      <w:sz w:val="22"/>
      <w:szCs w:val="22"/>
      <w:lang w:eastAsia="en-US" w:bidi="ar-SA"/>
    </w:rPr>
  </w:style>
  <w:style w:type="table" w:customStyle="1" w:styleId="TableGrid2">
    <w:name w:val="Table Grid2"/>
    <w:basedOn w:val="TableNormal"/>
    <w:next w:val="TableGrid"/>
    <w:rsid w:val="00554257"/>
    <w:pPr>
      <w:spacing w:after="0" w:line="240" w:lineRule="auto"/>
    </w:pPr>
    <w:rPr>
      <w:rFonts w:ascii="Times New Roman" w:eastAsia="Times New Roman" w:hAnsi="Times New Roman" w:cs="Times New Roman"/>
      <w:sz w:val="20"/>
      <w:szCs w:val="20"/>
      <w:lang w:eastAsia="en-GB" w:bidi="p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7AD"/>
    <w:pPr>
      <w:widowControl w:val="0"/>
      <w:suppressAutoHyphens/>
      <w:spacing w:after="0" w:line="240" w:lineRule="auto"/>
    </w:pPr>
    <w:rPr>
      <w:rFonts w:ascii="Times New Roman" w:eastAsia="SimSun" w:hAnsi="Times New Roman" w:cs="Mangal"/>
      <w:kern w:val="1"/>
      <w:sz w:val="24"/>
      <w:szCs w:val="24"/>
      <w:lang w:eastAsia="hi-IN" w:bidi="hi-IN"/>
    </w:rPr>
  </w:style>
  <w:style w:type="paragraph" w:styleId="Heading1">
    <w:name w:val="heading 1"/>
    <w:basedOn w:val="Heading"/>
    <w:next w:val="BodyText"/>
    <w:link w:val="Heading1Char"/>
    <w:qFormat/>
    <w:rsid w:val="00853EA9"/>
    <w:pPr>
      <w:outlineLvl w:val="0"/>
    </w:pPr>
    <w:rPr>
      <w:rFonts w:ascii="Times New Roman" w:eastAsia="SimSun" w:hAnsi="Times New Roman"/>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77AD"/>
    <w:pPr>
      <w:spacing w:after="0" w:line="240" w:lineRule="auto"/>
    </w:pPr>
    <w:rPr>
      <w:rFonts w:ascii="Calibri" w:eastAsia="Calibri" w:hAnsi="Calibri" w:cs="Raavi"/>
    </w:rPr>
  </w:style>
  <w:style w:type="table" w:styleId="TableGrid">
    <w:name w:val="Table Grid"/>
    <w:basedOn w:val="TableNormal"/>
    <w:uiPriority w:val="59"/>
    <w:rsid w:val="00B77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01325"/>
    <w:pPr>
      <w:tabs>
        <w:tab w:val="center" w:pos="4513"/>
        <w:tab w:val="right" w:pos="9026"/>
      </w:tabs>
    </w:pPr>
    <w:rPr>
      <w:szCs w:val="21"/>
    </w:rPr>
  </w:style>
  <w:style w:type="character" w:customStyle="1" w:styleId="HeaderChar">
    <w:name w:val="Header Char"/>
    <w:basedOn w:val="DefaultParagraphFont"/>
    <w:link w:val="Header"/>
    <w:rsid w:val="00B01325"/>
    <w:rPr>
      <w:rFonts w:ascii="Times New Roman" w:eastAsia="SimSun" w:hAnsi="Times New Roman" w:cs="Mangal"/>
      <w:kern w:val="1"/>
      <w:sz w:val="24"/>
      <w:szCs w:val="21"/>
      <w:lang w:eastAsia="hi-IN" w:bidi="hi-IN"/>
    </w:rPr>
  </w:style>
  <w:style w:type="paragraph" w:styleId="Footer">
    <w:name w:val="footer"/>
    <w:basedOn w:val="Normal"/>
    <w:link w:val="FooterChar"/>
    <w:unhideWhenUsed/>
    <w:rsid w:val="00B01325"/>
    <w:pPr>
      <w:tabs>
        <w:tab w:val="center" w:pos="4513"/>
        <w:tab w:val="right" w:pos="9026"/>
      </w:tabs>
    </w:pPr>
    <w:rPr>
      <w:szCs w:val="21"/>
    </w:rPr>
  </w:style>
  <w:style w:type="character" w:customStyle="1" w:styleId="FooterChar">
    <w:name w:val="Footer Char"/>
    <w:basedOn w:val="DefaultParagraphFont"/>
    <w:link w:val="Footer"/>
    <w:rsid w:val="00B01325"/>
    <w:rPr>
      <w:rFonts w:ascii="Times New Roman" w:eastAsia="SimSun" w:hAnsi="Times New Roman" w:cs="Mangal"/>
      <w:kern w:val="1"/>
      <w:sz w:val="24"/>
      <w:szCs w:val="21"/>
      <w:lang w:eastAsia="hi-IN" w:bidi="hi-IN"/>
    </w:rPr>
  </w:style>
  <w:style w:type="paragraph" w:styleId="BalloonText">
    <w:name w:val="Balloon Text"/>
    <w:basedOn w:val="Normal"/>
    <w:link w:val="BalloonTextChar"/>
    <w:uiPriority w:val="99"/>
    <w:semiHidden/>
    <w:unhideWhenUsed/>
    <w:rsid w:val="00B01325"/>
    <w:rPr>
      <w:rFonts w:ascii="Tahoma" w:hAnsi="Tahoma"/>
      <w:sz w:val="16"/>
      <w:szCs w:val="14"/>
    </w:rPr>
  </w:style>
  <w:style w:type="character" w:customStyle="1" w:styleId="BalloonTextChar">
    <w:name w:val="Balloon Text Char"/>
    <w:basedOn w:val="DefaultParagraphFont"/>
    <w:link w:val="BalloonText"/>
    <w:uiPriority w:val="99"/>
    <w:semiHidden/>
    <w:rsid w:val="00B01325"/>
    <w:rPr>
      <w:rFonts w:ascii="Tahoma" w:eastAsia="SimSun" w:hAnsi="Tahoma" w:cs="Mangal"/>
      <w:kern w:val="1"/>
      <w:sz w:val="16"/>
      <w:szCs w:val="14"/>
      <w:lang w:eastAsia="hi-IN" w:bidi="hi-IN"/>
    </w:rPr>
  </w:style>
  <w:style w:type="character" w:customStyle="1" w:styleId="Heading1Char">
    <w:name w:val="Heading 1 Char"/>
    <w:basedOn w:val="DefaultParagraphFont"/>
    <w:link w:val="Heading1"/>
    <w:rsid w:val="00853EA9"/>
    <w:rPr>
      <w:rFonts w:ascii="Times New Roman" w:eastAsia="SimSun" w:hAnsi="Times New Roman" w:cs="Mangal"/>
      <w:b/>
      <w:bCs/>
      <w:kern w:val="1"/>
      <w:sz w:val="48"/>
      <w:szCs w:val="48"/>
      <w:lang w:eastAsia="hi-IN" w:bidi="hi-IN"/>
    </w:rPr>
  </w:style>
  <w:style w:type="numbering" w:customStyle="1" w:styleId="NoList1">
    <w:name w:val="No List1"/>
    <w:next w:val="NoList"/>
    <w:uiPriority w:val="99"/>
    <w:semiHidden/>
    <w:unhideWhenUsed/>
    <w:rsid w:val="00853EA9"/>
  </w:style>
  <w:style w:type="character" w:styleId="Hyperlink">
    <w:name w:val="Hyperlink"/>
    <w:uiPriority w:val="99"/>
    <w:rsid w:val="00853EA9"/>
    <w:rPr>
      <w:color w:val="000080"/>
      <w:u w:val="single"/>
    </w:rPr>
  </w:style>
  <w:style w:type="character" w:customStyle="1" w:styleId="NumberingSymbols">
    <w:name w:val="Numbering Symbols"/>
    <w:rsid w:val="00853EA9"/>
  </w:style>
  <w:style w:type="character" w:styleId="FollowedHyperlink">
    <w:name w:val="FollowedHyperlink"/>
    <w:rsid w:val="00853EA9"/>
    <w:rPr>
      <w:color w:val="800000"/>
      <w:u w:val="single"/>
    </w:rPr>
  </w:style>
  <w:style w:type="paragraph" w:customStyle="1" w:styleId="Heading">
    <w:name w:val="Heading"/>
    <w:basedOn w:val="Normal"/>
    <w:next w:val="BodyText"/>
    <w:rsid w:val="00853EA9"/>
    <w:pPr>
      <w:keepNext/>
      <w:spacing w:before="240" w:after="120"/>
    </w:pPr>
    <w:rPr>
      <w:rFonts w:ascii="Arial" w:eastAsia="Microsoft YaHei" w:hAnsi="Arial"/>
      <w:sz w:val="28"/>
      <w:szCs w:val="28"/>
    </w:rPr>
  </w:style>
  <w:style w:type="paragraph" w:styleId="BodyText">
    <w:name w:val="Body Text"/>
    <w:basedOn w:val="Normal"/>
    <w:link w:val="BodyTextChar"/>
    <w:rsid w:val="00853EA9"/>
    <w:pPr>
      <w:spacing w:after="120"/>
    </w:pPr>
  </w:style>
  <w:style w:type="character" w:customStyle="1" w:styleId="BodyTextChar">
    <w:name w:val="Body Text Char"/>
    <w:basedOn w:val="DefaultParagraphFont"/>
    <w:link w:val="BodyText"/>
    <w:rsid w:val="00853EA9"/>
    <w:rPr>
      <w:rFonts w:ascii="Times New Roman" w:eastAsia="SimSun" w:hAnsi="Times New Roman" w:cs="Mangal"/>
      <w:kern w:val="1"/>
      <w:sz w:val="24"/>
      <w:szCs w:val="24"/>
      <w:lang w:eastAsia="hi-IN" w:bidi="hi-IN"/>
    </w:rPr>
  </w:style>
  <w:style w:type="paragraph" w:styleId="List">
    <w:name w:val="List"/>
    <w:basedOn w:val="BodyText"/>
    <w:rsid w:val="00853EA9"/>
  </w:style>
  <w:style w:type="paragraph" w:styleId="Caption">
    <w:name w:val="caption"/>
    <w:basedOn w:val="Normal"/>
    <w:qFormat/>
    <w:rsid w:val="00853EA9"/>
    <w:pPr>
      <w:suppressLineNumbers/>
      <w:spacing w:before="120" w:after="120"/>
    </w:pPr>
    <w:rPr>
      <w:i/>
      <w:iCs/>
    </w:rPr>
  </w:style>
  <w:style w:type="paragraph" w:customStyle="1" w:styleId="Index">
    <w:name w:val="Index"/>
    <w:basedOn w:val="Normal"/>
    <w:rsid w:val="00853EA9"/>
    <w:pPr>
      <w:suppressLineNumbers/>
    </w:pPr>
  </w:style>
  <w:style w:type="paragraph" w:customStyle="1" w:styleId="TableContents">
    <w:name w:val="Table Contents"/>
    <w:basedOn w:val="Normal"/>
    <w:rsid w:val="00853EA9"/>
    <w:pPr>
      <w:suppressLineNumbers/>
    </w:pPr>
  </w:style>
  <w:style w:type="paragraph" w:customStyle="1" w:styleId="TableHeading">
    <w:name w:val="Table Heading"/>
    <w:basedOn w:val="TableContents"/>
    <w:rsid w:val="00853EA9"/>
    <w:pPr>
      <w:jc w:val="center"/>
    </w:pPr>
    <w:rPr>
      <w:b/>
      <w:bCs/>
    </w:rPr>
  </w:style>
  <w:style w:type="table" w:customStyle="1" w:styleId="TableGrid1">
    <w:name w:val="Table Grid1"/>
    <w:basedOn w:val="TableNormal"/>
    <w:next w:val="TableGrid"/>
    <w:uiPriority w:val="59"/>
    <w:rsid w:val="00853EA9"/>
    <w:pPr>
      <w:spacing w:after="0" w:line="240" w:lineRule="auto"/>
    </w:pPr>
    <w:rPr>
      <w:rFonts w:ascii="Calibri" w:eastAsia="Calibri" w:hAnsi="Calibri" w:cs="Raav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53EA9"/>
  </w:style>
  <w:style w:type="character" w:customStyle="1" w:styleId="apple-converted-space">
    <w:name w:val="apple-converted-space"/>
    <w:rsid w:val="00853EA9"/>
  </w:style>
  <w:style w:type="paragraph" w:styleId="ListParagraph">
    <w:name w:val="List Paragraph"/>
    <w:basedOn w:val="Normal"/>
    <w:uiPriority w:val="34"/>
    <w:qFormat/>
    <w:rsid w:val="00853EA9"/>
    <w:pPr>
      <w:widowControl/>
      <w:suppressAutoHyphens w:val="0"/>
      <w:spacing w:after="200" w:line="276" w:lineRule="auto"/>
      <w:ind w:left="720"/>
      <w:contextualSpacing/>
    </w:pPr>
    <w:rPr>
      <w:rFonts w:ascii="Calibri" w:eastAsia="Calibri" w:hAnsi="Calibri" w:cs="Raavi"/>
      <w:kern w:val="0"/>
      <w:sz w:val="22"/>
      <w:szCs w:val="22"/>
      <w:lang w:eastAsia="en-US" w:bidi="ar-SA"/>
    </w:rPr>
  </w:style>
  <w:style w:type="table" w:customStyle="1" w:styleId="TableGrid2">
    <w:name w:val="Table Grid2"/>
    <w:basedOn w:val="TableNormal"/>
    <w:next w:val="TableGrid"/>
    <w:rsid w:val="00554257"/>
    <w:pPr>
      <w:spacing w:after="0" w:line="240" w:lineRule="auto"/>
    </w:pPr>
    <w:rPr>
      <w:rFonts w:ascii="Times New Roman" w:eastAsia="Times New Roman" w:hAnsi="Times New Roman" w:cs="Times New Roman"/>
      <w:sz w:val="20"/>
      <w:szCs w:val="20"/>
      <w:lang w:eastAsia="en-GB" w:bidi="p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1193504">
      <w:bodyDiv w:val="1"/>
      <w:marLeft w:val="0"/>
      <w:marRight w:val="0"/>
      <w:marTop w:val="0"/>
      <w:marBottom w:val="0"/>
      <w:divBdr>
        <w:top w:val="none" w:sz="0" w:space="0" w:color="auto"/>
        <w:left w:val="none" w:sz="0" w:space="0" w:color="auto"/>
        <w:bottom w:val="none" w:sz="0" w:space="0" w:color="auto"/>
        <w:right w:val="none" w:sz="0" w:space="0" w:color="auto"/>
      </w:divBdr>
    </w:div>
    <w:div w:id="214599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youtu.be/7VmQG3ew19E" TargetMode="External"/><Relationship Id="rId26" Type="http://schemas.openxmlformats.org/officeDocument/2006/relationships/image" Target="media/image9.jpeg"/><Relationship Id="rId39" Type="http://schemas.openxmlformats.org/officeDocument/2006/relationships/image" Target="media/image21.png"/><Relationship Id="rId21" Type="http://schemas.openxmlformats.org/officeDocument/2006/relationships/image" Target="media/image7.emf"/><Relationship Id="rId34" Type="http://schemas.openxmlformats.org/officeDocument/2006/relationships/image" Target="media/image17.jpeg"/><Relationship Id="rId42" Type="http://schemas.openxmlformats.org/officeDocument/2006/relationships/image" Target="media/image22.jpeg"/><Relationship Id="rId47" Type="http://schemas.openxmlformats.org/officeDocument/2006/relationships/image" Target="media/image26.emf"/><Relationship Id="rId50" Type="http://schemas.openxmlformats.org/officeDocument/2006/relationships/image" Target="media/image29.gif"/><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www.gnosticgospel.co.uk/johal.jpg" TargetMode="External"/><Relationship Id="rId25" Type="http://schemas.openxmlformats.org/officeDocument/2006/relationships/hyperlink" Target="http://www.nijjhar.webspace.virginmedia.com/chapter14.htm" TargetMode="External"/><Relationship Id="rId33" Type="http://schemas.openxmlformats.org/officeDocument/2006/relationships/image" Target="media/image16.jpeg"/><Relationship Id="rId38" Type="http://schemas.openxmlformats.org/officeDocument/2006/relationships/image" Target="media/image20.png"/><Relationship Id="rId46" Type="http://schemas.openxmlformats.org/officeDocument/2006/relationships/image" Target="media/image25.jpeg"/><Relationship Id="rId2" Type="http://schemas.openxmlformats.org/officeDocument/2006/relationships/styles" Target="styles.xml"/><Relationship Id="rId16" Type="http://schemas.openxmlformats.org/officeDocument/2006/relationships/hyperlink" Target="file:///C:\BookFinish\printers" TargetMode="External"/><Relationship Id="rId20" Type="http://schemas.openxmlformats.org/officeDocument/2006/relationships/image" Target="media/image6.emf"/><Relationship Id="rId29" Type="http://schemas.openxmlformats.org/officeDocument/2006/relationships/image" Target="media/image12.jpeg"/><Relationship Id="rId41" Type="http://schemas.openxmlformats.org/officeDocument/2006/relationships/hyperlink" Target="http://www.nijjhar.webspace.virginmedia.com/sikhism.htm" TargetMode="External"/><Relationship Id="rId54" Type="http://schemas.openxmlformats.org/officeDocument/2006/relationships/hyperlink" Target="http://nijjhar.webspace.virginmedia.com/sikhism.ht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gnosticgospel.co.uk/sikhism.htm" TargetMode="External"/><Relationship Id="rId24" Type="http://schemas.openxmlformats.org/officeDocument/2006/relationships/hyperlink" Target="http://www.nijjhar.webspace.virginmedia.com/temples.docx" TargetMode="External"/><Relationship Id="rId32" Type="http://schemas.openxmlformats.org/officeDocument/2006/relationships/image" Target="media/image15.gif"/><Relationship Id="rId37" Type="http://schemas.openxmlformats.org/officeDocument/2006/relationships/image" Target="media/image19.png"/><Relationship Id="rId40" Type="http://schemas.openxmlformats.org/officeDocument/2006/relationships/hyperlink" Target="http://uk.youtube.com/profile?user=nijjhar1" TargetMode="External"/><Relationship Id="rId45" Type="http://schemas.openxmlformats.org/officeDocument/2006/relationships/image" Target="media/image24.jpeg"/><Relationship Id="rId53" Type="http://schemas.openxmlformats.org/officeDocument/2006/relationships/hyperlink" Target="mailto:nijjhar@gmail.com"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8.emf"/><Relationship Id="rId28" Type="http://schemas.openxmlformats.org/officeDocument/2006/relationships/image" Target="media/image11.jpeg"/><Relationship Id="rId36" Type="http://schemas.openxmlformats.org/officeDocument/2006/relationships/hyperlink" Target="http://uk.youtube.com/profile?user=nijjhar1" TargetMode="External"/><Relationship Id="rId49" Type="http://schemas.openxmlformats.org/officeDocument/2006/relationships/image" Target="media/image28.jpeg"/><Relationship Id="rId57" Type="http://schemas.openxmlformats.org/officeDocument/2006/relationships/fontTable" Target="fontTable.xml"/><Relationship Id="rId10" Type="http://schemas.openxmlformats.org/officeDocument/2006/relationships/hyperlink" Target="tel:%2B44%20%280%29%20118%20962%203200" TargetMode="External"/><Relationship Id="rId19" Type="http://schemas.openxmlformats.org/officeDocument/2006/relationships/image" Target="media/image5.emf"/><Relationship Id="rId31" Type="http://schemas.openxmlformats.org/officeDocument/2006/relationships/image" Target="media/image14.png"/><Relationship Id="rId44" Type="http://schemas.openxmlformats.org/officeDocument/2006/relationships/image" Target="media/image23.jpeg"/><Relationship Id="rId52" Type="http://schemas.openxmlformats.org/officeDocument/2006/relationships/image" Target="media/image31.gif"/><Relationship Id="rId4" Type="http://schemas.openxmlformats.org/officeDocument/2006/relationships/settings" Target="settings.xml"/><Relationship Id="rId9" Type="http://schemas.openxmlformats.org/officeDocument/2006/relationships/hyperlink" Target="tel:%2B44%20%280%29%20118%20962%203200" TargetMode="External"/><Relationship Id="rId14" Type="http://schemas.openxmlformats.org/officeDocument/2006/relationships/image" Target="media/image3.jpeg"/><Relationship Id="rId22" Type="http://schemas.openxmlformats.org/officeDocument/2006/relationships/hyperlink" Target="https://www.google.co.uk/webhp?sourceid=chrome-instant&amp;ion=1&amp;espv=2&amp;ie=UTF-8" TargetMode="External"/><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hyperlink" Target="http://www.nijjhar.webspace.virginmedia.com/sikhism.htm" TargetMode="External"/><Relationship Id="rId48" Type="http://schemas.openxmlformats.org/officeDocument/2006/relationships/image" Target="media/image27.gif"/><Relationship Id="rId56" Type="http://schemas.openxmlformats.org/officeDocument/2006/relationships/footer" Target="footer1.xml"/><Relationship Id="rId8" Type="http://schemas.openxmlformats.org/officeDocument/2006/relationships/hyperlink" Target="https://www.youtube.com/watch?v=9qHdTpTXHvE&amp;list=PL0C8AFaJhsWz7HtQEhV91eAKugUw73PW1" TargetMode="External"/><Relationship Id="rId51" Type="http://schemas.openxmlformats.org/officeDocument/2006/relationships/image" Target="media/image30.jpe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94</Pages>
  <Words>82219</Words>
  <Characters>468654</Characters>
  <Application>Microsoft Office Word</Application>
  <DocSecurity>0</DocSecurity>
  <Lines>3905</Lines>
  <Paragraphs>10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nder</dc:creator>
  <cp:lastModifiedBy>Rajinder</cp:lastModifiedBy>
  <cp:revision>4</cp:revision>
  <cp:lastPrinted>2022-03-22T10:59:00Z</cp:lastPrinted>
  <dcterms:created xsi:type="dcterms:W3CDTF">2022-03-22T10:44:00Z</dcterms:created>
  <dcterms:modified xsi:type="dcterms:W3CDTF">2022-03-22T12:16:00Z</dcterms:modified>
</cp:coreProperties>
</file>